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D3580D" w14:textId="77777777" w:rsidR="00AD4662" w:rsidRPr="00AD4662" w:rsidRDefault="00AD4662" w:rsidP="002F46B5">
      <w:pPr>
        <w:ind w:firstLine="0"/>
        <w:contextualSpacing w:val="0"/>
        <w:jc w:val="center"/>
        <w:rPr>
          <w:sz w:val="28"/>
          <w:szCs w:val="28"/>
        </w:rPr>
      </w:pPr>
      <w:r w:rsidRPr="00AD4662">
        <w:rPr>
          <w:sz w:val="28"/>
          <w:szCs w:val="28"/>
        </w:rPr>
        <w:t>ĐẠI HỌC QUỐC GIA THÀNH PHỐ HỒ CHÍ MINH</w:t>
      </w:r>
    </w:p>
    <w:p w14:paraId="46E5894B" w14:textId="77777777" w:rsidR="00AD4662" w:rsidRDefault="00AD4662" w:rsidP="002F46B5">
      <w:pPr>
        <w:ind w:firstLine="0"/>
        <w:contextualSpacing w:val="0"/>
        <w:jc w:val="center"/>
        <w:rPr>
          <w:b/>
        </w:rPr>
      </w:pPr>
      <w:r w:rsidRPr="00AD4662">
        <w:rPr>
          <w:b/>
          <w:sz w:val="28"/>
          <w:szCs w:val="28"/>
        </w:rPr>
        <w:t>TRƯỜNG ĐẠI HỌC KHOA HỌC TỰ NHIÊN</w:t>
      </w:r>
    </w:p>
    <w:p w14:paraId="6ED0E048" w14:textId="77777777" w:rsidR="00AD4662" w:rsidRDefault="00AD4662" w:rsidP="002F46B5">
      <w:pPr>
        <w:ind w:firstLine="0"/>
        <w:contextualSpacing w:val="0"/>
        <w:jc w:val="center"/>
      </w:pPr>
    </w:p>
    <w:p w14:paraId="5E390DE2" w14:textId="77777777" w:rsidR="00393772" w:rsidRDefault="00393772" w:rsidP="002F46B5">
      <w:pPr>
        <w:ind w:firstLine="0"/>
        <w:contextualSpacing w:val="0"/>
        <w:jc w:val="center"/>
      </w:pPr>
    </w:p>
    <w:p w14:paraId="4DD68E50" w14:textId="77777777" w:rsidR="00393772" w:rsidRDefault="00393772" w:rsidP="002F46B5">
      <w:pPr>
        <w:ind w:firstLine="0"/>
        <w:contextualSpacing w:val="0"/>
        <w:jc w:val="center"/>
      </w:pPr>
    </w:p>
    <w:p w14:paraId="3B1E6C87" w14:textId="77777777" w:rsidR="00AD4662" w:rsidRDefault="00AD4662" w:rsidP="002F46B5">
      <w:pPr>
        <w:ind w:firstLine="0"/>
        <w:contextualSpacing w:val="0"/>
        <w:jc w:val="center"/>
      </w:pPr>
    </w:p>
    <w:p w14:paraId="19364C3D" w14:textId="77777777" w:rsidR="00AD4662" w:rsidRDefault="00AD4662" w:rsidP="002F46B5">
      <w:pPr>
        <w:ind w:firstLine="0"/>
        <w:contextualSpacing w:val="0"/>
        <w:jc w:val="center"/>
      </w:pPr>
    </w:p>
    <w:p w14:paraId="531787CA" w14:textId="77777777" w:rsidR="00AD4662" w:rsidRPr="00AD4662" w:rsidRDefault="00AD4662" w:rsidP="002F46B5">
      <w:pPr>
        <w:ind w:firstLine="0"/>
        <w:contextualSpacing w:val="0"/>
        <w:jc w:val="center"/>
        <w:rPr>
          <w:b/>
        </w:rPr>
      </w:pPr>
      <w:r w:rsidRPr="00AD4662">
        <w:rPr>
          <w:b/>
        </w:rPr>
        <w:t>NGUYỄN KIỀU PHÁT</w:t>
      </w:r>
    </w:p>
    <w:p w14:paraId="48C14319" w14:textId="77777777" w:rsidR="00AD4662" w:rsidRDefault="00AD4662" w:rsidP="002F46B5">
      <w:pPr>
        <w:ind w:firstLine="0"/>
        <w:contextualSpacing w:val="0"/>
        <w:jc w:val="center"/>
      </w:pPr>
    </w:p>
    <w:p w14:paraId="3937F372" w14:textId="77777777" w:rsidR="00AD4662" w:rsidRDefault="00AD4662" w:rsidP="002F46B5">
      <w:pPr>
        <w:ind w:firstLine="0"/>
        <w:contextualSpacing w:val="0"/>
        <w:jc w:val="center"/>
      </w:pPr>
    </w:p>
    <w:p w14:paraId="32831C54" w14:textId="77777777" w:rsidR="00AD4662" w:rsidRDefault="00AD4662" w:rsidP="002F46B5">
      <w:pPr>
        <w:ind w:firstLine="0"/>
        <w:contextualSpacing w:val="0"/>
        <w:jc w:val="center"/>
      </w:pPr>
    </w:p>
    <w:p w14:paraId="6AE29A08" w14:textId="77777777" w:rsidR="00393772" w:rsidRDefault="00393772" w:rsidP="002F46B5">
      <w:pPr>
        <w:ind w:firstLine="0"/>
        <w:contextualSpacing w:val="0"/>
        <w:jc w:val="center"/>
      </w:pPr>
    </w:p>
    <w:p w14:paraId="123C04BE" w14:textId="77777777" w:rsidR="00AD4662" w:rsidRDefault="00AD4662" w:rsidP="002F46B5">
      <w:pPr>
        <w:ind w:firstLine="0"/>
        <w:contextualSpacing w:val="0"/>
        <w:jc w:val="center"/>
      </w:pPr>
    </w:p>
    <w:p w14:paraId="238EACCA" w14:textId="77777777" w:rsidR="00AD4662" w:rsidRPr="00AD4662" w:rsidRDefault="00AD4662" w:rsidP="00AD4662">
      <w:pPr>
        <w:spacing w:line="276" w:lineRule="auto"/>
        <w:ind w:firstLine="0"/>
        <w:jc w:val="center"/>
        <w:rPr>
          <w:b/>
          <w:sz w:val="28"/>
          <w:szCs w:val="30"/>
        </w:rPr>
      </w:pPr>
      <w:r w:rsidRPr="00AD4662">
        <w:rPr>
          <w:b/>
          <w:sz w:val="28"/>
          <w:szCs w:val="30"/>
        </w:rPr>
        <w:t xml:space="preserve">MÔ HÌNH HỌC SÂU PHÁT HIỆN BẤT THƯỜNG ĐẬM ĐỘ TRÊN </w:t>
      </w:r>
    </w:p>
    <w:p w14:paraId="33878AF7" w14:textId="77777777" w:rsidR="00AD4662" w:rsidRDefault="00AD4662" w:rsidP="00AD4662">
      <w:pPr>
        <w:spacing w:line="276" w:lineRule="auto"/>
        <w:ind w:firstLine="0"/>
        <w:jc w:val="center"/>
        <w:rPr>
          <w:b/>
          <w:sz w:val="28"/>
          <w:szCs w:val="30"/>
        </w:rPr>
      </w:pPr>
      <w:r w:rsidRPr="00AD4662">
        <w:rPr>
          <w:b/>
          <w:sz w:val="28"/>
          <w:szCs w:val="30"/>
        </w:rPr>
        <w:t>ẢNH Y KHOA HỖ TRỢ TRONG CHẨN ĐOÁN UNG THƯ</w:t>
      </w:r>
    </w:p>
    <w:p w14:paraId="71EAE771" w14:textId="77777777" w:rsidR="00AD4662" w:rsidRDefault="00AD4662" w:rsidP="00AD4662">
      <w:pPr>
        <w:spacing w:line="276" w:lineRule="auto"/>
        <w:ind w:firstLine="0"/>
        <w:jc w:val="center"/>
        <w:rPr>
          <w:b/>
          <w:sz w:val="28"/>
          <w:szCs w:val="30"/>
        </w:rPr>
      </w:pPr>
    </w:p>
    <w:p w14:paraId="5BBDBF5A" w14:textId="77777777" w:rsidR="00AD4662" w:rsidRDefault="00AD4662" w:rsidP="00AD4662">
      <w:pPr>
        <w:spacing w:line="276" w:lineRule="auto"/>
        <w:ind w:firstLine="0"/>
        <w:jc w:val="center"/>
        <w:rPr>
          <w:b/>
          <w:sz w:val="28"/>
          <w:szCs w:val="30"/>
        </w:rPr>
      </w:pPr>
    </w:p>
    <w:p w14:paraId="1962CFB7" w14:textId="77777777" w:rsidR="00AD4662" w:rsidRDefault="00AD4662" w:rsidP="00AD4662">
      <w:pPr>
        <w:spacing w:line="276" w:lineRule="auto"/>
        <w:ind w:firstLine="0"/>
        <w:jc w:val="center"/>
        <w:rPr>
          <w:b/>
          <w:sz w:val="28"/>
          <w:szCs w:val="30"/>
        </w:rPr>
      </w:pPr>
    </w:p>
    <w:p w14:paraId="7EC76828" w14:textId="77777777" w:rsidR="00393772" w:rsidRDefault="00393772" w:rsidP="00AD4662">
      <w:pPr>
        <w:spacing w:line="276" w:lineRule="auto"/>
        <w:ind w:firstLine="0"/>
        <w:jc w:val="center"/>
        <w:rPr>
          <w:b/>
          <w:sz w:val="28"/>
          <w:szCs w:val="30"/>
        </w:rPr>
      </w:pPr>
    </w:p>
    <w:p w14:paraId="42F3CE14" w14:textId="77777777" w:rsidR="00AD4662" w:rsidRDefault="00AD4662" w:rsidP="00AD4662">
      <w:pPr>
        <w:spacing w:line="276" w:lineRule="auto"/>
        <w:ind w:firstLine="0"/>
        <w:jc w:val="center"/>
        <w:rPr>
          <w:b/>
          <w:sz w:val="28"/>
          <w:szCs w:val="30"/>
        </w:rPr>
      </w:pPr>
    </w:p>
    <w:p w14:paraId="1E359F5F" w14:textId="77777777" w:rsidR="00AD4662" w:rsidRDefault="00F12CC8" w:rsidP="00F12CC8">
      <w:pPr>
        <w:spacing w:line="276" w:lineRule="auto"/>
        <w:ind w:firstLine="0"/>
        <w:rPr>
          <w:b/>
          <w:sz w:val="28"/>
          <w:szCs w:val="30"/>
        </w:rPr>
      </w:pPr>
      <w:r>
        <w:rPr>
          <w:b/>
          <w:sz w:val="28"/>
          <w:szCs w:val="30"/>
        </w:rPr>
        <w:t xml:space="preserve">LUẬN VĂN THẠC SĨ: </w:t>
      </w:r>
      <w:r w:rsidR="002C1FC9">
        <w:rPr>
          <w:b/>
          <w:sz w:val="28"/>
          <w:szCs w:val="30"/>
        </w:rPr>
        <w:t xml:space="preserve">NGÀNH </w:t>
      </w:r>
      <w:r>
        <w:rPr>
          <w:b/>
          <w:sz w:val="28"/>
          <w:szCs w:val="30"/>
        </w:rPr>
        <w:t>KHOA HỌC MÁY TÍNH</w:t>
      </w:r>
    </w:p>
    <w:p w14:paraId="0A2FCBA4" w14:textId="77777777" w:rsidR="002C1FC9" w:rsidRDefault="002C1FC9" w:rsidP="00F12CC8">
      <w:pPr>
        <w:spacing w:line="276" w:lineRule="auto"/>
        <w:ind w:firstLine="0"/>
        <w:rPr>
          <w:b/>
          <w:sz w:val="28"/>
          <w:szCs w:val="30"/>
        </w:rPr>
      </w:pPr>
    </w:p>
    <w:p w14:paraId="66A41B08" w14:textId="77777777" w:rsidR="002C1FC9" w:rsidRDefault="002C1FC9" w:rsidP="00F12CC8">
      <w:pPr>
        <w:spacing w:line="276" w:lineRule="auto"/>
        <w:ind w:firstLine="0"/>
        <w:rPr>
          <w:b/>
          <w:sz w:val="28"/>
          <w:szCs w:val="30"/>
        </w:rPr>
      </w:pPr>
    </w:p>
    <w:p w14:paraId="40ADF48C" w14:textId="77777777" w:rsidR="002C1FC9" w:rsidRDefault="002C1FC9" w:rsidP="00F12CC8">
      <w:pPr>
        <w:spacing w:line="276" w:lineRule="auto"/>
        <w:ind w:firstLine="0"/>
        <w:rPr>
          <w:b/>
          <w:sz w:val="28"/>
          <w:szCs w:val="30"/>
        </w:rPr>
      </w:pPr>
    </w:p>
    <w:p w14:paraId="6C8B7540" w14:textId="77777777" w:rsidR="002C1FC9" w:rsidRDefault="002C1FC9" w:rsidP="00F12CC8">
      <w:pPr>
        <w:spacing w:line="276" w:lineRule="auto"/>
        <w:ind w:firstLine="0"/>
        <w:rPr>
          <w:b/>
          <w:sz w:val="28"/>
          <w:szCs w:val="30"/>
        </w:rPr>
      </w:pPr>
    </w:p>
    <w:p w14:paraId="3D1E02A6" w14:textId="77777777" w:rsidR="002C1FC9" w:rsidRDefault="002C1FC9" w:rsidP="00F12CC8">
      <w:pPr>
        <w:spacing w:line="276" w:lineRule="auto"/>
        <w:ind w:firstLine="0"/>
        <w:rPr>
          <w:b/>
          <w:sz w:val="28"/>
          <w:szCs w:val="30"/>
        </w:rPr>
      </w:pPr>
    </w:p>
    <w:p w14:paraId="43587172" w14:textId="77777777" w:rsidR="002C1FC9" w:rsidRDefault="002C1FC9" w:rsidP="00F12CC8">
      <w:pPr>
        <w:spacing w:line="276" w:lineRule="auto"/>
        <w:ind w:firstLine="0"/>
        <w:rPr>
          <w:b/>
          <w:sz w:val="28"/>
          <w:szCs w:val="30"/>
        </w:rPr>
      </w:pPr>
    </w:p>
    <w:p w14:paraId="330505C5" w14:textId="77777777" w:rsidR="002C1FC9" w:rsidRDefault="002C1FC9" w:rsidP="00F12CC8">
      <w:pPr>
        <w:spacing w:line="276" w:lineRule="auto"/>
        <w:ind w:firstLine="0"/>
        <w:rPr>
          <w:b/>
          <w:sz w:val="28"/>
          <w:szCs w:val="30"/>
        </w:rPr>
      </w:pPr>
    </w:p>
    <w:p w14:paraId="62BB2ADC" w14:textId="77777777" w:rsidR="002C1FC9" w:rsidRDefault="002C1FC9" w:rsidP="00F12CC8">
      <w:pPr>
        <w:spacing w:line="276" w:lineRule="auto"/>
        <w:ind w:firstLine="0"/>
        <w:rPr>
          <w:b/>
          <w:sz w:val="28"/>
          <w:szCs w:val="30"/>
        </w:rPr>
      </w:pPr>
    </w:p>
    <w:p w14:paraId="41682106" w14:textId="77777777" w:rsidR="002C1FC9" w:rsidRDefault="002C1FC9" w:rsidP="00F12CC8">
      <w:pPr>
        <w:spacing w:line="276" w:lineRule="auto"/>
        <w:ind w:firstLine="0"/>
        <w:rPr>
          <w:b/>
          <w:sz w:val="28"/>
          <w:szCs w:val="30"/>
        </w:rPr>
      </w:pPr>
    </w:p>
    <w:p w14:paraId="52C7BA9F" w14:textId="77777777" w:rsidR="002C1FC9" w:rsidRDefault="002C1FC9" w:rsidP="00F12CC8">
      <w:pPr>
        <w:spacing w:line="276" w:lineRule="auto"/>
        <w:ind w:firstLine="0"/>
        <w:rPr>
          <w:b/>
          <w:sz w:val="28"/>
          <w:szCs w:val="30"/>
        </w:rPr>
      </w:pPr>
    </w:p>
    <w:p w14:paraId="534F3EA0" w14:textId="77777777" w:rsidR="002C1FC9" w:rsidRDefault="002C1FC9" w:rsidP="00F12CC8">
      <w:pPr>
        <w:spacing w:line="276" w:lineRule="auto"/>
        <w:ind w:firstLine="0"/>
        <w:rPr>
          <w:b/>
          <w:sz w:val="28"/>
          <w:szCs w:val="30"/>
        </w:rPr>
      </w:pPr>
    </w:p>
    <w:p w14:paraId="22226A4D" w14:textId="77777777" w:rsidR="00BE6F5B" w:rsidRDefault="00BE6F5B" w:rsidP="002C1FC9">
      <w:pPr>
        <w:spacing w:line="276" w:lineRule="auto"/>
        <w:ind w:firstLine="0"/>
        <w:jc w:val="center"/>
        <w:rPr>
          <w:sz w:val="28"/>
          <w:szCs w:val="30"/>
        </w:rPr>
      </w:pPr>
    </w:p>
    <w:p w14:paraId="1D54CE36" w14:textId="77777777" w:rsidR="00C1300F" w:rsidRPr="002C1FC9" w:rsidRDefault="002C1FC9" w:rsidP="002C1FC9">
      <w:pPr>
        <w:spacing w:line="276" w:lineRule="auto"/>
        <w:ind w:firstLine="0"/>
        <w:jc w:val="center"/>
        <w:rPr>
          <w:sz w:val="28"/>
          <w:szCs w:val="30"/>
        </w:rPr>
      </w:pPr>
      <w:r w:rsidRPr="002C1FC9">
        <w:rPr>
          <w:sz w:val="28"/>
          <w:szCs w:val="30"/>
        </w:rPr>
        <w:t>Tp. Hồ Chí Minh, năm 2018</w:t>
      </w:r>
      <w:r w:rsidR="00C1300F" w:rsidRPr="00AD4662">
        <w:br w:type="page"/>
      </w:r>
    </w:p>
    <w:p w14:paraId="5977B6F9" w14:textId="77777777" w:rsidR="00393772" w:rsidRPr="00AD4662" w:rsidRDefault="00393772" w:rsidP="00393772">
      <w:pPr>
        <w:ind w:firstLine="0"/>
        <w:contextualSpacing w:val="0"/>
        <w:jc w:val="center"/>
        <w:rPr>
          <w:sz w:val="28"/>
          <w:szCs w:val="28"/>
        </w:rPr>
      </w:pPr>
      <w:r w:rsidRPr="00AD4662">
        <w:rPr>
          <w:sz w:val="28"/>
          <w:szCs w:val="28"/>
        </w:rPr>
        <w:lastRenderedPageBreak/>
        <w:t>ĐẠI HỌC QUỐC GIA THÀNH PHỐ HỒ CHÍ MINH</w:t>
      </w:r>
    </w:p>
    <w:p w14:paraId="60B341A0" w14:textId="77777777" w:rsidR="00393772" w:rsidRDefault="00393772" w:rsidP="00393772">
      <w:pPr>
        <w:ind w:firstLine="0"/>
        <w:contextualSpacing w:val="0"/>
        <w:jc w:val="center"/>
        <w:rPr>
          <w:b/>
        </w:rPr>
      </w:pPr>
      <w:r w:rsidRPr="00AD4662">
        <w:rPr>
          <w:b/>
          <w:sz w:val="28"/>
          <w:szCs w:val="28"/>
        </w:rPr>
        <w:t>TRƯỜNG ĐẠI HỌC KHOA HỌC TỰ NHIÊN</w:t>
      </w:r>
    </w:p>
    <w:p w14:paraId="57E988CA" w14:textId="77777777" w:rsidR="00393772" w:rsidRDefault="00393772" w:rsidP="00393772">
      <w:pPr>
        <w:ind w:firstLine="0"/>
        <w:contextualSpacing w:val="0"/>
        <w:jc w:val="center"/>
      </w:pPr>
    </w:p>
    <w:p w14:paraId="35319C47" w14:textId="77777777" w:rsidR="00393772" w:rsidRDefault="00393772" w:rsidP="00393772">
      <w:pPr>
        <w:ind w:firstLine="0"/>
        <w:contextualSpacing w:val="0"/>
        <w:jc w:val="center"/>
      </w:pPr>
    </w:p>
    <w:p w14:paraId="4B45230A" w14:textId="77777777" w:rsidR="00393772" w:rsidRDefault="00393772" w:rsidP="00393772">
      <w:pPr>
        <w:ind w:firstLine="0"/>
        <w:contextualSpacing w:val="0"/>
        <w:jc w:val="center"/>
      </w:pPr>
    </w:p>
    <w:p w14:paraId="365E08E8" w14:textId="77777777" w:rsidR="00393772" w:rsidRPr="00AD4662" w:rsidRDefault="00393772" w:rsidP="00393772">
      <w:pPr>
        <w:ind w:firstLine="0"/>
        <w:contextualSpacing w:val="0"/>
        <w:jc w:val="center"/>
        <w:rPr>
          <w:b/>
        </w:rPr>
      </w:pPr>
      <w:r w:rsidRPr="00AD4662">
        <w:rPr>
          <w:b/>
        </w:rPr>
        <w:t>NGUYỄN KIỀU PHÁT</w:t>
      </w:r>
    </w:p>
    <w:p w14:paraId="508870B1" w14:textId="77777777" w:rsidR="00BE6F5B" w:rsidRDefault="00BE6F5B" w:rsidP="00393772">
      <w:pPr>
        <w:ind w:firstLine="0"/>
        <w:contextualSpacing w:val="0"/>
        <w:jc w:val="center"/>
      </w:pPr>
    </w:p>
    <w:p w14:paraId="1D5809EC" w14:textId="77777777" w:rsidR="00393772" w:rsidRDefault="00393772" w:rsidP="00393772">
      <w:pPr>
        <w:ind w:firstLine="0"/>
        <w:contextualSpacing w:val="0"/>
        <w:jc w:val="center"/>
      </w:pPr>
    </w:p>
    <w:p w14:paraId="5581717C" w14:textId="77777777" w:rsidR="00393772" w:rsidRDefault="00393772" w:rsidP="00393772">
      <w:pPr>
        <w:ind w:firstLine="0"/>
        <w:contextualSpacing w:val="0"/>
        <w:jc w:val="center"/>
      </w:pPr>
    </w:p>
    <w:p w14:paraId="61EB7836" w14:textId="77777777" w:rsidR="00393772" w:rsidRPr="00AD4662" w:rsidRDefault="00393772" w:rsidP="00393772">
      <w:pPr>
        <w:spacing w:line="276" w:lineRule="auto"/>
        <w:ind w:firstLine="0"/>
        <w:jc w:val="center"/>
        <w:rPr>
          <w:b/>
          <w:sz w:val="28"/>
          <w:szCs w:val="30"/>
        </w:rPr>
      </w:pPr>
      <w:r w:rsidRPr="00AD4662">
        <w:rPr>
          <w:b/>
          <w:sz w:val="28"/>
          <w:szCs w:val="30"/>
        </w:rPr>
        <w:t xml:space="preserve">MÔ HÌNH HỌC SÂU PHÁT HIỆN BẤT THƯỜNG ĐẬM ĐỘ TRÊN </w:t>
      </w:r>
    </w:p>
    <w:p w14:paraId="216FAB7A" w14:textId="77777777" w:rsidR="00393772" w:rsidRDefault="00393772" w:rsidP="00393772">
      <w:pPr>
        <w:spacing w:line="276" w:lineRule="auto"/>
        <w:ind w:firstLine="0"/>
        <w:jc w:val="center"/>
        <w:rPr>
          <w:b/>
          <w:sz w:val="28"/>
          <w:szCs w:val="30"/>
        </w:rPr>
      </w:pPr>
      <w:r w:rsidRPr="00AD4662">
        <w:rPr>
          <w:b/>
          <w:sz w:val="28"/>
          <w:szCs w:val="30"/>
        </w:rPr>
        <w:t>ẢNH Y KHOA HỖ TRỢ TRONG CHẨN ĐOÁN UNG THƯ</w:t>
      </w:r>
    </w:p>
    <w:p w14:paraId="54122476" w14:textId="77777777" w:rsidR="00393772" w:rsidRDefault="00393772" w:rsidP="00BE6F5B">
      <w:pPr>
        <w:spacing w:line="276" w:lineRule="auto"/>
        <w:ind w:firstLine="0"/>
        <w:rPr>
          <w:b/>
          <w:sz w:val="28"/>
          <w:szCs w:val="30"/>
        </w:rPr>
      </w:pPr>
    </w:p>
    <w:p w14:paraId="570DA519" w14:textId="77777777" w:rsidR="00BE6F5B" w:rsidRDefault="00BE6F5B" w:rsidP="00BE6F5B">
      <w:pPr>
        <w:spacing w:line="276" w:lineRule="auto"/>
        <w:ind w:firstLine="0"/>
        <w:rPr>
          <w:b/>
          <w:sz w:val="28"/>
          <w:szCs w:val="30"/>
        </w:rPr>
      </w:pPr>
    </w:p>
    <w:p w14:paraId="41838EF1" w14:textId="77777777" w:rsidR="00BE6F5B" w:rsidRDefault="00BE6F5B" w:rsidP="00BE6F5B">
      <w:pPr>
        <w:spacing w:line="276" w:lineRule="auto"/>
        <w:ind w:firstLine="0"/>
        <w:rPr>
          <w:b/>
          <w:sz w:val="28"/>
          <w:szCs w:val="30"/>
        </w:rPr>
      </w:pPr>
    </w:p>
    <w:p w14:paraId="6F0F8BBD" w14:textId="77777777" w:rsidR="00BE6F5B" w:rsidRPr="00BE6F5B" w:rsidRDefault="00BE6F5B" w:rsidP="00BE6F5B">
      <w:pPr>
        <w:spacing w:line="276" w:lineRule="auto"/>
        <w:ind w:left="720" w:firstLine="0"/>
        <w:jc w:val="left"/>
        <w:rPr>
          <w:sz w:val="28"/>
          <w:szCs w:val="28"/>
        </w:rPr>
      </w:pPr>
      <w:r w:rsidRPr="00BE6F5B">
        <w:rPr>
          <w:sz w:val="28"/>
          <w:szCs w:val="28"/>
        </w:rPr>
        <w:t xml:space="preserve">Chuyên ngành: </w:t>
      </w:r>
      <w:r w:rsidRPr="00BE6F5B">
        <w:rPr>
          <w:sz w:val="28"/>
          <w:szCs w:val="28"/>
        </w:rPr>
        <w:tab/>
      </w:r>
      <w:r w:rsidRPr="00BE6F5B">
        <w:rPr>
          <w:sz w:val="28"/>
          <w:szCs w:val="28"/>
        </w:rPr>
        <w:tab/>
        <w:t>Khoa học máy tính</w:t>
      </w:r>
    </w:p>
    <w:p w14:paraId="4270C9D8" w14:textId="77777777" w:rsidR="00BE6F5B" w:rsidRDefault="00BE6F5B" w:rsidP="00BE6F5B">
      <w:pPr>
        <w:spacing w:line="276" w:lineRule="auto"/>
        <w:ind w:left="720" w:firstLine="0"/>
        <w:jc w:val="left"/>
      </w:pPr>
      <w:r w:rsidRPr="00BE6F5B">
        <w:rPr>
          <w:sz w:val="28"/>
          <w:szCs w:val="28"/>
        </w:rPr>
        <w:t>Mã số chuyên ngành:</w:t>
      </w:r>
      <w:r w:rsidRPr="00BE6F5B">
        <w:rPr>
          <w:sz w:val="28"/>
          <w:szCs w:val="28"/>
        </w:rPr>
        <w:tab/>
        <w:t>60480101</w:t>
      </w:r>
    </w:p>
    <w:p w14:paraId="7BFC4ACB" w14:textId="77777777" w:rsidR="00BE6F5B" w:rsidRDefault="00BE6F5B" w:rsidP="00BE6F5B">
      <w:pPr>
        <w:spacing w:line="276" w:lineRule="auto"/>
        <w:ind w:firstLine="0"/>
        <w:rPr>
          <w:b/>
          <w:sz w:val="28"/>
          <w:szCs w:val="30"/>
        </w:rPr>
      </w:pPr>
    </w:p>
    <w:p w14:paraId="18CE3A18" w14:textId="77777777" w:rsidR="00393772" w:rsidRDefault="00393772" w:rsidP="00393772">
      <w:pPr>
        <w:spacing w:line="276" w:lineRule="auto"/>
        <w:ind w:firstLine="0"/>
        <w:jc w:val="center"/>
        <w:rPr>
          <w:b/>
          <w:sz w:val="28"/>
          <w:szCs w:val="30"/>
        </w:rPr>
      </w:pPr>
    </w:p>
    <w:p w14:paraId="3A97775F" w14:textId="77777777" w:rsidR="00393772" w:rsidRDefault="00393772" w:rsidP="00393772">
      <w:pPr>
        <w:spacing w:line="276" w:lineRule="auto"/>
        <w:ind w:firstLine="0"/>
        <w:jc w:val="center"/>
        <w:rPr>
          <w:b/>
          <w:sz w:val="28"/>
          <w:szCs w:val="30"/>
        </w:rPr>
      </w:pPr>
    </w:p>
    <w:p w14:paraId="5FCB4A61" w14:textId="77777777" w:rsidR="00393772" w:rsidRPr="00393772" w:rsidRDefault="00393772" w:rsidP="00393772">
      <w:pPr>
        <w:spacing w:line="276" w:lineRule="auto"/>
        <w:ind w:firstLine="0"/>
        <w:jc w:val="center"/>
        <w:rPr>
          <w:sz w:val="28"/>
          <w:szCs w:val="30"/>
        </w:rPr>
      </w:pPr>
    </w:p>
    <w:p w14:paraId="14F16766" w14:textId="77777777" w:rsidR="00393772" w:rsidRDefault="00393772" w:rsidP="00BE6F5B">
      <w:pPr>
        <w:spacing w:line="276" w:lineRule="auto"/>
        <w:ind w:firstLine="0"/>
        <w:rPr>
          <w:b/>
          <w:sz w:val="28"/>
          <w:szCs w:val="30"/>
        </w:rPr>
      </w:pPr>
      <w:r w:rsidRPr="00393772">
        <w:rPr>
          <w:sz w:val="28"/>
          <w:szCs w:val="30"/>
        </w:rPr>
        <w:t>LUẬN VĂN THẠC SĨ: NGÀNH KHOA HỌC MÁY TÍNH</w:t>
      </w:r>
    </w:p>
    <w:p w14:paraId="0C1866B6" w14:textId="77777777" w:rsidR="00393772" w:rsidRDefault="00393772" w:rsidP="00393772">
      <w:pPr>
        <w:spacing w:line="276" w:lineRule="auto"/>
        <w:ind w:firstLine="0"/>
        <w:rPr>
          <w:b/>
          <w:sz w:val="28"/>
          <w:szCs w:val="30"/>
        </w:rPr>
      </w:pPr>
    </w:p>
    <w:p w14:paraId="1F28FF81" w14:textId="77777777" w:rsidR="00393772" w:rsidRDefault="00393772" w:rsidP="00393772">
      <w:pPr>
        <w:spacing w:line="276" w:lineRule="auto"/>
        <w:ind w:firstLine="0"/>
        <w:rPr>
          <w:b/>
          <w:sz w:val="28"/>
          <w:szCs w:val="30"/>
        </w:rPr>
      </w:pPr>
    </w:p>
    <w:p w14:paraId="02DEB1DD" w14:textId="77777777" w:rsidR="00393772" w:rsidRPr="00393772" w:rsidRDefault="00393772" w:rsidP="00393772">
      <w:pPr>
        <w:spacing w:line="276" w:lineRule="auto"/>
        <w:ind w:firstLine="0"/>
        <w:jc w:val="center"/>
        <w:rPr>
          <w:sz w:val="28"/>
          <w:szCs w:val="30"/>
        </w:rPr>
      </w:pPr>
      <w:r w:rsidRPr="00393772">
        <w:rPr>
          <w:sz w:val="28"/>
          <w:szCs w:val="30"/>
        </w:rPr>
        <w:t>NGƯỜ HƯỚNG DẪN KHOA HỌC</w:t>
      </w:r>
    </w:p>
    <w:p w14:paraId="345A0F07" w14:textId="32010165" w:rsidR="00393772" w:rsidRDefault="00393772" w:rsidP="00393772">
      <w:pPr>
        <w:spacing w:line="276" w:lineRule="auto"/>
        <w:ind w:firstLine="0"/>
        <w:jc w:val="center"/>
        <w:rPr>
          <w:b/>
          <w:sz w:val="28"/>
          <w:szCs w:val="30"/>
        </w:rPr>
      </w:pPr>
      <w:r>
        <w:rPr>
          <w:b/>
          <w:sz w:val="28"/>
          <w:szCs w:val="30"/>
        </w:rPr>
        <w:t>PGS.TS LÊ HOÀN</w:t>
      </w:r>
      <w:r w:rsidR="00710F06">
        <w:rPr>
          <w:b/>
          <w:sz w:val="28"/>
          <w:szCs w:val="30"/>
        </w:rPr>
        <w:t>G</w:t>
      </w:r>
      <w:r>
        <w:rPr>
          <w:b/>
          <w:sz w:val="28"/>
          <w:szCs w:val="30"/>
        </w:rPr>
        <w:t xml:space="preserve"> THÁI</w:t>
      </w:r>
    </w:p>
    <w:p w14:paraId="7DFF4BAB" w14:textId="77777777" w:rsidR="00393772" w:rsidRDefault="00393772" w:rsidP="00393772">
      <w:pPr>
        <w:spacing w:line="276" w:lineRule="auto"/>
        <w:ind w:firstLine="0"/>
        <w:rPr>
          <w:b/>
          <w:sz w:val="28"/>
          <w:szCs w:val="30"/>
        </w:rPr>
      </w:pPr>
    </w:p>
    <w:p w14:paraId="4606E4F1" w14:textId="77777777" w:rsidR="00393772" w:rsidRDefault="00393772" w:rsidP="00393772">
      <w:pPr>
        <w:spacing w:line="276" w:lineRule="auto"/>
        <w:ind w:firstLine="0"/>
        <w:rPr>
          <w:b/>
          <w:sz w:val="28"/>
          <w:szCs w:val="30"/>
        </w:rPr>
      </w:pPr>
    </w:p>
    <w:p w14:paraId="1189DB47" w14:textId="77777777" w:rsidR="00393772" w:rsidRDefault="00393772" w:rsidP="00393772">
      <w:pPr>
        <w:spacing w:line="276" w:lineRule="auto"/>
        <w:ind w:firstLine="0"/>
        <w:rPr>
          <w:b/>
          <w:sz w:val="28"/>
          <w:szCs w:val="30"/>
        </w:rPr>
      </w:pPr>
    </w:p>
    <w:p w14:paraId="70ADF195" w14:textId="77777777" w:rsidR="00393772" w:rsidRDefault="00393772" w:rsidP="00393772">
      <w:pPr>
        <w:spacing w:line="276" w:lineRule="auto"/>
        <w:ind w:firstLine="0"/>
        <w:rPr>
          <w:b/>
          <w:sz w:val="28"/>
          <w:szCs w:val="30"/>
        </w:rPr>
      </w:pPr>
    </w:p>
    <w:p w14:paraId="5C19C335" w14:textId="77777777" w:rsidR="00393772" w:rsidRDefault="00393772" w:rsidP="00393772">
      <w:pPr>
        <w:spacing w:line="276" w:lineRule="auto"/>
        <w:ind w:firstLine="0"/>
        <w:rPr>
          <w:b/>
          <w:sz w:val="28"/>
          <w:szCs w:val="30"/>
        </w:rPr>
      </w:pPr>
    </w:p>
    <w:p w14:paraId="6362BF9D" w14:textId="77777777" w:rsidR="00BE6F5B" w:rsidRDefault="00BE6F5B" w:rsidP="00393772">
      <w:pPr>
        <w:spacing w:line="276" w:lineRule="auto"/>
        <w:ind w:firstLine="0"/>
        <w:rPr>
          <w:b/>
          <w:sz w:val="28"/>
          <w:szCs w:val="30"/>
        </w:rPr>
      </w:pPr>
    </w:p>
    <w:p w14:paraId="5E5DD16F" w14:textId="77777777" w:rsidR="00BE6F5B" w:rsidRDefault="00BE6F5B" w:rsidP="00393772">
      <w:pPr>
        <w:spacing w:line="276" w:lineRule="auto"/>
        <w:ind w:firstLine="0"/>
        <w:rPr>
          <w:b/>
          <w:sz w:val="28"/>
          <w:szCs w:val="30"/>
        </w:rPr>
      </w:pPr>
    </w:p>
    <w:p w14:paraId="503882A3" w14:textId="77777777" w:rsidR="00BE6F5B" w:rsidRDefault="00BE6F5B" w:rsidP="00393772">
      <w:pPr>
        <w:spacing w:line="276" w:lineRule="auto"/>
        <w:ind w:firstLine="0"/>
        <w:rPr>
          <w:b/>
          <w:sz w:val="28"/>
          <w:szCs w:val="30"/>
        </w:rPr>
      </w:pPr>
    </w:p>
    <w:p w14:paraId="22F895F6" w14:textId="77777777" w:rsidR="00BE6F5B" w:rsidRPr="00BE6F5B" w:rsidRDefault="00393772" w:rsidP="00BE6F5B">
      <w:pPr>
        <w:ind w:firstLine="0"/>
        <w:contextualSpacing w:val="0"/>
        <w:jc w:val="center"/>
        <w:rPr>
          <w:sz w:val="28"/>
          <w:szCs w:val="30"/>
        </w:rPr>
        <w:sectPr w:rsidR="00BE6F5B" w:rsidRPr="00BE6F5B" w:rsidSect="00BE6F5B">
          <w:footerReference w:type="default" r:id="rId8"/>
          <w:pgSz w:w="11907" w:h="16840" w:code="9"/>
          <w:pgMar w:top="1134" w:right="1134" w:bottom="1701" w:left="1985" w:header="720" w:footer="1354" w:gutter="0"/>
          <w:pgBorders>
            <w:top w:val="twistedLines1" w:sz="18" w:space="2" w:color="auto"/>
            <w:left w:val="twistedLines1" w:sz="18" w:space="3" w:color="auto"/>
            <w:bottom w:val="twistedLines1" w:sz="18" w:space="2" w:color="auto"/>
            <w:right w:val="twistedLines1" w:sz="18" w:space="2" w:color="auto"/>
          </w:pgBorders>
          <w:cols w:space="720"/>
          <w:docGrid w:linePitch="360"/>
        </w:sectPr>
      </w:pPr>
      <w:r w:rsidRPr="002C1FC9">
        <w:rPr>
          <w:sz w:val="28"/>
          <w:szCs w:val="30"/>
        </w:rPr>
        <w:t>Tp. Hồ Chí Minh, năm 201</w:t>
      </w:r>
      <w:r w:rsidR="00BE6F5B">
        <w:rPr>
          <w:sz w:val="28"/>
          <w:szCs w:val="30"/>
        </w:rPr>
        <w:t>8</w:t>
      </w:r>
    </w:p>
    <w:p w14:paraId="359DC3AD" w14:textId="77777777" w:rsidR="009C4CEA" w:rsidRPr="00D316F6" w:rsidRDefault="00D316F6" w:rsidP="00D316F6">
      <w:pPr>
        <w:ind w:firstLine="0"/>
        <w:contextualSpacing w:val="0"/>
        <w:jc w:val="center"/>
        <w:rPr>
          <w:b/>
          <w:sz w:val="30"/>
        </w:rPr>
      </w:pPr>
      <w:r w:rsidRPr="00D316F6">
        <w:rPr>
          <w:b/>
          <w:sz w:val="30"/>
        </w:rPr>
        <w:lastRenderedPageBreak/>
        <w:t>LỜI CAM ĐOAN</w:t>
      </w:r>
    </w:p>
    <w:p w14:paraId="00689E5E" w14:textId="77777777" w:rsidR="00D316F6" w:rsidRDefault="00D316F6" w:rsidP="00D316F6">
      <w:pPr>
        <w:ind w:firstLine="0"/>
        <w:contextualSpacing w:val="0"/>
        <w:rPr>
          <w:b/>
        </w:rPr>
      </w:pPr>
    </w:p>
    <w:p w14:paraId="48901972" w14:textId="77777777" w:rsidR="00D316F6" w:rsidRPr="00FB69E5" w:rsidRDefault="00D316F6" w:rsidP="00D316F6">
      <w:pPr>
        <w:rPr>
          <w:sz w:val="28"/>
        </w:rPr>
      </w:pPr>
      <w:r>
        <w:rPr>
          <w:sz w:val="28"/>
        </w:rPr>
        <w:t>T</w:t>
      </w:r>
      <w:r w:rsidRPr="00FB69E5">
        <w:rPr>
          <w:sz w:val="28"/>
        </w:rPr>
        <w:t>ôi xin cam đoan đây là công trình nghiên cứu củ</w:t>
      </w:r>
      <w:r>
        <w:rPr>
          <w:sz w:val="28"/>
        </w:rPr>
        <w:t xml:space="preserve">a riêng tôi. Các </w:t>
      </w:r>
      <w:r w:rsidRPr="00FB69E5">
        <w:rPr>
          <w:sz w:val="28"/>
        </w:rPr>
        <w:t>số liệu, kết quả nê</w:t>
      </w:r>
      <w:r>
        <w:rPr>
          <w:sz w:val="28"/>
        </w:rPr>
        <w:t xml:space="preserve">u trong </w:t>
      </w:r>
      <w:r w:rsidRPr="00FB69E5">
        <w:rPr>
          <w:sz w:val="28"/>
        </w:rPr>
        <w:t>Luận văn l</w:t>
      </w:r>
      <w:r>
        <w:rPr>
          <w:sz w:val="28"/>
        </w:rPr>
        <w:t xml:space="preserve">à trung </w:t>
      </w:r>
      <w:r w:rsidRPr="00FB69E5">
        <w:rPr>
          <w:sz w:val="28"/>
        </w:rPr>
        <w:t>thực và chưa từng được ai công bố trong bất kỳ công trình nào khác.</w:t>
      </w:r>
    </w:p>
    <w:p w14:paraId="5B2D0514" w14:textId="77777777" w:rsidR="00D316F6" w:rsidRDefault="00D316F6" w:rsidP="00D316F6">
      <w:pPr>
        <w:rPr>
          <w:sz w:val="28"/>
        </w:rPr>
      </w:pPr>
      <w:r>
        <w:rPr>
          <w:sz w:val="28"/>
        </w:rPr>
        <w:tab/>
      </w:r>
      <w:r w:rsidRPr="00FB69E5">
        <w:rPr>
          <w:sz w:val="28"/>
        </w:rPr>
        <w:t>Tôi xin cam đoan rằng mọi</w:t>
      </w:r>
      <w:r>
        <w:rPr>
          <w:sz w:val="28"/>
        </w:rPr>
        <w:t xml:space="preserve"> </w:t>
      </w:r>
      <w:r w:rsidRPr="00FB69E5">
        <w:rPr>
          <w:sz w:val="28"/>
        </w:rPr>
        <w:t>sự giúp đỡ cho việc thực hiện Luận văn này đã đượ</w:t>
      </w:r>
      <w:r>
        <w:rPr>
          <w:sz w:val="28"/>
        </w:rPr>
        <w:t xml:space="preserve">c </w:t>
      </w:r>
      <w:r w:rsidRPr="00FB69E5">
        <w:rPr>
          <w:sz w:val="28"/>
        </w:rPr>
        <w:t>cảm</w:t>
      </w:r>
      <w:r>
        <w:rPr>
          <w:sz w:val="28"/>
        </w:rPr>
        <w:t xml:space="preserve"> </w:t>
      </w:r>
      <w:r w:rsidRPr="00FB69E5">
        <w:rPr>
          <w:sz w:val="28"/>
        </w:rPr>
        <w:t>ơn</w:t>
      </w:r>
      <w:r>
        <w:rPr>
          <w:sz w:val="28"/>
        </w:rPr>
        <w:t xml:space="preserve"> </w:t>
      </w:r>
      <w:r w:rsidRPr="00FB69E5">
        <w:rPr>
          <w:sz w:val="28"/>
        </w:rPr>
        <w:t>và</w:t>
      </w:r>
      <w:r>
        <w:rPr>
          <w:sz w:val="28"/>
        </w:rPr>
        <w:t xml:space="preserve"> </w:t>
      </w:r>
      <w:r w:rsidRPr="00FB69E5">
        <w:rPr>
          <w:sz w:val="28"/>
        </w:rPr>
        <w:t>các thông tin trích dẫn trong Luận văn đã được chỉ rõ nguồn gốc</w:t>
      </w:r>
      <w:r>
        <w:rPr>
          <w:sz w:val="28"/>
        </w:rPr>
        <w:t>.</w:t>
      </w:r>
    </w:p>
    <w:p w14:paraId="6928B03F" w14:textId="77777777" w:rsidR="00D316F6" w:rsidRDefault="00D316F6" w:rsidP="00D316F6">
      <w:pPr>
        <w:ind w:firstLine="0"/>
        <w:contextualSpacing w:val="0"/>
        <w:rPr>
          <w:sz w:val="28"/>
        </w:rPr>
      </w:pPr>
      <w:r>
        <w:rPr>
          <w:sz w:val="28"/>
        </w:rPr>
        <w:tab/>
        <w:t>Tôi xin cam đoan nội dung và kết quả của luận văn này xuất phát từ công sức và quá trình lao động, nghiên cứu.</w:t>
      </w:r>
    </w:p>
    <w:p w14:paraId="58FE54E0" w14:textId="77777777" w:rsidR="00D316F6" w:rsidRDefault="00D316F6" w:rsidP="00D316F6">
      <w:pPr>
        <w:ind w:firstLine="0"/>
        <w:contextualSpacing w:val="0"/>
        <w:rPr>
          <w:b/>
        </w:rPr>
      </w:pPr>
    </w:p>
    <w:p w14:paraId="300AF61C" w14:textId="77777777" w:rsidR="00D316F6" w:rsidRDefault="00D316F6" w:rsidP="00D316F6">
      <w:pPr>
        <w:tabs>
          <w:tab w:val="center" w:pos="6521"/>
        </w:tabs>
        <w:ind w:firstLine="0"/>
        <w:contextualSpacing w:val="0"/>
        <w:rPr>
          <w:b/>
        </w:rPr>
      </w:pPr>
      <w:r>
        <w:rPr>
          <w:b/>
        </w:rPr>
        <w:tab/>
        <w:t>HỌC VIÊN THỰC HIỆN</w:t>
      </w:r>
    </w:p>
    <w:p w14:paraId="2F9056C1" w14:textId="77777777" w:rsidR="00D316F6" w:rsidRDefault="00D316F6" w:rsidP="00D316F6">
      <w:pPr>
        <w:tabs>
          <w:tab w:val="center" w:pos="6521"/>
        </w:tabs>
        <w:ind w:firstLine="0"/>
        <w:contextualSpacing w:val="0"/>
        <w:rPr>
          <w:b/>
        </w:rPr>
      </w:pPr>
    </w:p>
    <w:p w14:paraId="4F5D07FF" w14:textId="77777777" w:rsidR="00D316F6" w:rsidRDefault="00D316F6" w:rsidP="00D316F6">
      <w:pPr>
        <w:tabs>
          <w:tab w:val="center" w:pos="6521"/>
        </w:tabs>
        <w:ind w:firstLine="0"/>
        <w:contextualSpacing w:val="0"/>
        <w:rPr>
          <w:b/>
        </w:rPr>
      </w:pPr>
    </w:p>
    <w:p w14:paraId="3F08B254" w14:textId="77777777" w:rsidR="00D316F6" w:rsidRDefault="00D316F6" w:rsidP="00D316F6">
      <w:pPr>
        <w:tabs>
          <w:tab w:val="center" w:pos="6521"/>
        </w:tabs>
        <w:ind w:firstLine="0"/>
        <w:contextualSpacing w:val="0"/>
        <w:rPr>
          <w:b/>
        </w:rPr>
      </w:pPr>
    </w:p>
    <w:p w14:paraId="4BAE218C" w14:textId="77777777" w:rsidR="00D316F6" w:rsidRDefault="00D316F6" w:rsidP="00D316F6">
      <w:pPr>
        <w:tabs>
          <w:tab w:val="center" w:pos="6521"/>
        </w:tabs>
        <w:ind w:firstLine="0"/>
        <w:contextualSpacing w:val="0"/>
        <w:rPr>
          <w:b/>
        </w:rPr>
      </w:pPr>
    </w:p>
    <w:p w14:paraId="7249DA50" w14:textId="77777777" w:rsidR="00D316F6" w:rsidRPr="00D316F6" w:rsidRDefault="00D316F6" w:rsidP="00D316F6">
      <w:pPr>
        <w:tabs>
          <w:tab w:val="center" w:pos="6521"/>
        </w:tabs>
        <w:ind w:firstLine="0"/>
        <w:contextualSpacing w:val="0"/>
        <w:rPr>
          <w:b/>
        </w:rPr>
      </w:pPr>
      <w:r>
        <w:rPr>
          <w:b/>
        </w:rPr>
        <w:tab/>
        <w:t>Nguyễn Kiều Phát</w:t>
      </w:r>
    </w:p>
    <w:p w14:paraId="164922D4" w14:textId="77777777" w:rsidR="009C4CEA" w:rsidRDefault="009C4CEA">
      <w:pPr>
        <w:ind w:firstLine="0"/>
        <w:contextualSpacing w:val="0"/>
        <w:jc w:val="left"/>
      </w:pPr>
      <w:r>
        <w:br w:type="page"/>
      </w:r>
    </w:p>
    <w:p w14:paraId="0EC9EAEC" w14:textId="77777777" w:rsidR="00903B49" w:rsidRPr="00903B49" w:rsidRDefault="00903B49" w:rsidP="00903B49">
      <w:pPr>
        <w:ind w:firstLine="0"/>
        <w:jc w:val="center"/>
        <w:rPr>
          <w:b/>
        </w:rPr>
      </w:pPr>
      <w:r w:rsidRPr="00903B49">
        <w:rPr>
          <w:b/>
        </w:rPr>
        <w:lastRenderedPageBreak/>
        <w:t>MỤC LỤC</w:t>
      </w:r>
    </w:p>
    <w:sdt>
      <w:sdtPr>
        <w:rPr>
          <w:rFonts w:ascii="Times New Roman" w:eastAsiaTheme="minorHAnsi" w:hAnsi="Times New Roman" w:cstheme="minorBidi"/>
          <w:color w:val="auto"/>
          <w:sz w:val="26"/>
          <w:szCs w:val="22"/>
        </w:rPr>
        <w:id w:val="1859929077"/>
        <w:docPartObj>
          <w:docPartGallery w:val="Table of Contents"/>
          <w:docPartUnique/>
        </w:docPartObj>
      </w:sdtPr>
      <w:sdtEndPr>
        <w:rPr>
          <w:b/>
          <w:bCs/>
          <w:noProof/>
        </w:rPr>
      </w:sdtEndPr>
      <w:sdtContent>
        <w:p w14:paraId="73461348" w14:textId="77777777" w:rsidR="00903B49" w:rsidRDefault="00903B49" w:rsidP="001B1EBE">
          <w:pPr>
            <w:pStyle w:val="TOCHeading"/>
            <w:spacing w:before="0" w:line="288" w:lineRule="auto"/>
            <w:ind w:right="57"/>
          </w:pPr>
        </w:p>
        <w:p w14:paraId="625EB028" w14:textId="59C51182" w:rsidR="00743B33" w:rsidRDefault="00903B49" w:rsidP="00743B33">
          <w:pPr>
            <w:pStyle w:val="TOC1"/>
            <w:rPr>
              <w:rFonts w:asciiTheme="minorHAnsi" w:eastAsiaTheme="minorEastAsia" w:hAnsiTheme="minorHAnsi"/>
              <w:sz w:val="22"/>
            </w:rPr>
          </w:pPr>
          <w:r>
            <w:rPr>
              <w:bCs/>
            </w:rPr>
            <w:fldChar w:fldCharType="begin"/>
          </w:r>
          <w:r>
            <w:rPr>
              <w:bCs/>
            </w:rPr>
            <w:instrText xml:space="preserve"> TOC \o "1-3" \h \z \u </w:instrText>
          </w:r>
          <w:r>
            <w:rPr>
              <w:bCs/>
            </w:rPr>
            <w:fldChar w:fldCharType="separate"/>
          </w:r>
          <w:hyperlink w:anchor="_Toc531180403" w:history="1">
            <w:r w:rsidR="00743B33" w:rsidRPr="00D719D3">
              <w:rPr>
                <w:rStyle w:val="Hyperlink"/>
              </w:rPr>
              <w:t>DANH MỤC CÁC TỪ VIẾT TẮT</w:t>
            </w:r>
            <w:r w:rsidR="00743B33">
              <w:rPr>
                <w:webHidden/>
              </w:rPr>
              <w:tab/>
            </w:r>
            <w:r w:rsidR="00743B33">
              <w:rPr>
                <w:webHidden/>
              </w:rPr>
              <w:fldChar w:fldCharType="begin"/>
            </w:r>
            <w:r w:rsidR="00743B33">
              <w:rPr>
                <w:webHidden/>
              </w:rPr>
              <w:instrText xml:space="preserve"> PAGEREF _Toc531180403 \h </w:instrText>
            </w:r>
            <w:r w:rsidR="00743B33">
              <w:rPr>
                <w:webHidden/>
              </w:rPr>
            </w:r>
            <w:r w:rsidR="00743B33">
              <w:rPr>
                <w:webHidden/>
              </w:rPr>
              <w:fldChar w:fldCharType="separate"/>
            </w:r>
            <w:r w:rsidR="00D32F5E">
              <w:rPr>
                <w:webHidden/>
              </w:rPr>
              <w:t>4</w:t>
            </w:r>
            <w:r w:rsidR="00743B33">
              <w:rPr>
                <w:webHidden/>
              </w:rPr>
              <w:fldChar w:fldCharType="end"/>
            </w:r>
          </w:hyperlink>
        </w:p>
        <w:p w14:paraId="6598EA3C" w14:textId="19C6E85E" w:rsidR="00743B33" w:rsidRDefault="00D271ED" w:rsidP="00743B33">
          <w:pPr>
            <w:pStyle w:val="TOC1"/>
            <w:rPr>
              <w:rFonts w:asciiTheme="minorHAnsi" w:eastAsiaTheme="minorEastAsia" w:hAnsiTheme="minorHAnsi"/>
              <w:sz w:val="22"/>
            </w:rPr>
          </w:pPr>
          <w:hyperlink w:anchor="_Toc531180404" w:history="1">
            <w:r w:rsidR="00743B33" w:rsidRPr="00D719D3">
              <w:rPr>
                <w:rStyle w:val="Hyperlink"/>
              </w:rPr>
              <w:t>DANH MỤC HÌNH ẢNH</w:t>
            </w:r>
            <w:r w:rsidR="00743B33">
              <w:rPr>
                <w:webHidden/>
              </w:rPr>
              <w:tab/>
            </w:r>
            <w:r w:rsidR="00743B33">
              <w:rPr>
                <w:webHidden/>
              </w:rPr>
              <w:fldChar w:fldCharType="begin"/>
            </w:r>
            <w:r w:rsidR="00743B33">
              <w:rPr>
                <w:webHidden/>
              </w:rPr>
              <w:instrText xml:space="preserve"> PAGEREF _Toc531180404 \h </w:instrText>
            </w:r>
            <w:r w:rsidR="00743B33">
              <w:rPr>
                <w:webHidden/>
              </w:rPr>
            </w:r>
            <w:r w:rsidR="00743B33">
              <w:rPr>
                <w:webHidden/>
              </w:rPr>
              <w:fldChar w:fldCharType="separate"/>
            </w:r>
            <w:r w:rsidR="00D32F5E">
              <w:rPr>
                <w:webHidden/>
              </w:rPr>
              <w:t>5</w:t>
            </w:r>
            <w:r w:rsidR="00743B33">
              <w:rPr>
                <w:webHidden/>
              </w:rPr>
              <w:fldChar w:fldCharType="end"/>
            </w:r>
          </w:hyperlink>
        </w:p>
        <w:p w14:paraId="365EFBBB" w14:textId="1EF00FDC" w:rsidR="00743B33" w:rsidRDefault="00D271ED" w:rsidP="00743B33">
          <w:pPr>
            <w:pStyle w:val="TOC1"/>
            <w:rPr>
              <w:rFonts w:asciiTheme="minorHAnsi" w:eastAsiaTheme="minorEastAsia" w:hAnsiTheme="minorHAnsi"/>
              <w:sz w:val="22"/>
            </w:rPr>
          </w:pPr>
          <w:hyperlink w:anchor="_Toc531180405" w:history="1">
            <w:r w:rsidR="00743B33" w:rsidRPr="00D719D3">
              <w:rPr>
                <w:rStyle w:val="Hyperlink"/>
              </w:rPr>
              <w:t>DANH MỤC BẢNG BIỂU</w:t>
            </w:r>
            <w:r w:rsidR="00743B33">
              <w:rPr>
                <w:webHidden/>
              </w:rPr>
              <w:tab/>
            </w:r>
            <w:r w:rsidR="00743B33">
              <w:rPr>
                <w:webHidden/>
              </w:rPr>
              <w:fldChar w:fldCharType="begin"/>
            </w:r>
            <w:r w:rsidR="00743B33">
              <w:rPr>
                <w:webHidden/>
              </w:rPr>
              <w:instrText xml:space="preserve"> PAGEREF _Toc531180405 \h </w:instrText>
            </w:r>
            <w:r w:rsidR="00743B33">
              <w:rPr>
                <w:webHidden/>
              </w:rPr>
            </w:r>
            <w:r w:rsidR="00743B33">
              <w:rPr>
                <w:webHidden/>
              </w:rPr>
              <w:fldChar w:fldCharType="separate"/>
            </w:r>
            <w:r w:rsidR="00D32F5E">
              <w:rPr>
                <w:webHidden/>
              </w:rPr>
              <w:t>8</w:t>
            </w:r>
            <w:r w:rsidR="00743B33">
              <w:rPr>
                <w:webHidden/>
              </w:rPr>
              <w:fldChar w:fldCharType="end"/>
            </w:r>
          </w:hyperlink>
        </w:p>
        <w:p w14:paraId="74EBF90A" w14:textId="79E5F23D" w:rsidR="00743B33" w:rsidRDefault="00D271ED" w:rsidP="00743B33">
          <w:pPr>
            <w:pStyle w:val="TOC1"/>
            <w:rPr>
              <w:rFonts w:asciiTheme="minorHAnsi" w:eastAsiaTheme="minorEastAsia" w:hAnsiTheme="minorHAnsi"/>
              <w:sz w:val="22"/>
            </w:rPr>
          </w:pPr>
          <w:hyperlink w:anchor="_Toc531180406" w:history="1">
            <w:r w:rsidR="00743B33" w:rsidRPr="00D719D3">
              <w:rPr>
                <w:rStyle w:val="Hyperlink"/>
              </w:rPr>
              <w:t>MỞ ĐẦU</w:t>
            </w:r>
            <w:r w:rsidR="00743B33">
              <w:rPr>
                <w:webHidden/>
              </w:rPr>
              <w:tab/>
            </w:r>
            <w:r w:rsidR="00743B33">
              <w:rPr>
                <w:webHidden/>
              </w:rPr>
              <w:fldChar w:fldCharType="begin"/>
            </w:r>
            <w:r w:rsidR="00743B33">
              <w:rPr>
                <w:webHidden/>
              </w:rPr>
              <w:instrText xml:space="preserve"> PAGEREF _Toc531180406 \h </w:instrText>
            </w:r>
            <w:r w:rsidR="00743B33">
              <w:rPr>
                <w:webHidden/>
              </w:rPr>
            </w:r>
            <w:r w:rsidR="00743B33">
              <w:rPr>
                <w:webHidden/>
              </w:rPr>
              <w:fldChar w:fldCharType="separate"/>
            </w:r>
            <w:r w:rsidR="00D32F5E">
              <w:rPr>
                <w:webHidden/>
              </w:rPr>
              <w:t>9</w:t>
            </w:r>
            <w:r w:rsidR="00743B33">
              <w:rPr>
                <w:webHidden/>
              </w:rPr>
              <w:fldChar w:fldCharType="end"/>
            </w:r>
          </w:hyperlink>
        </w:p>
        <w:p w14:paraId="1BBDF91C" w14:textId="42795A1E" w:rsidR="00743B33" w:rsidRDefault="00D271ED">
          <w:pPr>
            <w:pStyle w:val="TOC2"/>
            <w:tabs>
              <w:tab w:val="right" w:leader="dot" w:pos="8778"/>
            </w:tabs>
            <w:rPr>
              <w:rFonts w:asciiTheme="minorHAnsi" w:eastAsiaTheme="minorEastAsia" w:hAnsiTheme="minorHAnsi"/>
              <w:noProof/>
              <w:sz w:val="22"/>
            </w:rPr>
          </w:pPr>
          <w:hyperlink w:anchor="_Toc531180407" w:history="1">
            <w:r w:rsidR="00743B33" w:rsidRPr="00D719D3">
              <w:rPr>
                <w:rStyle w:val="Hyperlink"/>
                <w:noProof/>
              </w:rPr>
              <w:t>1. Ly do chọn đề tài</w:t>
            </w:r>
            <w:r w:rsidR="00743B33">
              <w:rPr>
                <w:noProof/>
                <w:webHidden/>
              </w:rPr>
              <w:tab/>
            </w:r>
            <w:r w:rsidR="00743B33">
              <w:rPr>
                <w:noProof/>
                <w:webHidden/>
              </w:rPr>
              <w:fldChar w:fldCharType="begin"/>
            </w:r>
            <w:r w:rsidR="00743B33">
              <w:rPr>
                <w:noProof/>
                <w:webHidden/>
              </w:rPr>
              <w:instrText xml:space="preserve"> PAGEREF _Toc531180407 \h </w:instrText>
            </w:r>
            <w:r w:rsidR="00743B33">
              <w:rPr>
                <w:noProof/>
                <w:webHidden/>
              </w:rPr>
            </w:r>
            <w:r w:rsidR="00743B33">
              <w:rPr>
                <w:noProof/>
                <w:webHidden/>
              </w:rPr>
              <w:fldChar w:fldCharType="separate"/>
            </w:r>
            <w:r w:rsidR="00D32F5E">
              <w:rPr>
                <w:noProof/>
                <w:webHidden/>
              </w:rPr>
              <w:t>9</w:t>
            </w:r>
            <w:r w:rsidR="00743B33">
              <w:rPr>
                <w:noProof/>
                <w:webHidden/>
              </w:rPr>
              <w:fldChar w:fldCharType="end"/>
            </w:r>
          </w:hyperlink>
        </w:p>
        <w:p w14:paraId="620A600A" w14:textId="74145140" w:rsidR="00743B33" w:rsidRDefault="00D271ED">
          <w:pPr>
            <w:pStyle w:val="TOC2"/>
            <w:tabs>
              <w:tab w:val="right" w:leader="dot" w:pos="8778"/>
            </w:tabs>
            <w:rPr>
              <w:rFonts w:asciiTheme="minorHAnsi" w:eastAsiaTheme="minorEastAsia" w:hAnsiTheme="minorHAnsi"/>
              <w:noProof/>
              <w:sz w:val="22"/>
            </w:rPr>
          </w:pPr>
          <w:hyperlink w:anchor="_Toc531180408" w:history="1">
            <w:r w:rsidR="00743B33" w:rsidRPr="00D719D3">
              <w:rPr>
                <w:rStyle w:val="Hyperlink"/>
                <w:noProof/>
              </w:rPr>
              <w:t>2. Mục đích nghiên cưu</w:t>
            </w:r>
            <w:r w:rsidR="00743B33">
              <w:rPr>
                <w:noProof/>
                <w:webHidden/>
              </w:rPr>
              <w:tab/>
            </w:r>
            <w:r w:rsidR="00743B33">
              <w:rPr>
                <w:noProof/>
                <w:webHidden/>
              </w:rPr>
              <w:fldChar w:fldCharType="begin"/>
            </w:r>
            <w:r w:rsidR="00743B33">
              <w:rPr>
                <w:noProof/>
                <w:webHidden/>
              </w:rPr>
              <w:instrText xml:space="preserve"> PAGEREF _Toc531180408 \h </w:instrText>
            </w:r>
            <w:r w:rsidR="00743B33">
              <w:rPr>
                <w:noProof/>
                <w:webHidden/>
              </w:rPr>
            </w:r>
            <w:r w:rsidR="00743B33">
              <w:rPr>
                <w:noProof/>
                <w:webHidden/>
              </w:rPr>
              <w:fldChar w:fldCharType="separate"/>
            </w:r>
            <w:r w:rsidR="00D32F5E">
              <w:rPr>
                <w:noProof/>
                <w:webHidden/>
              </w:rPr>
              <w:t>10</w:t>
            </w:r>
            <w:r w:rsidR="00743B33">
              <w:rPr>
                <w:noProof/>
                <w:webHidden/>
              </w:rPr>
              <w:fldChar w:fldCharType="end"/>
            </w:r>
          </w:hyperlink>
        </w:p>
        <w:p w14:paraId="43135AAA" w14:textId="5C7E2A57" w:rsidR="00743B33" w:rsidRDefault="00D271ED">
          <w:pPr>
            <w:pStyle w:val="TOC2"/>
            <w:tabs>
              <w:tab w:val="right" w:leader="dot" w:pos="8778"/>
            </w:tabs>
            <w:rPr>
              <w:rFonts w:asciiTheme="minorHAnsi" w:eastAsiaTheme="minorEastAsia" w:hAnsiTheme="minorHAnsi"/>
              <w:noProof/>
              <w:sz w:val="22"/>
            </w:rPr>
          </w:pPr>
          <w:hyperlink w:anchor="_Toc531180409" w:history="1">
            <w:r w:rsidR="00743B33" w:rsidRPr="00D719D3">
              <w:rPr>
                <w:rStyle w:val="Hyperlink"/>
                <w:noProof/>
              </w:rPr>
              <w:t>3. Mục tiêu nghiên cứu</w:t>
            </w:r>
            <w:r w:rsidR="00743B33">
              <w:rPr>
                <w:noProof/>
                <w:webHidden/>
              </w:rPr>
              <w:tab/>
            </w:r>
            <w:r w:rsidR="00743B33">
              <w:rPr>
                <w:noProof/>
                <w:webHidden/>
              </w:rPr>
              <w:fldChar w:fldCharType="begin"/>
            </w:r>
            <w:r w:rsidR="00743B33">
              <w:rPr>
                <w:noProof/>
                <w:webHidden/>
              </w:rPr>
              <w:instrText xml:space="preserve"> PAGEREF _Toc531180409 \h </w:instrText>
            </w:r>
            <w:r w:rsidR="00743B33">
              <w:rPr>
                <w:noProof/>
                <w:webHidden/>
              </w:rPr>
            </w:r>
            <w:r w:rsidR="00743B33">
              <w:rPr>
                <w:noProof/>
                <w:webHidden/>
              </w:rPr>
              <w:fldChar w:fldCharType="separate"/>
            </w:r>
            <w:r w:rsidR="00D32F5E">
              <w:rPr>
                <w:noProof/>
                <w:webHidden/>
              </w:rPr>
              <w:t>11</w:t>
            </w:r>
            <w:r w:rsidR="00743B33">
              <w:rPr>
                <w:noProof/>
                <w:webHidden/>
              </w:rPr>
              <w:fldChar w:fldCharType="end"/>
            </w:r>
          </w:hyperlink>
        </w:p>
        <w:p w14:paraId="588A0F56" w14:textId="69224BBA" w:rsidR="00743B33" w:rsidRDefault="00D271ED">
          <w:pPr>
            <w:pStyle w:val="TOC2"/>
            <w:tabs>
              <w:tab w:val="right" w:leader="dot" w:pos="8778"/>
            </w:tabs>
            <w:rPr>
              <w:rFonts w:asciiTheme="minorHAnsi" w:eastAsiaTheme="minorEastAsia" w:hAnsiTheme="minorHAnsi"/>
              <w:noProof/>
              <w:sz w:val="22"/>
            </w:rPr>
          </w:pPr>
          <w:hyperlink w:anchor="_Toc531180410" w:history="1">
            <w:r w:rsidR="00743B33" w:rsidRPr="00D719D3">
              <w:rPr>
                <w:rStyle w:val="Hyperlink"/>
                <w:noProof/>
              </w:rPr>
              <w:t>4. Đối tượng nghiên cứu và phạm vi nghiên cứu</w:t>
            </w:r>
            <w:r w:rsidR="00743B33">
              <w:rPr>
                <w:noProof/>
                <w:webHidden/>
              </w:rPr>
              <w:tab/>
            </w:r>
            <w:r w:rsidR="00743B33">
              <w:rPr>
                <w:noProof/>
                <w:webHidden/>
              </w:rPr>
              <w:fldChar w:fldCharType="begin"/>
            </w:r>
            <w:r w:rsidR="00743B33">
              <w:rPr>
                <w:noProof/>
                <w:webHidden/>
              </w:rPr>
              <w:instrText xml:space="preserve"> PAGEREF _Toc531180410 \h </w:instrText>
            </w:r>
            <w:r w:rsidR="00743B33">
              <w:rPr>
                <w:noProof/>
                <w:webHidden/>
              </w:rPr>
            </w:r>
            <w:r w:rsidR="00743B33">
              <w:rPr>
                <w:noProof/>
                <w:webHidden/>
              </w:rPr>
              <w:fldChar w:fldCharType="separate"/>
            </w:r>
            <w:r w:rsidR="00D32F5E">
              <w:rPr>
                <w:noProof/>
                <w:webHidden/>
              </w:rPr>
              <w:t>11</w:t>
            </w:r>
            <w:r w:rsidR="00743B33">
              <w:rPr>
                <w:noProof/>
                <w:webHidden/>
              </w:rPr>
              <w:fldChar w:fldCharType="end"/>
            </w:r>
          </w:hyperlink>
        </w:p>
        <w:p w14:paraId="437B3F71" w14:textId="577E5C3F" w:rsidR="00743B33" w:rsidRDefault="00D271ED">
          <w:pPr>
            <w:pStyle w:val="TOC2"/>
            <w:tabs>
              <w:tab w:val="right" w:leader="dot" w:pos="8778"/>
            </w:tabs>
            <w:rPr>
              <w:rFonts w:asciiTheme="minorHAnsi" w:eastAsiaTheme="minorEastAsia" w:hAnsiTheme="minorHAnsi"/>
              <w:noProof/>
              <w:sz w:val="22"/>
            </w:rPr>
          </w:pPr>
          <w:hyperlink w:anchor="_Toc531180411" w:history="1">
            <w:r w:rsidR="00743B33" w:rsidRPr="00D719D3">
              <w:rPr>
                <w:rStyle w:val="Hyperlink"/>
                <w:noProof/>
              </w:rPr>
              <w:t>5. Phương pháp nghiên cứu</w:t>
            </w:r>
            <w:r w:rsidR="00743B33">
              <w:rPr>
                <w:noProof/>
                <w:webHidden/>
              </w:rPr>
              <w:tab/>
            </w:r>
            <w:r w:rsidR="00743B33">
              <w:rPr>
                <w:noProof/>
                <w:webHidden/>
              </w:rPr>
              <w:fldChar w:fldCharType="begin"/>
            </w:r>
            <w:r w:rsidR="00743B33">
              <w:rPr>
                <w:noProof/>
                <w:webHidden/>
              </w:rPr>
              <w:instrText xml:space="preserve"> PAGEREF _Toc531180411 \h </w:instrText>
            </w:r>
            <w:r w:rsidR="00743B33">
              <w:rPr>
                <w:noProof/>
                <w:webHidden/>
              </w:rPr>
            </w:r>
            <w:r w:rsidR="00743B33">
              <w:rPr>
                <w:noProof/>
                <w:webHidden/>
              </w:rPr>
              <w:fldChar w:fldCharType="separate"/>
            </w:r>
            <w:r w:rsidR="00D32F5E">
              <w:rPr>
                <w:noProof/>
                <w:webHidden/>
              </w:rPr>
              <w:t>11</w:t>
            </w:r>
            <w:r w:rsidR="00743B33">
              <w:rPr>
                <w:noProof/>
                <w:webHidden/>
              </w:rPr>
              <w:fldChar w:fldCharType="end"/>
            </w:r>
          </w:hyperlink>
        </w:p>
        <w:p w14:paraId="6A3DACC9" w14:textId="61994CA7" w:rsidR="00743B33" w:rsidRDefault="00D271ED">
          <w:pPr>
            <w:pStyle w:val="TOC2"/>
            <w:tabs>
              <w:tab w:val="right" w:leader="dot" w:pos="8778"/>
            </w:tabs>
            <w:rPr>
              <w:rFonts w:asciiTheme="minorHAnsi" w:eastAsiaTheme="minorEastAsia" w:hAnsiTheme="minorHAnsi"/>
              <w:noProof/>
              <w:sz w:val="22"/>
            </w:rPr>
          </w:pPr>
          <w:hyperlink w:anchor="_Toc531180412" w:history="1">
            <w:r w:rsidR="00743B33" w:rsidRPr="00D719D3">
              <w:rPr>
                <w:rStyle w:val="Hyperlink"/>
                <w:noProof/>
              </w:rPr>
              <w:t>6. Đóng góp của đề tài</w:t>
            </w:r>
            <w:r w:rsidR="00743B33">
              <w:rPr>
                <w:noProof/>
                <w:webHidden/>
              </w:rPr>
              <w:tab/>
            </w:r>
            <w:r w:rsidR="00743B33">
              <w:rPr>
                <w:noProof/>
                <w:webHidden/>
              </w:rPr>
              <w:fldChar w:fldCharType="begin"/>
            </w:r>
            <w:r w:rsidR="00743B33">
              <w:rPr>
                <w:noProof/>
                <w:webHidden/>
              </w:rPr>
              <w:instrText xml:space="preserve"> PAGEREF _Toc531180412 \h </w:instrText>
            </w:r>
            <w:r w:rsidR="00743B33">
              <w:rPr>
                <w:noProof/>
                <w:webHidden/>
              </w:rPr>
            </w:r>
            <w:r w:rsidR="00743B33">
              <w:rPr>
                <w:noProof/>
                <w:webHidden/>
              </w:rPr>
              <w:fldChar w:fldCharType="separate"/>
            </w:r>
            <w:r w:rsidR="00D32F5E">
              <w:rPr>
                <w:noProof/>
                <w:webHidden/>
              </w:rPr>
              <w:t>11</w:t>
            </w:r>
            <w:r w:rsidR="00743B33">
              <w:rPr>
                <w:noProof/>
                <w:webHidden/>
              </w:rPr>
              <w:fldChar w:fldCharType="end"/>
            </w:r>
          </w:hyperlink>
        </w:p>
        <w:p w14:paraId="5B1A99F2" w14:textId="1E6F614A" w:rsidR="00743B33" w:rsidRDefault="00D271ED">
          <w:pPr>
            <w:pStyle w:val="TOC2"/>
            <w:tabs>
              <w:tab w:val="right" w:leader="dot" w:pos="8778"/>
            </w:tabs>
            <w:rPr>
              <w:rFonts w:asciiTheme="minorHAnsi" w:eastAsiaTheme="minorEastAsia" w:hAnsiTheme="minorHAnsi"/>
              <w:noProof/>
              <w:sz w:val="22"/>
            </w:rPr>
          </w:pPr>
          <w:hyperlink w:anchor="_Toc531180413" w:history="1">
            <w:r w:rsidR="00743B33" w:rsidRPr="00D719D3">
              <w:rPr>
                <w:rStyle w:val="Hyperlink"/>
                <w:noProof/>
              </w:rPr>
              <w:t>7. Nội dung luận văn</w:t>
            </w:r>
            <w:r w:rsidR="00743B33">
              <w:rPr>
                <w:noProof/>
                <w:webHidden/>
              </w:rPr>
              <w:tab/>
            </w:r>
            <w:r w:rsidR="00743B33">
              <w:rPr>
                <w:noProof/>
                <w:webHidden/>
              </w:rPr>
              <w:fldChar w:fldCharType="begin"/>
            </w:r>
            <w:r w:rsidR="00743B33">
              <w:rPr>
                <w:noProof/>
                <w:webHidden/>
              </w:rPr>
              <w:instrText xml:space="preserve"> PAGEREF _Toc531180413 \h </w:instrText>
            </w:r>
            <w:r w:rsidR="00743B33">
              <w:rPr>
                <w:noProof/>
                <w:webHidden/>
              </w:rPr>
            </w:r>
            <w:r w:rsidR="00743B33">
              <w:rPr>
                <w:noProof/>
                <w:webHidden/>
              </w:rPr>
              <w:fldChar w:fldCharType="separate"/>
            </w:r>
            <w:r w:rsidR="00D32F5E">
              <w:rPr>
                <w:noProof/>
                <w:webHidden/>
              </w:rPr>
              <w:t>12</w:t>
            </w:r>
            <w:r w:rsidR="00743B33">
              <w:rPr>
                <w:noProof/>
                <w:webHidden/>
              </w:rPr>
              <w:fldChar w:fldCharType="end"/>
            </w:r>
          </w:hyperlink>
        </w:p>
        <w:p w14:paraId="2690CD94" w14:textId="7E5FF153" w:rsidR="00743B33" w:rsidRDefault="00D271ED" w:rsidP="00743B33">
          <w:pPr>
            <w:pStyle w:val="TOC1"/>
            <w:rPr>
              <w:rFonts w:asciiTheme="minorHAnsi" w:eastAsiaTheme="minorEastAsia" w:hAnsiTheme="minorHAnsi"/>
              <w:sz w:val="22"/>
            </w:rPr>
          </w:pPr>
          <w:hyperlink w:anchor="_Toc531180414" w:history="1">
            <w:r w:rsidR="00743B33" w:rsidRPr="00D719D3">
              <w:rPr>
                <w:rStyle w:val="Hyperlink"/>
              </w:rPr>
              <w:t>CHƯƠNG 1 - TỔNG QUAN VỀ BÀI TOÁN PHÁT HIỆN BẤT THƯỜNG ĐẬM ĐỘ TRONG ẢNH Y KHOA</w:t>
            </w:r>
            <w:r w:rsidR="00743B33">
              <w:rPr>
                <w:webHidden/>
              </w:rPr>
              <w:tab/>
            </w:r>
            <w:r w:rsidR="00743B33">
              <w:rPr>
                <w:webHidden/>
              </w:rPr>
              <w:fldChar w:fldCharType="begin"/>
            </w:r>
            <w:r w:rsidR="00743B33">
              <w:rPr>
                <w:webHidden/>
              </w:rPr>
              <w:instrText xml:space="preserve"> PAGEREF _Toc531180414 \h </w:instrText>
            </w:r>
            <w:r w:rsidR="00743B33">
              <w:rPr>
                <w:webHidden/>
              </w:rPr>
            </w:r>
            <w:r w:rsidR="00743B33">
              <w:rPr>
                <w:webHidden/>
              </w:rPr>
              <w:fldChar w:fldCharType="separate"/>
            </w:r>
            <w:r w:rsidR="00D32F5E">
              <w:rPr>
                <w:webHidden/>
              </w:rPr>
              <w:t>13</w:t>
            </w:r>
            <w:r w:rsidR="00743B33">
              <w:rPr>
                <w:webHidden/>
              </w:rPr>
              <w:fldChar w:fldCharType="end"/>
            </w:r>
          </w:hyperlink>
        </w:p>
        <w:p w14:paraId="1C2B797D" w14:textId="18251334" w:rsidR="00743B33" w:rsidRDefault="00D271ED">
          <w:pPr>
            <w:pStyle w:val="TOC2"/>
            <w:tabs>
              <w:tab w:val="left" w:pos="1320"/>
              <w:tab w:val="right" w:leader="dot" w:pos="8778"/>
            </w:tabs>
            <w:rPr>
              <w:rFonts w:asciiTheme="minorHAnsi" w:eastAsiaTheme="minorEastAsia" w:hAnsiTheme="minorHAnsi"/>
              <w:noProof/>
              <w:sz w:val="22"/>
            </w:rPr>
          </w:pPr>
          <w:hyperlink w:anchor="_Toc531180415" w:history="1">
            <w:r w:rsidR="00743B33" w:rsidRPr="00D719D3">
              <w:rPr>
                <w:rStyle w:val="Hyperlink"/>
                <w:noProof/>
              </w:rPr>
              <w:t>1.1.</w:t>
            </w:r>
            <w:r w:rsidR="00743B33">
              <w:rPr>
                <w:rFonts w:asciiTheme="minorHAnsi" w:eastAsiaTheme="minorEastAsia" w:hAnsiTheme="minorHAnsi"/>
                <w:noProof/>
                <w:sz w:val="22"/>
              </w:rPr>
              <w:tab/>
            </w:r>
            <w:r w:rsidR="00743B33" w:rsidRPr="00D719D3">
              <w:rPr>
                <w:rStyle w:val="Hyperlink"/>
                <w:noProof/>
              </w:rPr>
              <w:t>Tổng quan về bài toán phân lớp</w:t>
            </w:r>
            <w:r w:rsidR="00743B33">
              <w:rPr>
                <w:noProof/>
                <w:webHidden/>
              </w:rPr>
              <w:tab/>
            </w:r>
            <w:r w:rsidR="00743B33">
              <w:rPr>
                <w:noProof/>
                <w:webHidden/>
              </w:rPr>
              <w:fldChar w:fldCharType="begin"/>
            </w:r>
            <w:r w:rsidR="00743B33">
              <w:rPr>
                <w:noProof/>
                <w:webHidden/>
              </w:rPr>
              <w:instrText xml:space="preserve"> PAGEREF _Toc531180415 \h </w:instrText>
            </w:r>
            <w:r w:rsidR="00743B33">
              <w:rPr>
                <w:noProof/>
                <w:webHidden/>
              </w:rPr>
            </w:r>
            <w:r w:rsidR="00743B33">
              <w:rPr>
                <w:noProof/>
                <w:webHidden/>
              </w:rPr>
              <w:fldChar w:fldCharType="separate"/>
            </w:r>
            <w:r w:rsidR="00D32F5E">
              <w:rPr>
                <w:noProof/>
                <w:webHidden/>
              </w:rPr>
              <w:t>13</w:t>
            </w:r>
            <w:r w:rsidR="00743B33">
              <w:rPr>
                <w:noProof/>
                <w:webHidden/>
              </w:rPr>
              <w:fldChar w:fldCharType="end"/>
            </w:r>
          </w:hyperlink>
        </w:p>
        <w:p w14:paraId="4AE07844" w14:textId="7F7760E4" w:rsidR="00743B33" w:rsidRDefault="00D271ED">
          <w:pPr>
            <w:pStyle w:val="TOC3"/>
            <w:tabs>
              <w:tab w:val="left" w:pos="1760"/>
              <w:tab w:val="right" w:leader="dot" w:pos="8778"/>
            </w:tabs>
            <w:rPr>
              <w:rFonts w:asciiTheme="minorHAnsi" w:eastAsiaTheme="minorEastAsia" w:hAnsiTheme="minorHAnsi"/>
              <w:noProof/>
              <w:sz w:val="22"/>
            </w:rPr>
          </w:pPr>
          <w:hyperlink w:anchor="_Toc531180416" w:history="1">
            <w:r w:rsidR="00743B33" w:rsidRPr="00D719D3">
              <w:rPr>
                <w:rStyle w:val="Hyperlink"/>
                <w:noProof/>
              </w:rPr>
              <w:t>1.1.1.</w:t>
            </w:r>
            <w:r w:rsidR="00743B33">
              <w:rPr>
                <w:rFonts w:asciiTheme="minorHAnsi" w:eastAsiaTheme="minorEastAsia" w:hAnsiTheme="minorHAnsi"/>
                <w:noProof/>
                <w:sz w:val="22"/>
              </w:rPr>
              <w:tab/>
            </w:r>
            <w:r w:rsidR="00743B33" w:rsidRPr="00D719D3">
              <w:rPr>
                <w:rStyle w:val="Hyperlink"/>
                <w:noProof/>
              </w:rPr>
              <w:t>Khái niệm về phân lớp</w:t>
            </w:r>
            <w:r w:rsidR="00743B33">
              <w:rPr>
                <w:noProof/>
                <w:webHidden/>
              </w:rPr>
              <w:tab/>
            </w:r>
            <w:r w:rsidR="00743B33">
              <w:rPr>
                <w:noProof/>
                <w:webHidden/>
              </w:rPr>
              <w:fldChar w:fldCharType="begin"/>
            </w:r>
            <w:r w:rsidR="00743B33">
              <w:rPr>
                <w:noProof/>
                <w:webHidden/>
              </w:rPr>
              <w:instrText xml:space="preserve"> PAGEREF _Toc531180416 \h </w:instrText>
            </w:r>
            <w:r w:rsidR="00743B33">
              <w:rPr>
                <w:noProof/>
                <w:webHidden/>
              </w:rPr>
            </w:r>
            <w:r w:rsidR="00743B33">
              <w:rPr>
                <w:noProof/>
                <w:webHidden/>
              </w:rPr>
              <w:fldChar w:fldCharType="separate"/>
            </w:r>
            <w:r w:rsidR="00D32F5E">
              <w:rPr>
                <w:noProof/>
                <w:webHidden/>
              </w:rPr>
              <w:t>13</w:t>
            </w:r>
            <w:r w:rsidR="00743B33">
              <w:rPr>
                <w:noProof/>
                <w:webHidden/>
              </w:rPr>
              <w:fldChar w:fldCharType="end"/>
            </w:r>
          </w:hyperlink>
        </w:p>
        <w:p w14:paraId="2072A9F6" w14:textId="52D69C19" w:rsidR="00743B33" w:rsidRDefault="00D271ED">
          <w:pPr>
            <w:pStyle w:val="TOC3"/>
            <w:tabs>
              <w:tab w:val="left" w:pos="1760"/>
              <w:tab w:val="right" w:leader="dot" w:pos="8778"/>
            </w:tabs>
            <w:rPr>
              <w:rFonts w:asciiTheme="minorHAnsi" w:eastAsiaTheme="minorEastAsia" w:hAnsiTheme="minorHAnsi"/>
              <w:noProof/>
              <w:sz w:val="22"/>
            </w:rPr>
          </w:pPr>
          <w:hyperlink w:anchor="_Toc531180417" w:history="1">
            <w:r w:rsidR="00743B33" w:rsidRPr="00D719D3">
              <w:rPr>
                <w:rStyle w:val="Hyperlink"/>
                <w:noProof/>
              </w:rPr>
              <w:t>1.1.2.</w:t>
            </w:r>
            <w:r w:rsidR="00743B33">
              <w:rPr>
                <w:rFonts w:asciiTheme="minorHAnsi" w:eastAsiaTheme="minorEastAsia" w:hAnsiTheme="minorHAnsi"/>
                <w:noProof/>
                <w:sz w:val="22"/>
              </w:rPr>
              <w:tab/>
            </w:r>
            <w:r w:rsidR="00743B33" w:rsidRPr="00D719D3">
              <w:rPr>
                <w:rStyle w:val="Hyperlink"/>
                <w:noProof/>
              </w:rPr>
              <w:t>Bài toán phân loại ảnh</w:t>
            </w:r>
            <w:r w:rsidR="00743B33">
              <w:rPr>
                <w:noProof/>
                <w:webHidden/>
              </w:rPr>
              <w:tab/>
            </w:r>
            <w:r w:rsidR="00743B33">
              <w:rPr>
                <w:noProof/>
                <w:webHidden/>
              </w:rPr>
              <w:fldChar w:fldCharType="begin"/>
            </w:r>
            <w:r w:rsidR="00743B33">
              <w:rPr>
                <w:noProof/>
                <w:webHidden/>
              </w:rPr>
              <w:instrText xml:space="preserve"> PAGEREF _Toc531180417 \h </w:instrText>
            </w:r>
            <w:r w:rsidR="00743B33">
              <w:rPr>
                <w:noProof/>
                <w:webHidden/>
              </w:rPr>
            </w:r>
            <w:r w:rsidR="00743B33">
              <w:rPr>
                <w:noProof/>
                <w:webHidden/>
              </w:rPr>
              <w:fldChar w:fldCharType="separate"/>
            </w:r>
            <w:r w:rsidR="00D32F5E">
              <w:rPr>
                <w:noProof/>
                <w:webHidden/>
              </w:rPr>
              <w:t>13</w:t>
            </w:r>
            <w:r w:rsidR="00743B33">
              <w:rPr>
                <w:noProof/>
                <w:webHidden/>
              </w:rPr>
              <w:fldChar w:fldCharType="end"/>
            </w:r>
          </w:hyperlink>
        </w:p>
        <w:p w14:paraId="69EF135D" w14:textId="46880280" w:rsidR="00743B33" w:rsidRDefault="00D271ED">
          <w:pPr>
            <w:pStyle w:val="TOC3"/>
            <w:tabs>
              <w:tab w:val="left" w:pos="1760"/>
              <w:tab w:val="right" w:leader="dot" w:pos="8778"/>
            </w:tabs>
            <w:rPr>
              <w:rFonts w:asciiTheme="minorHAnsi" w:eastAsiaTheme="minorEastAsia" w:hAnsiTheme="minorHAnsi"/>
              <w:noProof/>
              <w:sz w:val="22"/>
            </w:rPr>
          </w:pPr>
          <w:hyperlink w:anchor="_Toc531180418" w:history="1">
            <w:r w:rsidR="00743B33" w:rsidRPr="00D719D3">
              <w:rPr>
                <w:rStyle w:val="Hyperlink"/>
                <w:noProof/>
              </w:rPr>
              <w:t>1.1.3.</w:t>
            </w:r>
            <w:r w:rsidR="00743B33">
              <w:rPr>
                <w:rFonts w:asciiTheme="minorHAnsi" w:eastAsiaTheme="minorEastAsia" w:hAnsiTheme="minorHAnsi"/>
                <w:noProof/>
                <w:sz w:val="22"/>
              </w:rPr>
              <w:tab/>
            </w:r>
            <w:r w:rsidR="00743B33" w:rsidRPr="00D719D3">
              <w:rPr>
                <w:rStyle w:val="Hyperlink"/>
                <w:noProof/>
              </w:rPr>
              <w:t>Bài toán phát hiện bất thường trên hình ảnh y khoa</w:t>
            </w:r>
            <w:r w:rsidR="00743B33">
              <w:rPr>
                <w:noProof/>
                <w:webHidden/>
              </w:rPr>
              <w:tab/>
            </w:r>
            <w:r w:rsidR="00743B33">
              <w:rPr>
                <w:noProof/>
                <w:webHidden/>
              </w:rPr>
              <w:fldChar w:fldCharType="begin"/>
            </w:r>
            <w:r w:rsidR="00743B33">
              <w:rPr>
                <w:noProof/>
                <w:webHidden/>
              </w:rPr>
              <w:instrText xml:space="preserve"> PAGEREF _Toc531180418 \h </w:instrText>
            </w:r>
            <w:r w:rsidR="00743B33">
              <w:rPr>
                <w:noProof/>
                <w:webHidden/>
              </w:rPr>
            </w:r>
            <w:r w:rsidR="00743B33">
              <w:rPr>
                <w:noProof/>
                <w:webHidden/>
              </w:rPr>
              <w:fldChar w:fldCharType="separate"/>
            </w:r>
            <w:r w:rsidR="00D32F5E">
              <w:rPr>
                <w:noProof/>
                <w:webHidden/>
              </w:rPr>
              <w:t>14</w:t>
            </w:r>
            <w:r w:rsidR="00743B33">
              <w:rPr>
                <w:noProof/>
                <w:webHidden/>
              </w:rPr>
              <w:fldChar w:fldCharType="end"/>
            </w:r>
          </w:hyperlink>
        </w:p>
        <w:p w14:paraId="13C6BE30" w14:textId="008C25A2" w:rsidR="00743B33" w:rsidRDefault="00D271ED">
          <w:pPr>
            <w:pStyle w:val="TOC2"/>
            <w:tabs>
              <w:tab w:val="left" w:pos="1320"/>
              <w:tab w:val="right" w:leader="dot" w:pos="8778"/>
            </w:tabs>
            <w:rPr>
              <w:rFonts w:asciiTheme="minorHAnsi" w:eastAsiaTheme="minorEastAsia" w:hAnsiTheme="minorHAnsi"/>
              <w:noProof/>
              <w:sz w:val="22"/>
            </w:rPr>
          </w:pPr>
          <w:hyperlink w:anchor="_Toc531180419" w:history="1">
            <w:r w:rsidR="00743B33" w:rsidRPr="00D719D3">
              <w:rPr>
                <w:rStyle w:val="Hyperlink"/>
                <w:noProof/>
              </w:rPr>
              <w:t>1.2.</w:t>
            </w:r>
            <w:r w:rsidR="00743B33">
              <w:rPr>
                <w:rFonts w:asciiTheme="minorHAnsi" w:eastAsiaTheme="minorEastAsia" w:hAnsiTheme="minorHAnsi"/>
                <w:noProof/>
                <w:sz w:val="22"/>
              </w:rPr>
              <w:tab/>
            </w:r>
            <w:r w:rsidR="00743B33" w:rsidRPr="00D719D3">
              <w:rPr>
                <w:rStyle w:val="Hyperlink"/>
                <w:noProof/>
              </w:rPr>
              <w:t>Tình hình nghiên cứu trong nước</w:t>
            </w:r>
            <w:r w:rsidR="00743B33">
              <w:rPr>
                <w:noProof/>
                <w:webHidden/>
              </w:rPr>
              <w:tab/>
            </w:r>
            <w:r w:rsidR="00743B33">
              <w:rPr>
                <w:noProof/>
                <w:webHidden/>
              </w:rPr>
              <w:fldChar w:fldCharType="begin"/>
            </w:r>
            <w:r w:rsidR="00743B33">
              <w:rPr>
                <w:noProof/>
                <w:webHidden/>
              </w:rPr>
              <w:instrText xml:space="preserve"> PAGEREF _Toc531180419 \h </w:instrText>
            </w:r>
            <w:r w:rsidR="00743B33">
              <w:rPr>
                <w:noProof/>
                <w:webHidden/>
              </w:rPr>
            </w:r>
            <w:r w:rsidR="00743B33">
              <w:rPr>
                <w:noProof/>
                <w:webHidden/>
              </w:rPr>
              <w:fldChar w:fldCharType="separate"/>
            </w:r>
            <w:r w:rsidR="00D32F5E">
              <w:rPr>
                <w:noProof/>
                <w:webHidden/>
              </w:rPr>
              <w:t>15</w:t>
            </w:r>
            <w:r w:rsidR="00743B33">
              <w:rPr>
                <w:noProof/>
                <w:webHidden/>
              </w:rPr>
              <w:fldChar w:fldCharType="end"/>
            </w:r>
          </w:hyperlink>
        </w:p>
        <w:p w14:paraId="4A7B0463" w14:textId="74F2C7B4" w:rsidR="00743B33" w:rsidRDefault="00D271ED">
          <w:pPr>
            <w:pStyle w:val="TOC2"/>
            <w:tabs>
              <w:tab w:val="left" w:pos="1320"/>
              <w:tab w:val="right" w:leader="dot" w:pos="8778"/>
            </w:tabs>
            <w:rPr>
              <w:rFonts w:asciiTheme="minorHAnsi" w:eastAsiaTheme="minorEastAsia" w:hAnsiTheme="minorHAnsi"/>
              <w:noProof/>
              <w:sz w:val="22"/>
            </w:rPr>
          </w:pPr>
          <w:hyperlink w:anchor="_Toc531180420" w:history="1">
            <w:r w:rsidR="00743B33" w:rsidRPr="00D719D3">
              <w:rPr>
                <w:rStyle w:val="Hyperlink"/>
                <w:noProof/>
              </w:rPr>
              <w:t>1.3.</w:t>
            </w:r>
            <w:r w:rsidR="00743B33">
              <w:rPr>
                <w:rFonts w:asciiTheme="minorHAnsi" w:eastAsiaTheme="minorEastAsia" w:hAnsiTheme="minorHAnsi"/>
                <w:noProof/>
                <w:sz w:val="22"/>
              </w:rPr>
              <w:tab/>
            </w:r>
            <w:r w:rsidR="00743B33" w:rsidRPr="00D719D3">
              <w:rPr>
                <w:rStyle w:val="Hyperlink"/>
                <w:noProof/>
              </w:rPr>
              <w:t>Tình hình nghiên cứu ngoài nước</w:t>
            </w:r>
            <w:r w:rsidR="00743B33">
              <w:rPr>
                <w:noProof/>
                <w:webHidden/>
              </w:rPr>
              <w:tab/>
            </w:r>
            <w:r w:rsidR="00743B33">
              <w:rPr>
                <w:noProof/>
                <w:webHidden/>
              </w:rPr>
              <w:fldChar w:fldCharType="begin"/>
            </w:r>
            <w:r w:rsidR="00743B33">
              <w:rPr>
                <w:noProof/>
                <w:webHidden/>
              </w:rPr>
              <w:instrText xml:space="preserve"> PAGEREF _Toc531180420 \h </w:instrText>
            </w:r>
            <w:r w:rsidR="00743B33">
              <w:rPr>
                <w:noProof/>
                <w:webHidden/>
              </w:rPr>
            </w:r>
            <w:r w:rsidR="00743B33">
              <w:rPr>
                <w:noProof/>
                <w:webHidden/>
              </w:rPr>
              <w:fldChar w:fldCharType="separate"/>
            </w:r>
            <w:r w:rsidR="00D32F5E">
              <w:rPr>
                <w:noProof/>
                <w:webHidden/>
              </w:rPr>
              <w:t>16</w:t>
            </w:r>
            <w:r w:rsidR="00743B33">
              <w:rPr>
                <w:noProof/>
                <w:webHidden/>
              </w:rPr>
              <w:fldChar w:fldCharType="end"/>
            </w:r>
          </w:hyperlink>
        </w:p>
        <w:p w14:paraId="6C6438B5" w14:textId="6E88EFB0" w:rsidR="00743B33" w:rsidRDefault="00D271ED" w:rsidP="00743B33">
          <w:pPr>
            <w:pStyle w:val="TOC1"/>
            <w:rPr>
              <w:rFonts w:asciiTheme="minorHAnsi" w:eastAsiaTheme="minorEastAsia" w:hAnsiTheme="minorHAnsi"/>
              <w:sz w:val="22"/>
            </w:rPr>
          </w:pPr>
          <w:hyperlink w:anchor="_Toc531180421" w:history="1">
            <w:r w:rsidR="00743B33" w:rsidRPr="00D719D3">
              <w:rPr>
                <w:rStyle w:val="Hyperlink"/>
              </w:rPr>
              <w:t>CHƯƠNG 2 - CƠ SỞ LÝ THUYẾT</w:t>
            </w:r>
            <w:r w:rsidR="00743B33">
              <w:rPr>
                <w:webHidden/>
              </w:rPr>
              <w:tab/>
            </w:r>
            <w:r w:rsidR="00743B33">
              <w:rPr>
                <w:webHidden/>
              </w:rPr>
              <w:fldChar w:fldCharType="begin"/>
            </w:r>
            <w:r w:rsidR="00743B33">
              <w:rPr>
                <w:webHidden/>
              </w:rPr>
              <w:instrText xml:space="preserve"> PAGEREF _Toc531180421 \h </w:instrText>
            </w:r>
            <w:r w:rsidR="00743B33">
              <w:rPr>
                <w:webHidden/>
              </w:rPr>
            </w:r>
            <w:r w:rsidR="00743B33">
              <w:rPr>
                <w:webHidden/>
              </w:rPr>
              <w:fldChar w:fldCharType="separate"/>
            </w:r>
            <w:r w:rsidR="00D32F5E">
              <w:rPr>
                <w:webHidden/>
              </w:rPr>
              <w:t>18</w:t>
            </w:r>
            <w:r w:rsidR="00743B33">
              <w:rPr>
                <w:webHidden/>
              </w:rPr>
              <w:fldChar w:fldCharType="end"/>
            </w:r>
          </w:hyperlink>
        </w:p>
        <w:p w14:paraId="5BE0636D" w14:textId="0257AC1C" w:rsidR="00743B33" w:rsidRDefault="00D271ED">
          <w:pPr>
            <w:pStyle w:val="TOC2"/>
            <w:tabs>
              <w:tab w:val="right" w:leader="dot" w:pos="8778"/>
            </w:tabs>
            <w:rPr>
              <w:rFonts w:asciiTheme="minorHAnsi" w:eastAsiaTheme="minorEastAsia" w:hAnsiTheme="minorHAnsi"/>
              <w:noProof/>
              <w:sz w:val="22"/>
            </w:rPr>
          </w:pPr>
          <w:hyperlink w:anchor="_Toc531180422" w:history="1">
            <w:r w:rsidR="00743B33" w:rsidRPr="00D719D3">
              <w:rPr>
                <w:rStyle w:val="Hyperlink"/>
                <w:noProof/>
              </w:rPr>
              <w:t>2.1. Mạng mạng nơron nhân tạo</w:t>
            </w:r>
            <w:r w:rsidR="00743B33">
              <w:rPr>
                <w:noProof/>
                <w:webHidden/>
              </w:rPr>
              <w:tab/>
            </w:r>
            <w:r w:rsidR="00743B33">
              <w:rPr>
                <w:noProof/>
                <w:webHidden/>
              </w:rPr>
              <w:fldChar w:fldCharType="begin"/>
            </w:r>
            <w:r w:rsidR="00743B33">
              <w:rPr>
                <w:noProof/>
                <w:webHidden/>
              </w:rPr>
              <w:instrText xml:space="preserve"> PAGEREF _Toc531180422 \h </w:instrText>
            </w:r>
            <w:r w:rsidR="00743B33">
              <w:rPr>
                <w:noProof/>
                <w:webHidden/>
              </w:rPr>
            </w:r>
            <w:r w:rsidR="00743B33">
              <w:rPr>
                <w:noProof/>
                <w:webHidden/>
              </w:rPr>
              <w:fldChar w:fldCharType="separate"/>
            </w:r>
            <w:r w:rsidR="00D32F5E">
              <w:rPr>
                <w:noProof/>
                <w:webHidden/>
              </w:rPr>
              <w:t>18</w:t>
            </w:r>
            <w:r w:rsidR="00743B33">
              <w:rPr>
                <w:noProof/>
                <w:webHidden/>
              </w:rPr>
              <w:fldChar w:fldCharType="end"/>
            </w:r>
          </w:hyperlink>
        </w:p>
        <w:p w14:paraId="4A532730" w14:textId="569794CC" w:rsidR="00743B33" w:rsidRDefault="00D271ED">
          <w:pPr>
            <w:pStyle w:val="TOC3"/>
            <w:tabs>
              <w:tab w:val="right" w:leader="dot" w:pos="8778"/>
            </w:tabs>
            <w:rPr>
              <w:rFonts w:asciiTheme="minorHAnsi" w:eastAsiaTheme="minorEastAsia" w:hAnsiTheme="minorHAnsi"/>
              <w:noProof/>
              <w:sz w:val="22"/>
            </w:rPr>
          </w:pPr>
          <w:hyperlink w:anchor="_Toc531180423" w:history="1">
            <w:r w:rsidR="00743B33" w:rsidRPr="00D719D3">
              <w:rPr>
                <w:rStyle w:val="Hyperlink"/>
                <w:noProof/>
              </w:rPr>
              <w:t>2.1.1. Các thành phần cơ bản của mạng nơron nhân tạo</w:t>
            </w:r>
            <w:r w:rsidR="00743B33">
              <w:rPr>
                <w:noProof/>
                <w:webHidden/>
              </w:rPr>
              <w:tab/>
            </w:r>
            <w:r w:rsidR="00743B33">
              <w:rPr>
                <w:noProof/>
                <w:webHidden/>
              </w:rPr>
              <w:fldChar w:fldCharType="begin"/>
            </w:r>
            <w:r w:rsidR="00743B33">
              <w:rPr>
                <w:noProof/>
                <w:webHidden/>
              </w:rPr>
              <w:instrText xml:space="preserve"> PAGEREF _Toc531180423 \h </w:instrText>
            </w:r>
            <w:r w:rsidR="00743B33">
              <w:rPr>
                <w:noProof/>
                <w:webHidden/>
              </w:rPr>
            </w:r>
            <w:r w:rsidR="00743B33">
              <w:rPr>
                <w:noProof/>
                <w:webHidden/>
              </w:rPr>
              <w:fldChar w:fldCharType="separate"/>
            </w:r>
            <w:r w:rsidR="00D32F5E">
              <w:rPr>
                <w:noProof/>
                <w:webHidden/>
              </w:rPr>
              <w:t>18</w:t>
            </w:r>
            <w:r w:rsidR="00743B33">
              <w:rPr>
                <w:noProof/>
                <w:webHidden/>
              </w:rPr>
              <w:fldChar w:fldCharType="end"/>
            </w:r>
          </w:hyperlink>
        </w:p>
        <w:p w14:paraId="73132710" w14:textId="3F8D3304" w:rsidR="00743B33" w:rsidRDefault="00D271ED">
          <w:pPr>
            <w:pStyle w:val="TOC3"/>
            <w:tabs>
              <w:tab w:val="right" w:leader="dot" w:pos="8778"/>
            </w:tabs>
            <w:rPr>
              <w:rFonts w:asciiTheme="minorHAnsi" w:eastAsiaTheme="minorEastAsia" w:hAnsiTheme="minorHAnsi"/>
              <w:noProof/>
              <w:sz w:val="22"/>
            </w:rPr>
          </w:pPr>
          <w:hyperlink w:anchor="_Toc531180424" w:history="1">
            <w:r w:rsidR="00743B33" w:rsidRPr="00D719D3">
              <w:rPr>
                <w:rStyle w:val="Hyperlink"/>
                <w:noProof/>
              </w:rPr>
              <w:t>2.1.2. Cấu trúc mạng nơron nhân tạo – ANN</w:t>
            </w:r>
            <w:r w:rsidR="00743B33">
              <w:rPr>
                <w:noProof/>
                <w:webHidden/>
              </w:rPr>
              <w:tab/>
            </w:r>
            <w:r w:rsidR="00743B33">
              <w:rPr>
                <w:noProof/>
                <w:webHidden/>
              </w:rPr>
              <w:fldChar w:fldCharType="begin"/>
            </w:r>
            <w:r w:rsidR="00743B33">
              <w:rPr>
                <w:noProof/>
                <w:webHidden/>
              </w:rPr>
              <w:instrText xml:space="preserve"> PAGEREF _Toc531180424 \h </w:instrText>
            </w:r>
            <w:r w:rsidR="00743B33">
              <w:rPr>
                <w:noProof/>
                <w:webHidden/>
              </w:rPr>
            </w:r>
            <w:r w:rsidR="00743B33">
              <w:rPr>
                <w:noProof/>
                <w:webHidden/>
              </w:rPr>
              <w:fldChar w:fldCharType="separate"/>
            </w:r>
            <w:r w:rsidR="00D32F5E">
              <w:rPr>
                <w:noProof/>
                <w:webHidden/>
              </w:rPr>
              <w:t>21</w:t>
            </w:r>
            <w:r w:rsidR="00743B33">
              <w:rPr>
                <w:noProof/>
                <w:webHidden/>
              </w:rPr>
              <w:fldChar w:fldCharType="end"/>
            </w:r>
          </w:hyperlink>
        </w:p>
        <w:p w14:paraId="40CE8DB8" w14:textId="1E54AF25" w:rsidR="00743B33" w:rsidRDefault="00D271ED">
          <w:pPr>
            <w:pStyle w:val="TOC3"/>
            <w:tabs>
              <w:tab w:val="right" w:leader="dot" w:pos="8778"/>
            </w:tabs>
            <w:rPr>
              <w:rFonts w:asciiTheme="minorHAnsi" w:eastAsiaTheme="minorEastAsia" w:hAnsiTheme="minorHAnsi"/>
              <w:noProof/>
              <w:sz w:val="22"/>
            </w:rPr>
          </w:pPr>
          <w:hyperlink w:anchor="_Toc531180425" w:history="1">
            <w:r w:rsidR="00743B33" w:rsidRPr="00D719D3">
              <w:rPr>
                <w:rStyle w:val="Hyperlink"/>
                <w:noProof/>
              </w:rPr>
              <w:t>2.1.3. Huấn luyện mạng ANN</w:t>
            </w:r>
            <w:r w:rsidR="00743B33">
              <w:rPr>
                <w:noProof/>
                <w:webHidden/>
              </w:rPr>
              <w:tab/>
            </w:r>
            <w:r w:rsidR="00743B33">
              <w:rPr>
                <w:noProof/>
                <w:webHidden/>
              </w:rPr>
              <w:fldChar w:fldCharType="begin"/>
            </w:r>
            <w:r w:rsidR="00743B33">
              <w:rPr>
                <w:noProof/>
                <w:webHidden/>
              </w:rPr>
              <w:instrText xml:space="preserve"> PAGEREF _Toc531180425 \h </w:instrText>
            </w:r>
            <w:r w:rsidR="00743B33">
              <w:rPr>
                <w:noProof/>
                <w:webHidden/>
              </w:rPr>
            </w:r>
            <w:r w:rsidR="00743B33">
              <w:rPr>
                <w:noProof/>
                <w:webHidden/>
              </w:rPr>
              <w:fldChar w:fldCharType="separate"/>
            </w:r>
            <w:r w:rsidR="00D32F5E">
              <w:rPr>
                <w:noProof/>
                <w:webHidden/>
              </w:rPr>
              <w:t>22</w:t>
            </w:r>
            <w:r w:rsidR="00743B33">
              <w:rPr>
                <w:noProof/>
                <w:webHidden/>
              </w:rPr>
              <w:fldChar w:fldCharType="end"/>
            </w:r>
          </w:hyperlink>
        </w:p>
        <w:p w14:paraId="4F1F9DE4" w14:textId="115540C4" w:rsidR="00743B33" w:rsidRDefault="00D271ED">
          <w:pPr>
            <w:pStyle w:val="TOC3"/>
            <w:tabs>
              <w:tab w:val="right" w:leader="dot" w:pos="8778"/>
            </w:tabs>
            <w:rPr>
              <w:rFonts w:asciiTheme="minorHAnsi" w:eastAsiaTheme="minorEastAsia" w:hAnsiTheme="minorHAnsi"/>
              <w:noProof/>
              <w:sz w:val="22"/>
            </w:rPr>
          </w:pPr>
          <w:hyperlink w:anchor="_Toc531180426" w:history="1">
            <w:r w:rsidR="00743B33" w:rsidRPr="00D719D3">
              <w:rPr>
                <w:rStyle w:val="Hyperlink"/>
                <w:noProof/>
              </w:rPr>
              <w:t>2.1.4. Hàm mục tiêu</w:t>
            </w:r>
            <w:r w:rsidR="00743B33">
              <w:rPr>
                <w:noProof/>
                <w:webHidden/>
              </w:rPr>
              <w:tab/>
            </w:r>
            <w:r w:rsidR="00743B33">
              <w:rPr>
                <w:noProof/>
                <w:webHidden/>
              </w:rPr>
              <w:fldChar w:fldCharType="begin"/>
            </w:r>
            <w:r w:rsidR="00743B33">
              <w:rPr>
                <w:noProof/>
                <w:webHidden/>
              </w:rPr>
              <w:instrText xml:space="preserve"> PAGEREF _Toc531180426 \h </w:instrText>
            </w:r>
            <w:r w:rsidR="00743B33">
              <w:rPr>
                <w:noProof/>
                <w:webHidden/>
              </w:rPr>
            </w:r>
            <w:r w:rsidR="00743B33">
              <w:rPr>
                <w:noProof/>
                <w:webHidden/>
              </w:rPr>
              <w:fldChar w:fldCharType="separate"/>
            </w:r>
            <w:r w:rsidR="00D32F5E">
              <w:rPr>
                <w:noProof/>
                <w:webHidden/>
              </w:rPr>
              <w:t>24</w:t>
            </w:r>
            <w:r w:rsidR="00743B33">
              <w:rPr>
                <w:noProof/>
                <w:webHidden/>
              </w:rPr>
              <w:fldChar w:fldCharType="end"/>
            </w:r>
          </w:hyperlink>
        </w:p>
        <w:p w14:paraId="0AF909B3" w14:textId="02BE00BC" w:rsidR="00743B33" w:rsidRDefault="00D271ED">
          <w:pPr>
            <w:pStyle w:val="TOC3"/>
            <w:tabs>
              <w:tab w:val="right" w:leader="dot" w:pos="8778"/>
            </w:tabs>
            <w:rPr>
              <w:rFonts w:asciiTheme="minorHAnsi" w:eastAsiaTheme="minorEastAsia" w:hAnsiTheme="minorHAnsi"/>
              <w:noProof/>
              <w:sz w:val="22"/>
            </w:rPr>
          </w:pPr>
          <w:hyperlink w:anchor="_Toc531180427" w:history="1">
            <w:r w:rsidR="00743B33" w:rsidRPr="00D719D3">
              <w:rPr>
                <w:rStyle w:val="Hyperlink"/>
                <w:noProof/>
              </w:rPr>
              <w:t>2.1.5. Mạng truyền thẳng và thuật toán lan truyền ngược</w:t>
            </w:r>
            <w:r w:rsidR="00743B33">
              <w:rPr>
                <w:noProof/>
                <w:webHidden/>
              </w:rPr>
              <w:tab/>
            </w:r>
            <w:r w:rsidR="00743B33">
              <w:rPr>
                <w:noProof/>
                <w:webHidden/>
              </w:rPr>
              <w:fldChar w:fldCharType="begin"/>
            </w:r>
            <w:r w:rsidR="00743B33">
              <w:rPr>
                <w:noProof/>
                <w:webHidden/>
              </w:rPr>
              <w:instrText xml:space="preserve"> PAGEREF _Toc531180427 \h </w:instrText>
            </w:r>
            <w:r w:rsidR="00743B33">
              <w:rPr>
                <w:noProof/>
                <w:webHidden/>
              </w:rPr>
            </w:r>
            <w:r w:rsidR="00743B33">
              <w:rPr>
                <w:noProof/>
                <w:webHidden/>
              </w:rPr>
              <w:fldChar w:fldCharType="separate"/>
            </w:r>
            <w:r w:rsidR="00D32F5E">
              <w:rPr>
                <w:noProof/>
                <w:webHidden/>
              </w:rPr>
              <w:t>25</w:t>
            </w:r>
            <w:r w:rsidR="00743B33">
              <w:rPr>
                <w:noProof/>
                <w:webHidden/>
              </w:rPr>
              <w:fldChar w:fldCharType="end"/>
            </w:r>
          </w:hyperlink>
        </w:p>
        <w:p w14:paraId="0EF5D1A7" w14:textId="76378D04" w:rsidR="00743B33" w:rsidRDefault="00D271ED">
          <w:pPr>
            <w:pStyle w:val="TOC2"/>
            <w:tabs>
              <w:tab w:val="right" w:leader="dot" w:pos="8778"/>
            </w:tabs>
            <w:rPr>
              <w:rFonts w:asciiTheme="minorHAnsi" w:eastAsiaTheme="minorEastAsia" w:hAnsiTheme="minorHAnsi"/>
              <w:noProof/>
              <w:sz w:val="22"/>
            </w:rPr>
          </w:pPr>
          <w:hyperlink w:anchor="_Toc531180428" w:history="1">
            <w:r w:rsidR="00743B33" w:rsidRPr="00D719D3">
              <w:rPr>
                <w:rStyle w:val="Hyperlink"/>
                <w:noProof/>
              </w:rPr>
              <w:t>2.2. Kỹ thuật phân lớp ảnh sử dụng Convolutional Neural Network</w:t>
            </w:r>
            <w:r w:rsidR="00743B33">
              <w:rPr>
                <w:noProof/>
                <w:webHidden/>
              </w:rPr>
              <w:tab/>
            </w:r>
            <w:r w:rsidR="00743B33">
              <w:rPr>
                <w:noProof/>
                <w:webHidden/>
              </w:rPr>
              <w:fldChar w:fldCharType="begin"/>
            </w:r>
            <w:r w:rsidR="00743B33">
              <w:rPr>
                <w:noProof/>
                <w:webHidden/>
              </w:rPr>
              <w:instrText xml:space="preserve"> PAGEREF _Toc531180428 \h </w:instrText>
            </w:r>
            <w:r w:rsidR="00743B33">
              <w:rPr>
                <w:noProof/>
                <w:webHidden/>
              </w:rPr>
            </w:r>
            <w:r w:rsidR="00743B33">
              <w:rPr>
                <w:noProof/>
                <w:webHidden/>
              </w:rPr>
              <w:fldChar w:fldCharType="separate"/>
            </w:r>
            <w:r w:rsidR="00D32F5E">
              <w:rPr>
                <w:noProof/>
                <w:webHidden/>
              </w:rPr>
              <w:t>29</w:t>
            </w:r>
            <w:r w:rsidR="00743B33">
              <w:rPr>
                <w:noProof/>
                <w:webHidden/>
              </w:rPr>
              <w:fldChar w:fldCharType="end"/>
            </w:r>
          </w:hyperlink>
        </w:p>
        <w:p w14:paraId="07789AEF" w14:textId="7AF0AF4C" w:rsidR="00743B33" w:rsidRDefault="00D271ED">
          <w:pPr>
            <w:pStyle w:val="TOC3"/>
            <w:tabs>
              <w:tab w:val="right" w:leader="dot" w:pos="8778"/>
            </w:tabs>
            <w:rPr>
              <w:rFonts w:asciiTheme="minorHAnsi" w:eastAsiaTheme="minorEastAsia" w:hAnsiTheme="minorHAnsi"/>
              <w:noProof/>
              <w:sz w:val="22"/>
            </w:rPr>
          </w:pPr>
          <w:hyperlink w:anchor="_Toc531180429" w:history="1">
            <w:r w:rsidR="00743B33" w:rsidRPr="00D719D3">
              <w:rPr>
                <w:rStyle w:val="Hyperlink"/>
                <w:noProof/>
              </w:rPr>
              <w:t>2.3. Hàm Softmax</w:t>
            </w:r>
            <w:r w:rsidR="00743B33">
              <w:rPr>
                <w:noProof/>
                <w:webHidden/>
              </w:rPr>
              <w:tab/>
            </w:r>
            <w:r w:rsidR="00743B33">
              <w:rPr>
                <w:noProof/>
                <w:webHidden/>
              </w:rPr>
              <w:fldChar w:fldCharType="begin"/>
            </w:r>
            <w:r w:rsidR="00743B33">
              <w:rPr>
                <w:noProof/>
                <w:webHidden/>
              </w:rPr>
              <w:instrText xml:space="preserve"> PAGEREF _Toc531180429 \h </w:instrText>
            </w:r>
            <w:r w:rsidR="00743B33">
              <w:rPr>
                <w:noProof/>
                <w:webHidden/>
              </w:rPr>
            </w:r>
            <w:r w:rsidR="00743B33">
              <w:rPr>
                <w:noProof/>
                <w:webHidden/>
              </w:rPr>
              <w:fldChar w:fldCharType="separate"/>
            </w:r>
            <w:r w:rsidR="00D32F5E">
              <w:rPr>
                <w:noProof/>
                <w:webHidden/>
              </w:rPr>
              <w:t>48</w:t>
            </w:r>
            <w:r w:rsidR="00743B33">
              <w:rPr>
                <w:noProof/>
                <w:webHidden/>
              </w:rPr>
              <w:fldChar w:fldCharType="end"/>
            </w:r>
          </w:hyperlink>
        </w:p>
        <w:p w14:paraId="38DC7D32" w14:textId="57D59EB0" w:rsidR="00743B33" w:rsidRDefault="00D271ED">
          <w:pPr>
            <w:pStyle w:val="TOC3"/>
            <w:tabs>
              <w:tab w:val="right" w:leader="dot" w:pos="8778"/>
            </w:tabs>
            <w:rPr>
              <w:rFonts w:asciiTheme="minorHAnsi" w:eastAsiaTheme="minorEastAsia" w:hAnsiTheme="minorHAnsi"/>
              <w:noProof/>
              <w:sz w:val="22"/>
            </w:rPr>
          </w:pPr>
          <w:hyperlink w:anchor="_Toc531180430" w:history="1">
            <w:r w:rsidR="00743B33" w:rsidRPr="00D719D3">
              <w:rPr>
                <w:rStyle w:val="Hyperlink"/>
                <w:noProof/>
              </w:rPr>
              <w:t>2.4. Vấn đề quá khớp (over-fitting)</w:t>
            </w:r>
            <w:r w:rsidR="00743B33">
              <w:rPr>
                <w:noProof/>
                <w:webHidden/>
              </w:rPr>
              <w:tab/>
            </w:r>
            <w:r w:rsidR="00743B33">
              <w:rPr>
                <w:noProof/>
                <w:webHidden/>
              </w:rPr>
              <w:fldChar w:fldCharType="begin"/>
            </w:r>
            <w:r w:rsidR="00743B33">
              <w:rPr>
                <w:noProof/>
                <w:webHidden/>
              </w:rPr>
              <w:instrText xml:space="preserve"> PAGEREF _Toc531180430 \h </w:instrText>
            </w:r>
            <w:r w:rsidR="00743B33">
              <w:rPr>
                <w:noProof/>
                <w:webHidden/>
              </w:rPr>
            </w:r>
            <w:r w:rsidR="00743B33">
              <w:rPr>
                <w:noProof/>
                <w:webHidden/>
              </w:rPr>
              <w:fldChar w:fldCharType="separate"/>
            </w:r>
            <w:r w:rsidR="00D32F5E">
              <w:rPr>
                <w:noProof/>
                <w:webHidden/>
              </w:rPr>
              <w:t>49</w:t>
            </w:r>
            <w:r w:rsidR="00743B33">
              <w:rPr>
                <w:noProof/>
                <w:webHidden/>
              </w:rPr>
              <w:fldChar w:fldCharType="end"/>
            </w:r>
          </w:hyperlink>
        </w:p>
        <w:p w14:paraId="7DBBADBE" w14:textId="5D27B9F5" w:rsidR="00743B33" w:rsidRDefault="00D271ED">
          <w:pPr>
            <w:pStyle w:val="TOC3"/>
            <w:tabs>
              <w:tab w:val="right" w:leader="dot" w:pos="8778"/>
            </w:tabs>
            <w:rPr>
              <w:rFonts w:asciiTheme="minorHAnsi" w:eastAsiaTheme="minorEastAsia" w:hAnsiTheme="minorHAnsi"/>
              <w:noProof/>
              <w:sz w:val="22"/>
            </w:rPr>
          </w:pPr>
          <w:hyperlink w:anchor="_Toc531180431" w:history="1">
            <w:r w:rsidR="00743B33" w:rsidRPr="00D719D3">
              <w:rPr>
                <w:rStyle w:val="Hyperlink"/>
                <w:noProof/>
              </w:rPr>
              <w:t>2.5. Đánh giá mô hình phân lớp</w:t>
            </w:r>
            <w:r w:rsidR="00743B33">
              <w:rPr>
                <w:noProof/>
                <w:webHidden/>
              </w:rPr>
              <w:tab/>
            </w:r>
            <w:r w:rsidR="00743B33">
              <w:rPr>
                <w:noProof/>
                <w:webHidden/>
              </w:rPr>
              <w:fldChar w:fldCharType="begin"/>
            </w:r>
            <w:r w:rsidR="00743B33">
              <w:rPr>
                <w:noProof/>
                <w:webHidden/>
              </w:rPr>
              <w:instrText xml:space="preserve"> PAGEREF _Toc531180431 \h </w:instrText>
            </w:r>
            <w:r w:rsidR="00743B33">
              <w:rPr>
                <w:noProof/>
                <w:webHidden/>
              </w:rPr>
            </w:r>
            <w:r w:rsidR="00743B33">
              <w:rPr>
                <w:noProof/>
                <w:webHidden/>
              </w:rPr>
              <w:fldChar w:fldCharType="separate"/>
            </w:r>
            <w:r w:rsidR="00D32F5E">
              <w:rPr>
                <w:noProof/>
                <w:webHidden/>
              </w:rPr>
              <w:t>50</w:t>
            </w:r>
            <w:r w:rsidR="00743B33">
              <w:rPr>
                <w:noProof/>
                <w:webHidden/>
              </w:rPr>
              <w:fldChar w:fldCharType="end"/>
            </w:r>
          </w:hyperlink>
        </w:p>
        <w:p w14:paraId="24055646" w14:textId="59CED90C" w:rsidR="00743B33" w:rsidRDefault="00D271ED">
          <w:pPr>
            <w:pStyle w:val="TOC3"/>
            <w:tabs>
              <w:tab w:val="right" w:leader="dot" w:pos="8778"/>
            </w:tabs>
            <w:rPr>
              <w:rFonts w:asciiTheme="minorHAnsi" w:eastAsiaTheme="minorEastAsia" w:hAnsiTheme="minorHAnsi"/>
              <w:noProof/>
              <w:sz w:val="22"/>
            </w:rPr>
          </w:pPr>
          <w:hyperlink w:anchor="_Toc531180432" w:history="1">
            <w:r w:rsidR="00743B33" w:rsidRPr="00D719D3">
              <w:rPr>
                <w:rStyle w:val="Hyperlink"/>
                <w:noProof/>
              </w:rPr>
              <w:t>2.6. Ảnh y khoa.</w:t>
            </w:r>
            <w:r w:rsidR="00743B33">
              <w:rPr>
                <w:noProof/>
                <w:webHidden/>
              </w:rPr>
              <w:tab/>
            </w:r>
            <w:r w:rsidR="00743B33">
              <w:rPr>
                <w:noProof/>
                <w:webHidden/>
              </w:rPr>
              <w:fldChar w:fldCharType="begin"/>
            </w:r>
            <w:r w:rsidR="00743B33">
              <w:rPr>
                <w:noProof/>
                <w:webHidden/>
              </w:rPr>
              <w:instrText xml:space="preserve"> PAGEREF _Toc531180432 \h </w:instrText>
            </w:r>
            <w:r w:rsidR="00743B33">
              <w:rPr>
                <w:noProof/>
                <w:webHidden/>
              </w:rPr>
            </w:r>
            <w:r w:rsidR="00743B33">
              <w:rPr>
                <w:noProof/>
                <w:webHidden/>
              </w:rPr>
              <w:fldChar w:fldCharType="separate"/>
            </w:r>
            <w:r w:rsidR="00D32F5E">
              <w:rPr>
                <w:noProof/>
                <w:webHidden/>
              </w:rPr>
              <w:t>54</w:t>
            </w:r>
            <w:r w:rsidR="00743B33">
              <w:rPr>
                <w:noProof/>
                <w:webHidden/>
              </w:rPr>
              <w:fldChar w:fldCharType="end"/>
            </w:r>
          </w:hyperlink>
        </w:p>
        <w:p w14:paraId="7BCB85D5" w14:textId="409BF7AD" w:rsidR="00743B33" w:rsidRDefault="00D271ED">
          <w:pPr>
            <w:pStyle w:val="TOC3"/>
            <w:tabs>
              <w:tab w:val="right" w:leader="dot" w:pos="8778"/>
            </w:tabs>
            <w:rPr>
              <w:rFonts w:asciiTheme="minorHAnsi" w:eastAsiaTheme="minorEastAsia" w:hAnsiTheme="minorHAnsi"/>
              <w:noProof/>
              <w:sz w:val="22"/>
            </w:rPr>
          </w:pPr>
          <w:hyperlink w:anchor="_Toc531180433" w:history="1">
            <w:r w:rsidR="00743B33" w:rsidRPr="00D719D3">
              <w:rPr>
                <w:rStyle w:val="Hyperlink"/>
                <w:noProof/>
              </w:rPr>
              <w:t>2.6.1. Giới thiệu:</w:t>
            </w:r>
            <w:r w:rsidR="00743B33">
              <w:rPr>
                <w:noProof/>
                <w:webHidden/>
              </w:rPr>
              <w:tab/>
            </w:r>
            <w:r w:rsidR="00743B33">
              <w:rPr>
                <w:noProof/>
                <w:webHidden/>
              </w:rPr>
              <w:fldChar w:fldCharType="begin"/>
            </w:r>
            <w:r w:rsidR="00743B33">
              <w:rPr>
                <w:noProof/>
                <w:webHidden/>
              </w:rPr>
              <w:instrText xml:space="preserve"> PAGEREF _Toc531180433 \h </w:instrText>
            </w:r>
            <w:r w:rsidR="00743B33">
              <w:rPr>
                <w:noProof/>
                <w:webHidden/>
              </w:rPr>
            </w:r>
            <w:r w:rsidR="00743B33">
              <w:rPr>
                <w:noProof/>
                <w:webHidden/>
              </w:rPr>
              <w:fldChar w:fldCharType="separate"/>
            </w:r>
            <w:r w:rsidR="00D32F5E">
              <w:rPr>
                <w:noProof/>
                <w:webHidden/>
              </w:rPr>
              <w:t>54</w:t>
            </w:r>
            <w:r w:rsidR="00743B33">
              <w:rPr>
                <w:noProof/>
                <w:webHidden/>
              </w:rPr>
              <w:fldChar w:fldCharType="end"/>
            </w:r>
          </w:hyperlink>
        </w:p>
        <w:p w14:paraId="49DA2461" w14:textId="637982B6" w:rsidR="00743B33" w:rsidRDefault="00D271ED">
          <w:pPr>
            <w:pStyle w:val="TOC3"/>
            <w:tabs>
              <w:tab w:val="right" w:leader="dot" w:pos="8778"/>
            </w:tabs>
            <w:rPr>
              <w:rFonts w:asciiTheme="minorHAnsi" w:eastAsiaTheme="minorEastAsia" w:hAnsiTheme="minorHAnsi"/>
              <w:noProof/>
              <w:sz w:val="22"/>
            </w:rPr>
          </w:pPr>
          <w:hyperlink w:anchor="_Toc531180434" w:history="1">
            <w:r w:rsidR="00743B33" w:rsidRPr="00D719D3">
              <w:rPr>
                <w:rStyle w:val="Hyperlink"/>
                <w:noProof/>
              </w:rPr>
              <w:t>2.6.2. Hình ảnh X-Quang</w:t>
            </w:r>
            <w:r w:rsidR="00743B33">
              <w:rPr>
                <w:noProof/>
                <w:webHidden/>
              </w:rPr>
              <w:tab/>
            </w:r>
            <w:r w:rsidR="00743B33">
              <w:rPr>
                <w:noProof/>
                <w:webHidden/>
              </w:rPr>
              <w:fldChar w:fldCharType="begin"/>
            </w:r>
            <w:r w:rsidR="00743B33">
              <w:rPr>
                <w:noProof/>
                <w:webHidden/>
              </w:rPr>
              <w:instrText xml:space="preserve"> PAGEREF _Toc531180434 \h </w:instrText>
            </w:r>
            <w:r w:rsidR="00743B33">
              <w:rPr>
                <w:noProof/>
                <w:webHidden/>
              </w:rPr>
            </w:r>
            <w:r w:rsidR="00743B33">
              <w:rPr>
                <w:noProof/>
                <w:webHidden/>
              </w:rPr>
              <w:fldChar w:fldCharType="separate"/>
            </w:r>
            <w:r w:rsidR="00D32F5E">
              <w:rPr>
                <w:noProof/>
                <w:webHidden/>
              </w:rPr>
              <w:t>55</w:t>
            </w:r>
            <w:r w:rsidR="00743B33">
              <w:rPr>
                <w:noProof/>
                <w:webHidden/>
              </w:rPr>
              <w:fldChar w:fldCharType="end"/>
            </w:r>
          </w:hyperlink>
        </w:p>
        <w:p w14:paraId="50B27B93" w14:textId="3B5B16B1" w:rsidR="00743B33" w:rsidRDefault="00D271ED">
          <w:pPr>
            <w:pStyle w:val="TOC3"/>
            <w:tabs>
              <w:tab w:val="right" w:leader="dot" w:pos="8778"/>
            </w:tabs>
            <w:rPr>
              <w:rFonts w:asciiTheme="minorHAnsi" w:eastAsiaTheme="minorEastAsia" w:hAnsiTheme="minorHAnsi"/>
              <w:noProof/>
              <w:sz w:val="22"/>
            </w:rPr>
          </w:pPr>
          <w:hyperlink w:anchor="_Toc531180435" w:history="1">
            <w:r w:rsidR="00743B33" w:rsidRPr="00D719D3">
              <w:rPr>
                <w:rStyle w:val="Hyperlink"/>
                <w:noProof/>
              </w:rPr>
              <w:t>2.6.2.1. Sự ghi hình X-Quang</w:t>
            </w:r>
            <w:r w:rsidR="00743B33">
              <w:rPr>
                <w:noProof/>
                <w:webHidden/>
              </w:rPr>
              <w:tab/>
            </w:r>
            <w:r w:rsidR="00743B33">
              <w:rPr>
                <w:noProof/>
                <w:webHidden/>
              </w:rPr>
              <w:fldChar w:fldCharType="begin"/>
            </w:r>
            <w:r w:rsidR="00743B33">
              <w:rPr>
                <w:noProof/>
                <w:webHidden/>
              </w:rPr>
              <w:instrText xml:space="preserve"> PAGEREF _Toc531180435 \h </w:instrText>
            </w:r>
            <w:r w:rsidR="00743B33">
              <w:rPr>
                <w:noProof/>
                <w:webHidden/>
              </w:rPr>
            </w:r>
            <w:r w:rsidR="00743B33">
              <w:rPr>
                <w:noProof/>
                <w:webHidden/>
              </w:rPr>
              <w:fldChar w:fldCharType="separate"/>
            </w:r>
            <w:r w:rsidR="00D32F5E">
              <w:rPr>
                <w:noProof/>
                <w:webHidden/>
              </w:rPr>
              <w:t>55</w:t>
            </w:r>
            <w:r w:rsidR="00743B33">
              <w:rPr>
                <w:noProof/>
                <w:webHidden/>
              </w:rPr>
              <w:fldChar w:fldCharType="end"/>
            </w:r>
          </w:hyperlink>
        </w:p>
        <w:p w14:paraId="6A3B842D" w14:textId="15765056" w:rsidR="00743B33" w:rsidRDefault="00D271ED" w:rsidP="00743B33">
          <w:pPr>
            <w:pStyle w:val="TOC1"/>
            <w:rPr>
              <w:rFonts w:asciiTheme="minorHAnsi" w:eastAsiaTheme="minorEastAsia" w:hAnsiTheme="minorHAnsi"/>
              <w:sz w:val="22"/>
            </w:rPr>
          </w:pPr>
          <w:hyperlink w:anchor="_Toc531180436" w:history="1">
            <w:r w:rsidR="00743B33" w:rsidRPr="00D719D3">
              <w:rPr>
                <w:rStyle w:val="Hyperlink"/>
              </w:rPr>
              <w:t>CHƯƠNG 3 - XÂY DỰNG MÔ HÌNH HỌC SÂU PHÁT HIỆN BẤT THƯỜNG ĐẬM ĐỘ TRÊN HÌNH ẢNH X- QUANG PHỔI</w:t>
            </w:r>
            <w:r w:rsidR="00743B33">
              <w:rPr>
                <w:webHidden/>
              </w:rPr>
              <w:tab/>
            </w:r>
            <w:r w:rsidR="00743B33">
              <w:rPr>
                <w:webHidden/>
              </w:rPr>
              <w:fldChar w:fldCharType="begin"/>
            </w:r>
            <w:r w:rsidR="00743B33">
              <w:rPr>
                <w:webHidden/>
              </w:rPr>
              <w:instrText xml:space="preserve"> PAGEREF _Toc531180436 \h </w:instrText>
            </w:r>
            <w:r w:rsidR="00743B33">
              <w:rPr>
                <w:webHidden/>
              </w:rPr>
            </w:r>
            <w:r w:rsidR="00743B33">
              <w:rPr>
                <w:webHidden/>
              </w:rPr>
              <w:fldChar w:fldCharType="separate"/>
            </w:r>
            <w:r w:rsidR="00D32F5E">
              <w:rPr>
                <w:webHidden/>
              </w:rPr>
              <w:t>57</w:t>
            </w:r>
            <w:r w:rsidR="00743B33">
              <w:rPr>
                <w:webHidden/>
              </w:rPr>
              <w:fldChar w:fldCharType="end"/>
            </w:r>
          </w:hyperlink>
        </w:p>
        <w:p w14:paraId="084AA105" w14:textId="268F45C5" w:rsidR="00743B33" w:rsidRDefault="00D271ED">
          <w:pPr>
            <w:pStyle w:val="TOC2"/>
            <w:tabs>
              <w:tab w:val="right" w:leader="dot" w:pos="8778"/>
            </w:tabs>
            <w:rPr>
              <w:rFonts w:asciiTheme="minorHAnsi" w:eastAsiaTheme="minorEastAsia" w:hAnsiTheme="minorHAnsi"/>
              <w:noProof/>
              <w:sz w:val="22"/>
            </w:rPr>
          </w:pPr>
          <w:hyperlink w:anchor="_Toc531180437" w:history="1">
            <w:r w:rsidR="00743B33" w:rsidRPr="00D719D3">
              <w:rPr>
                <w:rStyle w:val="Hyperlink"/>
                <w:noProof/>
              </w:rPr>
              <w:t>3.1. Kiến trúc mô hình Multi-CNNs</w:t>
            </w:r>
            <w:r w:rsidR="00743B33">
              <w:rPr>
                <w:noProof/>
                <w:webHidden/>
              </w:rPr>
              <w:tab/>
            </w:r>
            <w:r w:rsidR="00743B33">
              <w:rPr>
                <w:noProof/>
                <w:webHidden/>
              </w:rPr>
              <w:fldChar w:fldCharType="begin"/>
            </w:r>
            <w:r w:rsidR="00743B33">
              <w:rPr>
                <w:noProof/>
                <w:webHidden/>
              </w:rPr>
              <w:instrText xml:space="preserve"> PAGEREF _Toc531180437 \h </w:instrText>
            </w:r>
            <w:r w:rsidR="00743B33">
              <w:rPr>
                <w:noProof/>
                <w:webHidden/>
              </w:rPr>
            </w:r>
            <w:r w:rsidR="00743B33">
              <w:rPr>
                <w:noProof/>
                <w:webHidden/>
              </w:rPr>
              <w:fldChar w:fldCharType="separate"/>
            </w:r>
            <w:r w:rsidR="00D32F5E">
              <w:rPr>
                <w:noProof/>
                <w:webHidden/>
              </w:rPr>
              <w:t>57</w:t>
            </w:r>
            <w:r w:rsidR="00743B33">
              <w:rPr>
                <w:noProof/>
                <w:webHidden/>
              </w:rPr>
              <w:fldChar w:fldCharType="end"/>
            </w:r>
          </w:hyperlink>
        </w:p>
        <w:p w14:paraId="320FFB28" w14:textId="4A00A35A" w:rsidR="00743B33" w:rsidRDefault="00D271ED">
          <w:pPr>
            <w:pStyle w:val="TOC3"/>
            <w:tabs>
              <w:tab w:val="right" w:leader="dot" w:pos="8778"/>
            </w:tabs>
            <w:rPr>
              <w:rFonts w:asciiTheme="minorHAnsi" w:eastAsiaTheme="minorEastAsia" w:hAnsiTheme="minorHAnsi"/>
              <w:noProof/>
              <w:sz w:val="22"/>
            </w:rPr>
          </w:pPr>
          <w:hyperlink w:anchor="_Toc531180438" w:history="1">
            <w:r w:rsidR="00743B33" w:rsidRPr="00D719D3">
              <w:rPr>
                <w:rStyle w:val="Hyperlink"/>
                <w:noProof/>
              </w:rPr>
              <w:t>3.1.1. Giới thiệu</w:t>
            </w:r>
            <w:r w:rsidR="00743B33">
              <w:rPr>
                <w:noProof/>
                <w:webHidden/>
              </w:rPr>
              <w:tab/>
            </w:r>
            <w:r w:rsidR="00743B33">
              <w:rPr>
                <w:noProof/>
                <w:webHidden/>
              </w:rPr>
              <w:fldChar w:fldCharType="begin"/>
            </w:r>
            <w:r w:rsidR="00743B33">
              <w:rPr>
                <w:noProof/>
                <w:webHidden/>
              </w:rPr>
              <w:instrText xml:space="preserve"> PAGEREF _Toc531180438 \h </w:instrText>
            </w:r>
            <w:r w:rsidR="00743B33">
              <w:rPr>
                <w:noProof/>
                <w:webHidden/>
              </w:rPr>
            </w:r>
            <w:r w:rsidR="00743B33">
              <w:rPr>
                <w:noProof/>
                <w:webHidden/>
              </w:rPr>
              <w:fldChar w:fldCharType="separate"/>
            </w:r>
            <w:r w:rsidR="00D32F5E">
              <w:rPr>
                <w:noProof/>
                <w:webHidden/>
              </w:rPr>
              <w:t>57</w:t>
            </w:r>
            <w:r w:rsidR="00743B33">
              <w:rPr>
                <w:noProof/>
                <w:webHidden/>
              </w:rPr>
              <w:fldChar w:fldCharType="end"/>
            </w:r>
          </w:hyperlink>
        </w:p>
        <w:p w14:paraId="2A230C2B" w14:textId="0B8FDAFB" w:rsidR="00743B33" w:rsidRDefault="00D271ED">
          <w:pPr>
            <w:pStyle w:val="TOC3"/>
            <w:tabs>
              <w:tab w:val="right" w:leader="dot" w:pos="8778"/>
            </w:tabs>
            <w:rPr>
              <w:rFonts w:asciiTheme="minorHAnsi" w:eastAsiaTheme="minorEastAsia" w:hAnsiTheme="minorHAnsi"/>
              <w:noProof/>
              <w:sz w:val="22"/>
            </w:rPr>
          </w:pPr>
          <w:hyperlink w:anchor="_Toc531180439" w:history="1">
            <w:r w:rsidR="00743B33" w:rsidRPr="00D719D3">
              <w:rPr>
                <w:rStyle w:val="Hyperlink"/>
                <w:noProof/>
              </w:rPr>
              <w:t>3.1.2. Các thành phần CNN của mô hình đề xuất</w:t>
            </w:r>
            <w:r w:rsidR="00743B33">
              <w:rPr>
                <w:noProof/>
                <w:webHidden/>
              </w:rPr>
              <w:tab/>
            </w:r>
            <w:r w:rsidR="00743B33">
              <w:rPr>
                <w:noProof/>
                <w:webHidden/>
              </w:rPr>
              <w:fldChar w:fldCharType="begin"/>
            </w:r>
            <w:r w:rsidR="00743B33">
              <w:rPr>
                <w:noProof/>
                <w:webHidden/>
              </w:rPr>
              <w:instrText xml:space="preserve"> PAGEREF _Toc531180439 \h </w:instrText>
            </w:r>
            <w:r w:rsidR="00743B33">
              <w:rPr>
                <w:noProof/>
                <w:webHidden/>
              </w:rPr>
            </w:r>
            <w:r w:rsidR="00743B33">
              <w:rPr>
                <w:noProof/>
                <w:webHidden/>
              </w:rPr>
              <w:fldChar w:fldCharType="separate"/>
            </w:r>
            <w:r w:rsidR="00D32F5E">
              <w:rPr>
                <w:noProof/>
                <w:webHidden/>
              </w:rPr>
              <w:t>58</w:t>
            </w:r>
            <w:r w:rsidR="00743B33">
              <w:rPr>
                <w:noProof/>
                <w:webHidden/>
              </w:rPr>
              <w:fldChar w:fldCharType="end"/>
            </w:r>
          </w:hyperlink>
        </w:p>
        <w:p w14:paraId="1D9690E9" w14:textId="62A459E4" w:rsidR="00743B33" w:rsidRDefault="00D271ED">
          <w:pPr>
            <w:pStyle w:val="TOC2"/>
            <w:tabs>
              <w:tab w:val="right" w:leader="dot" w:pos="8778"/>
            </w:tabs>
            <w:rPr>
              <w:rFonts w:asciiTheme="minorHAnsi" w:eastAsiaTheme="minorEastAsia" w:hAnsiTheme="minorHAnsi"/>
              <w:noProof/>
              <w:sz w:val="22"/>
            </w:rPr>
          </w:pPr>
          <w:hyperlink w:anchor="_Toc531180440" w:history="1">
            <w:r w:rsidR="00743B33" w:rsidRPr="00D719D3">
              <w:rPr>
                <w:rStyle w:val="Hyperlink"/>
                <w:noProof/>
              </w:rPr>
              <w:t>3.2. Các quy tắc kết hợp (fusion rules) dựa trên cây kết luận</w:t>
            </w:r>
            <w:r w:rsidR="00743B33">
              <w:rPr>
                <w:noProof/>
                <w:webHidden/>
              </w:rPr>
              <w:tab/>
            </w:r>
            <w:r w:rsidR="00743B33">
              <w:rPr>
                <w:noProof/>
                <w:webHidden/>
              </w:rPr>
              <w:fldChar w:fldCharType="begin"/>
            </w:r>
            <w:r w:rsidR="00743B33">
              <w:rPr>
                <w:noProof/>
                <w:webHidden/>
              </w:rPr>
              <w:instrText xml:space="preserve"> PAGEREF _Toc531180440 \h </w:instrText>
            </w:r>
            <w:r w:rsidR="00743B33">
              <w:rPr>
                <w:noProof/>
                <w:webHidden/>
              </w:rPr>
            </w:r>
            <w:r w:rsidR="00743B33">
              <w:rPr>
                <w:noProof/>
                <w:webHidden/>
              </w:rPr>
              <w:fldChar w:fldCharType="separate"/>
            </w:r>
            <w:r w:rsidR="00D32F5E">
              <w:rPr>
                <w:noProof/>
                <w:webHidden/>
              </w:rPr>
              <w:t>67</w:t>
            </w:r>
            <w:r w:rsidR="00743B33">
              <w:rPr>
                <w:noProof/>
                <w:webHidden/>
              </w:rPr>
              <w:fldChar w:fldCharType="end"/>
            </w:r>
          </w:hyperlink>
        </w:p>
        <w:p w14:paraId="3441F278" w14:textId="298B5903" w:rsidR="00743B33" w:rsidRDefault="00D271ED" w:rsidP="00743B33">
          <w:pPr>
            <w:pStyle w:val="TOC1"/>
            <w:rPr>
              <w:rFonts w:asciiTheme="minorHAnsi" w:eastAsiaTheme="minorEastAsia" w:hAnsiTheme="minorHAnsi"/>
              <w:sz w:val="22"/>
            </w:rPr>
          </w:pPr>
          <w:hyperlink w:anchor="_Toc531180441" w:history="1">
            <w:r w:rsidR="00743B33" w:rsidRPr="00D719D3">
              <w:rPr>
                <w:rStyle w:val="Hyperlink"/>
              </w:rPr>
              <w:t>CHƯƠNG 4 - THỰC NGHIỆM VÀ ĐÁNH GIÁ KẾT QUẢ</w:t>
            </w:r>
            <w:r w:rsidR="00743B33">
              <w:rPr>
                <w:webHidden/>
              </w:rPr>
              <w:tab/>
            </w:r>
            <w:r w:rsidR="00743B33">
              <w:rPr>
                <w:webHidden/>
              </w:rPr>
              <w:fldChar w:fldCharType="begin"/>
            </w:r>
            <w:r w:rsidR="00743B33">
              <w:rPr>
                <w:webHidden/>
              </w:rPr>
              <w:instrText xml:space="preserve"> PAGEREF _Toc531180441 \h </w:instrText>
            </w:r>
            <w:r w:rsidR="00743B33">
              <w:rPr>
                <w:webHidden/>
              </w:rPr>
            </w:r>
            <w:r w:rsidR="00743B33">
              <w:rPr>
                <w:webHidden/>
              </w:rPr>
              <w:fldChar w:fldCharType="separate"/>
            </w:r>
            <w:r w:rsidR="00D32F5E">
              <w:rPr>
                <w:webHidden/>
              </w:rPr>
              <w:t>70</w:t>
            </w:r>
            <w:r w:rsidR="00743B33">
              <w:rPr>
                <w:webHidden/>
              </w:rPr>
              <w:fldChar w:fldCharType="end"/>
            </w:r>
          </w:hyperlink>
        </w:p>
        <w:p w14:paraId="60FFA56E" w14:textId="4E317BB8" w:rsidR="00743B33" w:rsidRDefault="00D271ED">
          <w:pPr>
            <w:pStyle w:val="TOC2"/>
            <w:tabs>
              <w:tab w:val="right" w:leader="dot" w:pos="8778"/>
            </w:tabs>
            <w:rPr>
              <w:rFonts w:asciiTheme="minorHAnsi" w:eastAsiaTheme="minorEastAsia" w:hAnsiTheme="minorHAnsi"/>
              <w:noProof/>
              <w:sz w:val="22"/>
            </w:rPr>
          </w:pPr>
          <w:hyperlink w:anchor="_Toc531180442" w:history="1">
            <w:r w:rsidR="00743B33" w:rsidRPr="00D719D3">
              <w:rPr>
                <w:rStyle w:val="Hyperlink"/>
                <w:noProof/>
              </w:rPr>
              <w:t>4.1. Dữ liệu thực nghiệm</w:t>
            </w:r>
            <w:r w:rsidR="00743B33">
              <w:rPr>
                <w:noProof/>
                <w:webHidden/>
              </w:rPr>
              <w:tab/>
            </w:r>
            <w:r w:rsidR="00743B33">
              <w:rPr>
                <w:noProof/>
                <w:webHidden/>
              </w:rPr>
              <w:fldChar w:fldCharType="begin"/>
            </w:r>
            <w:r w:rsidR="00743B33">
              <w:rPr>
                <w:noProof/>
                <w:webHidden/>
              </w:rPr>
              <w:instrText xml:space="preserve"> PAGEREF _Toc531180442 \h </w:instrText>
            </w:r>
            <w:r w:rsidR="00743B33">
              <w:rPr>
                <w:noProof/>
                <w:webHidden/>
              </w:rPr>
            </w:r>
            <w:r w:rsidR="00743B33">
              <w:rPr>
                <w:noProof/>
                <w:webHidden/>
              </w:rPr>
              <w:fldChar w:fldCharType="separate"/>
            </w:r>
            <w:r w:rsidR="00D32F5E">
              <w:rPr>
                <w:noProof/>
                <w:webHidden/>
              </w:rPr>
              <w:t>70</w:t>
            </w:r>
            <w:r w:rsidR="00743B33">
              <w:rPr>
                <w:noProof/>
                <w:webHidden/>
              </w:rPr>
              <w:fldChar w:fldCharType="end"/>
            </w:r>
          </w:hyperlink>
        </w:p>
        <w:p w14:paraId="4A7A63DF" w14:textId="2B501132" w:rsidR="00743B33" w:rsidRDefault="00D271ED">
          <w:pPr>
            <w:pStyle w:val="TOC3"/>
            <w:tabs>
              <w:tab w:val="right" w:leader="dot" w:pos="8778"/>
            </w:tabs>
            <w:rPr>
              <w:rFonts w:asciiTheme="minorHAnsi" w:eastAsiaTheme="minorEastAsia" w:hAnsiTheme="minorHAnsi"/>
              <w:noProof/>
              <w:sz w:val="22"/>
            </w:rPr>
          </w:pPr>
          <w:hyperlink w:anchor="_Toc531180443" w:history="1">
            <w:r w:rsidR="00743B33" w:rsidRPr="00D719D3">
              <w:rPr>
                <w:rStyle w:val="Hyperlink"/>
                <w:noProof/>
              </w:rPr>
              <w:t>4.1.1. Bộ cơ sở dữ liệu hình ảnh x-quang ngực</w:t>
            </w:r>
            <w:r w:rsidR="00743B33">
              <w:rPr>
                <w:noProof/>
                <w:webHidden/>
              </w:rPr>
              <w:tab/>
            </w:r>
            <w:r w:rsidR="00743B33">
              <w:rPr>
                <w:noProof/>
                <w:webHidden/>
              </w:rPr>
              <w:fldChar w:fldCharType="begin"/>
            </w:r>
            <w:r w:rsidR="00743B33">
              <w:rPr>
                <w:noProof/>
                <w:webHidden/>
              </w:rPr>
              <w:instrText xml:space="preserve"> PAGEREF _Toc531180443 \h </w:instrText>
            </w:r>
            <w:r w:rsidR="00743B33">
              <w:rPr>
                <w:noProof/>
                <w:webHidden/>
              </w:rPr>
            </w:r>
            <w:r w:rsidR="00743B33">
              <w:rPr>
                <w:noProof/>
                <w:webHidden/>
              </w:rPr>
              <w:fldChar w:fldCharType="separate"/>
            </w:r>
            <w:r w:rsidR="00D32F5E">
              <w:rPr>
                <w:noProof/>
                <w:webHidden/>
              </w:rPr>
              <w:t>70</w:t>
            </w:r>
            <w:r w:rsidR="00743B33">
              <w:rPr>
                <w:noProof/>
                <w:webHidden/>
              </w:rPr>
              <w:fldChar w:fldCharType="end"/>
            </w:r>
          </w:hyperlink>
        </w:p>
        <w:p w14:paraId="545645F7" w14:textId="40DD6C36" w:rsidR="00743B33" w:rsidRDefault="00D271ED">
          <w:pPr>
            <w:pStyle w:val="TOC3"/>
            <w:tabs>
              <w:tab w:val="right" w:leader="dot" w:pos="8778"/>
            </w:tabs>
            <w:rPr>
              <w:rFonts w:asciiTheme="minorHAnsi" w:eastAsiaTheme="minorEastAsia" w:hAnsiTheme="minorHAnsi"/>
              <w:noProof/>
              <w:sz w:val="22"/>
            </w:rPr>
          </w:pPr>
          <w:hyperlink w:anchor="_Toc531180444" w:history="1">
            <w:r w:rsidR="00743B33" w:rsidRPr="00D719D3">
              <w:rPr>
                <w:rStyle w:val="Hyperlink"/>
                <w:noProof/>
              </w:rPr>
              <w:t>4.1.2. Tiền xử lý hình ảnh và chuẩn hóa dữ liệu huấn luyện và kiểm tra</w:t>
            </w:r>
            <w:r w:rsidR="00743B33">
              <w:rPr>
                <w:noProof/>
                <w:webHidden/>
              </w:rPr>
              <w:tab/>
            </w:r>
            <w:r w:rsidR="00743B33">
              <w:rPr>
                <w:noProof/>
                <w:webHidden/>
              </w:rPr>
              <w:fldChar w:fldCharType="begin"/>
            </w:r>
            <w:r w:rsidR="00743B33">
              <w:rPr>
                <w:noProof/>
                <w:webHidden/>
              </w:rPr>
              <w:instrText xml:space="preserve"> PAGEREF _Toc531180444 \h </w:instrText>
            </w:r>
            <w:r w:rsidR="00743B33">
              <w:rPr>
                <w:noProof/>
                <w:webHidden/>
              </w:rPr>
            </w:r>
            <w:r w:rsidR="00743B33">
              <w:rPr>
                <w:noProof/>
                <w:webHidden/>
              </w:rPr>
              <w:fldChar w:fldCharType="separate"/>
            </w:r>
            <w:r w:rsidR="00D32F5E">
              <w:rPr>
                <w:noProof/>
                <w:webHidden/>
              </w:rPr>
              <w:t>71</w:t>
            </w:r>
            <w:r w:rsidR="00743B33">
              <w:rPr>
                <w:noProof/>
                <w:webHidden/>
              </w:rPr>
              <w:fldChar w:fldCharType="end"/>
            </w:r>
          </w:hyperlink>
        </w:p>
        <w:p w14:paraId="0CC6FA69" w14:textId="09466579" w:rsidR="00743B33" w:rsidRDefault="00D271ED">
          <w:pPr>
            <w:pStyle w:val="TOC2"/>
            <w:tabs>
              <w:tab w:val="right" w:leader="dot" w:pos="8778"/>
            </w:tabs>
            <w:rPr>
              <w:rFonts w:asciiTheme="minorHAnsi" w:eastAsiaTheme="minorEastAsia" w:hAnsiTheme="minorHAnsi"/>
              <w:noProof/>
              <w:sz w:val="22"/>
            </w:rPr>
          </w:pPr>
          <w:hyperlink w:anchor="_Toc531180445" w:history="1">
            <w:r w:rsidR="00743B33" w:rsidRPr="00D719D3">
              <w:rPr>
                <w:rStyle w:val="Hyperlink"/>
                <w:noProof/>
              </w:rPr>
              <w:t>4.2. Quá trình thực nghiệm đánh giá mô hình đề xuất</w:t>
            </w:r>
            <w:r w:rsidR="00743B33">
              <w:rPr>
                <w:noProof/>
                <w:webHidden/>
              </w:rPr>
              <w:tab/>
            </w:r>
            <w:r w:rsidR="00743B33">
              <w:rPr>
                <w:noProof/>
                <w:webHidden/>
              </w:rPr>
              <w:fldChar w:fldCharType="begin"/>
            </w:r>
            <w:r w:rsidR="00743B33">
              <w:rPr>
                <w:noProof/>
                <w:webHidden/>
              </w:rPr>
              <w:instrText xml:space="preserve"> PAGEREF _Toc531180445 \h </w:instrText>
            </w:r>
            <w:r w:rsidR="00743B33">
              <w:rPr>
                <w:noProof/>
                <w:webHidden/>
              </w:rPr>
            </w:r>
            <w:r w:rsidR="00743B33">
              <w:rPr>
                <w:noProof/>
                <w:webHidden/>
              </w:rPr>
              <w:fldChar w:fldCharType="separate"/>
            </w:r>
            <w:r w:rsidR="00D32F5E">
              <w:rPr>
                <w:noProof/>
                <w:webHidden/>
              </w:rPr>
              <w:t>72</w:t>
            </w:r>
            <w:r w:rsidR="00743B33">
              <w:rPr>
                <w:noProof/>
                <w:webHidden/>
              </w:rPr>
              <w:fldChar w:fldCharType="end"/>
            </w:r>
          </w:hyperlink>
        </w:p>
        <w:p w14:paraId="48815447" w14:textId="227ABC61" w:rsidR="00743B33" w:rsidRDefault="00D271ED">
          <w:pPr>
            <w:pStyle w:val="TOC3"/>
            <w:tabs>
              <w:tab w:val="right" w:leader="dot" w:pos="8778"/>
            </w:tabs>
            <w:rPr>
              <w:rFonts w:asciiTheme="minorHAnsi" w:eastAsiaTheme="minorEastAsia" w:hAnsiTheme="minorHAnsi"/>
              <w:noProof/>
              <w:sz w:val="22"/>
            </w:rPr>
          </w:pPr>
          <w:hyperlink w:anchor="_Toc531180446" w:history="1">
            <w:r w:rsidR="00743B33" w:rsidRPr="00D719D3">
              <w:rPr>
                <w:rStyle w:val="Hyperlink"/>
                <w:noProof/>
              </w:rPr>
              <w:t>4.2.1. Môi trường thực nghiệm</w:t>
            </w:r>
            <w:r w:rsidR="00743B33">
              <w:rPr>
                <w:noProof/>
                <w:webHidden/>
              </w:rPr>
              <w:tab/>
            </w:r>
            <w:r w:rsidR="00743B33">
              <w:rPr>
                <w:noProof/>
                <w:webHidden/>
              </w:rPr>
              <w:fldChar w:fldCharType="begin"/>
            </w:r>
            <w:r w:rsidR="00743B33">
              <w:rPr>
                <w:noProof/>
                <w:webHidden/>
              </w:rPr>
              <w:instrText xml:space="preserve"> PAGEREF _Toc531180446 \h </w:instrText>
            </w:r>
            <w:r w:rsidR="00743B33">
              <w:rPr>
                <w:noProof/>
                <w:webHidden/>
              </w:rPr>
            </w:r>
            <w:r w:rsidR="00743B33">
              <w:rPr>
                <w:noProof/>
                <w:webHidden/>
              </w:rPr>
              <w:fldChar w:fldCharType="separate"/>
            </w:r>
            <w:r w:rsidR="00D32F5E">
              <w:rPr>
                <w:noProof/>
                <w:webHidden/>
              </w:rPr>
              <w:t>72</w:t>
            </w:r>
            <w:r w:rsidR="00743B33">
              <w:rPr>
                <w:noProof/>
                <w:webHidden/>
              </w:rPr>
              <w:fldChar w:fldCharType="end"/>
            </w:r>
          </w:hyperlink>
        </w:p>
        <w:p w14:paraId="248B023C" w14:textId="77546A24" w:rsidR="00743B33" w:rsidRDefault="00D271ED">
          <w:pPr>
            <w:pStyle w:val="TOC3"/>
            <w:tabs>
              <w:tab w:val="right" w:leader="dot" w:pos="8778"/>
            </w:tabs>
            <w:rPr>
              <w:rFonts w:asciiTheme="minorHAnsi" w:eastAsiaTheme="minorEastAsia" w:hAnsiTheme="minorHAnsi"/>
              <w:noProof/>
              <w:sz w:val="22"/>
            </w:rPr>
          </w:pPr>
          <w:hyperlink w:anchor="_Toc531180447" w:history="1">
            <w:r w:rsidR="00743B33" w:rsidRPr="00D719D3">
              <w:rPr>
                <w:rStyle w:val="Hyperlink"/>
                <w:noProof/>
              </w:rPr>
              <w:t>4.2.2. Quá trính huấn luyện các CNN thành phần của mô hình</w:t>
            </w:r>
            <w:r w:rsidR="00743B33">
              <w:rPr>
                <w:noProof/>
                <w:webHidden/>
              </w:rPr>
              <w:tab/>
            </w:r>
            <w:r w:rsidR="00743B33">
              <w:rPr>
                <w:noProof/>
                <w:webHidden/>
              </w:rPr>
              <w:fldChar w:fldCharType="begin"/>
            </w:r>
            <w:r w:rsidR="00743B33">
              <w:rPr>
                <w:noProof/>
                <w:webHidden/>
              </w:rPr>
              <w:instrText xml:space="preserve"> PAGEREF _Toc531180447 \h </w:instrText>
            </w:r>
            <w:r w:rsidR="00743B33">
              <w:rPr>
                <w:noProof/>
                <w:webHidden/>
              </w:rPr>
            </w:r>
            <w:r w:rsidR="00743B33">
              <w:rPr>
                <w:noProof/>
                <w:webHidden/>
              </w:rPr>
              <w:fldChar w:fldCharType="separate"/>
            </w:r>
            <w:r w:rsidR="00D32F5E">
              <w:rPr>
                <w:noProof/>
                <w:webHidden/>
              </w:rPr>
              <w:t>73</w:t>
            </w:r>
            <w:r w:rsidR="00743B33">
              <w:rPr>
                <w:noProof/>
                <w:webHidden/>
              </w:rPr>
              <w:fldChar w:fldCharType="end"/>
            </w:r>
          </w:hyperlink>
        </w:p>
        <w:p w14:paraId="03E1747E" w14:textId="46223D55" w:rsidR="00743B33" w:rsidRDefault="00D271ED">
          <w:pPr>
            <w:pStyle w:val="TOC2"/>
            <w:tabs>
              <w:tab w:val="right" w:leader="dot" w:pos="8778"/>
            </w:tabs>
            <w:rPr>
              <w:rFonts w:asciiTheme="minorHAnsi" w:eastAsiaTheme="minorEastAsia" w:hAnsiTheme="minorHAnsi"/>
              <w:noProof/>
              <w:sz w:val="22"/>
            </w:rPr>
          </w:pPr>
          <w:hyperlink w:anchor="_Toc531180448" w:history="1">
            <w:r w:rsidR="00743B33" w:rsidRPr="00D719D3">
              <w:rPr>
                <w:rStyle w:val="Hyperlink"/>
                <w:noProof/>
              </w:rPr>
              <w:t>4.3. Kết quả thực nghiệm mô hình đề xuất</w:t>
            </w:r>
            <w:r w:rsidR="00743B33">
              <w:rPr>
                <w:noProof/>
                <w:webHidden/>
              </w:rPr>
              <w:tab/>
            </w:r>
            <w:r w:rsidR="00743B33">
              <w:rPr>
                <w:noProof/>
                <w:webHidden/>
              </w:rPr>
              <w:fldChar w:fldCharType="begin"/>
            </w:r>
            <w:r w:rsidR="00743B33">
              <w:rPr>
                <w:noProof/>
                <w:webHidden/>
              </w:rPr>
              <w:instrText xml:space="preserve"> PAGEREF _Toc531180448 \h </w:instrText>
            </w:r>
            <w:r w:rsidR="00743B33">
              <w:rPr>
                <w:noProof/>
                <w:webHidden/>
              </w:rPr>
            </w:r>
            <w:r w:rsidR="00743B33">
              <w:rPr>
                <w:noProof/>
                <w:webHidden/>
              </w:rPr>
              <w:fldChar w:fldCharType="separate"/>
            </w:r>
            <w:r w:rsidR="00D32F5E">
              <w:rPr>
                <w:noProof/>
                <w:webHidden/>
              </w:rPr>
              <w:t>75</w:t>
            </w:r>
            <w:r w:rsidR="00743B33">
              <w:rPr>
                <w:noProof/>
                <w:webHidden/>
              </w:rPr>
              <w:fldChar w:fldCharType="end"/>
            </w:r>
          </w:hyperlink>
        </w:p>
        <w:p w14:paraId="7B3EBE31" w14:textId="1BEA78C6" w:rsidR="00743B33" w:rsidRDefault="00D271ED" w:rsidP="00743B33">
          <w:pPr>
            <w:pStyle w:val="TOC1"/>
            <w:rPr>
              <w:rFonts w:asciiTheme="minorHAnsi" w:eastAsiaTheme="minorEastAsia" w:hAnsiTheme="minorHAnsi"/>
              <w:sz w:val="22"/>
            </w:rPr>
          </w:pPr>
          <w:hyperlink w:anchor="_Toc531180449" w:history="1">
            <w:r w:rsidR="00743B33" w:rsidRPr="00D719D3">
              <w:rPr>
                <w:rStyle w:val="Hyperlink"/>
              </w:rPr>
              <w:t>CHƯƠNG 5 - KẾT LUẬN VÀ HƯỚNG PHÁT TRIỂN</w:t>
            </w:r>
            <w:r w:rsidR="00743B33">
              <w:rPr>
                <w:webHidden/>
              </w:rPr>
              <w:tab/>
            </w:r>
            <w:r w:rsidR="00743B33">
              <w:rPr>
                <w:webHidden/>
              </w:rPr>
              <w:fldChar w:fldCharType="begin"/>
            </w:r>
            <w:r w:rsidR="00743B33">
              <w:rPr>
                <w:webHidden/>
              </w:rPr>
              <w:instrText xml:space="preserve"> PAGEREF _Toc531180449 \h </w:instrText>
            </w:r>
            <w:r w:rsidR="00743B33">
              <w:rPr>
                <w:webHidden/>
              </w:rPr>
            </w:r>
            <w:r w:rsidR="00743B33">
              <w:rPr>
                <w:webHidden/>
              </w:rPr>
              <w:fldChar w:fldCharType="separate"/>
            </w:r>
            <w:r w:rsidR="00D32F5E">
              <w:rPr>
                <w:webHidden/>
              </w:rPr>
              <w:t>78</w:t>
            </w:r>
            <w:r w:rsidR="00743B33">
              <w:rPr>
                <w:webHidden/>
              </w:rPr>
              <w:fldChar w:fldCharType="end"/>
            </w:r>
          </w:hyperlink>
        </w:p>
        <w:p w14:paraId="31135563" w14:textId="558F714F" w:rsidR="00743B33" w:rsidRDefault="00D271ED">
          <w:pPr>
            <w:pStyle w:val="TOC2"/>
            <w:tabs>
              <w:tab w:val="right" w:leader="dot" w:pos="8778"/>
            </w:tabs>
            <w:rPr>
              <w:rFonts w:asciiTheme="minorHAnsi" w:eastAsiaTheme="minorEastAsia" w:hAnsiTheme="minorHAnsi"/>
              <w:noProof/>
              <w:sz w:val="22"/>
            </w:rPr>
          </w:pPr>
          <w:hyperlink w:anchor="_Toc531180450" w:history="1">
            <w:r w:rsidR="00743B33" w:rsidRPr="00D719D3">
              <w:rPr>
                <w:rStyle w:val="Hyperlink"/>
                <w:noProof/>
              </w:rPr>
              <w:t>5.1. Kết luận</w:t>
            </w:r>
            <w:r w:rsidR="00743B33">
              <w:rPr>
                <w:noProof/>
                <w:webHidden/>
              </w:rPr>
              <w:tab/>
            </w:r>
            <w:r w:rsidR="00743B33">
              <w:rPr>
                <w:noProof/>
                <w:webHidden/>
              </w:rPr>
              <w:fldChar w:fldCharType="begin"/>
            </w:r>
            <w:r w:rsidR="00743B33">
              <w:rPr>
                <w:noProof/>
                <w:webHidden/>
              </w:rPr>
              <w:instrText xml:space="preserve"> PAGEREF _Toc531180450 \h </w:instrText>
            </w:r>
            <w:r w:rsidR="00743B33">
              <w:rPr>
                <w:noProof/>
                <w:webHidden/>
              </w:rPr>
            </w:r>
            <w:r w:rsidR="00743B33">
              <w:rPr>
                <w:noProof/>
                <w:webHidden/>
              </w:rPr>
              <w:fldChar w:fldCharType="separate"/>
            </w:r>
            <w:r w:rsidR="00D32F5E">
              <w:rPr>
                <w:noProof/>
                <w:webHidden/>
              </w:rPr>
              <w:t>83</w:t>
            </w:r>
            <w:r w:rsidR="00743B33">
              <w:rPr>
                <w:noProof/>
                <w:webHidden/>
              </w:rPr>
              <w:fldChar w:fldCharType="end"/>
            </w:r>
          </w:hyperlink>
        </w:p>
        <w:p w14:paraId="4DBF8CE8" w14:textId="013D5DB0" w:rsidR="00743B33" w:rsidRDefault="00D271ED">
          <w:pPr>
            <w:pStyle w:val="TOC2"/>
            <w:tabs>
              <w:tab w:val="right" w:leader="dot" w:pos="8778"/>
            </w:tabs>
            <w:rPr>
              <w:rFonts w:asciiTheme="minorHAnsi" w:eastAsiaTheme="minorEastAsia" w:hAnsiTheme="minorHAnsi"/>
              <w:noProof/>
              <w:sz w:val="22"/>
            </w:rPr>
          </w:pPr>
          <w:hyperlink w:anchor="_Toc531180451" w:history="1">
            <w:r w:rsidR="00743B33" w:rsidRPr="00D719D3">
              <w:rPr>
                <w:rStyle w:val="Hyperlink"/>
                <w:noProof/>
              </w:rPr>
              <w:t>5.2. Hướng phát triển</w:t>
            </w:r>
            <w:r w:rsidR="00743B33">
              <w:rPr>
                <w:noProof/>
                <w:webHidden/>
              </w:rPr>
              <w:tab/>
            </w:r>
            <w:r w:rsidR="00743B33">
              <w:rPr>
                <w:noProof/>
                <w:webHidden/>
              </w:rPr>
              <w:fldChar w:fldCharType="begin"/>
            </w:r>
            <w:r w:rsidR="00743B33">
              <w:rPr>
                <w:noProof/>
                <w:webHidden/>
              </w:rPr>
              <w:instrText xml:space="preserve"> PAGEREF _Toc531180451 \h </w:instrText>
            </w:r>
            <w:r w:rsidR="00743B33">
              <w:rPr>
                <w:noProof/>
                <w:webHidden/>
              </w:rPr>
            </w:r>
            <w:r w:rsidR="00743B33">
              <w:rPr>
                <w:noProof/>
                <w:webHidden/>
              </w:rPr>
              <w:fldChar w:fldCharType="separate"/>
            </w:r>
            <w:r w:rsidR="00D32F5E">
              <w:rPr>
                <w:noProof/>
                <w:webHidden/>
              </w:rPr>
              <w:t>83</w:t>
            </w:r>
            <w:r w:rsidR="00743B33">
              <w:rPr>
                <w:noProof/>
                <w:webHidden/>
              </w:rPr>
              <w:fldChar w:fldCharType="end"/>
            </w:r>
          </w:hyperlink>
        </w:p>
        <w:p w14:paraId="488D873C" w14:textId="6D87B0BB" w:rsidR="00743B33" w:rsidRDefault="00D271ED" w:rsidP="00743B33">
          <w:pPr>
            <w:pStyle w:val="TOC1"/>
            <w:rPr>
              <w:rFonts w:asciiTheme="minorHAnsi" w:eastAsiaTheme="minorEastAsia" w:hAnsiTheme="minorHAnsi"/>
              <w:sz w:val="22"/>
            </w:rPr>
          </w:pPr>
          <w:hyperlink w:anchor="_Toc531180452" w:history="1">
            <w:r w:rsidR="00743B33" w:rsidRPr="00D719D3">
              <w:rPr>
                <w:rStyle w:val="Hyperlink"/>
              </w:rPr>
              <w:t>DANH MỤC CÔNG TRÌNH CỦA TÁC GIẢ</w:t>
            </w:r>
            <w:r w:rsidR="00743B33">
              <w:rPr>
                <w:webHidden/>
              </w:rPr>
              <w:tab/>
            </w:r>
            <w:r w:rsidR="00743B33">
              <w:rPr>
                <w:webHidden/>
              </w:rPr>
              <w:fldChar w:fldCharType="begin"/>
            </w:r>
            <w:r w:rsidR="00743B33">
              <w:rPr>
                <w:webHidden/>
              </w:rPr>
              <w:instrText xml:space="preserve"> PAGEREF _Toc531180452 \h </w:instrText>
            </w:r>
            <w:r w:rsidR="00743B33">
              <w:rPr>
                <w:webHidden/>
              </w:rPr>
            </w:r>
            <w:r w:rsidR="00743B33">
              <w:rPr>
                <w:webHidden/>
              </w:rPr>
              <w:fldChar w:fldCharType="separate"/>
            </w:r>
            <w:r w:rsidR="00D32F5E">
              <w:rPr>
                <w:webHidden/>
              </w:rPr>
              <w:t>85</w:t>
            </w:r>
            <w:r w:rsidR="00743B33">
              <w:rPr>
                <w:webHidden/>
              </w:rPr>
              <w:fldChar w:fldCharType="end"/>
            </w:r>
          </w:hyperlink>
        </w:p>
        <w:p w14:paraId="7889D24C" w14:textId="0C8E7BFB" w:rsidR="00743B33" w:rsidRDefault="00D271ED" w:rsidP="00743B33">
          <w:pPr>
            <w:pStyle w:val="TOC1"/>
            <w:rPr>
              <w:rFonts w:asciiTheme="minorHAnsi" w:eastAsiaTheme="minorEastAsia" w:hAnsiTheme="minorHAnsi"/>
              <w:sz w:val="22"/>
            </w:rPr>
          </w:pPr>
          <w:hyperlink w:anchor="_Toc531180453" w:history="1">
            <w:r w:rsidR="00743B33" w:rsidRPr="00D719D3">
              <w:rPr>
                <w:rStyle w:val="Hyperlink"/>
              </w:rPr>
              <w:t>TÀI LIỆU THAM KHẢO</w:t>
            </w:r>
            <w:r w:rsidR="00743B33">
              <w:rPr>
                <w:webHidden/>
              </w:rPr>
              <w:tab/>
            </w:r>
            <w:r w:rsidR="00743B33">
              <w:rPr>
                <w:webHidden/>
              </w:rPr>
              <w:fldChar w:fldCharType="begin"/>
            </w:r>
            <w:r w:rsidR="00743B33">
              <w:rPr>
                <w:webHidden/>
              </w:rPr>
              <w:instrText xml:space="preserve"> PAGEREF _Toc531180453 \h </w:instrText>
            </w:r>
            <w:r w:rsidR="00743B33">
              <w:rPr>
                <w:webHidden/>
              </w:rPr>
            </w:r>
            <w:r w:rsidR="00743B33">
              <w:rPr>
                <w:webHidden/>
              </w:rPr>
              <w:fldChar w:fldCharType="separate"/>
            </w:r>
            <w:r w:rsidR="00D32F5E">
              <w:rPr>
                <w:webHidden/>
              </w:rPr>
              <w:t>86</w:t>
            </w:r>
            <w:r w:rsidR="00743B33">
              <w:rPr>
                <w:webHidden/>
              </w:rPr>
              <w:fldChar w:fldCharType="end"/>
            </w:r>
          </w:hyperlink>
        </w:p>
        <w:p w14:paraId="5A55B514" w14:textId="46EF1D13" w:rsidR="00743B33" w:rsidRDefault="00D271ED" w:rsidP="00743B33">
          <w:pPr>
            <w:pStyle w:val="TOC1"/>
            <w:rPr>
              <w:rFonts w:asciiTheme="minorHAnsi" w:eastAsiaTheme="minorEastAsia" w:hAnsiTheme="minorHAnsi"/>
              <w:sz w:val="22"/>
            </w:rPr>
          </w:pPr>
          <w:hyperlink w:anchor="_Toc531180454" w:history="1">
            <w:r w:rsidR="00743B33" w:rsidRPr="00D719D3">
              <w:rPr>
                <w:rStyle w:val="Hyperlink"/>
              </w:rPr>
              <w:t>PHỤ LỤC</w:t>
            </w:r>
            <w:r w:rsidR="00743B33">
              <w:rPr>
                <w:webHidden/>
              </w:rPr>
              <w:tab/>
            </w:r>
            <w:r w:rsidR="00743B33">
              <w:rPr>
                <w:webHidden/>
              </w:rPr>
              <w:fldChar w:fldCharType="begin"/>
            </w:r>
            <w:r w:rsidR="00743B33">
              <w:rPr>
                <w:webHidden/>
              </w:rPr>
              <w:instrText xml:space="preserve"> PAGEREF _Toc531180454 \h </w:instrText>
            </w:r>
            <w:r w:rsidR="00743B33">
              <w:rPr>
                <w:webHidden/>
              </w:rPr>
            </w:r>
            <w:r w:rsidR="00743B33">
              <w:rPr>
                <w:webHidden/>
              </w:rPr>
              <w:fldChar w:fldCharType="separate"/>
            </w:r>
            <w:r w:rsidR="00D32F5E">
              <w:rPr>
                <w:webHidden/>
              </w:rPr>
              <w:t>89</w:t>
            </w:r>
            <w:r w:rsidR="00743B33">
              <w:rPr>
                <w:webHidden/>
              </w:rPr>
              <w:fldChar w:fldCharType="end"/>
            </w:r>
          </w:hyperlink>
        </w:p>
        <w:p w14:paraId="2510A9B1" w14:textId="77777777" w:rsidR="00853526" w:rsidRDefault="00903B49" w:rsidP="001B1EBE">
          <w:pPr>
            <w:spacing w:line="288" w:lineRule="auto"/>
            <w:ind w:right="57" w:firstLine="0"/>
          </w:pPr>
          <w:r>
            <w:rPr>
              <w:b/>
              <w:bCs/>
              <w:noProof/>
            </w:rPr>
            <w:fldChar w:fldCharType="end"/>
          </w:r>
        </w:p>
      </w:sdtContent>
    </w:sdt>
    <w:p w14:paraId="0B4AB496" w14:textId="77777777" w:rsidR="00EF40FB" w:rsidRPr="005B5C92" w:rsidRDefault="00853526" w:rsidP="00520B64">
      <w:pPr>
        <w:pStyle w:val="Heading1"/>
      </w:pPr>
      <w:bookmarkStart w:id="0" w:name="_Toc531180403"/>
      <w:r w:rsidRPr="005B5C92">
        <w:t>DANH MỤC CÁC TỪ VIẾT TẮT</w:t>
      </w:r>
      <w:bookmarkEnd w:id="0"/>
    </w:p>
    <w:p w14:paraId="4BFE8455" w14:textId="77777777" w:rsidR="006D404F" w:rsidRPr="006D404F" w:rsidRDefault="006D404F" w:rsidP="00CA55B8"/>
    <w:tbl>
      <w:tblPr>
        <w:tblStyle w:val="TableGrid"/>
        <w:tblW w:w="9136" w:type="dxa"/>
        <w:tblLook w:val="04A0" w:firstRow="1" w:lastRow="0" w:firstColumn="1" w:lastColumn="0" w:noHBand="0" w:noVBand="1"/>
      </w:tblPr>
      <w:tblGrid>
        <w:gridCol w:w="2332"/>
        <w:gridCol w:w="6804"/>
      </w:tblGrid>
      <w:tr w:rsidR="006D404F" w:rsidRPr="00041417" w14:paraId="4B56D09D" w14:textId="77777777" w:rsidTr="00E650AC">
        <w:trPr>
          <w:trHeight w:val="486"/>
        </w:trPr>
        <w:tc>
          <w:tcPr>
            <w:tcW w:w="2332" w:type="dxa"/>
            <w:vAlign w:val="center"/>
          </w:tcPr>
          <w:p w14:paraId="7E27804D" w14:textId="77777777" w:rsidR="006D404F" w:rsidRPr="00041417" w:rsidRDefault="006D404F" w:rsidP="00EE0DCD">
            <w:pPr>
              <w:jc w:val="center"/>
              <w:rPr>
                <w:b/>
                <w:szCs w:val="26"/>
                <w:lang w:val="vi-VN"/>
              </w:rPr>
            </w:pPr>
            <w:r w:rsidRPr="00041417">
              <w:rPr>
                <w:b/>
                <w:szCs w:val="26"/>
                <w:lang w:val="vi-VN"/>
              </w:rPr>
              <w:t>KÝ HIỆU</w:t>
            </w:r>
          </w:p>
        </w:tc>
        <w:tc>
          <w:tcPr>
            <w:tcW w:w="6804" w:type="dxa"/>
            <w:vAlign w:val="center"/>
          </w:tcPr>
          <w:p w14:paraId="4C71F87E" w14:textId="77777777" w:rsidR="006D404F" w:rsidRPr="00041417" w:rsidRDefault="006D404F" w:rsidP="00EE0DCD">
            <w:pPr>
              <w:jc w:val="center"/>
              <w:rPr>
                <w:b/>
                <w:szCs w:val="26"/>
                <w:lang w:val="vi-VN"/>
              </w:rPr>
            </w:pPr>
            <w:r w:rsidRPr="00041417">
              <w:rPr>
                <w:b/>
                <w:szCs w:val="26"/>
                <w:lang w:val="vi-VN"/>
              </w:rPr>
              <w:t>TÊN TIẾNG ANH</w:t>
            </w:r>
          </w:p>
        </w:tc>
      </w:tr>
      <w:tr w:rsidR="006D404F" w:rsidRPr="00041417" w14:paraId="66AC7D8E" w14:textId="77777777" w:rsidTr="00AD35BA">
        <w:trPr>
          <w:trHeight w:val="454"/>
        </w:trPr>
        <w:tc>
          <w:tcPr>
            <w:tcW w:w="2332" w:type="dxa"/>
            <w:vAlign w:val="center"/>
          </w:tcPr>
          <w:p w14:paraId="5C8E04E1" w14:textId="77777777" w:rsidR="006D404F" w:rsidRPr="00041417" w:rsidRDefault="006D404F" w:rsidP="00D974B7">
            <w:pPr>
              <w:ind w:firstLine="0"/>
              <w:jc w:val="center"/>
              <w:rPr>
                <w:szCs w:val="26"/>
                <w:lang w:val="vi-VN"/>
              </w:rPr>
            </w:pPr>
            <w:r w:rsidRPr="00041417">
              <w:rPr>
                <w:szCs w:val="26"/>
                <w:lang w:val="vi-VN"/>
              </w:rPr>
              <w:t>ANN</w:t>
            </w:r>
          </w:p>
        </w:tc>
        <w:tc>
          <w:tcPr>
            <w:tcW w:w="6804" w:type="dxa"/>
            <w:vAlign w:val="center"/>
          </w:tcPr>
          <w:p w14:paraId="4F5E1084" w14:textId="77777777" w:rsidR="006D404F" w:rsidRPr="00041417" w:rsidRDefault="006D404F" w:rsidP="00EE0DCD">
            <w:pPr>
              <w:ind w:firstLine="0"/>
              <w:rPr>
                <w:szCs w:val="26"/>
                <w:lang w:val="vi-VN"/>
              </w:rPr>
            </w:pPr>
            <w:r w:rsidRPr="00041417">
              <w:rPr>
                <w:szCs w:val="26"/>
                <w:lang w:val="vi-VN"/>
              </w:rPr>
              <w:t>Artificial Neural Network</w:t>
            </w:r>
          </w:p>
        </w:tc>
      </w:tr>
      <w:tr w:rsidR="00041417" w:rsidRPr="00041417" w14:paraId="654328A3" w14:textId="77777777" w:rsidTr="00AD35BA">
        <w:trPr>
          <w:trHeight w:val="454"/>
        </w:trPr>
        <w:tc>
          <w:tcPr>
            <w:tcW w:w="2332" w:type="dxa"/>
            <w:vAlign w:val="center"/>
          </w:tcPr>
          <w:p w14:paraId="782CA23D" w14:textId="77777777" w:rsidR="00041417" w:rsidRPr="00041417" w:rsidRDefault="00041417" w:rsidP="00D974B7">
            <w:pPr>
              <w:ind w:firstLine="0"/>
              <w:contextualSpacing w:val="0"/>
              <w:jc w:val="center"/>
              <w:rPr>
                <w:rFonts w:eastAsia="Times New Roman" w:cs="Times New Roman"/>
                <w:bCs/>
                <w:color w:val="000000"/>
                <w:szCs w:val="26"/>
              </w:rPr>
            </w:pPr>
            <w:r w:rsidRPr="00041417">
              <w:rPr>
                <w:rFonts w:eastAsia="Times New Roman" w:cs="Times New Roman"/>
                <w:bCs/>
                <w:color w:val="000000"/>
                <w:szCs w:val="26"/>
              </w:rPr>
              <w:t>AB-Chest X-rays</w:t>
            </w:r>
          </w:p>
        </w:tc>
        <w:tc>
          <w:tcPr>
            <w:tcW w:w="6804" w:type="dxa"/>
            <w:vAlign w:val="center"/>
          </w:tcPr>
          <w:p w14:paraId="6358EB2E" w14:textId="77777777" w:rsidR="00041417" w:rsidRPr="00041417" w:rsidRDefault="00041417" w:rsidP="00041417">
            <w:pPr>
              <w:ind w:firstLine="0"/>
              <w:rPr>
                <w:szCs w:val="26"/>
                <w:lang w:val="vi-VN"/>
              </w:rPr>
            </w:pPr>
            <w:r w:rsidRPr="00041417">
              <w:rPr>
                <w:rFonts w:eastAsia="Times New Roman" w:cs="Times New Roman"/>
                <w:bCs/>
                <w:color w:val="000000"/>
                <w:szCs w:val="26"/>
              </w:rPr>
              <w:t>An Bình hospital - Chest X-ray Database</w:t>
            </w:r>
          </w:p>
        </w:tc>
      </w:tr>
      <w:tr w:rsidR="006D404F" w:rsidRPr="00041417" w14:paraId="64903C66" w14:textId="77777777" w:rsidTr="00AD35BA">
        <w:trPr>
          <w:trHeight w:val="454"/>
        </w:trPr>
        <w:tc>
          <w:tcPr>
            <w:tcW w:w="2332" w:type="dxa"/>
            <w:vAlign w:val="center"/>
          </w:tcPr>
          <w:p w14:paraId="0259961E" w14:textId="77777777" w:rsidR="006D404F" w:rsidRPr="00041417" w:rsidRDefault="006D404F" w:rsidP="00D974B7">
            <w:pPr>
              <w:ind w:firstLine="0"/>
              <w:jc w:val="center"/>
              <w:rPr>
                <w:szCs w:val="26"/>
                <w:lang w:val="vi-VN"/>
              </w:rPr>
            </w:pPr>
            <w:r w:rsidRPr="00041417">
              <w:rPr>
                <w:szCs w:val="26"/>
                <w:lang w:val="vi-VN"/>
              </w:rPr>
              <w:t>CNN</w:t>
            </w:r>
          </w:p>
        </w:tc>
        <w:tc>
          <w:tcPr>
            <w:tcW w:w="6804" w:type="dxa"/>
            <w:vAlign w:val="center"/>
          </w:tcPr>
          <w:p w14:paraId="41E0B518" w14:textId="77777777" w:rsidR="006D404F" w:rsidRPr="00041417" w:rsidRDefault="006D404F" w:rsidP="00EE0DCD">
            <w:pPr>
              <w:ind w:firstLine="0"/>
              <w:rPr>
                <w:szCs w:val="26"/>
                <w:lang w:val="vi-VN"/>
              </w:rPr>
            </w:pPr>
            <w:r w:rsidRPr="00041417">
              <w:rPr>
                <w:szCs w:val="26"/>
                <w:lang w:val="vi-VN"/>
              </w:rPr>
              <w:t>Convolution Neural Network</w:t>
            </w:r>
          </w:p>
        </w:tc>
      </w:tr>
      <w:tr w:rsidR="006D404F" w:rsidRPr="00041417" w14:paraId="6BC0E9C0" w14:textId="77777777" w:rsidTr="00AD35BA">
        <w:trPr>
          <w:trHeight w:val="454"/>
        </w:trPr>
        <w:tc>
          <w:tcPr>
            <w:tcW w:w="2332" w:type="dxa"/>
            <w:vAlign w:val="center"/>
          </w:tcPr>
          <w:p w14:paraId="0C6A0E5E" w14:textId="77777777" w:rsidR="006D404F" w:rsidRPr="00041417" w:rsidRDefault="006D404F" w:rsidP="00D974B7">
            <w:pPr>
              <w:ind w:firstLine="0"/>
              <w:jc w:val="center"/>
              <w:rPr>
                <w:szCs w:val="26"/>
                <w:lang w:val="vi-VN"/>
              </w:rPr>
            </w:pPr>
            <w:r w:rsidRPr="00041417">
              <w:rPr>
                <w:szCs w:val="26"/>
                <w:lang w:val="vi-VN"/>
              </w:rPr>
              <w:t>DNN</w:t>
            </w:r>
          </w:p>
        </w:tc>
        <w:tc>
          <w:tcPr>
            <w:tcW w:w="6804" w:type="dxa"/>
            <w:vAlign w:val="center"/>
          </w:tcPr>
          <w:p w14:paraId="5BB5E28C" w14:textId="77777777" w:rsidR="006D404F" w:rsidRPr="00041417" w:rsidRDefault="006D404F" w:rsidP="00EE0DCD">
            <w:pPr>
              <w:ind w:firstLine="0"/>
              <w:rPr>
                <w:szCs w:val="26"/>
                <w:lang w:val="vi-VN"/>
              </w:rPr>
            </w:pPr>
            <w:r w:rsidRPr="00041417">
              <w:rPr>
                <w:szCs w:val="26"/>
                <w:lang w:val="vi-VN"/>
              </w:rPr>
              <w:t>Deep Neural Networks</w:t>
            </w:r>
          </w:p>
        </w:tc>
      </w:tr>
      <w:tr w:rsidR="006D404F" w:rsidRPr="00041417" w14:paraId="734A0FB6" w14:textId="77777777" w:rsidTr="00AD35BA">
        <w:trPr>
          <w:trHeight w:val="454"/>
        </w:trPr>
        <w:tc>
          <w:tcPr>
            <w:tcW w:w="2332" w:type="dxa"/>
            <w:vAlign w:val="center"/>
          </w:tcPr>
          <w:p w14:paraId="62D4633C" w14:textId="77777777" w:rsidR="006D404F" w:rsidRPr="00041417" w:rsidRDefault="006D404F" w:rsidP="00D974B7">
            <w:pPr>
              <w:ind w:firstLine="0"/>
              <w:jc w:val="center"/>
              <w:rPr>
                <w:szCs w:val="26"/>
                <w:lang w:val="vi-VN"/>
              </w:rPr>
            </w:pPr>
            <w:r w:rsidRPr="00041417">
              <w:rPr>
                <w:szCs w:val="26"/>
                <w:lang w:val="vi-VN"/>
              </w:rPr>
              <w:t>FC</w:t>
            </w:r>
          </w:p>
        </w:tc>
        <w:tc>
          <w:tcPr>
            <w:tcW w:w="6804" w:type="dxa"/>
            <w:vAlign w:val="center"/>
          </w:tcPr>
          <w:p w14:paraId="08EFD1A3" w14:textId="77777777" w:rsidR="006D404F" w:rsidRPr="00041417" w:rsidRDefault="006D404F" w:rsidP="00EE0DCD">
            <w:pPr>
              <w:ind w:firstLine="0"/>
              <w:rPr>
                <w:szCs w:val="26"/>
                <w:lang w:val="vi-VN"/>
              </w:rPr>
            </w:pPr>
            <w:r w:rsidRPr="00041417">
              <w:rPr>
                <w:szCs w:val="26"/>
                <w:lang w:val="vi-VN"/>
              </w:rPr>
              <w:t>Fully Connected</w:t>
            </w:r>
          </w:p>
        </w:tc>
      </w:tr>
      <w:tr w:rsidR="00F61191" w:rsidRPr="00041417" w14:paraId="046B8FCB" w14:textId="77777777" w:rsidTr="00AD35BA">
        <w:trPr>
          <w:trHeight w:val="454"/>
        </w:trPr>
        <w:tc>
          <w:tcPr>
            <w:tcW w:w="2332" w:type="dxa"/>
            <w:vAlign w:val="center"/>
          </w:tcPr>
          <w:p w14:paraId="3E373892" w14:textId="4374EE78" w:rsidR="00F61191" w:rsidRPr="00041417" w:rsidRDefault="00F61191" w:rsidP="00D974B7">
            <w:pPr>
              <w:ind w:firstLine="0"/>
              <w:jc w:val="center"/>
              <w:rPr>
                <w:szCs w:val="26"/>
              </w:rPr>
            </w:pPr>
            <w:r w:rsidRPr="00041417">
              <w:rPr>
                <w:szCs w:val="26"/>
              </w:rPr>
              <w:t>FN</w:t>
            </w:r>
          </w:p>
        </w:tc>
        <w:tc>
          <w:tcPr>
            <w:tcW w:w="6804" w:type="dxa"/>
            <w:vAlign w:val="center"/>
          </w:tcPr>
          <w:p w14:paraId="678214F9" w14:textId="5CDDC9C3" w:rsidR="00F61191" w:rsidRPr="00041417" w:rsidRDefault="006F69EF" w:rsidP="00EE0DCD">
            <w:pPr>
              <w:ind w:firstLine="0"/>
              <w:rPr>
                <w:szCs w:val="26"/>
                <w:lang w:val="vi-VN"/>
              </w:rPr>
            </w:pPr>
            <w:r w:rsidRPr="00041417">
              <w:rPr>
                <w:szCs w:val="26"/>
                <w:lang w:val="vi-VN"/>
              </w:rPr>
              <w:t>False Negative</w:t>
            </w:r>
          </w:p>
        </w:tc>
      </w:tr>
      <w:tr w:rsidR="00F61191" w:rsidRPr="00041417" w14:paraId="080A946B" w14:textId="77777777" w:rsidTr="00AD35BA">
        <w:trPr>
          <w:trHeight w:val="454"/>
        </w:trPr>
        <w:tc>
          <w:tcPr>
            <w:tcW w:w="2332" w:type="dxa"/>
            <w:vAlign w:val="center"/>
          </w:tcPr>
          <w:p w14:paraId="1555CDB9" w14:textId="67849B33" w:rsidR="00F61191" w:rsidRPr="00041417" w:rsidRDefault="00F61191" w:rsidP="00D974B7">
            <w:pPr>
              <w:ind w:firstLine="0"/>
              <w:jc w:val="center"/>
              <w:rPr>
                <w:szCs w:val="26"/>
              </w:rPr>
            </w:pPr>
            <w:r w:rsidRPr="00041417">
              <w:rPr>
                <w:szCs w:val="26"/>
              </w:rPr>
              <w:t>FP</w:t>
            </w:r>
          </w:p>
        </w:tc>
        <w:tc>
          <w:tcPr>
            <w:tcW w:w="6804" w:type="dxa"/>
            <w:vAlign w:val="center"/>
          </w:tcPr>
          <w:p w14:paraId="17C1FCC3" w14:textId="5C58CD7E" w:rsidR="00F61191" w:rsidRPr="00041417" w:rsidRDefault="006F69EF" w:rsidP="00EE0DCD">
            <w:pPr>
              <w:ind w:firstLine="0"/>
              <w:rPr>
                <w:szCs w:val="26"/>
                <w:lang w:val="vi-VN"/>
              </w:rPr>
            </w:pPr>
            <w:r w:rsidRPr="00041417">
              <w:rPr>
                <w:szCs w:val="26"/>
              </w:rPr>
              <w:t>False Positive</w:t>
            </w:r>
          </w:p>
        </w:tc>
      </w:tr>
      <w:tr w:rsidR="00AD35BA" w:rsidRPr="00041417" w14:paraId="3BE5C0F1" w14:textId="77777777" w:rsidTr="00AD35BA">
        <w:trPr>
          <w:trHeight w:val="454"/>
        </w:trPr>
        <w:tc>
          <w:tcPr>
            <w:tcW w:w="2332" w:type="dxa"/>
            <w:vAlign w:val="center"/>
          </w:tcPr>
          <w:p w14:paraId="01FC69FA" w14:textId="799AA30D" w:rsidR="00AD35BA" w:rsidRDefault="00AD35BA" w:rsidP="00AD35BA">
            <w:pPr>
              <w:ind w:firstLine="0"/>
              <w:jc w:val="center"/>
            </w:pPr>
            <w:r w:rsidRPr="00C071D3">
              <w:t>FR1</w:t>
            </w:r>
          </w:p>
          <w:p w14:paraId="5CF81389" w14:textId="77777777" w:rsidR="00AD35BA" w:rsidRPr="00041417" w:rsidRDefault="00AD35BA" w:rsidP="00AD35BA">
            <w:pPr>
              <w:jc w:val="center"/>
              <w:rPr>
                <w:szCs w:val="26"/>
              </w:rPr>
            </w:pPr>
          </w:p>
        </w:tc>
        <w:tc>
          <w:tcPr>
            <w:tcW w:w="6804" w:type="dxa"/>
            <w:vAlign w:val="center"/>
          </w:tcPr>
          <w:p w14:paraId="341244CA" w14:textId="4C058A54" w:rsidR="00AD35BA" w:rsidRPr="00041417" w:rsidRDefault="00AD35BA" w:rsidP="00AD35BA">
            <w:pPr>
              <w:ind w:firstLine="0"/>
              <w:rPr>
                <w:szCs w:val="26"/>
              </w:rPr>
            </w:pPr>
            <w:r>
              <w:t>Quy tắc k</w:t>
            </w:r>
            <w:r w:rsidRPr="00C071D3">
              <w:t>ết hợp dựa trên việc tính trung bình giá trị xác xuất.</w:t>
            </w:r>
          </w:p>
        </w:tc>
      </w:tr>
      <w:tr w:rsidR="00AD35BA" w:rsidRPr="00041417" w14:paraId="0ECB017F" w14:textId="77777777" w:rsidTr="00AD35BA">
        <w:trPr>
          <w:trHeight w:val="454"/>
        </w:trPr>
        <w:tc>
          <w:tcPr>
            <w:tcW w:w="2332" w:type="dxa"/>
            <w:vAlign w:val="center"/>
          </w:tcPr>
          <w:p w14:paraId="2CEB7CC8" w14:textId="0943660D" w:rsidR="00AD35BA" w:rsidRDefault="00AD35BA" w:rsidP="00AD35BA">
            <w:pPr>
              <w:ind w:firstLine="0"/>
              <w:jc w:val="center"/>
            </w:pPr>
            <w:r w:rsidRPr="00BF33C4">
              <w:t>FR2</w:t>
            </w:r>
          </w:p>
          <w:p w14:paraId="2DED7251" w14:textId="77777777" w:rsidR="00AD35BA" w:rsidRPr="00041417" w:rsidRDefault="00AD35BA" w:rsidP="00AD35BA">
            <w:pPr>
              <w:jc w:val="center"/>
              <w:rPr>
                <w:szCs w:val="26"/>
              </w:rPr>
            </w:pPr>
          </w:p>
        </w:tc>
        <w:tc>
          <w:tcPr>
            <w:tcW w:w="6804" w:type="dxa"/>
            <w:vAlign w:val="center"/>
          </w:tcPr>
          <w:p w14:paraId="09474913" w14:textId="0A9EBB5F" w:rsidR="00AD35BA" w:rsidRPr="00041417" w:rsidRDefault="00AD35BA" w:rsidP="00AD35BA">
            <w:pPr>
              <w:ind w:firstLine="0"/>
              <w:rPr>
                <w:szCs w:val="26"/>
              </w:rPr>
            </w:pPr>
            <w:r>
              <w:t>Quy tắc k</w:t>
            </w:r>
            <w:r w:rsidRPr="00BF33C4">
              <w:t>ết hợp dựa trên tổng thể.</w:t>
            </w:r>
          </w:p>
        </w:tc>
      </w:tr>
      <w:tr w:rsidR="00AD35BA" w:rsidRPr="00041417" w14:paraId="2C5CDFA4" w14:textId="77777777" w:rsidTr="00AD35BA">
        <w:trPr>
          <w:trHeight w:val="454"/>
        </w:trPr>
        <w:tc>
          <w:tcPr>
            <w:tcW w:w="2332" w:type="dxa"/>
            <w:vAlign w:val="center"/>
          </w:tcPr>
          <w:p w14:paraId="59F6EABB" w14:textId="40E47BF0" w:rsidR="00AD35BA" w:rsidRDefault="00AD35BA" w:rsidP="00AD35BA">
            <w:pPr>
              <w:ind w:firstLine="0"/>
              <w:jc w:val="center"/>
            </w:pPr>
            <w:r w:rsidRPr="007E7042">
              <w:t>FR3</w:t>
            </w:r>
          </w:p>
          <w:p w14:paraId="6978EF82" w14:textId="77777777" w:rsidR="00AD35BA" w:rsidRPr="00041417" w:rsidRDefault="00AD35BA" w:rsidP="00AD35BA">
            <w:pPr>
              <w:jc w:val="center"/>
              <w:rPr>
                <w:szCs w:val="26"/>
              </w:rPr>
            </w:pPr>
          </w:p>
        </w:tc>
        <w:tc>
          <w:tcPr>
            <w:tcW w:w="6804" w:type="dxa"/>
            <w:vAlign w:val="center"/>
          </w:tcPr>
          <w:p w14:paraId="5F892BA9" w14:textId="51572A76" w:rsidR="00AD35BA" w:rsidRPr="00041417" w:rsidRDefault="00AD35BA" w:rsidP="00AD35BA">
            <w:pPr>
              <w:ind w:firstLine="0"/>
              <w:rPr>
                <w:szCs w:val="26"/>
              </w:rPr>
            </w:pPr>
            <w:r>
              <w:t>Quy tắc k</w:t>
            </w:r>
            <w:r w:rsidRPr="007E7042">
              <w:t>ết hợp dựa trên các vùng xung đột</w:t>
            </w:r>
            <w:r>
              <w:t>.</w:t>
            </w:r>
          </w:p>
        </w:tc>
      </w:tr>
      <w:tr w:rsidR="00A378BA" w:rsidRPr="00041417" w14:paraId="5F441D7A" w14:textId="77777777" w:rsidTr="00AD35BA">
        <w:trPr>
          <w:trHeight w:val="454"/>
        </w:trPr>
        <w:tc>
          <w:tcPr>
            <w:tcW w:w="2332" w:type="dxa"/>
            <w:vAlign w:val="center"/>
          </w:tcPr>
          <w:p w14:paraId="7B49AD7A" w14:textId="77777777" w:rsidR="00A378BA" w:rsidRPr="00041417" w:rsidRDefault="00A378BA" w:rsidP="00D974B7">
            <w:pPr>
              <w:ind w:firstLine="0"/>
              <w:jc w:val="center"/>
              <w:rPr>
                <w:szCs w:val="26"/>
                <w:lang w:val="vi-VN"/>
              </w:rPr>
            </w:pPr>
            <w:r w:rsidRPr="00041417">
              <w:rPr>
                <w:szCs w:val="26"/>
              </w:rPr>
              <w:t>Multi-CNNs</w:t>
            </w:r>
          </w:p>
        </w:tc>
        <w:tc>
          <w:tcPr>
            <w:tcW w:w="6804" w:type="dxa"/>
            <w:vAlign w:val="center"/>
          </w:tcPr>
          <w:p w14:paraId="549124F8" w14:textId="77777777" w:rsidR="00A378BA" w:rsidRPr="00041417" w:rsidRDefault="00A378BA" w:rsidP="00EE0DCD">
            <w:pPr>
              <w:ind w:firstLine="0"/>
              <w:rPr>
                <w:szCs w:val="26"/>
              </w:rPr>
            </w:pPr>
            <w:r w:rsidRPr="00041417">
              <w:rPr>
                <w:szCs w:val="26"/>
              </w:rPr>
              <w:t>Multiple Convolutional Neural Network</w:t>
            </w:r>
          </w:p>
        </w:tc>
      </w:tr>
      <w:tr w:rsidR="00A378BA" w:rsidRPr="00041417" w14:paraId="47409A46" w14:textId="77777777" w:rsidTr="00AD35BA">
        <w:trPr>
          <w:trHeight w:val="454"/>
        </w:trPr>
        <w:tc>
          <w:tcPr>
            <w:tcW w:w="2332" w:type="dxa"/>
            <w:vAlign w:val="center"/>
          </w:tcPr>
          <w:p w14:paraId="532BB3ED" w14:textId="77777777" w:rsidR="00A378BA" w:rsidRPr="00041417" w:rsidRDefault="00A378BA" w:rsidP="00D974B7">
            <w:pPr>
              <w:ind w:firstLine="0"/>
              <w:jc w:val="center"/>
              <w:rPr>
                <w:szCs w:val="26"/>
                <w:lang w:val="vi-VN"/>
              </w:rPr>
            </w:pPr>
            <w:r w:rsidRPr="00041417">
              <w:rPr>
                <w:szCs w:val="26"/>
                <w:lang w:val="vi-VN"/>
              </w:rPr>
              <w:t>MLP</w:t>
            </w:r>
          </w:p>
        </w:tc>
        <w:tc>
          <w:tcPr>
            <w:tcW w:w="6804" w:type="dxa"/>
            <w:vAlign w:val="center"/>
          </w:tcPr>
          <w:p w14:paraId="4EA2666F" w14:textId="77777777" w:rsidR="00A378BA" w:rsidRPr="00041417" w:rsidRDefault="00A378BA" w:rsidP="00EE0DCD">
            <w:pPr>
              <w:ind w:firstLine="0"/>
              <w:rPr>
                <w:szCs w:val="26"/>
                <w:lang w:val="vi-VN"/>
              </w:rPr>
            </w:pPr>
            <w:r w:rsidRPr="00041417">
              <w:rPr>
                <w:szCs w:val="26"/>
                <w:lang w:val="vi-VN"/>
              </w:rPr>
              <w:t>Multilayer Perceptron Network</w:t>
            </w:r>
          </w:p>
        </w:tc>
      </w:tr>
      <w:tr w:rsidR="00814ED7" w:rsidRPr="00041417" w14:paraId="67B350A4" w14:textId="77777777" w:rsidTr="00AD35BA">
        <w:trPr>
          <w:trHeight w:val="454"/>
        </w:trPr>
        <w:tc>
          <w:tcPr>
            <w:tcW w:w="2332" w:type="dxa"/>
            <w:vAlign w:val="center"/>
          </w:tcPr>
          <w:p w14:paraId="2E467D13" w14:textId="0165556D" w:rsidR="00814ED7" w:rsidRPr="00041417" w:rsidRDefault="00814ED7" w:rsidP="00D974B7">
            <w:pPr>
              <w:ind w:firstLine="0"/>
              <w:jc w:val="center"/>
              <w:rPr>
                <w:szCs w:val="26"/>
                <w:lang w:val="vi-VN"/>
              </w:rPr>
            </w:pPr>
            <w:r>
              <w:t>NPV</w:t>
            </w:r>
          </w:p>
        </w:tc>
        <w:tc>
          <w:tcPr>
            <w:tcW w:w="6804" w:type="dxa"/>
            <w:vAlign w:val="center"/>
          </w:tcPr>
          <w:p w14:paraId="613920FC" w14:textId="40E356D8" w:rsidR="00814ED7" w:rsidRPr="00041417" w:rsidRDefault="00814ED7" w:rsidP="00EE0DCD">
            <w:pPr>
              <w:ind w:firstLine="0"/>
              <w:rPr>
                <w:szCs w:val="26"/>
                <w:lang w:val="vi-VN"/>
              </w:rPr>
            </w:pPr>
            <w:r>
              <w:t>K</w:t>
            </w:r>
            <w:r w:rsidRPr="00510D80">
              <w:t xml:space="preserve">hả năng phân loại </w:t>
            </w:r>
            <w:r w:rsidR="00447883">
              <w:t>lớp N</w:t>
            </w:r>
            <w:r w:rsidR="00447883" w:rsidRPr="00F45E09">
              <w:t>egative</w:t>
            </w:r>
            <w:r w:rsidR="00447883" w:rsidRPr="00510D80">
              <w:t xml:space="preserve"> </w:t>
            </w:r>
            <w:r w:rsidRPr="00510D80">
              <w:t>chính xác của mô hình</w:t>
            </w:r>
          </w:p>
        </w:tc>
      </w:tr>
      <w:tr w:rsidR="00001A6A" w:rsidRPr="00041417" w14:paraId="4E510ED3" w14:textId="77777777" w:rsidTr="00AD35BA">
        <w:trPr>
          <w:trHeight w:val="454"/>
        </w:trPr>
        <w:tc>
          <w:tcPr>
            <w:tcW w:w="2332" w:type="dxa"/>
            <w:vAlign w:val="center"/>
          </w:tcPr>
          <w:p w14:paraId="34B6AB33" w14:textId="2C938F44" w:rsidR="00001A6A" w:rsidRDefault="00001A6A" w:rsidP="00001A6A">
            <w:pPr>
              <w:ind w:firstLine="0"/>
              <w:jc w:val="center"/>
            </w:pPr>
            <w:r>
              <w:t>PPV</w:t>
            </w:r>
          </w:p>
        </w:tc>
        <w:tc>
          <w:tcPr>
            <w:tcW w:w="6804" w:type="dxa"/>
            <w:vAlign w:val="center"/>
          </w:tcPr>
          <w:p w14:paraId="5ED28BFB" w14:textId="33EBEC62" w:rsidR="00001A6A" w:rsidRDefault="00001A6A" w:rsidP="00001A6A">
            <w:pPr>
              <w:ind w:firstLine="0"/>
            </w:pPr>
            <w:r>
              <w:t>K</w:t>
            </w:r>
            <w:r w:rsidRPr="00F87885">
              <w:t xml:space="preserve">hả năng phân loại </w:t>
            </w:r>
            <w:r>
              <w:t xml:space="preserve">lớp </w:t>
            </w:r>
            <w:r w:rsidRPr="00104808">
              <w:t>Positive</w:t>
            </w:r>
            <w:r w:rsidRPr="00F87885">
              <w:t xml:space="preserve"> chính xác của mô hình</w:t>
            </w:r>
          </w:p>
        </w:tc>
      </w:tr>
      <w:tr w:rsidR="00001A6A" w:rsidRPr="00041417" w14:paraId="44161A04" w14:textId="77777777" w:rsidTr="00AD35BA">
        <w:trPr>
          <w:trHeight w:val="454"/>
        </w:trPr>
        <w:tc>
          <w:tcPr>
            <w:tcW w:w="2332" w:type="dxa"/>
            <w:vAlign w:val="center"/>
          </w:tcPr>
          <w:p w14:paraId="146B4321" w14:textId="77777777" w:rsidR="00001A6A" w:rsidRPr="00041417" w:rsidRDefault="00001A6A" w:rsidP="00001A6A">
            <w:pPr>
              <w:ind w:firstLine="0"/>
              <w:jc w:val="center"/>
              <w:rPr>
                <w:szCs w:val="26"/>
                <w:lang w:val="vi-VN"/>
              </w:rPr>
            </w:pPr>
            <w:r w:rsidRPr="00041417">
              <w:rPr>
                <w:szCs w:val="26"/>
                <w:lang w:val="vi-VN"/>
              </w:rPr>
              <w:t>RELU</w:t>
            </w:r>
          </w:p>
        </w:tc>
        <w:tc>
          <w:tcPr>
            <w:tcW w:w="6804" w:type="dxa"/>
            <w:vAlign w:val="center"/>
          </w:tcPr>
          <w:p w14:paraId="71FAF857" w14:textId="77777777" w:rsidR="00001A6A" w:rsidRPr="00041417" w:rsidRDefault="00001A6A" w:rsidP="00001A6A">
            <w:pPr>
              <w:ind w:firstLine="0"/>
              <w:rPr>
                <w:szCs w:val="26"/>
                <w:lang w:val="vi-VN"/>
              </w:rPr>
            </w:pPr>
            <w:r w:rsidRPr="00041417">
              <w:rPr>
                <w:szCs w:val="26"/>
                <w:lang w:val="vi-VN"/>
              </w:rPr>
              <w:t>Rectified Linear Unit</w:t>
            </w:r>
          </w:p>
        </w:tc>
      </w:tr>
      <w:tr w:rsidR="00001A6A" w:rsidRPr="00041417" w14:paraId="1DE87173" w14:textId="77777777" w:rsidTr="00AD35BA">
        <w:trPr>
          <w:trHeight w:val="454"/>
        </w:trPr>
        <w:tc>
          <w:tcPr>
            <w:tcW w:w="2332" w:type="dxa"/>
            <w:vAlign w:val="center"/>
          </w:tcPr>
          <w:p w14:paraId="1EF0E166" w14:textId="77777777" w:rsidR="00001A6A" w:rsidRPr="00041417" w:rsidRDefault="00001A6A" w:rsidP="00001A6A">
            <w:pPr>
              <w:ind w:firstLine="0"/>
              <w:jc w:val="center"/>
              <w:rPr>
                <w:szCs w:val="26"/>
                <w:lang w:val="vi-VN"/>
              </w:rPr>
            </w:pPr>
            <w:r w:rsidRPr="00041417">
              <w:rPr>
                <w:szCs w:val="26"/>
                <w:lang w:val="vi-VN"/>
              </w:rPr>
              <w:t>RGB</w:t>
            </w:r>
          </w:p>
        </w:tc>
        <w:tc>
          <w:tcPr>
            <w:tcW w:w="6804" w:type="dxa"/>
            <w:vAlign w:val="center"/>
          </w:tcPr>
          <w:p w14:paraId="1A03C6A5" w14:textId="2ABFFC03" w:rsidR="00001A6A" w:rsidRPr="00041417" w:rsidRDefault="00001A6A" w:rsidP="00001A6A">
            <w:pPr>
              <w:ind w:firstLine="0"/>
              <w:rPr>
                <w:szCs w:val="26"/>
              </w:rPr>
            </w:pPr>
            <w:r w:rsidRPr="00041417">
              <w:rPr>
                <w:szCs w:val="26"/>
                <w:lang w:val="vi-VN"/>
              </w:rPr>
              <w:t>Red Green Blue</w:t>
            </w:r>
          </w:p>
        </w:tc>
      </w:tr>
      <w:tr w:rsidR="00001A6A" w:rsidRPr="00041417" w14:paraId="19F7B862" w14:textId="77777777" w:rsidTr="00AD35BA">
        <w:trPr>
          <w:trHeight w:val="454"/>
        </w:trPr>
        <w:tc>
          <w:tcPr>
            <w:tcW w:w="2332" w:type="dxa"/>
            <w:vAlign w:val="center"/>
          </w:tcPr>
          <w:p w14:paraId="79550385" w14:textId="77777777" w:rsidR="00001A6A" w:rsidRPr="00041417" w:rsidRDefault="00001A6A" w:rsidP="00001A6A">
            <w:pPr>
              <w:ind w:firstLine="0"/>
              <w:jc w:val="center"/>
              <w:rPr>
                <w:szCs w:val="26"/>
                <w:lang w:val="vi-VN"/>
              </w:rPr>
            </w:pPr>
            <w:r w:rsidRPr="00041417">
              <w:rPr>
                <w:szCs w:val="26"/>
                <w:lang w:val="vi-VN"/>
              </w:rPr>
              <w:t>SVM</w:t>
            </w:r>
          </w:p>
        </w:tc>
        <w:tc>
          <w:tcPr>
            <w:tcW w:w="6804" w:type="dxa"/>
            <w:vAlign w:val="center"/>
          </w:tcPr>
          <w:p w14:paraId="4D74EEBD" w14:textId="77777777" w:rsidR="00001A6A" w:rsidRPr="00041417" w:rsidRDefault="00001A6A" w:rsidP="00001A6A">
            <w:pPr>
              <w:ind w:firstLine="0"/>
              <w:rPr>
                <w:szCs w:val="26"/>
                <w:lang w:val="vi-VN"/>
              </w:rPr>
            </w:pPr>
            <w:r w:rsidRPr="00041417">
              <w:rPr>
                <w:szCs w:val="26"/>
                <w:lang w:val="vi-VN"/>
              </w:rPr>
              <w:t>Support Vector Machines</w:t>
            </w:r>
          </w:p>
        </w:tc>
      </w:tr>
      <w:tr w:rsidR="00001A6A" w:rsidRPr="00041417" w14:paraId="6F743385" w14:textId="77777777" w:rsidTr="00AD35BA">
        <w:trPr>
          <w:trHeight w:val="454"/>
        </w:trPr>
        <w:tc>
          <w:tcPr>
            <w:tcW w:w="2332" w:type="dxa"/>
            <w:vAlign w:val="center"/>
          </w:tcPr>
          <w:p w14:paraId="1A48EA88" w14:textId="77777777" w:rsidR="00001A6A" w:rsidRPr="00041417" w:rsidRDefault="00001A6A" w:rsidP="00001A6A">
            <w:pPr>
              <w:ind w:firstLine="0"/>
              <w:contextualSpacing w:val="0"/>
              <w:jc w:val="center"/>
              <w:rPr>
                <w:rFonts w:eastAsia="Times New Roman" w:cs="Times New Roman"/>
                <w:color w:val="000000"/>
                <w:szCs w:val="26"/>
              </w:rPr>
            </w:pPr>
            <w:r w:rsidRPr="00041417">
              <w:rPr>
                <w:rFonts w:eastAsia="Times New Roman" w:cs="Times New Roman"/>
                <w:color w:val="000000"/>
                <w:szCs w:val="26"/>
              </w:rPr>
              <w:t>SZ-Chest X-rays</w:t>
            </w:r>
          </w:p>
        </w:tc>
        <w:tc>
          <w:tcPr>
            <w:tcW w:w="6804" w:type="dxa"/>
            <w:vAlign w:val="center"/>
          </w:tcPr>
          <w:p w14:paraId="7A5A2617" w14:textId="77777777" w:rsidR="00001A6A" w:rsidRPr="00041417" w:rsidRDefault="00001A6A" w:rsidP="00001A6A">
            <w:pPr>
              <w:ind w:firstLine="0"/>
              <w:rPr>
                <w:szCs w:val="26"/>
                <w:lang w:val="vi-VN"/>
              </w:rPr>
            </w:pPr>
            <w:r w:rsidRPr="00041417">
              <w:rPr>
                <w:rFonts w:eastAsia="Times New Roman" w:cs="Times New Roman"/>
                <w:color w:val="000000"/>
                <w:szCs w:val="26"/>
              </w:rPr>
              <w:t>The Shenzhen set - Chest X-ray Database</w:t>
            </w:r>
          </w:p>
        </w:tc>
      </w:tr>
      <w:tr w:rsidR="00001A6A" w:rsidRPr="00041417" w14:paraId="37B94483" w14:textId="77777777" w:rsidTr="00AD35BA">
        <w:trPr>
          <w:trHeight w:val="454"/>
        </w:trPr>
        <w:tc>
          <w:tcPr>
            <w:tcW w:w="2332" w:type="dxa"/>
            <w:vAlign w:val="center"/>
          </w:tcPr>
          <w:p w14:paraId="38D5E4BD" w14:textId="3F157C9D" w:rsidR="00001A6A" w:rsidRPr="00041417" w:rsidRDefault="00001A6A" w:rsidP="00001A6A">
            <w:pPr>
              <w:ind w:firstLine="0"/>
              <w:jc w:val="center"/>
              <w:rPr>
                <w:szCs w:val="26"/>
              </w:rPr>
            </w:pPr>
            <w:r w:rsidRPr="00041417">
              <w:rPr>
                <w:szCs w:val="26"/>
              </w:rPr>
              <w:t>TN</w:t>
            </w:r>
          </w:p>
        </w:tc>
        <w:tc>
          <w:tcPr>
            <w:tcW w:w="6804" w:type="dxa"/>
            <w:vAlign w:val="center"/>
          </w:tcPr>
          <w:p w14:paraId="00B4EB73" w14:textId="640743E4" w:rsidR="00001A6A" w:rsidRPr="00041417" w:rsidRDefault="00001A6A" w:rsidP="00001A6A">
            <w:pPr>
              <w:ind w:firstLine="0"/>
              <w:rPr>
                <w:szCs w:val="26"/>
                <w:lang w:val="vi-VN"/>
              </w:rPr>
            </w:pPr>
            <w:r w:rsidRPr="00041417">
              <w:rPr>
                <w:szCs w:val="26"/>
              </w:rPr>
              <w:t>True Negative</w:t>
            </w:r>
          </w:p>
        </w:tc>
      </w:tr>
      <w:tr w:rsidR="00001A6A" w:rsidRPr="00041417" w14:paraId="31121418" w14:textId="77777777" w:rsidTr="00AD35BA">
        <w:trPr>
          <w:trHeight w:val="454"/>
        </w:trPr>
        <w:tc>
          <w:tcPr>
            <w:tcW w:w="2332" w:type="dxa"/>
            <w:vAlign w:val="center"/>
          </w:tcPr>
          <w:p w14:paraId="6FFBA55A" w14:textId="20197B7E" w:rsidR="00001A6A" w:rsidRPr="00041417" w:rsidRDefault="00001A6A" w:rsidP="00001A6A">
            <w:pPr>
              <w:ind w:firstLine="0"/>
              <w:jc w:val="center"/>
              <w:rPr>
                <w:szCs w:val="26"/>
              </w:rPr>
            </w:pPr>
            <w:r w:rsidRPr="00041417">
              <w:rPr>
                <w:szCs w:val="26"/>
              </w:rPr>
              <w:t>TNR</w:t>
            </w:r>
          </w:p>
        </w:tc>
        <w:tc>
          <w:tcPr>
            <w:tcW w:w="6804" w:type="dxa"/>
            <w:vAlign w:val="center"/>
          </w:tcPr>
          <w:p w14:paraId="240363A2" w14:textId="28637FCF" w:rsidR="00001A6A" w:rsidRPr="00041417" w:rsidRDefault="00001A6A" w:rsidP="00001A6A">
            <w:pPr>
              <w:ind w:firstLine="0"/>
              <w:rPr>
                <w:szCs w:val="26"/>
                <w:lang w:val="vi-VN"/>
              </w:rPr>
            </w:pPr>
            <w:r w:rsidRPr="00041417">
              <w:rPr>
                <w:szCs w:val="26"/>
              </w:rPr>
              <w:t>Tỷ lệ nhận diện Negative đúng trong tổng số các trường hợp Negative</w:t>
            </w:r>
          </w:p>
        </w:tc>
      </w:tr>
      <w:tr w:rsidR="00001A6A" w:rsidRPr="00041417" w14:paraId="12576DC8" w14:textId="77777777" w:rsidTr="00AD35BA">
        <w:trPr>
          <w:trHeight w:val="454"/>
        </w:trPr>
        <w:tc>
          <w:tcPr>
            <w:tcW w:w="2332" w:type="dxa"/>
            <w:vAlign w:val="center"/>
          </w:tcPr>
          <w:p w14:paraId="4260040B" w14:textId="4C1E3CF6" w:rsidR="00001A6A" w:rsidRPr="00041417" w:rsidRDefault="00001A6A" w:rsidP="00001A6A">
            <w:pPr>
              <w:ind w:firstLine="0"/>
              <w:jc w:val="center"/>
              <w:rPr>
                <w:szCs w:val="26"/>
              </w:rPr>
            </w:pPr>
            <w:r w:rsidRPr="00041417">
              <w:rPr>
                <w:szCs w:val="26"/>
              </w:rPr>
              <w:t>TP</w:t>
            </w:r>
          </w:p>
        </w:tc>
        <w:tc>
          <w:tcPr>
            <w:tcW w:w="6804" w:type="dxa"/>
            <w:vAlign w:val="center"/>
          </w:tcPr>
          <w:p w14:paraId="7887F1E2" w14:textId="5B4AA754" w:rsidR="00001A6A" w:rsidRPr="00041417" w:rsidRDefault="00001A6A" w:rsidP="00001A6A">
            <w:pPr>
              <w:ind w:firstLine="0"/>
              <w:rPr>
                <w:szCs w:val="26"/>
                <w:lang w:val="vi-VN"/>
              </w:rPr>
            </w:pPr>
            <w:r w:rsidRPr="00041417">
              <w:rPr>
                <w:szCs w:val="26"/>
              </w:rPr>
              <w:t>True Positive</w:t>
            </w:r>
          </w:p>
        </w:tc>
      </w:tr>
      <w:tr w:rsidR="00001A6A" w:rsidRPr="00041417" w14:paraId="6615AE4B" w14:textId="77777777" w:rsidTr="00AD35BA">
        <w:trPr>
          <w:trHeight w:val="454"/>
        </w:trPr>
        <w:tc>
          <w:tcPr>
            <w:tcW w:w="2332" w:type="dxa"/>
            <w:vAlign w:val="center"/>
          </w:tcPr>
          <w:p w14:paraId="55F9C8C5" w14:textId="7375FBB5" w:rsidR="00001A6A" w:rsidRPr="00041417" w:rsidRDefault="00001A6A" w:rsidP="00001A6A">
            <w:pPr>
              <w:ind w:firstLine="0"/>
              <w:jc w:val="center"/>
              <w:rPr>
                <w:szCs w:val="26"/>
              </w:rPr>
            </w:pPr>
            <w:r w:rsidRPr="00041417">
              <w:rPr>
                <w:szCs w:val="26"/>
              </w:rPr>
              <w:t>TPR</w:t>
            </w:r>
          </w:p>
        </w:tc>
        <w:tc>
          <w:tcPr>
            <w:tcW w:w="6804" w:type="dxa"/>
            <w:vAlign w:val="center"/>
          </w:tcPr>
          <w:p w14:paraId="6A980C1D" w14:textId="177CF73C" w:rsidR="00001A6A" w:rsidRPr="00041417" w:rsidRDefault="00001A6A" w:rsidP="00001A6A">
            <w:pPr>
              <w:ind w:firstLine="0"/>
              <w:rPr>
                <w:szCs w:val="26"/>
                <w:lang w:val="vi-VN"/>
              </w:rPr>
            </w:pPr>
            <w:r w:rsidRPr="00041417">
              <w:rPr>
                <w:szCs w:val="26"/>
              </w:rPr>
              <w:t>Tỷ lệ nhận diện Positive đúng trên tổng số các trường hợp Positive</w:t>
            </w:r>
          </w:p>
        </w:tc>
      </w:tr>
    </w:tbl>
    <w:p w14:paraId="46007BA3" w14:textId="77777777" w:rsidR="00681B8E" w:rsidRDefault="00681B8E" w:rsidP="00CA55B8"/>
    <w:p w14:paraId="1B94020C" w14:textId="77777777" w:rsidR="00681B8E" w:rsidRDefault="00681B8E" w:rsidP="00CA55B8">
      <w:r>
        <w:br w:type="page"/>
      </w:r>
    </w:p>
    <w:p w14:paraId="181F3412" w14:textId="77777777" w:rsidR="00853526" w:rsidRDefault="00681B8E" w:rsidP="00520B64">
      <w:pPr>
        <w:pStyle w:val="Heading1"/>
      </w:pPr>
      <w:bookmarkStart w:id="1" w:name="_Toc531180404"/>
      <w:r>
        <w:t>DANH MỤC HÌNH ẢNH</w:t>
      </w:r>
      <w:bookmarkEnd w:id="1"/>
    </w:p>
    <w:p w14:paraId="001D4260" w14:textId="77777777" w:rsidR="005C5E90" w:rsidRPr="005C5E90" w:rsidRDefault="005C5E90" w:rsidP="005C5E90"/>
    <w:p w14:paraId="7D881A50" w14:textId="77777777" w:rsidR="001A2CE3" w:rsidRDefault="001A2CE3" w:rsidP="001A2CE3">
      <w:pPr>
        <w:ind w:firstLine="0"/>
      </w:pPr>
      <w:r>
        <w:t>Hình 1-1: Mô hình bài toán phân loại hình ảnh</w:t>
      </w:r>
    </w:p>
    <w:p w14:paraId="69666D2B" w14:textId="77777777" w:rsidR="001A2CE3" w:rsidRDefault="001A2CE3" w:rsidP="001A2CE3">
      <w:pPr>
        <w:ind w:firstLine="0"/>
      </w:pPr>
      <w:r>
        <w:t>Hình 1-2: Mô hình tổng quát bài toán phát hiện bất thường hình ảnh y khoa</w:t>
      </w:r>
    </w:p>
    <w:p w14:paraId="1976E776" w14:textId="77777777" w:rsidR="001A2CE3" w:rsidRDefault="001A2CE3" w:rsidP="001A2CE3">
      <w:pPr>
        <w:ind w:firstLine="0"/>
      </w:pPr>
      <w:r>
        <w:t xml:space="preserve">Hình 2-1: Mô hình mạng </w:t>
      </w:r>
      <w:r w:rsidR="005E73A7">
        <w:t>nơron</w:t>
      </w:r>
      <w:r>
        <w:t xml:space="preserve"> sinh học</w:t>
      </w:r>
    </w:p>
    <w:p w14:paraId="019A4F5F" w14:textId="77777777" w:rsidR="001A2CE3" w:rsidRDefault="001A2CE3" w:rsidP="001A2CE3">
      <w:pPr>
        <w:ind w:firstLine="0"/>
      </w:pPr>
      <w:r>
        <w:t xml:space="preserve">Hình 2-2: Cấu trúc 1 </w:t>
      </w:r>
      <w:r w:rsidR="005E73A7">
        <w:t>nơron</w:t>
      </w:r>
      <w:r>
        <w:t xml:space="preserve"> nhân tạo</w:t>
      </w:r>
    </w:p>
    <w:p w14:paraId="17E39727" w14:textId="77777777" w:rsidR="001A2CE3" w:rsidRDefault="001A2CE3" w:rsidP="001A2CE3">
      <w:pPr>
        <w:ind w:firstLine="0"/>
      </w:pPr>
      <w:r>
        <w:t>Hình 2-3: Một số sơ đồ liên kết của mạng nơron</w:t>
      </w:r>
    </w:p>
    <w:p w14:paraId="112A6A05" w14:textId="77777777" w:rsidR="001A2CE3" w:rsidRDefault="001A2CE3" w:rsidP="001A2CE3">
      <w:pPr>
        <w:ind w:firstLine="0"/>
      </w:pPr>
      <w:r>
        <w:t>Hình 2-4: Mô hình học có giám sát</w:t>
      </w:r>
    </w:p>
    <w:p w14:paraId="2331FF4C" w14:textId="77777777" w:rsidR="001A2CE3" w:rsidRDefault="001A2CE3" w:rsidP="001A2CE3">
      <w:pPr>
        <w:ind w:firstLine="0"/>
      </w:pPr>
      <w:r>
        <w:t>Hình 2-5: Mạng nơron truyền thẳng nhiều lớp</w:t>
      </w:r>
    </w:p>
    <w:p w14:paraId="501BCEA7" w14:textId="77777777" w:rsidR="001A2CE3" w:rsidRDefault="001A2CE3" w:rsidP="001A2CE3">
      <w:pPr>
        <w:ind w:firstLine="0"/>
      </w:pPr>
      <w:r>
        <w:t>Hình 2-6: Ảnh hưởng của kích thước mẫu</w:t>
      </w:r>
    </w:p>
    <w:p w14:paraId="55D3BC2A" w14:textId="77777777" w:rsidR="001A2CE3" w:rsidRDefault="001A2CE3" w:rsidP="001A2CE3">
      <w:pPr>
        <w:ind w:firstLine="0"/>
      </w:pPr>
      <w:r>
        <w:t>Hình 2-7: Mô hình hàm softmax cho mạng Neural</w:t>
      </w:r>
    </w:p>
    <w:p w14:paraId="36E6712C" w14:textId="77777777" w:rsidR="001A2CE3" w:rsidRDefault="001A2CE3" w:rsidP="001A2CE3">
      <w:pPr>
        <w:ind w:firstLine="0"/>
      </w:pPr>
      <w:r>
        <w:t>Hình 2-8: Cấu trúc cơ bản của mô hình CNN</w:t>
      </w:r>
    </w:p>
    <w:p w14:paraId="41907DA0" w14:textId="77777777" w:rsidR="001A2CE3" w:rsidRDefault="001A2CE3" w:rsidP="001A2CE3">
      <w:pPr>
        <w:ind w:firstLine="0"/>
      </w:pPr>
      <w:r>
        <w:t>Hình 2-9: Kiến trúc của CNN.  Nguồn: [</w:t>
      </w:r>
      <w:r w:rsidR="00476EDE">
        <w:t>21</w:t>
      </w:r>
      <w:r>
        <w:t>]</w:t>
      </w:r>
    </w:p>
    <w:p w14:paraId="5F303864" w14:textId="77777777" w:rsidR="001A2CE3" w:rsidRDefault="001A2CE3" w:rsidP="001A2CE3">
      <w:pPr>
        <w:ind w:firstLine="0"/>
      </w:pPr>
      <w:r>
        <w:t>Hình 2-10: Biểu diễn hình ảnh đầu vào và bộ lọc dưới dạng ma trận</w:t>
      </w:r>
    </w:p>
    <w:p w14:paraId="57F0494A" w14:textId="77777777" w:rsidR="001A2CE3" w:rsidRDefault="001A2CE3" w:rsidP="001A2CE3">
      <w:pPr>
        <w:ind w:firstLine="0"/>
      </w:pPr>
      <w:r>
        <w:t>Hình 2-11: Tính tích chập của ảnh đầu vào với bộ lọc 3 x 3.</w:t>
      </w:r>
    </w:p>
    <w:p w14:paraId="38388A7A" w14:textId="77777777" w:rsidR="001A2CE3" w:rsidRDefault="001A2CE3" w:rsidP="001A2CE3">
      <w:pPr>
        <w:ind w:firstLine="0"/>
      </w:pPr>
      <w:r>
        <w:t>Hình 2-13: Kết quả sau khi thực xong phép toán tích chập</w:t>
      </w:r>
    </w:p>
    <w:p w14:paraId="6C25480E" w14:textId="77777777" w:rsidR="001A2CE3" w:rsidRDefault="001A2CE3" w:rsidP="001A2CE3">
      <w:pPr>
        <w:ind w:firstLine="0"/>
      </w:pPr>
      <w:r>
        <w:t>Hình 2-14: Thực hiện phép tích chập với một bộ lọc duy nhất</w:t>
      </w:r>
    </w:p>
    <w:p w14:paraId="6D4A23D7" w14:textId="77777777" w:rsidR="001A2CE3" w:rsidRDefault="001A2CE3" w:rsidP="001A2CE3">
      <w:pPr>
        <w:ind w:firstLine="0"/>
      </w:pPr>
      <w:r>
        <w:t>Hình 2-15: Mô tả hai bản đồ tính năng tương ứng với hai bộ lọc</w:t>
      </w:r>
    </w:p>
    <w:p w14:paraId="504DD887" w14:textId="77777777" w:rsidR="001A2CE3" w:rsidRDefault="001A2CE3" w:rsidP="001A2CE3">
      <w:pPr>
        <w:ind w:firstLine="0"/>
      </w:pPr>
      <w:r>
        <w:t>Hình 2-16: Mô tả tính tích chập 3 chiều</w:t>
      </w:r>
    </w:p>
    <w:p w14:paraId="5578A2C3" w14:textId="77777777" w:rsidR="001A2CE3" w:rsidRDefault="001A2CE3" w:rsidP="001A2CE3">
      <w:pPr>
        <w:ind w:firstLine="0"/>
      </w:pPr>
      <w:r>
        <w:t>Hình 2-17: Mô tả hoạt động tại tầng convolution trong mô hình CNN với bộ lọc kích thước 5x5</w:t>
      </w:r>
    </w:p>
    <w:p w14:paraId="1008E603" w14:textId="77777777" w:rsidR="001A2CE3" w:rsidRDefault="001A2CE3" w:rsidP="001A2CE3">
      <w:pPr>
        <w:ind w:firstLine="0"/>
      </w:pPr>
      <w:r>
        <w:t>Hình 2-18: Tích chập với bước trượt = 2 (stride = 2)</w:t>
      </w:r>
    </w:p>
    <w:p w14:paraId="406CCC65" w14:textId="77777777" w:rsidR="001A2CE3" w:rsidRDefault="001A2CE3" w:rsidP="001A2CE3">
      <w:pPr>
        <w:ind w:firstLine="0"/>
      </w:pPr>
      <w:r>
        <w:t>Hình 2-19: Tích chập với bước trượt = 1 (stride = 2) và Padding = 1</w:t>
      </w:r>
    </w:p>
    <w:p w14:paraId="28EA0739" w14:textId="77777777" w:rsidR="001A2CE3" w:rsidRDefault="001A2CE3" w:rsidP="001A2CE3">
      <w:pPr>
        <w:ind w:firstLine="0"/>
      </w:pPr>
      <w:r>
        <w:t>Hình 2-20: Biểu diễn của công thức 2.13 trên hệ trục tọa độ</w:t>
      </w:r>
    </w:p>
    <w:p w14:paraId="3523E8F4" w14:textId="77777777" w:rsidR="001A2CE3" w:rsidRDefault="001A2CE3" w:rsidP="001A2CE3">
      <w:pPr>
        <w:ind w:firstLine="0"/>
      </w:pPr>
      <w:r>
        <w:t>Hình 2-21: Biểu diễn của công thức 2.14 trên hệ trục tọa độ</w:t>
      </w:r>
    </w:p>
    <w:p w14:paraId="3DACAAEA" w14:textId="77777777" w:rsidR="001A2CE3" w:rsidRDefault="001A2CE3" w:rsidP="001A2CE3">
      <w:pPr>
        <w:ind w:firstLine="0"/>
      </w:pPr>
      <w:r>
        <w:t>Hình 2-22: Minh hoạ về tầng pool và downsampling</w:t>
      </w:r>
    </w:p>
    <w:p w14:paraId="2425976B" w14:textId="77777777" w:rsidR="001A2CE3" w:rsidRDefault="001A2CE3" w:rsidP="001A2CE3">
      <w:pPr>
        <w:ind w:firstLine="0"/>
      </w:pPr>
      <w:r>
        <w:t>Hình 2-23: Minh hoạ tầng pool sử dụng hàm ReLU, phương pháp Max pooling và bộ lọc kích thước 2×2</w:t>
      </w:r>
    </w:p>
    <w:p w14:paraId="512EB77E" w14:textId="77777777" w:rsidR="001A2CE3" w:rsidRDefault="001A2CE3" w:rsidP="001A2CE3">
      <w:pPr>
        <w:ind w:firstLine="0"/>
      </w:pPr>
      <w:r>
        <w:t>Hình 2-24: Mô tả các giá trị trong mô hình CNN sử dụng để xác định hàm softmax</w:t>
      </w:r>
    </w:p>
    <w:p w14:paraId="08422B87" w14:textId="77777777" w:rsidR="001A2CE3" w:rsidRDefault="001A2CE3" w:rsidP="001A2CE3">
      <w:pPr>
        <w:ind w:firstLine="0"/>
      </w:pPr>
      <w:r>
        <w:t>Hình 2-25: Minh hoạ tại tầng softmax của mô hình CNN với bộ dữ liệu MNIST</w:t>
      </w:r>
    </w:p>
    <w:p w14:paraId="6D8C89D8" w14:textId="77777777" w:rsidR="001A2CE3" w:rsidRDefault="001A2CE3" w:rsidP="001A2CE3">
      <w:pPr>
        <w:ind w:firstLine="0"/>
      </w:pPr>
      <w:r>
        <w:t>Hình 2-26: Gradient gốc với tỷ lệ học tập nhỏ (trên) và lớn (dưới). Nguồn Andrew Ng’s Machine Learning course on Coursera [27]</w:t>
      </w:r>
    </w:p>
    <w:p w14:paraId="43911F53" w14:textId="77777777" w:rsidR="001A2CE3" w:rsidRDefault="001A2CE3" w:rsidP="001A2CE3">
      <w:pPr>
        <w:ind w:firstLine="0"/>
      </w:pPr>
      <w:r>
        <w:t>Hình 2-27: Ảnh hưởng của giá trị learning rate đến độ hội tụ của mô hình mạng [27]</w:t>
      </w:r>
    </w:p>
    <w:p w14:paraId="316B96BC" w14:textId="77777777" w:rsidR="001A2CE3" w:rsidRDefault="001A2CE3" w:rsidP="001A2CE3">
      <w:pPr>
        <w:ind w:firstLine="0"/>
      </w:pPr>
      <w:r>
        <w:t>Hình 2-28: Một số hình ảnh y khoa [26]</w:t>
      </w:r>
    </w:p>
    <w:p w14:paraId="07826D23" w14:textId="77777777" w:rsidR="001A2CE3" w:rsidRDefault="001A2CE3" w:rsidP="001A2CE3">
      <w:pPr>
        <w:ind w:firstLine="0"/>
      </w:pPr>
      <w:r>
        <w:t>Hình 3-1: Mô tả mô hình học sâu Multi-CNNs</w:t>
      </w:r>
    </w:p>
    <w:p w14:paraId="31A18C17" w14:textId="77777777" w:rsidR="001A2CE3" w:rsidRDefault="001A2CE3" w:rsidP="001A2CE3">
      <w:pPr>
        <w:ind w:firstLine="0"/>
      </w:pPr>
      <w:r>
        <w:t>Hình 3-2: Kiến trúc mạng của thành phần CNN-128F của mô hình Multi-CNNs</w:t>
      </w:r>
    </w:p>
    <w:p w14:paraId="1D8826EC" w14:textId="77777777" w:rsidR="001A2CE3" w:rsidRDefault="001A2CE3" w:rsidP="001A2CE3">
      <w:pPr>
        <w:ind w:firstLine="0"/>
      </w:pPr>
      <w:r>
        <w:t>Hình 3-3: Mô tả hình ảnh đầu vào được đưa vào và tính toán ở tầng Input của kiến trúc CNN-128F</w:t>
      </w:r>
    </w:p>
    <w:p w14:paraId="0B49FA0A" w14:textId="77777777" w:rsidR="001A2CE3" w:rsidRDefault="001A2CE3" w:rsidP="001A2CE3">
      <w:pPr>
        <w:ind w:firstLine="0"/>
      </w:pPr>
      <w:r>
        <w:t>Hình 3-4: Mô tả trực quan tầng conv của kiến trúc mạng CNN-128F</w:t>
      </w:r>
    </w:p>
    <w:p w14:paraId="3009FDFE" w14:textId="77777777" w:rsidR="001A2CE3" w:rsidRDefault="001A2CE3" w:rsidP="001A2CE3">
      <w:pPr>
        <w:ind w:firstLine="0"/>
      </w:pPr>
      <w:r>
        <w:t>Hình 3-5: Mô tả trực quan ReLU của kiến trúc mạng CNN-128F</w:t>
      </w:r>
    </w:p>
    <w:p w14:paraId="0A61C122" w14:textId="77777777" w:rsidR="001A2CE3" w:rsidRDefault="001A2CE3" w:rsidP="001A2CE3">
      <w:pPr>
        <w:ind w:firstLine="0"/>
      </w:pPr>
      <w:r>
        <w:t>Hình 3-6: Mô tả trực quan tầng Pool của kiến trúc mạng CNN-128F</w:t>
      </w:r>
    </w:p>
    <w:p w14:paraId="633AF03E" w14:textId="77777777" w:rsidR="001A2CE3" w:rsidRDefault="001A2CE3" w:rsidP="001A2CE3">
      <w:pPr>
        <w:ind w:firstLine="0"/>
      </w:pPr>
      <w:r>
        <w:t>Hình 3-7: Mô tả trực quan tầng conv của layer 2 của kiến trúc mạng CNN-128F</w:t>
      </w:r>
    </w:p>
    <w:p w14:paraId="671F71E2" w14:textId="77777777" w:rsidR="001A2CE3" w:rsidRDefault="001A2CE3" w:rsidP="001A2CE3">
      <w:pPr>
        <w:ind w:firstLine="0"/>
      </w:pPr>
      <w:r>
        <w:t>Hình 3-8: Mô tả trực quan tầng ReLU của layer 2 của kiến trúc mạng CNN-128F</w:t>
      </w:r>
    </w:p>
    <w:p w14:paraId="3C60D281" w14:textId="77777777" w:rsidR="001A2CE3" w:rsidRDefault="001A2CE3" w:rsidP="001A2CE3">
      <w:pPr>
        <w:ind w:firstLine="0"/>
      </w:pPr>
      <w:r>
        <w:t>Hình 3-9: Mô tả trực quan tầng Pool của layer 2 của kiến trúc mạng CNN-128F</w:t>
      </w:r>
    </w:p>
    <w:p w14:paraId="69786BD0" w14:textId="77777777" w:rsidR="001A2CE3" w:rsidRDefault="001A2CE3" w:rsidP="001A2CE3">
      <w:pPr>
        <w:ind w:firstLine="0"/>
      </w:pPr>
      <w:r>
        <w:t>Hình 3-10: Mô tả trực quan tầng conv của layer 3 của kiến trúc mạng CNN-128F</w:t>
      </w:r>
    </w:p>
    <w:p w14:paraId="4BCCF94E" w14:textId="77777777" w:rsidR="001A2CE3" w:rsidRDefault="001A2CE3" w:rsidP="001A2CE3">
      <w:pPr>
        <w:ind w:firstLine="0"/>
      </w:pPr>
      <w:r>
        <w:t>Hình 3-11: Mô tả trực quan tầng ReLU và Pool của layer 3 của kiến trúc mạng CNN-128F</w:t>
      </w:r>
    </w:p>
    <w:p w14:paraId="11851103" w14:textId="77777777" w:rsidR="001A2CE3" w:rsidRDefault="001A2CE3" w:rsidP="001A2CE3">
      <w:pPr>
        <w:ind w:firstLine="0"/>
      </w:pPr>
      <w:r>
        <w:t>Hình 3-12: Mô tả trực quan lớp FC của kiến trúc mạng CNN-128F</w:t>
      </w:r>
    </w:p>
    <w:p w14:paraId="38EA543E" w14:textId="77777777" w:rsidR="001A2CE3" w:rsidRDefault="001A2CE3" w:rsidP="001A2CE3">
      <w:pPr>
        <w:ind w:firstLine="0"/>
      </w:pPr>
      <w:r>
        <w:t>Hình 3-13: Mô tả trực các tính toán của hàm softmax của kiến trúc mạng CNN-128F</w:t>
      </w:r>
    </w:p>
    <w:p w14:paraId="10AE9230" w14:textId="77777777" w:rsidR="001A2CE3" w:rsidRDefault="001A2CE3" w:rsidP="001A2CE3">
      <w:pPr>
        <w:ind w:firstLine="0"/>
      </w:pPr>
      <w:r>
        <w:t>Hình 3-14: Kiến trúc mạng của thành phần CNN-64L và CNN-64R của mô hình Multi-CNNs</w:t>
      </w:r>
    </w:p>
    <w:p w14:paraId="142AEFBE" w14:textId="77777777" w:rsidR="001A2CE3" w:rsidRDefault="001A2CE3" w:rsidP="001A2CE3">
      <w:pPr>
        <w:ind w:firstLine="0"/>
      </w:pPr>
      <w:r>
        <w:t>Hình 3-17: Mô tả trực quan tầng conv của kiến trúc mạng CNN-64L/R</w:t>
      </w:r>
    </w:p>
    <w:p w14:paraId="4E3BF742" w14:textId="77777777" w:rsidR="001A2CE3" w:rsidRDefault="001A2CE3" w:rsidP="001A2CE3">
      <w:pPr>
        <w:ind w:firstLine="0"/>
      </w:pPr>
      <w:r>
        <w:t>Hình 3-18: Mô tả trực quan tầng ReLU của kiến trúc mạng CNN-64L/R</w:t>
      </w:r>
    </w:p>
    <w:p w14:paraId="6D897165" w14:textId="77777777" w:rsidR="001A2CE3" w:rsidRDefault="001A2CE3" w:rsidP="001A2CE3">
      <w:pPr>
        <w:ind w:firstLine="0"/>
      </w:pPr>
      <w:r>
        <w:t>Hình 3-19: Mô tả trực quan tầng Pool của kiến trúc mạng CNN-64L/R</w:t>
      </w:r>
    </w:p>
    <w:p w14:paraId="4CD02867" w14:textId="77777777" w:rsidR="001A2CE3" w:rsidRDefault="001A2CE3" w:rsidP="001A2CE3">
      <w:pPr>
        <w:ind w:firstLine="0"/>
      </w:pPr>
      <w:r>
        <w:t>Hình 4-1: Các bước thực hiện tiền xử lý ảnh đầu vào</w:t>
      </w:r>
    </w:p>
    <w:p w14:paraId="68AAC2DE" w14:textId="77777777" w:rsidR="001A2CE3" w:rsidRDefault="001A2CE3" w:rsidP="001A2CE3">
      <w:pPr>
        <w:ind w:firstLine="0"/>
      </w:pPr>
      <w:r>
        <w:t>Hình 4-2: Mô tả quá trình ảnh vào batch dữ liệu để đưa vào hệ thống CNN</w:t>
      </w:r>
    </w:p>
    <w:p w14:paraId="7A02BB7A" w14:textId="77777777" w:rsidR="001A2CE3" w:rsidRDefault="001A2CE3" w:rsidP="001A2CE3">
      <w:pPr>
        <w:ind w:firstLine="0"/>
      </w:pPr>
      <w:r>
        <w:t>Hình 4-3: Biểu đồ thể hiện Độ chính xác của 3 thành phần CNN của mô hình ứng với</w:t>
      </w:r>
      <w:r w:rsidR="00103450">
        <w:t xml:space="preserve"> </w:t>
      </w:r>
      <w:r>
        <w:t>bộ dữ liệu huấn luyện</w:t>
      </w:r>
    </w:p>
    <w:p w14:paraId="55DF28B0" w14:textId="54B935D4" w:rsidR="001A2CE3" w:rsidRDefault="001A2CE3" w:rsidP="001A2CE3">
      <w:pPr>
        <w:ind w:firstLine="0"/>
      </w:pPr>
      <w:r>
        <w:t xml:space="preserve">Hình 4-4: </w:t>
      </w:r>
      <w:r w:rsidR="00876C7C" w:rsidRPr="00876C7C">
        <w:t>Biểu đồ so sánh thời gian huấn luyện để đạt được độ chính xác cao nhất của mỗi mạng CNN thành phần</w:t>
      </w:r>
      <w:r w:rsidR="00876C7C">
        <w:t>.</w:t>
      </w:r>
    </w:p>
    <w:p w14:paraId="6D28BB08" w14:textId="4919941D" w:rsidR="00681B8E" w:rsidRDefault="001A2CE3" w:rsidP="001A2CE3">
      <w:pPr>
        <w:ind w:firstLine="0"/>
      </w:pPr>
      <w:r>
        <w:t xml:space="preserve">Hình 4-5: </w:t>
      </w:r>
      <w:r w:rsidR="00477928" w:rsidRPr="00477928">
        <w:t>Biểu đồ so sánh độ chính xác của mô hình trên từng tập dữ liệu ứng với từng phương pháp tính toán kết hợp</w:t>
      </w:r>
      <w:r w:rsidR="00287F60">
        <w:t>.</w:t>
      </w:r>
    </w:p>
    <w:p w14:paraId="3464BFCE" w14:textId="13559BCA" w:rsidR="00787DBD" w:rsidRPr="00AD35BA" w:rsidRDefault="00787DBD" w:rsidP="00AD35BA">
      <w:pPr>
        <w:ind w:firstLine="0"/>
      </w:pPr>
      <w:r w:rsidRPr="00AD35BA">
        <w:t>Hình 4-6: Biểu đồ so sánh thời gian trung bình phân lớp 1 ảnh đầu vào của các CNN thành phần và mô hình Multi-CNNs</w:t>
      </w:r>
    </w:p>
    <w:p w14:paraId="652DA754" w14:textId="08898502" w:rsidR="00046E55" w:rsidRPr="00AD35BA" w:rsidRDefault="00046E55" w:rsidP="00AD35BA">
      <w:pPr>
        <w:ind w:firstLine="0"/>
      </w:pPr>
      <w:r w:rsidRPr="00AD35BA">
        <w:t>Hình 4-7: Biểu đồ thể hiện độ chính xác tổng quát của mô hình và độ chính xác trên từng lớp của mô hình trên tập dữ liệu AB-Chest X-rays khi thống kê kế quả phân lớp của mô hình với quy tắc kết hợp FR3.</w:t>
      </w:r>
    </w:p>
    <w:p w14:paraId="23792A58" w14:textId="1EC062BD" w:rsidR="00046E55" w:rsidRPr="00AD35BA" w:rsidRDefault="00046E55" w:rsidP="00AD35BA">
      <w:pPr>
        <w:ind w:firstLine="0"/>
      </w:pPr>
      <w:r w:rsidRPr="00AD35BA">
        <w:t>Hình 4-8: Biểu đồ thể hiện độ chính xác tổng quát của mô hình và độ chính xác trên từng lớp của mô hình trên tập dữ liệu SZ-Chest X-rays khi thống kê kế quả phân lớp của mô hình với quy tắc kết hợp FR3.</w:t>
      </w:r>
    </w:p>
    <w:p w14:paraId="56466215" w14:textId="77777777" w:rsidR="00046E55" w:rsidRPr="00E93C22" w:rsidRDefault="00046E55" w:rsidP="00787DBD">
      <w:pPr>
        <w:ind w:firstLine="0"/>
        <w:jc w:val="left"/>
        <w:rPr>
          <w:sz w:val="24"/>
        </w:rPr>
      </w:pPr>
    </w:p>
    <w:p w14:paraId="1A6F217F" w14:textId="77777777" w:rsidR="00787DBD" w:rsidRDefault="00787DBD" w:rsidP="001A2CE3">
      <w:pPr>
        <w:ind w:firstLine="0"/>
      </w:pPr>
    </w:p>
    <w:p w14:paraId="4E9C0C9B" w14:textId="77777777" w:rsidR="00493003" w:rsidRDefault="00493003" w:rsidP="00CA55B8">
      <w:r>
        <w:br w:type="page"/>
      </w:r>
    </w:p>
    <w:p w14:paraId="539C62F6" w14:textId="77777777" w:rsidR="009B1C53" w:rsidRDefault="00493003" w:rsidP="00520B64">
      <w:pPr>
        <w:pStyle w:val="Heading1"/>
      </w:pPr>
      <w:bookmarkStart w:id="2" w:name="_Toc531180405"/>
      <w:r>
        <w:t>DANH MỤC BẢNG BIỂU</w:t>
      </w:r>
      <w:bookmarkEnd w:id="2"/>
    </w:p>
    <w:p w14:paraId="318D4A3D" w14:textId="77777777" w:rsidR="00E2066E" w:rsidRPr="00E2066E" w:rsidRDefault="00E2066E" w:rsidP="00E2066E"/>
    <w:p w14:paraId="1465DBF5" w14:textId="77777777" w:rsidR="00E2066E" w:rsidRDefault="00E2066E" w:rsidP="00E2066E">
      <w:pPr>
        <w:ind w:firstLine="0"/>
      </w:pPr>
      <w:r>
        <w:t>Bảng 2-1: Các hàm truyền cơ bản</w:t>
      </w:r>
    </w:p>
    <w:p w14:paraId="22B3F8A8" w14:textId="77777777" w:rsidR="00E2066E" w:rsidRDefault="00E2066E" w:rsidP="00E2066E">
      <w:pPr>
        <w:ind w:firstLine="0"/>
      </w:pPr>
      <w:r>
        <w:t>Bảng 2-2: Mẫu kết quả tại tầng fc với bộ dữ liệu MNIST</w:t>
      </w:r>
    </w:p>
    <w:p w14:paraId="6D5716C7" w14:textId="77777777" w:rsidR="00E2066E" w:rsidRDefault="00E2066E" w:rsidP="00E2066E">
      <w:pPr>
        <w:ind w:firstLine="0"/>
      </w:pPr>
      <w:r>
        <w:t>Bảng 2-3: Định nghĩa True Positive (TP), False Positive (FP), True Negative (TN), False Negative (FN) dựa trên confusion matrix chưa chuẩn hoá</w:t>
      </w:r>
    </w:p>
    <w:p w14:paraId="619696BB" w14:textId="77777777" w:rsidR="00100CA5" w:rsidRPr="00100CA5" w:rsidRDefault="00100CA5" w:rsidP="00100CA5">
      <w:pPr>
        <w:ind w:firstLine="0"/>
      </w:pPr>
      <w:r w:rsidRPr="00100CA5">
        <w:t>Bảng 4-1: Mô tả chi tiết số lượng hình ảnh của từng bộ ảnh</w:t>
      </w:r>
    </w:p>
    <w:p w14:paraId="69216EEE" w14:textId="77777777" w:rsidR="00100CA5" w:rsidRPr="00100CA5" w:rsidRDefault="00100CA5" w:rsidP="00100CA5">
      <w:pPr>
        <w:ind w:firstLine="0"/>
      </w:pPr>
      <w:r w:rsidRPr="00100CA5">
        <w:t>Bảng 4-2: Mô tả chi tiết số lượng hình ảnh lựa chọn trong bộ dữ liệu để huấn luyện và kiểm tra cho từng thành phần của CNN của mô hình</w:t>
      </w:r>
    </w:p>
    <w:p w14:paraId="42A988FC" w14:textId="77777777" w:rsidR="00100CA5" w:rsidRPr="00100CA5" w:rsidRDefault="00100CA5" w:rsidP="00100CA5">
      <w:pPr>
        <w:ind w:firstLine="0"/>
      </w:pPr>
      <w:r w:rsidRPr="00100CA5">
        <w:t>Bảng 4-3: Kết quả huấn luyện các CNN thành phần của mô hình Mulit-CNNs</w:t>
      </w:r>
    </w:p>
    <w:p w14:paraId="7CF9144B" w14:textId="77777777" w:rsidR="00100CA5" w:rsidRPr="00100CA5" w:rsidRDefault="00100CA5" w:rsidP="00100CA5">
      <w:pPr>
        <w:ind w:firstLine="0"/>
      </w:pPr>
      <w:r w:rsidRPr="00100CA5">
        <w:t>Bảng 4-4: Kết quả kiểm tra tên trên 50 hình ảnh thuộc bộ dữ liệu</w:t>
      </w:r>
      <w:r w:rsidRPr="00112876">
        <w:t xml:space="preserve"> </w:t>
      </w:r>
      <w:r w:rsidRPr="00100CA5">
        <w:t xml:space="preserve">AB-Chest X-rays tương ứng với 3 mạng CNN thành phần  </w:t>
      </w:r>
    </w:p>
    <w:p w14:paraId="7A8C7EE6" w14:textId="77777777" w:rsidR="00100CA5" w:rsidRPr="00100CA5" w:rsidRDefault="00100CA5" w:rsidP="00100CA5">
      <w:pPr>
        <w:ind w:firstLine="0"/>
      </w:pPr>
      <w:r w:rsidRPr="00100CA5">
        <w:t>Bảng 4-5: Kết quả kiểm tra tên trên 50 hình ảnh thuộc bộ dữ liệu</w:t>
      </w:r>
      <w:r w:rsidRPr="00112876">
        <w:t xml:space="preserve"> </w:t>
      </w:r>
      <w:r w:rsidRPr="00100CA5">
        <w:t xml:space="preserve">AB-Chest X-rays tương ứng với 3 luật kết hợp </w:t>
      </w:r>
    </w:p>
    <w:p w14:paraId="7AED2EEB" w14:textId="77777777" w:rsidR="00100CA5" w:rsidRPr="00100CA5" w:rsidRDefault="00100CA5" w:rsidP="00100CA5">
      <w:pPr>
        <w:ind w:firstLine="0"/>
      </w:pPr>
      <w:r w:rsidRPr="00100CA5">
        <w:t>Bảng 4-6: Kết quả kiểm tra tên trên 50 hình ảnh thuộc bộ dữ liệu SZ-Chest X-rays tương ứng với 3 mạng CNN thành phần.</w:t>
      </w:r>
    </w:p>
    <w:p w14:paraId="782DE6D4" w14:textId="77777777" w:rsidR="00100CA5" w:rsidRPr="00100CA5" w:rsidRDefault="00100CA5" w:rsidP="00100CA5">
      <w:pPr>
        <w:ind w:firstLine="0"/>
      </w:pPr>
      <w:r w:rsidRPr="00100CA5">
        <w:t>Bảng 4-7: Kết quả kiểm tra tên trên 150 hình ảnh thuộc bộ dữ liệu</w:t>
      </w:r>
      <w:r w:rsidRPr="00112876">
        <w:t xml:space="preserve"> </w:t>
      </w:r>
      <w:r w:rsidRPr="00100CA5">
        <w:t>SZ-Chest X-rays tương ứng với 3 luật kết hợp</w:t>
      </w:r>
    </w:p>
    <w:p w14:paraId="13FD3DCB" w14:textId="77777777" w:rsidR="00100CA5" w:rsidRDefault="00100CA5" w:rsidP="00100CA5">
      <w:pPr>
        <w:ind w:firstLine="0"/>
      </w:pPr>
      <w:r w:rsidRPr="00100CA5">
        <w:t>Bảng 4-8: Thơi gian trung bình của quá trình tính toán để đưa ra kết luận cuối cùng cho 1 ảnh đầu vào</w:t>
      </w:r>
    </w:p>
    <w:p w14:paraId="75384213" w14:textId="77777777" w:rsidR="00100CA5" w:rsidRDefault="00100CA5" w:rsidP="00100CA5">
      <w:pPr>
        <w:ind w:firstLine="0"/>
      </w:pPr>
      <w:r w:rsidRPr="00100CA5">
        <w:t xml:space="preserve">Bảng 4-9: Biểu diễn các cái trị TP, FP, TN, FN trên tập dữ liệu </w:t>
      </w:r>
      <w:r w:rsidRPr="00126290">
        <w:t>AB-Chest X-rays</w:t>
      </w:r>
    </w:p>
    <w:p w14:paraId="0A4BCEFD" w14:textId="77777777" w:rsidR="00100CA5" w:rsidRDefault="00100CA5" w:rsidP="00100CA5">
      <w:pPr>
        <w:ind w:firstLine="0"/>
      </w:pPr>
      <w:r w:rsidRPr="00100CA5">
        <w:t xml:space="preserve">Bảng 4-10: Biểu diễn các cái trị TPR, FNR, FPR, TNR trên tập dữ liệu </w:t>
      </w:r>
      <w:r w:rsidRPr="00126290">
        <w:t>AB-Chest X-rays</w:t>
      </w:r>
    </w:p>
    <w:p w14:paraId="19506B99" w14:textId="77777777" w:rsidR="00100CA5" w:rsidRDefault="00100CA5" w:rsidP="00100CA5">
      <w:pPr>
        <w:ind w:firstLine="0"/>
      </w:pPr>
      <w:r w:rsidRPr="00100CA5">
        <w:t xml:space="preserve">Bảng 4-11: Biểu diễn các cái trị TP, FP, TN, FN trên tập dữ liệu </w:t>
      </w:r>
      <w:r w:rsidRPr="00D079EC">
        <w:t>SZ-Chest X-rays</w:t>
      </w:r>
    </w:p>
    <w:p w14:paraId="3D3C7C16" w14:textId="77777777" w:rsidR="00100CA5" w:rsidRDefault="00100CA5" w:rsidP="00100CA5">
      <w:pPr>
        <w:ind w:firstLine="0"/>
      </w:pPr>
      <w:r w:rsidRPr="00100CA5">
        <w:t xml:space="preserve">Bảng 4-12: Biểu diễn các cái trị TPR, FNR, FPR, TNR trên tập dữ liệu </w:t>
      </w:r>
      <w:r w:rsidRPr="00D079EC">
        <w:t>SZ-Chest X-rays</w:t>
      </w:r>
    </w:p>
    <w:p w14:paraId="11233A08" w14:textId="1C5AC725" w:rsidR="0098123A" w:rsidRDefault="0098123A" w:rsidP="0098123A">
      <w:pPr>
        <w:ind w:firstLine="0"/>
        <w:jc w:val="center"/>
      </w:pPr>
    </w:p>
    <w:p w14:paraId="3A0CD1D4" w14:textId="77777777" w:rsidR="0098123A" w:rsidRDefault="0098123A" w:rsidP="007A58A0">
      <w:pPr>
        <w:ind w:firstLine="0"/>
      </w:pPr>
    </w:p>
    <w:p w14:paraId="27B5B3F7" w14:textId="01F71A78" w:rsidR="00ED5BD3" w:rsidRPr="00743B33" w:rsidRDefault="009B1C53" w:rsidP="005C5E90">
      <w:pPr>
        <w:ind w:firstLine="0"/>
      </w:pPr>
      <w:r>
        <w:br w:type="page"/>
      </w:r>
    </w:p>
    <w:p w14:paraId="00C5DA15" w14:textId="77777777" w:rsidR="00ED5BD3" w:rsidRDefault="00ED5BD3" w:rsidP="00520B64">
      <w:pPr>
        <w:pStyle w:val="Heading1"/>
      </w:pPr>
      <w:bookmarkStart w:id="3" w:name="_Toc531180406"/>
      <w:r>
        <w:t>MỞ ĐẦU</w:t>
      </w:r>
      <w:bookmarkEnd w:id="3"/>
    </w:p>
    <w:p w14:paraId="414C18D1" w14:textId="77777777" w:rsidR="005B5C92" w:rsidRPr="005B5C92" w:rsidRDefault="005B5C92" w:rsidP="005B5C92"/>
    <w:p w14:paraId="1F60E4D1" w14:textId="77777777" w:rsidR="00AE62B2" w:rsidRPr="009F7A6A" w:rsidRDefault="00425E17" w:rsidP="001F0858">
      <w:pPr>
        <w:pStyle w:val="Heading2"/>
      </w:pPr>
      <w:bookmarkStart w:id="4" w:name="_Toc531180407"/>
      <w:r>
        <w:t xml:space="preserve">1. </w:t>
      </w:r>
      <w:r w:rsidR="00E34D4A" w:rsidRPr="009F7A6A">
        <w:t>Ly do chọn đề tài</w:t>
      </w:r>
      <w:bookmarkEnd w:id="4"/>
    </w:p>
    <w:p w14:paraId="6336F187" w14:textId="77777777" w:rsidR="00E34D4A" w:rsidRDefault="009F7A6A" w:rsidP="00CA55B8">
      <w:r w:rsidRPr="009F7A6A">
        <w:t>Ngày nay, cùng với sự phát triển vượt bậc của của lĩnh vực công nghệ thông tin thế giới kỹ thuật trong những năm gần đây, khối lượng dữ liệu và thông tin phát triển không ngừng đặc biệt là số lượng hình ảnh trong các lĩnh lực ngày càng lớn. Với một lượng hình ảnh ngày càng lớn như vậy, việc phân loại và phát hiện những vấn đề thông qua hình ảnh dần trở thành một nhu cầu tất yếu nhằm phục vụ cho công tác nghiên cứu phát triển các công cụ hỗ trợ con người giải quyết các vấn đề trong cuộc sống. Sự phát triển vượt bậc của các thiết bị đồ họa cũng như thiết bị lưu trữ cũng chính là một nhân tố tích cực thúc đẩy nghiên cứu các ứng dụng thực tế từ công nghệ xử lý ảnh số.</w:t>
      </w:r>
    </w:p>
    <w:p w14:paraId="4DDCAC72" w14:textId="77777777" w:rsidR="00DB6958" w:rsidRDefault="00DB6958" w:rsidP="00CA55B8">
      <w:r>
        <w:t>Những năm gần đây, ta đã chứng kiến được nhiều thành tựu vượt bậc trong ngành Thị giác máy tính (Computer Vision). Các hệ thống xử lý ảnh lớn như Facebook, Google,</w:t>
      </w:r>
      <w:r w:rsidR="00EF306E">
        <w:t xml:space="preserve"> </w:t>
      </w:r>
      <w:r>
        <w:t>… đã đưa vào sản phẩm của mình những chức năng thông minh như nhận diện khuôn mặt người dùng, phát triển xe hơi tự lái hay drone giao hàng tự động</w:t>
      </w:r>
      <w:r w:rsidR="005B5DD8">
        <w:t>.</w:t>
      </w:r>
    </w:p>
    <w:p w14:paraId="25D07A8A" w14:textId="7F9DA20D" w:rsidR="00C41530" w:rsidRDefault="00DB6958" w:rsidP="00CA55B8">
      <w:r>
        <w:t>Tự động phát hiện các đối tượng trong hình ảnh số là nhu cầu cấp thiết trong nhiều lĩnh vực khác nhau như:</w:t>
      </w:r>
      <w:r w:rsidR="00EF306E">
        <w:t xml:space="preserve"> </w:t>
      </w:r>
      <w:r w:rsidR="005E48F3">
        <w:t>a</w:t>
      </w:r>
      <w:r>
        <w:t>n</w:t>
      </w:r>
      <w:r w:rsidR="00EF306E">
        <w:t xml:space="preserve"> </w:t>
      </w:r>
      <w:r>
        <w:t>ninh, nhận dạng đối tượng, kiểm soát giao thông và đặc biệt là phát hiện sớm những dấu hiệu bất thường dựa trên hình ảnh y khoa.</w:t>
      </w:r>
    </w:p>
    <w:p w14:paraId="49F9D3E7" w14:textId="77777777" w:rsidR="00C97DB2" w:rsidRDefault="00DD73D7" w:rsidP="00CA55B8">
      <w:r w:rsidRPr="00DD73D7">
        <w:t>Hình ảnh y khoa sử dụng chủ yếu là các hình ảnh được chụp X-quang, chụp CT-cắt lớp, chụp MRI cộng hưởng từ và hình ảnh siêu âm nhằm cung cấp những hình ảnh quan trọng bên trong cấu trúc con người mà mắt thường không thể nhìn thấy được qua đó giúp các bác sĩ đưa ra những quyết định tốt nhất trong điều trị bệnh. Chẩn đoán hình ảnh đã và đang đóng vai trò quan trọng trong y khoa, các phương tiện hiện đại ngày nay cho phép chúng ta phát hiện sớm và chính xác hơn các bệnh lý, chúng cũng cho phép hạn chế các thủ thuật điều trị không cần thiết. Bằng cách đó, chẩn đoán hình ảnh đã tham gia ở tuyến đầu trong tiến trình chẩn đoán và điều trị bệnh của các bác sĩ. Hiện nay, hầu hết các bệnh viện, cơ sở khám chữa bệnh đều có khoa chẩn đoán hình ảnh cùng các thiết bị máy móc hiện đại hỗ trợ và đương nhiên y học không thể thiếu chuyên ngành chẩn đoán hình ảnh.</w:t>
      </w:r>
    </w:p>
    <w:p w14:paraId="1043219C" w14:textId="77777777" w:rsidR="005E4F09" w:rsidRDefault="005E4F09" w:rsidP="00CA55B8">
      <w:r w:rsidRPr="005E4F09">
        <w:t>Bài toán phát hiện những đối tượng bất thường trong hình ảnh y khoa là bài toán có ý nghĩa thực tiễn lớn nhằm hỗ trợ cho các bác sĩ trong việc chẩn đoán bệnh trong y học, kết quả phát hiện càng chính xác thì càng hiệu quả trong tiến trình chẩn đoán và điều trị của bác sĩ. Để có thể ứng dụng các phương pháp máy học để giải quyết bài toán này, chúng ta cần có những phương pháp và mô hình có độ chính xác cao. Có thể kể đến các phương pháp thông minh: K-Mean, kNN, AdaBoost, SVM, Mạng Neural,</w:t>
      </w:r>
      <w:r w:rsidR="000C7921">
        <w:t xml:space="preserve"> </w:t>
      </w:r>
      <w:r w:rsidRPr="005E4F09">
        <w:t xml:space="preserve">… </w:t>
      </w:r>
      <w:r w:rsidRPr="00691A9C">
        <w:rPr>
          <w:b/>
        </w:rPr>
        <w:t>Convolutional Neural Network</w:t>
      </w:r>
      <w:r w:rsidRPr="005E4F09">
        <w:t xml:space="preserve"> (CNN - Mạng nơ-ron tích chập) là một trong những mô hình Deep Learning tiên tiến giúp cho chúng ta xây dựng được những hệ thống thông minh với độ chính xác cao như hiện nay. Do đó, trong </w:t>
      </w:r>
      <w:r w:rsidR="00982DE7">
        <w:t xml:space="preserve">luận văn </w:t>
      </w:r>
      <w:r w:rsidRPr="005E4F09">
        <w:t>này, học viên tập trung nghiên cứu và</w:t>
      </w:r>
      <w:r w:rsidR="009543A7">
        <w:t xml:space="preserve"> đề xuất</w:t>
      </w:r>
      <w:r w:rsidRPr="005E4F09">
        <w:t xml:space="preserve"> </w:t>
      </w:r>
      <w:r w:rsidR="009543A7" w:rsidRPr="009543A7">
        <w:rPr>
          <w:i/>
        </w:rPr>
        <w:t>“</w:t>
      </w:r>
      <w:r w:rsidRPr="009543A7">
        <w:rPr>
          <w:i/>
        </w:rPr>
        <w:t xml:space="preserve">Mô hình học sâu phát hiện bất thường đậm độ trên </w:t>
      </w:r>
      <w:r w:rsidR="009543A7" w:rsidRPr="009543A7">
        <w:rPr>
          <w:i/>
        </w:rPr>
        <w:t>hình ảnh X- Quang hỗ trợ</w:t>
      </w:r>
      <w:r w:rsidRPr="009543A7">
        <w:rPr>
          <w:i/>
        </w:rPr>
        <w:t xml:space="preserve"> trong chẩn đoán ung thư”.</w:t>
      </w:r>
    </w:p>
    <w:p w14:paraId="7A6D053B" w14:textId="77777777" w:rsidR="005B5C92" w:rsidRPr="005B5C92" w:rsidRDefault="00425E17" w:rsidP="001F0858">
      <w:pPr>
        <w:pStyle w:val="Heading2"/>
      </w:pPr>
      <w:bookmarkStart w:id="5" w:name="_Toc531180408"/>
      <w:r>
        <w:t xml:space="preserve">2. </w:t>
      </w:r>
      <w:r w:rsidR="00D93564">
        <w:t>Mục đích nghiên cưu</w:t>
      </w:r>
      <w:bookmarkEnd w:id="5"/>
    </w:p>
    <w:p w14:paraId="436EA50A" w14:textId="77777777" w:rsidR="000B4BE5" w:rsidRPr="00F861AC" w:rsidRDefault="005C3952" w:rsidP="00CA55B8">
      <w:r w:rsidRPr="00F861AC">
        <w:t>Ngày nay, v</w:t>
      </w:r>
      <w:r w:rsidR="000B4BE5" w:rsidRPr="00F861AC">
        <w:t>ới số lượng hình ảnh y khoa (CT, X-Quang, MRI) ngày càng lớn thì công việc đọc và chẩn đoán hình ảnh của các bác sĩ ngày càng nặng nề, do đó việc xây dựng một mô hình phân loại đễ hỗ trợ các bác sĩ chuẩn đoán hình ảnh là một nhu cầu cấp thiết hiện nay. Tuy nhiên để có thể xây dựng được mô hình có độ tin cậy cao đòi hỏi phải có một phương pháp tốt và lượng lớn các mẫu dữ liệu huấn luyện tức là các dữ liệu đã được gán nhãn loại tương ứng. Cho đến nay có nhiều hướng tiếp cận để giải quyết bài toán phân loại, nhận dạng đối tượng đã được đề xuất và Convolutional Neural Network (CNN - Mạng nơ-ron tích chập) là một trong những mô hình Deep Learning tiên tiến giúp cho chúng ta xây dựng được những hệ thống thông minh với độ chính xác cao</w:t>
      </w:r>
      <w:r w:rsidRPr="00F861AC">
        <w:t xml:space="preserve">. </w:t>
      </w:r>
    </w:p>
    <w:p w14:paraId="06BE4D2C" w14:textId="77777777" w:rsidR="00427E26" w:rsidRDefault="005C3952" w:rsidP="00CA55B8">
      <w:r w:rsidRPr="005C3952">
        <w:t>Như đã phân tích ở trên, chúng ta thấy rằng bài toán tự động phát hiện các đối tượng trong hình ảnh số là nhu cầu cấp thiết trong nhiều lĩnh vực khác nhau và bài toán phát hiện những bất thường trong hình ảnh y khoa là</w:t>
      </w:r>
      <w:r>
        <w:t xml:space="preserve"> một</w:t>
      </w:r>
      <w:r w:rsidRPr="005C3952">
        <w:t xml:space="preserve"> bài toán có ý nghĩa thực tiễn lớn.</w:t>
      </w:r>
      <w:r w:rsidR="00427E26">
        <w:t xml:space="preserve"> Với mục đích nghiên cứu để giải quyết các vấn đề đã phân tích ở trên, trong luận văn này học viên đặt ra mục tiêu nghiên cứu cụ thể như sau</w:t>
      </w:r>
      <w:r w:rsidR="005B5C92">
        <w:t>.</w:t>
      </w:r>
    </w:p>
    <w:p w14:paraId="4DA350F9" w14:textId="77777777" w:rsidR="00427E26" w:rsidRDefault="00425E17" w:rsidP="001F0858">
      <w:pPr>
        <w:pStyle w:val="Heading2"/>
      </w:pPr>
      <w:bookmarkStart w:id="6" w:name="_Toc531180409"/>
      <w:r>
        <w:t xml:space="preserve">3. </w:t>
      </w:r>
      <w:r w:rsidR="00427E26">
        <w:t>Mục tiêu nghiên cứu</w:t>
      </w:r>
      <w:bookmarkEnd w:id="6"/>
    </w:p>
    <w:p w14:paraId="0D663EF2" w14:textId="77777777" w:rsidR="00C60E2A" w:rsidRDefault="00427E80" w:rsidP="00CA55B8">
      <w:r>
        <w:t xml:space="preserve">- </w:t>
      </w:r>
      <w:r w:rsidR="00427E26" w:rsidRPr="00427E26">
        <w:t>Nghiên cứu các phương pháp</w:t>
      </w:r>
      <w:r w:rsidR="00427E26">
        <w:t>: Phân loại hình ảnh, phát hiện các bất thường trong hình ảnh</w:t>
      </w:r>
      <w:r w:rsidR="002F7211">
        <w:t xml:space="preserve"> y khoa</w:t>
      </w:r>
      <w:r w:rsidR="007A4E33">
        <w:t xml:space="preserve"> đặc biệt tập trung vào hình ảnh X-Quang </w:t>
      </w:r>
      <w:r w:rsidR="00D63730">
        <w:t>phổi</w:t>
      </w:r>
      <w:r w:rsidR="007A4E33">
        <w:t>.</w:t>
      </w:r>
    </w:p>
    <w:p w14:paraId="26897F44" w14:textId="77777777" w:rsidR="00427E26" w:rsidRDefault="00427E80" w:rsidP="00CA55B8">
      <w:r>
        <w:t xml:space="preserve">- </w:t>
      </w:r>
      <w:r w:rsidR="00427E26">
        <w:t xml:space="preserve">Thu thập và tham vấn chuyên gia đề gán nhãn hình ảnh X-Quang </w:t>
      </w:r>
      <w:r w:rsidR="00D63730">
        <w:t>phổi</w:t>
      </w:r>
      <w:r w:rsidR="00427E26">
        <w:t>.</w:t>
      </w:r>
    </w:p>
    <w:p w14:paraId="03E413C5" w14:textId="77777777" w:rsidR="00C60E2A" w:rsidRDefault="00427E80" w:rsidP="00CA55B8">
      <w:r>
        <w:t xml:space="preserve">- </w:t>
      </w:r>
      <w:r w:rsidR="007A4E33" w:rsidRPr="007A4E33">
        <w:t xml:space="preserve">Nghiên cứu mạng Neural nhân tạo và </w:t>
      </w:r>
      <w:r w:rsidR="007A4E33">
        <w:t xml:space="preserve">mô hình học sâu </w:t>
      </w:r>
      <w:r w:rsidR="007A4E33" w:rsidRPr="007A4E33">
        <w:t>(Deep learning</w:t>
      </w:r>
      <w:r w:rsidR="007A4E33">
        <w:t xml:space="preserve"> Model</w:t>
      </w:r>
      <w:r w:rsidR="007A4E33" w:rsidRPr="007A4E33">
        <w:t>) –</w:t>
      </w:r>
      <w:r w:rsidR="007A4E33">
        <w:t xml:space="preserve"> </w:t>
      </w:r>
      <w:r w:rsidR="007A4E33" w:rsidRPr="007A4E33">
        <w:t>Convolution Neural Network</w:t>
      </w:r>
      <w:r w:rsidR="007A4E33">
        <w:t xml:space="preserve"> </w:t>
      </w:r>
      <w:r w:rsidR="007A4E33" w:rsidRPr="007A4E33">
        <w:t>(CNN).</w:t>
      </w:r>
    </w:p>
    <w:p w14:paraId="5FD72BA8" w14:textId="77777777" w:rsidR="00C60E2A" w:rsidRDefault="00427E80" w:rsidP="00CA55B8">
      <w:r>
        <w:t xml:space="preserve">- </w:t>
      </w:r>
      <w:r w:rsidR="00A15CAF">
        <w:t>Nghiên cứu các phương pháp đánh giá mô hình phân lớp.</w:t>
      </w:r>
    </w:p>
    <w:p w14:paraId="5CB2A39F" w14:textId="77777777" w:rsidR="00A15CAF" w:rsidRDefault="00427E80" w:rsidP="00CA55B8">
      <w:r>
        <w:t xml:space="preserve">- </w:t>
      </w:r>
      <w:r w:rsidR="00674576">
        <w:t>Áp dụng mô hình học sâu CNN cho bài phát phát hiện bất thường</w:t>
      </w:r>
      <w:r w:rsidR="008977FB">
        <w:t xml:space="preserve"> đậm độ</w:t>
      </w:r>
      <w:r w:rsidR="00674576">
        <w:t xml:space="preserve"> trên </w:t>
      </w:r>
      <w:r w:rsidR="002F7211">
        <w:t xml:space="preserve">các bộ dữ liệu </w:t>
      </w:r>
      <w:r w:rsidR="00674576">
        <w:t>hình ảnh X-Quang</w:t>
      </w:r>
      <w:r w:rsidR="002F7211">
        <w:t>:</w:t>
      </w:r>
    </w:p>
    <w:p w14:paraId="4C3BF190" w14:textId="77777777" w:rsidR="002F7211" w:rsidRDefault="002F7211" w:rsidP="00CA55B8">
      <w:r>
        <w:t>+ Trên bộ dữ liệu hình ảnh do học viên tự thu thập từ bệnh viện ở TP. Hồ Chí Minh.</w:t>
      </w:r>
    </w:p>
    <w:p w14:paraId="32AF033F" w14:textId="77777777" w:rsidR="002F7211" w:rsidRDefault="002F7211" w:rsidP="00CA55B8">
      <w:r>
        <w:t>+ Trên bộ dữ liệu chuẩn đã được công bố.</w:t>
      </w:r>
    </w:p>
    <w:p w14:paraId="7F1C4ADE" w14:textId="77777777" w:rsidR="00402B43" w:rsidRDefault="00CD40EF" w:rsidP="001F0858">
      <w:pPr>
        <w:pStyle w:val="Heading2"/>
      </w:pPr>
      <w:bookmarkStart w:id="7" w:name="_Toc531180410"/>
      <w:r>
        <w:t xml:space="preserve">4. </w:t>
      </w:r>
      <w:r w:rsidR="00EF2A05" w:rsidRPr="00EF2A05">
        <w:t>Đối tượng nghiên cứu</w:t>
      </w:r>
      <w:r w:rsidR="00EF2A05">
        <w:t xml:space="preserve"> và phạm vi nghiên cứu</w:t>
      </w:r>
      <w:bookmarkEnd w:id="7"/>
    </w:p>
    <w:p w14:paraId="7B7135AF" w14:textId="77777777" w:rsidR="00EF2A05" w:rsidRDefault="008262D9" w:rsidP="00CA55B8">
      <w:r w:rsidRPr="008262D9">
        <w:t xml:space="preserve">Nghiên cứu </w:t>
      </w:r>
      <w:r>
        <w:t xml:space="preserve">CNN </w:t>
      </w:r>
      <w:r w:rsidRPr="008262D9">
        <w:t xml:space="preserve">để phát triển mô hình học sâu cho bài toán phát hiện bất thường đậm độ trên hình ảnh </w:t>
      </w:r>
      <w:r>
        <w:t xml:space="preserve">X-Quang </w:t>
      </w:r>
      <w:r w:rsidR="00D63730">
        <w:t>phổi</w:t>
      </w:r>
      <w:r w:rsidR="00FA222E">
        <w:t>.</w:t>
      </w:r>
    </w:p>
    <w:p w14:paraId="41257156" w14:textId="77777777" w:rsidR="008262D9" w:rsidRDefault="006254DA" w:rsidP="001F0858">
      <w:pPr>
        <w:pStyle w:val="Heading2"/>
      </w:pPr>
      <w:bookmarkStart w:id="8" w:name="_Toc531180411"/>
      <w:r>
        <w:t xml:space="preserve">5. </w:t>
      </w:r>
      <w:r w:rsidR="00FC0F1B">
        <w:t>Phương pháp nghiên cứu</w:t>
      </w:r>
      <w:bookmarkEnd w:id="8"/>
    </w:p>
    <w:p w14:paraId="5479C655" w14:textId="77777777" w:rsidR="00427E80" w:rsidRDefault="00427E80" w:rsidP="00CA55B8">
      <w:r>
        <w:t xml:space="preserve">Để thực hiện đề tài này, thì cần phải kết hợp hai phương pháp sau: </w:t>
      </w:r>
    </w:p>
    <w:p w14:paraId="5EBA9FC4" w14:textId="77777777" w:rsidR="00427E80" w:rsidRPr="00650BE9" w:rsidRDefault="00427E80" w:rsidP="00CA55B8">
      <w:r w:rsidRPr="00650BE9">
        <w:t xml:space="preserve">- Phương pháp tìm hiểu lý thuyết: </w:t>
      </w:r>
    </w:p>
    <w:p w14:paraId="389009D4" w14:textId="77777777" w:rsidR="00427E80" w:rsidRDefault="0014022E" w:rsidP="00CA55B8">
      <w:r>
        <w:t xml:space="preserve">+ </w:t>
      </w:r>
      <w:r w:rsidR="00427E80">
        <w:t>Mạng Neural Network</w:t>
      </w:r>
      <w:r w:rsidR="005E6C8E">
        <w:t>.</w:t>
      </w:r>
    </w:p>
    <w:p w14:paraId="08D5EBE0" w14:textId="77777777" w:rsidR="00FC0F1B" w:rsidRDefault="0014022E" w:rsidP="00CA55B8">
      <w:r>
        <w:t xml:space="preserve">+ </w:t>
      </w:r>
      <w:r w:rsidR="00427E80">
        <w:t>Deep learning</w:t>
      </w:r>
      <w:r>
        <w:t xml:space="preserve"> model</w:t>
      </w:r>
      <w:r w:rsidR="00427E80">
        <w:t xml:space="preserve"> </w:t>
      </w:r>
      <w:r w:rsidR="002F7211">
        <w:t>-</w:t>
      </w:r>
      <w:r w:rsidR="00427E80">
        <w:t xml:space="preserve"> mô hình mạng</w:t>
      </w:r>
      <w:r>
        <w:t xml:space="preserve"> học sâu </w:t>
      </w:r>
      <w:r w:rsidR="00427E80">
        <w:t>CNN.</w:t>
      </w:r>
    </w:p>
    <w:p w14:paraId="11C6AC65" w14:textId="77777777" w:rsidR="00D96349" w:rsidRPr="00650BE9" w:rsidRDefault="00D96349" w:rsidP="00CA55B8">
      <w:r w:rsidRPr="00650BE9">
        <w:t xml:space="preserve">- </w:t>
      </w:r>
      <w:r w:rsidR="008347D6" w:rsidRPr="00650BE9">
        <w:t>Phương pháp thực nghiệm trên cơ sở dữ liệu mẫu:</w:t>
      </w:r>
    </w:p>
    <w:p w14:paraId="0DD06521" w14:textId="77777777" w:rsidR="00E954BE" w:rsidRDefault="00F4151F" w:rsidP="00CA55B8">
      <w:r>
        <w:t>Trong luận văn này, học viên sẽ nghiên cứu và sử dụng CNN để xây dựng, cài đặt mô hình để huấn luyện và phân lớp tập ảnh đầu vào và thực nghiệm đánh giá kết quả dự trên các bộ dữ liệu độc lập nhằm đánh giá hiệu năng của mô hình đã đề xuất.</w:t>
      </w:r>
    </w:p>
    <w:p w14:paraId="0EC44C94" w14:textId="77777777" w:rsidR="00810D69" w:rsidRDefault="00863284" w:rsidP="001F0858">
      <w:pPr>
        <w:pStyle w:val="Heading2"/>
      </w:pPr>
      <w:bookmarkStart w:id="9" w:name="_Toc531180412"/>
      <w:r>
        <w:t xml:space="preserve">6. </w:t>
      </w:r>
      <w:r w:rsidR="00553E3C">
        <w:t>Đóng góp của đề tài</w:t>
      </w:r>
      <w:bookmarkEnd w:id="9"/>
    </w:p>
    <w:p w14:paraId="1BBA75FA" w14:textId="77777777" w:rsidR="00553E3C" w:rsidRDefault="00553E3C" w:rsidP="00CA55B8">
      <w:r>
        <w:t xml:space="preserve">- Cấu trúc mạng CNN áp dụng cho bài toán phát hiện bất thường đậm độ trên hình ảnh X-Quang </w:t>
      </w:r>
      <w:r w:rsidR="00B35753">
        <w:t>phổi</w:t>
      </w:r>
      <w:r>
        <w:t>.</w:t>
      </w:r>
    </w:p>
    <w:p w14:paraId="5B4CB1BD" w14:textId="77777777" w:rsidR="00553E3C" w:rsidRDefault="00553E3C" w:rsidP="00CA55B8">
      <w:r>
        <w:t xml:space="preserve">- Trong luận văn này cũng đề xuất một mô hình mạng học sâu đề phát hiện bất thường đậm độ trên hình ảnh X-Quang </w:t>
      </w:r>
      <w:r w:rsidR="00B35753">
        <w:t>phổi</w:t>
      </w:r>
      <w:r>
        <w:t>. Mô hình này sử dụng nhiều mạng CNN để đánh giá từng thành phần của bức ảnh và đưa ra kết luận cuối cùng là bức ảnh thuộc về lớp nào</w:t>
      </w:r>
      <w:r w:rsidR="006D5DF9">
        <w:t>, l</w:t>
      </w:r>
      <w:r w:rsidR="00A92F99">
        <w:t xml:space="preserve">uận văn gọi mô hình này là </w:t>
      </w:r>
      <w:r w:rsidR="00A92F99" w:rsidRPr="00F31765">
        <w:rPr>
          <w:b/>
        </w:rPr>
        <w:t>Multi-CNNs.</w:t>
      </w:r>
      <w:r>
        <w:t xml:space="preserve"> </w:t>
      </w:r>
    </w:p>
    <w:p w14:paraId="284B8929" w14:textId="77777777" w:rsidR="006D5DF9" w:rsidRDefault="006D5DF9" w:rsidP="00CA55B8">
      <w:r>
        <w:t xml:space="preserve">- Trong luận văn này cũng đề xuất một </w:t>
      </w:r>
      <w:r w:rsidR="00452E25" w:rsidRPr="00452E25">
        <w:t xml:space="preserve">quy tắc kết hợp </w:t>
      </w:r>
      <w:r w:rsidR="00452E25" w:rsidRPr="00F31765">
        <w:t>(Fusion rules)</w:t>
      </w:r>
      <w:r w:rsidR="00452E25">
        <w:t xml:space="preserve"> để</w:t>
      </w:r>
      <w:r w:rsidRPr="006D5DF9">
        <w:t xml:space="preserve"> tổng hợp các kết quả của các thành phần của mô hình</w:t>
      </w:r>
      <w:r>
        <w:t xml:space="preserve"> Multi-CNNs</w:t>
      </w:r>
      <w:r w:rsidR="00452E25">
        <w:t xml:space="preserve"> từ đó đưa ra kết luận cuối cùng cho bức ảnh đầu vào.</w:t>
      </w:r>
    </w:p>
    <w:p w14:paraId="74D9BA24" w14:textId="77777777" w:rsidR="008937CB" w:rsidRDefault="008937CB" w:rsidP="00CA55B8">
      <w:r>
        <w:t xml:space="preserve">- Thu thập và xây dựng bộ dữ liệu hình ảnh X-Quang </w:t>
      </w:r>
      <w:r w:rsidR="00B35753">
        <w:t>phổi</w:t>
      </w:r>
      <w:r>
        <w:t xml:space="preserve"> </w:t>
      </w:r>
      <w:r w:rsidRPr="00B73FBB">
        <w:rPr>
          <w:i/>
        </w:rPr>
        <w:t>(bộ ảnh đã được chuyên gia gán nhãn)</w:t>
      </w:r>
      <w:r>
        <w:t>.</w:t>
      </w:r>
    </w:p>
    <w:p w14:paraId="5FC6E585" w14:textId="77777777" w:rsidR="00033F29" w:rsidRDefault="00667B53" w:rsidP="001F0858">
      <w:pPr>
        <w:pStyle w:val="Heading2"/>
      </w:pPr>
      <w:bookmarkStart w:id="10" w:name="_Toc531180413"/>
      <w:r>
        <w:t xml:space="preserve">7. </w:t>
      </w:r>
      <w:r w:rsidR="00627A1A">
        <w:t>Nội dung luận văn</w:t>
      </w:r>
      <w:bookmarkEnd w:id="10"/>
    </w:p>
    <w:p w14:paraId="6C6015A0" w14:textId="77777777" w:rsidR="00627A1A" w:rsidRDefault="00627A1A" w:rsidP="00CA55B8">
      <w:r>
        <w:t xml:space="preserve">Luận văn này bao gồm </w:t>
      </w:r>
      <w:r w:rsidR="002954FF">
        <w:t>5</w:t>
      </w:r>
      <w:r>
        <w:t xml:space="preserve"> chương:</w:t>
      </w:r>
    </w:p>
    <w:p w14:paraId="3D2A940F" w14:textId="77777777" w:rsidR="00627A1A" w:rsidRDefault="00627A1A" w:rsidP="00CA55B8">
      <w:r w:rsidRPr="00B34A75">
        <w:rPr>
          <w:b/>
        </w:rPr>
        <w:t>Chương 1:</w:t>
      </w:r>
      <w:r>
        <w:t xml:space="preserve"> </w:t>
      </w:r>
      <w:r w:rsidR="003B3803">
        <w:t>Giới thiệu tổng quan</w:t>
      </w:r>
      <w:r w:rsidR="00D37BB7">
        <w:t>.</w:t>
      </w:r>
    </w:p>
    <w:p w14:paraId="257EE3E2" w14:textId="77777777" w:rsidR="009878BC" w:rsidRDefault="009878BC" w:rsidP="00CA55B8">
      <w:r>
        <w:t>Trong chương này, luận văn tập trung giới thiệu</w:t>
      </w:r>
      <w:r w:rsidR="00F362AB">
        <w:t xml:space="preserve"> tổng quan</w:t>
      </w:r>
      <w:r>
        <w:t xml:space="preserve"> về bài toán phân </w:t>
      </w:r>
      <w:r w:rsidR="00BE773D">
        <w:t>loại hình</w:t>
      </w:r>
      <w:r>
        <w:t xml:space="preserve"> ảnh nói chung và </w:t>
      </w:r>
      <w:r w:rsidR="00BE773D">
        <w:t xml:space="preserve">bài </w:t>
      </w:r>
      <w:r w:rsidR="00C925E9">
        <w:t>toán phát hiện bất thường trên</w:t>
      </w:r>
      <w:r w:rsidR="00BE773D">
        <w:t xml:space="preserve"> hình ảnh ý khoa</w:t>
      </w:r>
      <w:r w:rsidR="00F362AB">
        <w:t>; T</w:t>
      </w:r>
      <w:r>
        <w:t>rình bày tình hình nghiên cứu trong và ngoài nước liên quan đến nội dung mà luận văn nghiên cứu.</w:t>
      </w:r>
    </w:p>
    <w:p w14:paraId="0FF9262D" w14:textId="77777777" w:rsidR="003B3803" w:rsidRDefault="003B3803" w:rsidP="00CA55B8">
      <w:r w:rsidRPr="00B34A75">
        <w:rPr>
          <w:b/>
        </w:rPr>
        <w:t>Chương 2:</w:t>
      </w:r>
      <w:r>
        <w:t xml:space="preserve"> </w:t>
      </w:r>
      <w:r w:rsidR="002954FF">
        <w:t>Cơ sở lý thuyết</w:t>
      </w:r>
      <w:r w:rsidR="00D37BB7">
        <w:t>.</w:t>
      </w:r>
    </w:p>
    <w:p w14:paraId="643A545A" w14:textId="77777777" w:rsidR="009878BC" w:rsidRDefault="009878BC" w:rsidP="00CA55B8">
      <w:r>
        <w:t>Trong chương này, luận văn tập trung t</w:t>
      </w:r>
      <w:r w:rsidRPr="009878BC">
        <w:t xml:space="preserve">rình bày cơ sở lý thuyết khi thực hiện đề tài, khái niệm về Mạng neural, </w:t>
      </w:r>
      <w:r>
        <w:t>CNN</w:t>
      </w:r>
      <w:r w:rsidR="009E029E">
        <w:t>, phương pháp đánh giá mô hình và luận văn sử dụng.</w:t>
      </w:r>
    </w:p>
    <w:p w14:paraId="2CC2EFE4" w14:textId="77777777" w:rsidR="002954FF" w:rsidRDefault="002954FF" w:rsidP="00CA55B8">
      <w:r w:rsidRPr="00B34A75">
        <w:rPr>
          <w:b/>
        </w:rPr>
        <w:t>Chương 3:</w:t>
      </w:r>
      <w:r>
        <w:t xml:space="preserve"> Mô hình Multi-CNNs</w:t>
      </w:r>
      <w:r w:rsidR="00753819">
        <w:t xml:space="preserve"> phát hiện bất thường đậm độ trên hình ảnh X- Quang ngực.</w:t>
      </w:r>
    </w:p>
    <w:p w14:paraId="4D79C695" w14:textId="77777777" w:rsidR="009878BC" w:rsidRDefault="009878BC" w:rsidP="00CA55B8">
      <w:r>
        <w:t xml:space="preserve">Trong chương này luận văn tập trung </w:t>
      </w:r>
      <w:r w:rsidR="00DA327A">
        <w:t xml:space="preserve">trình bày về mô hình Multi-CNNs mà </w:t>
      </w:r>
      <w:r w:rsidR="00DF022A">
        <w:t>học viên đã nghiên cứu và đề xuất.</w:t>
      </w:r>
    </w:p>
    <w:p w14:paraId="53C42A47" w14:textId="77777777" w:rsidR="00753819" w:rsidRDefault="00753819" w:rsidP="00CA55B8">
      <w:r w:rsidRPr="00B34A75">
        <w:rPr>
          <w:b/>
        </w:rPr>
        <w:t>Chương 4:</w:t>
      </w:r>
      <w:r>
        <w:t xml:space="preserve"> </w:t>
      </w:r>
      <w:r w:rsidR="00094F96">
        <w:t>Thực nghiệm và đánh giá kết quả</w:t>
      </w:r>
      <w:r w:rsidR="00D37BB7">
        <w:t>.</w:t>
      </w:r>
    </w:p>
    <w:p w14:paraId="2796D211" w14:textId="77777777" w:rsidR="009E029E" w:rsidRDefault="009E029E" w:rsidP="00CA55B8">
      <w:r>
        <w:t xml:space="preserve">Trong chương này luận văn tập trung trình bày kết quả thực nghiệm mô hình đã đề xuất ở chương 3 trên bộ dữ liệu mà học viên thu thập được từ bệnh </w:t>
      </w:r>
      <w:r w:rsidR="0031225C">
        <w:t>viện</w:t>
      </w:r>
      <w:r>
        <w:t xml:space="preserve"> và </w:t>
      </w:r>
      <w:r w:rsidR="002C5DE9">
        <w:t>01</w:t>
      </w:r>
      <w:r w:rsidR="00FB7DE6">
        <w:t xml:space="preserve"> </w:t>
      </w:r>
      <w:r>
        <w:t>bộ dữ liệu</w:t>
      </w:r>
      <w:r w:rsidR="002C5DE9">
        <w:t xml:space="preserve"> chuẩn</w:t>
      </w:r>
      <w:r w:rsidR="00A66C03">
        <w:t xml:space="preserve"> đã được công bố.</w:t>
      </w:r>
    </w:p>
    <w:p w14:paraId="60059BB5" w14:textId="77777777" w:rsidR="00974659" w:rsidRPr="00520B64" w:rsidRDefault="00753819" w:rsidP="00520B64">
      <w:r w:rsidRPr="00B34A75">
        <w:rPr>
          <w:b/>
        </w:rPr>
        <w:t>Chương 5:</w:t>
      </w:r>
      <w:r>
        <w:t xml:space="preserve"> Kết luận và hướng phát triển.</w:t>
      </w:r>
      <w:r w:rsidR="00974659">
        <w:br w:type="page"/>
      </w:r>
    </w:p>
    <w:p w14:paraId="52335E2C" w14:textId="77777777" w:rsidR="007D38A3" w:rsidRDefault="003A58D4" w:rsidP="00520B64">
      <w:pPr>
        <w:pStyle w:val="Heading1"/>
      </w:pPr>
      <w:bookmarkStart w:id="11" w:name="_Toc531180414"/>
      <w:r>
        <w:t>CHƯƠNG 1</w:t>
      </w:r>
      <w:r w:rsidR="007C5A58">
        <w:t xml:space="preserve"> - </w:t>
      </w:r>
      <w:r w:rsidRPr="003A58D4">
        <w:t>TỔNG QUAN VỀ BÀI TOÁN</w:t>
      </w:r>
      <w:r w:rsidR="003E3152">
        <w:t xml:space="preserve"> PHÁT HIỆN BẤT THƯỜNG ĐẬM ĐỘ TRONG ẢNH Y KHOA</w:t>
      </w:r>
      <w:bookmarkEnd w:id="11"/>
    </w:p>
    <w:p w14:paraId="17B09BA6" w14:textId="77777777" w:rsidR="003A58D4" w:rsidRDefault="003A58D4" w:rsidP="00CA55B8"/>
    <w:p w14:paraId="6D4FE4BA" w14:textId="77777777" w:rsidR="009878BC" w:rsidRPr="004C750A" w:rsidRDefault="00604B7B" w:rsidP="00460DBF">
      <w:pPr>
        <w:pStyle w:val="Heading2"/>
        <w:numPr>
          <w:ilvl w:val="1"/>
          <w:numId w:val="1"/>
        </w:numPr>
      </w:pPr>
      <w:bookmarkStart w:id="12" w:name="_Toc531180415"/>
      <w:r w:rsidRPr="004C750A">
        <w:t xml:space="preserve">Tổng quan </w:t>
      </w:r>
      <w:r w:rsidR="004B453A" w:rsidRPr="004C750A">
        <w:t>về bài toán phân lớp</w:t>
      </w:r>
      <w:bookmarkEnd w:id="12"/>
    </w:p>
    <w:p w14:paraId="2D06A0F8" w14:textId="77777777" w:rsidR="003D7385" w:rsidRPr="006E60A7" w:rsidRDefault="0092585D" w:rsidP="00922ED0">
      <w:pPr>
        <w:pStyle w:val="Heading3"/>
        <w:numPr>
          <w:ilvl w:val="2"/>
          <w:numId w:val="1"/>
        </w:numPr>
      </w:pPr>
      <w:bookmarkStart w:id="13" w:name="_Toc531180416"/>
      <w:r w:rsidRPr="006E60A7">
        <w:t>Khái niệm về phân lớp</w:t>
      </w:r>
      <w:bookmarkEnd w:id="13"/>
    </w:p>
    <w:p w14:paraId="725A050F" w14:textId="77777777" w:rsidR="0092585D" w:rsidRDefault="0092585D" w:rsidP="0092585D">
      <w:r>
        <w:t>Ngày nay, cùng với sự bùng nổ như vũ bão của công nghệ thông tin và thế giới kỹ thuật số, khối lượng dữ liệu và thông tin phát triển không ngừng. Với một lượng dữ liệu và thông tin ngày càng lớn như vậy, phân lớp dữ liệu dần trở thành một nhu cầu tất yếu nhằm phục vụ cho cuộc sống. Vấn đề đặt ra là làm thế nào để nâng cao hiệu quả phân lớp và độ chính xác của quá trình phân lớp.</w:t>
      </w:r>
    </w:p>
    <w:p w14:paraId="02810EC8" w14:textId="77777777" w:rsidR="0092585D" w:rsidRDefault="0092585D" w:rsidP="0092585D">
      <w:r>
        <w:t>Phân lớp (classification) là một tiến trình xử lý nhằm xếp các mẫu dữ liệu hay các đối tượng vào một trong các lớp đã được định nghĩa trước. Các mẫu dữ liệu hay các đối tượng được xếp về các lớp dựa vào giá trị của các thuộc tính (attributes) của mẫu dữ liệu hay đối tượng đó. Sau khi đã xếp tất cả các đối tượng đã biết trước vào các lớp tương ứng, lúc này mỗi lớp được đặc trưng bởi tập các thuộc tính của các đối tượng chứa trong lớp đó</w:t>
      </w:r>
      <w:r w:rsidR="003671C1">
        <w:t>.</w:t>
      </w:r>
    </w:p>
    <w:p w14:paraId="2C20CBB9" w14:textId="77777777" w:rsidR="003671C1" w:rsidRDefault="003671C1" w:rsidP="003671C1">
      <w:r>
        <w:t>Có rất nhiều cách tiếp cận phân lớp, nhưng nói chung có 2 cách cơ bản nhất:</w:t>
      </w:r>
    </w:p>
    <w:p w14:paraId="0134537A" w14:textId="77777777" w:rsidR="003671C1" w:rsidRDefault="003671C1" w:rsidP="003671C1">
      <w:r>
        <w:t>•</w:t>
      </w:r>
      <w:r>
        <w:tab/>
        <w:t>Phân lớp học có giám sát (supervised learning).</w:t>
      </w:r>
    </w:p>
    <w:p w14:paraId="4F731C94" w14:textId="77777777" w:rsidR="003671C1" w:rsidRDefault="003671C1" w:rsidP="003671C1">
      <w:r>
        <w:t>•</w:t>
      </w:r>
      <w:r>
        <w:tab/>
        <w:t>Phân lớp học không có giám sát (unsupervised learning).</w:t>
      </w:r>
    </w:p>
    <w:p w14:paraId="0E1C2885" w14:textId="77777777" w:rsidR="00C7007F" w:rsidRDefault="004B453A" w:rsidP="00922ED0">
      <w:pPr>
        <w:pStyle w:val="Heading3"/>
        <w:numPr>
          <w:ilvl w:val="2"/>
          <w:numId w:val="1"/>
        </w:numPr>
      </w:pPr>
      <w:bookmarkStart w:id="14" w:name="_Toc531180417"/>
      <w:r>
        <w:t xml:space="preserve">Bài toán phân </w:t>
      </w:r>
      <w:r w:rsidR="00464E84">
        <w:t>loại</w:t>
      </w:r>
      <w:r>
        <w:t xml:space="preserve"> ảnh</w:t>
      </w:r>
      <w:bookmarkEnd w:id="14"/>
    </w:p>
    <w:p w14:paraId="694B3195" w14:textId="77777777" w:rsidR="00464E84" w:rsidRPr="004B3E42" w:rsidRDefault="00464E84" w:rsidP="00464E84">
      <w:pPr>
        <w:rPr>
          <w:lang w:val="fr-FR"/>
        </w:rPr>
      </w:pPr>
      <w:r w:rsidRPr="004B3E42">
        <w:rPr>
          <w:lang w:val="fr-FR"/>
        </w:rPr>
        <w:t>Trong những năm gần đây</w:t>
      </w:r>
      <w:r>
        <w:rPr>
          <w:lang w:val="fr-FR"/>
        </w:rPr>
        <w:t>,</w:t>
      </w:r>
      <w:r w:rsidRPr="004B3E42">
        <w:rPr>
          <w:lang w:val="fr-FR"/>
        </w:rPr>
        <w:t xml:space="preserve"> phân </w:t>
      </w:r>
      <w:r>
        <w:rPr>
          <w:lang w:val="fr-FR"/>
        </w:rPr>
        <w:t>loại hình</w:t>
      </w:r>
      <w:r w:rsidRPr="004B3E42">
        <w:rPr>
          <w:lang w:val="fr-FR"/>
        </w:rPr>
        <w:t xml:space="preserve"> ảnh đã thu hút được nhiều sự quan tâm của các chuyên gia trong và ngoài nước. Và cũng đã đạt đượ</w:t>
      </w:r>
      <w:r>
        <w:rPr>
          <w:lang w:val="fr-FR"/>
        </w:rPr>
        <w:t>c những thành quả nhất định</w:t>
      </w:r>
      <w:r w:rsidRPr="004B3E42">
        <w:rPr>
          <w:lang w:val="fr-FR"/>
        </w:rPr>
        <w:t xml:space="preserve">. Các nhà nghiên cứu đã nỗ lực rất lớn trong việc tìm ra nhiều hơn nữa các thuật toán phân </w:t>
      </w:r>
      <w:r>
        <w:rPr>
          <w:lang w:val="fr-FR"/>
        </w:rPr>
        <w:t>loại</w:t>
      </w:r>
      <w:r w:rsidRPr="004B3E42">
        <w:rPr>
          <w:lang w:val="fr-FR"/>
        </w:rPr>
        <w:t xml:space="preserve"> và kỹ thuật mới</w:t>
      </w:r>
      <w:r>
        <w:rPr>
          <w:lang w:val="fr-FR"/>
        </w:rPr>
        <w:t>,</w:t>
      </w:r>
      <w:r w:rsidRPr="004B3E42">
        <w:rPr>
          <w:lang w:val="fr-FR"/>
        </w:rPr>
        <w:t xml:space="preserve"> hoặc phát triển các phương pháp tiếp cận và kỹ thuật hiện có để nâng cao độ chính xác của </w:t>
      </w:r>
      <w:r>
        <w:rPr>
          <w:lang w:val="fr-FR"/>
        </w:rPr>
        <w:t>việc</w:t>
      </w:r>
      <w:r w:rsidRPr="004B3E42">
        <w:rPr>
          <w:lang w:val="fr-FR"/>
        </w:rPr>
        <w:t xml:space="preserve"> phân </w:t>
      </w:r>
      <w:r>
        <w:rPr>
          <w:lang w:val="fr-FR"/>
        </w:rPr>
        <w:t>loại</w:t>
      </w:r>
      <w:r w:rsidRPr="004B3E42">
        <w:rPr>
          <w:lang w:val="fr-FR"/>
        </w:rPr>
        <w:t>.</w:t>
      </w:r>
    </w:p>
    <w:p w14:paraId="04BA14F9" w14:textId="19EE118B" w:rsidR="00464E84" w:rsidRDefault="00464E84" w:rsidP="00464E84">
      <w:pPr>
        <w:rPr>
          <w:lang w:val="fr-FR"/>
        </w:rPr>
      </w:pPr>
      <w:r w:rsidRPr="004B3E42">
        <w:rPr>
          <w:lang w:val="fr-FR"/>
        </w:rPr>
        <w:t xml:space="preserve">Các bước chính của </w:t>
      </w:r>
      <w:r>
        <w:rPr>
          <w:lang w:val="fr-FR"/>
        </w:rPr>
        <w:t>quá trình</w:t>
      </w:r>
      <w:r w:rsidRPr="004B3E42">
        <w:rPr>
          <w:lang w:val="fr-FR"/>
        </w:rPr>
        <w:t xml:space="preserve"> phân loại hình ảnh có thể bao gồm </w:t>
      </w:r>
      <w:r>
        <w:rPr>
          <w:lang w:val="fr-FR"/>
        </w:rPr>
        <w:t>các bước như sa</w:t>
      </w:r>
      <w:r w:rsidR="00974659">
        <w:rPr>
          <w:lang w:val="fr-FR"/>
        </w:rPr>
        <w:t>u</w:t>
      </w:r>
      <w:r>
        <w:rPr>
          <w:lang w:val="fr-FR"/>
        </w:rPr>
        <w:t>:</w:t>
      </w:r>
      <w:r w:rsidR="005E48F3">
        <w:rPr>
          <w:lang w:val="fr-FR"/>
        </w:rPr>
        <w:t xml:space="preserve"> </w:t>
      </w:r>
      <w:r w:rsidRPr="004B3E42">
        <w:rPr>
          <w:lang w:val="fr-FR"/>
        </w:rPr>
        <w:t>xác định một hệ thống phân loại phù hợp, lựa chọn các mẫu huấn luyện, tiền xử lý hình ảnh, rút trích đặc trưng, lựa chọn các phương pháp tiếp cận phân loại phù hợp, phân loại, và đánh giá chính xác phân loại.</w:t>
      </w:r>
    </w:p>
    <w:p w14:paraId="71C340E3" w14:textId="77777777" w:rsidR="00464E84" w:rsidRDefault="00464E84" w:rsidP="00464E84">
      <w:pPr>
        <w:keepNext/>
        <w:ind w:firstLine="0"/>
        <w:jc w:val="center"/>
      </w:pPr>
      <w:r>
        <w:rPr>
          <w:noProof/>
        </w:rPr>
        <w:drawing>
          <wp:inline distT="0" distB="0" distL="0" distR="0" wp14:anchorId="29D943AB" wp14:editId="0F05D35C">
            <wp:extent cx="5577385" cy="1828800"/>
            <wp:effectExtent l="19050" t="0" r="4265" b="0"/>
            <wp:docPr id="51" name="Picture 8" descr="C:\Users\KIEU PHAT\Pictures\ImageClass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IEU PHAT\Pictures\ImageClassificati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7385" cy="1828800"/>
                    </a:xfrm>
                    <a:prstGeom prst="rect">
                      <a:avLst/>
                    </a:prstGeom>
                    <a:noFill/>
                    <a:ln>
                      <a:noFill/>
                    </a:ln>
                  </pic:spPr>
                </pic:pic>
              </a:graphicData>
            </a:graphic>
          </wp:inline>
        </w:drawing>
      </w:r>
    </w:p>
    <w:p w14:paraId="6A9D39A7" w14:textId="77777777" w:rsidR="00464E84" w:rsidRPr="00CC3715" w:rsidRDefault="00464E84" w:rsidP="00464E84">
      <w:pPr>
        <w:pStyle w:val="Caption"/>
        <w:jc w:val="center"/>
        <w:rPr>
          <w:i w:val="0"/>
          <w:color w:val="auto"/>
          <w:sz w:val="24"/>
          <w:szCs w:val="24"/>
        </w:rPr>
      </w:pPr>
      <w:r w:rsidRPr="00CC3715">
        <w:rPr>
          <w:b/>
          <w:i w:val="0"/>
          <w:color w:val="auto"/>
          <w:sz w:val="24"/>
          <w:szCs w:val="24"/>
        </w:rPr>
        <w:t>Hình</w:t>
      </w:r>
      <w:r w:rsidR="00D87A66" w:rsidRPr="00CC3715">
        <w:rPr>
          <w:b/>
          <w:i w:val="0"/>
          <w:color w:val="auto"/>
          <w:sz w:val="24"/>
          <w:szCs w:val="24"/>
        </w:rPr>
        <w:t xml:space="preserve"> 1-1</w:t>
      </w:r>
      <w:r w:rsidRPr="00CC3715">
        <w:rPr>
          <w:b/>
          <w:i w:val="0"/>
          <w:color w:val="auto"/>
          <w:sz w:val="24"/>
          <w:szCs w:val="24"/>
        </w:rPr>
        <w:t>:</w:t>
      </w:r>
      <w:r w:rsidRPr="00CC3715">
        <w:rPr>
          <w:i w:val="0"/>
          <w:color w:val="auto"/>
          <w:sz w:val="24"/>
          <w:szCs w:val="24"/>
        </w:rPr>
        <w:t xml:space="preserve"> Mô hình bài toán phân loại hình ảnh</w:t>
      </w:r>
    </w:p>
    <w:p w14:paraId="2CB998CE" w14:textId="77777777" w:rsidR="004B453A" w:rsidRDefault="00BE773D" w:rsidP="00922ED0">
      <w:pPr>
        <w:pStyle w:val="Heading3"/>
        <w:numPr>
          <w:ilvl w:val="2"/>
          <w:numId w:val="1"/>
        </w:numPr>
      </w:pPr>
      <w:bookmarkStart w:id="15" w:name="_Toc531180418"/>
      <w:r>
        <w:t xml:space="preserve">Bài toán </w:t>
      </w:r>
      <w:r w:rsidR="0067321A">
        <w:t>phát hiện bất thường trên hình ảnh y khoa</w:t>
      </w:r>
      <w:bookmarkEnd w:id="15"/>
    </w:p>
    <w:p w14:paraId="6727E835" w14:textId="77777777" w:rsidR="00885EC0" w:rsidRPr="00885EC0" w:rsidRDefault="00885EC0" w:rsidP="00885EC0">
      <w:r w:rsidRPr="00885EC0">
        <w:t>Suy tim và phổi chiếm hơn 500.000 ca tử vong hàng năm ở Hoa Kỳ và</w:t>
      </w:r>
      <w:r w:rsidR="00BC5598">
        <w:t xml:space="preserve"> hình ảnh X-Quang </w:t>
      </w:r>
      <w:r w:rsidR="00B35753">
        <w:t>phổi</w:t>
      </w:r>
      <w:r w:rsidRPr="00885EC0">
        <w:t xml:space="preserve"> thường được sử dụng </w:t>
      </w:r>
      <w:r w:rsidR="00BC5598" w:rsidRPr="00885EC0">
        <w:t xml:space="preserve">để sàng lọc </w:t>
      </w:r>
      <w:r w:rsidRPr="000F3E23">
        <w:t>[</w:t>
      </w:r>
      <w:r w:rsidR="000F3E23" w:rsidRPr="000F3E23">
        <w:t>13</w:t>
      </w:r>
      <w:r w:rsidRPr="000F3E23">
        <w:t>].</w:t>
      </w:r>
      <w:r w:rsidRPr="00885EC0">
        <w:t xml:space="preserve"> Ở Việt Nam và hầu hết các nước trên thế giới, hình ảnh </w:t>
      </w:r>
      <w:r w:rsidR="003B6295">
        <w:t>X</w:t>
      </w:r>
      <w:r w:rsidRPr="00885EC0">
        <w:t>-</w:t>
      </w:r>
      <w:r w:rsidR="003B6295">
        <w:t>Q</w:t>
      </w:r>
      <w:r w:rsidRPr="00885EC0">
        <w:t>uang và CT được sử dụng nhiều trong chẩn đoán</w:t>
      </w:r>
      <w:r w:rsidR="003B6295">
        <w:t xml:space="preserve"> </w:t>
      </w:r>
      <w:r w:rsidRPr="00885EC0">
        <w:t xml:space="preserve">dấu hiệu </w:t>
      </w:r>
      <w:r w:rsidR="003B6295">
        <w:t>ban đầu của các loại bệnh y khoa nói chung và ung thư nói riêng</w:t>
      </w:r>
      <w:r w:rsidRPr="00885EC0">
        <w:t xml:space="preserve">. Hình ảnh </w:t>
      </w:r>
      <w:r w:rsidR="003B6295">
        <w:t>X</w:t>
      </w:r>
      <w:r w:rsidRPr="00885EC0">
        <w:t>-</w:t>
      </w:r>
      <w:r w:rsidR="003B6295">
        <w:t xml:space="preserve"> Q</w:t>
      </w:r>
      <w:r w:rsidRPr="00885EC0">
        <w:t>uang ngực</w:t>
      </w:r>
      <w:r w:rsidR="003B6295">
        <w:t xml:space="preserve"> </w:t>
      </w:r>
      <w:r w:rsidRPr="00885EC0">
        <w:t>cung cấp một cái nhìn duy nhất của khoang ngực</w:t>
      </w:r>
      <w:r w:rsidR="003B6295">
        <w:t xml:space="preserve"> còn hình ảnh </w:t>
      </w:r>
      <w:r w:rsidRPr="00885EC0">
        <w:t xml:space="preserve">CT có thể cung cấp một cái nhìn toàn diện về </w:t>
      </w:r>
      <w:r w:rsidR="003B6295">
        <w:t>sâu bên trong của khoang</w:t>
      </w:r>
      <w:r w:rsidRPr="00885EC0">
        <w:t xml:space="preserve"> ngực và do đó </w:t>
      </w:r>
      <w:r w:rsidR="003B6295">
        <w:t xml:space="preserve">hình ảnh CT </w:t>
      </w:r>
      <w:r w:rsidRPr="00885EC0">
        <w:t>có thể được sử dụng để dễ dàng phát hiện hình dạng, kích thước, vị trí và mật độ của các nốt phổi [</w:t>
      </w:r>
      <w:r w:rsidR="000C31B3">
        <w:t>8</w:t>
      </w:r>
      <w:r w:rsidRPr="00885EC0">
        <w:t xml:space="preserve">]. Tuy nhiên, công nghệ </w:t>
      </w:r>
      <w:r w:rsidR="003B6295">
        <w:t>chụp</w:t>
      </w:r>
      <w:r w:rsidRPr="00885EC0">
        <w:t xml:space="preserve"> CT </w:t>
      </w:r>
      <w:r w:rsidR="003B6295">
        <w:t>khá</w:t>
      </w:r>
      <w:r w:rsidRPr="00885EC0">
        <w:t xml:space="preserve"> tốn kém và thường không có sẵn trong các bệnh viện nhỏ hoặc các khu vực nông thôn. Ngược lại, </w:t>
      </w:r>
      <w:r w:rsidR="003B6295">
        <w:t xml:space="preserve">công nghệ chụp hình ảnh </w:t>
      </w:r>
      <w:r w:rsidRPr="00885EC0">
        <w:t>X</w:t>
      </w:r>
      <w:r w:rsidR="003B6295">
        <w:t>-Q</w:t>
      </w:r>
      <w:r w:rsidRPr="00885EC0">
        <w:t>uang tương đối rẻ</w:t>
      </w:r>
      <w:r w:rsidR="003B6295">
        <w:t xml:space="preserve">, </w:t>
      </w:r>
      <w:r w:rsidRPr="00885EC0">
        <w:t xml:space="preserve">nhanh và </w:t>
      </w:r>
      <w:r w:rsidR="003B6295">
        <w:t xml:space="preserve">ảnh hưởng của </w:t>
      </w:r>
      <w:r w:rsidRPr="00885EC0">
        <w:t xml:space="preserve">bức xạ </w:t>
      </w:r>
      <w:r w:rsidR="003B6295">
        <w:t>với</w:t>
      </w:r>
      <w:r w:rsidRPr="00885EC0">
        <w:t xml:space="preserve"> bệnh nhân ít</w:t>
      </w:r>
      <w:r w:rsidR="003B6295">
        <w:t xml:space="preserve"> hơn CT</w:t>
      </w:r>
      <w:r w:rsidRPr="00885EC0">
        <w:t xml:space="preserve">, </w:t>
      </w:r>
      <w:r w:rsidR="002B7ACE">
        <w:t>do đó</w:t>
      </w:r>
      <w:r w:rsidRPr="00885EC0">
        <w:t xml:space="preserve"> </w:t>
      </w:r>
      <w:r w:rsidR="002B7ACE">
        <w:t>nó</w:t>
      </w:r>
      <w:r w:rsidRPr="00885EC0">
        <w:t xml:space="preserve"> thường </w:t>
      </w:r>
      <w:r w:rsidR="00DD1159">
        <w:t xml:space="preserve">được sử dụng trong </w:t>
      </w:r>
      <w:r w:rsidRPr="00885EC0">
        <w:t xml:space="preserve">bước chẩn đoán đầu tiên để phát hiện bất kỳ bất thường </w:t>
      </w:r>
      <w:r w:rsidR="003B6295">
        <w:t xml:space="preserve">nào </w:t>
      </w:r>
      <w:r w:rsidRPr="00885EC0">
        <w:t>về ngực</w:t>
      </w:r>
      <w:r w:rsidR="003B6295">
        <w:t>.</w:t>
      </w:r>
    </w:p>
    <w:p w14:paraId="01041D23" w14:textId="77777777" w:rsidR="005659C0" w:rsidRDefault="00221672" w:rsidP="005659C0">
      <w:r w:rsidRPr="00221672">
        <w:t>Bài toán phát hiện bất thường trong hình ảnh y khoa là bài toán có ý nghĩa thực tiễn lớn nhằm hỗ trợ cho các bác sĩ trong việc chẩn đoán bệnh trong y học, kết quả phát hiện càng chính xác thì càng hiệu quả trong tiến trình chẩn đoán và điều trị của bác sĩ. Để có thể ứng dụng các phương pháp máy học để giải quyết bài toán này, chúng ta cần có những phương pháp và mô hình có độ chính xác cao.</w:t>
      </w:r>
      <w:r w:rsidR="005659C0">
        <w:t xml:space="preserve"> Về bản chất trong một phạm vi hẹp</w:t>
      </w:r>
      <w:r w:rsidR="009E3353">
        <w:t xml:space="preserve"> theo cách đánh giá của học viên</w:t>
      </w:r>
      <w:r w:rsidR="005659C0">
        <w:t xml:space="preserve">, thì bài toán </w:t>
      </w:r>
      <w:r w:rsidR="005659C0" w:rsidRPr="005659C0">
        <w:t>phát hiện bất thường trên hình ảnh y khoa</w:t>
      </w:r>
      <w:r w:rsidR="005659C0">
        <w:t xml:space="preserve"> cũng là một bài toán phân loại ảnh thông thường</w:t>
      </w:r>
      <w:r w:rsidR="009E3353">
        <w:t>. Do đó, Đề ứng dụng máy học cho b</w:t>
      </w:r>
      <w:r w:rsidR="009E3353" w:rsidRPr="009E3353">
        <w:t xml:space="preserve">ài toán phát hiện bất thường </w:t>
      </w:r>
      <w:r w:rsidR="009E3353">
        <w:t xml:space="preserve">hay phân loại </w:t>
      </w:r>
      <w:r w:rsidR="009E3353" w:rsidRPr="009E3353">
        <w:t>hình ảnh y khoa</w:t>
      </w:r>
      <w:r w:rsidR="009E3353">
        <w:t xml:space="preserve"> cũng được tiến hành theo các bước </w:t>
      </w:r>
      <w:r w:rsidR="00CA1E62">
        <w:t>chính của bài toán phân loại ảnh.</w:t>
      </w:r>
    </w:p>
    <w:p w14:paraId="15DE8010" w14:textId="77777777" w:rsidR="00557B07" w:rsidRDefault="009E6D1D" w:rsidP="00557B07">
      <w:pPr>
        <w:keepNext/>
        <w:ind w:firstLine="0"/>
        <w:jc w:val="center"/>
      </w:pPr>
      <w:r>
        <w:rPr>
          <w:noProof/>
        </w:rPr>
        <w:drawing>
          <wp:inline distT="0" distB="0" distL="0" distR="0" wp14:anchorId="6D8A3AE6" wp14:editId="6B027885">
            <wp:extent cx="5580380" cy="206248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0380" cy="2062480"/>
                    </a:xfrm>
                    <a:prstGeom prst="rect">
                      <a:avLst/>
                    </a:prstGeom>
                    <a:noFill/>
                    <a:ln>
                      <a:noFill/>
                    </a:ln>
                  </pic:spPr>
                </pic:pic>
              </a:graphicData>
            </a:graphic>
          </wp:inline>
        </w:drawing>
      </w:r>
    </w:p>
    <w:p w14:paraId="13E3B012" w14:textId="77777777" w:rsidR="00197500" w:rsidRPr="00D73825" w:rsidRDefault="00557B07" w:rsidP="00557B07">
      <w:pPr>
        <w:pStyle w:val="Caption"/>
        <w:jc w:val="center"/>
        <w:rPr>
          <w:i w:val="0"/>
          <w:color w:val="auto"/>
          <w:sz w:val="24"/>
          <w:szCs w:val="24"/>
        </w:rPr>
      </w:pPr>
      <w:r w:rsidRPr="00D73825">
        <w:rPr>
          <w:b/>
          <w:i w:val="0"/>
          <w:color w:val="auto"/>
          <w:sz w:val="24"/>
          <w:szCs w:val="24"/>
        </w:rPr>
        <w:t>Hình</w:t>
      </w:r>
      <w:r w:rsidR="00445F14" w:rsidRPr="00D73825">
        <w:rPr>
          <w:b/>
          <w:i w:val="0"/>
          <w:color w:val="auto"/>
          <w:sz w:val="24"/>
          <w:szCs w:val="24"/>
        </w:rPr>
        <w:t xml:space="preserve"> 1-2</w:t>
      </w:r>
      <w:r w:rsidRPr="00D73825">
        <w:rPr>
          <w:b/>
          <w:i w:val="0"/>
          <w:color w:val="auto"/>
          <w:sz w:val="24"/>
          <w:szCs w:val="24"/>
        </w:rPr>
        <w:t>:</w:t>
      </w:r>
      <w:r w:rsidRPr="00D73825">
        <w:rPr>
          <w:i w:val="0"/>
          <w:color w:val="auto"/>
          <w:sz w:val="24"/>
          <w:szCs w:val="24"/>
        </w:rPr>
        <w:t xml:space="preserve"> Mô hình tổng quát bài toán phát hiện bất thường hình ảnh y khoa</w:t>
      </w:r>
    </w:p>
    <w:p w14:paraId="20E661BE" w14:textId="77777777" w:rsidR="00666464" w:rsidRDefault="005F5B8B" w:rsidP="005659C0">
      <w:r>
        <w:t xml:space="preserve">Trong những năm gần đây, máy học đã được ứng dụng nhiều trong việc phát hiện và phân loại các hình ảnh y khoa nhằm hỗ trợ trong việc phát hiện sớm các biểu hiện của bệnh lý. Đặc biệt nếu phát triển được một hệ thống phân loại có độ chính xác cáo thì nó có thể giúp bác sĩ chuyên khoa chẩn đoán hình ảnh giảm thiểu khối lượng công việc. Có rất nhiều phương pháp </w:t>
      </w:r>
      <w:r w:rsidR="00034B24">
        <w:t xml:space="preserve">được đề xuất để giải quyết vấn đề này như: </w:t>
      </w:r>
      <w:r w:rsidR="00034B24" w:rsidRPr="00034B24">
        <w:t xml:space="preserve">K-Mean, K-NN, </w:t>
      </w:r>
      <w:r w:rsidR="00B25BE6">
        <w:t>D</w:t>
      </w:r>
      <w:r w:rsidR="00034B24" w:rsidRPr="00034B24">
        <w:t xml:space="preserve">eep </w:t>
      </w:r>
      <w:r w:rsidR="00B25BE6">
        <w:t>N</w:t>
      </w:r>
      <w:r w:rsidR="00034B24" w:rsidRPr="00034B24">
        <w:t xml:space="preserve">eural </w:t>
      </w:r>
      <w:r w:rsidR="00B25BE6">
        <w:t>N</w:t>
      </w:r>
      <w:r w:rsidR="00034B24" w:rsidRPr="00034B24">
        <w:t>etwork, Support Vector Machine (SVM), …</w:t>
      </w:r>
      <w:r w:rsidR="00DF68CF">
        <w:t xml:space="preserve"> Một hướng tiếp cận khá phổ biến trong những năm gần đây là sử dụng </w:t>
      </w:r>
      <w:r w:rsidR="00DF68CF" w:rsidRPr="00DF68CF">
        <w:t>Convolutional neural network (CNN)</w:t>
      </w:r>
      <w:r w:rsidR="00DF68CF">
        <w:t>, đây là một mô hình học sâu thu hút được nhiều sự quan tâm của các nhà nghiên cứu trong và ngoài nước</w:t>
      </w:r>
      <w:r w:rsidR="00AD6534">
        <w:t xml:space="preserve">, </w:t>
      </w:r>
      <w:r w:rsidR="00AD6534" w:rsidRPr="00AD6534">
        <w:t>Nó được sử dụng rất nhiều trong phân loại hình ảnh, nhận dạng hình ảnh, dịch ngôn ngữ, chẩn đoán y tế, và nhiều lĩnh vực khác, vv và đưa ra kết quả với độ chính xác cao</w:t>
      </w:r>
      <w:r w:rsidR="00AD6534">
        <w:t>.</w:t>
      </w:r>
    </w:p>
    <w:p w14:paraId="414084E3" w14:textId="77777777" w:rsidR="00C27A1F" w:rsidRDefault="007370F9" w:rsidP="00460DBF">
      <w:pPr>
        <w:pStyle w:val="Heading2"/>
        <w:numPr>
          <w:ilvl w:val="1"/>
          <w:numId w:val="1"/>
        </w:numPr>
      </w:pPr>
      <w:bookmarkStart w:id="16" w:name="_Toc531180419"/>
      <w:r>
        <w:t>Tình hình nghiên cứu trong nước</w:t>
      </w:r>
      <w:bookmarkEnd w:id="16"/>
    </w:p>
    <w:p w14:paraId="6336C5E7" w14:textId="77777777" w:rsidR="006339F6" w:rsidRDefault="006339F6" w:rsidP="006339F6">
      <w:r>
        <w:t>Tại Việt Nam trong những năm gần đây có nhiều nhóm nghiên cứu về mô hình học sâu (deep learning model) và ứng dụng trong nhiều lĩnh vực. Điển hình một số đề tài sau:</w:t>
      </w:r>
    </w:p>
    <w:p w14:paraId="47531160" w14:textId="77777777" w:rsidR="006339F6" w:rsidRDefault="006339F6" w:rsidP="006339F6">
      <w:r>
        <w:t xml:space="preserve">- Luận văn Thạc sỹ của ông Vũ Mạnh Hùng </w:t>
      </w:r>
      <w:r w:rsidRPr="00EB3F09">
        <w:t>[3].</w:t>
      </w:r>
      <w:r>
        <w:t xml:space="preserve"> Trong luận văn này, tác giả thực hiện giải quyết một lớp các bài toán nhận dạng chữ viết tay mà cụ thể là nhận dạng các ký tự đơn lẻ các chữ cái từ A đến Z với 2 mô hình</w:t>
      </w:r>
      <w:r w:rsidRPr="00DE1C29">
        <w:t xml:space="preserve"> </w:t>
      </w:r>
      <w:r w:rsidRPr="00E6258C">
        <w:t>mô hình học sâu (deep-learning)</w:t>
      </w:r>
      <w:r>
        <w:t xml:space="preserve">: </w:t>
      </w:r>
      <w:r w:rsidRPr="00E6258C">
        <w:t>MLP</w:t>
      </w:r>
      <w:r>
        <w:t xml:space="preserve"> và RBM. Tác giả kết luận: </w:t>
      </w:r>
      <w:r w:rsidRPr="00314313">
        <w:t>Việc áp dụng mô hình RBM cho ra một kết quả tương đối tốt, với mô hình này kết quả thu đượ</w:t>
      </w:r>
      <w:r>
        <w:t>c trên bộ dữ liệu chữ viết tay tuyển s</w:t>
      </w:r>
      <w:r w:rsidRPr="00314313">
        <w:t>inh là 99.69%, tốt hơn xấp xỉ khoảng 2% so với mô hình MLP (97,94%).</w:t>
      </w:r>
    </w:p>
    <w:p w14:paraId="58CE5D46" w14:textId="77777777" w:rsidR="006339F6" w:rsidRDefault="006339F6" w:rsidP="006339F6">
      <w:r>
        <w:t xml:space="preserve">- Luận văn Thạc sỹ của bà Lê Thị Thu Hằng </w:t>
      </w:r>
      <w:r w:rsidRPr="004E6DCA">
        <w:t>[</w:t>
      </w:r>
      <w:r w:rsidR="00DA776C" w:rsidRPr="004E6DCA">
        <w:t>1</w:t>
      </w:r>
      <w:r w:rsidRPr="004E6DCA">
        <w:t>].</w:t>
      </w:r>
      <w:r>
        <w:t xml:space="preserve"> Trong luận văn này, tác giả xây dựng mô hình </w:t>
      </w:r>
      <w:r w:rsidRPr="00735B58">
        <w:t>mạng neural tích chập để nhận dạng các ký</w:t>
      </w:r>
      <w:r>
        <w:t xml:space="preserve"> tự số trên bảng số xe. Tác giả tiến hành thử nghiệm </w:t>
      </w:r>
      <w:r w:rsidRPr="0000272A">
        <w:t xml:space="preserve">lần lượt 376 ảnh dữ liệu về xe để kiểm tra kết quả phát hiện biển số, tách ký tự và nhận dạng ký tự, ghi nhận kết quả. </w:t>
      </w:r>
      <w:r>
        <w:t>Kết quả, t</w:t>
      </w:r>
      <w:r w:rsidRPr="0000272A">
        <w:t>ỉ lệ biển nhận dạng đúng vùng biển số: 372/376 ~ 98%</w:t>
      </w:r>
      <w:r>
        <w:t>, t</w:t>
      </w:r>
      <w:r w:rsidRPr="0000272A">
        <w:t>ỉ lệ biển tách đúng và đầy đủ ký tự: 330/335 ~ 98%</w:t>
      </w:r>
      <w:r>
        <w:t>. Kết quả nhận dạng từ khâu phát hiện biển số, đến tách ký tự và nhận dạng ký tự đạt xấp xỉ 65% với dữ liệu có nhiều ảnh không đạt tiêu chuẩn như bị bóng mờ, quá dơ, nhòe,</w:t>
      </w:r>
      <w:r w:rsidR="00611992">
        <w:t xml:space="preserve"> </w:t>
      </w:r>
      <w:r>
        <w:t>… Với ảnh biển số sạch sẽ, rõ ràng, không chứa các phụ kiện gắn trên biển, tỉ lệ nhận dạng có thể đạt tới hớn 70%.</w:t>
      </w:r>
    </w:p>
    <w:p w14:paraId="7FDD389E" w14:textId="77777777" w:rsidR="00DC0875" w:rsidRDefault="006339F6" w:rsidP="00AA345C">
      <w:r>
        <w:t xml:space="preserve">Đối với bài toán phát hiện bất thường trong hình ảnh y khoa có luận văn Thạc sỹ của bà Nguyễn Thị Thu </w:t>
      </w:r>
      <w:r w:rsidRPr="003269C9">
        <w:t>[</w:t>
      </w:r>
      <w:r w:rsidR="00B64774" w:rsidRPr="003269C9">
        <w:t>2</w:t>
      </w:r>
      <w:r w:rsidRPr="003269C9">
        <w:t>],</w:t>
      </w:r>
      <w:r>
        <w:t xml:space="preserve"> trong đề tài tập trung nghiên cứu các kỹ thuật phát hiện đối tượng bất thường trong ảnh y học và xây dựng chương trình thử nghiệm với dựa trên kỹ thuật phân loại với phương pháp K-NN.</w:t>
      </w:r>
    </w:p>
    <w:p w14:paraId="64D1FEB5" w14:textId="77777777" w:rsidR="00AA345C" w:rsidRDefault="00AA345C" w:rsidP="00460DBF">
      <w:pPr>
        <w:pStyle w:val="Heading2"/>
        <w:numPr>
          <w:ilvl w:val="1"/>
          <w:numId w:val="1"/>
        </w:numPr>
      </w:pPr>
      <w:bookmarkStart w:id="17" w:name="_Toc531180420"/>
      <w:r>
        <w:t>Tình hình nghiên cứu ngoài nước</w:t>
      </w:r>
      <w:bookmarkEnd w:id="17"/>
    </w:p>
    <w:p w14:paraId="67254297" w14:textId="77777777" w:rsidR="001C24FB" w:rsidRDefault="001C24FB" w:rsidP="001C24FB">
      <w:r>
        <w:t>Ung thư là một căn bệnh ngày càng được các giới chuyên gia quan tâm ở hầu hết các nước trên thế giới. Sử dụng phương pháp học sâu cho các bài toán phát hiện và hỗ trợ chẩn đoán ung thư là vấn đề được nhiều nhóm nghiên cứu quan tâm và phát triển. có thể liệt kê một số công trình nghiên cứu ở các nước trên thế giới về vấn đề này như sau:</w:t>
      </w:r>
    </w:p>
    <w:p w14:paraId="1B7876B8" w14:textId="77777777" w:rsidR="001C24FB" w:rsidRDefault="001C24FB" w:rsidP="001C24FB">
      <w:r>
        <w:t xml:space="preserve">- Nhóm tác giả </w:t>
      </w:r>
      <w:r w:rsidRPr="000D31AE">
        <w:t>J. D. Gallego-Posada,</w:t>
      </w:r>
      <w:r>
        <w:t xml:space="preserve"> </w:t>
      </w:r>
      <w:r w:rsidRPr="000D31AE">
        <w:t>D. A. Montoya-Zapata</w:t>
      </w:r>
      <w:r>
        <w:t xml:space="preserve">, </w:t>
      </w:r>
      <w:r w:rsidRPr="000D31AE">
        <w:t>O. L. Quintero-Montoya</w:t>
      </w:r>
      <w:r>
        <w:t xml:space="preserve"> thuộc Research Group on Mathematical Modeling School of Mathematical Sciences </w:t>
      </w:r>
      <w:r w:rsidRPr="000D31AE">
        <w:t>Universidad EAFIT</w:t>
      </w:r>
      <w:r>
        <w:t xml:space="preserve"> Medellín, Colombia </w:t>
      </w:r>
      <w:r w:rsidRPr="00136666">
        <w:t>[</w:t>
      </w:r>
      <w:r w:rsidR="00136666" w:rsidRPr="00136666">
        <w:t>7</w:t>
      </w:r>
      <w:r w:rsidRPr="00136666">
        <w:t>]</w:t>
      </w:r>
      <w:r>
        <w:t xml:space="preserve"> trình bày một ứng dụng của Deep CNN cho việc phát hiện và chẩn đoán các khối u vú. Trong công trình này, nhóm tác giả sử dụng hình ảnh được trích xuất từ cơ sở dữ liệu mini-MIAS của nhủ ảnh. Hệ thống đề xuất được cài đặt với 3 bước. (a) cắt, xoay và thay đổi kích thước của nhủ ảnh gốc; (b) trích xuất đặc trưng sử dụng mô hình pretrained CNN. (c) sử dụng bộ phân lớp Support Vector Machine với các đặc trưng đã được trích xuất trước đó. Trong công trình này CNN đóng vai trò như một bộ trích xuất đặc trưng và độ chính xác đạt 64.52%.</w:t>
      </w:r>
    </w:p>
    <w:p w14:paraId="776F3ED7" w14:textId="77777777" w:rsidR="001C24FB" w:rsidRDefault="001C24FB" w:rsidP="001C24FB">
      <w:r>
        <w:t xml:space="preserve">- Nhóm tác giả </w:t>
      </w:r>
      <w:r w:rsidRPr="00933342">
        <w:t>Daniel Lévy, Arzav Jain</w:t>
      </w:r>
      <w:r>
        <w:t xml:space="preserve"> thuộc đại học Stanford </w:t>
      </w:r>
      <w:r w:rsidRPr="007C7A85">
        <w:t>[</w:t>
      </w:r>
      <w:r w:rsidR="007C7A85" w:rsidRPr="007C7A85">
        <w:t>2</w:t>
      </w:r>
      <w:r w:rsidRPr="007C7A85">
        <w:t>]</w:t>
      </w:r>
      <w:r>
        <w:t xml:space="preserve"> trình bày một phương pháp sử dụng CNN để phân loại trực tiếp các khối u vú lành tính hay ác tính trong nhũ ảnh sử dụng một sự kết hợp của việc học chuyển tiếp, tiền xử lý và gia tăng dữ liệu để về vượt qua hạn chế về dữ liệu huấn luyện. Phương pháp này đạt được kết quả tối ưu trên bộ dữ liệu</w:t>
      </w:r>
      <w:r w:rsidRPr="00AD4196">
        <w:t xml:space="preserve"> DDSM</w:t>
      </w:r>
      <w:r>
        <w:t xml:space="preserve"> (</w:t>
      </w:r>
      <w:r w:rsidRPr="00AD4196">
        <w:t>Digital Database for Screening Mammography</w:t>
      </w:r>
      <w:r>
        <w:t>) với độ chính xác từ 64% đến 90%.</w:t>
      </w:r>
    </w:p>
    <w:p w14:paraId="01CAC1AF" w14:textId="77777777" w:rsidR="001C24FB" w:rsidRDefault="001C24FB" w:rsidP="001C24FB">
      <w:r>
        <w:t xml:space="preserve">- Nhóm tác giả </w:t>
      </w:r>
      <w:r w:rsidRPr="00AD76D9">
        <w:t>Omar S.</w:t>
      </w:r>
      <w:r w:rsidR="00A24A01">
        <w:t xml:space="preserve"> </w:t>
      </w:r>
      <w:r w:rsidRPr="00AD76D9">
        <w:t>Soliman</w:t>
      </w:r>
      <w:r>
        <w:t xml:space="preserve">, </w:t>
      </w:r>
      <w:r w:rsidRPr="00AD76D9">
        <w:t>Eman AboElHamd</w:t>
      </w:r>
      <w:r>
        <w:t xml:space="preserve"> </w:t>
      </w:r>
      <w:r w:rsidRPr="001C3BCB">
        <w:t>[</w:t>
      </w:r>
      <w:r w:rsidR="001C3BCB" w:rsidRPr="001C3BCB">
        <w:t>12</w:t>
      </w:r>
      <w:r w:rsidRPr="001C3BCB">
        <w:t>]</w:t>
      </w:r>
      <w:r>
        <w:t xml:space="preserve"> </w:t>
      </w:r>
      <w:r w:rsidRPr="00AD76D9">
        <w:t>đề xuất một thuật toán phân loại lai bằng cách sử dụng Differential Evolution (DE) và Vector Vector Hỗ trợ Vùng (LS-SVM). Kỹ thuật LS-SVM được sử dụng để phân loại. Vì bộ phân loại LS-SVM rất nhạy cảm với những thay đổi của các giá trị tham số của nó, thuật toán DE được sử dụng như một kỹ thuật tối ưu cho các tham số LS-SVM. Điều này sẽ đảm bảo hiệu quả của thuật toán lai bằng cách tìm kiếm các giá trị tối ưu của phân loại. Thuật toán được đề xuất được thực hiện và đánh giá trên Bộ dữ liệu Ung thư vú ở Wisconsin (WBCD) từ Kho Cơ sở dữ liệu Học của UCI. Thuật toán được đề xuất đã được so sánh với các thuật toán phân loại khác nhau được áp dụng trên cùng một cơ sở dữ liệu. Các kết quả thực nghiệm cho thấy sự vượt trội của thuật toán đề xuất có thể đạt được độ chính xác phân loại là 99,75%.</w:t>
      </w:r>
    </w:p>
    <w:p w14:paraId="5A75088D" w14:textId="77777777" w:rsidR="00870C74" w:rsidRDefault="00870C74" w:rsidP="001C24FB">
      <w:r>
        <w:t xml:space="preserve">Và một số công trình khác được đã đươc công bố như </w:t>
      </w:r>
      <w:r w:rsidRPr="003835DC">
        <w:t>[</w:t>
      </w:r>
      <w:r w:rsidR="003835DC" w:rsidRPr="003835DC">
        <w:t>6</w:t>
      </w:r>
      <w:r w:rsidRPr="003835DC">
        <w:t xml:space="preserve">], </w:t>
      </w:r>
      <w:r w:rsidRPr="00491B49">
        <w:t>[</w:t>
      </w:r>
      <w:r w:rsidR="00491B49" w:rsidRPr="00491B49">
        <w:t>11</w:t>
      </w:r>
      <w:r w:rsidRPr="00491B49">
        <w:t xml:space="preserve">], </w:t>
      </w:r>
      <w:r w:rsidRPr="00C36D8A">
        <w:t>[</w:t>
      </w:r>
      <w:r w:rsidR="00C36D8A" w:rsidRPr="00C36D8A">
        <w:t>9</w:t>
      </w:r>
      <w:r w:rsidRPr="00C36D8A">
        <w:t>].</w:t>
      </w:r>
    </w:p>
    <w:p w14:paraId="56D5E8FB" w14:textId="77777777" w:rsidR="00AF368A" w:rsidRDefault="00AF368A">
      <w:pPr>
        <w:ind w:firstLine="0"/>
        <w:contextualSpacing w:val="0"/>
        <w:jc w:val="left"/>
      </w:pPr>
      <w:r>
        <w:br w:type="page"/>
      </w:r>
    </w:p>
    <w:p w14:paraId="6757DB45" w14:textId="77777777" w:rsidR="007F2E45" w:rsidRDefault="00AF368A" w:rsidP="00520B64">
      <w:pPr>
        <w:pStyle w:val="Heading1"/>
      </w:pPr>
      <w:bookmarkStart w:id="18" w:name="_Toc531180421"/>
      <w:r>
        <w:t>CHƯƠNG 2</w:t>
      </w:r>
      <w:r w:rsidR="00AA3509">
        <w:t xml:space="preserve"> - </w:t>
      </w:r>
      <w:r w:rsidR="0060025E" w:rsidRPr="0060025E">
        <w:t>CƠ SỞ LÝ THUYẾT</w:t>
      </w:r>
      <w:bookmarkEnd w:id="18"/>
    </w:p>
    <w:p w14:paraId="3083CA19" w14:textId="77777777" w:rsidR="006C254A" w:rsidRPr="006C254A" w:rsidRDefault="006C254A" w:rsidP="006C254A"/>
    <w:p w14:paraId="4AECE75D" w14:textId="77777777" w:rsidR="006C254A" w:rsidRPr="006C254A" w:rsidRDefault="001852F4" w:rsidP="001852F4">
      <w:pPr>
        <w:pStyle w:val="Heading2"/>
      </w:pPr>
      <w:bookmarkStart w:id="19" w:name="_Toc531180422"/>
      <w:r>
        <w:t>2.1. Mạng</w:t>
      </w:r>
      <w:r w:rsidR="00D70324">
        <w:t xml:space="preserve"> m</w:t>
      </w:r>
      <w:r w:rsidR="006C254A">
        <w:t xml:space="preserve">ạng </w:t>
      </w:r>
      <w:r w:rsidR="00A77F48">
        <w:t>n</w:t>
      </w:r>
      <w:r w:rsidR="00A34FDC">
        <w:t>ơ</w:t>
      </w:r>
      <w:r w:rsidR="00A77F48">
        <w:t>ron nhân tạo</w:t>
      </w:r>
      <w:bookmarkEnd w:id="19"/>
    </w:p>
    <w:p w14:paraId="7D74C328" w14:textId="77777777" w:rsidR="00E96A2D" w:rsidRDefault="00047F56" w:rsidP="00904AE1">
      <w:r>
        <w:t xml:space="preserve">Mạng </w:t>
      </w:r>
      <w:r w:rsidR="00567907">
        <w:t>n</w:t>
      </w:r>
      <w:r w:rsidR="001B5BBA">
        <w:t xml:space="preserve">ơron </w:t>
      </w:r>
      <w:r>
        <w:t xml:space="preserve">nhân tạo (Artifical Neural Networks - ANN) </w:t>
      </w:r>
      <w:r w:rsidRPr="00E2183A">
        <w:t>là mô hình xử lý thông tin được</w:t>
      </w:r>
      <w:r>
        <w:t xml:space="preserve"> mô phỏng lại mạng </w:t>
      </w:r>
      <w:r w:rsidR="00567907">
        <w:t>n</w:t>
      </w:r>
      <w:r w:rsidR="0034480C">
        <w:t xml:space="preserve">ơron </w:t>
      </w:r>
      <w:r>
        <w:t>sinh học</w:t>
      </w:r>
      <w:r w:rsidR="004D7F50">
        <w:t xml:space="preserve"> (Hình</w:t>
      </w:r>
      <w:r w:rsidR="00CE14D5">
        <w:t xml:space="preserve"> 2-1</w:t>
      </w:r>
      <w:r w:rsidR="004D7F50">
        <w:t>)</w:t>
      </w:r>
      <w:r>
        <w:t xml:space="preserve">, nó là một cấu trúc khối gồm các đơn vị tính toán đơn giản được liên kết chặt chẽ với nhau trong đó các liên kết giữa các </w:t>
      </w:r>
      <w:r w:rsidR="00567907">
        <w:t>n</w:t>
      </w:r>
      <w:r w:rsidR="000C763C">
        <w:t xml:space="preserve">ơron </w:t>
      </w:r>
      <w:r>
        <w:t xml:space="preserve">quyết định chức năng của mạng. </w:t>
      </w:r>
      <w:r w:rsidRPr="00E2183A">
        <w:t>ANN giống như bộ não con người, được học bởi kinh nghiệm (thông qua huấn luyện), có khả năng lưu giữ những kinh nghiệm hiểu biết (tri thức) và sử dụng những tri thức đó trong việc dự đoán các dữ liệu chưa biết (unseen data).</w:t>
      </w:r>
    </w:p>
    <w:p w14:paraId="036FD6B6" w14:textId="77777777" w:rsidR="00557B07" w:rsidRDefault="00A53AD8" w:rsidP="00557B07">
      <w:pPr>
        <w:keepNext/>
        <w:ind w:firstLine="0"/>
        <w:jc w:val="center"/>
      </w:pPr>
      <w:r>
        <w:rPr>
          <w:noProof/>
        </w:rPr>
        <w:drawing>
          <wp:inline distT="0" distB="0" distL="0" distR="0" wp14:anchorId="58D686F8" wp14:editId="3904AD4A">
            <wp:extent cx="5580380" cy="2323465"/>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0380" cy="2323465"/>
                    </a:xfrm>
                    <a:prstGeom prst="rect">
                      <a:avLst/>
                    </a:prstGeom>
                    <a:noFill/>
                    <a:ln>
                      <a:noFill/>
                    </a:ln>
                  </pic:spPr>
                </pic:pic>
              </a:graphicData>
            </a:graphic>
          </wp:inline>
        </w:drawing>
      </w:r>
    </w:p>
    <w:p w14:paraId="748CBD49" w14:textId="77777777" w:rsidR="00A53AD8" w:rsidRPr="00B821D4" w:rsidRDefault="00557B07" w:rsidP="00557B07">
      <w:pPr>
        <w:pStyle w:val="Caption"/>
        <w:jc w:val="center"/>
        <w:rPr>
          <w:color w:val="auto"/>
          <w:sz w:val="24"/>
          <w:szCs w:val="24"/>
        </w:rPr>
      </w:pPr>
      <w:r w:rsidRPr="00B821D4">
        <w:rPr>
          <w:color w:val="auto"/>
          <w:sz w:val="24"/>
          <w:szCs w:val="24"/>
        </w:rPr>
        <w:t>Hình</w:t>
      </w:r>
      <w:r w:rsidR="00B821D4" w:rsidRPr="00B821D4">
        <w:rPr>
          <w:color w:val="auto"/>
          <w:sz w:val="24"/>
          <w:szCs w:val="24"/>
        </w:rPr>
        <w:t xml:space="preserve"> 2-1</w:t>
      </w:r>
      <w:r w:rsidRPr="00B821D4">
        <w:rPr>
          <w:color w:val="auto"/>
          <w:sz w:val="24"/>
          <w:szCs w:val="24"/>
        </w:rPr>
        <w:t xml:space="preserve">: Mô hình mạng </w:t>
      </w:r>
      <w:r w:rsidR="005E73A7">
        <w:rPr>
          <w:color w:val="auto"/>
          <w:sz w:val="24"/>
          <w:szCs w:val="24"/>
        </w:rPr>
        <w:t>nơron</w:t>
      </w:r>
      <w:r w:rsidRPr="00B821D4">
        <w:rPr>
          <w:color w:val="auto"/>
          <w:sz w:val="24"/>
          <w:szCs w:val="24"/>
        </w:rPr>
        <w:t xml:space="preserve"> sinh học</w:t>
      </w:r>
    </w:p>
    <w:p w14:paraId="56468A10" w14:textId="77777777" w:rsidR="00F40EFC" w:rsidRDefault="00566483" w:rsidP="00922ED0">
      <w:pPr>
        <w:pStyle w:val="Heading3"/>
      </w:pPr>
      <w:bookmarkStart w:id="20" w:name="_Toc531180423"/>
      <w:r>
        <w:t xml:space="preserve">2.1.1. </w:t>
      </w:r>
      <w:r w:rsidR="00F40EFC">
        <w:t xml:space="preserve">Các thành phần cơ bản của mạng </w:t>
      </w:r>
      <w:r w:rsidR="00542817">
        <w:t>nơron nhân tạo</w:t>
      </w:r>
      <w:bookmarkEnd w:id="20"/>
    </w:p>
    <w:p w14:paraId="6B2B5B0E" w14:textId="77777777" w:rsidR="00542817" w:rsidRPr="002608AD" w:rsidRDefault="009F37BA" w:rsidP="00B1667B">
      <w:pPr>
        <w:pStyle w:val="Heading4"/>
      </w:pPr>
      <w:r w:rsidRPr="002608AD">
        <w:t>Đơn vị xử lý</w:t>
      </w:r>
    </w:p>
    <w:p w14:paraId="795120B8" w14:textId="77777777" w:rsidR="00130929" w:rsidRDefault="002608AD" w:rsidP="00130929">
      <w:r>
        <w:t>Còn được gọi là một nơron hay một nút (node), thực hiện một công việc rất đơn giản: nó nhận tín hiệu vào từ các đơn vị phía trước hay một nguồn bên ngoài và sử dụng chúng để tính tín hiệu ra sẽ được lan truyền sang các đơn vị khác.</w:t>
      </w:r>
      <w:r w:rsidR="00130929">
        <w:t xml:space="preserve"> Một nơron là </w:t>
      </w:r>
      <w:r w:rsidR="00130929" w:rsidRPr="00275634">
        <w:t>thành phần cơ bản của một ANN.</w:t>
      </w:r>
      <w:r w:rsidR="00130929">
        <w:t xml:space="preserve"> </w:t>
      </w:r>
      <w:r w:rsidR="00130929" w:rsidRPr="00275634">
        <w:t xml:space="preserve">Cấu trúc của một </w:t>
      </w:r>
      <w:r w:rsidR="00130929">
        <w:t>nó</w:t>
      </w:r>
      <w:r w:rsidR="00130929" w:rsidRPr="00275634">
        <w:t xml:space="preserve"> được mô tả trong </w:t>
      </w:r>
      <w:r w:rsidR="00130929">
        <w:t>Hình 2-2.</w:t>
      </w:r>
    </w:p>
    <w:p w14:paraId="38611DC4" w14:textId="77777777" w:rsidR="00130929" w:rsidRDefault="00FA568B" w:rsidP="00130929">
      <w:pPr>
        <w:keepNext/>
        <w:jc w:val="center"/>
      </w:pPr>
      <w:r>
        <w:rPr>
          <w:noProof/>
        </w:rPr>
        <w:drawing>
          <wp:inline distT="0" distB="0" distL="0" distR="0" wp14:anchorId="0378B785" wp14:editId="49250F4E">
            <wp:extent cx="3975100" cy="1996596"/>
            <wp:effectExtent l="0" t="0" r="635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8963" cy="2008582"/>
                    </a:xfrm>
                    <a:prstGeom prst="rect">
                      <a:avLst/>
                    </a:prstGeom>
                  </pic:spPr>
                </pic:pic>
              </a:graphicData>
            </a:graphic>
          </wp:inline>
        </w:drawing>
      </w:r>
    </w:p>
    <w:p w14:paraId="00BFC9D7" w14:textId="77777777" w:rsidR="00130929" w:rsidRDefault="00130929" w:rsidP="00130929">
      <w:pPr>
        <w:pStyle w:val="Caption"/>
        <w:jc w:val="center"/>
        <w:rPr>
          <w:color w:val="auto"/>
          <w:sz w:val="24"/>
          <w:szCs w:val="24"/>
        </w:rPr>
      </w:pPr>
      <w:r w:rsidRPr="00BC1623">
        <w:rPr>
          <w:color w:val="auto"/>
          <w:sz w:val="24"/>
          <w:szCs w:val="24"/>
        </w:rPr>
        <w:t>Hình 2-</w:t>
      </w:r>
      <w:r>
        <w:rPr>
          <w:color w:val="auto"/>
          <w:sz w:val="24"/>
          <w:szCs w:val="24"/>
        </w:rPr>
        <w:t>2</w:t>
      </w:r>
      <w:r w:rsidRPr="00BC1623">
        <w:rPr>
          <w:color w:val="auto"/>
          <w:sz w:val="24"/>
          <w:szCs w:val="24"/>
        </w:rPr>
        <w:t xml:space="preserve">: Cấu trúc 1 </w:t>
      </w:r>
      <w:r w:rsidR="005E73A7">
        <w:rPr>
          <w:color w:val="auto"/>
          <w:sz w:val="24"/>
          <w:szCs w:val="24"/>
        </w:rPr>
        <w:t>nơron</w:t>
      </w:r>
      <w:r w:rsidRPr="00BC1623">
        <w:rPr>
          <w:color w:val="auto"/>
          <w:sz w:val="24"/>
          <w:szCs w:val="24"/>
        </w:rPr>
        <w:t xml:space="preserve"> nhân tạo</w:t>
      </w:r>
    </w:p>
    <w:p w14:paraId="58AEE438" w14:textId="77777777" w:rsidR="00FA568B" w:rsidRDefault="00FA568B" w:rsidP="00FA568B">
      <w:r>
        <w:t>Trong đó:</w:t>
      </w:r>
    </w:p>
    <w:p w14:paraId="48760B24" w14:textId="77777777" w:rsidR="00FA568B" w:rsidRDefault="00FA568B" w:rsidP="00FA568B">
      <w:r>
        <w:tab/>
      </w:r>
      <w:r>
        <w:tab/>
        <w:t xml:space="preserve">+ </w:t>
      </w:r>
      <w:r w:rsidRPr="008744E7">
        <w:rPr>
          <w:b/>
        </w:rPr>
        <w:t>x</w:t>
      </w:r>
      <w:r w:rsidRPr="008744E7">
        <w:rPr>
          <w:b/>
          <w:vertAlign w:val="subscript"/>
        </w:rPr>
        <w:t>i</w:t>
      </w:r>
      <w:r>
        <w:t>:</w:t>
      </w:r>
      <w:r w:rsidR="00EA451F">
        <w:t xml:space="preserve"> </w:t>
      </w:r>
      <w:r>
        <w:t>là các đầu vào (i = 1 … n)</w:t>
      </w:r>
      <w:r w:rsidR="00D95894">
        <w:t>.</w:t>
      </w:r>
    </w:p>
    <w:p w14:paraId="73963E5D" w14:textId="77777777" w:rsidR="00FA568B" w:rsidRDefault="00FA568B" w:rsidP="00FA568B">
      <w:r>
        <w:tab/>
      </w:r>
      <w:r>
        <w:tab/>
        <w:t xml:space="preserve">+ </w:t>
      </w:r>
      <w:r w:rsidRPr="008744E7">
        <w:rPr>
          <w:b/>
        </w:rPr>
        <w:t>w</w:t>
      </w:r>
      <w:r w:rsidRPr="008744E7">
        <w:rPr>
          <w:b/>
          <w:vertAlign w:val="subscript"/>
        </w:rPr>
        <w:t>ji</w:t>
      </w:r>
      <w:r>
        <w:t>: là các trọng số tương ứng với mỗi đầu vào</w:t>
      </w:r>
      <w:r w:rsidR="00D95894">
        <w:t>.</w:t>
      </w:r>
    </w:p>
    <w:p w14:paraId="65E37144" w14:textId="77777777" w:rsidR="00F75C31" w:rsidRDefault="00F75C31" w:rsidP="00FA568B">
      <w:r>
        <w:tab/>
      </w:r>
      <w:r>
        <w:tab/>
        <w:t>+</w:t>
      </w:r>
      <w:r w:rsidRPr="00C55252">
        <w:rPr>
          <w:b/>
        </w:rPr>
        <w:t xml:space="preserve"> </w:t>
      </w:r>
      <w:r w:rsidR="00C55252" w:rsidRPr="00C55252">
        <w:rPr>
          <w:b/>
        </w:rPr>
        <w:t>θ</w:t>
      </w:r>
      <w:r w:rsidR="00C55252" w:rsidRPr="00C55252">
        <w:rPr>
          <w:b/>
          <w:vertAlign w:val="subscript"/>
        </w:rPr>
        <w:t>j</w:t>
      </w:r>
      <w:r w:rsidR="00C55252">
        <w:t>: độ lệch (bias)</w:t>
      </w:r>
      <w:r w:rsidR="00D95894">
        <w:t>.</w:t>
      </w:r>
    </w:p>
    <w:p w14:paraId="617D24BA" w14:textId="77777777" w:rsidR="00C55252" w:rsidRDefault="00C55252" w:rsidP="00FA568B">
      <w:pPr>
        <w:rPr>
          <w:rFonts w:cs="Times New Roman"/>
          <w:color w:val="000000"/>
          <w:szCs w:val="26"/>
        </w:rPr>
      </w:pPr>
      <w:r>
        <w:tab/>
      </w:r>
      <w:r>
        <w:tab/>
        <w:t xml:space="preserve">+ </w:t>
      </w:r>
      <w:r w:rsidR="00E16C39" w:rsidRPr="00E16C39">
        <w:rPr>
          <w:rFonts w:cs="Times New Roman"/>
          <w:b/>
          <w:color w:val="000000"/>
          <w:szCs w:val="26"/>
        </w:rPr>
        <w:t>a</w:t>
      </w:r>
      <w:r w:rsidR="00E16C39" w:rsidRPr="00E16C39">
        <w:rPr>
          <w:rFonts w:cs="Times New Roman"/>
          <w:b/>
          <w:color w:val="000000"/>
          <w:szCs w:val="26"/>
          <w:vertAlign w:val="subscript"/>
        </w:rPr>
        <w:t>j</w:t>
      </w:r>
      <w:r w:rsidR="00E16C39">
        <w:rPr>
          <w:rFonts w:cs="Times New Roman"/>
          <w:color w:val="000000"/>
          <w:szCs w:val="26"/>
        </w:rPr>
        <w:t>: là đầu vào mạng (net - input)</w:t>
      </w:r>
      <w:r w:rsidR="00D95894">
        <w:rPr>
          <w:rFonts w:cs="Times New Roman"/>
          <w:color w:val="000000"/>
          <w:szCs w:val="26"/>
        </w:rPr>
        <w:t>.</w:t>
      </w:r>
    </w:p>
    <w:p w14:paraId="18F6EA69" w14:textId="77777777" w:rsidR="00E16C39" w:rsidRDefault="00E16C39" w:rsidP="00FA568B">
      <w:r>
        <w:tab/>
      </w:r>
      <w:r>
        <w:tab/>
        <w:t xml:space="preserve">+ </w:t>
      </w:r>
      <w:r w:rsidR="0031349A" w:rsidRPr="0031349A">
        <w:rPr>
          <w:b/>
        </w:rPr>
        <w:t>z</w:t>
      </w:r>
      <w:r w:rsidR="0031349A" w:rsidRPr="0031349A">
        <w:rPr>
          <w:b/>
          <w:vertAlign w:val="subscript"/>
        </w:rPr>
        <w:t>j</w:t>
      </w:r>
      <w:r w:rsidR="0031349A" w:rsidRPr="0031349A">
        <w:t>: đầu ra của nơron</w:t>
      </w:r>
      <w:r w:rsidR="00D95894">
        <w:t>.</w:t>
      </w:r>
    </w:p>
    <w:p w14:paraId="538B74C4" w14:textId="77777777" w:rsidR="00CA4FB3" w:rsidRPr="00FA568B" w:rsidRDefault="00CA4FB3" w:rsidP="00FA568B">
      <w:r>
        <w:tab/>
      </w:r>
      <w:r>
        <w:tab/>
        <w:t xml:space="preserve">+ </w:t>
      </w:r>
      <w:r w:rsidRPr="00CA4FB3">
        <w:rPr>
          <w:b/>
        </w:rPr>
        <w:t>g(</w:t>
      </w:r>
      <w:r w:rsidR="00D95894">
        <w:rPr>
          <w:b/>
        </w:rPr>
        <w:t>x</w:t>
      </w:r>
      <w:r w:rsidRPr="00CA4FB3">
        <w:rPr>
          <w:b/>
        </w:rPr>
        <w:t>)</w:t>
      </w:r>
      <w:r w:rsidRPr="00CA4FB3">
        <w:t xml:space="preserve">: hàm </w:t>
      </w:r>
      <w:r w:rsidR="00331917">
        <w:t>truyền</w:t>
      </w:r>
      <w:r w:rsidRPr="00CA4FB3">
        <w:t xml:space="preserve"> (hàm kích hoạt)</w:t>
      </w:r>
      <w:r w:rsidR="00D95894">
        <w:t>.</w:t>
      </w:r>
    </w:p>
    <w:p w14:paraId="280B6D01" w14:textId="77777777" w:rsidR="0036560B" w:rsidRDefault="008E07DE" w:rsidP="002608AD">
      <w:r w:rsidRPr="008E07DE">
        <w:t>Trong một mạng nơron có ba kiểu đơn vị:</w:t>
      </w:r>
    </w:p>
    <w:p w14:paraId="5961851F" w14:textId="77777777" w:rsidR="009B0A1F" w:rsidRPr="00E0769A" w:rsidRDefault="009B0A1F" w:rsidP="00781B08">
      <w:pPr>
        <w:ind w:left="720" w:firstLine="720"/>
      </w:pPr>
      <w:r w:rsidRPr="00E0769A">
        <w:t xml:space="preserve">- Các </w:t>
      </w:r>
      <w:r w:rsidR="00E0769A">
        <w:t>đơn</w:t>
      </w:r>
      <w:r w:rsidRPr="00E0769A">
        <w:t xml:space="preserve"> vị </w:t>
      </w:r>
      <w:r w:rsidR="00E0769A">
        <w:t>đầu</w:t>
      </w:r>
      <w:r w:rsidRPr="00E0769A">
        <w:t xml:space="preserve"> vào (Input units), nhận tín hiệu từ bên ngoài.</w:t>
      </w:r>
    </w:p>
    <w:p w14:paraId="0D3CD43A" w14:textId="77777777" w:rsidR="009B0A1F" w:rsidRPr="00E0769A" w:rsidRDefault="009B0A1F" w:rsidP="00781B08">
      <w:pPr>
        <w:ind w:left="720" w:firstLine="720"/>
      </w:pPr>
      <w:r w:rsidRPr="00E0769A">
        <w:t xml:space="preserve">- Các </w:t>
      </w:r>
      <w:r w:rsidR="00E0769A">
        <w:t>đơn</w:t>
      </w:r>
      <w:r w:rsidRPr="00E0769A">
        <w:t xml:space="preserve"> vị </w:t>
      </w:r>
      <w:r w:rsidR="00E0769A">
        <w:t>đầu</w:t>
      </w:r>
      <w:r w:rsidRPr="00E0769A">
        <w:t xml:space="preserve"> ra (Output units), gửi dữ liệu ra bên ngoài.</w:t>
      </w:r>
    </w:p>
    <w:p w14:paraId="71A66000" w14:textId="77777777" w:rsidR="009B0A1F" w:rsidRDefault="009B0A1F" w:rsidP="00365FBC">
      <w:pPr>
        <w:ind w:left="1440" w:firstLine="0"/>
      </w:pPr>
      <w:r w:rsidRPr="00E0769A">
        <w:t xml:space="preserve">- Các </w:t>
      </w:r>
      <w:r w:rsidR="00E0769A">
        <w:t>đơn</w:t>
      </w:r>
      <w:r w:rsidRPr="00E0769A">
        <w:t xml:space="preserve"> vị ẩn (Hidden units), tín hiệu vào (input) và ra (output) của</w:t>
      </w:r>
      <w:r w:rsidR="00365FBC">
        <w:t xml:space="preserve"> </w:t>
      </w:r>
      <w:r w:rsidRPr="00E0769A">
        <w:t>nó</w:t>
      </w:r>
      <w:r w:rsidR="00E0769A">
        <w:t xml:space="preserve"> </w:t>
      </w:r>
      <w:r w:rsidRPr="00E0769A">
        <w:t>nằm trong mạng.</w:t>
      </w:r>
    </w:p>
    <w:p w14:paraId="16BDE347" w14:textId="77777777" w:rsidR="008A36D1" w:rsidRDefault="003B5963" w:rsidP="003B5963">
      <w:r>
        <w:t xml:space="preserve">Mỗi đơn vị </w:t>
      </w:r>
      <w:r w:rsidRPr="003B5963">
        <w:rPr>
          <w:b/>
        </w:rPr>
        <w:t>j</w:t>
      </w:r>
      <w:r>
        <w:t xml:space="preserve"> có thể có một hoặc nhiều đầu vào: x</w:t>
      </w:r>
      <w:r w:rsidRPr="003B5963">
        <w:rPr>
          <w:vertAlign w:val="subscript"/>
        </w:rPr>
        <w:t>0</w:t>
      </w:r>
      <w:r>
        <w:t>, x</w:t>
      </w:r>
      <w:r w:rsidRPr="003B5963">
        <w:rPr>
          <w:vertAlign w:val="subscript"/>
        </w:rPr>
        <w:t>1</w:t>
      </w:r>
      <w:r>
        <w:t>, x</w:t>
      </w:r>
      <w:r w:rsidRPr="003B5963">
        <w:rPr>
          <w:vertAlign w:val="subscript"/>
        </w:rPr>
        <w:t>2</w:t>
      </w:r>
      <w:r>
        <w:t>, …  x</w:t>
      </w:r>
      <w:r w:rsidRPr="003B5963">
        <w:rPr>
          <w:vertAlign w:val="subscript"/>
        </w:rPr>
        <w:t>n</w:t>
      </w:r>
      <w:r>
        <w:t xml:space="preserve">, nhưng chỉ có một đầu ra </w:t>
      </w:r>
      <w:r w:rsidRPr="00A97464">
        <w:rPr>
          <w:b/>
        </w:rPr>
        <w:t>z</w:t>
      </w:r>
      <w:r w:rsidRPr="00A97464">
        <w:rPr>
          <w:b/>
          <w:vertAlign w:val="subscript"/>
        </w:rPr>
        <w:t>j</w:t>
      </w:r>
      <w:r>
        <w:t>. Một đầu vào tới một đơn vị có thể là dữ liệu từ bên ngoài mạng, hoặc đầu ra của một đơn vị khác, hoặc là đầu ra của chính nó.</w:t>
      </w:r>
    </w:p>
    <w:p w14:paraId="0DC4D743" w14:textId="77777777" w:rsidR="00F00580" w:rsidRDefault="00F00580" w:rsidP="00B1667B">
      <w:pPr>
        <w:pStyle w:val="Heading4"/>
      </w:pPr>
      <w:r w:rsidRPr="00F00580">
        <w:t>Hàm kết hợp</w:t>
      </w:r>
      <w:r w:rsidR="00B3244C">
        <w:t xml:space="preserve"> (hợp nhất)</w:t>
      </w:r>
    </w:p>
    <w:p w14:paraId="5382EF38" w14:textId="77777777" w:rsidR="00F00580" w:rsidRDefault="00B440B7" w:rsidP="005F69E2">
      <w:r>
        <w:t>Mỗi một đơn vị trong một mạng kết hợp các giá trị đưa vào nó thông qua các liên kết với các đơn vị khác, sinh ra một giá trị gọi là</w:t>
      </w:r>
      <w:r w:rsidR="002066E2">
        <w:t xml:space="preserve"> đầu vào mạng</w:t>
      </w:r>
      <w:r w:rsidR="002066E2" w:rsidRPr="002066E2">
        <w:t xml:space="preserve"> (</w:t>
      </w:r>
      <w:r w:rsidRPr="002066E2">
        <w:t>net</w:t>
      </w:r>
      <w:r w:rsidR="002066E2">
        <w:t>-</w:t>
      </w:r>
      <w:r w:rsidRPr="002066E2">
        <w:t>input</w:t>
      </w:r>
      <w:r w:rsidR="002066E2" w:rsidRPr="002066E2">
        <w:t>)</w:t>
      </w:r>
      <w:r w:rsidRPr="002066E2">
        <w:t xml:space="preserve">. </w:t>
      </w:r>
      <w:r>
        <w:t>Hàm thực hiện nhiệm vụ này gọi là hàm kết hợp (combination function), được định nghĩa bởi một luật lan truyền cụ</w:t>
      </w:r>
      <w:r w:rsidR="005F69E2">
        <w:t xml:space="preserve"> </w:t>
      </w:r>
      <w:r>
        <w:t>thể. Trong phần lớn các mạng nơron, chúng ta giả sử rằng mỗi một đơn vị cung cấp một</w:t>
      </w:r>
      <w:r w:rsidR="005F69E2">
        <w:t xml:space="preserve"> </w:t>
      </w:r>
      <w:r>
        <w:t>bộ cộng như là đầu vào cho đơn vị mà nó có liên kết.</w:t>
      </w:r>
      <w:r w:rsidR="005F69E2">
        <w:t xml:space="preserve"> Tổng đầu vào đơn vị </w:t>
      </w:r>
      <w:r w:rsidR="005F69E2" w:rsidRPr="005F69E2">
        <w:rPr>
          <w:b/>
        </w:rPr>
        <w:t>j</w:t>
      </w:r>
      <w:r w:rsidR="005F69E2">
        <w:t xml:space="preserve"> đơn giản chỉ là tổng trọng số của các đầu ra riêng lẻ từ các đơn vị kết nối cộng thêm ngưỡng hay độ lệch (bias) </w:t>
      </w:r>
      <w:r w:rsidR="005F69E2" w:rsidRPr="00315CA0">
        <w:rPr>
          <w:b/>
        </w:rPr>
        <w:t>θ</w:t>
      </w:r>
      <w:r w:rsidR="005F69E2" w:rsidRPr="00315CA0">
        <w:rPr>
          <w:b/>
          <w:vertAlign w:val="subscript"/>
        </w:rPr>
        <w:t>j</w:t>
      </w:r>
      <w:r w:rsidR="005F69E2">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108"/>
      </w:tblGrid>
      <w:tr w:rsidR="005C2BE3" w14:paraId="0B836C50" w14:textId="77777777" w:rsidTr="00C53191">
        <w:trPr>
          <w:jc w:val="center"/>
        </w:trPr>
        <w:tc>
          <w:tcPr>
            <w:tcW w:w="5670" w:type="dxa"/>
            <w:vAlign w:val="center"/>
          </w:tcPr>
          <w:p w14:paraId="612014ED" w14:textId="77777777" w:rsidR="005C2BE3" w:rsidRDefault="005C2BE3" w:rsidP="00C53191">
            <w:pPr>
              <w:ind w:firstLine="0"/>
              <w:jc w:val="right"/>
            </w:pPr>
            <w:r>
              <w:rPr>
                <w:noProof/>
              </w:rPr>
              <w:drawing>
                <wp:inline distT="0" distB="0" distL="0" distR="0" wp14:anchorId="2DC900B3" wp14:editId="132C92F2">
                  <wp:extent cx="1439839" cy="5039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8944" b="12130"/>
                          <a:stretch/>
                        </pic:blipFill>
                        <pic:spPr bwMode="auto">
                          <a:xfrm>
                            <a:off x="0" y="0"/>
                            <a:ext cx="1453647" cy="508758"/>
                          </a:xfrm>
                          <a:prstGeom prst="rect">
                            <a:avLst/>
                          </a:prstGeom>
                          <a:ln>
                            <a:noFill/>
                          </a:ln>
                          <a:extLst>
                            <a:ext uri="{53640926-AAD7-44D8-BBD7-CCE9431645EC}">
                              <a14:shadowObscured xmlns:a14="http://schemas.microsoft.com/office/drawing/2010/main"/>
                            </a:ext>
                          </a:extLst>
                        </pic:spPr>
                      </pic:pic>
                    </a:graphicData>
                  </a:graphic>
                </wp:inline>
              </w:drawing>
            </w:r>
          </w:p>
        </w:tc>
        <w:tc>
          <w:tcPr>
            <w:tcW w:w="3108" w:type="dxa"/>
            <w:vAlign w:val="center"/>
          </w:tcPr>
          <w:p w14:paraId="26CFC348" w14:textId="77777777" w:rsidR="005C2BE3" w:rsidRDefault="005C2BE3" w:rsidP="00C53191">
            <w:pPr>
              <w:ind w:firstLine="0"/>
              <w:jc w:val="center"/>
            </w:pPr>
            <w:r>
              <w:t>(2.1)</w:t>
            </w:r>
          </w:p>
        </w:tc>
      </w:tr>
    </w:tbl>
    <w:p w14:paraId="4BDEF3A8" w14:textId="77777777" w:rsidR="005C2BE3" w:rsidRPr="005C2BE3" w:rsidRDefault="005C2BE3" w:rsidP="00C91BE5">
      <w:pPr>
        <w:rPr>
          <w:sz w:val="10"/>
        </w:rPr>
      </w:pPr>
    </w:p>
    <w:p w14:paraId="43364F85" w14:textId="77777777" w:rsidR="00EF4DBA" w:rsidRDefault="00EC729E" w:rsidP="00C91BE5">
      <w:r>
        <w:t xml:space="preserve">Trường hợp </w:t>
      </w:r>
      <w:r w:rsidRPr="00EC729E">
        <w:rPr>
          <w:b/>
        </w:rPr>
        <w:t>w</w:t>
      </w:r>
      <w:r w:rsidRPr="00EC729E">
        <w:rPr>
          <w:b/>
          <w:vertAlign w:val="subscript"/>
        </w:rPr>
        <w:t>ji</w:t>
      </w:r>
      <w:r>
        <w:t xml:space="preserve"> &gt; 0, nơron được coi là đang ở trong trạng thái kích thích. Tương</w:t>
      </w:r>
      <w:r w:rsidR="00C91BE5">
        <w:t xml:space="preserve"> </w:t>
      </w:r>
      <w:r>
        <w:t xml:space="preserve">tự, nếu như </w:t>
      </w:r>
      <w:r w:rsidRPr="00C91BE5">
        <w:rPr>
          <w:b/>
        </w:rPr>
        <w:t>w</w:t>
      </w:r>
      <w:r w:rsidRPr="00C91BE5">
        <w:rPr>
          <w:b/>
          <w:vertAlign w:val="subscript"/>
        </w:rPr>
        <w:t>ji</w:t>
      </w:r>
      <w:r w:rsidRPr="00C91BE5">
        <w:rPr>
          <w:vertAlign w:val="subscript"/>
        </w:rPr>
        <w:t xml:space="preserve"> </w:t>
      </w:r>
      <w:r>
        <w:t>&lt; 0, nơron ở trạng thái kiềm chế. Chúng ta gọi các đơn vị với luật lan</w:t>
      </w:r>
      <w:r w:rsidR="00C91BE5">
        <w:t xml:space="preserve"> </w:t>
      </w:r>
      <w:r>
        <w:t xml:space="preserve">truyền như trên là các </w:t>
      </w:r>
      <w:r w:rsidRPr="00C91BE5">
        <w:rPr>
          <w:b/>
        </w:rPr>
        <w:t>sigma units</w:t>
      </w:r>
      <w:r>
        <w:t>.</w:t>
      </w:r>
    </w:p>
    <w:p w14:paraId="159572D7" w14:textId="77777777" w:rsidR="002809DF" w:rsidRDefault="002809DF" w:rsidP="002809DF">
      <w:r>
        <w:t xml:space="preserve">Trong một vài trường hợp người ta cũng có thể sử dụng các luật lan truyền phức tạp hơn. Một trong số đó là luật </w:t>
      </w:r>
      <w:r w:rsidRPr="003E385B">
        <w:rPr>
          <w:b/>
        </w:rPr>
        <w:t>sigma-pi</w:t>
      </w:r>
      <w:r>
        <w:t>, có dạng như sau:</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108"/>
      </w:tblGrid>
      <w:tr w:rsidR="00C53191" w14:paraId="7E311CDF" w14:textId="77777777" w:rsidTr="009D4E3C">
        <w:trPr>
          <w:jc w:val="center"/>
        </w:trPr>
        <w:tc>
          <w:tcPr>
            <w:tcW w:w="5670" w:type="dxa"/>
            <w:vAlign w:val="center"/>
          </w:tcPr>
          <w:p w14:paraId="21636D8F" w14:textId="77777777" w:rsidR="00C53191" w:rsidRDefault="00C53191" w:rsidP="009D4E3C">
            <w:pPr>
              <w:ind w:firstLine="0"/>
              <w:jc w:val="right"/>
            </w:pPr>
            <w:r>
              <w:rPr>
                <w:noProof/>
              </w:rPr>
              <w:drawing>
                <wp:inline distT="0" distB="0" distL="0" distR="0" wp14:anchorId="300DFF11" wp14:editId="23FF0F03">
                  <wp:extent cx="1851109" cy="52669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8158" b="13719"/>
                          <a:stretch/>
                        </pic:blipFill>
                        <pic:spPr bwMode="auto">
                          <a:xfrm>
                            <a:off x="0" y="0"/>
                            <a:ext cx="1890261" cy="537835"/>
                          </a:xfrm>
                          <a:prstGeom prst="rect">
                            <a:avLst/>
                          </a:prstGeom>
                          <a:ln>
                            <a:noFill/>
                          </a:ln>
                          <a:extLst>
                            <a:ext uri="{53640926-AAD7-44D8-BBD7-CCE9431645EC}">
                              <a14:shadowObscured xmlns:a14="http://schemas.microsoft.com/office/drawing/2010/main"/>
                            </a:ext>
                          </a:extLst>
                        </pic:spPr>
                      </pic:pic>
                    </a:graphicData>
                  </a:graphic>
                </wp:inline>
              </w:drawing>
            </w:r>
          </w:p>
        </w:tc>
        <w:tc>
          <w:tcPr>
            <w:tcW w:w="3108" w:type="dxa"/>
            <w:vAlign w:val="center"/>
          </w:tcPr>
          <w:p w14:paraId="7E6EDD6A" w14:textId="77777777" w:rsidR="00C53191" w:rsidRDefault="00C53191" w:rsidP="009D4E3C">
            <w:pPr>
              <w:ind w:firstLine="0"/>
              <w:jc w:val="center"/>
            </w:pPr>
            <w:r>
              <w:t>(2.2)</w:t>
            </w:r>
          </w:p>
        </w:tc>
      </w:tr>
    </w:tbl>
    <w:p w14:paraId="3D2D9079" w14:textId="77777777" w:rsidR="002809DF" w:rsidRDefault="002809DF" w:rsidP="00C53191">
      <w:pPr>
        <w:ind w:firstLine="0"/>
      </w:pPr>
    </w:p>
    <w:p w14:paraId="180C365F" w14:textId="77777777" w:rsidR="00FD4255" w:rsidRDefault="00697001" w:rsidP="00697001">
      <w:r>
        <w:t xml:space="preserve">Rất nhiều hàm kết hợp sử dụng một "độ lệch" hay "ngưỡng" để tính net input tới đơn vị. Đối với một đơn vị đầu ra tuyến tính, thông thường, </w:t>
      </w:r>
      <w:r w:rsidRPr="00697001">
        <w:rPr>
          <w:b/>
        </w:rPr>
        <w:t>θ</w:t>
      </w:r>
      <w:r w:rsidRPr="00697001">
        <w:rPr>
          <w:b/>
          <w:vertAlign w:val="subscript"/>
        </w:rPr>
        <w:t>j</w:t>
      </w:r>
      <w:r>
        <w:t xml:space="preserve"> được chọn là hằng số</w:t>
      </w:r>
      <w:r w:rsidR="006B4CEC">
        <w:t>.</w:t>
      </w:r>
    </w:p>
    <w:p w14:paraId="278E87C5" w14:textId="77777777" w:rsidR="00A9706C" w:rsidRDefault="00C13136" w:rsidP="00B1667B">
      <w:pPr>
        <w:pStyle w:val="Heading4"/>
      </w:pPr>
      <w:r w:rsidRPr="00C13136">
        <w:t>Hàm</w:t>
      </w:r>
      <w:r w:rsidR="00331917">
        <w:t xml:space="preserve"> truyền</w:t>
      </w:r>
      <w:r w:rsidRPr="00C13136">
        <w:t xml:space="preserve"> </w:t>
      </w:r>
      <w:r w:rsidR="00FA20C6">
        <w:t xml:space="preserve">(hàm </w:t>
      </w:r>
      <w:r w:rsidR="00331917" w:rsidRPr="00C13136">
        <w:t>kích hoạt</w:t>
      </w:r>
      <w:r w:rsidR="00FA20C6">
        <w:t>)</w:t>
      </w:r>
    </w:p>
    <w:p w14:paraId="21FB5F51" w14:textId="77777777" w:rsidR="00C13136" w:rsidRDefault="00407762" w:rsidP="006A5AB3">
      <w:r>
        <w:t xml:space="preserve">Phần lớn các đơn vị trong mạng nơron chuyển </w:t>
      </w:r>
      <w:r w:rsidR="00C465A3">
        <w:t>đầu vào mạng</w:t>
      </w:r>
      <w:r w:rsidR="00C465A3" w:rsidRPr="002066E2">
        <w:t xml:space="preserve"> </w:t>
      </w:r>
      <w:r w:rsidR="00C465A3">
        <w:t>(</w:t>
      </w:r>
      <w:r>
        <w:t>net</w:t>
      </w:r>
      <w:r w:rsidR="00C465A3">
        <w:t>-</w:t>
      </w:r>
      <w:r>
        <w:t>input</w:t>
      </w:r>
      <w:r w:rsidR="00C465A3">
        <w:t>)</w:t>
      </w:r>
      <w:r>
        <w:t xml:space="preserve"> bằng cách sử dụng một hàm vô hướng (scalar-to-scalar function) gọi là hàm </w:t>
      </w:r>
      <w:r w:rsidR="006A5AB3">
        <w:t>truyền</w:t>
      </w:r>
      <w:r>
        <w:t xml:space="preserve">, </w:t>
      </w:r>
      <w:r w:rsidR="006A5AB3">
        <w:t xml:space="preserve">có rất nhiều hàm truyền có thể dùng trong các mạng neuron. Hàm truyền được phân loại theo hàm tuyến tính hoặc phi tuyến, hàm liên tục hay gián đoạn. Việc lựa chọn hàm truyền phù hợp với bài toán thường được tiến hành qua thực nghiệm. </w:t>
      </w:r>
      <w:r>
        <w:t xml:space="preserve">Các hàm kích hoạt hay được sử dụng </w:t>
      </w:r>
      <w:r w:rsidR="00A80A83">
        <w:t xml:space="preserve">được trình bày trong </w:t>
      </w:r>
      <w:r w:rsidR="00853BBE">
        <w:t>Bảng 2-1</w:t>
      </w:r>
      <w:r w:rsidR="00036A4E">
        <w:t xml:space="preserve"> dưới đây.</w:t>
      </w:r>
    </w:p>
    <w:p w14:paraId="43847C98" w14:textId="77777777" w:rsidR="005740FE" w:rsidRDefault="005740FE" w:rsidP="005740FE">
      <w:pPr>
        <w:jc w:val="center"/>
      </w:pPr>
      <w:r w:rsidRPr="005740FE">
        <w:rPr>
          <w:b/>
          <w:sz w:val="24"/>
          <w:szCs w:val="24"/>
        </w:rPr>
        <w:t>Bảng 2-1</w:t>
      </w:r>
      <w:r w:rsidRPr="004C266E">
        <w:rPr>
          <w:sz w:val="24"/>
          <w:szCs w:val="24"/>
        </w:rPr>
        <w:t>: Các hàm truyền cơ bản</w:t>
      </w:r>
    </w:p>
    <w:tbl>
      <w:tblPr>
        <w:tblStyle w:val="TableGrid"/>
        <w:tblW w:w="8937" w:type="dxa"/>
        <w:jc w:val="center"/>
        <w:tblLayout w:type="fixed"/>
        <w:tblLook w:val="04A0" w:firstRow="1" w:lastRow="0" w:firstColumn="1" w:lastColumn="0" w:noHBand="0" w:noVBand="1"/>
      </w:tblPr>
      <w:tblGrid>
        <w:gridCol w:w="2411"/>
        <w:gridCol w:w="4388"/>
        <w:gridCol w:w="2138"/>
      </w:tblGrid>
      <w:tr w:rsidR="00A10C7C" w14:paraId="54D32922" w14:textId="77777777" w:rsidTr="00A10C7C">
        <w:trPr>
          <w:trHeight w:val="592"/>
          <w:jc w:val="center"/>
        </w:trPr>
        <w:tc>
          <w:tcPr>
            <w:tcW w:w="2411" w:type="dxa"/>
            <w:vAlign w:val="center"/>
          </w:tcPr>
          <w:p w14:paraId="4CACA8B6" w14:textId="77777777" w:rsidR="00A10C7C" w:rsidRPr="00361BC5" w:rsidRDefault="00A10C7C" w:rsidP="00361BC5">
            <w:pPr>
              <w:ind w:firstLine="0"/>
              <w:jc w:val="center"/>
              <w:rPr>
                <w:b/>
              </w:rPr>
            </w:pPr>
            <w:r w:rsidRPr="00361BC5">
              <w:rPr>
                <w:b/>
              </w:rPr>
              <w:t>Tên hàm</w:t>
            </w:r>
          </w:p>
        </w:tc>
        <w:tc>
          <w:tcPr>
            <w:tcW w:w="4388" w:type="dxa"/>
            <w:vAlign w:val="center"/>
          </w:tcPr>
          <w:p w14:paraId="16D131A0" w14:textId="77777777" w:rsidR="00A10C7C" w:rsidRPr="00361BC5" w:rsidRDefault="00A10C7C" w:rsidP="00361BC5">
            <w:pPr>
              <w:ind w:firstLine="0"/>
              <w:jc w:val="center"/>
              <w:rPr>
                <w:b/>
              </w:rPr>
            </w:pPr>
            <w:r w:rsidRPr="00361BC5">
              <w:rPr>
                <w:b/>
              </w:rPr>
              <w:t>Đồ thị</w:t>
            </w:r>
          </w:p>
        </w:tc>
        <w:tc>
          <w:tcPr>
            <w:tcW w:w="2138" w:type="dxa"/>
            <w:vAlign w:val="center"/>
          </w:tcPr>
          <w:p w14:paraId="726982FD" w14:textId="77777777" w:rsidR="00A10C7C" w:rsidRPr="00361BC5" w:rsidRDefault="00A10C7C" w:rsidP="00361BC5">
            <w:pPr>
              <w:ind w:firstLine="0"/>
              <w:jc w:val="center"/>
              <w:rPr>
                <w:b/>
              </w:rPr>
            </w:pPr>
            <w:r w:rsidRPr="00361BC5">
              <w:rPr>
                <w:b/>
              </w:rPr>
              <w:t>Miền giá trị</w:t>
            </w:r>
          </w:p>
        </w:tc>
      </w:tr>
      <w:tr w:rsidR="00A10C7C" w14:paraId="610D7380" w14:textId="77777777" w:rsidTr="00A10C7C">
        <w:trPr>
          <w:trHeight w:val="1125"/>
          <w:jc w:val="center"/>
        </w:trPr>
        <w:tc>
          <w:tcPr>
            <w:tcW w:w="2411" w:type="dxa"/>
            <w:vAlign w:val="center"/>
          </w:tcPr>
          <w:p w14:paraId="43DDD5B1" w14:textId="77777777" w:rsidR="00A10C7C" w:rsidRDefault="00A10C7C" w:rsidP="00361BC5">
            <w:pPr>
              <w:ind w:firstLine="0"/>
              <w:jc w:val="left"/>
            </w:pPr>
            <w:r w:rsidRPr="00F420DF">
              <w:t>Hàm đồng nhất</w:t>
            </w:r>
            <w:r>
              <w:t xml:space="preserve"> </w:t>
            </w:r>
            <w:r w:rsidRPr="00F420DF">
              <w:t>(Linear function)</w:t>
            </w:r>
          </w:p>
        </w:tc>
        <w:tc>
          <w:tcPr>
            <w:tcW w:w="4388" w:type="dxa"/>
            <w:vAlign w:val="center"/>
          </w:tcPr>
          <w:p w14:paraId="305BC70F" w14:textId="77777777" w:rsidR="00A10C7C" w:rsidRDefault="00A10C7C" w:rsidP="00974CF2">
            <w:pPr>
              <w:ind w:firstLine="0"/>
              <w:jc w:val="center"/>
            </w:pPr>
            <w:r>
              <w:rPr>
                <w:noProof/>
              </w:rPr>
              <w:drawing>
                <wp:inline distT="0" distB="0" distL="0" distR="0" wp14:anchorId="0AEFA5C8" wp14:editId="26B7AC45">
                  <wp:extent cx="2354239" cy="984937"/>
                  <wp:effectExtent l="0" t="0" r="825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73209" cy="992874"/>
                          </a:xfrm>
                          <a:prstGeom prst="rect">
                            <a:avLst/>
                          </a:prstGeom>
                        </pic:spPr>
                      </pic:pic>
                    </a:graphicData>
                  </a:graphic>
                </wp:inline>
              </w:drawing>
            </w:r>
          </w:p>
        </w:tc>
        <w:tc>
          <w:tcPr>
            <w:tcW w:w="2138" w:type="dxa"/>
            <w:vAlign w:val="center"/>
          </w:tcPr>
          <w:p w14:paraId="4BF06988" w14:textId="77777777" w:rsidR="00A10C7C" w:rsidRDefault="00A10C7C" w:rsidP="00361BC5">
            <w:pPr>
              <w:ind w:firstLine="0"/>
              <w:jc w:val="left"/>
            </w:pPr>
            <w:r>
              <w:rPr>
                <w:noProof/>
              </w:rPr>
              <w:drawing>
                <wp:inline distT="0" distB="0" distL="0" distR="0" wp14:anchorId="6F5898E6" wp14:editId="34EE947C">
                  <wp:extent cx="770781" cy="392947"/>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70781" cy="392947"/>
                          </a:xfrm>
                          <a:prstGeom prst="rect">
                            <a:avLst/>
                          </a:prstGeom>
                        </pic:spPr>
                      </pic:pic>
                    </a:graphicData>
                  </a:graphic>
                </wp:inline>
              </w:drawing>
            </w:r>
          </w:p>
        </w:tc>
      </w:tr>
      <w:tr w:rsidR="00A10C7C" w14:paraId="74D170F6" w14:textId="77777777" w:rsidTr="00A10C7C">
        <w:trPr>
          <w:jc w:val="center"/>
        </w:trPr>
        <w:tc>
          <w:tcPr>
            <w:tcW w:w="2411" w:type="dxa"/>
            <w:vAlign w:val="center"/>
          </w:tcPr>
          <w:p w14:paraId="5C14E152" w14:textId="77777777" w:rsidR="00A10C7C" w:rsidRDefault="00806CA0" w:rsidP="00361BC5">
            <w:pPr>
              <w:ind w:firstLine="0"/>
              <w:jc w:val="left"/>
            </w:pPr>
            <w:r w:rsidRPr="00806CA0">
              <w:t>Hard limit function</w:t>
            </w:r>
          </w:p>
        </w:tc>
        <w:tc>
          <w:tcPr>
            <w:tcW w:w="4388" w:type="dxa"/>
            <w:vAlign w:val="center"/>
          </w:tcPr>
          <w:p w14:paraId="2814EF3E" w14:textId="77777777" w:rsidR="00A10C7C" w:rsidRDefault="00806CA0" w:rsidP="00974CF2">
            <w:pPr>
              <w:ind w:firstLine="0"/>
              <w:jc w:val="center"/>
            </w:pPr>
            <w:r>
              <w:rPr>
                <w:noProof/>
              </w:rPr>
              <w:drawing>
                <wp:inline distT="0" distB="0" distL="0" distR="0" wp14:anchorId="3FC3264C" wp14:editId="3CA115DD">
                  <wp:extent cx="2649220" cy="8159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49220" cy="815975"/>
                          </a:xfrm>
                          <a:prstGeom prst="rect">
                            <a:avLst/>
                          </a:prstGeom>
                        </pic:spPr>
                      </pic:pic>
                    </a:graphicData>
                  </a:graphic>
                </wp:inline>
              </w:drawing>
            </w:r>
          </w:p>
        </w:tc>
        <w:tc>
          <w:tcPr>
            <w:tcW w:w="2138" w:type="dxa"/>
            <w:vAlign w:val="center"/>
          </w:tcPr>
          <w:p w14:paraId="462AD8F1" w14:textId="77777777" w:rsidR="00A10C7C" w:rsidRDefault="00806CA0" w:rsidP="00361BC5">
            <w:pPr>
              <w:ind w:firstLine="0"/>
              <w:jc w:val="left"/>
            </w:pPr>
            <w:r>
              <w:rPr>
                <w:noProof/>
              </w:rPr>
              <w:drawing>
                <wp:inline distT="0" distB="0" distL="0" distR="0" wp14:anchorId="0AD09A7A" wp14:editId="7FC2EFF7">
                  <wp:extent cx="1220470" cy="4813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220470" cy="481330"/>
                          </a:xfrm>
                          <a:prstGeom prst="rect">
                            <a:avLst/>
                          </a:prstGeom>
                        </pic:spPr>
                      </pic:pic>
                    </a:graphicData>
                  </a:graphic>
                </wp:inline>
              </w:drawing>
            </w:r>
          </w:p>
        </w:tc>
      </w:tr>
      <w:tr w:rsidR="00A10C7C" w14:paraId="3B198FFB" w14:textId="77777777" w:rsidTr="00115024">
        <w:trPr>
          <w:trHeight w:val="1975"/>
          <w:jc w:val="center"/>
        </w:trPr>
        <w:tc>
          <w:tcPr>
            <w:tcW w:w="2411" w:type="dxa"/>
            <w:vAlign w:val="center"/>
          </w:tcPr>
          <w:p w14:paraId="21E77E49" w14:textId="77777777" w:rsidR="00A10C7C" w:rsidRDefault="00D20583" w:rsidP="00361BC5">
            <w:pPr>
              <w:ind w:firstLine="0"/>
              <w:jc w:val="left"/>
            </w:pPr>
            <w:r w:rsidRPr="00D20583">
              <w:t>Hàm sigmoid</w:t>
            </w:r>
          </w:p>
        </w:tc>
        <w:tc>
          <w:tcPr>
            <w:tcW w:w="4388" w:type="dxa"/>
            <w:vAlign w:val="center"/>
          </w:tcPr>
          <w:p w14:paraId="48E4862B" w14:textId="77777777" w:rsidR="00A10C7C" w:rsidRDefault="00D57DD8" w:rsidP="00974CF2">
            <w:pPr>
              <w:ind w:firstLine="0"/>
              <w:jc w:val="center"/>
            </w:pPr>
            <w:r>
              <w:rPr>
                <w:noProof/>
              </w:rPr>
              <w:drawing>
                <wp:inline distT="0" distB="0" distL="0" distR="0" wp14:anchorId="747CD907" wp14:editId="749EDCF2">
                  <wp:extent cx="2649220" cy="8777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6272"/>
                          <a:stretch/>
                        </pic:blipFill>
                        <pic:spPr bwMode="auto">
                          <a:xfrm>
                            <a:off x="0" y="0"/>
                            <a:ext cx="2649220" cy="877788"/>
                          </a:xfrm>
                          <a:prstGeom prst="rect">
                            <a:avLst/>
                          </a:prstGeom>
                          <a:ln>
                            <a:noFill/>
                          </a:ln>
                          <a:extLst>
                            <a:ext uri="{53640926-AAD7-44D8-BBD7-CCE9431645EC}">
                              <a14:shadowObscured xmlns:a14="http://schemas.microsoft.com/office/drawing/2010/main"/>
                            </a:ext>
                          </a:extLst>
                        </pic:spPr>
                      </pic:pic>
                    </a:graphicData>
                  </a:graphic>
                </wp:inline>
              </w:drawing>
            </w:r>
          </w:p>
        </w:tc>
        <w:tc>
          <w:tcPr>
            <w:tcW w:w="2138" w:type="dxa"/>
            <w:vAlign w:val="center"/>
          </w:tcPr>
          <w:p w14:paraId="01FBFCB0" w14:textId="77777777" w:rsidR="00A10C7C" w:rsidRDefault="007E5743" w:rsidP="00361BC5">
            <w:pPr>
              <w:ind w:firstLine="0"/>
              <w:jc w:val="left"/>
            </w:pPr>
            <w:r>
              <w:rPr>
                <w:noProof/>
              </w:rPr>
              <w:drawing>
                <wp:inline distT="0" distB="0" distL="0" distR="0" wp14:anchorId="0D8F366A" wp14:editId="4A2735C8">
                  <wp:extent cx="754083" cy="398383"/>
                  <wp:effectExtent l="0" t="0" r="825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70638" cy="407129"/>
                          </a:xfrm>
                          <a:prstGeom prst="rect">
                            <a:avLst/>
                          </a:prstGeom>
                        </pic:spPr>
                      </pic:pic>
                    </a:graphicData>
                  </a:graphic>
                </wp:inline>
              </w:drawing>
            </w:r>
          </w:p>
        </w:tc>
      </w:tr>
      <w:tr w:rsidR="00A10C7C" w14:paraId="2AA6C8BC" w14:textId="77777777" w:rsidTr="00115024">
        <w:trPr>
          <w:trHeight w:val="1588"/>
          <w:jc w:val="center"/>
        </w:trPr>
        <w:tc>
          <w:tcPr>
            <w:tcW w:w="2411" w:type="dxa"/>
            <w:vAlign w:val="center"/>
          </w:tcPr>
          <w:p w14:paraId="5EB551D2" w14:textId="77777777" w:rsidR="00A10C7C" w:rsidRDefault="003F7467" w:rsidP="00361BC5">
            <w:pPr>
              <w:ind w:firstLine="0"/>
              <w:jc w:val="left"/>
            </w:pPr>
            <w:r w:rsidRPr="003F7467">
              <w:t>Bipolar sigmoid function (tansig)</w:t>
            </w:r>
          </w:p>
        </w:tc>
        <w:tc>
          <w:tcPr>
            <w:tcW w:w="4388" w:type="dxa"/>
            <w:vAlign w:val="center"/>
          </w:tcPr>
          <w:p w14:paraId="6D10DAA0" w14:textId="77777777" w:rsidR="00A10C7C" w:rsidRDefault="0075672E" w:rsidP="00361BC5">
            <w:pPr>
              <w:ind w:firstLine="0"/>
              <w:jc w:val="left"/>
            </w:pPr>
            <w:r>
              <w:rPr>
                <w:noProof/>
              </w:rPr>
              <w:drawing>
                <wp:inline distT="0" distB="0" distL="0" distR="0" wp14:anchorId="5D47191D" wp14:editId="0B9B571D">
                  <wp:extent cx="2599956" cy="904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6768" cy="924647"/>
                          </a:xfrm>
                          <a:prstGeom prst="rect">
                            <a:avLst/>
                          </a:prstGeom>
                        </pic:spPr>
                      </pic:pic>
                    </a:graphicData>
                  </a:graphic>
                </wp:inline>
              </w:drawing>
            </w:r>
          </w:p>
        </w:tc>
        <w:tc>
          <w:tcPr>
            <w:tcW w:w="2138" w:type="dxa"/>
            <w:vAlign w:val="center"/>
          </w:tcPr>
          <w:p w14:paraId="3AA01733" w14:textId="77777777" w:rsidR="00A10C7C" w:rsidRDefault="0075672E" w:rsidP="003F10CA">
            <w:pPr>
              <w:keepNext/>
              <w:ind w:firstLine="0"/>
              <w:jc w:val="left"/>
            </w:pPr>
            <w:r>
              <w:rPr>
                <w:noProof/>
              </w:rPr>
              <w:drawing>
                <wp:inline distT="0" distB="0" distL="0" distR="0" wp14:anchorId="6169A463" wp14:editId="2CD4544A">
                  <wp:extent cx="783771" cy="3820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03587" cy="391760"/>
                          </a:xfrm>
                          <a:prstGeom prst="rect">
                            <a:avLst/>
                          </a:prstGeom>
                        </pic:spPr>
                      </pic:pic>
                    </a:graphicData>
                  </a:graphic>
                </wp:inline>
              </w:drawing>
            </w:r>
          </w:p>
        </w:tc>
      </w:tr>
    </w:tbl>
    <w:p w14:paraId="5B6F9987" w14:textId="77777777" w:rsidR="00037703" w:rsidRPr="004C266E" w:rsidRDefault="00037703" w:rsidP="004C266E">
      <w:pPr>
        <w:pStyle w:val="Caption"/>
        <w:jc w:val="center"/>
        <w:rPr>
          <w:color w:val="auto"/>
          <w:sz w:val="24"/>
          <w:szCs w:val="24"/>
        </w:rPr>
      </w:pPr>
    </w:p>
    <w:p w14:paraId="6361C9F3" w14:textId="77777777" w:rsidR="009F0ED2" w:rsidRDefault="00566483" w:rsidP="00922ED0">
      <w:pPr>
        <w:pStyle w:val="Heading3"/>
      </w:pPr>
      <w:bookmarkStart w:id="21" w:name="_Toc531180424"/>
      <w:r>
        <w:t xml:space="preserve">2.1.2. </w:t>
      </w:r>
      <w:r w:rsidR="009F0ED2">
        <w:t xml:space="preserve">Cấu trúc mạng </w:t>
      </w:r>
      <w:r w:rsidR="00567907">
        <w:t>n</w:t>
      </w:r>
      <w:r w:rsidR="00285E02">
        <w:t xml:space="preserve">ơron </w:t>
      </w:r>
      <w:r w:rsidR="009F0ED2">
        <w:t>nhân tạo</w:t>
      </w:r>
      <w:r w:rsidR="007E4CA9">
        <w:t xml:space="preserve"> </w:t>
      </w:r>
      <w:r w:rsidR="00316A2E">
        <w:t>–</w:t>
      </w:r>
      <w:r w:rsidR="007E4CA9">
        <w:t xml:space="preserve"> </w:t>
      </w:r>
      <w:r w:rsidR="007E4CA9" w:rsidRPr="00275634">
        <w:t>ANN</w:t>
      </w:r>
      <w:bookmarkEnd w:id="21"/>
    </w:p>
    <w:p w14:paraId="398D5D6C" w14:textId="77777777" w:rsidR="00285E02" w:rsidRDefault="00285E02" w:rsidP="00741F57">
      <w:r>
        <w:t xml:space="preserve">Mạng </w:t>
      </w:r>
      <w:r w:rsidR="00567907">
        <w:t>n</w:t>
      </w:r>
      <w:r>
        <w:t xml:space="preserve">ơron nhân tạo bao gồm tập hợp các liên kết qua lại bên trong giữa các </w:t>
      </w:r>
      <w:r w:rsidR="00567907">
        <w:t>n</w:t>
      </w:r>
      <w:r>
        <w:t xml:space="preserve">ơron trên nguyên tắc: “đầu ra của mỗi </w:t>
      </w:r>
      <w:r w:rsidR="00567907">
        <w:t>n</w:t>
      </w:r>
      <w:r>
        <w:t xml:space="preserve">ơron được liên kết thông qua các trọng số </w:t>
      </w:r>
      <w:r w:rsidR="00567907">
        <w:t>đ</w:t>
      </w:r>
      <w:r>
        <w:t>ến các</w:t>
      </w:r>
      <w:r w:rsidR="00567907">
        <w:t xml:space="preserve"> n</w:t>
      </w:r>
      <w:r>
        <w:t>ơron khác hoặc tới</w:t>
      </w:r>
      <w:r w:rsidR="00567907">
        <w:t xml:space="preserve"> </w:t>
      </w:r>
      <w:r>
        <w:t xml:space="preserve">chính nó. Như vậy, việc bố trí các </w:t>
      </w:r>
      <w:r w:rsidR="00567907">
        <w:t>n</w:t>
      </w:r>
      <w:r>
        <w:t xml:space="preserve">ơron và sơ </w:t>
      </w:r>
      <w:r w:rsidR="00567907">
        <w:t>đồ</w:t>
      </w:r>
      <w:r>
        <w:t xml:space="preserve"> liên kết qua lại</w:t>
      </w:r>
      <w:r w:rsidR="00FD57F2">
        <w:t xml:space="preserve"> </w:t>
      </w:r>
      <w:r>
        <w:t xml:space="preserve">giữa chúng sẽ hình thành một kiểu mạng </w:t>
      </w:r>
      <w:r w:rsidR="00567907">
        <w:t>n</w:t>
      </w:r>
      <w:r>
        <w:t>ơron nhân tạo</w:t>
      </w:r>
      <w:r w:rsidR="00567907">
        <w:t>.</w:t>
      </w:r>
    </w:p>
    <w:p w14:paraId="7F45D285" w14:textId="77777777" w:rsidR="009025FC" w:rsidRDefault="009025FC" w:rsidP="009025FC">
      <w:pPr>
        <w:keepNext/>
        <w:ind w:firstLine="0"/>
        <w:jc w:val="center"/>
      </w:pPr>
      <w:r>
        <w:rPr>
          <w:noProof/>
        </w:rPr>
        <w:drawing>
          <wp:inline distT="0" distB="0" distL="0" distR="0" wp14:anchorId="68B26B0E" wp14:editId="1FC1DF90">
            <wp:extent cx="5580380" cy="2981960"/>
            <wp:effectExtent l="0" t="0" r="127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0380" cy="2981960"/>
                    </a:xfrm>
                    <a:prstGeom prst="rect">
                      <a:avLst/>
                    </a:prstGeom>
                  </pic:spPr>
                </pic:pic>
              </a:graphicData>
            </a:graphic>
          </wp:inline>
        </w:drawing>
      </w:r>
    </w:p>
    <w:p w14:paraId="34AA33CD" w14:textId="77777777" w:rsidR="009025FC" w:rsidRPr="008A49AC" w:rsidRDefault="009025FC" w:rsidP="009025FC">
      <w:pPr>
        <w:pStyle w:val="Caption"/>
        <w:jc w:val="center"/>
        <w:rPr>
          <w:i w:val="0"/>
          <w:color w:val="auto"/>
          <w:sz w:val="24"/>
          <w:szCs w:val="24"/>
        </w:rPr>
      </w:pPr>
      <w:r w:rsidRPr="008A49AC">
        <w:rPr>
          <w:b/>
          <w:i w:val="0"/>
          <w:color w:val="auto"/>
          <w:sz w:val="24"/>
          <w:szCs w:val="24"/>
        </w:rPr>
        <w:t>Hình 2-</w:t>
      </w:r>
      <w:r w:rsidR="00671F35" w:rsidRPr="008A49AC">
        <w:rPr>
          <w:b/>
          <w:i w:val="0"/>
          <w:color w:val="auto"/>
          <w:sz w:val="24"/>
          <w:szCs w:val="24"/>
        </w:rPr>
        <w:t>3</w:t>
      </w:r>
      <w:r w:rsidRPr="008A49AC">
        <w:rPr>
          <w:b/>
          <w:i w:val="0"/>
          <w:color w:val="auto"/>
          <w:sz w:val="24"/>
          <w:szCs w:val="24"/>
        </w:rPr>
        <w:t>:</w:t>
      </w:r>
      <w:r w:rsidRPr="008A49AC">
        <w:rPr>
          <w:i w:val="0"/>
          <w:color w:val="auto"/>
          <w:sz w:val="24"/>
          <w:szCs w:val="24"/>
        </w:rPr>
        <w:t xml:space="preserve"> Một số sơ đồ liên kết của mạng nơron</w:t>
      </w:r>
    </w:p>
    <w:p w14:paraId="00920024" w14:textId="77777777" w:rsidR="009025FC" w:rsidRPr="00285E02" w:rsidRDefault="00BA4DBD" w:rsidP="00A226EB">
      <w:r>
        <w:t>Hình</w:t>
      </w:r>
      <w:r w:rsidR="00C66231">
        <w:t xml:space="preserve"> </w:t>
      </w:r>
      <w:r w:rsidR="00A226EB">
        <w:t>2-</w:t>
      </w:r>
      <w:r w:rsidR="00671F35">
        <w:t>3</w:t>
      </w:r>
      <w:r w:rsidR="00A226EB">
        <w:t xml:space="preserve"> trình bày năm sơ đồ liên kết cơ bản của mạng </w:t>
      </w:r>
      <w:r w:rsidR="00A226EB" w:rsidRPr="009025FC">
        <w:rPr>
          <w:sz w:val="24"/>
          <w:szCs w:val="24"/>
        </w:rPr>
        <w:t>nơron</w:t>
      </w:r>
      <w:r w:rsidR="00A226EB">
        <w:rPr>
          <w:sz w:val="24"/>
          <w:szCs w:val="24"/>
        </w:rPr>
        <w:t>: (a) Mô hình mạng truyền thẳng một lớp</w:t>
      </w:r>
      <w:r w:rsidR="00954247">
        <w:rPr>
          <w:sz w:val="24"/>
          <w:szCs w:val="24"/>
        </w:rPr>
        <w:t>; (b) mô hình mạng truyền thẳng đa lớp; (c) mô hình một nơron đơn với liên kết phải hồi đến chính nó; (d) mô hình mạng lặp một lớp; (e) mô hình mạng lặp đa lớp.</w:t>
      </w:r>
    </w:p>
    <w:p w14:paraId="7C1C0F2F" w14:textId="77777777" w:rsidR="0079415E" w:rsidRDefault="002E319A" w:rsidP="00922ED0">
      <w:pPr>
        <w:pStyle w:val="Heading3"/>
      </w:pPr>
      <w:bookmarkStart w:id="22" w:name="_Toc531180425"/>
      <w:r>
        <w:t xml:space="preserve">2.1.3. </w:t>
      </w:r>
      <w:r w:rsidR="006811AA">
        <w:t xml:space="preserve">Huấn luyện mạng </w:t>
      </w:r>
      <w:r w:rsidR="00873784">
        <w:t>ANN</w:t>
      </w:r>
      <w:bookmarkEnd w:id="22"/>
    </w:p>
    <w:p w14:paraId="5B7F816C" w14:textId="77777777" w:rsidR="006811AA" w:rsidRPr="00747542" w:rsidRDefault="006607CE" w:rsidP="005512EF">
      <w:pPr>
        <w:rPr>
          <w:i/>
        </w:rPr>
      </w:pPr>
      <w:r>
        <w:t>Chức năng của một mạng nơron được quyết định bởi các nhân tố như: cấu trúc mạng (số lớp, số đơn vị trên mỗi tầng, và cách mà các lớp được liên kết với nhau) và các trọng số của các liên kết bên trong mạng.</w:t>
      </w:r>
      <w:r w:rsidR="00E85616">
        <w:t xml:space="preserve"> Cấu trúc của mạng thường là cố định, và các trọng số được quyết định bởi một thuật toán huấn luyện (training algorithm)</w:t>
      </w:r>
      <w:r w:rsidR="005512EF">
        <w:t xml:space="preserve">. Tiến trình điều chỉnh các trọng số để mạng “nhận biết” được quan hệ giữa đầu vào và đầu ra mong muốn được gọi là học (learning) hay huấn luyện (training). Rất nhiều thuật toán huấn luyện đã được phát minh để tìm ra tập trọng số tối ưu làm giải pháp cho các bài toán. </w:t>
      </w:r>
      <w:r w:rsidR="009430E0">
        <w:t>Có 3 phương pháp học phổ biến là h</w:t>
      </w:r>
      <w:r w:rsidR="005512EF">
        <w:t xml:space="preserve">ọc có giám sát </w:t>
      </w:r>
      <w:r w:rsidR="005512EF" w:rsidRPr="00747542">
        <w:rPr>
          <w:i/>
        </w:rPr>
        <w:t>(Supervised learning)</w:t>
      </w:r>
      <w:r w:rsidR="00747542">
        <w:rPr>
          <w:i/>
        </w:rPr>
        <w:t xml:space="preserve">, </w:t>
      </w:r>
      <w:r w:rsidR="00747542">
        <w:t>h</w:t>
      </w:r>
      <w:r w:rsidR="005512EF">
        <w:t xml:space="preserve">ọc không có </w:t>
      </w:r>
      <w:r w:rsidR="00196C06">
        <w:t>giám sát</w:t>
      </w:r>
      <w:r w:rsidR="005512EF">
        <w:t xml:space="preserve"> </w:t>
      </w:r>
      <w:r w:rsidR="005512EF" w:rsidRPr="00747542">
        <w:rPr>
          <w:i/>
        </w:rPr>
        <w:t>(Unsupervised Learning)</w:t>
      </w:r>
      <w:r w:rsidR="00747542">
        <w:t xml:space="preserve"> và học tăng cường </w:t>
      </w:r>
      <w:r w:rsidR="00747542" w:rsidRPr="00747542">
        <w:rPr>
          <w:i/>
        </w:rPr>
        <w:t>(Reinforcement Learning)</w:t>
      </w:r>
      <w:r w:rsidR="00BF21AC">
        <w:rPr>
          <w:i/>
        </w:rPr>
        <w:t>.</w:t>
      </w:r>
    </w:p>
    <w:p w14:paraId="459501A6" w14:textId="77777777" w:rsidR="00B94961" w:rsidRDefault="0046783D" w:rsidP="00B1667B">
      <w:pPr>
        <w:pStyle w:val="Heading4"/>
      </w:pPr>
      <w:r w:rsidRPr="0046783D">
        <w:t>Học có giám sát (Supervised learning)</w:t>
      </w:r>
    </w:p>
    <w:p w14:paraId="006D08FD" w14:textId="77777777" w:rsidR="0046783D" w:rsidRDefault="00D82D9B" w:rsidP="0046783D">
      <w:r w:rsidRPr="00D82D9B">
        <w:t xml:space="preserve">Học có giám sát (supervised learning) là phương pháp học từ một tập dữ liệu huấn luyện ta đã </w:t>
      </w:r>
      <w:r w:rsidR="008A213C">
        <w:t>đươc gán</w:t>
      </w:r>
      <w:r w:rsidRPr="00D82D9B">
        <w:t xml:space="preserve"> trước nhãn của dữ liệu cần học và số lớp cần phân loại của bộ dữ liệu được đem đi huấn luyện. Đây là phương pháp học phổ biến nhất trong các phương pháp học của mạng neural. Mục đích của phương pháp này là từ tập dữ liệu đã gán nhãn qua quá trình học tạo ra một hàm số thật tốt để khi có dữ liệu mới ta có thể tính hay dự đoán được nhãn tương ứng của dữ liệu đó.</w:t>
      </w:r>
    </w:p>
    <w:p w14:paraId="71FE708E" w14:textId="34879B88" w:rsidR="002F0BF0" w:rsidRDefault="00BE2143" w:rsidP="00D7563E">
      <w:pPr>
        <w:keepNext/>
        <w:ind w:firstLine="0"/>
        <w:jc w:val="center"/>
      </w:pPr>
      <w:r>
        <w:rPr>
          <w:noProof/>
        </w:rPr>
        <w:drawing>
          <wp:inline distT="0" distB="0" distL="0" distR="0" wp14:anchorId="516691AA" wp14:editId="51E60387">
            <wp:extent cx="2372264" cy="2113472"/>
            <wp:effectExtent l="0" t="0" r="952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52069" cy="2184571"/>
                    </a:xfrm>
                    <a:prstGeom prst="rect">
                      <a:avLst/>
                    </a:prstGeom>
                  </pic:spPr>
                </pic:pic>
              </a:graphicData>
            </a:graphic>
          </wp:inline>
        </w:drawing>
      </w:r>
    </w:p>
    <w:p w14:paraId="4930DC97" w14:textId="77777777" w:rsidR="002F0BF0" w:rsidRPr="00F632B8" w:rsidRDefault="002F0BF0" w:rsidP="002F0BF0">
      <w:pPr>
        <w:pStyle w:val="Caption"/>
        <w:jc w:val="center"/>
        <w:rPr>
          <w:i w:val="0"/>
          <w:color w:val="auto"/>
          <w:sz w:val="24"/>
          <w:szCs w:val="24"/>
        </w:rPr>
      </w:pPr>
      <w:r w:rsidRPr="00F632B8">
        <w:rPr>
          <w:b/>
          <w:i w:val="0"/>
          <w:color w:val="auto"/>
          <w:sz w:val="24"/>
          <w:szCs w:val="24"/>
        </w:rPr>
        <w:t>Hình 2-</w:t>
      </w:r>
      <w:r w:rsidR="005E3737" w:rsidRPr="00F632B8">
        <w:rPr>
          <w:b/>
          <w:i w:val="0"/>
          <w:color w:val="auto"/>
          <w:sz w:val="24"/>
          <w:szCs w:val="24"/>
        </w:rPr>
        <w:t>4</w:t>
      </w:r>
      <w:r w:rsidRPr="00F632B8">
        <w:rPr>
          <w:b/>
          <w:i w:val="0"/>
          <w:color w:val="auto"/>
          <w:sz w:val="24"/>
          <w:szCs w:val="24"/>
        </w:rPr>
        <w:t>:</w:t>
      </w:r>
      <w:r w:rsidRPr="00F632B8">
        <w:rPr>
          <w:i w:val="0"/>
          <w:color w:val="auto"/>
          <w:sz w:val="24"/>
          <w:szCs w:val="24"/>
        </w:rPr>
        <w:t xml:space="preserve"> Mô hình học có giám sát</w:t>
      </w:r>
    </w:p>
    <w:p w14:paraId="728B6C89" w14:textId="77777777" w:rsidR="00EF0A32" w:rsidRDefault="00EF0A32" w:rsidP="00EF0A32">
      <w:r>
        <w:t>Phương pháp học giám sát chia ra thành hai loại chính là:</w:t>
      </w:r>
    </w:p>
    <w:p w14:paraId="69CFC23F" w14:textId="77777777" w:rsidR="00EF0A32" w:rsidRDefault="00EF0A32" w:rsidP="00EF0A32">
      <w:r>
        <w:t>- Phân loại (classification): Nếu nhãn của các dữ liệu đầu vào được chia thành một số hữu hạn nhóm. Như các bài toán nhận dạng chữ số viết tay, dò tìm khuôn mặt người, …</w:t>
      </w:r>
    </w:p>
    <w:p w14:paraId="625BDC1A" w14:textId="77777777" w:rsidR="00EF0A32" w:rsidRPr="00EF0A32" w:rsidRDefault="00EF0A32" w:rsidP="00EF0A32">
      <w:r>
        <w:t>- Hồi quy (regression): Nếu nhãn của các dữ liệu đầu vào không được chia thành các nhóm mà là một giá trị thực cụ thể. Ví dụ như bài toán dự đoán giá của một căn nhà, giá trị dinh dưỡng của một món ăn,</w:t>
      </w:r>
      <w:r w:rsidR="00E40D2D">
        <w:t xml:space="preserve"> </w:t>
      </w:r>
      <w:r>
        <w:t>…</w:t>
      </w:r>
    </w:p>
    <w:p w14:paraId="7917BCE4" w14:textId="77777777" w:rsidR="00F64432" w:rsidRDefault="00017B50" w:rsidP="00B1667B">
      <w:pPr>
        <w:pStyle w:val="Heading4"/>
      </w:pPr>
      <w:r w:rsidRPr="00017B50">
        <w:t>Học không có giám sát (Unsupervised Learning).</w:t>
      </w:r>
    </w:p>
    <w:p w14:paraId="1EB662CD" w14:textId="363FFDB3" w:rsidR="00A578DB" w:rsidRDefault="00491EB3" w:rsidP="00491EB3">
      <w:r w:rsidRPr="00491EB3">
        <w:t>Học không giám sát (Unsupervised Learning) (</w:t>
      </w:r>
      <w:r w:rsidR="00DB561F" w:rsidRPr="00DB561F">
        <w:t>Kohonen</w:t>
      </w:r>
      <w:r w:rsidRPr="00491EB3">
        <w:t>, 2001) là phương pháp học từ một tập dữ liệu cần học ta không biết trước nhãn của dữ liệu, cũng như số lớp đầu ra. Thuật toán sẽ dựa vào cấu trúc của dữ liệu để phân nhóm hay giảm chiều của dữ liệu,</w:t>
      </w:r>
      <w:r w:rsidR="00BC0309">
        <w:t xml:space="preserve"> </w:t>
      </w:r>
      <w:r w:rsidRPr="00491EB3">
        <w:t>… Học không giám sát có liên quan chặt chẽ đến việc ước lượng mật độ trong thống kê. Cách học này không sử dụng tri thức từ bên ngoài trong quá trình học nên còn được gọi là tự tổ chức.</w:t>
      </w:r>
    </w:p>
    <w:p w14:paraId="55F92292" w14:textId="77777777" w:rsidR="000D158B" w:rsidRDefault="000D158B" w:rsidP="000D158B">
      <w:r>
        <w:t xml:space="preserve">Mạng neural điển hình cho cách học này là Seft </w:t>
      </w:r>
      <w:r w:rsidR="00E40D2D">
        <w:t>-</w:t>
      </w:r>
      <w:r>
        <w:t xml:space="preserve"> Organizing Map (SOM). Một số thuật toán học không giám sát khác như k-means, Hieararchical Agglomerative Clustering (HAC), Fuzzy Cognitive Map (FCM),</w:t>
      </w:r>
      <w:r w:rsidR="003204FE">
        <w:t xml:space="preserve"> </w:t>
      </w:r>
      <w:r>
        <w:t>….</w:t>
      </w:r>
      <w:r w:rsidR="0033258C">
        <w:t xml:space="preserve"> </w:t>
      </w:r>
      <w:r>
        <w:t>Các hướng tiếp cận bài toán học không</w:t>
      </w:r>
      <w:r w:rsidR="00B270A4">
        <w:t xml:space="preserve"> có</w:t>
      </w:r>
      <w:r>
        <w:t xml:space="preserve"> giám sát là</w:t>
      </w:r>
      <w:r w:rsidR="00551ECE">
        <w:t>:</w:t>
      </w:r>
    </w:p>
    <w:p w14:paraId="51B01B8C" w14:textId="77777777" w:rsidR="000D158B" w:rsidRDefault="00551ECE" w:rsidP="000D158B">
      <w:r>
        <w:t xml:space="preserve">- </w:t>
      </w:r>
      <w:r w:rsidR="000D158B">
        <w:t>Phân cụm (cluster): Chia dữ liệu thành các cụm nhỏ dựa trên sự liên quan của các dữ liệu trong mỗi cụm.</w:t>
      </w:r>
    </w:p>
    <w:p w14:paraId="6C1DA1E6" w14:textId="77777777" w:rsidR="000D158B" w:rsidRDefault="00551ECE" w:rsidP="000D158B">
      <w:r>
        <w:t xml:space="preserve">- </w:t>
      </w:r>
      <w:r w:rsidR="000D158B">
        <w:t>Liên kết (association): Bài toán khám phá ra quy luật của bộ dữ liệu cho trước.</w:t>
      </w:r>
    </w:p>
    <w:p w14:paraId="47D8DECE" w14:textId="77777777" w:rsidR="000D158B" w:rsidRDefault="000D158B" w:rsidP="000D158B">
      <w:r>
        <w:t>Phần lớn ứng dụng học không giám sát vào các bài toán ước lượng như mô hình hóa thống kê, nén, lọc, phân nhóm,</w:t>
      </w:r>
      <w:r w:rsidR="003204FE">
        <w:t xml:space="preserve"> </w:t>
      </w:r>
      <w:r>
        <w:t>…</w:t>
      </w:r>
    </w:p>
    <w:p w14:paraId="65E84E30" w14:textId="77777777" w:rsidR="0083370A" w:rsidRDefault="0083370A" w:rsidP="00B1667B">
      <w:pPr>
        <w:pStyle w:val="Heading4"/>
      </w:pPr>
      <w:r w:rsidRPr="0083370A">
        <w:t>Học tăng cường</w:t>
      </w:r>
    </w:p>
    <w:p w14:paraId="1C0C80F9" w14:textId="77777777" w:rsidR="00216973" w:rsidRDefault="00216973" w:rsidP="00216973">
      <w:r>
        <w:t xml:space="preserve">Học tăng cường </w:t>
      </w:r>
      <w:r w:rsidRPr="0060170D">
        <w:rPr>
          <w:i/>
        </w:rPr>
        <w:t>(Reinforcement Learning)</w:t>
      </w:r>
      <w:r>
        <w:t xml:space="preserve"> là phương pháp học giúp cho một hệ thống tự động xác định hành động dựa trên hoàn cảnh để đạt lợi ích cao nhất. Học tăng cường bằng cách thử nghiệm dữ liệu để khám phá ra hành động nào là tốt nhất. Hành động đó không chỉ có lợi ích tốt cho bước hiện tại mà còn cho các bước tiếp theo. Hai đặc điểm quan trọng để phân biệt học tăng cường là tìm kiếm thử - sai (trial-and-error search) và bồi dưỡng chậm (delayed reward).</w:t>
      </w:r>
    </w:p>
    <w:p w14:paraId="26BC9BC3" w14:textId="77777777" w:rsidR="00216973" w:rsidRDefault="00216973" w:rsidP="00216973">
      <w:r>
        <w:t>Môi trường học thường được biểu diễn dưới dạng Quy trình quyết định markov (Markov Decision Process - MDP) trạng thái hữu hạn. Và các thuật toán học tăng cường liên quan đến các kỹ thuật quy hoạch động.</w:t>
      </w:r>
    </w:p>
    <w:p w14:paraId="2CB0505F" w14:textId="77777777" w:rsidR="00196229" w:rsidRDefault="00216973" w:rsidP="00196229">
      <w:r>
        <w:t xml:space="preserve">Một cách hình thức, mô hình học tăng cường bao gồm: Tập các trạng thái của môi trường, tập các hành động và tập các điểm số. Học tăng cường khai thác những gì nó đã biết và khám phá môi trường mới, những hành động mới. </w:t>
      </w:r>
    </w:p>
    <w:p w14:paraId="03081FC3" w14:textId="77777777" w:rsidR="0083370A" w:rsidRPr="0083370A" w:rsidRDefault="00216973" w:rsidP="00196229">
      <w:r>
        <w:t>Hiện tại, học tăng cường chủ yếu được áp dụng vào Lý thuyết trò chơi, thuật toán cần xác định hành động tiếp theo để đạt số điểm tốt nhất. Ví dụ, AlphaGo của Google đánh cờ vây thắng con người, trong khi cờ vây có độ phức tạp cao xấp xĩ</w:t>
      </w:r>
      <w:r w:rsidR="00933B46">
        <w:t xml:space="preserve"> 10</w:t>
      </w:r>
      <w:r w:rsidR="00933B46">
        <w:rPr>
          <w:vertAlign w:val="superscript"/>
        </w:rPr>
        <w:t>761</w:t>
      </w:r>
      <w:r>
        <w:t>. AlphaGo kết hợp cả học có giám sát và học tăng cường</w:t>
      </w:r>
      <w:r w:rsidR="00B35E97">
        <w:t>.</w:t>
      </w:r>
    </w:p>
    <w:p w14:paraId="69B727BF" w14:textId="77777777" w:rsidR="009A1EFE" w:rsidRDefault="002E319A" w:rsidP="00922ED0">
      <w:pPr>
        <w:pStyle w:val="Heading3"/>
      </w:pPr>
      <w:bookmarkStart w:id="23" w:name="_Toc531180426"/>
      <w:r>
        <w:t xml:space="preserve">2.1.4. </w:t>
      </w:r>
      <w:r w:rsidR="00696DB0">
        <w:t>Hàm mục tiêu</w:t>
      </w:r>
      <w:bookmarkEnd w:id="23"/>
    </w:p>
    <w:p w14:paraId="327CB52A" w14:textId="77777777" w:rsidR="00696DB0" w:rsidRDefault="003D2235" w:rsidP="003D2235">
      <w:r>
        <w:t>Để huấn luyện một mạng và xét xem nó thực hiện tốt đến đâu, ta cần xây dựng một hàm mục tiêu (hay hàm giá) để cung cấp cách thức đánh giá khả năng hệ thống một cách không nhập nhằng. Việc chọn hàm mục tiêu là rất quan trọng bởi vì hàm này thể hiện các mục tiêu thiết kế và quyết định thuật toán huấn luyện nào có thể được áp dụng. Để phát triển một hàm mục tiêu đo được chính xác cái chúng ta muốn không phải là việc dễ dàng. Một vài hàm cơ bản được sử dụng rất rộng rãi. Một trong số chúng là hàm tổng bình phương lỗi (sum of squares error fun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108"/>
      </w:tblGrid>
      <w:tr w:rsidR="00F14377" w14:paraId="6E878B24" w14:textId="77777777" w:rsidTr="00F14377">
        <w:trPr>
          <w:jc w:val="center"/>
        </w:trPr>
        <w:tc>
          <w:tcPr>
            <w:tcW w:w="5670" w:type="dxa"/>
            <w:vAlign w:val="center"/>
          </w:tcPr>
          <w:p w14:paraId="753ED084" w14:textId="77777777" w:rsidR="00C53191" w:rsidRPr="00F14377" w:rsidRDefault="00C53191" w:rsidP="00C53191">
            <w:pPr>
              <w:ind w:firstLine="0"/>
              <w:jc w:val="right"/>
            </w:pPr>
            <m:oMathPara>
              <m:oMathParaPr>
                <m:jc m:val="right"/>
              </m:oMathParaPr>
              <m:oMath>
                <m:r>
                  <w:rPr>
                    <w:rFonts w:ascii="Cambria Math" w:hAnsi="Cambria Math"/>
                  </w:rPr>
                  <m:t xml:space="preserve">E= </m:t>
                </m:r>
                <m:f>
                  <m:fPr>
                    <m:ctrlPr>
                      <w:rPr>
                        <w:rFonts w:ascii="Cambria Math" w:hAnsi="Cambria Math"/>
                        <w:i/>
                      </w:rPr>
                    </m:ctrlPr>
                  </m:fPr>
                  <m:num>
                    <m:r>
                      <w:rPr>
                        <w:rFonts w:ascii="Cambria Math" w:hAnsi="Cambria Math"/>
                      </w:rPr>
                      <m:t>1</m:t>
                    </m:r>
                  </m:num>
                  <m:den>
                    <m:r>
                      <w:rPr>
                        <w:rFonts w:ascii="Cambria Math" w:hAnsi="Cambria Math"/>
                      </w:rPr>
                      <m:t>NP</m:t>
                    </m:r>
                  </m:den>
                </m:f>
                <m:nary>
                  <m:naryPr>
                    <m:chr m:val="∑"/>
                    <m:limLoc m:val="undOvr"/>
                    <m:ctrlPr>
                      <w:rPr>
                        <w:rFonts w:ascii="Cambria Math" w:hAnsi="Cambria Math"/>
                        <w:i/>
                      </w:rPr>
                    </m:ctrlPr>
                  </m:naryPr>
                  <m:sub>
                    <m:r>
                      <w:rPr>
                        <w:rFonts w:ascii="Cambria Math" w:hAnsi="Cambria Math"/>
                      </w:rPr>
                      <m:t>p=1</m:t>
                    </m:r>
                  </m:sub>
                  <m:sup>
                    <m:r>
                      <w:rPr>
                        <w:rFonts w:ascii="Cambria Math" w:hAnsi="Cambria Math"/>
                      </w:rPr>
                      <m:t>P</m:t>
                    </m:r>
                  </m:sup>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p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pi</m:t>
                                </m:r>
                              </m:sub>
                            </m:sSub>
                            <m:r>
                              <w:rPr>
                                <w:rFonts w:ascii="Cambria Math" w:hAnsi="Cambria Math"/>
                              </w:rPr>
                              <m:t>)</m:t>
                            </m:r>
                          </m:e>
                          <m:sup>
                            <m:r>
                              <w:rPr>
                                <w:rFonts w:ascii="Cambria Math" w:hAnsi="Cambria Math"/>
                              </w:rPr>
                              <m:t>2</m:t>
                            </m:r>
                          </m:sup>
                        </m:sSup>
                      </m:e>
                    </m:nary>
                  </m:e>
                </m:nary>
              </m:oMath>
            </m:oMathPara>
          </w:p>
        </w:tc>
        <w:tc>
          <w:tcPr>
            <w:tcW w:w="3108" w:type="dxa"/>
            <w:vAlign w:val="center"/>
          </w:tcPr>
          <w:p w14:paraId="05D24401" w14:textId="77777777" w:rsidR="00C53191" w:rsidRDefault="00C53191" w:rsidP="009D4E3C">
            <w:pPr>
              <w:ind w:firstLine="0"/>
              <w:jc w:val="center"/>
            </w:pPr>
            <w:r>
              <w:t>(2.</w:t>
            </w:r>
            <w:r w:rsidR="009D458D">
              <w:t>3</w:t>
            </w:r>
            <w:r>
              <w:t>)</w:t>
            </w:r>
          </w:p>
        </w:tc>
      </w:tr>
    </w:tbl>
    <w:p w14:paraId="60F1C76E" w14:textId="77777777" w:rsidR="003D2235" w:rsidRPr="00C53191" w:rsidRDefault="003D2235" w:rsidP="00C53191">
      <w:pPr>
        <w:ind w:firstLine="0"/>
        <w:rPr>
          <w:rFonts w:eastAsiaTheme="minorEastAsia"/>
          <w:sz w:val="10"/>
        </w:rPr>
      </w:pPr>
    </w:p>
    <w:p w14:paraId="367CC1C5" w14:textId="77777777" w:rsidR="00C203D4" w:rsidRDefault="00C203D4" w:rsidP="006C6962">
      <w:r>
        <w:t>Trong đó:</w:t>
      </w:r>
      <w:r w:rsidR="006C6962">
        <w:t xml:space="preserve"> </w:t>
      </w:r>
      <w:r>
        <w:t xml:space="preserve">+ </w:t>
      </w:r>
      <w:r w:rsidRPr="00C203D4">
        <w:rPr>
          <w:b/>
        </w:rPr>
        <w:t>p</w:t>
      </w:r>
      <w:r>
        <w:t>: số thứ tự mẫu trong tập huấn luyện (p=1..P)</w:t>
      </w:r>
    </w:p>
    <w:p w14:paraId="6B22713D" w14:textId="77777777" w:rsidR="00C203D4" w:rsidRDefault="006C6962" w:rsidP="00C203D4">
      <w:pPr>
        <w:ind w:left="720" w:firstLine="720"/>
      </w:pPr>
      <w:r>
        <w:t xml:space="preserve"> </w:t>
      </w:r>
      <w:r w:rsidR="00C203D4">
        <w:t xml:space="preserve">+ </w:t>
      </w:r>
      <w:r w:rsidR="00C203D4" w:rsidRPr="004F2801">
        <w:rPr>
          <w:b/>
        </w:rPr>
        <w:t>i</w:t>
      </w:r>
      <w:r w:rsidR="00C203D4">
        <w:t>: số thứ tự của đơn vị đầu ra (i=1..N)</w:t>
      </w:r>
    </w:p>
    <w:p w14:paraId="235F26BA" w14:textId="77777777" w:rsidR="00C203D4" w:rsidRDefault="006C6962" w:rsidP="004F2801">
      <w:pPr>
        <w:ind w:left="1440" w:firstLine="0"/>
      </w:pPr>
      <w:r>
        <w:t xml:space="preserve"> </w:t>
      </w:r>
      <w:r w:rsidR="00B7390A">
        <w:t xml:space="preserve">+ </w:t>
      </w:r>
      <w:r w:rsidR="00C203D4" w:rsidRPr="004F2801">
        <w:rPr>
          <w:b/>
        </w:rPr>
        <w:t>t</w:t>
      </w:r>
      <w:r w:rsidR="00C203D4" w:rsidRPr="004F2801">
        <w:rPr>
          <w:b/>
          <w:vertAlign w:val="subscript"/>
        </w:rPr>
        <w:t>pi</w:t>
      </w:r>
      <w:r w:rsidR="00C203D4" w:rsidRPr="004F2801">
        <w:rPr>
          <w:b/>
        </w:rPr>
        <w:t xml:space="preserve"> </w:t>
      </w:r>
      <w:r w:rsidR="00C203D4">
        <w:t xml:space="preserve">và </w:t>
      </w:r>
      <w:r w:rsidR="00C203D4" w:rsidRPr="004F2801">
        <w:rPr>
          <w:b/>
        </w:rPr>
        <w:t>y</w:t>
      </w:r>
      <w:r w:rsidR="00C203D4" w:rsidRPr="004F2801">
        <w:rPr>
          <w:b/>
          <w:vertAlign w:val="subscript"/>
        </w:rPr>
        <w:t>pi</w:t>
      </w:r>
      <w:r w:rsidR="00C203D4">
        <w:t>: tương ứng là đầu ra mong muốn và đầu ra thực tế của mạng</w:t>
      </w:r>
      <w:r w:rsidR="004F2801">
        <w:t xml:space="preserve"> </w:t>
      </w:r>
      <w:r w:rsidR="00C203D4">
        <w:t>cho</w:t>
      </w:r>
      <w:r w:rsidR="004F2801">
        <w:t xml:space="preserve"> </w:t>
      </w:r>
      <w:r w:rsidR="00C203D4">
        <w:t xml:space="preserve">đơn vị đầu ra thứ </w:t>
      </w:r>
      <w:r w:rsidR="00C203D4" w:rsidRPr="00265AE3">
        <w:rPr>
          <w:b/>
        </w:rPr>
        <w:t>i</w:t>
      </w:r>
      <w:r w:rsidR="00C203D4">
        <w:t xml:space="preserve"> trên mẫu thứ </w:t>
      </w:r>
      <w:r w:rsidR="00C203D4" w:rsidRPr="00265AE3">
        <w:rPr>
          <w:b/>
        </w:rPr>
        <w:t>p</w:t>
      </w:r>
      <w:r w:rsidR="00C203D4">
        <w:t xml:space="preserve">. </w:t>
      </w:r>
    </w:p>
    <w:p w14:paraId="145D60E6" w14:textId="77777777" w:rsidR="003D2235" w:rsidRDefault="00C203D4" w:rsidP="004F2801">
      <w:r>
        <w:t>Trong các ứng dụng thực tế, nếu cần thiết có thể làm phức tạp hàm số với một vài</w:t>
      </w:r>
      <w:r w:rsidR="004F2801">
        <w:t xml:space="preserve"> </w:t>
      </w:r>
      <w:r>
        <w:t>yếu tố khác để có thể kiểm soát được sự phức tạp của mô hình.</w:t>
      </w:r>
    </w:p>
    <w:p w14:paraId="5D5B1B4A" w14:textId="77777777" w:rsidR="00FF0960" w:rsidRDefault="00FF0960" w:rsidP="004F2801"/>
    <w:p w14:paraId="0B32C785" w14:textId="77777777" w:rsidR="001910DF" w:rsidRDefault="002E319A" w:rsidP="00922ED0">
      <w:pPr>
        <w:pStyle w:val="Heading3"/>
      </w:pPr>
      <w:bookmarkStart w:id="24" w:name="_Toc531180427"/>
      <w:r>
        <w:t xml:space="preserve">2.1.5. </w:t>
      </w:r>
      <w:r w:rsidR="006809C7" w:rsidRPr="006809C7">
        <w:t>Mạng truyền thẳng và thuật toán lan truyền ngược</w:t>
      </w:r>
      <w:bookmarkEnd w:id="24"/>
    </w:p>
    <w:p w14:paraId="361CE06E" w14:textId="77777777" w:rsidR="006809C7" w:rsidRDefault="004D7801" w:rsidP="00297DB6">
      <w:r>
        <w:t>Để đơn giản và tránh hiểu nhầm, mạng truyền thẳng trình bày trong phần này là</w:t>
      </w:r>
      <w:r w:rsidR="00297DB6">
        <w:t xml:space="preserve"> </w:t>
      </w:r>
      <w:r>
        <w:t>mạng truyền thẳng có nhiều lớp (MLP - MultiLayer Perceptron). Đây là một trong</w:t>
      </w:r>
      <w:r w:rsidR="00297DB6">
        <w:t xml:space="preserve"> </w:t>
      </w:r>
      <w:r>
        <w:t>những mạng truyền thẳng điển hình, thường được sử dụng trong các hệ thống nhận dạng.</w:t>
      </w:r>
    </w:p>
    <w:p w14:paraId="0CDAAEC3" w14:textId="77777777" w:rsidR="00297DB6" w:rsidRDefault="00297DB6" w:rsidP="00B1667B">
      <w:pPr>
        <w:pStyle w:val="Heading4"/>
      </w:pPr>
      <w:r w:rsidRPr="00297DB6">
        <w:t>Mạng truyền thẳng MLP</w:t>
      </w:r>
    </w:p>
    <w:p w14:paraId="3C6F174D" w14:textId="77777777" w:rsidR="00902988" w:rsidRDefault="00061E81" w:rsidP="00061E81">
      <w:r>
        <w:t>Một mạng truyền thẳng nhiều lớp bao gồm một lớp vào, một lớp ra và một hoặc nhiều lớp ẩn. Các nơron đầu vào thực chất không phải các nơron theo đúng nghĩa, bởi lẽ chúng không thực hiện bất kỳ một tính toán nào trên dữ liệu vào, đơn giản nó chỉ tiếp nhận các dữ liệu vào và chuyển cho các lớp kế tiếp. Các nơron ở lớp ẩn và lớp ra mới thực sự thực hiện các tính toán, kết quả được định dạng bởi hàm đầu ra (hàm chuyển). Cụm từ “truyền thẳng” (feed forward) (không phải là trái nghĩa của lan truyền ngược) liên quan đến một thực tế là tất cả các nơron chỉ có thể được kết nối với nhau theo một hướng: tới một hay nhiều các nơron khác trong lớp kế tiếp (loại trừ các nơron ở lớp ra).</w:t>
      </w:r>
    </w:p>
    <w:p w14:paraId="0CDDC21D" w14:textId="77777777" w:rsidR="004913B0" w:rsidRDefault="004913B0" w:rsidP="006858CD">
      <w:pPr>
        <w:keepNext/>
        <w:spacing w:line="240" w:lineRule="auto"/>
        <w:ind w:firstLine="0"/>
        <w:jc w:val="center"/>
      </w:pPr>
      <w:r>
        <w:rPr>
          <w:noProof/>
        </w:rPr>
        <w:drawing>
          <wp:inline distT="0" distB="0" distL="0" distR="0" wp14:anchorId="5B8F8235" wp14:editId="2B830937">
            <wp:extent cx="4474199" cy="1473958"/>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3993"/>
                    <a:stretch/>
                  </pic:blipFill>
                  <pic:spPr bwMode="auto">
                    <a:xfrm>
                      <a:off x="0" y="0"/>
                      <a:ext cx="4662288" cy="1535921"/>
                    </a:xfrm>
                    <a:prstGeom prst="rect">
                      <a:avLst/>
                    </a:prstGeom>
                    <a:ln>
                      <a:noFill/>
                    </a:ln>
                    <a:extLst>
                      <a:ext uri="{53640926-AAD7-44D8-BBD7-CCE9431645EC}">
                        <a14:shadowObscured xmlns:a14="http://schemas.microsoft.com/office/drawing/2010/main"/>
                      </a:ext>
                    </a:extLst>
                  </pic:spPr>
                </pic:pic>
              </a:graphicData>
            </a:graphic>
          </wp:inline>
        </w:drawing>
      </w:r>
    </w:p>
    <w:p w14:paraId="326C7D8C" w14:textId="77777777" w:rsidR="004913B0" w:rsidRPr="00FF0960" w:rsidRDefault="004913B0" w:rsidP="004913B0">
      <w:pPr>
        <w:pStyle w:val="Caption"/>
        <w:jc w:val="center"/>
        <w:rPr>
          <w:i w:val="0"/>
          <w:color w:val="auto"/>
          <w:sz w:val="24"/>
          <w:szCs w:val="24"/>
        </w:rPr>
      </w:pPr>
      <w:r w:rsidRPr="00FF0960">
        <w:rPr>
          <w:b/>
          <w:i w:val="0"/>
          <w:color w:val="auto"/>
          <w:sz w:val="24"/>
          <w:szCs w:val="24"/>
        </w:rPr>
        <w:t xml:space="preserve">Hình </w:t>
      </w:r>
      <w:r w:rsidR="00D360F3" w:rsidRPr="00FF0960">
        <w:rPr>
          <w:b/>
          <w:i w:val="0"/>
          <w:color w:val="auto"/>
          <w:sz w:val="24"/>
          <w:szCs w:val="24"/>
        </w:rPr>
        <w:t>2</w:t>
      </w:r>
      <w:r w:rsidRPr="00FF0960">
        <w:rPr>
          <w:b/>
          <w:i w:val="0"/>
          <w:color w:val="auto"/>
          <w:sz w:val="24"/>
          <w:szCs w:val="24"/>
        </w:rPr>
        <w:noBreakHyphen/>
      </w:r>
      <w:r w:rsidR="00D360F3" w:rsidRPr="00FF0960">
        <w:rPr>
          <w:b/>
          <w:i w:val="0"/>
          <w:color w:val="auto"/>
          <w:sz w:val="24"/>
          <w:szCs w:val="24"/>
        </w:rPr>
        <w:t>5</w:t>
      </w:r>
      <w:r w:rsidRPr="00FF0960">
        <w:rPr>
          <w:b/>
          <w:i w:val="0"/>
          <w:color w:val="auto"/>
          <w:sz w:val="24"/>
          <w:szCs w:val="24"/>
        </w:rPr>
        <w:t>:</w:t>
      </w:r>
      <w:r w:rsidRPr="00FF0960">
        <w:rPr>
          <w:i w:val="0"/>
          <w:color w:val="auto"/>
          <w:sz w:val="24"/>
          <w:szCs w:val="24"/>
        </w:rPr>
        <w:t xml:space="preserve"> Mạng nơron truyền thẳng nhiều lớp</w:t>
      </w:r>
    </w:p>
    <w:p w14:paraId="07192161" w14:textId="77777777" w:rsidR="0029420A" w:rsidRDefault="0029420A" w:rsidP="0078797D">
      <w:pPr>
        <w:autoSpaceDE w:val="0"/>
        <w:autoSpaceDN w:val="0"/>
        <w:adjustRightInd w:val="0"/>
        <w:ind w:firstLine="0"/>
        <w:contextualSpacing w:val="0"/>
        <w:jc w:val="left"/>
        <w:rPr>
          <w:rFonts w:cs="Times New Roman"/>
          <w:color w:val="000000"/>
          <w:szCs w:val="26"/>
        </w:rPr>
      </w:pPr>
      <w:r>
        <w:rPr>
          <w:rFonts w:cs="Times New Roman"/>
          <w:color w:val="000000"/>
          <w:szCs w:val="26"/>
        </w:rPr>
        <w:t>Trong đó:</w:t>
      </w:r>
      <w:r w:rsidR="00850219">
        <w:rPr>
          <w:rFonts w:cs="Times New Roman"/>
          <w:color w:val="000000"/>
          <w:szCs w:val="26"/>
        </w:rPr>
        <w:t xml:space="preserve">  </w:t>
      </w:r>
      <w:r w:rsidR="00850219">
        <w:rPr>
          <w:rFonts w:cs="Times New Roman"/>
          <w:color w:val="000000"/>
          <w:szCs w:val="26"/>
        </w:rPr>
        <w:tab/>
        <w:t xml:space="preserve">+ </w:t>
      </w:r>
      <w:r w:rsidR="00850219">
        <w:rPr>
          <w:rFonts w:cs="Times New Roman"/>
          <w:b/>
          <w:bCs/>
          <w:color w:val="000000"/>
          <w:szCs w:val="26"/>
        </w:rPr>
        <w:t>P</w:t>
      </w:r>
      <w:r w:rsidR="00850219">
        <w:rPr>
          <w:rFonts w:cs="Times New Roman"/>
          <w:color w:val="000000"/>
          <w:szCs w:val="26"/>
        </w:rPr>
        <w:t>: Vector dầu vào (vector cột)</w:t>
      </w:r>
    </w:p>
    <w:p w14:paraId="6A223E95" w14:textId="77777777" w:rsidR="009F466D" w:rsidRDefault="00850219" w:rsidP="0078797D">
      <w:pPr>
        <w:autoSpaceDE w:val="0"/>
        <w:autoSpaceDN w:val="0"/>
        <w:adjustRightInd w:val="0"/>
        <w:ind w:firstLine="0"/>
        <w:contextualSpacing w:val="0"/>
        <w:jc w:val="left"/>
        <w:rPr>
          <w:rFonts w:cs="Times New Roman"/>
          <w:color w:val="000000"/>
          <w:szCs w:val="26"/>
        </w:rPr>
      </w:pPr>
      <w:r>
        <w:tab/>
      </w:r>
      <w:r>
        <w:tab/>
        <w:t xml:space="preserve">+ </w:t>
      </w:r>
      <w:r w:rsidR="005C2639">
        <w:rPr>
          <w:rFonts w:cs="Times New Roman"/>
          <w:b/>
          <w:bCs/>
          <w:color w:val="000000"/>
          <w:szCs w:val="26"/>
        </w:rPr>
        <w:t>W</w:t>
      </w:r>
      <w:r w:rsidR="005C2639">
        <w:rPr>
          <w:rFonts w:cs="Times New Roman"/>
          <w:b/>
          <w:bCs/>
          <w:color w:val="000000"/>
          <w:szCs w:val="26"/>
          <w:vertAlign w:val="superscript"/>
        </w:rPr>
        <w:t>i</w:t>
      </w:r>
      <w:r w:rsidR="005C2639">
        <w:rPr>
          <w:rFonts w:cs="Times New Roman"/>
          <w:color w:val="000000"/>
          <w:szCs w:val="26"/>
        </w:rPr>
        <w:t xml:space="preserve">: Ma trận trọng số của các nơron lớp thứ </w:t>
      </w:r>
      <w:r w:rsidR="001F7013">
        <w:rPr>
          <w:rFonts w:cs="Times New Roman"/>
          <w:b/>
          <w:color w:val="000000"/>
          <w:szCs w:val="26"/>
        </w:rPr>
        <w:t>I</w:t>
      </w:r>
      <w:r w:rsidR="001F7013">
        <w:rPr>
          <w:rFonts w:cs="Times New Roman"/>
          <w:color w:val="000000"/>
          <w:szCs w:val="26"/>
        </w:rPr>
        <w:t xml:space="preserve">, với </w:t>
      </w:r>
      <w:r w:rsidR="00F31FB8">
        <w:rPr>
          <w:rFonts w:cs="Times New Roman"/>
          <w:b/>
          <w:bCs/>
          <w:color w:val="000000"/>
          <w:szCs w:val="26"/>
        </w:rPr>
        <w:t>W</w:t>
      </w:r>
      <w:r w:rsidR="00F31FB8">
        <w:rPr>
          <w:rFonts w:cs="Times New Roman"/>
          <w:b/>
          <w:bCs/>
          <w:color w:val="000000"/>
          <w:szCs w:val="26"/>
          <w:vertAlign w:val="superscript"/>
        </w:rPr>
        <w:t>i</w:t>
      </w:r>
      <w:r w:rsidR="00F31FB8">
        <w:rPr>
          <w:rFonts w:cs="Times New Roman"/>
          <w:b/>
          <w:bCs/>
          <w:color w:val="000000"/>
          <w:szCs w:val="26"/>
        </w:rPr>
        <w:t xml:space="preserve"> = S</w:t>
      </w:r>
      <w:r w:rsidR="00F31FB8">
        <w:rPr>
          <w:rFonts w:cs="Times New Roman"/>
          <w:b/>
          <w:bCs/>
          <w:color w:val="000000"/>
          <w:szCs w:val="26"/>
          <w:vertAlign w:val="subscript"/>
        </w:rPr>
        <w:t>i</w:t>
      </w:r>
      <w:r w:rsidR="00F31FB8">
        <w:rPr>
          <w:rFonts w:cs="Times New Roman"/>
          <w:b/>
          <w:bCs/>
          <w:color w:val="000000"/>
          <w:szCs w:val="26"/>
        </w:rPr>
        <w:t xml:space="preserve"> </w:t>
      </w:r>
      <w:r w:rsidR="00F31FB8" w:rsidRPr="00F31FB8">
        <w:rPr>
          <w:rFonts w:cs="Times New Roman"/>
          <w:bCs/>
          <w:color w:val="000000"/>
          <w:szCs w:val="26"/>
        </w:rPr>
        <w:t>x</w:t>
      </w:r>
      <w:r w:rsidR="00F31FB8">
        <w:rPr>
          <w:rFonts w:cs="Times New Roman"/>
          <w:b/>
          <w:bCs/>
          <w:color w:val="000000"/>
          <w:szCs w:val="26"/>
        </w:rPr>
        <w:t xml:space="preserve"> R</w:t>
      </w:r>
      <w:r w:rsidR="00F31FB8">
        <w:rPr>
          <w:rFonts w:cs="Times New Roman"/>
          <w:b/>
          <w:bCs/>
          <w:color w:val="000000"/>
          <w:szCs w:val="26"/>
          <w:vertAlign w:val="subscript"/>
        </w:rPr>
        <w:t>i</w:t>
      </w:r>
      <w:r w:rsidR="00F31FB8">
        <w:rPr>
          <w:rFonts w:cs="Times New Roman"/>
          <w:color w:val="000000"/>
          <w:szCs w:val="26"/>
        </w:rPr>
        <w:t xml:space="preserve"> </w:t>
      </w:r>
      <w:r w:rsidR="009E2B53">
        <w:rPr>
          <w:rFonts w:cs="Times New Roman"/>
          <w:color w:val="000000"/>
          <w:szCs w:val="26"/>
        </w:rPr>
        <w:t>(</w:t>
      </w:r>
      <w:r w:rsidR="00F31FB8">
        <w:rPr>
          <w:rFonts w:cs="Times New Roman"/>
          <w:color w:val="000000"/>
          <w:szCs w:val="26"/>
        </w:rPr>
        <w:t xml:space="preserve">S hàng </w:t>
      </w:r>
      <w:r w:rsidR="00F31FB8" w:rsidRPr="008709F1">
        <w:rPr>
          <w:rFonts w:cs="Times New Roman"/>
          <w:i/>
          <w:color w:val="000000"/>
          <w:szCs w:val="26"/>
        </w:rPr>
        <w:t>(n</w:t>
      </w:r>
      <w:r w:rsidR="008709F1" w:rsidRPr="008709F1">
        <w:rPr>
          <w:rFonts w:cs="Times New Roman"/>
          <w:i/>
          <w:color w:val="000000"/>
          <w:szCs w:val="26"/>
        </w:rPr>
        <w:t>ơ</w:t>
      </w:r>
      <w:r w:rsidR="00F31FB8" w:rsidRPr="008709F1">
        <w:rPr>
          <w:rFonts w:cs="Times New Roman"/>
          <w:i/>
          <w:color w:val="000000"/>
          <w:szCs w:val="26"/>
        </w:rPr>
        <w:t>ron)</w:t>
      </w:r>
      <w:r w:rsidR="008709F1">
        <w:rPr>
          <w:rFonts w:cs="Times New Roman"/>
          <w:color w:val="000000"/>
          <w:szCs w:val="26"/>
        </w:rPr>
        <w:t>;</w:t>
      </w:r>
      <w:r w:rsidR="00F31FB8">
        <w:rPr>
          <w:rFonts w:cs="Times New Roman"/>
          <w:color w:val="000000"/>
          <w:szCs w:val="26"/>
        </w:rPr>
        <w:t xml:space="preserve"> R cột </w:t>
      </w:r>
      <w:r w:rsidR="00F31FB8" w:rsidRPr="008709F1">
        <w:rPr>
          <w:rFonts w:cs="Times New Roman"/>
          <w:i/>
          <w:color w:val="000000"/>
          <w:szCs w:val="26"/>
        </w:rPr>
        <w:t xml:space="preserve">(số </w:t>
      </w:r>
      <w:r w:rsidR="008709F1" w:rsidRPr="008709F1">
        <w:rPr>
          <w:rFonts w:cs="Times New Roman"/>
          <w:i/>
          <w:color w:val="000000"/>
          <w:szCs w:val="26"/>
        </w:rPr>
        <w:t>đầu</w:t>
      </w:r>
      <w:r w:rsidR="00F31FB8" w:rsidRPr="008709F1">
        <w:rPr>
          <w:rFonts w:cs="Times New Roman"/>
          <w:i/>
          <w:color w:val="000000"/>
          <w:szCs w:val="26"/>
        </w:rPr>
        <w:t xml:space="preserve"> vào)</w:t>
      </w:r>
      <w:r w:rsidR="009E2B53">
        <w:rPr>
          <w:rFonts w:cs="Times New Roman"/>
          <w:i/>
          <w:color w:val="000000"/>
          <w:szCs w:val="26"/>
        </w:rPr>
        <w:t>)</w:t>
      </w:r>
    </w:p>
    <w:p w14:paraId="3EC7CABF" w14:textId="77777777" w:rsidR="00C05098" w:rsidRDefault="007B5A5A" w:rsidP="0078797D">
      <w:pPr>
        <w:autoSpaceDE w:val="0"/>
        <w:autoSpaceDN w:val="0"/>
        <w:adjustRightInd w:val="0"/>
        <w:ind w:firstLine="0"/>
        <w:contextualSpacing w:val="0"/>
        <w:jc w:val="left"/>
      </w:pPr>
      <w:r>
        <w:tab/>
      </w:r>
      <w:r>
        <w:tab/>
        <w:t xml:space="preserve">+ </w:t>
      </w:r>
      <w:r w:rsidR="00AE3DD4" w:rsidRPr="004B3B7A">
        <w:rPr>
          <w:b/>
        </w:rPr>
        <w:t>b</w:t>
      </w:r>
      <w:r w:rsidR="00AE3DD4" w:rsidRPr="004B3B7A">
        <w:rPr>
          <w:b/>
          <w:vertAlign w:val="superscript"/>
        </w:rPr>
        <w:t>i</w:t>
      </w:r>
      <w:r w:rsidR="00AE3DD4">
        <w:t xml:space="preserve">: </w:t>
      </w:r>
      <w:r w:rsidR="00AE3DD4" w:rsidRPr="00AE3DD4">
        <w:t xml:space="preserve">Vector độ lệch (bias) của lớp thứ </w:t>
      </w:r>
      <w:r w:rsidR="00AE3DD4">
        <w:t>i, với</w:t>
      </w:r>
      <w:r w:rsidR="005E3B6A" w:rsidRPr="005E3B6A">
        <w:t xml:space="preserve"> </w:t>
      </w:r>
      <w:r w:rsidR="005E3B6A" w:rsidRPr="005E3B6A">
        <w:rPr>
          <w:b/>
        </w:rPr>
        <w:t>b</w:t>
      </w:r>
      <w:r w:rsidR="005E3B6A" w:rsidRPr="005E3B6A">
        <w:rPr>
          <w:b/>
          <w:vertAlign w:val="superscript"/>
        </w:rPr>
        <w:t>i</w:t>
      </w:r>
      <w:r w:rsidR="005E3B6A" w:rsidRPr="005E3B6A">
        <w:rPr>
          <w:b/>
        </w:rPr>
        <w:t xml:space="preserve"> =</w:t>
      </w:r>
      <w:r w:rsidR="00C05098" w:rsidRPr="005E3B6A">
        <w:rPr>
          <w:b/>
        </w:rPr>
        <w:t xml:space="preserve"> S</w:t>
      </w:r>
      <w:r w:rsidR="00C05098" w:rsidRPr="00272D42">
        <w:rPr>
          <w:b/>
          <w:vertAlign w:val="subscript"/>
        </w:rPr>
        <w:t>i</w:t>
      </w:r>
      <w:r w:rsidR="00C05098" w:rsidRPr="005E3B6A">
        <w:rPr>
          <w:b/>
        </w:rPr>
        <w:t xml:space="preserve"> x 1</w:t>
      </w:r>
      <w:r w:rsidR="00C05098">
        <w:t xml:space="preserve"> </w:t>
      </w:r>
      <w:r w:rsidR="009E2B53">
        <w:t>(</w:t>
      </w:r>
      <w:r w:rsidR="00C05098">
        <w:t>cho S nơron</w:t>
      </w:r>
      <w:r w:rsidR="009E2B53">
        <w:t>)</w:t>
      </w:r>
    </w:p>
    <w:p w14:paraId="11B9DB74" w14:textId="77777777" w:rsidR="004B3B7A" w:rsidRPr="002F70B4" w:rsidRDefault="00FA645D" w:rsidP="0078797D">
      <w:pPr>
        <w:autoSpaceDE w:val="0"/>
        <w:autoSpaceDN w:val="0"/>
        <w:adjustRightInd w:val="0"/>
        <w:ind w:firstLine="0"/>
        <w:contextualSpacing w:val="0"/>
        <w:jc w:val="left"/>
        <w:rPr>
          <w:b/>
        </w:rPr>
      </w:pPr>
      <w:r>
        <w:tab/>
      </w:r>
      <w:r>
        <w:tab/>
        <w:t xml:space="preserve">+ </w:t>
      </w:r>
      <w:r w:rsidR="00EF647B" w:rsidRPr="00EF647B">
        <w:rPr>
          <w:b/>
        </w:rPr>
        <w:t>n</w:t>
      </w:r>
      <w:r w:rsidR="00EF647B" w:rsidRPr="00EF647B">
        <w:rPr>
          <w:b/>
          <w:vertAlign w:val="superscript"/>
        </w:rPr>
        <w:t>i</w:t>
      </w:r>
      <w:r w:rsidR="00EF647B">
        <w:t>: net – input</w:t>
      </w:r>
      <w:r w:rsidR="002F70B4">
        <w:t xml:space="preserve"> (</w:t>
      </w:r>
      <w:r w:rsidR="002F70B4" w:rsidRPr="00EF647B">
        <w:rPr>
          <w:b/>
        </w:rPr>
        <w:t>n</w:t>
      </w:r>
      <w:r w:rsidR="002F70B4" w:rsidRPr="00EF647B">
        <w:rPr>
          <w:b/>
          <w:vertAlign w:val="superscript"/>
        </w:rPr>
        <w:t>i</w:t>
      </w:r>
      <w:r w:rsidR="00EF647B">
        <w:t xml:space="preserve"> = </w:t>
      </w:r>
      <w:r w:rsidR="00EF647B" w:rsidRPr="00EF647B">
        <w:rPr>
          <w:b/>
        </w:rPr>
        <w:t>b</w:t>
      </w:r>
      <w:r w:rsidR="00EF647B" w:rsidRPr="00EF647B">
        <w:rPr>
          <w:b/>
          <w:vertAlign w:val="superscript"/>
        </w:rPr>
        <w:t>i</w:t>
      </w:r>
      <w:r w:rsidR="002F70B4">
        <w:rPr>
          <w:b/>
        </w:rPr>
        <w:t>)</w:t>
      </w:r>
    </w:p>
    <w:p w14:paraId="2224B15B" w14:textId="77777777" w:rsidR="007F7037" w:rsidRDefault="007F7037" w:rsidP="0078797D">
      <w:pPr>
        <w:autoSpaceDE w:val="0"/>
        <w:autoSpaceDN w:val="0"/>
        <w:adjustRightInd w:val="0"/>
        <w:ind w:firstLine="0"/>
        <w:contextualSpacing w:val="0"/>
        <w:jc w:val="left"/>
      </w:pPr>
      <w:r>
        <w:tab/>
      </w:r>
      <w:r>
        <w:tab/>
        <w:t xml:space="preserve">+ </w:t>
      </w:r>
      <w:r w:rsidRPr="007F7037">
        <w:rPr>
          <w:b/>
        </w:rPr>
        <w:t xml:space="preserve">f </w:t>
      </w:r>
      <w:r w:rsidRPr="007F7037">
        <w:rPr>
          <w:b/>
          <w:vertAlign w:val="superscript"/>
        </w:rPr>
        <w:t>i</w:t>
      </w:r>
      <w:r>
        <w:t>: Hàm truyền (hàm kích hoạt)</w:t>
      </w:r>
      <w:r w:rsidR="002F70B4">
        <w:t>.</w:t>
      </w:r>
    </w:p>
    <w:p w14:paraId="74B4BD15" w14:textId="77777777" w:rsidR="00E40494" w:rsidRDefault="00E40494" w:rsidP="0078797D">
      <w:pPr>
        <w:autoSpaceDE w:val="0"/>
        <w:autoSpaceDN w:val="0"/>
        <w:adjustRightInd w:val="0"/>
        <w:ind w:firstLine="0"/>
        <w:contextualSpacing w:val="0"/>
        <w:jc w:val="left"/>
      </w:pPr>
      <w:r>
        <w:tab/>
      </w:r>
      <w:r>
        <w:tab/>
        <w:t xml:space="preserve">+ </w:t>
      </w:r>
      <w:r w:rsidRPr="00E87FCC">
        <w:rPr>
          <w:b/>
        </w:rPr>
        <w:t>a</w:t>
      </w:r>
      <w:r w:rsidRPr="00E87FCC">
        <w:rPr>
          <w:b/>
          <w:vertAlign w:val="superscript"/>
        </w:rPr>
        <w:t>i</w:t>
      </w:r>
      <w:r>
        <w:t>: net output</w:t>
      </w:r>
      <w:r w:rsidR="001B1668">
        <w:t>.</w:t>
      </w:r>
    </w:p>
    <w:p w14:paraId="54C6C457" w14:textId="77777777" w:rsidR="00D16D00" w:rsidRDefault="00D16D00" w:rsidP="0078797D">
      <w:pPr>
        <w:autoSpaceDE w:val="0"/>
        <w:autoSpaceDN w:val="0"/>
        <w:adjustRightInd w:val="0"/>
        <w:ind w:firstLine="0"/>
        <w:contextualSpacing w:val="0"/>
        <w:jc w:val="left"/>
        <w:rPr>
          <w:rFonts w:cs="Times New Roman"/>
          <w:color w:val="000000"/>
          <w:szCs w:val="26"/>
        </w:rPr>
      </w:pPr>
      <w:r>
        <w:tab/>
      </w:r>
      <w:r>
        <w:tab/>
        <w:t xml:space="preserve">+ </w:t>
      </w:r>
      <w:r w:rsidRPr="00D16D00">
        <w:rPr>
          <w:rFonts w:ascii="Cambria Math" w:hAnsi="Cambria Math" w:cs="Cambria Math"/>
          <w:b/>
          <w:color w:val="000000"/>
          <w:szCs w:val="26"/>
        </w:rPr>
        <w:t>⊕</w:t>
      </w:r>
      <w:r>
        <w:rPr>
          <w:rFonts w:cs="Times New Roman"/>
          <w:color w:val="000000"/>
          <w:szCs w:val="26"/>
        </w:rPr>
        <w:t>: Hàm tổng thông thuờng.</w:t>
      </w:r>
    </w:p>
    <w:p w14:paraId="6867253B" w14:textId="77777777" w:rsidR="004B5998" w:rsidRDefault="00A044C1" w:rsidP="00A044C1">
      <w:r>
        <w:t>Mỗi liên kết gắn với một trọng số, trọng số này được thêm vào trong quá trình tín hiệu đi qua liên kết đó. Các trọng số có thể dương, thể hiện trạng thái kích thích, hay âm, thể hiện trạng thái kiềm chế. Mỗi nơron tính toán mức kích hoạt của chúng bằng cách cộng tổng các đầu vào và đưa ra hàm chuyển. Một khi đầu ra của tất cả các nơron trong một lớp mạng cụ thể đã thực hiện xong tính toán thì lớp kế tiếp có thể bắt đầu thực hiện tính toán của mình bởi vì đầu ra của lớp hiện tại tạo ra đầu vào của lớp kế tiếp. Khi tất cả các nơron đã thực hiện tính toán thì kết quả được trả lại bởi các nơron đầu ra. Tuy nhiên, có thể là chưa đúng yêu cầu, khi đó một thuật toán huấn luyện cần được áp dụng để điều chỉnh các tham số của mạng.</w:t>
      </w:r>
    </w:p>
    <w:p w14:paraId="580C2A4A" w14:textId="77777777" w:rsidR="00CF50F1" w:rsidRDefault="00CF50F1" w:rsidP="00CF50F1">
      <w:r>
        <w:t>Xét trường hợp mạng có hai lớp như Hình 2-5, công thức tính toán cho đầu ra như sau:</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108"/>
      </w:tblGrid>
      <w:tr w:rsidR="006858CD" w14:paraId="71C81CA9" w14:textId="77777777" w:rsidTr="009D4E3C">
        <w:trPr>
          <w:jc w:val="center"/>
        </w:trPr>
        <w:tc>
          <w:tcPr>
            <w:tcW w:w="5670" w:type="dxa"/>
            <w:vAlign w:val="center"/>
          </w:tcPr>
          <w:p w14:paraId="65BF3B43" w14:textId="77777777" w:rsidR="006858CD" w:rsidRPr="00F14377" w:rsidRDefault="00D271ED" w:rsidP="009D4E3C">
            <w:pPr>
              <w:ind w:firstLine="0"/>
              <w:jc w:val="right"/>
            </w:pPr>
            <m:oMathPara>
              <m:oMathParaPr>
                <m:jc m:val="right"/>
              </m:oMathParaPr>
              <m:oMath>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2</m:t>
                    </m:r>
                  </m:sup>
                </m:sSup>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1</m:t>
                        </m:r>
                      </m:sup>
                    </m:sSup>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1</m:t>
                            </m:r>
                          </m:sup>
                        </m:sSup>
                        <m:r>
                          <w:rPr>
                            <w:rFonts w:ascii="Cambria Math" w:hAnsi="Cambria Math"/>
                          </w:rPr>
                          <m:t xml:space="preserve">P+ </m:t>
                        </m:r>
                        <m:sSup>
                          <m:sSupPr>
                            <m:ctrlPr>
                              <w:rPr>
                                <w:rFonts w:ascii="Cambria Math" w:hAnsi="Cambria Math"/>
                                <w:i/>
                              </w:rPr>
                            </m:ctrlPr>
                          </m:sSupPr>
                          <m:e>
                            <m:r>
                              <w:rPr>
                                <w:rFonts w:ascii="Cambria Math" w:hAnsi="Cambria Math"/>
                              </w:rPr>
                              <m:t>b</m:t>
                            </m:r>
                          </m:e>
                          <m:sup>
                            <m:r>
                              <w:rPr>
                                <w:rFonts w:ascii="Cambria Math" w:hAnsi="Cambria Math"/>
                              </w:rPr>
                              <m:t>1</m:t>
                            </m:r>
                          </m:sup>
                        </m:sSup>
                      </m:e>
                    </m:d>
                  </m:e>
                </m:d>
                <m:r>
                  <w:rPr>
                    <w:rFonts w:ascii="Cambria Math" w:hAnsi="Cambria Math"/>
                  </w:rPr>
                  <m:t xml:space="preserve">+ </m:t>
                </m:r>
                <m:sSup>
                  <m:sSupPr>
                    <m:ctrlPr>
                      <w:rPr>
                        <w:rFonts w:ascii="Cambria Math" w:hAnsi="Cambria Math"/>
                        <w:i/>
                      </w:rPr>
                    </m:ctrlPr>
                  </m:sSupPr>
                  <m:e>
                    <m:r>
                      <w:rPr>
                        <w:rFonts w:ascii="Cambria Math" w:hAnsi="Cambria Math"/>
                      </w:rPr>
                      <m:t>b</m:t>
                    </m:r>
                  </m:e>
                  <m:sup>
                    <m:r>
                      <w:rPr>
                        <w:rFonts w:ascii="Cambria Math" w:hAnsi="Cambria Math"/>
                      </w:rPr>
                      <m:t>2</m:t>
                    </m:r>
                  </m:sup>
                </m:sSup>
              </m:oMath>
            </m:oMathPara>
          </w:p>
        </w:tc>
        <w:tc>
          <w:tcPr>
            <w:tcW w:w="3108" w:type="dxa"/>
            <w:vAlign w:val="center"/>
          </w:tcPr>
          <w:p w14:paraId="74516622" w14:textId="77777777" w:rsidR="006858CD" w:rsidRDefault="006858CD" w:rsidP="009D4E3C">
            <w:pPr>
              <w:ind w:firstLine="0"/>
              <w:jc w:val="center"/>
            </w:pPr>
            <w:r>
              <w:t>(2.</w:t>
            </w:r>
            <w:r w:rsidR="009D458D">
              <w:t>4</w:t>
            </w:r>
            <w:r>
              <w:t>)</w:t>
            </w:r>
          </w:p>
        </w:tc>
      </w:tr>
    </w:tbl>
    <w:p w14:paraId="25007868" w14:textId="77777777" w:rsidR="00055DBD" w:rsidRPr="002809FE" w:rsidRDefault="00055DBD" w:rsidP="002809FE">
      <w:pPr>
        <w:ind w:firstLine="0"/>
        <w:rPr>
          <w:sz w:val="10"/>
        </w:rPr>
      </w:pPr>
    </w:p>
    <w:p w14:paraId="1E17EEBF" w14:textId="77777777" w:rsidR="0039482D" w:rsidRDefault="00E76904" w:rsidP="00E76904">
      <w:r>
        <w:t>Mạng có nhiều lớp có khả năng tốt hơn là các mạng chỉ có một lớp, chẳng hạn như mạng hai lớp với lớp thứ nhất sử dụng hàm sigmoid và lớp thứ hai dùng hàm đồng nhất có thể áp dụng để xấp xỉ các hàm toán học khá tốt, trong khi các mạng chỉ có một lớp thì không có khả năng này.</w:t>
      </w:r>
    </w:p>
    <w:p w14:paraId="172EDB5F" w14:textId="77777777" w:rsidR="00D353AF" w:rsidRPr="00D353AF" w:rsidRDefault="00D353AF" w:rsidP="00E76904">
      <w:pPr>
        <w:rPr>
          <w:sz w:val="12"/>
        </w:rPr>
      </w:pPr>
    </w:p>
    <w:p w14:paraId="7BA29803" w14:textId="77777777" w:rsidR="00177131" w:rsidRDefault="00F11583" w:rsidP="00B1667B">
      <w:pPr>
        <w:pStyle w:val="Heading4"/>
      </w:pPr>
      <w:r>
        <w:t>T</w:t>
      </w:r>
      <w:r w:rsidRPr="00F11583">
        <w:t>huật toán lan truyền ngược</w:t>
      </w:r>
    </w:p>
    <w:p w14:paraId="27AE9664" w14:textId="77777777" w:rsidR="009926D3" w:rsidRDefault="00993D06" w:rsidP="00993D06">
      <w:r>
        <w:t xml:space="preserve">Thuật toán lan truyền ngược là dạng tổng quát của thuật toán trung bình bình phương tối thiểu </w:t>
      </w:r>
      <w:r w:rsidRPr="00993D06">
        <w:rPr>
          <w:i/>
        </w:rPr>
        <w:t>(Least Means Square-LMS).</w:t>
      </w:r>
      <w:r>
        <w:t xml:space="preserve"> Thuật toán này thuộc dạng thuật toán xấp xỉ để tìm các điểm mà tại đó hiệu năng của mạng là tối ưu. Chỉ số tối ưu (performance index) thường được xác định bởi một hàm số của ma trận trọng số và các đầu vào nào đó mà trong quá trình tìm hiểu bài toán đặt ra.</w:t>
      </w:r>
    </w:p>
    <w:p w14:paraId="6FCC31FF" w14:textId="77777777" w:rsidR="006E7697" w:rsidRDefault="006E7697" w:rsidP="006E7697">
      <w:r>
        <w:t>Bỏ qua sự phức tạp về mặt toán học, thuận toán có thể phát biểu đơn giản như sau:</w:t>
      </w:r>
    </w:p>
    <w:p w14:paraId="07A70245" w14:textId="77777777" w:rsidR="003D4E83" w:rsidRDefault="003D4E83" w:rsidP="006E7697">
      <w:r w:rsidRPr="00570BCD">
        <w:rPr>
          <w:b/>
        </w:rPr>
        <w:t xml:space="preserve">+ </w:t>
      </w:r>
      <w:r w:rsidRPr="003D4E83">
        <w:rPr>
          <w:b/>
        </w:rPr>
        <w:t>Bước 1</w:t>
      </w:r>
      <w:r w:rsidRPr="00523355">
        <w:rPr>
          <w:b/>
        </w:rPr>
        <w:t>: Lan truyền xuôi các tính toán trong mạng truyền thẳng</w:t>
      </w:r>
    </w:p>
    <w:p w14:paraId="2D0EC3A5" w14:textId="77777777" w:rsidR="00D353AF" w:rsidRDefault="00D353AF" w:rsidP="00D353AF">
      <w:r>
        <w:t>- Khi đó, đầu ra của một lớp trở thành đầu vào của lớp kế tiếp. Phương trình thể hiện hoạt động này như sau (trong đó M là số lớp trong mạng):</w:t>
      </w:r>
    </w:p>
    <w:p w14:paraId="2A745BB9" w14:textId="77777777" w:rsidR="00D7563E" w:rsidRPr="00D7563E" w:rsidRDefault="00D7563E" w:rsidP="00D353AF">
      <w:pPr>
        <w:rPr>
          <w:sz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1974"/>
      </w:tblGrid>
      <w:tr w:rsidR="00A939FF" w14:paraId="69CC98C0" w14:textId="77777777" w:rsidTr="0095625A">
        <w:trPr>
          <w:jc w:val="center"/>
        </w:trPr>
        <w:tc>
          <w:tcPr>
            <w:tcW w:w="6804" w:type="dxa"/>
            <w:vAlign w:val="center"/>
          </w:tcPr>
          <w:p w14:paraId="4CEF8652" w14:textId="77777777" w:rsidR="00A939FF" w:rsidRPr="00F14377" w:rsidRDefault="00D271ED" w:rsidP="009D4E3C">
            <w:pPr>
              <w:ind w:firstLine="0"/>
              <w:jc w:val="right"/>
            </w:pPr>
            <m:oMathPara>
              <m:oMathParaPr>
                <m:jc m:val="right"/>
              </m:oMathParaPr>
              <m:oMath>
                <m:sSup>
                  <m:sSupPr>
                    <m:ctrlPr>
                      <w:rPr>
                        <w:rFonts w:ascii="Cambria Math" w:hAnsi="Cambria Math"/>
                        <w:i/>
                      </w:rPr>
                    </m:ctrlPr>
                  </m:sSupPr>
                  <m:e>
                    <m:r>
                      <w:rPr>
                        <w:rFonts w:ascii="Cambria Math" w:hAnsi="Cambria Math"/>
                      </w:rPr>
                      <m:t>a</m:t>
                    </m:r>
                  </m:e>
                  <m:sup>
                    <m:r>
                      <w:rPr>
                        <w:rFonts w:ascii="Cambria Math" w:hAnsi="Cambria Math"/>
                      </w:rPr>
                      <m:t>m+1</m:t>
                    </m:r>
                  </m:sup>
                </m:sSup>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1</m:t>
                    </m:r>
                  </m:sup>
                </m:sSup>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m+1</m:t>
                        </m:r>
                      </m:sup>
                    </m:sSup>
                    <m:sSup>
                      <m:sSupPr>
                        <m:ctrlPr>
                          <w:rPr>
                            <w:rFonts w:ascii="Cambria Math" w:hAnsi="Cambria Math"/>
                            <w:i/>
                          </w:rPr>
                        </m:ctrlPr>
                      </m:sSupPr>
                      <m:e>
                        <m:r>
                          <w:rPr>
                            <w:rFonts w:ascii="Cambria Math" w:hAnsi="Cambria Math"/>
                          </w:rPr>
                          <m:t>a</m:t>
                        </m:r>
                      </m:e>
                      <m:sup>
                        <m:r>
                          <w:rPr>
                            <w:rFonts w:ascii="Cambria Math" w:hAnsi="Cambria Math"/>
                          </w:rPr>
                          <m:t>m</m:t>
                        </m:r>
                      </m:sup>
                    </m:sSup>
                    <m:r>
                      <w:rPr>
                        <w:rFonts w:ascii="Cambria Math" w:hAnsi="Cambria Math"/>
                      </w:rPr>
                      <m:t xml:space="preserve">+ </m:t>
                    </m:r>
                    <m:sSup>
                      <m:sSupPr>
                        <m:ctrlPr>
                          <w:rPr>
                            <w:rFonts w:ascii="Cambria Math" w:hAnsi="Cambria Math"/>
                            <w:i/>
                          </w:rPr>
                        </m:ctrlPr>
                      </m:sSupPr>
                      <m:e>
                        <m:r>
                          <w:rPr>
                            <w:rFonts w:ascii="Cambria Math" w:hAnsi="Cambria Math"/>
                          </w:rPr>
                          <m:t>b</m:t>
                        </m:r>
                      </m:e>
                      <m:sup>
                        <m:r>
                          <w:rPr>
                            <w:rFonts w:ascii="Cambria Math" w:hAnsi="Cambria Math"/>
                          </w:rPr>
                          <m:t>m+1</m:t>
                        </m:r>
                      </m:sup>
                    </m:sSup>
                  </m:e>
                </m:d>
                <m:r>
                  <w:rPr>
                    <w:rFonts w:ascii="Cambria Math" w:hAnsi="Cambria Math"/>
                  </w:rPr>
                  <m:t xml:space="preserve"> với m=0,1, …, M-1</m:t>
                </m:r>
              </m:oMath>
            </m:oMathPara>
          </w:p>
        </w:tc>
        <w:tc>
          <w:tcPr>
            <w:tcW w:w="1974" w:type="dxa"/>
            <w:vAlign w:val="center"/>
          </w:tcPr>
          <w:p w14:paraId="1C00E7E2" w14:textId="77777777" w:rsidR="00A939FF" w:rsidRDefault="00A939FF" w:rsidP="009D4E3C">
            <w:pPr>
              <w:ind w:firstLine="0"/>
              <w:jc w:val="center"/>
            </w:pPr>
            <w:r>
              <w:t>(2.5)</w:t>
            </w:r>
          </w:p>
        </w:tc>
      </w:tr>
    </w:tbl>
    <w:p w14:paraId="690CDACF" w14:textId="77777777" w:rsidR="00A939FF" w:rsidRDefault="00A939FF" w:rsidP="00D353AF"/>
    <w:p w14:paraId="2D3327F8" w14:textId="77777777" w:rsidR="00202987" w:rsidRDefault="00202987" w:rsidP="00202987">
      <w:r>
        <w:t xml:space="preserve">- Các nơron trong lớp thứ nhất nhận các tín hiệu từ bên ngoài (với p chính là điểm bắt đầu của phương trình hình </w:t>
      </w:r>
      <w:r w:rsidR="00E800C0">
        <w:t>2-5</w:t>
      </w:r>
      <w:r>
        <w:t>)</w:t>
      </w:r>
    </w:p>
    <w:p w14:paraId="1E9116BC" w14:textId="77777777" w:rsidR="00E16CEE" w:rsidRDefault="00201612" w:rsidP="00201612">
      <w:pPr>
        <w:jc w:val="center"/>
      </w:pPr>
      <w:r>
        <w:rPr>
          <w:noProof/>
        </w:rPr>
        <w:drawing>
          <wp:inline distT="0" distB="0" distL="0" distR="0" wp14:anchorId="5D055447" wp14:editId="307F04B5">
            <wp:extent cx="665683" cy="321364"/>
            <wp:effectExtent l="0" t="0" r="127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0926" cy="323895"/>
                    </a:xfrm>
                    <a:prstGeom prst="rect">
                      <a:avLst/>
                    </a:prstGeom>
                  </pic:spPr>
                </pic:pic>
              </a:graphicData>
            </a:graphic>
          </wp:inline>
        </w:drawing>
      </w:r>
    </w:p>
    <w:p w14:paraId="3F21E245" w14:textId="77777777" w:rsidR="00201612" w:rsidRDefault="00201612" w:rsidP="00201612">
      <w:pPr>
        <w:rPr>
          <w:rFonts w:cs="Times New Roman"/>
          <w:color w:val="000000"/>
          <w:szCs w:val="26"/>
        </w:rPr>
      </w:pPr>
      <w:r>
        <w:rPr>
          <w:rFonts w:cs="Times New Roman"/>
          <w:b/>
          <w:bCs/>
          <w:color w:val="000000"/>
          <w:szCs w:val="26"/>
        </w:rPr>
        <w:t>-</w:t>
      </w:r>
      <w:r>
        <w:rPr>
          <w:rFonts w:ascii="Arial" w:hAnsi="Arial" w:cs="Arial"/>
          <w:b/>
          <w:bCs/>
          <w:color w:val="000000"/>
          <w:szCs w:val="26"/>
        </w:rPr>
        <w:t xml:space="preserve"> </w:t>
      </w:r>
      <w:r>
        <w:rPr>
          <w:rFonts w:cs="Times New Roman"/>
          <w:color w:val="000000"/>
          <w:szCs w:val="26"/>
        </w:rPr>
        <w:t>Ðầu ra của lớp cuối cùng duợc xem là dầu ra của mạng:</w:t>
      </w:r>
    </w:p>
    <w:p w14:paraId="11F23ED8" w14:textId="77777777" w:rsidR="00201612" w:rsidRDefault="00122160" w:rsidP="00122160">
      <w:pPr>
        <w:jc w:val="center"/>
      </w:pPr>
      <w:r>
        <w:rPr>
          <w:noProof/>
        </w:rPr>
        <w:drawing>
          <wp:inline distT="0" distB="0" distL="0" distR="0" wp14:anchorId="13E45039" wp14:editId="38E66496">
            <wp:extent cx="687425" cy="30123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8403" cy="301660"/>
                    </a:xfrm>
                    <a:prstGeom prst="rect">
                      <a:avLst/>
                    </a:prstGeom>
                  </pic:spPr>
                </pic:pic>
              </a:graphicData>
            </a:graphic>
          </wp:inline>
        </w:drawing>
      </w:r>
    </w:p>
    <w:p w14:paraId="1561ACC7" w14:textId="77777777" w:rsidR="00523355" w:rsidRDefault="00523355" w:rsidP="00523355">
      <w:pPr>
        <w:rPr>
          <w:rFonts w:cs="Times New Roman"/>
          <w:b/>
          <w:bCs/>
          <w:iCs/>
          <w:color w:val="000000"/>
          <w:szCs w:val="26"/>
        </w:rPr>
      </w:pPr>
      <w:r w:rsidRPr="00570BCD">
        <w:rPr>
          <w:b/>
        </w:rPr>
        <w:t xml:space="preserve">+ </w:t>
      </w:r>
      <w:r>
        <w:rPr>
          <w:rFonts w:cs="Times New Roman"/>
          <w:b/>
          <w:bCs/>
          <w:color w:val="000000"/>
          <w:szCs w:val="26"/>
        </w:rPr>
        <w:t>Buớc 2</w:t>
      </w:r>
      <w:r>
        <w:rPr>
          <w:rFonts w:cs="Times New Roman"/>
          <w:color w:val="000000"/>
          <w:szCs w:val="26"/>
        </w:rPr>
        <w:t xml:space="preserve">: </w:t>
      </w:r>
      <w:r w:rsidRPr="00523355">
        <w:rPr>
          <w:rFonts w:cs="Times New Roman"/>
          <w:b/>
          <w:bCs/>
          <w:iCs/>
          <w:color w:val="000000"/>
          <w:szCs w:val="26"/>
        </w:rPr>
        <w:t>Lan truyền lỗi nguợc lại qua mạng</w:t>
      </w:r>
    </w:p>
    <w:p w14:paraId="5F2E0CA2" w14:textId="77777777" w:rsidR="00852A3B" w:rsidRDefault="00C63336" w:rsidP="007073B4">
      <w:pPr>
        <w:rPr>
          <w:rFonts w:cs="Times New Roman"/>
          <w:bCs/>
          <w:color w:val="000000"/>
          <w:szCs w:val="26"/>
        </w:rPr>
      </w:pPr>
      <w:r>
        <w:rPr>
          <w:rFonts w:cs="Times New Roman"/>
          <w:bCs/>
          <w:color w:val="000000"/>
          <w:szCs w:val="26"/>
        </w:rPr>
        <w:t xml:space="preserve">- </w:t>
      </w:r>
      <w:r w:rsidR="007073B4" w:rsidRPr="007073B4">
        <w:rPr>
          <w:rFonts w:cs="Times New Roman"/>
          <w:bCs/>
          <w:color w:val="000000"/>
          <w:szCs w:val="26"/>
        </w:rPr>
        <w:t>Thuật toán lan truyền ngược sử dụng chỉ số hiệu năng là trung bình bình</w:t>
      </w:r>
      <w:r w:rsidR="007073B4">
        <w:rPr>
          <w:rFonts w:cs="Times New Roman"/>
          <w:bCs/>
          <w:color w:val="000000"/>
          <w:szCs w:val="26"/>
        </w:rPr>
        <w:t xml:space="preserve"> </w:t>
      </w:r>
      <w:r w:rsidR="007073B4" w:rsidRPr="007073B4">
        <w:rPr>
          <w:rFonts w:cs="Times New Roman"/>
          <w:bCs/>
          <w:color w:val="000000"/>
          <w:szCs w:val="26"/>
        </w:rPr>
        <w:t>phương lỗi của đầu ra so với giá trị đích. Đầu vào của thuật toán chính là</w:t>
      </w:r>
      <w:r w:rsidR="007073B4">
        <w:rPr>
          <w:rFonts w:cs="Times New Roman"/>
          <w:bCs/>
          <w:color w:val="000000"/>
          <w:szCs w:val="26"/>
        </w:rPr>
        <w:t xml:space="preserve"> </w:t>
      </w:r>
      <w:r w:rsidR="007073B4" w:rsidRPr="007073B4">
        <w:rPr>
          <w:rFonts w:cs="Times New Roman"/>
          <w:bCs/>
          <w:color w:val="000000"/>
          <w:szCs w:val="26"/>
        </w:rPr>
        <w:t>tập các cặp mô tả hoạt động đúng của mạng:</w:t>
      </w:r>
    </w:p>
    <w:p w14:paraId="04A7817D" w14:textId="77777777" w:rsidR="008D4D5F" w:rsidRDefault="008D4D5F" w:rsidP="008D4D5F">
      <w:pPr>
        <w:jc w:val="center"/>
        <w:rPr>
          <w:rFonts w:cs="Times New Roman"/>
          <w:bCs/>
          <w:color w:val="000000"/>
          <w:szCs w:val="26"/>
        </w:rPr>
      </w:pPr>
      <w:r>
        <w:rPr>
          <w:noProof/>
        </w:rPr>
        <w:drawing>
          <wp:inline distT="0" distB="0" distL="0" distR="0" wp14:anchorId="79ADAC13" wp14:editId="16AF5016">
            <wp:extent cx="2514818" cy="21468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5082" b="24626"/>
                    <a:stretch/>
                  </pic:blipFill>
                  <pic:spPr bwMode="auto">
                    <a:xfrm>
                      <a:off x="0" y="0"/>
                      <a:ext cx="2804064" cy="239378"/>
                    </a:xfrm>
                    <a:prstGeom prst="rect">
                      <a:avLst/>
                    </a:prstGeom>
                    <a:ln>
                      <a:noFill/>
                    </a:ln>
                    <a:extLst>
                      <a:ext uri="{53640926-AAD7-44D8-BBD7-CCE9431645EC}">
                        <a14:shadowObscured xmlns:a14="http://schemas.microsoft.com/office/drawing/2010/main"/>
                      </a:ext>
                    </a:extLst>
                  </pic:spPr>
                </pic:pic>
              </a:graphicData>
            </a:graphic>
          </wp:inline>
        </w:drawing>
      </w:r>
    </w:p>
    <w:p w14:paraId="291F5BB3" w14:textId="77777777" w:rsidR="008D4D5F" w:rsidRPr="00852A3B" w:rsidRDefault="00BA21E6" w:rsidP="00BA21E6">
      <w:pPr>
        <w:rPr>
          <w:rFonts w:cs="Times New Roman"/>
          <w:bCs/>
          <w:color w:val="000000"/>
          <w:szCs w:val="26"/>
        </w:rPr>
      </w:pPr>
      <w:r w:rsidRPr="00BA21E6">
        <w:rPr>
          <w:rFonts w:cs="Times New Roman"/>
          <w:bCs/>
          <w:color w:val="000000"/>
          <w:szCs w:val="26"/>
        </w:rPr>
        <w:t xml:space="preserve">Trong đó </w:t>
      </w:r>
      <w:r w:rsidRPr="00BA21E6">
        <w:rPr>
          <w:rFonts w:cs="Times New Roman"/>
          <w:b/>
          <w:bCs/>
          <w:color w:val="000000"/>
          <w:szCs w:val="26"/>
        </w:rPr>
        <w:t>p</w:t>
      </w:r>
      <w:r w:rsidRPr="00BA21E6">
        <w:rPr>
          <w:rFonts w:cs="Times New Roman"/>
          <w:b/>
          <w:bCs/>
          <w:color w:val="000000"/>
          <w:szCs w:val="26"/>
          <w:vertAlign w:val="subscript"/>
        </w:rPr>
        <w:t>i</w:t>
      </w:r>
      <w:r w:rsidRPr="00BA21E6">
        <w:rPr>
          <w:rFonts w:cs="Times New Roman"/>
          <w:bCs/>
          <w:color w:val="000000"/>
          <w:szCs w:val="26"/>
        </w:rPr>
        <w:t xml:space="preserve"> là một đầu vào và </w:t>
      </w:r>
      <w:r w:rsidRPr="00BA21E6">
        <w:rPr>
          <w:rFonts w:cs="Times New Roman"/>
          <w:b/>
          <w:bCs/>
          <w:color w:val="000000"/>
          <w:szCs w:val="26"/>
        </w:rPr>
        <w:t>t</w:t>
      </w:r>
      <w:r w:rsidRPr="00BA21E6">
        <w:rPr>
          <w:rFonts w:cs="Times New Roman"/>
          <w:b/>
          <w:bCs/>
          <w:color w:val="000000"/>
          <w:szCs w:val="26"/>
          <w:vertAlign w:val="subscript"/>
        </w:rPr>
        <w:t>i</w:t>
      </w:r>
      <w:r w:rsidRPr="00BA21E6">
        <w:rPr>
          <w:rFonts w:cs="Times New Roman"/>
          <w:bCs/>
          <w:color w:val="000000"/>
          <w:szCs w:val="26"/>
        </w:rPr>
        <w:t xml:space="preserve"> là đầu ra mong muốn tương ứng, với</w:t>
      </w:r>
      <w:r>
        <w:rPr>
          <w:rFonts w:cs="Times New Roman"/>
          <w:bCs/>
          <w:color w:val="000000"/>
          <w:szCs w:val="26"/>
        </w:rPr>
        <w:t xml:space="preserve"> </w:t>
      </w:r>
      <w:r w:rsidRPr="00BA21E6">
        <w:rPr>
          <w:rFonts w:cs="Times New Roman"/>
          <w:bCs/>
          <w:color w:val="000000"/>
          <w:szCs w:val="26"/>
        </w:rPr>
        <w:t>i=1..Q.</w:t>
      </w:r>
    </w:p>
    <w:p w14:paraId="330D99DA" w14:textId="77777777" w:rsidR="00523355" w:rsidRDefault="00C63336" w:rsidP="00B77E58">
      <w:r>
        <w:t>- Mỗi đầu vào đưa vào mạng, đầu ra của mạng đối với nó được đem so sánh với đầu ra mong muốn.</w:t>
      </w:r>
      <w:r w:rsidR="008D679D">
        <w:t xml:space="preserve"> </w:t>
      </w:r>
      <w:r>
        <w:t>Thuật toán sẽ điều chỉnh các tham số của mạng để tối thiểu hóa trung bình bình phương lỗi</w:t>
      </w:r>
      <w:r w:rsidR="00E0775B">
        <w:t>.</w:t>
      </w:r>
    </w:p>
    <w:p w14:paraId="2BD40009" w14:textId="77777777" w:rsidR="00E0775B" w:rsidRDefault="00E0775B" w:rsidP="00B77E58">
      <w:r w:rsidRPr="00AE3485">
        <w:rPr>
          <w:b/>
        </w:rPr>
        <w:t>+ Bước 3:</w:t>
      </w:r>
      <w:r>
        <w:t xml:space="preserve"> </w:t>
      </w:r>
      <w:r w:rsidRPr="00AE3485">
        <w:rPr>
          <w:b/>
        </w:rPr>
        <w:t xml:space="preserve">Đánh giá lỗi học - lỗi trung bình bình </w:t>
      </w:r>
      <w:r w:rsidR="00050245" w:rsidRPr="00AE3485">
        <w:rPr>
          <w:b/>
        </w:rPr>
        <w:t>phương</w:t>
      </w:r>
    </w:p>
    <w:p w14:paraId="7F1229D0" w14:textId="77777777" w:rsidR="00050245" w:rsidRDefault="00AE3485" w:rsidP="00AE3485">
      <w:r>
        <w:t xml:space="preserve">- Quá trình học sẽ dừng khi sự sai khác này đạt đến 1 </w:t>
      </w:r>
      <w:r w:rsidR="00F740AD">
        <w:t>ngưỡng</w:t>
      </w:r>
      <w:r>
        <w:t xml:space="preserve"> giới hạn phù hợp nào đó</w:t>
      </w:r>
      <w:r w:rsidR="00F740AD">
        <w:t xml:space="preserve">. </w:t>
      </w:r>
    </w:p>
    <w:p w14:paraId="76DB1AE1" w14:textId="77777777" w:rsidR="00F740AD" w:rsidRDefault="00F740AD" w:rsidP="00AE3485">
      <w:pPr>
        <w:rPr>
          <w:rFonts w:cs="Times New Roman"/>
        </w:rPr>
      </w:pPr>
      <w:r>
        <w:t xml:space="preserve">Giả sử E là độ lỗi. Nếu E </w:t>
      </w:r>
      <w:r>
        <w:rPr>
          <w:rFonts w:cs="Times New Roman"/>
        </w:rPr>
        <w:t>≤</w:t>
      </w:r>
      <w:r>
        <w:t xml:space="preserve"> </w:t>
      </w:r>
      <w:r w:rsidR="00ED3521">
        <w:rPr>
          <w:rFonts w:cs="Times New Roman"/>
        </w:rPr>
        <w:t>Ɛ</w:t>
      </w:r>
      <w:r>
        <w:rPr>
          <w:rFonts w:cs="Times New Roman"/>
          <w:sz w:val="36"/>
        </w:rPr>
        <w:t xml:space="preserve"> </w:t>
      </w:r>
      <w:r>
        <w:rPr>
          <w:rFonts w:cs="Times New Roman"/>
        </w:rPr>
        <w:t>thì dừng.</w:t>
      </w:r>
    </w:p>
    <w:p w14:paraId="4EA30F91" w14:textId="77777777" w:rsidR="00D7563E" w:rsidRPr="00F740AD" w:rsidRDefault="00D7563E" w:rsidP="00AE3485"/>
    <w:p w14:paraId="609901D2" w14:textId="77777777" w:rsidR="00570BCD" w:rsidRDefault="00570BCD" w:rsidP="008418F1">
      <w:pPr>
        <w:rPr>
          <w:b/>
        </w:rPr>
      </w:pPr>
      <w:r w:rsidRPr="00570BCD">
        <w:rPr>
          <w:b/>
        </w:rPr>
        <w:t xml:space="preserve">+ Bước </w:t>
      </w:r>
      <w:r w:rsidR="00050245">
        <w:rPr>
          <w:b/>
        </w:rPr>
        <w:t>4</w:t>
      </w:r>
      <w:r w:rsidRPr="00570BCD">
        <w:rPr>
          <w:b/>
        </w:rPr>
        <w:t>: Cập nhật lại các trọng số và độ lệch tương ứng</w:t>
      </w:r>
      <w:r w:rsidR="008418F1">
        <w:rPr>
          <w:b/>
        </w:rPr>
        <w:t>.</w:t>
      </w:r>
    </w:p>
    <w:p w14:paraId="68E7AE74" w14:textId="77777777" w:rsidR="008205FE" w:rsidRDefault="008205FE" w:rsidP="008205FE">
      <w:pPr>
        <w:ind w:firstLine="0"/>
        <w:rPr>
          <w:rFonts w:cs="Times New Roman"/>
          <w:color w:val="000000"/>
          <w:sz w:val="28"/>
          <w:szCs w:val="28"/>
        </w:rPr>
      </w:pPr>
      <w:r>
        <w:rPr>
          <w:rFonts w:cs="Times New Roman"/>
          <w:color w:val="000000"/>
          <w:sz w:val="28"/>
          <w:szCs w:val="28"/>
        </w:rPr>
        <w:t>Lặp lại bước 2 cho tới khi thỏa mãn diều kiện kết thúc ở bước 3.</w:t>
      </w:r>
    </w:p>
    <w:p w14:paraId="1B1C77D4" w14:textId="77777777" w:rsidR="00F81E98" w:rsidRDefault="00044621" w:rsidP="00B1667B">
      <w:pPr>
        <w:pStyle w:val="Heading4"/>
      </w:pPr>
      <w:r w:rsidRPr="00044621">
        <w:t xml:space="preserve">Một số vấn đề </w:t>
      </w:r>
      <w:r>
        <w:t>lưu</w:t>
      </w:r>
      <w:r w:rsidRPr="00044621">
        <w:t xml:space="preserve"> ý trong xây dựng mạng MLP</w:t>
      </w:r>
      <w:r w:rsidR="007D72B2">
        <w:t xml:space="preserve"> </w:t>
      </w:r>
      <w:r w:rsidR="007D72B2" w:rsidRPr="00C36D8A">
        <w:t>[1]</w:t>
      </w:r>
    </w:p>
    <w:p w14:paraId="2E2DB1C5" w14:textId="77777777" w:rsidR="00044621" w:rsidRPr="009F362A" w:rsidRDefault="009F362A" w:rsidP="00044621">
      <w:pPr>
        <w:rPr>
          <w:b/>
        </w:rPr>
      </w:pPr>
      <w:r w:rsidRPr="009F362A">
        <w:rPr>
          <w:b/>
        </w:rPr>
        <w:t>+</w:t>
      </w:r>
      <w:r w:rsidR="00FA0A7B" w:rsidRPr="009F362A">
        <w:rPr>
          <w:b/>
        </w:rPr>
        <w:t xml:space="preserve"> Xác định kích thước mẫu:</w:t>
      </w:r>
    </w:p>
    <w:p w14:paraId="2A099D6C" w14:textId="77777777" w:rsidR="00FB291E" w:rsidRDefault="00FB291E" w:rsidP="00FB291E">
      <w:r>
        <w:t>Không có nguyên tắc nào hướng dẫn kích thước mẫu phải là bao nhiêu đối với một bài toán cho trước. Hai yếu tố quan trọng ảnh hưởng đến kích thước mẫu:</w:t>
      </w:r>
    </w:p>
    <w:p w14:paraId="4DE8FD51" w14:textId="77777777" w:rsidR="009573C9" w:rsidRPr="009573C9" w:rsidRDefault="00FB291E" w:rsidP="00460DBF">
      <w:pPr>
        <w:pStyle w:val="ListParagraph"/>
        <w:numPr>
          <w:ilvl w:val="0"/>
          <w:numId w:val="3"/>
        </w:numPr>
        <w:rPr>
          <w:szCs w:val="26"/>
        </w:rPr>
      </w:pPr>
      <w:r w:rsidRPr="009573C9">
        <w:rPr>
          <w:szCs w:val="26"/>
        </w:rPr>
        <w:t>Dạng hàm đích: khi hàm đích càng phức tạp thì kích thước mẫu cần tăng.</w:t>
      </w:r>
    </w:p>
    <w:p w14:paraId="7E4AF865" w14:textId="77777777" w:rsidR="009573C9" w:rsidRPr="00910976" w:rsidRDefault="009573C9" w:rsidP="00460DBF">
      <w:pPr>
        <w:pStyle w:val="ListParagraph"/>
        <w:numPr>
          <w:ilvl w:val="0"/>
          <w:numId w:val="3"/>
        </w:numPr>
        <w:rPr>
          <w:szCs w:val="26"/>
        </w:rPr>
      </w:pPr>
      <w:r w:rsidRPr="009573C9">
        <w:rPr>
          <w:rFonts w:cs="Times New Roman"/>
          <w:color w:val="000000"/>
          <w:szCs w:val="26"/>
        </w:rPr>
        <w:t>Nhiễu: khi dữ liệu bị nhiễu (thông tin sai hoặc thiếu thông tin) kích thước</w:t>
      </w:r>
      <w:r w:rsidRPr="009573C9">
        <w:rPr>
          <w:szCs w:val="26"/>
        </w:rPr>
        <w:t xml:space="preserve"> </w:t>
      </w:r>
      <w:r w:rsidRPr="009573C9">
        <w:rPr>
          <w:rFonts w:cs="Times New Roman"/>
          <w:color w:val="000000"/>
          <w:szCs w:val="26"/>
        </w:rPr>
        <w:t>mẫu cần tăng</w:t>
      </w:r>
    </w:p>
    <w:p w14:paraId="1D283115" w14:textId="77777777" w:rsidR="00910976" w:rsidRDefault="007D72B2" w:rsidP="004838E9">
      <w:pPr>
        <w:rPr>
          <w:szCs w:val="26"/>
        </w:rPr>
      </w:pPr>
      <w:r w:rsidRPr="007D72B2">
        <w:rPr>
          <w:szCs w:val="26"/>
        </w:rPr>
        <w:t>Đối với mạng truyền</w:t>
      </w:r>
      <w:r w:rsidR="004838E9">
        <w:rPr>
          <w:szCs w:val="26"/>
        </w:rPr>
        <w:t xml:space="preserve"> </w:t>
      </w:r>
      <w:r w:rsidRPr="007D72B2">
        <w:rPr>
          <w:szCs w:val="26"/>
        </w:rPr>
        <w:t xml:space="preserve">thẳng, cho hàm đích có độ phức tạp nhất định, kèm một </w:t>
      </w:r>
      <w:r>
        <w:rPr>
          <w:szCs w:val="26"/>
        </w:rPr>
        <w:t>lượng</w:t>
      </w:r>
      <w:r w:rsidRPr="007D72B2">
        <w:rPr>
          <w:szCs w:val="26"/>
        </w:rPr>
        <w:t xml:space="preserve"> nhiễu nhất định thì độ</w:t>
      </w:r>
      <w:r w:rsidR="004838E9">
        <w:rPr>
          <w:szCs w:val="26"/>
        </w:rPr>
        <w:t xml:space="preserve"> </w:t>
      </w:r>
      <w:r w:rsidRPr="007D72B2">
        <w:rPr>
          <w:szCs w:val="26"/>
        </w:rPr>
        <w:t>chính xác của mô hình luôn có một giới</w:t>
      </w:r>
      <w:r w:rsidR="004838E9">
        <w:rPr>
          <w:szCs w:val="26"/>
        </w:rPr>
        <w:t xml:space="preserve"> </w:t>
      </w:r>
      <w:r w:rsidRPr="007D72B2">
        <w:rPr>
          <w:szCs w:val="26"/>
        </w:rPr>
        <w:t>hạn nhất định.</w:t>
      </w:r>
      <w:r w:rsidR="004838E9">
        <w:rPr>
          <w:szCs w:val="26"/>
        </w:rPr>
        <w:t xml:space="preserve"> </w:t>
      </w:r>
      <w:r w:rsidRPr="007D72B2">
        <w:rPr>
          <w:szCs w:val="26"/>
        </w:rPr>
        <w:t xml:space="preserve">Nói cách khác độ chính xác của mô hình là hàm theo kích </w:t>
      </w:r>
      <w:r w:rsidR="00B5699F">
        <w:rPr>
          <w:szCs w:val="26"/>
        </w:rPr>
        <w:t>thước</w:t>
      </w:r>
      <w:r w:rsidR="004838E9">
        <w:rPr>
          <w:szCs w:val="26"/>
        </w:rPr>
        <w:t xml:space="preserve"> </w:t>
      </w:r>
      <w:r w:rsidRPr="007D72B2">
        <w:rPr>
          <w:szCs w:val="26"/>
        </w:rPr>
        <w:t>tập mẫu.</w:t>
      </w:r>
    </w:p>
    <w:p w14:paraId="29EFA5CE" w14:textId="77777777" w:rsidR="00163DC0" w:rsidRDefault="00163DC0" w:rsidP="00163DC0">
      <w:pPr>
        <w:keepNext/>
        <w:ind w:firstLine="0"/>
        <w:jc w:val="center"/>
      </w:pPr>
      <w:r>
        <w:rPr>
          <w:noProof/>
        </w:rPr>
        <w:drawing>
          <wp:inline distT="0" distB="0" distL="0" distR="0" wp14:anchorId="5EA02725" wp14:editId="410A9766">
            <wp:extent cx="4008063" cy="2390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44870" cy="2412730"/>
                    </a:xfrm>
                    <a:prstGeom prst="rect">
                      <a:avLst/>
                    </a:prstGeom>
                  </pic:spPr>
                </pic:pic>
              </a:graphicData>
            </a:graphic>
          </wp:inline>
        </w:drawing>
      </w:r>
    </w:p>
    <w:p w14:paraId="69B8ABFF" w14:textId="77777777" w:rsidR="00E409C8" w:rsidRPr="007A73BB" w:rsidRDefault="00163DC0" w:rsidP="00163DC0">
      <w:pPr>
        <w:pStyle w:val="Caption"/>
        <w:jc w:val="center"/>
        <w:rPr>
          <w:i w:val="0"/>
          <w:color w:val="auto"/>
          <w:sz w:val="24"/>
          <w:szCs w:val="24"/>
        </w:rPr>
      </w:pPr>
      <w:r w:rsidRPr="007A73BB">
        <w:rPr>
          <w:b/>
          <w:i w:val="0"/>
          <w:color w:val="auto"/>
          <w:sz w:val="24"/>
          <w:szCs w:val="24"/>
        </w:rPr>
        <w:t>Hình 2-6:</w:t>
      </w:r>
      <w:r w:rsidRPr="007A73BB">
        <w:rPr>
          <w:i w:val="0"/>
          <w:color w:val="auto"/>
          <w:sz w:val="24"/>
          <w:szCs w:val="24"/>
        </w:rPr>
        <w:t xml:space="preserve"> Ảnh hưởng của kích thước mẫu</w:t>
      </w:r>
    </w:p>
    <w:p w14:paraId="6CAB3F82" w14:textId="77777777" w:rsidR="00116C34" w:rsidRDefault="00DC28A6" w:rsidP="00116C34">
      <w:pPr>
        <w:rPr>
          <w:b/>
        </w:rPr>
      </w:pPr>
      <w:r w:rsidRPr="00DC28A6">
        <w:rPr>
          <w:b/>
        </w:rPr>
        <w:t>+ Xác định số nơron tầng ẩn</w:t>
      </w:r>
    </w:p>
    <w:p w14:paraId="00B05152" w14:textId="77777777" w:rsidR="00DC28A6" w:rsidRDefault="006130AE" w:rsidP="006130AE">
      <w:r>
        <w:t xml:space="preserve">Câu hỏi chọn số lượng </w:t>
      </w:r>
      <w:r w:rsidR="005E73A7">
        <w:t>nơron</w:t>
      </w:r>
      <w:r>
        <w:t xml:space="preserve"> trong tầng ẩn của một mạng MLP thế nào là khó, nó phụ thuộc vào bài toán cụ thể và vào kinh nghiệm của nhà thiết kế mạng. Có nhiều đề nghị cho việc chọn số lượng nơron tầng ẩn h trong một mạng MLP. Chẳng hạn </w:t>
      </w:r>
      <w:r w:rsidRPr="006130AE">
        <w:rPr>
          <w:b/>
        </w:rPr>
        <w:t>h</w:t>
      </w:r>
      <w:r>
        <w:t xml:space="preserve"> phải thỏa mãn </w:t>
      </w:r>
      <w:r w:rsidRPr="00D21643">
        <w:rPr>
          <w:b/>
        </w:rPr>
        <w:t>h&gt;(p-1)/(n+2),</w:t>
      </w:r>
      <w:r>
        <w:t xml:space="preserve"> trong đó p là số</w:t>
      </w:r>
      <w:r w:rsidR="00EE5360">
        <w:t xml:space="preserve"> lượng</w:t>
      </w:r>
      <w:r>
        <w:t xml:space="preserve"> mẫu huấn luyện và </w:t>
      </w:r>
      <w:r w:rsidRPr="000255B5">
        <w:rPr>
          <w:b/>
        </w:rPr>
        <w:t xml:space="preserve">n </w:t>
      </w:r>
      <w:r>
        <w:t>là số lượng đầu vào của mạng. Càng nhiều nút ẩn trong mạng, thì càng nhiều</w:t>
      </w:r>
      <w:r w:rsidR="00EA10BF">
        <w:t xml:space="preserve"> </w:t>
      </w:r>
      <w:r>
        <w:t xml:space="preserve">đặc tính của dữ liệu huấn luyện sẽ </w:t>
      </w:r>
      <w:r w:rsidR="00EA10BF">
        <w:t>được</w:t>
      </w:r>
      <w:r>
        <w:t xml:space="preserve"> mạng nắm bắt, </w:t>
      </w:r>
      <w:r w:rsidR="00EA10BF">
        <w:t>nhưng</w:t>
      </w:r>
      <w:r>
        <w:t xml:space="preserve"> thời gian học sẽ</w:t>
      </w:r>
      <w:r w:rsidR="00EA10BF">
        <w:t xml:space="preserve"> </w:t>
      </w:r>
      <w:r>
        <w:t>càng tăng.</w:t>
      </w:r>
    </w:p>
    <w:p w14:paraId="072C6A45" w14:textId="77777777" w:rsidR="00666B6F" w:rsidRDefault="00666B6F" w:rsidP="001633E4">
      <w:pPr>
        <w:rPr>
          <w:rFonts w:eastAsiaTheme="minorEastAsia" w:cs="Times New Roman"/>
          <w:color w:val="000000"/>
          <w:szCs w:val="26"/>
        </w:rPr>
      </w:pPr>
    </w:p>
    <w:p w14:paraId="4DF58460" w14:textId="77777777" w:rsidR="00520F97" w:rsidRDefault="00520F97" w:rsidP="00520F97">
      <w:pPr>
        <w:ind w:firstLine="0"/>
        <w:jc w:val="center"/>
        <w:rPr>
          <w:rFonts w:cs="Times New Roman"/>
        </w:rPr>
      </w:pPr>
      <w:r>
        <w:rPr>
          <w:noProof/>
        </w:rPr>
        <w:drawing>
          <wp:inline distT="0" distB="0" distL="0" distR="0" wp14:anchorId="4E5EFF8B" wp14:editId="2D7E4905">
            <wp:extent cx="5086691" cy="2695575"/>
            <wp:effectExtent l="0" t="0" r="0" b="0"/>
            <wp:docPr id="24" name="Picture 24" descr="Image result for MÃ´ hÃ¬nh hÃ m softmax cho máº¡ng Neu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Ã´ hÃ¬nh hÃ m softmax cho máº¡ng Neur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95758" cy="2700380"/>
                    </a:xfrm>
                    <a:prstGeom prst="rect">
                      <a:avLst/>
                    </a:prstGeom>
                    <a:noFill/>
                    <a:ln>
                      <a:noFill/>
                    </a:ln>
                  </pic:spPr>
                </pic:pic>
              </a:graphicData>
            </a:graphic>
          </wp:inline>
        </w:drawing>
      </w:r>
    </w:p>
    <w:p w14:paraId="5EE43BC4" w14:textId="77777777" w:rsidR="00520F97" w:rsidRPr="001C32DB" w:rsidRDefault="00520F97" w:rsidP="000868D3">
      <w:pPr>
        <w:pStyle w:val="Caption"/>
        <w:jc w:val="center"/>
        <w:rPr>
          <w:i w:val="0"/>
          <w:color w:val="auto"/>
          <w:sz w:val="24"/>
          <w:szCs w:val="24"/>
        </w:rPr>
      </w:pPr>
      <w:r w:rsidRPr="001C32DB">
        <w:rPr>
          <w:b/>
          <w:i w:val="0"/>
          <w:color w:val="auto"/>
          <w:sz w:val="24"/>
          <w:szCs w:val="24"/>
        </w:rPr>
        <w:t>Hình 2-</w:t>
      </w:r>
      <w:r w:rsidR="00203FFF" w:rsidRPr="001C32DB">
        <w:rPr>
          <w:b/>
          <w:i w:val="0"/>
          <w:color w:val="auto"/>
          <w:sz w:val="24"/>
          <w:szCs w:val="24"/>
        </w:rPr>
        <w:t>7</w:t>
      </w:r>
      <w:r w:rsidRPr="001C32DB">
        <w:rPr>
          <w:b/>
          <w:i w:val="0"/>
          <w:color w:val="auto"/>
          <w:sz w:val="24"/>
          <w:szCs w:val="24"/>
        </w:rPr>
        <w:t>:</w:t>
      </w:r>
      <w:r w:rsidRPr="001C32DB">
        <w:rPr>
          <w:i w:val="0"/>
          <w:color w:val="auto"/>
          <w:sz w:val="24"/>
          <w:szCs w:val="24"/>
        </w:rPr>
        <w:t xml:space="preserve"> Mô hình hàm softmax cho mạng Neural</w:t>
      </w:r>
    </w:p>
    <w:p w14:paraId="74D5AB1C" w14:textId="77777777" w:rsidR="00FF39DC" w:rsidRPr="00FF39DC" w:rsidRDefault="00FF39DC" w:rsidP="00FF39DC">
      <w:pPr>
        <w:rPr>
          <w:sz w:val="10"/>
        </w:rPr>
      </w:pPr>
    </w:p>
    <w:p w14:paraId="44125A5E" w14:textId="77777777" w:rsidR="00927315" w:rsidRPr="00BA6A64" w:rsidRDefault="00D37AD5" w:rsidP="00D37AD5">
      <w:pPr>
        <w:pStyle w:val="Heading2"/>
      </w:pPr>
      <w:bookmarkStart w:id="25" w:name="_Toc531180428"/>
      <w:r>
        <w:t xml:space="preserve">2.2. </w:t>
      </w:r>
      <w:r w:rsidR="00BA6A64" w:rsidRPr="00BA6A64">
        <w:t>Kỹ thuật phân lớp ảnh sử dụng Convolutional Neural Network</w:t>
      </w:r>
      <w:bookmarkEnd w:id="25"/>
    </w:p>
    <w:p w14:paraId="0F21921B" w14:textId="77777777" w:rsidR="0091408C" w:rsidRDefault="009A4768" w:rsidP="009A4768">
      <w:r>
        <w:t xml:space="preserve">Trong </w:t>
      </w:r>
      <w:r w:rsidR="0091408C">
        <w:t xml:space="preserve">Những năm gần đây, ta đã chứng kiến </w:t>
      </w:r>
      <w:r>
        <w:t>được</w:t>
      </w:r>
      <w:r w:rsidR="0091408C">
        <w:t xml:space="preserve"> nhiều thành tựu </w:t>
      </w:r>
      <w:r>
        <w:t>vượt</w:t>
      </w:r>
      <w:r w:rsidR="0091408C">
        <w:t xml:space="preserve"> bậc trong</w:t>
      </w:r>
      <w:r>
        <w:t xml:space="preserve"> </w:t>
      </w:r>
      <w:r w:rsidR="0091408C">
        <w:t xml:space="preserve">ngành Thị giác máy tính (Computer Vision). Các hệ thống xử lý ảnh lớn </w:t>
      </w:r>
      <w:r>
        <w:t xml:space="preserve">như </w:t>
      </w:r>
      <w:r w:rsidR="0091408C">
        <w:t xml:space="preserve">Facebook, Google hay Amazon đã </w:t>
      </w:r>
      <w:r>
        <w:t>đưa</w:t>
      </w:r>
      <w:r w:rsidR="0091408C">
        <w:t xml:space="preserve"> vào sản phẩm của mình những chức năng</w:t>
      </w:r>
      <w:r>
        <w:t xml:space="preserve"> </w:t>
      </w:r>
      <w:r w:rsidR="0091408C">
        <w:t xml:space="preserve">thông minh </w:t>
      </w:r>
      <w:r>
        <w:t>như</w:t>
      </w:r>
      <w:r w:rsidR="0091408C">
        <w:t xml:space="preserve"> nhận diện khuôn mặt </w:t>
      </w:r>
      <w:r>
        <w:t>người</w:t>
      </w:r>
      <w:r w:rsidR="0091408C">
        <w:t xml:space="preserve"> dùng, phát triển xe hơi tự lái hay</w:t>
      </w:r>
      <w:r>
        <w:t xml:space="preserve"> </w:t>
      </w:r>
      <w:r w:rsidR="0091408C">
        <w:t>drone giao hàng tự động.</w:t>
      </w:r>
    </w:p>
    <w:p w14:paraId="15EED401" w14:textId="77777777" w:rsidR="004147CB" w:rsidRDefault="00EE6F82" w:rsidP="00BC5A4D">
      <w:r w:rsidRPr="00C64A53">
        <w:t xml:space="preserve">Mô hình mạng </w:t>
      </w:r>
      <w:r>
        <w:t>nơron</w:t>
      </w:r>
      <w:r w:rsidRPr="00C64A53">
        <w:t xml:space="preserve"> truyền thẳng ra đời đã được áp dụng vào các bài toán nhận dạng. Tuy nhiên, đối với dữ liệu hình ảnh, mạng </w:t>
      </w:r>
      <w:r>
        <w:t>nơron</w:t>
      </w:r>
      <w:r w:rsidRPr="00C64A53">
        <w:t xml:space="preserve"> truyền thẳng </w:t>
      </w:r>
      <w:r>
        <w:t>cho kết quả</w:t>
      </w:r>
      <w:r w:rsidRPr="00C64A53">
        <w:t xml:space="preserve"> không thực sự tốt. Chính sự liên kết quá đầy đủ tạo nên những hạn chế cho mô hình. Dữ liệu ảnh có kích thước khá lớn, một bức ảnh xám</w:t>
      </w:r>
      <w:r w:rsidR="004147CB">
        <w:t xml:space="preserve"> có kích thước</w:t>
      </w:r>
      <w:r w:rsidRPr="00C64A53">
        <w:t xml:space="preserve"> </w:t>
      </w:r>
      <w:r w:rsidR="004147CB">
        <w:t xml:space="preserve">32 x 32 </w:t>
      </w:r>
      <w:r w:rsidRPr="00C64A53">
        <w:t xml:space="preserve">sẽ cho ra vector đặc trưng có </w:t>
      </w:r>
      <w:r w:rsidR="00E80E40">
        <w:t>32</w:t>
      </w:r>
      <w:r w:rsidR="004147CB">
        <w:t xml:space="preserve"> </w:t>
      </w:r>
      <w:r w:rsidR="00E80E40">
        <w:t>x</w:t>
      </w:r>
      <w:r w:rsidR="004147CB">
        <w:t xml:space="preserve"> 32 = </w:t>
      </w:r>
      <w:r w:rsidRPr="00C64A53">
        <w:t xml:space="preserve">1024 chiều, đối với ảnh màu cùng kích thước sẽ </w:t>
      </w:r>
      <w:r w:rsidR="004147CB">
        <w:t xml:space="preserve">cho ra vector đặc trưng có 32 x 32 x 3 = </w:t>
      </w:r>
      <w:r w:rsidRPr="00C64A53">
        <w:t>3072 chiều.</w:t>
      </w:r>
      <w:r w:rsidR="004147CB">
        <w:t xml:space="preserve"> Với số chiều như vậy vẫn có thể quản lý được nhưng rỏ ràng với cấu trúc liên kết đầy đủ này khó để có thể mở rộng đến hình ảnh lớn hơn được, ví dụ với hình ảnh màu có kích thước 128 x 128 sẽ cho ra 128 x 128 x 3 = </w:t>
      </w:r>
      <w:r w:rsidR="004147CB" w:rsidRPr="004147CB">
        <w:t>49152</w:t>
      </w:r>
      <w:r w:rsidR="004147CB">
        <w:t xml:space="preserve"> chiều. </w:t>
      </w:r>
      <w:r w:rsidR="004147CB" w:rsidRPr="004147CB">
        <w:t xml:space="preserve">Rõ ràng, kết nối đầy đủ này là lãng phí và số lượng lớn các thông số sẽ nhanh chóng dẫn đến </w:t>
      </w:r>
      <w:r w:rsidR="004147CB">
        <w:t>trường hợp quá khớp (over fitting)</w:t>
      </w:r>
      <w:r w:rsidR="004147CB" w:rsidRPr="004147CB">
        <w:t>.</w:t>
      </w:r>
    </w:p>
    <w:p w14:paraId="0647D4B4" w14:textId="77777777" w:rsidR="00EE6F82" w:rsidRDefault="002B304D" w:rsidP="00BC5A4D">
      <w:r>
        <w:t xml:space="preserve">Như đã nói ở trên, </w:t>
      </w:r>
      <w:r w:rsidRPr="002B304D">
        <w:t xml:space="preserve">việc liên kết đầy đủ các điểm ảnh trong mạng là </w:t>
      </w:r>
      <w:r>
        <w:t>dư thừa và lãng phí</w:t>
      </w:r>
      <w:r w:rsidRPr="002B304D">
        <w:t xml:space="preserve"> vì sự phụ thuộc lẫn nhau giữa các điểm ảnh xa nhau là không nhiều, mà chủ yếu là sự phụ thuộc giữa các điểm ảnh lân cận nó</w:t>
      </w:r>
      <w:r>
        <w:t>, d</w:t>
      </w:r>
      <w:r w:rsidR="00EE6F82" w:rsidRPr="000E5CF9">
        <w:t xml:space="preserve">ựa trên tư tưởng này, </w:t>
      </w:r>
      <w:r w:rsidR="00EE6F82">
        <w:t>m</w:t>
      </w:r>
      <w:r w:rsidR="00EE6F82" w:rsidRPr="00EE6F82">
        <w:t>ạng nơron tích chập - Convolutional Neural Network</w:t>
      </w:r>
      <w:r>
        <w:t>s</w:t>
      </w:r>
      <w:r w:rsidR="00EE6F82" w:rsidRPr="00EE6F82">
        <w:t xml:space="preserve"> (CNN)</w:t>
      </w:r>
      <w:r w:rsidR="00EE6F82" w:rsidRPr="000E5CF9">
        <w:t xml:space="preserve"> ra đời với cấu trúc khác hẳn mạng </w:t>
      </w:r>
      <w:r w:rsidR="00EE6F82">
        <w:t>nơron</w:t>
      </w:r>
      <w:r w:rsidR="00EE6F82" w:rsidRPr="00C64A53">
        <w:t xml:space="preserve"> </w:t>
      </w:r>
      <w:r w:rsidR="00EE6F82" w:rsidRPr="000E5CF9">
        <w:t xml:space="preserve">truyền thẳng. </w:t>
      </w:r>
      <w:r w:rsidR="00752BC7">
        <w:t>Đầu tiên, các lớp</w:t>
      </w:r>
      <w:r w:rsidR="006A6F45">
        <w:t xml:space="preserve"> của CNN</w:t>
      </w:r>
      <w:r w:rsidR="00752BC7">
        <w:t xml:space="preserve"> được tổ chức theo 3 chiều: </w:t>
      </w:r>
      <w:r w:rsidR="00752BC7" w:rsidRPr="00752BC7">
        <w:t>chiều rộng, chiều cao và chiều sâu</w:t>
      </w:r>
      <w:r w:rsidR="00752BC7">
        <w:t xml:space="preserve"> và t</w:t>
      </w:r>
      <w:r w:rsidR="00EE6F82" w:rsidRPr="000E5CF9">
        <w:t xml:space="preserve">hay vì </w:t>
      </w:r>
      <w:r w:rsidR="00752BC7">
        <w:t>mỗi lớp được kết</w:t>
      </w:r>
      <w:r w:rsidR="00C54589">
        <w:t xml:space="preserve"> nối</w:t>
      </w:r>
      <w:r w:rsidR="00752BC7">
        <w:t xml:space="preserve"> hoàn toàn với tất cả các nơron trong lớp trước đó</w:t>
      </w:r>
      <w:r w:rsidR="00F50CB4">
        <w:t xml:space="preserve"> như mạng truyền thẳng</w:t>
      </w:r>
      <w:r w:rsidR="001D36EF">
        <w:t xml:space="preserve"> thì các nơron trong một lớp của CNN không kết nối với tất cả các nơron trong lớp tiếp theo mà chỉ đến một phần nhỏ của nó.</w:t>
      </w:r>
      <w:r w:rsidR="00E9618F">
        <w:t xml:space="preserve"> Hình 2-7 mô tả đầy sự khác biệt cơ bản về kiến trúc của ANN và CNN.</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132"/>
        <w:gridCol w:w="4656"/>
      </w:tblGrid>
      <w:tr w:rsidR="00BB74EC" w14:paraId="74BB500F" w14:textId="77777777" w:rsidTr="00BB74EC">
        <w:tc>
          <w:tcPr>
            <w:tcW w:w="4389" w:type="dxa"/>
            <w:vAlign w:val="center"/>
          </w:tcPr>
          <w:p w14:paraId="0CB7A28F" w14:textId="77777777" w:rsidR="00D85FB2" w:rsidRDefault="00BB74EC" w:rsidP="00BB74EC">
            <w:pPr>
              <w:keepNext/>
              <w:ind w:firstLine="0"/>
              <w:jc w:val="center"/>
            </w:pPr>
            <w:r>
              <w:rPr>
                <w:noProof/>
              </w:rPr>
              <w:drawing>
                <wp:inline distT="0" distB="0" distL="0" distR="0" wp14:anchorId="60C41044" wp14:editId="5CB0FD88">
                  <wp:extent cx="2267687" cy="1111910"/>
                  <wp:effectExtent l="0" t="0" r="0" b="0"/>
                  <wp:docPr id="27" name="Picture 27" descr="http://cs231n.github.io/assets/nn1/neural_net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cs231n.github.io/assets/nn1/neural_net2.jpe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17358" cy="1136265"/>
                          </a:xfrm>
                          <a:prstGeom prst="rect">
                            <a:avLst/>
                          </a:prstGeom>
                          <a:noFill/>
                          <a:ln>
                            <a:noFill/>
                          </a:ln>
                        </pic:spPr>
                      </pic:pic>
                    </a:graphicData>
                  </a:graphic>
                </wp:inline>
              </w:drawing>
            </w:r>
          </w:p>
        </w:tc>
        <w:tc>
          <w:tcPr>
            <w:tcW w:w="4389" w:type="dxa"/>
            <w:vAlign w:val="center"/>
          </w:tcPr>
          <w:p w14:paraId="7BE3FF05" w14:textId="77777777" w:rsidR="00D85FB2" w:rsidRDefault="00BB74EC" w:rsidP="00BB74EC">
            <w:pPr>
              <w:keepNext/>
              <w:ind w:firstLine="0"/>
              <w:jc w:val="center"/>
            </w:pPr>
            <w:r>
              <w:rPr>
                <w:noProof/>
              </w:rPr>
              <w:drawing>
                <wp:inline distT="0" distB="0" distL="0" distR="0" wp14:anchorId="0CFB3BC7" wp14:editId="1D30EDF4">
                  <wp:extent cx="2816149" cy="999641"/>
                  <wp:effectExtent l="0" t="0" r="3810" b="0"/>
                  <wp:docPr id="28" name="Picture 28" descr="http://cs231n.github.io/assets/cnn/cn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cs231n.github.io/assets/cnn/cnn.jpe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85735" cy="1024342"/>
                          </a:xfrm>
                          <a:prstGeom prst="rect">
                            <a:avLst/>
                          </a:prstGeom>
                          <a:noFill/>
                          <a:ln>
                            <a:noFill/>
                          </a:ln>
                        </pic:spPr>
                      </pic:pic>
                    </a:graphicData>
                  </a:graphic>
                </wp:inline>
              </w:drawing>
            </w:r>
          </w:p>
        </w:tc>
      </w:tr>
    </w:tbl>
    <w:p w14:paraId="50FB495B" w14:textId="77777777" w:rsidR="00BA7A4B" w:rsidRPr="000522C1" w:rsidRDefault="00BA7A4B" w:rsidP="00BA7A4B">
      <w:pPr>
        <w:pStyle w:val="Caption"/>
        <w:jc w:val="center"/>
        <w:rPr>
          <w:rFonts w:cs="Times New Roman"/>
          <w:i w:val="0"/>
        </w:rPr>
      </w:pPr>
      <w:r w:rsidRPr="000522C1">
        <w:rPr>
          <w:b/>
          <w:i w:val="0"/>
          <w:color w:val="auto"/>
          <w:sz w:val="24"/>
          <w:szCs w:val="24"/>
        </w:rPr>
        <w:t>Hình 2-7:</w:t>
      </w:r>
      <w:r w:rsidR="00BB74EC" w:rsidRPr="000522C1">
        <w:rPr>
          <w:i w:val="0"/>
          <w:color w:val="auto"/>
          <w:sz w:val="24"/>
          <w:szCs w:val="24"/>
        </w:rPr>
        <w:t xml:space="preserve"> </w:t>
      </w:r>
      <w:r w:rsidR="00C54589" w:rsidRPr="000522C1">
        <w:rPr>
          <w:i w:val="0"/>
          <w:color w:val="auto"/>
          <w:sz w:val="24"/>
          <w:szCs w:val="24"/>
        </w:rPr>
        <w:t>K</w:t>
      </w:r>
      <w:r w:rsidR="00BB74EC" w:rsidRPr="000522C1">
        <w:rPr>
          <w:i w:val="0"/>
          <w:color w:val="auto"/>
          <w:sz w:val="24"/>
          <w:szCs w:val="24"/>
        </w:rPr>
        <w:t>iến trúc của</w:t>
      </w:r>
      <w:r w:rsidRPr="000522C1">
        <w:rPr>
          <w:i w:val="0"/>
          <w:color w:val="auto"/>
          <w:sz w:val="24"/>
          <w:szCs w:val="24"/>
        </w:rPr>
        <w:t xml:space="preserve"> </w:t>
      </w:r>
      <w:r w:rsidR="00BB74EC" w:rsidRPr="000522C1">
        <w:rPr>
          <w:i w:val="0"/>
          <w:color w:val="auto"/>
          <w:sz w:val="24"/>
          <w:szCs w:val="24"/>
        </w:rPr>
        <w:t>ANN vs CNN</w:t>
      </w:r>
    </w:p>
    <w:p w14:paraId="533A1647" w14:textId="77777777" w:rsidR="00163DC0" w:rsidRDefault="0059334F" w:rsidP="00477015">
      <w:r w:rsidRPr="0059334F">
        <w:t>CNN là một trong những mô hình Deep Learning tiên tiến giúp cho chúng ta xây dựng được những hệ thống thông minh với độ chính xác cao</w:t>
      </w:r>
      <w:r w:rsidR="009A4768">
        <w:t xml:space="preserve"> như hiện nay và </w:t>
      </w:r>
      <w:r w:rsidR="00C139C4" w:rsidRPr="00C139C4">
        <w:t xml:space="preserve">CNN được sử dụng nhiều trong các bài toán nhận dạng các </w:t>
      </w:r>
      <w:r w:rsidR="00477015">
        <w:t>đối tượng</w:t>
      </w:r>
      <w:r w:rsidR="00C139C4" w:rsidRPr="00C139C4">
        <w:t xml:space="preserve"> trong ảnh.</w:t>
      </w:r>
      <w:r w:rsidR="00477015">
        <w:t xml:space="preserve"> Trong luận văn này sẽ trình bày về ý tưởng</w:t>
      </w:r>
      <w:r w:rsidR="00601F15">
        <w:t xml:space="preserve">, kiến trúc </w:t>
      </w:r>
      <w:r w:rsidR="00477015">
        <w:t xml:space="preserve">của mô hình CNN cũng như áp dụng mô hình này để giải quyết bài toán phát hiện bất thường đậm độ trên hình ảnh X-Quang </w:t>
      </w:r>
      <w:r w:rsidR="00944F35">
        <w:t>phổi</w:t>
      </w:r>
      <w:r w:rsidR="00477015">
        <w:t>.</w:t>
      </w:r>
    </w:p>
    <w:p w14:paraId="7675830C" w14:textId="77777777" w:rsidR="001D36EF" w:rsidRPr="00922ED0" w:rsidRDefault="001D36EF" w:rsidP="00961719">
      <w:pPr>
        <w:pStyle w:val="Heading4"/>
      </w:pPr>
      <w:r w:rsidRPr="00922ED0">
        <w:t xml:space="preserve">Kiến trúc mô hình </w:t>
      </w:r>
      <w:r w:rsidR="00BC5A4D" w:rsidRPr="00922ED0">
        <w:t>Convolutional Neural Networks</w:t>
      </w:r>
    </w:p>
    <w:p w14:paraId="15315AB9" w14:textId="77777777" w:rsidR="001D36EF" w:rsidRPr="001D36EF" w:rsidRDefault="00132522" w:rsidP="001D36EF">
      <w:r w:rsidRPr="00132522">
        <w:t xml:space="preserve">Các layer liên kết được với nhau thông qua cơ chế Convolution. </w:t>
      </w:r>
      <w:r w:rsidR="005A1759">
        <w:t>Lớp</w:t>
      </w:r>
      <w:r w:rsidRPr="00132522">
        <w:t xml:space="preserve"> tiếp theo là kết quả convolution từ </w:t>
      </w:r>
      <w:r w:rsidR="005A1759">
        <w:t>lớp</w:t>
      </w:r>
      <w:r w:rsidRPr="00132522">
        <w:t xml:space="preserve"> trước đó, nhờ vậy mà ta có được các kết nối cục bộ</w:t>
      </w:r>
      <w:r w:rsidR="00257C92">
        <w:t>, n</w:t>
      </w:r>
      <w:r w:rsidRPr="00132522">
        <w:t xml:space="preserve">ghĩa là mỗi </w:t>
      </w:r>
      <w:r>
        <w:t xml:space="preserve">nơron </w:t>
      </w:r>
      <w:r w:rsidRPr="00132522">
        <w:t xml:space="preserve">ở </w:t>
      </w:r>
      <w:r>
        <w:t>lớp</w:t>
      </w:r>
      <w:r w:rsidRPr="00132522">
        <w:t xml:space="preserve"> tiếp theo sinh ra từ </w:t>
      </w:r>
      <w:r>
        <w:t>bộ lọc</w:t>
      </w:r>
      <w:r w:rsidRPr="00132522">
        <w:t xml:space="preserve"> áp đặt lên một vùng ảnh cục bộ của</w:t>
      </w:r>
      <w:r>
        <w:t xml:space="preserve"> các</w:t>
      </w:r>
      <w:r w:rsidRPr="00132522">
        <w:t xml:space="preserve"> </w:t>
      </w:r>
      <w:r>
        <w:t>nơron</w:t>
      </w:r>
      <w:r w:rsidRPr="00132522">
        <w:t xml:space="preserve"> </w:t>
      </w:r>
      <w:r>
        <w:t>lớp</w:t>
      </w:r>
      <w:r w:rsidRPr="00132522">
        <w:t xml:space="preserve"> trước đó</w:t>
      </w:r>
      <w:r>
        <w:t>.</w:t>
      </w:r>
    </w:p>
    <w:p w14:paraId="21722C52" w14:textId="46BDF130" w:rsidR="00AA1BD7" w:rsidRDefault="007951D4" w:rsidP="00AA1BD7">
      <w:pPr>
        <w:keepNext/>
        <w:jc w:val="center"/>
      </w:pPr>
      <w:r>
        <w:rPr>
          <w:noProof/>
        </w:rPr>
        <w:drawing>
          <wp:inline distT="0" distB="0" distL="0" distR="0" wp14:anchorId="5D19C858" wp14:editId="624CE0B5">
            <wp:extent cx="4730260" cy="294322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33877" cy="2945476"/>
                    </a:xfrm>
                    <a:prstGeom prst="rect">
                      <a:avLst/>
                    </a:prstGeom>
                    <a:noFill/>
                    <a:ln>
                      <a:noFill/>
                    </a:ln>
                  </pic:spPr>
                </pic:pic>
              </a:graphicData>
            </a:graphic>
          </wp:inline>
        </w:drawing>
      </w:r>
    </w:p>
    <w:p w14:paraId="341B19B6" w14:textId="77777777" w:rsidR="001D36EF" w:rsidRPr="00BC161F" w:rsidRDefault="00AA1BD7" w:rsidP="00AA1BD7">
      <w:pPr>
        <w:pStyle w:val="Caption"/>
        <w:jc w:val="center"/>
        <w:rPr>
          <w:i w:val="0"/>
          <w:color w:val="auto"/>
          <w:sz w:val="24"/>
          <w:szCs w:val="24"/>
        </w:rPr>
      </w:pPr>
      <w:r w:rsidRPr="00BC161F">
        <w:rPr>
          <w:b/>
          <w:i w:val="0"/>
          <w:color w:val="auto"/>
          <w:sz w:val="24"/>
          <w:szCs w:val="24"/>
        </w:rPr>
        <w:t xml:space="preserve">Hình </w:t>
      </w:r>
      <w:r w:rsidR="001E2084" w:rsidRPr="00BC161F">
        <w:rPr>
          <w:b/>
          <w:i w:val="0"/>
          <w:color w:val="auto"/>
          <w:sz w:val="24"/>
          <w:szCs w:val="24"/>
        </w:rPr>
        <w:t>2-8</w:t>
      </w:r>
      <w:r w:rsidRPr="00BC161F">
        <w:rPr>
          <w:b/>
          <w:i w:val="0"/>
          <w:color w:val="auto"/>
          <w:sz w:val="24"/>
          <w:szCs w:val="24"/>
        </w:rPr>
        <w:t>:</w:t>
      </w:r>
      <w:r w:rsidRPr="00BC161F">
        <w:rPr>
          <w:i w:val="0"/>
          <w:color w:val="auto"/>
          <w:sz w:val="24"/>
          <w:szCs w:val="24"/>
        </w:rPr>
        <w:t xml:space="preserve"> </w:t>
      </w:r>
      <w:r w:rsidR="00EB5BBD" w:rsidRPr="00BC161F">
        <w:rPr>
          <w:i w:val="0"/>
          <w:color w:val="auto"/>
          <w:sz w:val="24"/>
          <w:szCs w:val="24"/>
        </w:rPr>
        <w:t>C</w:t>
      </w:r>
      <w:r w:rsidRPr="00BC161F">
        <w:rPr>
          <w:i w:val="0"/>
          <w:color w:val="auto"/>
          <w:sz w:val="24"/>
          <w:szCs w:val="24"/>
        </w:rPr>
        <w:t>ấu trúc cơ bản của mô hình CNN</w:t>
      </w:r>
    </w:p>
    <w:p w14:paraId="0EB61F61" w14:textId="77777777" w:rsidR="009F3920" w:rsidRDefault="0033304D" w:rsidP="009F3920">
      <w:r>
        <w:t xml:space="preserve">Hình 2-8 mô tả cấu trúc cơ bản của mô hình CNN, từ cấu trúc trên </w:t>
      </w:r>
      <w:r w:rsidRPr="0033304D">
        <w:t>cho thấy từ hình ảnh đầu vào qua nhiều tầng xử lý khác nhau sẽ cho kết quả xử lý cuối cùng là các bản đồ đặc trưng. Qua đây, thấy rõ ràng rằng việc trích xuất đặc trưng với mô hình CNN là hoàn toàn tự động, việc trích xuất sẽ có nhiều kết quả khác nhau dựa vào việc điều chỉnh các tầng làm việc ở giữa.</w:t>
      </w:r>
    </w:p>
    <w:p w14:paraId="7BDE91EB" w14:textId="77777777" w:rsidR="00D2423B" w:rsidRDefault="00D2423B" w:rsidP="009F3920">
      <w:pPr>
        <w:ind w:firstLine="0"/>
        <w:jc w:val="center"/>
      </w:pPr>
      <w:r>
        <w:rPr>
          <w:noProof/>
        </w:rPr>
        <w:drawing>
          <wp:inline distT="0" distB="0" distL="0" distR="0" wp14:anchorId="759A6925" wp14:editId="3FC097B1">
            <wp:extent cx="4749800" cy="176499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4">
                      <a:extLst>
                        <a:ext uri="{28A0092B-C50C-407E-A947-70E740481C1C}">
                          <a14:useLocalDpi xmlns:a14="http://schemas.microsoft.com/office/drawing/2010/main" val="0"/>
                        </a:ext>
                      </a:extLst>
                    </a:blip>
                    <a:srcRect t="18234" r="1923"/>
                    <a:stretch/>
                  </pic:blipFill>
                  <pic:spPr bwMode="auto">
                    <a:xfrm>
                      <a:off x="0" y="0"/>
                      <a:ext cx="4767209" cy="1771461"/>
                    </a:xfrm>
                    <a:prstGeom prst="rect">
                      <a:avLst/>
                    </a:prstGeom>
                    <a:noFill/>
                    <a:ln>
                      <a:noFill/>
                    </a:ln>
                    <a:extLst>
                      <a:ext uri="{53640926-AAD7-44D8-BBD7-CCE9431645EC}">
                        <a14:shadowObscured xmlns:a14="http://schemas.microsoft.com/office/drawing/2010/main"/>
                      </a:ext>
                    </a:extLst>
                  </pic:spPr>
                </pic:pic>
              </a:graphicData>
            </a:graphic>
          </wp:inline>
        </w:drawing>
      </w:r>
    </w:p>
    <w:p w14:paraId="2490E1BA" w14:textId="77777777" w:rsidR="00CA6DD7" w:rsidRPr="00BE5CC8" w:rsidRDefault="00D2423B" w:rsidP="00D2423B">
      <w:pPr>
        <w:pStyle w:val="Caption"/>
        <w:jc w:val="center"/>
        <w:rPr>
          <w:i w:val="0"/>
          <w:color w:val="auto"/>
          <w:sz w:val="24"/>
          <w:szCs w:val="24"/>
        </w:rPr>
      </w:pPr>
      <w:r w:rsidRPr="00BE5CC8">
        <w:rPr>
          <w:b/>
          <w:i w:val="0"/>
          <w:color w:val="auto"/>
          <w:sz w:val="24"/>
          <w:szCs w:val="24"/>
        </w:rPr>
        <w:t>Hình</w:t>
      </w:r>
      <w:r w:rsidR="00EB5BBD" w:rsidRPr="00BE5CC8">
        <w:rPr>
          <w:b/>
          <w:i w:val="0"/>
          <w:color w:val="auto"/>
          <w:sz w:val="24"/>
          <w:szCs w:val="24"/>
        </w:rPr>
        <w:t xml:space="preserve"> </w:t>
      </w:r>
      <w:r w:rsidRPr="00BE5CC8">
        <w:rPr>
          <w:b/>
          <w:i w:val="0"/>
          <w:color w:val="auto"/>
          <w:sz w:val="24"/>
          <w:szCs w:val="24"/>
        </w:rPr>
        <w:t>2-9:</w:t>
      </w:r>
      <w:r w:rsidRPr="00BE5CC8">
        <w:rPr>
          <w:i w:val="0"/>
          <w:color w:val="auto"/>
          <w:sz w:val="24"/>
          <w:szCs w:val="24"/>
        </w:rPr>
        <w:t xml:space="preserve"> Kiến trúc của CNN</w:t>
      </w:r>
      <w:r w:rsidR="0081418C" w:rsidRPr="00BE5CC8">
        <w:rPr>
          <w:i w:val="0"/>
          <w:color w:val="auto"/>
          <w:sz w:val="24"/>
          <w:szCs w:val="24"/>
        </w:rPr>
        <w:t>.  Nguồn:</w:t>
      </w:r>
      <w:r w:rsidRPr="00BE5CC8">
        <w:rPr>
          <w:i w:val="0"/>
          <w:color w:val="auto"/>
          <w:sz w:val="24"/>
          <w:szCs w:val="24"/>
        </w:rPr>
        <w:t xml:space="preserve"> [</w:t>
      </w:r>
      <w:r w:rsidR="00B20C6D">
        <w:rPr>
          <w:i w:val="0"/>
          <w:color w:val="auto"/>
          <w:sz w:val="24"/>
          <w:szCs w:val="24"/>
        </w:rPr>
        <w:t>21</w:t>
      </w:r>
      <w:r w:rsidRPr="00BE5CC8">
        <w:rPr>
          <w:i w:val="0"/>
          <w:color w:val="auto"/>
          <w:sz w:val="24"/>
          <w:szCs w:val="24"/>
        </w:rPr>
        <w:t>]</w:t>
      </w:r>
    </w:p>
    <w:p w14:paraId="65307210" w14:textId="77777777" w:rsidR="00AC4805" w:rsidRDefault="00A275EE" w:rsidP="00AC4805">
      <w:r>
        <w:t>Hình 2-9 mô tả kiến trúc đầy đủ của CNN, về cơ bản k</w:t>
      </w:r>
      <w:r w:rsidR="009F3920">
        <w:t xml:space="preserve">iến trúc của </w:t>
      </w:r>
      <w:r w:rsidR="009F3920" w:rsidRPr="009F3920">
        <w:t>CNN bao gồm các lớp sau: lớp tích chập (Convolutional layer), lớp hàm kích hoạt (Activation layer), lớp pooling (Pooling layer) hay còn gọi là lớp subsampling, lớp kết nối đầy đủ (Fully Connected layer).</w:t>
      </w:r>
    </w:p>
    <w:p w14:paraId="0E94B352" w14:textId="77777777" w:rsidR="009F3920" w:rsidRDefault="00F86759" w:rsidP="00AC4805">
      <w:r>
        <w:t>Trong mô hình CNN</w:t>
      </w:r>
      <w:r w:rsidR="00EB5BBD">
        <w:t xml:space="preserve"> </w:t>
      </w:r>
      <w:r>
        <w:t>(Hình 2</w:t>
      </w:r>
      <w:r w:rsidR="00EB5BBD">
        <w:t>-</w:t>
      </w:r>
      <w:r>
        <w:t>9), các lớp được liên kết với nhau thông qua cơ chế tích chập</w:t>
      </w:r>
      <w:r w:rsidR="000C10E2">
        <w:t xml:space="preserve"> (</w:t>
      </w:r>
      <w:r w:rsidR="000C10E2" w:rsidRPr="009F3920">
        <w:t>Convolutio</w:t>
      </w:r>
      <w:r w:rsidR="00520A41">
        <w:t>n</w:t>
      </w:r>
      <w:r w:rsidR="000C10E2">
        <w:t>)</w:t>
      </w:r>
      <w:r w:rsidR="007427CC">
        <w:t>,</w:t>
      </w:r>
      <w:r>
        <w:t xml:space="preserve"> lớp tiếp theo là kết quả của tích chập của lớp trước đó, nhờ vậy mà ta có được các kết nối cục bộ</w:t>
      </w:r>
      <w:r w:rsidR="007427CC">
        <w:t>, n</w:t>
      </w:r>
      <w:r>
        <w:t xml:space="preserve">ghĩa là mỗi </w:t>
      </w:r>
      <w:r w:rsidR="00600121">
        <w:t>nơron</w:t>
      </w:r>
      <w:r>
        <w:t xml:space="preserve"> ở lớp tiếp theo được sinh ra từ các bộ lọc áp đặt lên một vùng ảnh cục bộ của </w:t>
      </w:r>
      <w:r w:rsidR="00600121">
        <w:t xml:space="preserve">nơron </w:t>
      </w:r>
      <w:r>
        <w:t>ở lớp trước đó.</w:t>
      </w:r>
      <w:r w:rsidR="00AC4805">
        <w:t xml:space="preserve"> </w:t>
      </w:r>
      <w:r>
        <w:t>Mỗi lớp như vậy được áp đặt các bộ lọc khác nhau</w:t>
      </w:r>
      <w:r w:rsidR="00AC4805">
        <w:t>.</w:t>
      </w:r>
      <w:r w:rsidR="00B57535">
        <w:t xml:space="preserve"> </w:t>
      </w:r>
      <w:r w:rsidR="00B57535" w:rsidRPr="00B57535">
        <w:t xml:space="preserve">Một số </w:t>
      </w:r>
      <w:r w:rsidR="00B57535">
        <w:t>lớp</w:t>
      </w:r>
      <w:r w:rsidR="00B57535" w:rsidRPr="00B57535">
        <w:t xml:space="preserve"> khác như </w:t>
      </w:r>
      <w:r w:rsidR="00B57535" w:rsidRPr="00B57535">
        <w:rPr>
          <w:b/>
        </w:rPr>
        <w:t>pooling/subsampling</w:t>
      </w:r>
      <w:r w:rsidR="00B57535" w:rsidRPr="00B57535">
        <w:t xml:space="preserve"> dùng để chắt lọc lại các thông tin hữu ích hơn (loại bỏ các thông tin nhiễu). Tuy nhiên, ta sẽ không đi sâu vào khái niệm của các </w:t>
      </w:r>
      <w:r w:rsidR="00B57535">
        <w:t>lớp</w:t>
      </w:r>
      <w:r w:rsidR="00B57535" w:rsidRPr="00B57535">
        <w:t xml:space="preserve"> này.</w:t>
      </w:r>
      <w:r w:rsidR="000474B8">
        <w:t xml:space="preserve"> </w:t>
      </w:r>
      <w:r w:rsidR="000474B8" w:rsidRPr="000474B8">
        <w:t xml:space="preserve">Trong suốt quá trình huấn luyện, CNNs sẽ tự động học được các thông số cho các filter. Ví dụ trong tác vụ phân lớp ảnh, CNNs sẽ cố gắng tìm ra thông số tối ưu cho các filter tương ứng theo thứ tự </w:t>
      </w:r>
      <w:r w:rsidR="000474B8">
        <w:t>nhất định và lớp</w:t>
      </w:r>
      <w:r w:rsidR="000474B8" w:rsidRPr="000474B8">
        <w:t xml:space="preserve"> cuối cùng được dùng để phân lớp ảnh.</w:t>
      </w:r>
    </w:p>
    <w:p w14:paraId="79B00CA7" w14:textId="77777777" w:rsidR="007A64A8" w:rsidRDefault="007A64A8" w:rsidP="00AC4805">
      <w:r w:rsidRPr="007A64A8">
        <w:t xml:space="preserve">CNN có tính bất biến và tính kết hợp cục bộ </w:t>
      </w:r>
      <w:r w:rsidRPr="007A64A8">
        <w:rPr>
          <w:i/>
        </w:rPr>
        <w:t>(Location Invariance and Compositionality)</w:t>
      </w:r>
      <w:r w:rsidRPr="007A64A8">
        <w:t xml:space="preserve">. Với cùng một đối tượng, nếu đối tượng này được chiếu theo các gốc độ khác nhau </w:t>
      </w:r>
      <w:r w:rsidRPr="000175B3">
        <w:rPr>
          <w:i/>
        </w:rPr>
        <w:t>(translation, rotation, scaling)</w:t>
      </w:r>
      <w:r w:rsidRPr="007A64A8">
        <w:t xml:space="preserve"> thì độ chính xác của thuật toán sẽ bị ảnh hưởng đáng kể. </w:t>
      </w:r>
      <w:r w:rsidR="001B2ED0">
        <w:t xml:space="preserve">Lớp </w:t>
      </w:r>
      <w:r w:rsidRPr="007A64A8">
        <w:t>Poolin</w:t>
      </w:r>
      <w:r w:rsidR="001B2ED0">
        <w:t>g</w:t>
      </w:r>
      <w:r w:rsidRPr="007A64A8">
        <w:t xml:space="preserve"> sẽ cho </w:t>
      </w:r>
      <w:r w:rsidR="001B2ED0">
        <w:t>chung ta</w:t>
      </w:r>
      <w:r w:rsidRPr="007A64A8">
        <w:t xml:space="preserve"> tính bất biến đối với phép dịch chuyển (translation), phép quay (rotation) và phép co giãn (scaling).</w:t>
      </w:r>
    </w:p>
    <w:p w14:paraId="71E267E3" w14:textId="77777777" w:rsidR="004358E1" w:rsidRPr="009F3920" w:rsidRDefault="004358E1" w:rsidP="00AC4805">
      <w:r>
        <w:t>Thông qua Hình 2-9, có thể hiểu cơ bản về kiến trúc của CNN đơn giản, tiếp theo sẽ làm rõ các lớp trong một kiến trúc CNN.</w:t>
      </w:r>
    </w:p>
    <w:p w14:paraId="15B86E2C" w14:textId="77777777" w:rsidR="00D2423B" w:rsidRDefault="00CB3500" w:rsidP="00B1667B">
      <w:pPr>
        <w:pStyle w:val="Heading4"/>
      </w:pPr>
      <w:r>
        <w:t>Lớp t</w:t>
      </w:r>
      <w:r w:rsidR="00E95A13">
        <w:t>ích chập (</w:t>
      </w:r>
      <w:r w:rsidR="00896585">
        <w:t>C</w:t>
      </w:r>
      <w:r w:rsidR="00896585" w:rsidRPr="00896585">
        <w:t>onvolutional</w:t>
      </w:r>
      <w:r w:rsidR="00E95A13">
        <w:t>)</w:t>
      </w:r>
    </w:p>
    <w:p w14:paraId="5F674774" w14:textId="77777777" w:rsidR="004A56A8" w:rsidRDefault="00C90EEF" w:rsidP="004A56A8">
      <w:r>
        <w:t xml:space="preserve">Tích chập là một phép toán thực hiện với hai hàm số </w:t>
      </w:r>
      <m:oMath>
        <m:r>
          <w:rPr>
            <w:rFonts w:ascii="Cambria Math" w:hAnsi="Cambria Math" w:cstheme="majorHAnsi"/>
            <w:szCs w:val="26"/>
          </w:rPr>
          <m:t>f</m:t>
        </m:r>
      </m:oMath>
      <w:r>
        <w:t xml:space="preserve"> và </w:t>
      </w:r>
      <m:oMath>
        <m:r>
          <w:rPr>
            <w:rFonts w:ascii="Cambria Math" w:eastAsiaTheme="minorEastAsia" w:hAnsi="Cambria Math" w:cstheme="majorHAnsi"/>
            <w:szCs w:val="26"/>
          </w:rPr>
          <m:t>g</m:t>
        </m:r>
      </m:oMath>
      <w:r w:rsidR="00BE69AE">
        <w:t xml:space="preserve"> với kí hiệu là </w:t>
      </w:r>
      <m:oMath>
        <m:r>
          <w:rPr>
            <w:rFonts w:ascii="Cambria Math" w:eastAsiaTheme="minorEastAsia" w:hAnsi="Cambria Math" w:cstheme="majorHAnsi"/>
            <w:color w:val="000000"/>
            <w:szCs w:val="26"/>
          </w:rPr>
          <m:t>*</m:t>
        </m:r>
      </m:oMath>
      <w:r w:rsidR="00BE69AE">
        <w:t xml:space="preserve"> </w:t>
      </w:r>
      <w:r>
        <w:t>, kết quả cho ra một hàm số thứ 3.</w:t>
      </w:r>
      <w:r w:rsidR="00EA6C8F">
        <w:t xml:space="preserve"> </w:t>
      </w:r>
      <w:r w:rsidR="00EA6C8F" w:rsidRPr="00EA6C8F">
        <w:t>Nó được ứng dụng trong xác suất, thống kê, thị giác máy tính (computer vision), xử lý ảnh, xử lý tín hiệu, kỹ thuật điện, học máy, và các phương trình vi phân.</w:t>
      </w:r>
    </w:p>
    <w:p w14:paraId="182D1332" w14:textId="77777777" w:rsidR="00413F3F" w:rsidRDefault="00413F3F" w:rsidP="004A56A8">
      <w:pPr>
        <w:rPr>
          <w:highlight w:val="yellow"/>
        </w:rPr>
      </w:pPr>
      <w:r w:rsidRPr="00413F3F">
        <w:t xml:space="preserve">Tích chập của hàm số </w:t>
      </w:r>
      <m:oMath>
        <m:r>
          <w:rPr>
            <w:rFonts w:ascii="Cambria Math" w:hAnsi="Cambria Math" w:cstheme="majorHAnsi"/>
            <w:szCs w:val="26"/>
          </w:rPr>
          <m:t>f</m:t>
        </m:r>
      </m:oMath>
      <w:r w:rsidRPr="00413F3F">
        <w:t xml:space="preserve"> và </w:t>
      </w:r>
      <m:oMath>
        <m:r>
          <w:rPr>
            <w:rFonts w:ascii="Cambria Math" w:eastAsiaTheme="minorEastAsia" w:hAnsi="Cambria Math" w:cstheme="majorHAnsi"/>
            <w:szCs w:val="26"/>
          </w:rPr>
          <m:t>g</m:t>
        </m:r>
      </m:oMath>
      <w:r w:rsidRPr="00413F3F">
        <w:t xml:space="preserve"> được viết </w:t>
      </w:r>
      <w:r w:rsidR="004A56A8">
        <w:t>như sau</w:t>
      </w:r>
      <m:oMath>
        <m:r>
          <w:rPr>
            <w:rFonts w:ascii="Cambria Math" w:eastAsiaTheme="minorEastAsia" w:hAnsi="Cambria Math" w:cstheme="majorHAnsi"/>
            <w:szCs w:val="26"/>
          </w:rPr>
          <m:t xml:space="preserve"> f*g</m:t>
        </m:r>
      </m:oMath>
      <w:r w:rsidRPr="00413F3F">
        <w:t>, là một phép biến đổi tích phân đặc biệt</w:t>
      </w:r>
      <w:r w:rsidR="003F7003" w:rsidRPr="00B31ED5">
        <w:t>: [</w:t>
      </w:r>
      <w:r w:rsidR="00B31ED5" w:rsidRPr="00B31ED5">
        <w:t>15</w:t>
      </w:r>
      <w:r w:rsidR="003F7003" w:rsidRPr="00B31ED5">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832"/>
      </w:tblGrid>
      <w:tr w:rsidR="00FA4985" w14:paraId="1AFA878E" w14:textId="77777777" w:rsidTr="00B37C4D">
        <w:trPr>
          <w:jc w:val="center"/>
        </w:trPr>
        <w:tc>
          <w:tcPr>
            <w:tcW w:w="6946" w:type="dxa"/>
            <w:vAlign w:val="center"/>
          </w:tcPr>
          <w:p w14:paraId="144627C7" w14:textId="77777777" w:rsidR="00FA4985" w:rsidRPr="00F14377" w:rsidRDefault="00D271ED" w:rsidP="009D4E3C">
            <w:pPr>
              <w:ind w:firstLine="0"/>
              <w:jc w:val="right"/>
            </w:pPr>
            <m:oMathPara>
              <m:oMathParaPr>
                <m:jc m:val="right"/>
              </m:oMathParaPr>
              <m:oMath>
                <m:d>
                  <m:dPr>
                    <m:ctrlPr>
                      <w:rPr>
                        <w:rFonts w:ascii="Cambria Math" w:hAnsi="Cambria Math" w:cstheme="majorHAnsi"/>
                        <w:i/>
                        <w:szCs w:val="24"/>
                      </w:rPr>
                    </m:ctrlPr>
                  </m:dPr>
                  <m:e>
                    <m:r>
                      <w:rPr>
                        <w:rFonts w:ascii="Cambria Math" w:hAnsi="Cambria Math" w:cstheme="majorHAnsi"/>
                        <w:szCs w:val="24"/>
                      </w:rPr>
                      <m:t>f*g</m:t>
                    </m:r>
                  </m:e>
                </m:d>
                <m:d>
                  <m:dPr>
                    <m:ctrlPr>
                      <w:rPr>
                        <w:rFonts w:ascii="Cambria Math" w:hAnsi="Cambria Math" w:cstheme="majorHAnsi"/>
                        <w:i/>
                        <w:szCs w:val="24"/>
                      </w:rPr>
                    </m:ctrlPr>
                  </m:dPr>
                  <m:e>
                    <m:r>
                      <w:rPr>
                        <w:rFonts w:ascii="Cambria Math" w:hAnsi="Cambria Math" w:cstheme="majorHAnsi"/>
                        <w:szCs w:val="24"/>
                      </w:rPr>
                      <m:t>t</m:t>
                    </m:r>
                  </m:e>
                </m:d>
                <m:r>
                  <w:rPr>
                    <w:rFonts w:ascii="Cambria Math" w:hAnsi="Cambria Math" w:cstheme="majorHAnsi"/>
                    <w:szCs w:val="24"/>
                  </w:rPr>
                  <m:t>=</m:t>
                </m:r>
                <m:nary>
                  <m:naryPr>
                    <m:limLoc m:val="subSup"/>
                    <m:ctrlPr>
                      <w:rPr>
                        <w:rFonts w:ascii="Cambria Math" w:hAnsi="Cambria Math" w:cstheme="majorHAnsi"/>
                        <w:i/>
                        <w:szCs w:val="24"/>
                      </w:rPr>
                    </m:ctrlPr>
                  </m:naryPr>
                  <m:sub>
                    <m:r>
                      <w:rPr>
                        <w:rFonts w:ascii="Cambria Math" w:eastAsiaTheme="minorEastAsia" w:hAnsi="Cambria Math" w:cstheme="majorHAnsi"/>
                        <w:szCs w:val="24"/>
                      </w:rPr>
                      <m:t>-∞</m:t>
                    </m:r>
                  </m:sub>
                  <m:sup>
                    <m:r>
                      <w:rPr>
                        <w:rFonts w:ascii="Cambria Math" w:eastAsiaTheme="minorEastAsia" w:hAnsi="Cambria Math" w:cstheme="majorHAnsi"/>
                        <w:szCs w:val="24"/>
                      </w:rPr>
                      <m:t>∞</m:t>
                    </m:r>
                  </m:sup>
                  <m:e>
                    <m:r>
                      <w:rPr>
                        <w:rFonts w:ascii="Cambria Math" w:hAnsi="Cambria Math" w:cstheme="majorHAnsi"/>
                        <w:szCs w:val="24"/>
                      </w:rPr>
                      <m:t>f</m:t>
                    </m:r>
                    <m:d>
                      <m:dPr>
                        <m:ctrlPr>
                          <w:rPr>
                            <w:rFonts w:ascii="Cambria Math" w:hAnsi="Cambria Math" w:cstheme="majorHAnsi"/>
                            <w:i/>
                            <w:szCs w:val="24"/>
                          </w:rPr>
                        </m:ctrlPr>
                      </m:dPr>
                      <m:e>
                        <m:r>
                          <w:rPr>
                            <w:rFonts w:ascii="Cambria Math" w:hAnsi="Cambria Math" w:cstheme="majorHAnsi"/>
                            <w:szCs w:val="24"/>
                          </w:rPr>
                          <m:t>τ</m:t>
                        </m:r>
                      </m:e>
                    </m:d>
                    <m:r>
                      <w:rPr>
                        <w:rFonts w:ascii="Cambria Math" w:hAnsi="Cambria Math" w:cstheme="majorHAnsi"/>
                        <w:szCs w:val="24"/>
                      </w:rPr>
                      <m:t>g</m:t>
                    </m:r>
                    <m:d>
                      <m:dPr>
                        <m:ctrlPr>
                          <w:rPr>
                            <w:rFonts w:ascii="Cambria Math" w:hAnsi="Cambria Math" w:cstheme="majorHAnsi"/>
                            <w:i/>
                            <w:szCs w:val="24"/>
                          </w:rPr>
                        </m:ctrlPr>
                      </m:dPr>
                      <m:e>
                        <m:r>
                          <w:rPr>
                            <w:rFonts w:ascii="Cambria Math" w:hAnsi="Cambria Math" w:cstheme="majorHAnsi"/>
                            <w:szCs w:val="24"/>
                          </w:rPr>
                          <m:t>t-τ</m:t>
                        </m:r>
                      </m:e>
                    </m:d>
                    <m:r>
                      <w:rPr>
                        <w:rFonts w:ascii="Cambria Math" w:hAnsi="Cambria Math" w:cstheme="majorHAnsi"/>
                        <w:szCs w:val="24"/>
                      </w:rPr>
                      <m:t>dτ</m:t>
                    </m:r>
                  </m:e>
                </m:nary>
                <m:r>
                  <w:rPr>
                    <w:rFonts w:ascii="Cambria Math" w:hAnsi="Cambria Math" w:cstheme="majorHAnsi"/>
                    <w:szCs w:val="24"/>
                  </w:rPr>
                  <m:t>=</m:t>
                </m:r>
                <m:nary>
                  <m:naryPr>
                    <m:limLoc m:val="subSup"/>
                    <m:ctrlPr>
                      <w:rPr>
                        <w:rFonts w:ascii="Cambria Math" w:hAnsi="Cambria Math" w:cstheme="majorHAnsi"/>
                        <w:i/>
                        <w:szCs w:val="24"/>
                      </w:rPr>
                    </m:ctrlPr>
                  </m:naryPr>
                  <m:sub>
                    <m:r>
                      <w:rPr>
                        <w:rFonts w:ascii="Cambria Math" w:eastAsiaTheme="minorEastAsia" w:hAnsi="Cambria Math" w:cstheme="majorHAnsi"/>
                        <w:szCs w:val="24"/>
                      </w:rPr>
                      <m:t>-∞</m:t>
                    </m:r>
                  </m:sub>
                  <m:sup>
                    <m:r>
                      <w:rPr>
                        <w:rFonts w:ascii="Cambria Math" w:eastAsiaTheme="minorEastAsia" w:hAnsi="Cambria Math" w:cstheme="majorHAnsi"/>
                        <w:szCs w:val="24"/>
                      </w:rPr>
                      <m:t>∞</m:t>
                    </m:r>
                  </m:sup>
                  <m:e>
                    <m:r>
                      <w:rPr>
                        <w:rFonts w:ascii="Cambria Math" w:hAnsi="Cambria Math" w:cstheme="majorHAnsi"/>
                        <w:szCs w:val="24"/>
                      </w:rPr>
                      <m:t>f</m:t>
                    </m:r>
                    <m:d>
                      <m:dPr>
                        <m:ctrlPr>
                          <w:rPr>
                            <w:rFonts w:ascii="Cambria Math" w:hAnsi="Cambria Math" w:cstheme="majorHAnsi"/>
                            <w:i/>
                            <w:szCs w:val="24"/>
                          </w:rPr>
                        </m:ctrlPr>
                      </m:dPr>
                      <m:e>
                        <m:r>
                          <w:rPr>
                            <w:rFonts w:ascii="Cambria Math" w:hAnsi="Cambria Math" w:cstheme="majorHAnsi"/>
                            <w:szCs w:val="24"/>
                          </w:rPr>
                          <m:t>t-τ</m:t>
                        </m:r>
                      </m:e>
                    </m:d>
                    <m:r>
                      <w:rPr>
                        <w:rFonts w:ascii="Cambria Math" w:hAnsi="Cambria Math" w:cstheme="majorHAnsi"/>
                        <w:szCs w:val="24"/>
                      </w:rPr>
                      <m:t>g</m:t>
                    </m:r>
                    <m:d>
                      <m:dPr>
                        <m:ctrlPr>
                          <w:rPr>
                            <w:rFonts w:ascii="Cambria Math" w:hAnsi="Cambria Math" w:cstheme="majorHAnsi"/>
                            <w:i/>
                            <w:szCs w:val="24"/>
                          </w:rPr>
                        </m:ctrlPr>
                      </m:dPr>
                      <m:e>
                        <m:r>
                          <w:rPr>
                            <w:rFonts w:ascii="Cambria Math" w:hAnsi="Cambria Math" w:cstheme="majorHAnsi"/>
                            <w:szCs w:val="24"/>
                          </w:rPr>
                          <m:t>τ</m:t>
                        </m:r>
                      </m:e>
                    </m:d>
                    <m:r>
                      <w:rPr>
                        <w:rFonts w:ascii="Cambria Math" w:hAnsi="Cambria Math" w:cstheme="majorHAnsi"/>
                        <w:szCs w:val="24"/>
                      </w:rPr>
                      <m:t>dτ</m:t>
                    </m:r>
                  </m:e>
                </m:nary>
              </m:oMath>
            </m:oMathPara>
          </w:p>
        </w:tc>
        <w:tc>
          <w:tcPr>
            <w:tcW w:w="1832" w:type="dxa"/>
            <w:vAlign w:val="center"/>
          </w:tcPr>
          <w:p w14:paraId="6270C320" w14:textId="77777777" w:rsidR="00FA4985" w:rsidRDefault="00FA4985" w:rsidP="009D4E3C">
            <w:pPr>
              <w:ind w:firstLine="0"/>
              <w:jc w:val="center"/>
            </w:pPr>
            <w:r>
              <w:t>(2.</w:t>
            </w:r>
            <w:r w:rsidR="00B37C4D">
              <w:t>8</w:t>
            </w:r>
            <w:r>
              <w:t>)</w:t>
            </w:r>
          </w:p>
        </w:tc>
      </w:tr>
    </w:tbl>
    <w:p w14:paraId="182F1FC4" w14:textId="77777777" w:rsidR="00FA4985" w:rsidRPr="00603BC7" w:rsidRDefault="00FA4985" w:rsidP="004A56A8">
      <w:pPr>
        <w:rPr>
          <w:sz w:val="10"/>
        </w:rPr>
      </w:pPr>
    </w:p>
    <w:p w14:paraId="62E25920" w14:textId="77777777" w:rsidR="0028158C" w:rsidRDefault="00CE49B3" w:rsidP="00B75E22">
      <w:pPr>
        <w:rPr>
          <w:highlight w:val="yellow"/>
        </w:rPr>
      </w:pPr>
      <w:r w:rsidRPr="00CE49B3">
        <w:t xml:space="preserve">Một cách tổng quát, các hàm </w:t>
      </w:r>
      <m:oMath>
        <m:r>
          <w:rPr>
            <w:rFonts w:ascii="Cambria Math" w:hAnsi="Cambria Math" w:cstheme="majorHAnsi"/>
            <w:szCs w:val="26"/>
          </w:rPr>
          <m:t>f</m:t>
        </m:r>
      </m:oMath>
      <w:r w:rsidRPr="00CE49B3">
        <w:t xml:space="preserve"> </w:t>
      </w:r>
      <w:r>
        <w:t xml:space="preserve">, </w:t>
      </w:r>
      <m:oMath>
        <m:r>
          <w:rPr>
            <w:rFonts w:ascii="Cambria Math" w:eastAsiaTheme="minorEastAsia" w:hAnsi="Cambria Math" w:cstheme="majorHAnsi"/>
            <w:szCs w:val="26"/>
          </w:rPr>
          <m:t>g</m:t>
        </m:r>
      </m:oMath>
      <w:r w:rsidRPr="00CE49B3">
        <w:t xml:space="preserve"> là hàm số phức trong không gian </w:t>
      </w:r>
      <m:oMath>
        <m:sSup>
          <m:sSupPr>
            <m:ctrlPr>
              <w:rPr>
                <w:rFonts w:ascii="Cambria Math" w:eastAsiaTheme="minorEastAsia" w:hAnsi="Cambria Math" w:cstheme="majorHAnsi"/>
                <w:i/>
                <w:szCs w:val="26"/>
              </w:rPr>
            </m:ctrlPr>
          </m:sSupPr>
          <m:e>
            <m:r>
              <m:rPr>
                <m:scr m:val="double-struck"/>
              </m:rPr>
              <w:rPr>
                <w:rFonts w:ascii="Cambria Math" w:eastAsiaTheme="minorEastAsia" w:hAnsi="Cambria Math" w:cstheme="majorHAnsi"/>
                <w:szCs w:val="26"/>
              </w:rPr>
              <m:t>R</m:t>
            </m:r>
          </m:e>
          <m:sup>
            <m:r>
              <w:rPr>
                <w:rFonts w:ascii="Cambria Math" w:eastAsiaTheme="minorEastAsia" w:hAnsi="Cambria Math" w:cstheme="majorHAnsi"/>
                <w:szCs w:val="26"/>
              </w:rPr>
              <m:t>d</m:t>
            </m:r>
          </m:sup>
        </m:sSup>
      </m:oMath>
      <w:r w:rsidRPr="00CE49B3">
        <w:t>, tích chập được định nghĩa là</w:t>
      </w:r>
      <w:r>
        <w:t>:</w:t>
      </w:r>
      <w:r w:rsidR="003F7003">
        <w:t xml:space="preserve"> </w:t>
      </w:r>
      <w:r w:rsidR="003F7003" w:rsidRPr="00B31ED5">
        <w:t>[</w:t>
      </w:r>
      <w:r w:rsidR="00B31ED5" w:rsidRPr="00B31ED5">
        <w:t>15</w:t>
      </w:r>
      <w:r w:rsidR="003F7003" w:rsidRPr="00B31ED5">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832"/>
      </w:tblGrid>
      <w:tr w:rsidR="00A47F5C" w14:paraId="75A94153" w14:textId="77777777" w:rsidTr="009D4E3C">
        <w:trPr>
          <w:jc w:val="center"/>
        </w:trPr>
        <w:tc>
          <w:tcPr>
            <w:tcW w:w="6946" w:type="dxa"/>
            <w:vAlign w:val="center"/>
          </w:tcPr>
          <w:p w14:paraId="2081FFF0" w14:textId="77777777" w:rsidR="00A47F5C" w:rsidRPr="00F14377" w:rsidRDefault="00D271ED" w:rsidP="009D4E3C">
            <w:pPr>
              <w:ind w:firstLine="0"/>
              <w:jc w:val="right"/>
            </w:pPr>
            <m:oMathPara>
              <m:oMathParaPr>
                <m:jc m:val="right"/>
              </m:oMathParaPr>
              <m:oMath>
                <m:d>
                  <m:dPr>
                    <m:ctrlPr>
                      <w:rPr>
                        <w:rFonts w:ascii="Cambria Math" w:hAnsi="Cambria Math" w:cstheme="majorHAnsi"/>
                        <w:i/>
                        <w:szCs w:val="24"/>
                      </w:rPr>
                    </m:ctrlPr>
                  </m:dPr>
                  <m:e>
                    <m:r>
                      <w:rPr>
                        <w:rFonts w:ascii="Cambria Math" w:hAnsi="Cambria Math" w:cstheme="majorHAnsi"/>
                        <w:szCs w:val="24"/>
                      </w:rPr>
                      <m:t>f*g</m:t>
                    </m:r>
                  </m:e>
                </m:d>
                <m:d>
                  <m:dPr>
                    <m:ctrlPr>
                      <w:rPr>
                        <w:rFonts w:ascii="Cambria Math" w:hAnsi="Cambria Math" w:cstheme="majorHAnsi"/>
                        <w:i/>
                        <w:szCs w:val="24"/>
                      </w:rPr>
                    </m:ctrlPr>
                  </m:dPr>
                  <m:e>
                    <m:r>
                      <w:rPr>
                        <w:rFonts w:ascii="Cambria Math" w:hAnsi="Cambria Math" w:cstheme="majorHAnsi"/>
                        <w:szCs w:val="24"/>
                      </w:rPr>
                      <m:t>x</m:t>
                    </m:r>
                  </m:e>
                </m:d>
                <m:r>
                  <w:rPr>
                    <w:rFonts w:ascii="Cambria Math" w:hAnsi="Cambria Math" w:cstheme="majorHAnsi"/>
                    <w:szCs w:val="24"/>
                  </w:rPr>
                  <m:t>=</m:t>
                </m:r>
                <m:nary>
                  <m:naryPr>
                    <m:limLoc m:val="subSup"/>
                    <m:ctrlPr>
                      <w:rPr>
                        <w:rFonts w:ascii="Cambria Math" w:hAnsi="Cambria Math" w:cstheme="majorHAnsi"/>
                        <w:i/>
                        <w:szCs w:val="24"/>
                      </w:rPr>
                    </m:ctrlPr>
                  </m:naryPr>
                  <m:sub>
                    <m:sSup>
                      <m:sSupPr>
                        <m:ctrlPr>
                          <w:rPr>
                            <w:rFonts w:ascii="Cambria Math" w:eastAsiaTheme="minorEastAsia" w:hAnsi="Cambria Math" w:cstheme="majorHAnsi"/>
                            <w:i/>
                            <w:szCs w:val="24"/>
                          </w:rPr>
                        </m:ctrlPr>
                      </m:sSupPr>
                      <m:e>
                        <m:r>
                          <m:rPr>
                            <m:scr m:val="double-struck"/>
                          </m:rPr>
                          <w:rPr>
                            <w:rFonts w:ascii="Cambria Math" w:eastAsiaTheme="minorEastAsia" w:hAnsi="Cambria Math" w:cstheme="majorHAnsi"/>
                            <w:szCs w:val="24"/>
                          </w:rPr>
                          <m:t>R</m:t>
                        </m:r>
                      </m:e>
                      <m:sup>
                        <m:r>
                          <w:rPr>
                            <w:rFonts w:ascii="Cambria Math" w:eastAsiaTheme="minorEastAsia" w:hAnsi="Cambria Math" w:cstheme="majorHAnsi"/>
                            <w:szCs w:val="24"/>
                          </w:rPr>
                          <m:t>d</m:t>
                        </m:r>
                      </m:sup>
                    </m:sSup>
                  </m:sub>
                  <m:sup>
                    <m:r>
                      <w:rPr>
                        <w:rFonts w:ascii="Cambria Math" w:hAnsi="Cambria Math" w:cstheme="majorHAnsi"/>
                        <w:szCs w:val="24"/>
                      </w:rPr>
                      <m:t xml:space="preserve"> </m:t>
                    </m:r>
                  </m:sup>
                  <m:e>
                    <m:r>
                      <w:rPr>
                        <w:rFonts w:ascii="Cambria Math" w:hAnsi="Cambria Math" w:cstheme="majorHAnsi"/>
                        <w:szCs w:val="24"/>
                      </w:rPr>
                      <m:t>f</m:t>
                    </m:r>
                    <m:d>
                      <m:dPr>
                        <m:ctrlPr>
                          <w:rPr>
                            <w:rFonts w:ascii="Cambria Math" w:hAnsi="Cambria Math" w:cstheme="majorHAnsi"/>
                            <w:i/>
                            <w:szCs w:val="24"/>
                          </w:rPr>
                        </m:ctrlPr>
                      </m:dPr>
                      <m:e>
                        <m:r>
                          <w:rPr>
                            <w:rFonts w:ascii="Cambria Math" w:hAnsi="Cambria Math" w:cstheme="majorHAnsi"/>
                            <w:szCs w:val="24"/>
                          </w:rPr>
                          <m:t>y</m:t>
                        </m:r>
                      </m:e>
                    </m:d>
                    <m:r>
                      <w:rPr>
                        <w:rFonts w:ascii="Cambria Math" w:hAnsi="Cambria Math" w:cstheme="majorHAnsi"/>
                        <w:szCs w:val="24"/>
                      </w:rPr>
                      <m:t>g</m:t>
                    </m:r>
                    <m:d>
                      <m:dPr>
                        <m:ctrlPr>
                          <w:rPr>
                            <w:rFonts w:ascii="Cambria Math" w:hAnsi="Cambria Math" w:cstheme="majorHAnsi"/>
                            <w:i/>
                            <w:szCs w:val="24"/>
                          </w:rPr>
                        </m:ctrlPr>
                      </m:dPr>
                      <m:e>
                        <m:r>
                          <w:rPr>
                            <w:rFonts w:ascii="Cambria Math" w:hAnsi="Cambria Math" w:cstheme="majorHAnsi"/>
                            <w:szCs w:val="24"/>
                          </w:rPr>
                          <m:t>x-y</m:t>
                        </m:r>
                      </m:e>
                    </m:d>
                    <m:r>
                      <w:rPr>
                        <w:rFonts w:ascii="Cambria Math" w:hAnsi="Cambria Math" w:cstheme="majorHAnsi"/>
                        <w:szCs w:val="24"/>
                      </w:rPr>
                      <m:t>dy</m:t>
                    </m:r>
                  </m:e>
                </m:nary>
                <m:r>
                  <w:rPr>
                    <w:rFonts w:ascii="Cambria Math" w:hAnsi="Cambria Math" w:cstheme="majorHAnsi"/>
                    <w:szCs w:val="24"/>
                  </w:rPr>
                  <m:t>=</m:t>
                </m:r>
                <m:nary>
                  <m:naryPr>
                    <m:limLoc m:val="subSup"/>
                    <m:ctrlPr>
                      <w:rPr>
                        <w:rFonts w:ascii="Cambria Math" w:hAnsi="Cambria Math" w:cstheme="majorHAnsi"/>
                        <w:i/>
                        <w:szCs w:val="24"/>
                      </w:rPr>
                    </m:ctrlPr>
                  </m:naryPr>
                  <m:sub>
                    <m:sSup>
                      <m:sSupPr>
                        <m:ctrlPr>
                          <w:rPr>
                            <w:rFonts w:ascii="Cambria Math" w:eastAsiaTheme="minorEastAsia" w:hAnsi="Cambria Math" w:cstheme="majorHAnsi"/>
                            <w:i/>
                            <w:szCs w:val="24"/>
                          </w:rPr>
                        </m:ctrlPr>
                      </m:sSupPr>
                      <m:e>
                        <m:r>
                          <m:rPr>
                            <m:scr m:val="double-struck"/>
                          </m:rPr>
                          <w:rPr>
                            <w:rFonts w:ascii="Cambria Math" w:eastAsiaTheme="minorEastAsia" w:hAnsi="Cambria Math" w:cstheme="majorHAnsi"/>
                            <w:szCs w:val="24"/>
                          </w:rPr>
                          <m:t>R</m:t>
                        </m:r>
                      </m:e>
                      <m:sup>
                        <m:r>
                          <w:rPr>
                            <w:rFonts w:ascii="Cambria Math" w:eastAsiaTheme="minorEastAsia" w:hAnsi="Cambria Math" w:cstheme="majorHAnsi"/>
                            <w:szCs w:val="24"/>
                          </w:rPr>
                          <m:t>d</m:t>
                        </m:r>
                      </m:sup>
                    </m:sSup>
                  </m:sub>
                  <m:sup>
                    <m:r>
                      <w:rPr>
                        <w:rFonts w:ascii="Cambria Math" w:hAnsi="Cambria Math" w:cstheme="majorHAnsi"/>
                        <w:szCs w:val="24"/>
                      </w:rPr>
                      <m:t xml:space="preserve"> </m:t>
                    </m:r>
                  </m:sup>
                  <m:e>
                    <m:r>
                      <w:rPr>
                        <w:rFonts w:ascii="Cambria Math" w:hAnsi="Cambria Math" w:cstheme="majorHAnsi"/>
                        <w:szCs w:val="24"/>
                      </w:rPr>
                      <m:t>f</m:t>
                    </m:r>
                    <m:d>
                      <m:dPr>
                        <m:ctrlPr>
                          <w:rPr>
                            <w:rFonts w:ascii="Cambria Math" w:hAnsi="Cambria Math" w:cstheme="majorHAnsi"/>
                            <w:i/>
                            <w:szCs w:val="24"/>
                          </w:rPr>
                        </m:ctrlPr>
                      </m:dPr>
                      <m:e>
                        <m:r>
                          <w:rPr>
                            <w:rFonts w:ascii="Cambria Math" w:hAnsi="Cambria Math" w:cstheme="majorHAnsi"/>
                            <w:szCs w:val="24"/>
                          </w:rPr>
                          <m:t>x-y</m:t>
                        </m:r>
                      </m:e>
                    </m:d>
                    <m:r>
                      <w:rPr>
                        <w:rFonts w:ascii="Cambria Math" w:hAnsi="Cambria Math" w:cstheme="majorHAnsi"/>
                        <w:szCs w:val="24"/>
                      </w:rPr>
                      <m:t>g</m:t>
                    </m:r>
                    <m:d>
                      <m:dPr>
                        <m:ctrlPr>
                          <w:rPr>
                            <w:rFonts w:ascii="Cambria Math" w:hAnsi="Cambria Math" w:cstheme="majorHAnsi"/>
                            <w:i/>
                            <w:szCs w:val="24"/>
                          </w:rPr>
                        </m:ctrlPr>
                      </m:dPr>
                      <m:e>
                        <m:r>
                          <w:rPr>
                            <w:rFonts w:ascii="Cambria Math" w:hAnsi="Cambria Math" w:cstheme="majorHAnsi"/>
                            <w:szCs w:val="24"/>
                          </w:rPr>
                          <m:t>y</m:t>
                        </m:r>
                      </m:e>
                    </m:d>
                    <m:r>
                      <w:rPr>
                        <w:rFonts w:ascii="Cambria Math" w:hAnsi="Cambria Math" w:cstheme="majorHAnsi"/>
                        <w:szCs w:val="24"/>
                      </w:rPr>
                      <m:t>dy</m:t>
                    </m:r>
                  </m:e>
                </m:nary>
              </m:oMath>
            </m:oMathPara>
          </w:p>
        </w:tc>
        <w:tc>
          <w:tcPr>
            <w:tcW w:w="1832" w:type="dxa"/>
            <w:vAlign w:val="center"/>
          </w:tcPr>
          <w:p w14:paraId="36444F76" w14:textId="77777777" w:rsidR="00A47F5C" w:rsidRDefault="00A47F5C" w:rsidP="009D4E3C">
            <w:pPr>
              <w:ind w:firstLine="0"/>
              <w:jc w:val="center"/>
            </w:pPr>
            <w:r>
              <w:t>(2.9)</w:t>
            </w:r>
          </w:p>
        </w:tc>
      </w:tr>
    </w:tbl>
    <w:p w14:paraId="793BF6B9" w14:textId="77777777" w:rsidR="00A47F5C" w:rsidRPr="00603BC7" w:rsidRDefault="00A47F5C" w:rsidP="00B75E22">
      <w:pPr>
        <w:rPr>
          <w:sz w:val="10"/>
        </w:rPr>
      </w:pPr>
    </w:p>
    <w:p w14:paraId="0C7514DE" w14:textId="77777777" w:rsidR="00CE49B3" w:rsidRDefault="001E5242" w:rsidP="00B75E22">
      <w:pPr>
        <w:rPr>
          <w:highlight w:val="yellow"/>
        </w:rPr>
      </w:pPr>
      <w:r w:rsidRPr="001E5242">
        <w:t xml:space="preserve">Đối với Tích chập rời rạc, với hàm số phức </w:t>
      </w:r>
      <m:oMath>
        <m:r>
          <w:rPr>
            <w:rFonts w:ascii="Cambria Math" w:hAnsi="Cambria Math" w:cstheme="majorHAnsi"/>
            <w:szCs w:val="26"/>
          </w:rPr>
          <m:t>f</m:t>
        </m:r>
      </m:oMath>
      <w:r w:rsidRPr="00CE49B3">
        <w:t xml:space="preserve"> </w:t>
      </w:r>
      <w:r>
        <w:t xml:space="preserve">, </w:t>
      </w:r>
      <m:oMath>
        <m:r>
          <w:rPr>
            <w:rFonts w:ascii="Cambria Math" w:eastAsiaTheme="minorEastAsia" w:hAnsi="Cambria Math" w:cstheme="majorHAnsi"/>
            <w:szCs w:val="26"/>
          </w:rPr>
          <m:t>g</m:t>
        </m:r>
      </m:oMath>
      <w:r w:rsidRPr="00CE49B3">
        <w:t xml:space="preserve"> </w:t>
      </w:r>
      <w:r w:rsidRPr="001E5242">
        <w:t xml:space="preserve">xác định trên tập số nguyên </w:t>
      </w:r>
      <m:oMath>
        <m:r>
          <m:rPr>
            <m:scr m:val="double-struck"/>
          </m:rPr>
          <w:rPr>
            <w:rFonts w:ascii="Cambria Math" w:eastAsiaTheme="minorEastAsia" w:hAnsi="Cambria Math" w:cstheme="majorHAnsi"/>
            <w:szCs w:val="26"/>
          </w:rPr>
          <m:t>Z</m:t>
        </m:r>
      </m:oMath>
      <w:r w:rsidRPr="001E5242">
        <w:t>, thì tích chập được định nghĩa</w:t>
      </w:r>
      <w:r w:rsidR="003F7003" w:rsidRPr="00B31ED5">
        <w:t>:</w:t>
      </w:r>
      <w:r w:rsidR="00C2074C" w:rsidRPr="00B31ED5">
        <w:t xml:space="preserve"> [</w:t>
      </w:r>
      <w:r w:rsidR="00B31ED5" w:rsidRPr="00B31ED5">
        <w:t>15</w:t>
      </w:r>
      <w:r w:rsidR="00C2074C" w:rsidRPr="00B31ED5">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832"/>
      </w:tblGrid>
      <w:tr w:rsidR="00F74EDA" w14:paraId="03E77716" w14:textId="77777777" w:rsidTr="007D0AD6">
        <w:trPr>
          <w:trHeight w:val="1433"/>
          <w:jc w:val="center"/>
        </w:trPr>
        <w:tc>
          <w:tcPr>
            <w:tcW w:w="6946" w:type="dxa"/>
            <w:vAlign w:val="center"/>
          </w:tcPr>
          <w:p w14:paraId="02AE2D4B" w14:textId="77777777" w:rsidR="00F74EDA" w:rsidRPr="00F74EDA" w:rsidRDefault="00D271ED" w:rsidP="009D4E3C">
            <w:pPr>
              <w:ind w:firstLine="0"/>
              <w:jc w:val="right"/>
              <w:rPr>
                <w:rFonts w:eastAsiaTheme="minorEastAsia"/>
                <w:szCs w:val="24"/>
              </w:rPr>
            </w:pPr>
            <m:oMathPara>
              <m:oMathParaPr>
                <m:jc m:val="right"/>
              </m:oMathParaPr>
              <m:oMath>
                <m:d>
                  <m:dPr>
                    <m:ctrlPr>
                      <w:rPr>
                        <w:rFonts w:ascii="Cambria Math" w:hAnsi="Cambria Math" w:cstheme="majorHAnsi"/>
                        <w:i/>
                        <w:szCs w:val="24"/>
                      </w:rPr>
                    </m:ctrlPr>
                  </m:dPr>
                  <m:e>
                    <m:r>
                      <w:rPr>
                        <w:rFonts w:ascii="Cambria Math" w:hAnsi="Cambria Math" w:cstheme="majorHAnsi"/>
                        <w:szCs w:val="24"/>
                      </w:rPr>
                      <m:t>f*g</m:t>
                    </m:r>
                  </m:e>
                </m:d>
                <m:d>
                  <m:dPr>
                    <m:ctrlPr>
                      <w:rPr>
                        <w:rFonts w:ascii="Cambria Math" w:hAnsi="Cambria Math" w:cstheme="majorHAnsi"/>
                        <w:i/>
                        <w:szCs w:val="24"/>
                      </w:rPr>
                    </m:ctrlPr>
                  </m:dPr>
                  <m:e>
                    <m:r>
                      <w:rPr>
                        <w:rFonts w:ascii="Cambria Math" w:hAnsi="Cambria Math" w:cstheme="majorHAnsi"/>
                        <w:szCs w:val="24"/>
                      </w:rPr>
                      <m:t>n</m:t>
                    </m:r>
                  </m:e>
                </m:d>
                <m:r>
                  <w:rPr>
                    <w:rFonts w:ascii="Cambria Math" w:hAnsi="Cambria Math" w:cstheme="majorHAnsi"/>
                    <w:szCs w:val="24"/>
                  </w:rPr>
                  <m:t>=</m:t>
                </m:r>
                <m:nary>
                  <m:naryPr>
                    <m:chr m:val="∑"/>
                    <m:limLoc m:val="undOvr"/>
                    <m:ctrlPr>
                      <w:rPr>
                        <w:rFonts w:ascii="Cambria Math" w:hAnsi="Cambria Math" w:cstheme="majorHAnsi"/>
                        <w:i/>
                        <w:szCs w:val="24"/>
                      </w:rPr>
                    </m:ctrlPr>
                  </m:naryPr>
                  <m:sub>
                    <m:r>
                      <w:rPr>
                        <w:rFonts w:ascii="Cambria Math" w:hAnsi="Cambria Math" w:cstheme="majorHAnsi"/>
                        <w:szCs w:val="24"/>
                      </w:rPr>
                      <m:t>m=-∞</m:t>
                    </m:r>
                  </m:sub>
                  <m:sup>
                    <m:r>
                      <w:rPr>
                        <w:rFonts w:ascii="Cambria Math" w:hAnsi="Cambria Math" w:cstheme="majorHAnsi"/>
                        <w:szCs w:val="24"/>
                      </w:rPr>
                      <m:t>∞</m:t>
                    </m:r>
                  </m:sup>
                  <m:e>
                    <m:r>
                      <w:rPr>
                        <w:rFonts w:ascii="Cambria Math" w:hAnsi="Cambria Math" w:cstheme="majorHAnsi"/>
                        <w:szCs w:val="24"/>
                      </w:rPr>
                      <m:t>f</m:t>
                    </m:r>
                    <m:d>
                      <m:dPr>
                        <m:ctrlPr>
                          <w:rPr>
                            <w:rFonts w:ascii="Cambria Math" w:hAnsi="Cambria Math" w:cstheme="majorHAnsi"/>
                            <w:i/>
                            <w:szCs w:val="24"/>
                          </w:rPr>
                        </m:ctrlPr>
                      </m:dPr>
                      <m:e>
                        <m:r>
                          <w:rPr>
                            <w:rFonts w:ascii="Cambria Math" w:hAnsi="Cambria Math" w:cstheme="majorHAnsi"/>
                            <w:szCs w:val="24"/>
                          </w:rPr>
                          <m:t>m</m:t>
                        </m:r>
                      </m:e>
                    </m:d>
                    <m:r>
                      <w:rPr>
                        <w:rFonts w:ascii="Cambria Math" w:hAnsi="Cambria Math" w:cstheme="majorHAnsi"/>
                        <w:szCs w:val="24"/>
                      </w:rPr>
                      <m:t>g</m:t>
                    </m:r>
                    <m:d>
                      <m:dPr>
                        <m:ctrlPr>
                          <w:rPr>
                            <w:rFonts w:ascii="Cambria Math" w:hAnsi="Cambria Math" w:cstheme="majorHAnsi"/>
                            <w:i/>
                            <w:szCs w:val="24"/>
                          </w:rPr>
                        </m:ctrlPr>
                      </m:dPr>
                      <m:e>
                        <m:r>
                          <w:rPr>
                            <w:rFonts w:ascii="Cambria Math" w:hAnsi="Cambria Math" w:cstheme="majorHAnsi"/>
                            <w:szCs w:val="24"/>
                          </w:rPr>
                          <m:t>n-m</m:t>
                        </m:r>
                      </m:e>
                    </m:d>
                    <m:r>
                      <w:rPr>
                        <w:rFonts w:ascii="Cambria Math" w:hAnsi="Cambria Math" w:cstheme="majorHAnsi"/>
                        <w:szCs w:val="24"/>
                      </w:rPr>
                      <m:t>dm</m:t>
                    </m:r>
                  </m:e>
                </m:nary>
              </m:oMath>
            </m:oMathPara>
          </w:p>
          <w:p w14:paraId="6F0C42E7" w14:textId="77777777" w:rsidR="00F74EDA" w:rsidRPr="00F74EDA" w:rsidRDefault="00F74EDA" w:rsidP="009D4E3C">
            <w:pPr>
              <w:ind w:firstLine="0"/>
              <w:jc w:val="right"/>
              <w:rPr>
                <w:rFonts w:eastAsiaTheme="minorEastAsia"/>
              </w:rPr>
            </w:pPr>
            <m:oMathPara>
              <m:oMathParaPr>
                <m:jc m:val="right"/>
              </m:oMathParaPr>
              <m:oMath>
                <m:r>
                  <w:rPr>
                    <w:rFonts w:ascii="Cambria Math" w:eastAsiaTheme="minorEastAsia" w:hAnsi="Cambria Math" w:cstheme="majorHAnsi"/>
                    <w:szCs w:val="24"/>
                  </w:rPr>
                  <m:t>=</m:t>
                </m:r>
                <m:nary>
                  <m:naryPr>
                    <m:chr m:val="∑"/>
                    <m:limLoc m:val="undOvr"/>
                    <m:ctrlPr>
                      <w:rPr>
                        <w:rFonts w:ascii="Cambria Math" w:hAnsi="Cambria Math" w:cstheme="majorHAnsi"/>
                        <w:i/>
                        <w:szCs w:val="24"/>
                      </w:rPr>
                    </m:ctrlPr>
                  </m:naryPr>
                  <m:sub>
                    <m:r>
                      <w:rPr>
                        <w:rFonts w:ascii="Cambria Math" w:hAnsi="Cambria Math" w:cstheme="majorHAnsi"/>
                        <w:szCs w:val="24"/>
                      </w:rPr>
                      <m:t>m=-∞</m:t>
                    </m:r>
                  </m:sub>
                  <m:sup>
                    <m:r>
                      <w:rPr>
                        <w:rFonts w:ascii="Cambria Math" w:hAnsi="Cambria Math" w:cstheme="majorHAnsi"/>
                        <w:szCs w:val="24"/>
                      </w:rPr>
                      <m:t>∞</m:t>
                    </m:r>
                  </m:sup>
                  <m:e>
                    <m:r>
                      <w:rPr>
                        <w:rFonts w:ascii="Cambria Math" w:hAnsi="Cambria Math" w:cstheme="majorHAnsi"/>
                        <w:szCs w:val="24"/>
                      </w:rPr>
                      <m:t>f</m:t>
                    </m:r>
                    <m:d>
                      <m:dPr>
                        <m:ctrlPr>
                          <w:rPr>
                            <w:rFonts w:ascii="Cambria Math" w:hAnsi="Cambria Math" w:cstheme="majorHAnsi"/>
                            <w:i/>
                            <w:szCs w:val="24"/>
                          </w:rPr>
                        </m:ctrlPr>
                      </m:dPr>
                      <m:e>
                        <m:r>
                          <w:rPr>
                            <w:rFonts w:ascii="Cambria Math" w:hAnsi="Cambria Math" w:cstheme="majorHAnsi"/>
                            <w:szCs w:val="24"/>
                          </w:rPr>
                          <m:t>n-m</m:t>
                        </m:r>
                      </m:e>
                    </m:d>
                    <m:r>
                      <w:rPr>
                        <w:rFonts w:ascii="Cambria Math" w:hAnsi="Cambria Math" w:cstheme="majorHAnsi"/>
                        <w:szCs w:val="24"/>
                      </w:rPr>
                      <m:t>g</m:t>
                    </m:r>
                    <m:d>
                      <m:dPr>
                        <m:ctrlPr>
                          <w:rPr>
                            <w:rFonts w:ascii="Cambria Math" w:hAnsi="Cambria Math" w:cstheme="majorHAnsi"/>
                            <w:i/>
                            <w:szCs w:val="24"/>
                          </w:rPr>
                        </m:ctrlPr>
                      </m:dPr>
                      <m:e>
                        <m:r>
                          <w:rPr>
                            <w:rFonts w:ascii="Cambria Math" w:hAnsi="Cambria Math" w:cstheme="majorHAnsi"/>
                            <w:szCs w:val="24"/>
                          </w:rPr>
                          <m:t>m</m:t>
                        </m:r>
                      </m:e>
                    </m:d>
                    <m:r>
                      <w:rPr>
                        <w:rFonts w:ascii="Cambria Math" w:hAnsi="Cambria Math" w:cstheme="majorHAnsi"/>
                        <w:szCs w:val="24"/>
                      </w:rPr>
                      <m:t>dm</m:t>
                    </m:r>
                  </m:e>
                </m:nary>
              </m:oMath>
            </m:oMathPara>
          </w:p>
        </w:tc>
        <w:tc>
          <w:tcPr>
            <w:tcW w:w="1832" w:type="dxa"/>
            <w:vAlign w:val="center"/>
          </w:tcPr>
          <w:p w14:paraId="446F7BA6" w14:textId="77777777" w:rsidR="00F74EDA" w:rsidRDefault="00F74EDA" w:rsidP="009D4E3C">
            <w:pPr>
              <w:ind w:firstLine="0"/>
              <w:jc w:val="center"/>
            </w:pPr>
            <w:r>
              <w:t>(2.10)</w:t>
            </w:r>
          </w:p>
        </w:tc>
      </w:tr>
    </w:tbl>
    <w:p w14:paraId="61D02A0F" w14:textId="77777777" w:rsidR="009E2E80" w:rsidRPr="009E2E80" w:rsidRDefault="009E2E80" w:rsidP="009E2E80">
      <w:pPr>
        <w:rPr>
          <w:sz w:val="10"/>
        </w:rPr>
      </w:pPr>
    </w:p>
    <w:p w14:paraId="09EA5B97" w14:textId="77777777" w:rsidR="00EA6C8F" w:rsidRDefault="009E2E80" w:rsidP="00601F15">
      <w:r>
        <w:t>Trong lĩnh vực xử lý ảnh, tích chập được sử dụng khá rộng rãi và hết sức quan trọng. Ví dụ: đối với phép lọc ảnh, phép tích chập giữa ma trận lọc và ảnh, cho ra kết quả ảnh đã được xoá nhiễu (làm mờ).</w:t>
      </w:r>
    </w:p>
    <w:p w14:paraId="7EC87709" w14:textId="77777777" w:rsidR="00601F15" w:rsidRDefault="00601F15" w:rsidP="00601F15">
      <w:r w:rsidRPr="00FB69E5">
        <w:t xml:space="preserve">Công thức tích chập giữa hàm ảnh </w:t>
      </w:r>
      <m:oMath>
        <m:r>
          <w:rPr>
            <w:rFonts w:ascii="Cambria Math" w:hAnsi="Cambria Math"/>
          </w:rPr>
          <m:t>f</m:t>
        </m:r>
        <m:d>
          <m:dPr>
            <m:ctrlPr>
              <w:rPr>
                <w:rFonts w:ascii="Cambria Math" w:hAnsi="Cambria Math"/>
                <w:i/>
              </w:rPr>
            </m:ctrlPr>
          </m:dPr>
          <m:e>
            <m:r>
              <w:rPr>
                <w:rFonts w:ascii="Cambria Math" w:hAnsi="Cambria Math"/>
              </w:rPr>
              <m:t>x,y</m:t>
            </m:r>
          </m:e>
        </m:d>
      </m:oMath>
      <w:r>
        <w:rPr>
          <w:rFonts w:eastAsiaTheme="minorEastAsia"/>
        </w:rPr>
        <w:t xml:space="preserve"> </w:t>
      </w:r>
      <w:r w:rsidRPr="00FB69E5">
        <w:t xml:space="preserve">và bộ lọc </w:t>
      </w:r>
      <m:oMath>
        <m:r>
          <w:rPr>
            <w:rFonts w:ascii="Cambria Math" w:hAnsi="Cambria Math"/>
          </w:rPr>
          <m:t>k</m:t>
        </m:r>
        <m:d>
          <m:dPr>
            <m:ctrlPr>
              <w:rPr>
                <w:rFonts w:ascii="Cambria Math" w:hAnsi="Cambria Math"/>
                <w:i/>
              </w:rPr>
            </m:ctrlPr>
          </m:dPr>
          <m:e>
            <m:r>
              <w:rPr>
                <w:rFonts w:ascii="Cambria Math" w:hAnsi="Cambria Math"/>
              </w:rPr>
              <m:t>x,y</m:t>
            </m:r>
          </m:e>
        </m:d>
      </m:oMath>
      <w:r w:rsidRPr="00FB69E5">
        <w:t xml:space="preserve"> (kích thướ</w:t>
      </w:r>
      <w:r>
        <w:t>c mxn) như sau:</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832"/>
      </w:tblGrid>
      <w:tr w:rsidR="00603BC7" w14:paraId="1C29D989" w14:textId="77777777" w:rsidTr="009D4E3C">
        <w:trPr>
          <w:trHeight w:val="1433"/>
          <w:jc w:val="center"/>
        </w:trPr>
        <w:tc>
          <w:tcPr>
            <w:tcW w:w="6946" w:type="dxa"/>
            <w:vAlign w:val="center"/>
          </w:tcPr>
          <w:p w14:paraId="6B8B8389" w14:textId="77777777" w:rsidR="00603BC7" w:rsidRPr="00603BC7" w:rsidRDefault="00603BC7" w:rsidP="00603BC7">
            <w:pPr>
              <w:ind w:firstLine="0"/>
              <w:jc w:val="right"/>
              <w:rPr>
                <w:rFonts w:eastAsiaTheme="minorEastAsia"/>
                <w:szCs w:val="24"/>
              </w:rPr>
            </w:pPr>
            <m:oMathPara>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k</m:t>
                </m:r>
                <m:d>
                  <m:dPr>
                    <m:ctrlPr>
                      <w:rPr>
                        <w:rFonts w:ascii="Cambria Math" w:hAnsi="Cambria Math"/>
                        <w:i/>
                      </w:rPr>
                    </m:ctrlPr>
                  </m:dPr>
                  <m:e>
                    <m:r>
                      <w:rPr>
                        <w:rFonts w:ascii="Cambria Math" w:hAnsi="Cambria Math"/>
                      </w:rPr>
                      <m:t>x,y</m:t>
                    </m:r>
                  </m:e>
                </m:d>
                <m:r>
                  <w:rPr>
                    <w:rFonts w:ascii="Cambria Math" w:hAnsi="Cambria Math"/>
                  </w:rPr>
                  <m:t>=</m:t>
                </m:r>
                <m:nary>
                  <m:naryPr>
                    <m:chr m:val="∑"/>
                    <m:limLoc m:val="undOvr"/>
                    <m:ctrlPr>
                      <w:rPr>
                        <w:rFonts w:ascii="Cambria Math" w:hAnsi="Cambria Math"/>
                        <w:i/>
                      </w:rPr>
                    </m:ctrlPr>
                  </m:naryPr>
                  <m:sub>
                    <m:r>
                      <w:rPr>
                        <w:rFonts w:ascii="Cambria Math" w:hAnsi="Cambria Math"/>
                      </w:rPr>
                      <m:t>u=</m:t>
                    </m:r>
                    <m:f>
                      <m:fPr>
                        <m:ctrlPr>
                          <w:rPr>
                            <w:rFonts w:ascii="Cambria Math" w:hAnsi="Cambria Math"/>
                            <w:i/>
                          </w:rPr>
                        </m:ctrlPr>
                      </m:fPr>
                      <m:num>
                        <m:r>
                          <w:rPr>
                            <w:rFonts w:ascii="Cambria Math" w:hAnsi="Cambria Math"/>
                          </w:rPr>
                          <m:t>-m</m:t>
                        </m:r>
                      </m:num>
                      <m:den>
                        <m:r>
                          <w:rPr>
                            <w:rFonts w:ascii="Cambria Math" w:hAnsi="Cambria Math"/>
                          </w:rPr>
                          <m:t>2</m:t>
                        </m:r>
                      </m:den>
                    </m:f>
                  </m:sub>
                  <m:sup>
                    <m:f>
                      <m:fPr>
                        <m:ctrlPr>
                          <w:rPr>
                            <w:rFonts w:ascii="Cambria Math" w:hAnsi="Cambria Math"/>
                            <w:i/>
                          </w:rPr>
                        </m:ctrlPr>
                      </m:fPr>
                      <m:num>
                        <m:r>
                          <w:rPr>
                            <w:rFonts w:ascii="Cambria Math" w:hAnsi="Cambria Math"/>
                          </w:rPr>
                          <m:t>m</m:t>
                        </m:r>
                      </m:num>
                      <m:den>
                        <m:r>
                          <w:rPr>
                            <w:rFonts w:ascii="Cambria Math" w:hAnsi="Cambria Math"/>
                          </w:rPr>
                          <m:t>2</m:t>
                        </m:r>
                      </m:den>
                    </m:f>
                  </m:sup>
                  <m:e>
                    <m:r>
                      <w:rPr>
                        <w:rFonts w:ascii="Cambria Math" w:hAnsi="Cambria Math"/>
                      </w:rPr>
                      <m:t xml:space="preserve"> </m:t>
                    </m:r>
                    <m:nary>
                      <m:naryPr>
                        <m:chr m:val="∑"/>
                        <m:limLoc m:val="undOvr"/>
                        <m:ctrlPr>
                          <w:rPr>
                            <w:rFonts w:ascii="Cambria Math" w:hAnsi="Cambria Math"/>
                            <w:i/>
                          </w:rPr>
                        </m:ctrlPr>
                      </m:naryPr>
                      <m:sub>
                        <m:r>
                          <w:rPr>
                            <w:rFonts w:ascii="Cambria Math" w:hAnsi="Cambria Math"/>
                          </w:rPr>
                          <m:t>v=</m:t>
                        </m:r>
                        <m:f>
                          <m:fPr>
                            <m:ctrlPr>
                              <w:rPr>
                                <w:rFonts w:ascii="Cambria Math" w:hAnsi="Cambria Math"/>
                                <w:i/>
                              </w:rPr>
                            </m:ctrlPr>
                          </m:fPr>
                          <m:num>
                            <m:r>
                              <w:rPr>
                                <w:rFonts w:ascii="Cambria Math" w:hAnsi="Cambria Math"/>
                              </w:rPr>
                              <m:t>-n</m:t>
                            </m:r>
                          </m:num>
                          <m:den>
                            <m:r>
                              <w:rPr>
                                <w:rFonts w:ascii="Cambria Math" w:hAnsi="Cambria Math"/>
                              </w:rPr>
                              <m:t>2</m:t>
                            </m:r>
                          </m:den>
                        </m:f>
                      </m:sub>
                      <m:sup>
                        <m:f>
                          <m:fPr>
                            <m:ctrlPr>
                              <w:rPr>
                                <w:rFonts w:ascii="Cambria Math" w:hAnsi="Cambria Math"/>
                                <w:i/>
                              </w:rPr>
                            </m:ctrlPr>
                          </m:fPr>
                          <m:num>
                            <m:r>
                              <w:rPr>
                                <w:rFonts w:ascii="Cambria Math" w:hAnsi="Cambria Math"/>
                              </w:rPr>
                              <m:t>n</m:t>
                            </m:r>
                          </m:num>
                          <m:den>
                            <m:r>
                              <w:rPr>
                                <w:rFonts w:ascii="Cambria Math" w:hAnsi="Cambria Math"/>
                              </w:rPr>
                              <m:t>2</m:t>
                            </m:r>
                          </m:den>
                        </m:f>
                      </m:sup>
                      <m:e>
                        <m:r>
                          <w:rPr>
                            <w:rFonts w:ascii="Cambria Math" w:hAnsi="Cambria Math"/>
                          </w:rPr>
                          <m:t>k</m:t>
                        </m:r>
                        <m:d>
                          <m:dPr>
                            <m:ctrlPr>
                              <w:rPr>
                                <w:rFonts w:ascii="Cambria Math" w:hAnsi="Cambria Math"/>
                                <w:i/>
                              </w:rPr>
                            </m:ctrlPr>
                          </m:dPr>
                          <m:e>
                            <m:r>
                              <w:rPr>
                                <w:rFonts w:ascii="Cambria Math" w:hAnsi="Cambria Math"/>
                              </w:rPr>
                              <m:t>u,v</m:t>
                            </m:r>
                          </m:e>
                        </m:d>
                        <m:r>
                          <w:rPr>
                            <w:rFonts w:ascii="Cambria Math" w:hAnsi="Cambria Math"/>
                          </w:rPr>
                          <m:t>f(x-u, y-v)</m:t>
                        </m:r>
                      </m:e>
                    </m:nary>
                  </m:e>
                </m:nary>
              </m:oMath>
            </m:oMathPara>
          </w:p>
        </w:tc>
        <w:tc>
          <w:tcPr>
            <w:tcW w:w="1832" w:type="dxa"/>
            <w:vAlign w:val="center"/>
          </w:tcPr>
          <w:p w14:paraId="624214EE" w14:textId="77777777" w:rsidR="00603BC7" w:rsidRDefault="00603BC7" w:rsidP="009D4E3C">
            <w:pPr>
              <w:ind w:firstLine="0"/>
              <w:jc w:val="center"/>
            </w:pPr>
            <w:r>
              <w:t>(2.11)</w:t>
            </w:r>
          </w:p>
        </w:tc>
      </w:tr>
    </w:tbl>
    <w:p w14:paraId="0C8B25E7" w14:textId="77777777" w:rsidR="006759DA" w:rsidRDefault="006759DA" w:rsidP="003B6656">
      <w:r>
        <w:t>Trong kiến trúc của CNN, sau input là lớp tích chập (convolutional layer)</w:t>
      </w:r>
      <w:r w:rsidR="00B3054E">
        <w:t xml:space="preserve">, </w:t>
      </w:r>
      <w:r w:rsidRPr="006759DA">
        <w:t>tầng này chính là nơi thể hiện tư tưởng ban đầu của</w:t>
      </w:r>
      <w:r>
        <w:t xml:space="preserve"> CNN</w:t>
      </w:r>
      <w:r w:rsidRPr="006759DA">
        <w:t xml:space="preserve">. Thay vì kết nối toàn bộ điểm ảnh, lớp này sẽ sử dụng một bộ các bộ lọc (filters) có kích thước nhỏ so với ảnh </w:t>
      </w:r>
      <w:r w:rsidRPr="00B3054E">
        <w:rPr>
          <w:i/>
        </w:rPr>
        <w:t>(thường là 3×3 hoặc 5×5)</w:t>
      </w:r>
      <w:r w:rsidRPr="006759DA">
        <w:t xml:space="preserve"> áp vào một vùng trong ảnh và tiến hành tính tích chập giữa bộ </w:t>
      </w:r>
      <w:r w:rsidR="00597DE6">
        <w:t>lọc</w:t>
      </w:r>
      <w:r w:rsidRPr="006759DA">
        <w:t xml:space="preserve"> và giá trị điểm ảnh trong vùng cục bộ đó.</w:t>
      </w:r>
    </w:p>
    <w:p w14:paraId="5139CD2F" w14:textId="77777777" w:rsidR="009F470E" w:rsidRDefault="006B7581" w:rsidP="009401AB">
      <w:r>
        <w:t>Thành phần không thể thiếu của phép tích chập</w:t>
      </w:r>
      <w:r w:rsidR="00812C1C">
        <w:t xml:space="preserve"> tr</w:t>
      </w:r>
      <w:r w:rsidR="006759DA">
        <w:t>ong tầng convolutional để trích xuất đặc trưng của ảnh đầu vào</w:t>
      </w:r>
      <w:r>
        <w:t xml:space="preserve"> là </w:t>
      </w:r>
      <w:r w:rsidRPr="00597DE6">
        <w:t>ma trận</w:t>
      </w:r>
      <w:r w:rsidRPr="007B7AF9">
        <w:rPr>
          <w:b/>
        </w:rPr>
        <w:t xml:space="preserve"> bộ lọc</w:t>
      </w:r>
      <w:r w:rsidR="007B7AF9">
        <w:t xml:space="preserve"> </w:t>
      </w:r>
      <w:r w:rsidR="007B7AF9" w:rsidRPr="007B7AF9">
        <w:rPr>
          <w:i/>
        </w:rPr>
        <w:t>(filter)</w:t>
      </w:r>
      <w:r>
        <w:t>.</w:t>
      </w:r>
    </w:p>
    <w:p w14:paraId="31815BBE" w14:textId="77777777" w:rsidR="009F470E" w:rsidRPr="00E110EE" w:rsidRDefault="009F470E" w:rsidP="009401AB">
      <w:pPr>
        <w:rPr>
          <w:i/>
        </w:rPr>
      </w:pPr>
      <w:r w:rsidRPr="00E110EE">
        <w:rPr>
          <w:b/>
          <w:i/>
        </w:rPr>
        <w:t>Bộ lọc (filter):</w:t>
      </w:r>
      <w:r w:rsidRPr="00E110EE">
        <w:rPr>
          <w:i/>
        </w:rPr>
        <w:t xml:space="preserve"> có thể thấy đây là một ma trận có kích thước m x n như công thức 2.11 nhằm mang lại kết quả tốt nhất trên ma trận dữ liệu ảnh đầu vào</w:t>
      </w:r>
      <w:r w:rsidR="00E110EE" w:rsidRPr="00E110EE">
        <w:rPr>
          <w:i/>
        </w:rPr>
        <w:t>.</w:t>
      </w:r>
    </w:p>
    <w:p w14:paraId="4AA94F6E" w14:textId="77777777" w:rsidR="006B7581" w:rsidRDefault="006B7581" w:rsidP="009401AB">
      <w:r>
        <w:t>Phép tích chập được thực hiện</w:t>
      </w:r>
      <w:r w:rsidR="009401AB">
        <w:t xml:space="preserve"> như sau: b</w:t>
      </w:r>
      <w:r w:rsidR="009401AB" w:rsidRPr="006759DA">
        <w:t xml:space="preserve">ộ </w:t>
      </w:r>
      <w:r w:rsidR="009401AB">
        <w:t>lọc</w:t>
      </w:r>
      <w:r w:rsidR="009401AB" w:rsidRPr="006759DA">
        <w:t xml:space="preserve"> sẽ lần lượt được dịch chuyển theo một giá trị </w:t>
      </w:r>
      <w:r w:rsidR="009401AB" w:rsidRPr="00597DE6">
        <w:rPr>
          <w:b/>
        </w:rPr>
        <w:t>bước trượt (stride)</w:t>
      </w:r>
      <w:r w:rsidR="009401AB" w:rsidRPr="006759DA">
        <w:t xml:space="preserve"> </w:t>
      </w:r>
      <w:r w:rsidR="009401AB">
        <w:t>bắt đầu từ góc bên trái trên của ảnh</w:t>
      </w:r>
      <w:r w:rsidR="009401AB" w:rsidRPr="006759DA">
        <w:t xml:space="preserve"> chạy dọc theo ảnh và quét toàn bộ ảnh</w:t>
      </w:r>
      <w:r>
        <w:t>. Ở mỗi lần dịch chuyển, thực hiện tính toán kết quả mới cho điểm ảnh đang xét bằng công thức tích chập.</w:t>
      </w:r>
      <w:r w:rsidR="00EB3040">
        <w:t xml:space="preserve"> Có thể mô tả như sau</w:t>
      </w:r>
      <w:r w:rsidR="00F500B3">
        <w:t>:</w:t>
      </w:r>
    </w:p>
    <w:p w14:paraId="5C590CC5" w14:textId="77777777" w:rsidR="00F500B3" w:rsidRDefault="00F500B3" w:rsidP="003B6656">
      <w:r>
        <w:t xml:space="preserve">Giả sử ta thực hiện phép tích chập với ảnh đầu vào là một hình ảnh 2D và </w:t>
      </w:r>
      <w:r w:rsidR="009401AB">
        <w:t xml:space="preserve">ma trận </w:t>
      </w:r>
      <w:r>
        <w:t>bộ lọc có kích thước 3x3.</w:t>
      </w:r>
    </w:p>
    <w:p w14:paraId="5F4BCB4A" w14:textId="77777777" w:rsidR="009D4E3C" w:rsidRDefault="009D4E3C" w:rsidP="006F6D3A">
      <w:pPr>
        <w:keepNext/>
        <w:ind w:firstLine="0"/>
        <w:jc w:val="center"/>
      </w:pPr>
      <w:r>
        <w:rPr>
          <w:noProof/>
        </w:rPr>
        <w:drawing>
          <wp:inline distT="0" distB="0" distL="0" distR="0" wp14:anchorId="5A8846D4" wp14:editId="39121193">
            <wp:extent cx="4171326" cy="2604468"/>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08761" cy="2627841"/>
                    </a:xfrm>
                    <a:prstGeom prst="rect">
                      <a:avLst/>
                    </a:prstGeom>
                    <a:noFill/>
                    <a:ln>
                      <a:noFill/>
                    </a:ln>
                  </pic:spPr>
                </pic:pic>
              </a:graphicData>
            </a:graphic>
          </wp:inline>
        </w:drawing>
      </w:r>
    </w:p>
    <w:p w14:paraId="79C2BB08" w14:textId="77777777" w:rsidR="00EB3040" w:rsidRPr="009F3807" w:rsidRDefault="009D4E3C" w:rsidP="009D4E3C">
      <w:pPr>
        <w:pStyle w:val="Caption"/>
        <w:jc w:val="center"/>
        <w:rPr>
          <w:i w:val="0"/>
          <w:color w:val="auto"/>
          <w:sz w:val="24"/>
          <w:szCs w:val="24"/>
        </w:rPr>
      </w:pPr>
      <w:r w:rsidRPr="009F3807">
        <w:rPr>
          <w:b/>
          <w:i w:val="0"/>
          <w:color w:val="auto"/>
          <w:sz w:val="24"/>
          <w:szCs w:val="24"/>
        </w:rPr>
        <w:t xml:space="preserve">Hình </w:t>
      </w:r>
      <w:r w:rsidR="009D2394" w:rsidRPr="009F3807">
        <w:rPr>
          <w:b/>
          <w:i w:val="0"/>
          <w:color w:val="auto"/>
          <w:sz w:val="24"/>
          <w:szCs w:val="24"/>
        </w:rPr>
        <w:t>2</w:t>
      </w:r>
      <w:r w:rsidRPr="009F3807">
        <w:rPr>
          <w:b/>
          <w:i w:val="0"/>
          <w:color w:val="auto"/>
          <w:sz w:val="24"/>
          <w:szCs w:val="24"/>
        </w:rPr>
        <w:noBreakHyphen/>
      </w:r>
      <w:r w:rsidR="009D2394" w:rsidRPr="009F3807">
        <w:rPr>
          <w:b/>
          <w:i w:val="0"/>
          <w:color w:val="auto"/>
          <w:sz w:val="24"/>
          <w:szCs w:val="24"/>
        </w:rPr>
        <w:t>10</w:t>
      </w:r>
      <w:r w:rsidRPr="009F3807">
        <w:rPr>
          <w:b/>
          <w:i w:val="0"/>
          <w:color w:val="auto"/>
          <w:sz w:val="24"/>
          <w:szCs w:val="24"/>
        </w:rPr>
        <w:t>:</w:t>
      </w:r>
      <w:r w:rsidRPr="009F3807">
        <w:rPr>
          <w:i w:val="0"/>
          <w:color w:val="auto"/>
          <w:sz w:val="24"/>
          <w:szCs w:val="24"/>
        </w:rPr>
        <w:t xml:space="preserve"> Biểu diễn hình ảnh đầu vào và bộ lọc dưới dạng ma trận</w:t>
      </w:r>
    </w:p>
    <w:p w14:paraId="3E8E2A5A" w14:textId="77777777" w:rsidR="000D4AAF" w:rsidRDefault="009D4E3C" w:rsidP="009D4E3C">
      <w:r>
        <w:t xml:space="preserve">Hình </w:t>
      </w:r>
      <w:r w:rsidR="00D72E18">
        <w:t>2-10 (a)</w:t>
      </w:r>
      <w:r w:rsidRPr="009D4E3C">
        <w:t xml:space="preserve"> là đầu vào cho lớp </w:t>
      </w:r>
      <w:r w:rsidR="00D72E18">
        <w:t>C</w:t>
      </w:r>
      <w:r w:rsidRPr="009D4E3C">
        <w:t>onvolution</w:t>
      </w:r>
      <w:r w:rsidR="00D72E18">
        <w:t xml:space="preserve"> xem</w:t>
      </w:r>
      <w:r w:rsidRPr="009D4E3C">
        <w:t xml:space="preserve"> như hình ảnh đầu vào. Bên phải là bộ lọc</w:t>
      </w:r>
      <w:r w:rsidR="00D72E18">
        <w:t xml:space="preserve"> (Filter)</w:t>
      </w:r>
      <w:r w:rsidRPr="009D4E3C">
        <w:t xml:space="preserve"> còn được gọi là hạt nhân</w:t>
      </w:r>
      <w:r w:rsidR="00D72E18">
        <w:t xml:space="preserve"> (Kernel)</w:t>
      </w:r>
      <w:r w:rsidR="00C06B80">
        <w:t>, tiến hành tính tích chập bằng cách trượt</w:t>
      </w:r>
      <w:r w:rsidR="00C06B80" w:rsidRPr="00C06B80">
        <w:t xml:space="preserve"> ma trận bộ lọc lần lượt qua tất cả các điểm ảnh trong ảnh, bắt đầu từ góc bên trái trên của ảnh</w:t>
      </w:r>
      <w:r w:rsidR="001F31CD">
        <w:t xml:space="preserve">. Trong mỗi lần trượt, sẽ thực hiện phép toán tích chập và đưa kêt quả và ma trận kết quả. Trong hình 2-11, </w:t>
      </w:r>
      <w:r w:rsidR="00015B05">
        <w:t xml:space="preserve">kết quả của phép tích chập là 4 được hiển thị trong ma trận kết quả hay </w:t>
      </w:r>
      <w:r w:rsidR="00A00782">
        <w:t>bản đồ đặc trưng (Feature Map)</w:t>
      </w:r>
    </w:p>
    <w:p w14:paraId="6EFB8FB1" w14:textId="77777777" w:rsidR="006F6D3A" w:rsidRDefault="006F6D3A" w:rsidP="006F6D3A">
      <w:pPr>
        <w:keepNext/>
        <w:ind w:firstLine="0"/>
        <w:jc w:val="center"/>
      </w:pPr>
      <w:r>
        <w:rPr>
          <w:noProof/>
        </w:rPr>
        <w:drawing>
          <wp:inline distT="0" distB="0" distL="0" distR="0" wp14:anchorId="05391716" wp14:editId="7A3762EE">
            <wp:extent cx="3524250" cy="2146311"/>
            <wp:effectExtent l="0" t="0" r="0" b="6350"/>
            <wp:docPr id="38" name="Picture 38" descr="https://cdn-images-1.medium.com/max/1600/1*ghaknijNGolaA3DpjvDxfQ@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cdn-images-1.medium.com/max/1600/1*ghaknijNGolaA3DpjvDxfQ@2x.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38695" cy="2216009"/>
                    </a:xfrm>
                    <a:prstGeom prst="rect">
                      <a:avLst/>
                    </a:prstGeom>
                    <a:noFill/>
                    <a:ln>
                      <a:noFill/>
                    </a:ln>
                  </pic:spPr>
                </pic:pic>
              </a:graphicData>
            </a:graphic>
          </wp:inline>
        </w:drawing>
      </w:r>
    </w:p>
    <w:p w14:paraId="43C460B4" w14:textId="77777777" w:rsidR="006F6D3A" w:rsidRPr="00346A24" w:rsidRDefault="006F6D3A" w:rsidP="006F6D3A">
      <w:pPr>
        <w:pStyle w:val="Caption"/>
        <w:jc w:val="center"/>
        <w:rPr>
          <w:i w:val="0"/>
          <w:color w:val="auto"/>
          <w:sz w:val="24"/>
          <w:szCs w:val="24"/>
        </w:rPr>
      </w:pPr>
      <w:r w:rsidRPr="00346A24">
        <w:rPr>
          <w:b/>
          <w:i w:val="0"/>
          <w:color w:val="auto"/>
          <w:sz w:val="24"/>
          <w:szCs w:val="24"/>
        </w:rPr>
        <w:t>Hình 2-11:</w:t>
      </w:r>
      <w:r w:rsidRPr="00346A24">
        <w:rPr>
          <w:i w:val="0"/>
          <w:color w:val="auto"/>
          <w:sz w:val="24"/>
          <w:szCs w:val="24"/>
        </w:rPr>
        <w:t xml:space="preserve"> Tính tích chập </w:t>
      </w:r>
      <w:r w:rsidR="009E1E58" w:rsidRPr="00346A24">
        <w:rPr>
          <w:i w:val="0"/>
          <w:color w:val="auto"/>
          <w:sz w:val="24"/>
          <w:szCs w:val="24"/>
        </w:rPr>
        <w:t>của ảnh đầu vào với bộ lọc 3 x 3</w:t>
      </w:r>
    </w:p>
    <w:p w14:paraId="5FBEA657" w14:textId="77777777" w:rsidR="00C06B80" w:rsidRDefault="00154C5E" w:rsidP="009D4E3C">
      <w:r>
        <w:t>Tiếp tục thực hiện dịch chuyển ma trận bộ lọc</w:t>
      </w:r>
      <w:r w:rsidR="00C2333D">
        <w:t xml:space="preserve"> </w:t>
      </w:r>
      <w:r w:rsidR="00C2333D" w:rsidRPr="00C2333D">
        <w:rPr>
          <w:i/>
        </w:rPr>
        <w:t>(trong ví dụ này bước trượt = 1)</w:t>
      </w:r>
      <w:r w:rsidR="00C2333D">
        <w:t xml:space="preserve"> </w:t>
      </w:r>
      <w:r>
        <w:t>ta được kết quả như Hình 2-12</w:t>
      </w:r>
      <w:r w:rsidR="00373D40">
        <w:t>.</w:t>
      </w:r>
    </w:p>
    <w:p w14:paraId="3000465A" w14:textId="77777777" w:rsidR="00154C5E" w:rsidRDefault="00154C5E" w:rsidP="00154C5E">
      <w:pPr>
        <w:ind w:firstLine="0"/>
        <w:jc w:val="center"/>
      </w:pPr>
      <w:r>
        <w:rPr>
          <w:noProof/>
        </w:rPr>
        <w:drawing>
          <wp:inline distT="0" distB="0" distL="0" distR="0" wp14:anchorId="39DB50A7" wp14:editId="2DB1EAD0">
            <wp:extent cx="3431969" cy="2104170"/>
            <wp:effectExtent l="0" t="0" r="0" b="0"/>
            <wp:docPr id="39" name="Picture 39" descr="https://cdn-images-1.medium.com/max/1600/1*oxOsZPfZFxgGZw2ycQnenw@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cdn-images-1.medium.com/max/1600/1*oxOsZPfZFxgGZw2ycQnenw@2x.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59984" cy="2121346"/>
                    </a:xfrm>
                    <a:prstGeom prst="rect">
                      <a:avLst/>
                    </a:prstGeom>
                    <a:noFill/>
                    <a:ln>
                      <a:noFill/>
                    </a:ln>
                  </pic:spPr>
                </pic:pic>
              </a:graphicData>
            </a:graphic>
          </wp:inline>
        </w:drawing>
      </w:r>
    </w:p>
    <w:p w14:paraId="1597B002" w14:textId="77777777" w:rsidR="00154C5E" w:rsidRPr="00914C1F" w:rsidRDefault="00154C5E" w:rsidP="00154C5E">
      <w:pPr>
        <w:pStyle w:val="Caption"/>
        <w:jc w:val="center"/>
        <w:rPr>
          <w:i w:val="0"/>
          <w:color w:val="auto"/>
          <w:sz w:val="24"/>
          <w:szCs w:val="24"/>
        </w:rPr>
      </w:pPr>
      <w:r w:rsidRPr="00914C1F">
        <w:rPr>
          <w:b/>
          <w:i w:val="0"/>
          <w:color w:val="auto"/>
          <w:sz w:val="24"/>
          <w:szCs w:val="24"/>
        </w:rPr>
        <w:t>Hình 2-12:</w:t>
      </w:r>
      <w:r w:rsidRPr="00914C1F">
        <w:rPr>
          <w:i w:val="0"/>
          <w:color w:val="auto"/>
          <w:sz w:val="24"/>
          <w:szCs w:val="24"/>
        </w:rPr>
        <w:t xml:space="preserve"> Thực hiện </w:t>
      </w:r>
      <w:r w:rsidR="001B579C" w:rsidRPr="00914C1F">
        <w:rPr>
          <w:i w:val="0"/>
          <w:color w:val="auto"/>
          <w:sz w:val="24"/>
          <w:szCs w:val="24"/>
        </w:rPr>
        <w:t>di chuyển ma trận bộ lọc</w:t>
      </w:r>
    </w:p>
    <w:p w14:paraId="7747F0E0" w14:textId="77777777" w:rsidR="001B579C" w:rsidRDefault="001B579C" w:rsidP="001B579C">
      <w:r>
        <w:t xml:space="preserve">Cứ tiếp thực hiện như vậy cho đến khi tất cả các điểm ảnh của ảnh đầu vào được duyệt qua hết và ta có kết quả như </w:t>
      </w:r>
      <w:r w:rsidR="009A7FDE">
        <w:t>H</w:t>
      </w:r>
      <w:r>
        <w:t>ình 2-13</w:t>
      </w:r>
    </w:p>
    <w:p w14:paraId="1DF0AB67" w14:textId="77777777" w:rsidR="001B579C" w:rsidRDefault="001B579C" w:rsidP="001B579C">
      <w:pPr>
        <w:ind w:firstLine="0"/>
        <w:jc w:val="center"/>
      </w:pPr>
      <w:r w:rsidRPr="001B579C">
        <w:rPr>
          <w:noProof/>
        </w:rPr>
        <w:drawing>
          <wp:inline distT="0" distB="0" distL="0" distR="0" wp14:anchorId="1D8A06BB" wp14:editId="5330ED41">
            <wp:extent cx="3899454" cy="1962150"/>
            <wp:effectExtent l="0" t="0" r="6350" b="0"/>
            <wp:docPr id="40" name="Picture 3">
              <a:extLst xmlns:a="http://schemas.openxmlformats.org/drawingml/2006/main">
                <a:ext uri="{FF2B5EF4-FFF2-40B4-BE49-F238E27FC236}">
                  <a16:creationId xmlns:a16="http://schemas.microsoft.com/office/drawing/2014/main" id="{05C5FA13-640A-4151-AD67-BB399CCCEF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5C5FA13-640A-4151-AD67-BB399CCCEF7C}"/>
                        </a:ext>
                      </a:extLst>
                    </pic:cNvPr>
                    <pic:cNvPicPr>
                      <a:picLocks noChangeAspect="1"/>
                    </pic:cNvPicPr>
                  </pic:nvPicPr>
                  <pic:blipFill rotWithShape="1">
                    <a:blip r:embed="rId38"/>
                    <a:srcRect l="21548" t="28137" r="22619" b="21891"/>
                    <a:stretch/>
                  </pic:blipFill>
                  <pic:spPr>
                    <a:xfrm>
                      <a:off x="0" y="0"/>
                      <a:ext cx="3963900" cy="1994578"/>
                    </a:xfrm>
                    <a:prstGeom prst="rect">
                      <a:avLst/>
                    </a:prstGeom>
                  </pic:spPr>
                </pic:pic>
              </a:graphicData>
            </a:graphic>
          </wp:inline>
        </w:drawing>
      </w:r>
    </w:p>
    <w:p w14:paraId="34EC42CB" w14:textId="77777777" w:rsidR="00154C5E" w:rsidRPr="00D67C77" w:rsidRDefault="001B579C" w:rsidP="00821465">
      <w:pPr>
        <w:pStyle w:val="Caption"/>
        <w:jc w:val="center"/>
        <w:rPr>
          <w:i w:val="0"/>
          <w:color w:val="auto"/>
          <w:sz w:val="24"/>
          <w:szCs w:val="24"/>
        </w:rPr>
      </w:pPr>
      <w:r w:rsidRPr="00D67C77">
        <w:rPr>
          <w:b/>
          <w:i w:val="0"/>
          <w:color w:val="auto"/>
          <w:sz w:val="24"/>
          <w:szCs w:val="24"/>
        </w:rPr>
        <w:t>Hình 2-13:</w:t>
      </w:r>
      <w:r w:rsidRPr="00D67C77">
        <w:rPr>
          <w:i w:val="0"/>
          <w:color w:val="auto"/>
          <w:sz w:val="24"/>
          <w:szCs w:val="24"/>
        </w:rPr>
        <w:t xml:space="preserve"> Kết quả sau khi thực xong phép toán tích chập</w:t>
      </w:r>
    </w:p>
    <w:p w14:paraId="66CB3E4F" w14:textId="77777777" w:rsidR="00230B34" w:rsidRDefault="00886F83" w:rsidP="00230B34">
      <w:r>
        <w:t xml:space="preserve">Ví dụ trên được thực hiện </w:t>
      </w:r>
      <w:r w:rsidR="0028625E">
        <w:t>với hình ảnh 2D, nhưng trong thực tế nhiều bài toán đòi hỏi phải làm việc với hình ảnh 3D được biểu diễn như một ma trận 3D với kích thước: chiều rộng, chiều cao và chiều sâu (chiều sâu tương ứng với 3 kênh màu RGB)</w:t>
      </w:r>
      <w:r w:rsidR="000505C6">
        <w:t xml:space="preserve">. </w:t>
      </w:r>
      <w:r w:rsidR="00502B8E">
        <w:t>Một bộ lọc có chiều rộng và chiều cao cụ thể như 3 x 3 hay 5 x 5</w:t>
      </w:r>
      <w:r w:rsidR="00BA28E8">
        <w:t xml:space="preserve"> và để áp dụng cho hình ảnh 3D cần thực hiện nhiều phép toán tích chập tương ứng với nhiều bộ lọc khác nhau để tạo ra nhiều bản đồ tính năng, sau đó gộp các bản đồ </w:t>
      </w:r>
      <w:r w:rsidR="002925F4">
        <w:t>đặc trưng</w:t>
      </w:r>
      <w:r w:rsidR="00BA28E8">
        <w:t xml:space="preserve"> (feature map) này lại với nhau để trở thành đầu ra cuối cùng của lớp tích chập (convolutional layer).</w:t>
      </w:r>
    </w:p>
    <w:p w14:paraId="1E22515D" w14:textId="77777777" w:rsidR="00823123" w:rsidRDefault="00823123" w:rsidP="00823123">
      <w:pPr>
        <w:jc w:val="center"/>
      </w:pPr>
      <w:r>
        <w:rPr>
          <w:noProof/>
        </w:rPr>
        <w:drawing>
          <wp:inline distT="0" distB="0" distL="0" distR="0" wp14:anchorId="170AAEBB" wp14:editId="0FDE06CA">
            <wp:extent cx="2661314" cy="1534768"/>
            <wp:effectExtent l="0" t="0" r="5715" b="8890"/>
            <wp:docPr id="41" name="Picture 41" descr="https://cdn-images-1.medium.com/max/1600/1*BSLjlJf31gj98ABJMCt3-g@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cdn-images-1.medium.com/max/1600/1*BSLjlJf31gj98ABJMCt3-g@2x.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83751" cy="1547707"/>
                    </a:xfrm>
                    <a:prstGeom prst="rect">
                      <a:avLst/>
                    </a:prstGeom>
                    <a:noFill/>
                    <a:ln>
                      <a:noFill/>
                    </a:ln>
                  </pic:spPr>
                </pic:pic>
              </a:graphicData>
            </a:graphic>
          </wp:inline>
        </w:drawing>
      </w:r>
    </w:p>
    <w:p w14:paraId="25982F82" w14:textId="77777777" w:rsidR="00823123" w:rsidRPr="0016213C" w:rsidRDefault="00823123" w:rsidP="00823123">
      <w:pPr>
        <w:pStyle w:val="Caption"/>
        <w:jc w:val="center"/>
        <w:rPr>
          <w:i w:val="0"/>
          <w:color w:val="auto"/>
          <w:sz w:val="24"/>
          <w:szCs w:val="24"/>
        </w:rPr>
      </w:pPr>
      <w:r w:rsidRPr="0016213C">
        <w:rPr>
          <w:b/>
          <w:i w:val="0"/>
          <w:color w:val="auto"/>
          <w:sz w:val="24"/>
          <w:szCs w:val="24"/>
        </w:rPr>
        <w:t>Hình 2-14:</w:t>
      </w:r>
      <w:r w:rsidRPr="0016213C">
        <w:rPr>
          <w:i w:val="0"/>
          <w:color w:val="auto"/>
          <w:sz w:val="24"/>
          <w:szCs w:val="24"/>
        </w:rPr>
        <w:t xml:space="preserve"> Thực hiện phép tích chập với một bộ lọc duy nhất</w:t>
      </w:r>
    </w:p>
    <w:p w14:paraId="5A635615" w14:textId="77777777" w:rsidR="00823123" w:rsidRDefault="00823123" w:rsidP="00823123">
      <w:r>
        <w:t xml:space="preserve">Giả sử có hình ảnh đầu vào 32 x 32 x 3 và sử dụng bộ lọc có kính thước 5x5x3 </w:t>
      </w:r>
      <w:r w:rsidRPr="00B1740F">
        <w:rPr>
          <w:i/>
        </w:rPr>
        <w:t>(</w:t>
      </w:r>
      <w:r w:rsidR="00B1740F" w:rsidRPr="00B1740F">
        <w:rPr>
          <w:b/>
          <w:i/>
        </w:rPr>
        <w:t>L</w:t>
      </w:r>
      <w:r w:rsidRPr="00B1740F">
        <w:rPr>
          <w:b/>
          <w:i/>
        </w:rPr>
        <w:t>ưu ý:</w:t>
      </w:r>
      <w:r w:rsidRPr="00B1740F">
        <w:rPr>
          <w:i/>
        </w:rPr>
        <w:t xml:space="preserve"> độ sâu của bộ lọc phù hợp với độ sâu của hình ảnh).</w:t>
      </w:r>
      <w:r>
        <w:t xml:space="preserve"> Khi bộ lọc ở một vị trí cụ thể và thực hiện phép tích chập như đã mô tả ở trên</w:t>
      </w:r>
      <w:r w:rsidR="002925F4">
        <w:t xml:space="preserve"> và kết quả là một bản đồ đặc trưng</w:t>
      </w:r>
      <w:r w:rsidR="00FD1412">
        <w:t xml:space="preserve"> </w:t>
      </w:r>
      <w:r w:rsidR="002925F4" w:rsidRPr="002925F4">
        <w:t>có kích thước 32</w:t>
      </w:r>
      <w:r w:rsidR="002925F4">
        <w:t xml:space="preserve"> </w:t>
      </w:r>
      <w:r w:rsidR="002925F4" w:rsidRPr="002925F4">
        <w:t>x</w:t>
      </w:r>
      <w:r w:rsidR="002925F4">
        <w:t xml:space="preserve"> </w:t>
      </w:r>
      <w:r w:rsidR="002925F4" w:rsidRPr="002925F4">
        <w:t>32</w:t>
      </w:r>
      <w:r w:rsidR="002925F4">
        <w:t xml:space="preserve"> </w:t>
      </w:r>
      <w:r w:rsidR="002925F4" w:rsidRPr="002925F4">
        <w:t>x</w:t>
      </w:r>
      <w:r w:rsidR="002925F4">
        <w:t xml:space="preserve"> </w:t>
      </w:r>
      <w:r w:rsidR="002925F4" w:rsidRPr="002925F4">
        <w:t>1</w:t>
      </w:r>
      <w:r w:rsidR="002925F4">
        <w:t>.</w:t>
      </w:r>
      <w:r w:rsidR="00B45FA6">
        <w:t xml:space="preserve"> Nếu sử dụng 3 bộ lọc khác nhau sẽ có 3 bản đồ đặc với </w:t>
      </w:r>
      <w:r w:rsidR="00B45FA6" w:rsidRPr="002925F4">
        <w:t>kích thước 32</w:t>
      </w:r>
      <w:r w:rsidR="00B45FA6">
        <w:t xml:space="preserve"> </w:t>
      </w:r>
      <w:r w:rsidR="00B45FA6" w:rsidRPr="002925F4">
        <w:t>x</w:t>
      </w:r>
      <w:r w:rsidR="00B45FA6">
        <w:t xml:space="preserve"> </w:t>
      </w:r>
      <w:r w:rsidR="00B45FA6" w:rsidRPr="002925F4">
        <w:t>32</w:t>
      </w:r>
      <w:r w:rsidR="00B45FA6">
        <w:t xml:space="preserve"> </w:t>
      </w:r>
      <w:r w:rsidR="00B45FA6" w:rsidRPr="002925F4">
        <w:t>x</w:t>
      </w:r>
      <w:r w:rsidR="00B45FA6">
        <w:t xml:space="preserve"> 1 trưng tương ứng và chúng được sắp xếp theo chiều sâu và cho ra kết quả cuối cùng của lớp tích chập có kích thước 32 x 32 x 3</w:t>
      </w:r>
      <w:r w:rsidR="00A87F73">
        <w:t>.</w:t>
      </w:r>
    </w:p>
    <w:p w14:paraId="2FEA44E3" w14:textId="77777777" w:rsidR="00565D91" w:rsidRPr="00823123" w:rsidRDefault="00565D91" w:rsidP="00823123">
      <w:r>
        <w:t xml:space="preserve">Hình 2-15 mô tả </w:t>
      </w:r>
      <w:r w:rsidRPr="00565D91">
        <w:t xml:space="preserve">hai bản đồ </w:t>
      </w:r>
      <w:r>
        <w:t>đặc trưng</w:t>
      </w:r>
      <w:r w:rsidRPr="00565D91">
        <w:t xml:space="preserve"> được xếp chồng lên nhau theo chiều sâu</w:t>
      </w:r>
      <w:r w:rsidR="0094119D">
        <w:t xml:space="preserve">. </w:t>
      </w:r>
      <w:r w:rsidRPr="00565D91">
        <w:t>Hoạt động chập đối với mỗi bộ lọc được thực hiện độc lập và các bản đồ kết quả được phân tách.</w:t>
      </w:r>
    </w:p>
    <w:p w14:paraId="49618976" w14:textId="77777777" w:rsidR="00823123" w:rsidRDefault="00746D48" w:rsidP="00823123">
      <w:pPr>
        <w:jc w:val="center"/>
      </w:pPr>
      <w:r>
        <w:rPr>
          <w:noProof/>
        </w:rPr>
        <w:drawing>
          <wp:inline distT="0" distB="0" distL="0" distR="0" wp14:anchorId="53B73877" wp14:editId="36FE1934">
            <wp:extent cx="2081283" cy="1114296"/>
            <wp:effectExtent l="0" t="0" r="0" b="0"/>
            <wp:docPr id="42" name="Picture 42" descr="https://cdn-images-1.medium.com/max/1600/1*45GSvnTvpHV0oiRr78dBiw@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cdn-images-1.medium.com/max/1600/1*45GSvnTvpHV0oiRr78dBiw@2x.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18049" cy="1133980"/>
                    </a:xfrm>
                    <a:prstGeom prst="rect">
                      <a:avLst/>
                    </a:prstGeom>
                    <a:noFill/>
                    <a:ln>
                      <a:noFill/>
                    </a:ln>
                  </pic:spPr>
                </pic:pic>
              </a:graphicData>
            </a:graphic>
          </wp:inline>
        </w:drawing>
      </w:r>
    </w:p>
    <w:p w14:paraId="3DE35B45" w14:textId="77777777" w:rsidR="00565D91" w:rsidRPr="00BA2B55" w:rsidRDefault="00565D91" w:rsidP="00565D91">
      <w:pPr>
        <w:pStyle w:val="Caption"/>
        <w:jc w:val="center"/>
        <w:rPr>
          <w:i w:val="0"/>
          <w:color w:val="auto"/>
          <w:sz w:val="24"/>
          <w:szCs w:val="24"/>
        </w:rPr>
      </w:pPr>
      <w:r w:rsidRPr="00BA2B55">
        <w:rPr>
          <w:b/>
          <w:i w:val="0"/>
          <w:color w:val="auto"/>
          <w:sz w:val="24"/>
          <w:szCs w:val="24"/>
        </w:rPr>
        <w:t>Hình 2-15:</w:t>
      </w:r>
      <w:r w:rsidRPr="00BA2B55">
        <w:rPr>
          <w:i w:val="0"/>
          <w:color w:val="auto"/>
          <w:sz w:val="24"/>
          <w:szCs w:val="24"/>
        </w:rPr>
        <w:t xml:space="preserve"> </w:t>
      </w:r>
      <w:r w:rsidR="009E2683" w:rsidRPr="00BA2B55">
        <w:rPr>
          <w:i w:val="0"/>
          <w:color w:val="auto"/>
          <w:sz w:val="24"/>
          <w:szCs w:val="24"/>
        </w:rPr>
        <w:t>Mô tả h</w:t>
      </w:r>
      <w:r w:rsidRPr="00BA2B55">
        <w:rPr>
          <w:i w:val="0"/>
          <w:color w:val="auto"/>
          <w:sz w:val="24"/>
          <w:szCs w:val="24"/>
        </w:rPr>
        <w:t>ai bản đồ tính năng tương ứng với hai bộ lọc</w:t>
      </w:r>
    </w:p>
    <w:p w14:paraId="56313304" w14:textId="77777777" w:rsidR="0044691B" w:rsidRPr="0044691B" w:rsidRDefault="0044691B" w:rsidP="0044691B">
      <w:r w:rsidRPr="0044691B">
        <w:t>Với đầu vào là một ảnh 3 chiều W×H×3, có độ sâu là 3, hay còn được gọi là 3 kênh màu, ta có tích chập 3 chiều bằng cách tính riêng tích chập cho 3 kênh này với một bộ lọc, sau đó lấy trung bình cộng của ba kết quả đầu ra, ta được tích chập 3 chiều.</w:t>
      </w:r>
    </w:p>
    <w:p w14:paraId="387F0F33" w14:textId="30711CE2" w:rsidR="00353363" w:rsidRPr="00353363" w:rsidRDefault="00353363" w:rsidP="00353363">
      <w:r w:rsidRPr="00353363">
        <w:t>Hình 2</w:t>
      </w:r>
      <w:r w:rsidR="00494B98">
        <w:t>-</w:t>
      </w:r>
      <w:r w:rsidRPr="00353363">
        <w:t>1</w:t>
      </w:r>
      <w:r>
        <w:t>6</w:t>
      </w:r>
      <w:r w:rsidRPr="00353363">
        <w:t xml:space="preserve"> minh họa cho việc tính tích chập 3 chiều. Đầu vào là một ma trận có ba kênh biễu diễn cho một ảnh 3 chiều. Ta sử dụng hai bộ lọc W0 và W1. Cho mỗi kênh của ma trận tính tích chập với hai bộ lọc sau đó lấy trung bình cộng của ba kênh, ta được đầu ra là một ma trận có hai kênh tương ứng với hai bộ lọc.</w:t>
      </w:r>
    </w:p>
    <w:p w14:paraId="7D76DCD5" w14:textId="77777777" w:rsidR="00565D91" w:rsidRDefault="00353363" w:rsidP="00353363">
      <w:pPr>
        <w:ind w:firstLine="0"/>
        <w:jc w:val="center"/>
      </w:pPr>
      <w:r>
        <w:rPr>
          <w:noProof/>
        </w:rPr>
        <w:drawing>
          <wp:inline distT="0" distB="0" distL="0" distR="0" wp14:anchorId="4D19AFEA" wp14:editId="6D7E7D8B">
            <wp:extent cx="3736149" cy="33573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68357" cy="3386291"/>
                    </a:xfrm>
                    <a:prstGeom prst="rect">
                      <a:avLst/>
                    </a:prstGeom>
                    <a:noFill/>
                    <a:ln>
                      <a:noFill/>
                    </a:ln>
                  </pic:spPr>
                </pic:pic>
              </a:graphicData>
            </a:graphic>
          </wp:inline>
        </w:drawing>
      </w:r>
    </w:p>
    <w:p w14:paraId="5402D841" w14:textId="77777777" w:rsidR="00353363" w:rsidRPr="00A85BDB" w:rsidRDefault="00353363" w:rsidP="00353363">
      <w:pPr>
        <w:pStyle w:val="Caption"/>
        <w:jc w:val="center"/>
        <w:rPr>
          <w:i w:val="0"/>
          <w:color w:val="auto"/>
          <w:sz w:val="24"/>
          <w:szCs w:val="24"/>
        </w:rPr>
      </w:pPr>
      <w:r w:rsidRPr="00A85BDB">
        <w:rPr>
          <w:b/>
          <w:i w:val="0"/>
          <w:color w:val="auto"/>
          <w:sz w:val="24"/>
          <w:szCs w:val="24"/>
        </w:rPr>
        <w:t>Hình 2-16:</w:t>
      </w:r>
      <w:r w:rsidRPr="00A85BDB">
        <w:rPr>
          <w:i w:val="0"/>
          <w:color w:val="auto"/>
          <w:sz w:val="24"/>
          <w:szCs w:val="24"/>
        </w:rPr>
        <w:t xml:space="preserve"> </w:t>
      </w:r>
      <w:r w:rsidR="0044691B" w:rsidRPr="00A85BDB">
        <w:rPr>
          <w:i w:val="0"/>
          <w:color w:val="auto"/>
          <w:sz w:val="24"/>
          <w:szCs w:val="24"/>
        </w:rPr>
        <w:t>Mô tả tính tích chập 3 chiều</w:t>
      </w:r>
    </w:p>
    <w:p w14:paraId="0C2F1FA4" w14:textId="3AA76CDD" w:rsidR="00524CB5" w:rsidRDefault="00524CB5" w:rsidP="006657F6">
      <w:pPr>
        <w:rPr>
          <w:b/>
        </w:rPr>
      </w:pPr>
      <w:r>
        <w:rPr>
          <w:lang w:val="vi-VN"/>
        </w:rPr>
        <w:t>Với việc thực hiện tích chập giữa ma trận dữ liệu ảnh đầu vào vào bộ lọc như đã nêu, khi đó minh hoạ kết quả sẽ như hình 2</w:t>
      </w:r>
      <w:r w:rsidR="003D4E07">
        <w:t>-</w:t>
      </w:r>
      <w:r>
        <w:rPr>
          <w:lang w:val="vi-VN"/>
        </w:rPr>
        <w:t>1</w:t>
      </w:r>
      <w:r w:rsidR="00AF10B9">
        <w:t>7</w:t>
      </w:r>
      <w:r>
        <w:rPr>
          <w:lang w:val="vi-VN"/>
        </w:rPr>
        <w:t xml:space="preserve"> bên dưới.</w:t>
      </w:r>
    </w:p>
    <w:p w14:paraId="06DD8AE2" w14:textId="77777777" w:rsidR="00524CB5" w:rsidRDefault="00524CB5" w:rsidP="006657F6">
      <w:pPr>
        <w:rPr>
          <w:b/>
        </w:rPr>
      </w:pPr>
      <w:r>
        <w:rPr>
          <w:noProof/>
        </w:rPr>
        <w:drawing>
          <wp:inline distT="0" distB="0" distL="0" distR="0" wp14:anchorId="28A34006" wp14:editId="19DBE9D8">
            <wp:extent cx="5274860" cy="2293130"/>
            <wp:effectExtent l="0" t="0" r="2540" b="0"/>
            <wp:docPr id="46" name="Picture 46" descr="/Users/thiensubs/Desktop/Screen Shot 2017-06-19 at 6.53.3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thiensubs/Desktop/Screen Shot 2017-06-19 at 6.53.34 PM.png"/>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286532" cy="2298204"/>
                    </a:xfrm>
                    <a:prstGeom prst="rect">
                      <a:avLst/>
                    </a:prstGeom>
                    <a:solidFill>
                      <a:schemeClr val="bg1"/>
                    </a:solidFill>
                    <a:ln>
                      <a:noFill/>
                    </a:ln>
                  </pic:spPr>
                </pic:pic>
              </a:graphicData>
            </a:graphic>
          </wp:inline>
        </w:drawing>
      </w:r>
    </w:p>
    <w:p w14:paraId="7C25AB55" w14:textId="77777777" w:rsidR="00524CB5" w:rsidRPr="001A4DC8" w:rsidRDefault="00524CB5" w:rsidP="00524CB5">
      <w:pPr>
        <w:pStyle w:val="Caption"/>
        <w:jc w:val="center"/>
        <w:rPr>
          <w:i w:val="0"/>
          <w:color w:val="auto"/>
          <w:sz w:val="24"/>
          <w:szCs w:val="24"/>
        </w:rPr>
      </w:pPr>
      <w:r w:rsidRPr="001A4DC8">
        <w:rPr>
          <w:b/>
          <w:i w:val="0"/>
          <w:color w:val="auto"/>
          <w:sz w:val="24"/>
          <w:szCs w:val="24"/>
        </w:rPr>
        <w:t>Hình 2-17:</w:t>
      </w:r>
      <w:r w:rsidRPr="001A4DC8">
        <w:rPr>
          <w:i w:val="0"/>
          <w:color w:val="auto"/>
          <w:sz w:val="24"/>
          <w:szCs w:val="24"/>
        </w:rPr>
        <w:t xml:space="preserve"> </w:t>
      </w:r>
      <w:r w:rsidR="00D76B0A" w:rsidRPr="001A4DC8">
        <w:rPr>
          <w:i w:val="0"/>
          <w:color w:val="auto"/>
          <w:sz w:val="24"/>
          <w:szCs w:val="24"/>
        </w:rPr>
        <w:t>Mô tả hoạt động tại tầng convolution trong mô hình CNN với bộ lọc kích thước 5x5</w:t>
      </w:r>
    </w:p>
    <w:p w14:paraId="4C2AD4AA" w14:textId="77777777" w:rsidR="00166D88" w:rsidRPr="00166D88" w:rsidRDefault="00166D88" w:rsidP="00166D88">
      <w:r>
        <w:t>Hình 2</w:t>
      </w:r>
      <w:r w:rsidR="003822DB">
        <w:t>-</w:t>
      </w:r>
      <w:r>
        <w:t>17 cho thấy kết quả tại tầng convolution với ảnh đầu vào là 32x32, sử dụng bộ lọc có kích thước là 5x5, kết quả sẽ là 1 bản đồ hoạt động (nhìn dưới góc độ trực quan là 1 hình ảnh đặc trưng) với kích thước 28x28 như hình 2</w:t>
      </w:r>
      <w:r w:rsidR="003822DB">
        <w:t>-</w:t>
      </w:r>
      <w:r>
        <w:t>1</w:t>
      </w:r>
      <w:r w:rsidR="003822DB">
        <w:t>7</w:t>
      </w:r>
      <w:r>
        <w:t>.a, và bên phải của hình 2</w:t>
      </w:r>
      <w:r w:rsidR="003822DB">
        <w:t>-</w:t>
      </w:r>
      <w:r>
        <w:t>1</w:t>
      </w:r>
      <w:r w:rsidR="003822DB">
        <w:t>7</w:t>
      </w:r>
      <w:r>
        <w:t xml:space="preserve"> kết quả của việc sử dụng 6 bộ lọc trên cùng đầu vào, khi đó kết quả sẽ là 6 bản đồ hoạt động.</w:t>
      </w:r>
    </w:p>
    <w:p w14:paraId="222D501B" w14:textId="77777777" w:rsidR="00353363" w:rsidRDefault="00EB4D4A" w:rsidP="002765DC">
      <w:pPr>
        <w:ind w:firstLine="0"/>
      </w:pPr>
      <w:r w:rsidRPr="002765DC">
        <w:rPr>
          <w:rStyle w:val="Heading4Char"/>
        </w:rPr>
        <w:t>Bươc trượt (</w:t>
      </w:r>
      <w:r w:rsidR="003E5AF5" w:rsidRPr="002765DC">
        <w:rPr>
          <w:rStyle w:val="Heading4Char"/>
        </w:rPr>
        <w:t>Stride</w:t>
      </w:r>
      <w:r w:rsidRPr="002765DC">
        <w:rPr>
          <w:rStyle w:val="Heading4Char"/>
        </w:rPr>
        <w:t>)</w:t>
      </w:r>
      <w:r w:rsidR="006657F6" w:rsidRPr="002765DC">
        <w:rPr>
          <w:rStyle w:val="Heading4Char"/>
        </w:rPr>
        <w:t xml:space="preserve"> và Padding</w:t>
      </w:r>
      <w:r w:rsidR="00081E37" w:rsidRPr="002765DC">
        <w:rPr>
          <w:rStyle w:val="Heading4Char"/>
        </w:rPr>
        <w:t>:</w:t>
      </w:r>
      <w:r w:rsidR="00081E37">
        <w:rPr>
          <w:b/>
        </w:rPr>
        <w:t xml:space="preserve"> </w:t>
      </w:r>
      <w:r w:rsidR="003D364A">
        <w:t xml:space="preserve">là kích thước của mỗi bước mà ma trận bộ lọc di chuyển trên bức ảnh ở mỗi bước tính tích chập, giá trị thông thường của nó là </w:t>
      </w:r>
      <w:r w:rsidR="001902FD">
        <w:t xml:space="preserve">stride = </w:t>
      </w:r>
      <w:r w:rsidR="003D364A">
        <w:t xml:space="preserve">1 </w:t>
      </w:r>
      <w:r w:rsidR="001902FD">
        <w:t>có nghĩa là</w:t>
      </w:r>
      <w:r w:rsidR="001902FD" w:rsidRPr="001902FD">
        <w:t xml:space="preserve"> sau khi tính</w:t>
      </w:r>
      <w:r w:rsidR="004C44C9">
        <w:t xml:space="preserve"> tích chập</w:t>
      </w:r>
      <w:r w:rsidR="001902FD" w:rsidRPr="001902FD">
        <w:t xml:space="preserve"> xong tại 1 vùng ảnh, nó sẽ dịch sang phải </w:t>
      </w:r>
      <w:r w:rsidR="004C44C9">
        <w:t>1</w:t>
      </w:r>
      <w:r w:rsidR="001902FD" w:rsidRPr="001902FD">
        <w:t xml:space="preserve"> pixel</w:t>
      </w:r>
      <w:r w:rsidR="004C44C9">
        <w:t>, t</w:t>
      </w:r>
      <w:r w:rsidR="001902FD" w:rsidRPr="001902FD">
        <w:t>ương tự với việc dịch xuống dưới</w:t>
      </w:r>
      <w:r w:rsidR="003D364A">
        <w:t>. Khi tăng kích thước của bước trượt bộ lọc sẽ di chuyển trên bức ảnh với khoảng lớn hơn</w:t>
      </w:r>
      <w:r w:rsidR="00185DE3">
        <w:t xml:space="preserve"> do đó </w:t>
      </w:r>
      <w:r w:rsidR="003D364A">
        <w:t>sẽ hạn chế</w:t>
      </w:r>
      <w:r w:rsidR="00185DE3">
        <w:t xml:space="preserve"> được</w:t>
      </w:r>
      <w:r w:rsidR="003D364A">
        <w:t xml:space="preserve"> sự chồng chéo hơn giữa các điểm ảnh</w:t>
      </w:r>
      <w:r w:rsidR="00185DE3">
        <w:t>. Tuy nhiên việc làm này sẽ làm cho bản đồ kết quả hay bản đồ đặc trưng (feature maps) nhỏ hơn</w:t>
      </w:r>
      <w:r w:rsidR="00826669">
        <w:t xml:space="preserve"> Hình 2-1</w:t>
      </w:r>
      <w:r w:rsidR="008F038E">
        <w:t>8</w:t>
      </w:r>
      <w:r w:rsidR="00185DE3">
        <w:t>.</w:t>
      </w:r>
      <w:r w:rsidR="004178DB">
        <w:t xml:space="preserve"> </w:t>
      </w:r>
      <w:r w:rsidR="006657F6">
        <w:t>Bởi vì bản đồ tính năng luôn nhỏ hơn ảnh đầu vào, vì vậy phải tìm</w:t>
      </w:r>
      <w:r w:rsidR="004178DB" w:rsidRPr="004178DB">
        <w:t xml:space="preserve"> cách để giữ nguyên kích cỡ của feature map so với ban đầu</w:t>
      </w:r>
      <w:r w:rsidR="004178DB">
        <w:t xml:space="preserve"> đó là sử dụng </w:t>
      </w:r>
      <w:r w:rsidR="004178DB" w:rsidRPr="006657F6">
        <w:rPr>
          <w:b/>
        </w:rPr>
        <w:t>Padding</w:t>
      </w:r>
      <w:r w:rsidR="00365CA1">
        <w:rPr>
          <w:b/>
        </w:rPr>
        <w:t xml:space="preserve"> </w:t>
      </w:r>
      <w:r w:rsidR="00365CA1" w:rsidRPr="00365CA1">
        <w:t>Hình 2-1</w:t>
      </w:r>
      <w:r w:rsidR="008F038E">
        <w:t>9</w:t>
      </w:r>
      <w:r w:rsidR="004178DB">
        <w:t>.</w:t>
      </w:r>
      <w:r w:rsidR="006657F6">
        <w:t xml:space="preserve"> Khi sử dụng padding, Một lớp pixel có giá trị bằng </w:t>
      </w:r>
      <w:r w:rsidR="00115024">
        <w:t>0</w:t>
      </w:r>
      <w:r w:rsidR="006657F6">
        <w:t xml:space="preserve"> được thêm vào để bao quanh ảnh đầu vào, do đó bản đồ tính năng sẽ không co lại. </w:t>
      </w:r>
      <w:r w:rsidR="006657F6" w:rsidRPr="006657F6">
        <w:t xml:space="preserve">Ngoài việc giữ không đổi kích thước không gian sau khi thực hiện </w:t>
      </w:r>
      <w:r w:rsidR="006657F6">
        <w:t>tính tích chập</w:t>
      </w:r>
      <w:r w:rsidR="006657F6" w:rsidRPr="006657F6">
        <w:t xml:space="preserve">, padding cũng cải thiện hiệu suất và đảm bảo kích thước hạt nhân và </w:t>
      </w:r>
      <w:r w:rsidR="00826669">
        <w:t>bướt trượt</w:t>
      </w:r>
      <w:r w:rsidR="006657F6" w:rsidRPr="006657F6">
        <w:t xml:space="preserve"> sẽ phù hợp với đầu vào.</w:t>
      </w:r>
    </w:p>
    <w:p w14:paraId="3F66E730" w14:textId="77777777" w:rsidR="00826669" w:rsidRDefault="00826669" w:rsidP="00826669">
      <w:pPr>
        <w:ind w:firstLine="0"/>
        <w:jc w:val="center"/>
      </w:pPr>
      <w:r>
        <w:rPr>
          <w:noProof/>
        </w:rPr>
        <w:drawing>
          <wp:inline distT="0" distB="0" distL="0" distR="0" wp14:anchorId="24A6B7C5" wp14:editId="2AE4D22A">
            <wp:extent cx="2543175" cy="1706346"/>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08188" cy="1749967"/>
                    </a:xfrm>
                    <a:prstGeom prst="rect">
                      <a:avLst/>
                    </a:prstGeom>
                  </pic:spPr>
                </pic:pic>
              </a:graphicData>
            </a:graphic>
          </wp:inline>
        </w:drawing>
      </w:r>
    </w:p>
    <w:p w14:paraId="69BFEBEF" w14:textId="77777777" w:rsidR="00D7563E" w:rsidRPr="006E3F29" w:rsidRDefault="00AB52E0" w:rsidP="001C4690">
      <w:pPr>
        <w:ind w:firstLine="0"/>
        <w:jc w:val="center"/>
        <w:rPr>
          <w:iCs/>
          <w:sz w:val="24"/>
          <w:szCs w:val="24"/>
        </w:rPr>
      </w:pPr>
      <w:r w:rsidRPr="006E3F29">
        <w:rPr>
          <w:b/>
          <w:iCs/>
          <w:sz w:val="24"/>
          <w:szCs w:val="24"/>
        </w:rPr>
        <w:t>Hình 2-18:</w:t>
      </w:r>
      <w:r w:rsidRPr="006E3F29">
        <w:rPr>
          <w:iCs/>
          <w:sz w:val="24"/>
          <w:szCs w:val="24"/>
        </w:rPr>
        <w:t xml:space="preserve"> Tích chập với bước trượt = 2 (stride = 2)</w:t>
      </w:r>
    </w:p>
    <w:p w14:paraId="02CB2551" w14:textId="77777777" w:rsidR="00365CA1" w:rsidRDefault="001C4690" w:rsidP="001C4690">
      <w:pPr>
        <w:ind w:firstLine="0"/>
        <w:jc w:val="center"/>
      </w:pPr>
      <w:r>
        <w:rPr>
          <w:noProof/>
        </w:rPr>
        <w:drawing>
          <wp:inline distT="0" distB="0" distL="0" distR="0" wp14:anchorId="275F67AE" wp14:editId="1219508F">
            <wp:extent cx="2609850" cy="167021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51810" cy="1697063"/>
                    </a:xfrm>
                    <a:prstGeom prst="rect">
                      <a:avLst/>
                    </a:prstGeom>
                    <a:noFill/>
                    <a:ln>
                      <a:noFill/>
                    </a:ln>
                  </pic:spPr>
                </pic:pic>
              </a:graphicData>
            </a:graphic>
          </wp:inline>
        </w:drawing>
      </w:r>
    </w:p>
    <w:p w14:paraId="466340B5" w14:textId="77777777" w:rsidR="00AB52E0" w:rsidRDefault="00AB52E0" w:rsidP="00AB52E0">
      <w:pPr>
        <w:jc w:val="center"/>
        <w:rPr>
          <w:i/>
          <w:iCs/>
          <w:sz w:val="24"/>
          <w:szCs w:val="24"/>
        </w:rPr>
      </w:pPr>
      <w:r w:rsidRPr="00AB52E0">
        <w:rPr>
          <w:i/>
          <w:iCs/>
          <w:sz w:val="24"/>
          <w:szCs w:val="24"/>
        </w:rPr>
        <w:t>Hình 2-19: Tích chập với bước trượt = 1 (stride = 2) và Padding = 1</w:t>
      </w:r>
    </w:p>
    <w:p w14:paraId="68B64701" w14:textId="77777777" w:rsidR="00125BDD" w:rsidRDefault="00125BDD" w:rsidP="00AB52E0">
      <w:r w:rsidRPr="00125BDD">
        <w:t>Vậy kích thước đầu ra của ảnh với mỗi layer được tính như</w:t>
      </w:r>
      <w:r>
        <w:t xml:space="preserve"> sau:</w:t>
      </w:r>
    </w:p>
    <w:p w14:paraId="33CEEDBF" w14:textId="77777777" w:rsidR="00125BDD" w:rsidRDefault="00125BDD" w:rsidP="00125BDD">
      <w:pPr>
        <w:rPr>
          <w:vertAlign w:val="subscript"/>
        </w:rPr>
      </w:pPr>
      <w:r>
        <w:t xml:space="preserve">Giả sử: </w:t>
      </w:r>
      <w:r>
        <w:tab/>
        <w:t>+ Ảnh đầu vào có kích thước: W</w:t>
      </w:r>
      <w:r w:rsidRPr="00125BDD">
        <w:rPr>
          <w:vertAlign w:val="subscript"/>
        </w:rPr>
        <w:t>1</w:t>
      </w:r>
      <w:r>
        <w:t xml:space="preserve"> x H</w:t>
      </w:r>
      <w:r w:rsidRPr="00125BDD">
        <w:rPr>
          <w:vertAlign w:val="subscript"/>
        </w:rPr>
        <w:t>1</w:t>
      </w:r>
      <w:r>
        <w:t xml:space="preserve"> x D</w:t>
      </w:r>
      <w:r w:rsidRPr="00125BDD">
        <w:rPr>
          <w:vertAlign w:val="subscript"/>
        </w:rPr>
        <w:t>1</w:t>
      </w:r>
    </w:p>
    <w:p w14:paraId="24837FF2" w14:textId="77777777" w:rsidR="00125BDD" w:rsidRDefault="00125BDD" w:rsidP="00125BDD">
      <w:pPr>
        <w:rPr>
          <w:vertAlign w:val="subscript"/>
        </w:rPr>
      </w:pPr>
      <w:r>
        <w:tab/>
      </w:r>
      <w:r>
        <w:tab/>
        <w:t>+ Gọi kích thước của đầu ra: W</w:t>
      </w:r>
      <w:r>
        <w:rPr>
          <w:vertAlign w:val="subscript"/>
        </w:rPr>
        <w:t>2</w:t>
      </w:r>
      <w:r>
        <w:t xml:space="preserve"> x H</w:t>
      </w:r>
      <w:r>
        <w:rPr>
          <w:vertAlign w:val="subscript"/>
        </w:rPr>
        <w:t>2</w:t>
      </w:r>
      <w:r>
        <w:t xml:space="preserve"> x D</w:t>
      </w:r>
      <w:r>
        <w:rPr>
          <w:vertAlign w:val="subscript"/>
        </w:rPr>
        <w:t>2</w:t>
      </w:r>
    </w:p>
    <w:p w14:paraId="63D02C4C" w14:textId="77777777" w:rsidR="00D146B1" w:rsidRDefault="00D146B1" w:rsidP="00125BDD">
      <w:r>
        <w:t>Thì:</w:t>
      </w:r>
    </w:p>
    <w:p w14:paraId="44404117" w14:textId="77777777" w:rsidR="00D146B1" w:rsidRDefault="00D146B1" w:rsidP="00125BDD">
      <w:pPr>
        <w:rPr>
          <w:rFonts w:cs="Times New Roman"/>
          <w:color w:val="333333"/>
          <w:szCs w:val="26"/>
          <w:shd w:val="clear" w:color="auto" w:fill="FFFFFF"/>
        </w:rPr>
      </w:pPr>
      <w:r>
        <w:tab/>
      </w:r>
      <w:r>
        <w:tab/>
      </w:r>
      <w:r w:rsidR="00384F7E" w:rsidRPr="00384F7E">
        <w:rPr>
          <w:rFonts w:cs="Times New Roman"/>
          <w:color w:val="333333"/>
          <w:szCs w:val="26"/>
          <w:shd w:val="clear" w:color="auto" w:fill="FFFFFF"/>
        </w:rPr>
        <w:t>W</w:t>
      </w:r>
      <w:r w:rsidR="00384F7E" w:rsidRPr="00384F7E">
        <w:rPr>
          <w:rFonts w:cs="Times New Roman"/>
          <w:color w:val="333333"/>
          <w:szCs w:val="26"/>
          <w:shd w:val="clear" w:color="auto" w:fill="FFFFFF"/>
          <w:vertAlign w:val="subscript"/>
        </w:rPr>
        <w:t>2</w:t>
      </w:r>
      <w:r w:rsidR="00384F7E" w:rsidRPr="00384F7E">
        <w:rPr>
          <w:rFonts w:cs="Times New Roman"/>
          <w:color w:val="333333"/>
          <w:szCs w:val="26"/>
          <w:shd w:val="clear" w:color="auto" w:fill="FFFFFF"/>
        </w:rPr>
        <w:t xml:space="preserve"> = (W</w:t>
      </w:r>
      <w:r w:rsidR="00384F7E" w:rsidRPr="00384F7E">
        <w:rPr>
          <w:rFonts w:cs="Times New Roman"/>
          <w:color w:val="333333"/>
          <w:szCs w:val="26"/>
          <w:shd w:val="clear" w:color="auto" w:fill="FFFFFF"/>
          <w:vertAlign w:val="subscript"/>
        </w:rPr>
        <w:t xml:space="preserve">1 </w:t>
      </w:r>
      <w:r w:rsidR="00384F7E" w:rsidRPr="00384F7E">
        <w:rPr>
          <w:rFonts w:cs="Times New Roman"/>
          <w:color w:val="333333"/>
          <w:szCs w:val="26"/>
          <w:shd w:val="clear" w:color="auto" w:fill="FFFFFF"/>
        </w:rPr>
        <w:t>– F + 2P) / S + 1</w:t>
      </w:r>
    </w:p>
    <w:p w14:paraId="700DF541" w14:textId="77777777" w:rsidR="00384F7E" w:rsidRDefault="00384F7E" w:rsidP="00125BDD">
      <w:pPr>
        <w:rPr>
          <w:rFonts w:cs="Times New Roman"/>
          <w:szCs w:val="26"/>
        </w:rPr>
      </w:pPr>
      <w:r>
        <w:rPr>
          <w:rFonts w:cs="Times New Roman"/>
          <w:szCs w:val="26"/>
        </w:rPr>
        <w:tab/>
      </w:r>
      <w:r>
        <w:rPr>
          <w:rFonts w:cs="Times New Roman"/>
          <w:szCs w:val="26"/>
        </w:rPr>
        <w:tab/>
      </w:r>
      <w:r w:rsidRPr="00384F7E">
        <w:rPr>
          <w:rFonts w:cs="Times New Roman"/>
          <w:szCs w:val="26"/>
        </w:rPr>
        <w:t>H</w:t>
      </w:r>
      <w:r w:rsidRPr="00384F7E">
        <w:rPr>
          <w:rFonts w:cs="Times New Roman"/>
          <w:szCs w:val="26"/>
          <w:vertAlign w:val="subscript"/>
        </w:rPr>
        <w:t>2</w:t>
      </w:r>
      <w:r w:rsidRPr="00384F7E">
        <w:rPr>
          <w:rFonts w:cs="Times New Roman"/>
          <w:szCs w:val="26"/>
        </w:rPr>
        <w:t xml:space="preserve"> = (H</w:t>
      </w:r>
      <w:r w:rsidRPr="00384F7E">
        <w:rPr>
          <w:rFonts w:cs="Times New Roman"/>
          <w:szCs w:val="26"/>
          <w:vertAlign w:val="subscript"/>
        </w:rPr>
        <w:t>1</w:t>
      </w:r>
      <w:r w:rsidRPr="00384F7E">
        <w:rPr>
          <w:rFonts w:cs="Times New Roman"/>
          <w:szCs w:val="26"/>
        </w:rPr>
        <w:t xml:space="preserve"> – F +</w:t>
      </w:r>
      <w:r w:rsidR="00A76718">
        <w:rPr>
          <w:rFonts w:cs="Times New Roman"/>
          <w:szCs w:val="26"/>
        </w:rPr>
        <w:t xml:space="preserve"> </w:t>
      </w:r>
      <w:r w:rsidRPr="00384F7E">
        <w:rPr>
          <w:rFonts w:cs="Times New Roman"/>
          <w:szCs w:val="26"/>
        </w:rPr>
        <w:t>2P) / S + 1</w:t>
      </w:r>
    </w:p>
    <w:p w14:paraId="6286C003" w14:textId="77777777" w:rsidR="00384F7E" w:rsidRDefault="00384F7E" w:rsidP="00125BDD">
      <w:pPr>
        <w:rPr>
          <w:rFonts w:cs="Times New Roman"/>
          <w:szCs w:val="26"/>
        </w:rPr>
      </w:pPr>
      <w:r>
        <w:rPr>
          <w:rFonts w:cs="Times New Roman"/>
          <w:szCs w:val="26"/>
        </w:rPr>
        <w:tab/>
      </w:r>
      <w:r>
        <w:rPr>
          <w:rFonts w:cs="Times New Roman"/>
          <w:szCs w:val="26"/>
        </w:rPr>
        <w:tab/>
      </w:r>
      <w:r w:rsidRPr="00384F7E">
        <w:rPr>
          <w:rFonts w:cs="Times New Roman"/>
          <w:szCs w:val="26"/>
        </w:rPr>
        <w:t>D</w:t>
      </w:r>
      <w:r w:rsidRPr="00384F7E">
        <w:rPr>
          <w:rFonts w:cs="Times New Roman"/>
          <w:szCs w:val="26"/>
          <w:vertAlign w:val="subscript"/>
        </w:rPr>
        <w:t>2</w:t>
      </w:r>
      <w:r w:rsidRPr="00384F7E">
        <w:rPr>
          <w:rFonts w:cs="Times New Roman"/>
          <w:szCs w:val="26"/>
        </w:rPr>
        <w:t xml:space="preserve"> = K</w:t>
      </w:r>
    </w:p>
    <w:p w14:paraId="6681279A" w14:textId="77777777" w:rsidR="00092434" w:rsidRDefault="00092434" w:rsidP="00125BDD">
      <w:pPr>
        <w:rPr>
          <w:rFonts w:cs="Times New Roman"/>
          <w:szCs w:val="26"/>
        </w:rPr>
      </w:pPr>
    </w:p>
    <w:p w14:paraId="03D92A19" w14:textId="77777777" w:rsidR="00384F7E" w:rsidRDefault="00384F7E" w:rsidP="00384F7E">
      <w:pPr>
        <w:rPr>
          <w:rFonts w:cs="Times New Roman"/>
          <w:szCs w:val="26"/>
        </w:rPr>
      </w:pPr>
      <w:r>
        <w:rPr>
          <w:rFonts w:cs="Times New Roman"/>
          <w:szCs w:val="26"/>
        </w:rPr>
        <w:t xml:space="preserve">Trong đó: </w:t>
      </w:r>
      <w:r>
        <w:rPr>
          <w:rFonts w:cs="Times New Roman"/>
          <w:szCs w:val="26"/>
        </w:rPr>
        <w:tab/>
        <w:t xml:space="preserve">+ </w:t>
      </w:r>
      <w:r w:rsidRPr="00384F7E">
        <w:rPr>
          <w:rFonts w:cs="Times New Roman"/>
          <w:szCs w:val="26"/>
        </w:rPr>
        <w:t>F: Kích thước bộ lọc</w:t>
      </w:r>
    </w:p>
    <w:p w14:paraId="3D30AAD1" w14:textId="77777777" w:rsidR="00384F7E" w:rsidRDefault="00384F7E" w:rsidP="00384F7E">
      <w:pPr>
        <w:ind w:left="1440" w:firstLine="720"/>
        <w:rPr>
          <w:rFonts w:cs="Times New Roman"/>
          <w:szCs w:val="26"/>
        </w:rPr>
      </w:pPr>
      <w:r>
        <w:rPr>
          <w:rFonts w:cs="Times New Roman"/>
          <w:szCs w:val="26"/>
        </w:rPr>
        <w:t xml:space="preserve">+ </w:t>
      </w:r>
      <w:r w:rsidRPr="00384F7E">
        <w:rPr>
          <w:rFonts w:cs="Times New Roman"/>
          <w:szCs w:val="26"/>
        </w:rPr>
        <w:t>S: giá trị Stride</w:t>
      </w:r>
    </w:p>
    <w:p w14:paraId="0F15F470" w14:textId="77777777" w:rsidR="00384F7E" w:rsidRDefault="00384F7E" w:rsidP="00384F7E">
      <w:pPr>
        <w:ind w:left="2160" w:firstLine="0"/>
        <w:rPr>
          <w:rFonts w:cs="Times New Roman"/>
          <w:szCs w:val="26"/>
        </w:rPr>
      </w:pPr>
      <w:r>
        <w:rPr>
          <w:rFonts w:cs="Times New Roman"/>
          <w:szCs w:val="26"/>
        </w:rPr>
        <w:t xml:space="preserve">+ </w:t>
      </w:r>
      <w:r w:rsidRPr="00384F7E">
        <w:rPr>
          <w:rFonts w:cs="Times New Roman"/>
          <w:szCs w:val="26"/>
        </w:rPr>
        <w:t xml:space="preserve">P: số lượng zero-padding thêm vào </w:t>
      </w:r>
      <w:r>
        <w:rPr>
          <w:rFonts w:cs="Times New Roman"/>
          <w:szCs w:val="26"/>
        </w:rPr>
        <w:t>ảnh đầu vào</w:t>
      </w:r>
    </w:p>
    <w:p w14:paraId="584F1E5D" w14:textId="77777777" w:rsidR="00384F7E" w:rsidRDefault="00384F7E" w:rsidP="00384F7E">
      <w:pPr>
        <w:ind w:left="2160" w:firstLine="0"/>
        <w:rPr>
          <w:rFonts w:cs="Times New Roman"/>
          <w:szCs w:val="26"/>
        </w:rPr>
      </w:pPr>
      <w:r>
        <w:rPr>
          <w:rFonts w:cs="Times New Roman"/>
          <w:szCs w:val="26"/>
        </w:rPr>
        <w:t xml:space="preserve">+ </w:t>
      </w:r>
      <w:r w:rsidRPr="00384F7E">
        <w:rPr>
          <w:rFonts w:cs="Times New Roman"/>
          <w:szCs w:val="26"/>
        </w:rPr>
        <w:t>K: Số lượng bộ lọc (Depth)</w:t>
      </w:r>
    </w:p>
    <w:p w14:paraId="6E4CC008" w14:textId="77777777" w:rsidR="00B143B9" w:rsidRDefault="00B143B9" w:rsidP="00CE5140">
      <w:pPr>
        <w:rPr>
          <w:rFonts w:cs="Times New Roman"/>
          <w:b/>
          <w:szCs w:val="26"/>
        </w:rPr>
      </w:pPr>
    </w:p>
    <w:p w14:paraId="116FE27A" w14:textId="77777777" w:rsidR="00CE5140" w:rsidRPr="00DD4527" w:rsidRDefault="00CE5140" w:rsidP="00CE5140">
      <w:pPr>
        <w:rPr>
          <w:rFonts w:cs="Times New Roman"/>
          <w:b/>
          <w:szCs w:val="26"/>
        </w:rPr>
      </w:pPr>
      <w:r w:rsidRPr="00DD4527">
        <w:rPr>
          <w:rFonts w:cs="Times New Roman"/>
          <w:b/>
          <w:szCs w:val="26"/>
        </w:rPr>
        <w:t>Ví dụ:</w:t>
      </w:r>
    </w:p>
    <w:p w14:paraId="0C5027A2" w14:textId="77777777" w:rsidR="00CE5140" w:rsidRDefault="00CE5140" w:rsidP="00CE5140">
      <w:pPr>
        <w:rPr>
          <w:rFonts w:cs="Times New Roman"/>
          <w:szCs w:val="26"/>
        </w:rPr>
      </w:pPr>
      <w:r w:rsidRPr="00CE5140">
        <w:rPr>
          <w:rFonts w:cs="Times New Roman"/>
          <w:szCs w:val="26"/>
        </w:rPr>
        <w:t>Kích thước đầu ra của lớp đầu tiên trong kiến trúc</w:t>
      </w:r>
      <w:r>
        <w:rPr>
          <w:rFonts w:cs="Times New Roman"/>
          <w:szCs w:val="26"/>
        </w:rPr>
        <w:t xml:space="preserve"> CNN</w:t>
      </w:r>
      <w:r w:rsidRPr="00CE5140">
        <w:rPr>
          <w:rFonts w:cs="Times New Roman"/>
          <w:szCs w:val="26"/>
        </w:rPr>
        <w:t xml:space="preserve"> đã từng chiến thắng ImageNet Chanllenge 2012 là:</w:t>
      </w:r>
    </w:p>
    <w:p w14:paraId="7A0D2600" w14:textId="77777777" w:rsidR="00CE5140" w:rsidRDefault="00516121" w:rsidP="00CE5140">
      <w:pPr>
        <w:rPr>
          <w:rFonts w:cs="Times New Roman"/>
          <w:szCs w:val="26"/>
        </w:rPr>
      </w:pPr>
      <w:r w:rsidRPr="00516121">
        <w:rPr>
          <w:rFonts w:cs="Times New Roman"/>
          <w:szCs w:val="26"/>
        </w:rPr>
        <w:t>Đầu vào: [227</w:t>
      </w:r>
      <w:r>
        <w:rPr>
          <w:rFonts w:cs="Times New Roman"/>
          <w:szCs w:val="26"/>
        </w:rPr>
        <w:t xml:space="preserve"> </w:t>
      </w:r>
      <w:r w:rsidRPr="00516121">
        <w:rPr>
          <w:rFonts w:cs="Times New Roman"/>
          <w:szCs w:val="26"/>
        </w:rPr>
        <w:t>x</w:t>
      </w:r>
      <w:r>
        <w:rPr>
          <w:rFonts w:cs="Times New Roman"/>
          <w:szCs w:val="26"/>
        </w:rPr>
        <w:t xml:space="preserve"> </w:t>
      </w:r>
      <w:r w:rsidRPr="00516121">
        <w:rPr>
          <w:rFonts w:cs="Times New Roman"/>
          <w:szCs w:val="26"/>
        </w:rPr>
        <w:t>227</w:t>
      </w:r>
      <w:r>
        <w:rPr>
          <w:rFonts w:cs="Times New Roman"/>
          <w:szCs w:val="26"/>
        </w:rPr>
        <w:t xml:space="preserve"> </w:t>
      </w:r>
      <w:r w:rsidRPr="00516121">
        <w:rPr>
          <w:rFonts w:cs="Times New Roman"/>
          <w:szCs w:val="26"/>
        </w:rPr>
        <w:t>x</w:t>
      </w:r>
      <w:r>
        <w:rPr>
          <w:rFonts w:cs="Times New Roman"/>
          <w:szCs w:val="26"/>
        </w:rPr>
        <w:t xml:space="preserve"> </w:t>
      </w:r>
      <w:r w:rsidRPr="00516121">
        <w:rPr>
          <w:rFonts w:cs="Times New Roman"/>
          <w:szCs w:val="26"/>
        </w:rPr>
        <w:t>3], F=11, S=4, P=0, and K=96</w:t>
      </w:r>
    </w:p>
    <w:p w14:paraId="6577B806" w14:textId="77777777" w:rsidR="00494D26" w:rsidRDefault="00494D26" w:rsidP="00494D26">
      <w:pPr>
        <w:rPr>
          <w:rFonts w:cs="Times New Roman"/>
          <w:szCs w:val="26"/>
        </w:rPr>
      </w:pPr>
      <w:r w:rsidRPr="00494D26">
        <w:rPr>
          <w:rFonts w:cs="Times New Roman"/>
          <w:szCs w:val="26"/>
        </w:rPr>
        <w:t>Đầu ra:</w:t>
      </w:r>
      <w:r>
        <w:rPr>
          <w:rFonts w:cs="Times New Roman"/>
          <w:szCs w:val="26"/>
        </w:rPr>
        <w:t xml:space="preserve"> </w:t>
      </w:r>
      <w:r w:rsidRPr="00494D26">
        <w:rPr>
          <w:rFonts w:cs="Times New Roman"/>
          <w:szCs w:val="26"/>
        </w:rPr>
        <w:t>(227 - 11) / 4 + 1 = 55</w:t>
      </w:r>
      <w:r>
        <w:rPr>
          <w:rFonts w:cs="Times New Roman"/>
          <w:szCs w:val="26"/>
        </w:rPr>
        <w:t xml:space="preserve"> </w:t>
      </w:r>
    </w:p>
    <w:p w14:paraId="3CDB98EB" w14:textId="77777777" w:rsidR="00516121" w:rsidRDefault="00494D26" w:rsidP="00494D26">
      <w:pPr>
        <w:rPr>
          <w:rFonts w:cs="Times New Roman"/>
          <w:szCs w:val="26"/>
        </w:rPr>
      </w:pPr>
      <w:r w:rsidRPr="00494D26">
        <w:rPr>
          <w:rFonts w:cs="Times New Roman"/>
          <w:szCs w:val="26"/>
        </w:rPr>
        <w:sym w:font="Wingdings" w:char="F0E0"/>
      </w:r>
      <w:r>
        <w:rPr>
          <w:rFonts w:cs="Times New Roman"/>
          <w:szCs w:val="26"/>
        </w:rPr>
        <w:t xml:space="preserve"> </w:t>
      </w:r>
      <w:r w:rsidRPr="00494D26">
        <w:rPr>
          <w:rFonts w:cs="Times New Roman"/>
          <w:szCs w:val="26"/>
        </w:rPr>
        <w:t xml:space="preserve">Vậy kích thước đầu ra của </w:t>
      </w:r>
      <w:r w:rsidR="00CB3BE2">
        <w:rPr>
          <w:rFonts w:cs="Times New Roman"/>
          <w:szCs w:val="26"/>
        </w:rPr>
        <w:t>lớp</w:t>
      </w:r>
      <w:r w:rsidRPr="00494D26">
        <w:rPr>
          <w:rFonts w:cs="Times New Roman"/>
          <w:szCs w:val="26"/>
        </w:rPr>
        <w:t xml:space="preserve"> đầu tiên là [55</w:t>
      </w:r>
      <w:r>
        <w:rPr>
          <w:rFonts w:cs="Times New Roman"/>
          <w:szCs w:val="26"/>
        </w:rPr>
        <w:t xml:space="preserve"> </w:t>
      </w:r>
      <w:r w:rsidRPr="00494D26">
        <w:rPr>
          <w:rFonts w:cs="Times New Roman"/>
          <w:szCs w:val="26"/>
        </w:rPr>
        <w:t>x</w:t>
      </w:r>
      <w:r>
        <w:rPr>
          <w:rFonts w:cs="Times New Roman"/>
          <w:szCs w:val="26"/>
        </w:rPr>
        <w:t xml:space="preserve"> </w:t>
      </w:r>
      <w:r w:rsidRPr="00494D26">
        <w:rPr>
          <w:rFonts w:cs="Times New Roman"/>
          <w:szCs w:val="26"/>
        </w:rPr>
        <w:t>55</w:t>
      </w:r>
      <w:r>
        <w:rPr>
          <w:rFonts w:cs="Times New Roman"/>
          <w:szCs w:val="26"/>
        </w:rPr>
        <w:t xml:space="preserve"> </w:t>
      </w:r>
      <w:r w:rsidRPr="00494D26">
        <w:rPr>
          <w:rFonts w:cs="Times New Roman"/>
          <w:szCs w:val="26"/>
        </w:rPr>
        <w:t>x</w:t>
      </w:r>
      <w:r>
        <w:rPr>
          <w:rFonts w:cs="Times New Roman"/>
          <w:szCs w:val="26"/>
        </w:rPr>
        <w:t xml:space="preserve"> </w:t>
      </w:r>
      <w:r w:rsidRPr="00494D26">
        <w:rPr>
          <w:rFonts w:cs="Times New Roman"/>
          <w:szCs w:val="26"/>
        </w:rPr>
        <w:t>96]</w:t>
      </w:r>
    </w:p>
    <w:p w14:paraId="4F8647F0" w14:textId="77777777" w:rsidR="0006664D" w:rsidRDefault="00A258D0" w:rsidP="00B1667B">
      <w:pPr>
        <w:pStyle w:val="Heading4"/>
      </w:pPr>
      <w:r>
        <w:t>Lớp h</w:t>
      </w:r>
      <w:r w:rsidR="0037636B">
        <w:t>àm kích hoạt</w:t>
      </w:r>
    </w:p>
    <w:p w14:paraId="6D82907C" w14:textId="77777777" w:rsidR="0037636B" w:rsidRDefault="0037636B" w:rsidP="0037636B">
      <w:r w:rsidRPr="0037636B">
        <w:t>Sau mỗi lớp tích chập thường được đặt một lớp hàm kích hoạt phi tuyến</w:t>
      </w:r>
      <w:r w:rsidR="00A95527">
        <w:t xml:space="preserve"> </w:t>
      </w:r>
      <m:oMath>
        <m:r>
          <m:rPr>
            <m:sty m:val="p"/>
          </m:rPr>
          <w:rPr>
            <w:rFonts w:ascii="Cambria Math" w:hAnsi="Cambria Math"/>
          </w:rPr>
          <w:br/>
        </m:r>
      </m:oMath>
      <w:r w:rsidRPr="0037636B">
        <w:t xml:space="preserve">để tạo ra thông tin trừu tượng hơn cho các lớp sau. Hàm kích hoạt thường được sử dụng là hàm </w:t>
      </w:r>
      <w:r w:rsidRPr="0037636B">
        <w:rPr>
          <w:b/>
        </w:rPr>
        <w:t>Tanh, Sigmoid, Rectified linear unit (ReLU).</w:t>
      </w:r>
      <w:r w:rsidRPr="0037636B">
        <w:t xml:space="preserve"> Nói một cách đơn giản, lớp này có nhiệm vụ chuyển toàn bộ giá trị âm trong kết quả có được từ lớp tích chập thành giá trị không âm</w:t>
      </w:r>
      <w:r w:rsidR="00A95527">
        <w:t>.</w:t>
      </w:r>
    </w:p>
    <w:p w14:paraId="44EDDE22" w14:textId="77777777" w:rsidR="005E030B" w:rsidRDefault="00B247EB" w:rsidP="0037636B">
      <w:r>
        <w:t xml:space="preserve">+ </w:t>
      </w:r>
      <w:r w:rsidRPr="00194CD1">
        <w:rPr>
          <w:b/>
        </w:rPr>
        <w:t xml:space="preserve">Hàm </w:t>
      </w:r>
      <w:r w:rsidR="00A95527" w:rsidRPr="00194CD1">
        <w:rPr>
          <w:b/>
        </w:rPr>
        <w:t>ReLU</w:t>
      </w:r>
      <w:r>
        <w:t>:</w:t>
      </w:r>
      <w:r w:rsidR="00A95527">
        <w:t xml:space="preserve"> </w:t>
      </w:r>
      <w:r w:rsidR="00A95527" w:rsidRPr="00A95527">
        <w:t>Là một hàm số tuyến tính có công thức như sau:</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832"/>
      </w:tblGrid>
      <w:tr w:rsidR="00A95527" w14:paraId="445AF2BD" w14:textId="77777777" w:rsidTr="004E4851">
        <w:trPr>
          <w:trHeight w:val="692"/>
          <w:jc w:val="center"/>
        </w:trPr>
        <w:tc>
          <w:tcPr>
            <w:tcW w:w="6946" w:type="dxa"/>
            <w:vAlign w:val="center"/>
          </w:tcPr>
          <w:p w14:paraId="746F8634" w14:textId="77777777" w:rsidR="00A95527" w:rsidRPr="00603BC7" w:rsidRDefault="00A95527" w:rsidP="005D7A0F">
            <w:pPr>
              <w:ind w:firstLine="0"/>
              <w:jc w:val="right"/>
              <w:rPr>
                <w:rFonts w:eastAsiaTheme="minorEastAsia"/>
                <w:szCs w:val="24"/>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ax</m:t>
                </m:r>
                <m:d>
                  <m:dPr>
                    <m:ctrlPr>
                      <w:rPr>
                        <w:rFonts w:ascii="Cambria Math" w:hAnsi="Cambria Math"/>
                        <w:i/>
                      </w:rPr>
                    </m:ctrlPr>
                  </m:dPr>
                  <m:e>
                    <m:r>
                      <w:rPr>
                        <w:rFonts w:ascii="Cambria Math" w:hAnsi="Cambria Math"/>
                      </w:rPr>
                      <m:t>0,x</m:t>
                    </m:r>
                  </m:e>
                </m:d>
              </m:oMath>
            </m:oMathPara>
          </w:p>
        </w:tc>
        <w:tc>
          <w:tcPr>
            <w:tcW w:w="1832" w:type="dxa"/>
            <w:vAlign w:val="center"/>
          </w:tcPr>
          <w:p w14:paraId="757C8082" w14:textId="77777777" w:rsidR="00A95527" w:rsidRDefault="00A95527" w:rsidP="005D7A0F">
            <w:pPr>
              <w:ind w:firstLine="0"/>
              <w:jc w:val="center"/>
            </w:pPr>
            <w:r>
              <w:t>(2.12)</w:t>
            </w:r>
          </w:p>
        </w:tc>
      </w:tr>
    </w:tbl>
    <w:p w14:paraId="701F0BB5" w14:textId="77777777" w:rsidR="00B247EB" w:rsidRDefault="00A95527" w:rsidP="0037636B">
      <w:r>
        <w:t xml:space="preserve">+ </w:t>
      </w:r>
      <w:r w:rsidRPr="00194CD1">
        <w:rPr>
          <w:b/>
        </w:rPr>
        <w:t>Hàm Tanh</w:t>
      </w:r>
      <w:r>
        <w:t>: là một hàm phi tuyến tính được định nghĩa như công thức sau:</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832"/>
      </w:tblGrid>
      <w:tr w:rsidR="00A95527" w14:paraId="00F54EB9" w14:textId="77777777" w:rsidTr="00D7563E">
        <w:trPr>
          <w:trHeight w:val="1135"/>
          <w:jc w:val="center"/>
        </w:trPr>
        <w:tc>
          <w:tcPr>
            <w:tcW w:w="6946" w:type="dxa"/>
            <w:vAlign w:val="center"/>
          </w:tcPr>
          <w:p w14:paraId="721110CB" w14:textId="77777777" w:rsidR="00A95527" w:rsidRPr="00603BC7" w:rsidRDefault="00D271ED" w:rsidP="005D7A0F">
            <w:pPr>
              <w:ind w:firstLine="0"/>
              <w:jc w:val="right"/>
              <w:rPr>
                <w:rFonts w:eastAsiaTheme="minorEastAsia"/>
                <w:szCs w:val="24"/>
              </w:rPr>
            </w:pPr>
            <m:oMathPara>
              <m:oMath>
                <m:func>
                  <m:funcPr>
                    <m:ctrlPr>
                      <w:rPr>
                        <w:rFonts w:ascii="Cambria Math" w:hAnsi="Cambria Math"/>
                        <w:i/>
                      </w:rPr>
                    </m:ctrlPr>
                  </m:funcPr>
                  <m:fName>
                    <m:r>
                      <m:rPr>
                        <m:sty m:val="p"/>
                      </m:rPr>
                      <w:rPr>
                        <w:rFonts w:ascii="Cambria Math" w:hAnsi="Cambria Math"/>
                      </w:rPr>
                      <m:t>tanh</m:t>
                    </m:r>
                  </m:fName>
                  <m:e>
                    <m:r>
                      <w:rPr>
                        <w:rFonts w:ascii="Cambria Math" w:hAnsi="Cambria Math"/>
                      </w:rPr>
                      <m:t>θ</m:t>
                    </m:r>
                  </m:e>
                </m:func>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h</m:t>
                        </m:r>
                      </m:fName>
                      <m:e>
                        <m:r>
                          <w:rPr>
                            <w:rFonts w:ascii="Cambria Math" w:hAnsi="Cambria Math"/>
                          </w:rPr>
                          <m:t>θ</m:t>
                        </m:r>
                      </m:e>
                    </m:func>
                  </m:num>
                  <m:den>
                    <m:func>
                      <m:funcPr>
                        <m:ctrlPr>
                          <w:rPr>
                            <w:rFonts w:ascii="Cambria Math" w:hAnsi="Cambria Math"/>
                            <w:i/>
                          </w:rPr>
                        </m:ctrlPr>
                      </m:funcPr>
                      <m:fName>
                        <m:r>
                          <m:rPr>
                            <m:sty m:val="p"/>
                          </m:rPr>
                          <w:rPr>
                            <w:rFonts w:ascii="Cambria Math" w:hAnsi="Cambria Math"/>
                          </w:rPr>
                          <m:t>cosh</m:t>
                        </m:r>
                      </m:fName>
                      <m:e>
                        <m:r>
                          <w:rPr>
                            <w:rFonts w:ascii="Cambria Math" w:hAnsi="Cambria Math"/>
                          </w:rPr>
                          <m:t>θ</m:t>
                        </m:r>
                      </m:e>
                    </m:func>
                  </m:den>
                </m:f>
              </m:oMath>
            </m:oMathPara>
          </w:p>
        </w:tc>
        <w:tc>
          <w:tcPr>
            <w:tcW w:w="1832" w:type="dxa"/>
            <w:vAlign w:val="center"/>
          </w:tcPr>
          <w:p w14:paraId="13BE2745" w14:textId="77777777" w:rsidR="00A95527" w:rsidRDefault="00A95527" w:rsidP="005D7A0F">
            <w:pPr>
              <w:ind w:firstLine="0"/>
              <w:jc w:val="center"/>
            </w:pPr>
            <w:r>
              <w:t>(2.13)</w:t>
            </w:r>
          </w:p>
        </w:tc>
      </w:tr>
    </w:tbl>
    <w:p w14:paraId="5DD9BBB7" w14:textId="77777777" w:rsidR="00A95527" w:rsidRDefault="00201C88" w:rsidP="00201C88">
      <w:pPr>
        <w:jc w:val="center"/>
      </w:pPr>
      <w:r w:rsidRPr="00E91477">
        <w:rPr>
          <w:noProof/>
        </w:rPr>
        <w:drawing>
          <wp:inline distT="0" distB="0" distL="0" distR="0" wp14:anchorId="70344953" wp14:editId="20EDEB04">
            <wp:extent cx="3204210" cy="207383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Lst>
                    </a:blip>
                    <a:stretch>
                      <a:fillRect/>
                    </a:stretch>
                  </pic:blipFill>
                  <pic:spPr>
                    <a:xfrm>
                      <a:off x="0" y="0"/>
                      <a:ext cx="3211474" cy="2078537"/>
                    </a:xfrm>
                    <a:prstGeom prst="rect">
                      <a:avLst/>
                    </a:prstGeom>
                  </pic:spPr>
                </pic:pic>
              </a:graphicData>
            </a:graphic>
          </wp:inline>
        </w:drawing>
      </w:r>
    </w:p>
    <w:p w14:paraId="05033147" w14:textId="77777777" w:rsidR="00201C88" w:rsidRPr="00A4798B" w:rsidRDefault="00DF3A0B" w:rsidP="00201C88">
      <w:pPr>
        <w:pStyle w:val="Caption"/>
        <w:jc w:val="center"/>
        <w:rPr>
          <w:i w:val="0"/>
          <w:color w:val="auto"/>
          <w:sz w:val="24"/>
          <w:szCs w:val="24"/>
        </w:rPr>
      </w:pPr>
      <w:r w:rsidRPr="00A4798B">
        <w:rPr>
          <w:b/>
          <w:i w:val="0"/>
          <w:color w:val="auto"/>
          <w:sz w:val="24"/>
          <w:szCs w:val="24"/>
        </w:rPr>
        <w:t>Hình 2-20:</w:t>
      </w:r>
      <w:r w:rsidRPr="00A4798B">
        <w:rPr>
          <w:i w:val="0"/>
          <w:color w:val="auto"/>
          <w:sz w:val="24"/>
          <w:szCs w:val="24"/>
        </w:rPr>
        <w:t xml:space="preserve"> Biểu diễn của công thức 2.13 trên hệ trục tọa độ</w:t>
      </w:r>
    </w:p>
    <w:p w14:paraId="66862EE8" w14:textId="77777777" w:rsidR="00A95527" w:rsidRDefault="00D90C9E" w:rsidP="00D90C9E">
      <w:r>
        <w:tab/>
        <w:t xml:space="preserve">+ </w:t>
      </w:r>
      <w:r w:rsidRPr="00194CD1">
        <w:rPr>
          <w:b/>
        </w:rPr>
        <w:t>Hàm Sigmoid</w:t>
      </w:r>
      <w:r>
        <w:rPr>
          <w:b/>
        </w:rPr>
        <w:t xml:space="preserve">: </w:t>
      </w:r>
      <w:r w:rsidR="00812335" w:rsidRPr="00812335">
        <w:t>là hàm phi tuyến tính được định nghĩa như công thức sau:</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832"/>
      </w:tblGrid>
      <w:tr w:rsidR="003F19BD" w14:paraId="185555BE" w14:textId="77777777" w:rsidTr="005D7A0F">
        <w:trPr>
          <w:trHeight w:val="437"/>
          <w:jc w:val="center"/>
        </w:trPr>
        <w:tc>
          <w:tcPr>
            <w:tcW w:w="6946" w:type="dxa"/>
            <w:vAlign w:val="center"/>
          </w:tcPr>
          <w:p w14:paraId="44C26A60" w14:textId="77777777" w:rsidR="003F19BD" w:rsidRPr="00603BC7" w:rsidRDefault="003F19BD" w:rsidP="005D7A0F">
            <w:pPr>
              <w:ind w:firstLine="0"/>
              <w:jc w:val="right"/>
              <w:rPr>
                <w:rFonts w:eastAsiaTheme="minorEastAsia"/>
                <w:szCs w:val="24"/>
              </w:rPr>
            </w:pPr>
            <m:oMathPara>
              <m:oMath>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1832" w:type="dxa"/>
            <w:vAlign w:val="center"/>
          </w:tcPr>
          <w:p w14:paraId="7177B485" w14:textId="77777777" w:rsidR="003F19BD" w:rsidRDefault="003F19BD" w:rsidP="005D7A0F">
            <w:pPr>
              <w:ind w:firstLine="0"/>
              <w:jc w:val="center"/>
            </w:pPr>
            <w:r>
              <w:t>(2.14)</w:t>
            </w:r>
          </w:p>
        </w:tc>
      </w:tr>
    </w:tbl>
    <w:p w14:paraId="1CC72494" w14:textId="77777777" w:rsidR="005B2162" w:rsidRDefault="005B2162" w:rsidP="005B2162">
      <w:pPr>
        <w:jc w:val="center"/>
      </w:pPr>
      <w:r w:rsidRPr="003A7C2B">
        <w:rPr>
          <w:noProof/>
        </w:rPr>
        <w:drawing>
          <wp:inline distT="0" distB="0" distL="0" distR="0" wp14:anchorId="625DC7A7" wp14:editId="42C12B48">
            <wp:extent cx="3232298" cy="1999750"/>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BEBA8EAE-BF5A-486C-A8C5-ECC9F3942E4B}">
                          <a14:imgProps xmlns:a14="http://schemas.microsoft.com/office/drawing/2010/main">
                            <a14:imgLayer r:embed="rId49">
                              <a14:imgEffect>
                                <a14:sharpenSoften amount="50000"/>
                              </a14:imgEffect>
                              <a14:imgEffect>
                                <a14:brightnessContrast contrast="-40000"/>
                              </a14:imgEffect>
                            </a14:imgLayer>
                          </a14:imgProps>
                        </a:ext>
                      </a:extLst>
                    </a:blip>
                    <a:stretch>
                      <a:fillRect/>
                    </a:stretch>
                  </pic:blipFill>
                  <pic:spPr>
                    <a:xfrm>
                      <a:off x="0" y="0"/>
                      <a:ext cx="3252183" cy="2012052"/>
                    </a:xfrm>
                    <a:prstGeom prst="rect">
                      <a:avLst/>
                    </a:prstGeom>
                  </pic:spPr>
                </pic:pic>
              </a:graphicData>
            </a:graphic>
          </wp:inline>
        </w:drawing>
      </w:r>
    </w:p>
    <w:p w14:paraId="1ED31158" w14:textId="77777777" w:rsidR="003850F6" w:rsidRPr="00980DDE" w:rsidRDefault="003850F6" w:rsidP="003850F6">
      <w:pPr>
        <w:pStyle w:val="Caption"/>
        <w:jc w:val="center"/>
        <w:rPr>
          <w:i w:val="0"/>
          <w:color w:val="auto"/>
          <w:sz w:val="24"/>
          <w:szCs w:val="24"/>
        </w:rPr>
      </w:pPr>
      <w:r w:rsidRPr="00980DDE">
        <w:rPr>
          <w:b/>
          <w:i w:val="0"/>
          <w:color w:val="auto"/>
          <w:sz w:val="24"/>
          <w:szCs w:val="24"/>
        </w:rPr>
        <w:t>Hình 2-</w:t>
      </w:r>
      <w:r w:rsidR="00166D88" w:rsidRPr="00980DDE">
        <w:rPr>
          <w:b/>
          <w:i w:val="0"/>
          <w:color w:val="auto"/>
          <w:sz w:val="24"/>
          <w:szCs w:val="24"/>
        </w:rPr>
        <w:t>21</w:t>
      </w:r>
      <w:r w:rsidRPr="00980DDE">
        <w:rPr>
          <w:b/>
          <w:i w:val="0"/>
          <w:color w:val="auto"/>
          <w:sz w:val="24"/>
          <w:szCs w:val="24"/>
        </w:rPr>
        <w:t>:</w:t>
      </w:r>
      <w:r w:rsidRPr="00980DDE">
        <w:rPr>
          <w:i w:val="0"/>
          <w:color w:val="auto"/>
          <w:sz w:val="24"/>
          <w:szCs w:val="24"/>
        </w:rPr>
        <w:t xml:space="preserve"> Biểu diễn của công thức 2.</w:t>
      </w:r>
      <w:r w:rsidR="00F3700D" w:rsidRPr="00980DDE">
        <w:rPr>
          <w:i w:val="0"/>
          <w:color w:val="auto"/>
          <w:sz w:val="24"/>
          <w:szCs w:val="24"/>
        </w:rPr>
        <w:t>14</w:t>
      </w:r>
      <w:r w:rsidRPr="00980DDE">
        <w:rPr>
          <w:i w:val="0"/>
          <w:color w:val="auto"/>
          <w:sz w:val="24"/>
          <w:szCs w:val="24"/>
        </w:rPr>
        <w:t xml:space="preserve"> trên hệ trục tọa độ</w:t>
      </w:r>
    </w:p>
    <w:p w14:paraId="224D0CB3" w14:textId="77777777" w:rsidR="005B2162" w:rsidRPr="00812335" w:rsidRDefault="005B2162" w:rsidP="00F31BE8"/>
    <w:p w14:paraId="00ECFD8E" w14:textId="77777777" w:rsidR="0025375B" w:rsidRDefault="00755BEC" w:rsidP="00B1667B">
      <w:pPr>
        <w:pStyle w:val="Heading4"/>
      </w:pPr>
      <w:r>
        <w:t>Lớp Pooling</w:t>
      </w:r>
    </w:p>
    <w:p w14:paraId="1EC7F1DA" w14:textId="77777777" w:rsidR="00755BEC" w:rsidRDefault="0038687F" w:rsidP="00755BEC">
      <w:r w:rsidRPr="0038687F">
        <w:t>Lớp pooling sử dụng một cửa sổ trượt quét qua toàn bộ ảnh, mỗi lần trượt theo các bước trượt cho trước. Lớp pooling không tính tích chập mà tiến hành lấy mẫu con. Khi cửa sổ trượt trên ảnh, chỉ có một giá trị được xem là giá trị đại diện cho thông tin</w:t>
      </w:r>
      <w:r w:rsidR="00757AA0">
        <w:t xml:space="preserve"> </w:t>
      </w:r>
      <w:r w:rsidR="00757AA0" w:rsidRPr="00757AA0">
        <w:t>ảnh tại vùng đó được giữ lại, giá trị này gọi là giá trị mẫu. Ta cũng có thể chia ảnh thành các ô hình chữ nhật không chồng lấp nhau để lấy mẫu.</w:t>
      </w:r>
    </w:p>
    <w:p w14:paraId="7795F3B0" w14:textId="77777777" w:rsidR="00757AA0" w:rsidRDefault="00757AA0" w:rsidP="00755BEC">
      <w:pPr>
        <w:rPr>
          <w:i/>
        </w:rPr>
      </w:pPr>
      <w:r w:rsidRPr="00757AA0">
        <w:t xml:space="preserve">Lớp pooling </w:t>
      </w:r>
      <w:r>
        <w:t>thể hiện</w:t>
      </w:r>
      <w:r w:rsidRPr="00757AA0">
        <w:t xml:space="preserve"> tính bất biến đối với phép dịch chuyển, phép quay và phép co giãn</w:t>
      </w:r>
      <w:r w:rsidR="00736B2F">
        <w:t xml:space="preserve"> của CNN</w:t>
      </w:r>
      <w:r w:rsidRPr="00757AA0">
        <w:t xml:space="preserve">. Lớp này thường được sử dụng ngay sau lớp hàm kích hoạt, để đơn giản hóa thông tin đầu ra, giảm bớt số lượng </w:t>
      </w:r>
      <w:r w:rsidR="006425ED">
        <w:t>nơron</w:t>
      </w:r>
      <w:r w:rsidRPr="00757AA0">
        <w:t>, giảm bớt lượng tính toán, và do đó cũng giảm bớt hiện tượng quá khớp</w:t>
      </w:r>
      <w:r w:rsidR="00BC1D8B">
        <w:t xml:space="preserve"> </w:t>
      </w:r>
      <w:r w:rsidR="00BC1D8B" w:rsidRPr="00BC1D8B">
        <w:rPr>
          <w:i/>
        </w:rPr>
        <w:t>(over-fitting)</w:t>
      </w:r>
      <w:r w:rsidRPr="00BC1D8B">
        <w:rPr>
          <w:i/>
        </w:rPr>
        <w:t>.</w:t>
      </w:r>
    </w:p>
    <w:p w14:paraId="4EB294D2" w14:textId="77777777" w:rsidR="00D42893" w:rsidRDefault="00D42893" w:rsidP="00D42893">
      <w:pPr>
        <w:jc w:val="center"/>
      </w:pPr>
      <w:r w:rsidRPr="002E1A82">
        <w:rPr>
          <w:noProof/>
        </w:rPr>
        <w:drawing>
          <wp:inline distT="0" distB="0" distL="0" distR="0" wp14:anchorId="07A64C4A" wp14:editId="11C97246">
            <wp:extent cx="3381375" cy="185234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BEBA8EAE-BF5A-486C-A8C5-ECC9F3942E4B}">
                          <a14:imgProps xmlns:a14="http://schemas.microsoft.com/office/drawing/2010/main">
                            <a14:imgLayer r:embed="rId51">
                              <a14:imgEffect>
                                <a14:sharpenSoften amount="50000"/>
                              </a14:imgEffect>
                            </a14:imgLayer>
                          </a14:imgProps>
                        </a:ext>
                      </a:extLst>
                    </a:blip>
                    <a:stretch>
                      <a:fillRect/>
                    </a:stretch>
                  </pic:blipFill>
                  <pic:spPr>
                    <a:xfrm>
                      <a:off x="0" y="0"/>
                      <a:ext cx="3480551" cy="1906674"/>
                    </a:xfrm>
                    <a:prstGeom prst="rect">
                      <a:avLst/>
                    </a:prstGeom>
                    <a:solidFill>
                      <a:schemeClr val="bg1"/>
                    </a:solidFill>
                  </pic:spPr>
                </pic:pic>
              </a:graphicData>
            </a:graphic>
          </wp:inline>
        </w:drawing>
      </w:r>
    </w:p>
    <w:p w14:paraId="3404117C" w14:textId="77777777" w:rsidR="001B1E80" w:rsidRPr="00D06E6D" w:rsidRDefault="001B1E80" w:rsidP="001B1E80">
      <w:pPr>
        <w:pStyle w:val="Caption"/>
        <w:jc w:val="center"/>
        <w:rPr>
          <w:i w:val="0"/>
          <w:color w:val="auto"/>
          <w:sz w:val="24"/>
          <w:szCs w:val="24"/>
        </w:rPr>
      </w:pPr>
      <w:r w:rsidRPr="00D06E6D">
        <w:rPr>
          <w:b/>
          <w:i w:val="0"/>
          <w:color w:val="auto"/>
          <w:sz w:val="24"/>
          <w:szCs w:val="24"/>
        </w:rPr>
        <w:t>Hình 2-22:</w:t>
      </w:r>
      <w:r w:rsidRPr="00D06E6D">
        <w:rPr>
          <w:i w:val="0"/>
          <w:color w:val="auto"/>
          <w:sz w:val="24"/>
          <w:szCs w:val="24"/>
        </w:rPr>
        <w:t xml:space="preserve"> </w:t>
      </w:r>
      <w:r w:rsidR="009F48C5" w:rsidRPr="00D06E6D">
        <w:rPr>
          <w:i w:val="0"/>
          <w:color w:val="auto"/>
          <w:sz w:val="24"/>
          <w:szCs w:val="24"/>
        </w:rPr>
        <w:t>Minh</w:t>
      </w:r>
      <w:r w:rsidRPr="00D06E6D">
        <w:rPr>
          <w:i w:val="0"/>
          <w:color w:val="auto"/>
          <w:sz w:val="24"/>
          <w:szCs w:val="24"/>
        </w:rPr>
        <w:t xml:space="preserve"> hoạ về tầng pool và downsampling</w:t>
      </w:r>
    </w:p>
    <w:p w14:paraId="1B1F89AE" w14:textId="6E0DC784" w:rsidR="00EE2458" w:rsidRDefault="001A10B0" w:rsidP="001A10B0">
      <w:r w:rsidRPr="007051DB">
        <w:t xml:space="preserve">Các phương thức lấy phổ biến trong lớp pooling là </w:t>
      </w:r>
      <w:r w:rsidRPr="007051DB">
        <w:rPr>
          <w:b/>
        </w:rPr>
        <w:t>max pooling</w:t>
      </w:r>
      <w:r w:rsidRPr="007051DB">
        <w:t xml:space="preserve"> </w:t>
      </w:r>
      <w:r w:rsidRPr="007051DB">
        <w:rPr>
          <w:i/>
        </w:rPr>
        <w:t>(lấy giá trị lớn nhất, Hình 2</w:t>
      </w:r>
      <w:r w:rsidR="007D1AAC">
        <w:rPr>
          <w:i/>
        </w:rPr>
        <w:t>-</w:t>
      </w:r>
      <w:r w:rsidR="000072D2" w:rsidRPr="007051DB">
        <w:rPr>
          <w:i/>
        </w:rPr>
        <w:t>23</w:t>
      </w:r>
      <w:r w:rsidRPr="007051DB">
        <w:rPr>
          <w:i/>
        </w:rPr>
        <w:t>)</w:t>
      </w:r>
      <w:r w:rsidRPr="007051DB">
        <w:t xml:space="preserve">, </w:t>
      </w:r>
      <w:r w:rsidRPr="007051DB">
        <w:rPr>
          <w:b/>
        </w:rPr>
        <w:t>min pooling</w:t>
      </w:r>
      <w:r w:rsidRPr="007051DB">
        <w:t xml:space="preserve"> </w:t>
      </w:r>
      <w:r w:rsidRPr="007051DB">
        <w:rPr>
          <w:i/>
        </w:rPr>
        <w:t>(lấy giá trị nhỏ nhất)</w:t>
      </w:r>
      <w:r w:rsidR="008056B8">
        <w:t xml:space="preserve">, </w:t>
      </w:r>
      <w:r w:rsidRPr="007051DB">
        <w:rPr>
          <w:b/>
        </w:rPr>
        <w:t>average pooling</w:t>
      </w:r>
      <w:r w:rsidRPr="007051DB">
        <w:t xml:space="preserve"> </w:t>
      </w:r>
      <w:r w:rsidRPr="007051DB">
        <w:rPr>
          <w:i/>
        </w:rPr>
        <w:t>(lấy giá trị trung bình)</w:t>
      </w:r>
      <w:r w:rsidR="001063D3">
        <w:rPr>
          <w:i/>
        </w:rPr>
        <w:t xml:space="preserve"> </w:t>
      </w:r>
      <w:r w:rsidR="001063D3" w:rsidRPr="001063D3">
        <w:t>và</w:t>
      </w:r>
      <w:r w:rsidR="00121AA6">
        <w:rPr>
          <w:i/>
        </w:rPr>
        <w:t xml:space="preserve"> </w:t>
      </w:r>
      <w:r w:rsidR="00121AA6" w:rsidRPr="00121AA6">
        <w:rPr>
          <w:b/>
        </w:rPr>
        <w:t>L2 Pooling</w:t>
      </w:r>
      <w:r w:rsidR="001063D3">
        <w:t xml:space="preserve">, </w:t>
      </w:r>
      <w:r w:rsidRPr="007051DB">
        <w:t xml:space="preserve">trong </w:t>
      </w:r>
      <w:r w:rsidR="00EE2458">
        <w:t xml:space="preserve">thực tế cả </w:t>
      </w:r>
      <w:r w:rsidRPr="007051DB">
        <w:t xml:space="preserve">max pooling </w:t>
      </w:r>
      <w:r w:rsidR="00EE2458">
        <w:t>và L2 pooling được sử dụng khá rộng rãi</w:t>
      </w:r>
      <w:r w:rsidRPr="007051DB">
        <w:t>.</w:t>
      </w:r>
    </w:p>
    <w:p w14:paraId="7E889DB0" w14:textId="481186E8" w:rsidR="007560C2" w:rsidRDefault="007560C2" w:rsidP="007560C2">
      <w:r w:rsidRPr="007560C2">
        <w:t xml:space="preserve">Về mặt lý thuyết với ma trận đầu vào có kích thước: </w:t>
      </w:r>
      <w:r>
        <w:t>W</w:t>
      </w:r>
      <w:r w:rsidRPr="00125BDD">
        <w:rPr>
          <w:vertAlign w:val="subscript"/>
        </w:rPr>
        <w:t>1</w:t>
      </w:r>
      <w:r>
        <w:t xml:space="preserve"> </w:t>
      </w:r>
      <w:r w:rsidRPr="00BB6F05">
        <w:rPr>
          <w:rFonts w:ascii="Arial" w:hAnsi="Arial" w:cs="Arial"/>
        </w:rPr>
        <w:t>x</w:t>
      </w:r>
      <w:r>
        <w:t xml:space="preserve"> H</w:t>
      </w:r>
      <w:r w:rsidRPr="00125BDD">
        <w:rPr>
          <w:vertAlign w:val="subscript"/>
        </w:rPr>
        <w:t>1</w:t>
      </w:r>
      <w:r>
        <w:t xml:space="preserve"> </w:t>
      </w:r>
      <w:r w:rsidRPr="00BB6F05">
        <w:rPr>
          <w:rFonts w:ascii="Arial" w:hAnsi="Arial" w:cs="Arial"/>
        </w:rPr>
        <w:t>x</w:t>
      </w:r>
      <w:r>
        <w:t xml:space="preserve"> D</w:t>
      </w:r>
      <w:r w:rsidRPr="00125BDD">
        <w:rPr>
          <w:vertAlign w:val="subscript"/>
        </w:rPr>
        <w:t>1</w:t>
      </w:r>
      <w:r>
        <w:rPr>
          <w:vertAlign w:val="subscript"/>
        </w:rPr>
        <w:t xml:space="preserve">. </w:t>
      </w:r>
      <w:r>
        <w:t>T</w:t>
      </w:r>
      <w:r w:rsidRPr="007560C2">
        <w:t>hực hiện toán tử pooling trên ma trận con của ma trận đầu vào có kích thước F</w:t>
      </w:r>
      <w:r w:rsidR="00BB6F05">
        <w:t xml:space="preserve"> </w:t>
      </w:r>
      <w:r w:rsidR="00BB6F05" w:rsidRPr="00BB6F05">
        <w:rPr>
          <w:rFonts w:ascii="Arial" w:hAnsi="Arial" w:cs="Arial"/>
        </w:rPr>
        <w:t>x</w:t>
      </w:r>
      <w:r w:rsidR="00BB6F05">
        <w:t xml:space="preserve"> F</w:t>
      </w:r>
      <w:r w:rsidRPr="007560C2">
        <w:t xml:space="preserve"> với bước trượt S thì ta được ma trận đầu ra </w:t>
      </w:r>
      <w:r>
        <w:t>W</w:t>
      </w:r>
      <w:r>
        <w:rPr>
          <w:vertAlign w:val="subscript"/>
        </w:rPr>
        <w:t>2</w:t>
      </w:r>
      <w:r>
        <w:t xml:space="preserve"> </w:t>
      </w:r>
      <w:r w:rsidRPr="00BB6F05">
        <w:rPr>
          <w:rFonts w:ascii="Arial" w:hAnsi="Arial" w:cs="Arial"/>
        </w:rPr>
        <w:t>x</w:t>
      </w:r>
      <w:r>
        <w:t xml:space="preserve"> H</w:t>
      </w:r>
      <w:r>
        <w:rPr>
          <w:vertAlign w:val="subscript"/>
        </w:rPr>
        <w:t>2</w:t>
      </w:r>
      <w:r>
        <w:t xml:space="preserve"> </w:t>
      </w:r>
      <w:r w:rsidRPr="00BB6F05">
        <w:rPr>
          <w:rFonts w:ascii="Arial" w:hAnsi="Arial" w:cs="Arial"/>
        </w:rPr>
        <w:t>x</w:t>
      </w:r>
      <w:r>
        <w:t xml:space="preserve"> D</w:t>
      </w:r>
      <w:r>
        <w:rPr>
          <w:vertAlign w:val="subscript"/>
        </w:rPr>
        <w:t>2</w:t>
      </w:r>
      <w:r w:rsidR="00BB6F05">
        <w:t xml:space="preserve"> với các giá trịnh W</w:t>
      </w:r>
      <w:r w:rsidR="00BB6F05" w:rsidRPr="00BB6F05">
        <w:rPr>
          <w:vertAlign w:val="subscript"/>
        </w:rPr>
        <w:t>2</w:t>
      </w:r>
      <w:r w:rsidR="00BB6F05">
        <w:t>, H</w:t>
      </w:r>
      <w:r w:rsidR="00BB6F05" w:rsidRPr="00BB6F05">
        <w:rPr>
          <w:vertAlign w:val="subscript"/>
        </w:rPr>
        <w:t>2</w:t>
      </w:r>
      <w:r w:rsidR="00BB6F05">
        <w:t>, D</w:t>
      </w:r>
      <w:r w:rsidR="00BB6F05" w:rsidRPr="00BB6F05">
        <w:rPr>
          <w:vertAlign w:val="subscript"/>
        </w:rPr>
        <w:t>2</w:t>
      </w:r>
      <w:r w:rsidR="00BB6F05">
        <w:t xml:space="preserve"> được tính như sau:</w:t>
      </w:r>
    </w:p>
    <w:p w14:paraId="318643ED" w14:textId="77777777" w:rsidR="00BB6F05" w:rsidRPr="00BB6F05" w:rsidRDefault="00BB6F05" w:rsidP="00BB6F05">
      <w:r w:rsidRPr="00BB6F05">
        <w:rPr>
          <w:lang w:val="pl-PL"/>
        </w:rPr>
        <w:t>W</w:t>
      </w:r>
      <w:r w:rsidRPr="00BB6F05">
        <w:rPr>
          <w:vertAlign w:val="subscript"/>
          <w:lang w:val="pl-PL"/>
        </w:rPr>
        <w:t>2</w:t>
      </w:r>
      <w:r w:rsidRPr="00BB6F05">
        <w:rPr>
          <w:lang w:val="pl-PL"/>
        </w:rPr>
        <w:t>=(W</w:t>
      </w:r>
      <w:r w:rsidRPr="00BB6F05">
        <w:rPr>
          <w:vertAlign w:val="subscript"/>
          <w:lang w:val="pl-PL"/>
        </w:rPr>
        <w:t>1</w:t>
      </w:r>
      <w:r w:rsidRPr="00BB6F05">
        <w:rPr>
          <w:lang w:val="pl-PL"/>
        </w:rPr>
        <w:t>−F)/S+1</w:t>
      </w:r>
    </w:p>
    <w:p w14:paraId="06E8A282" w14:textId="77777777" w:rsidR="00BB6F05" w:rsidRPr="00BB6F05" w:rsidRDefault="00BB6F05" w:rsidP="00BB6F05">
      <w:r w:rsidRPr="00BB6F05">
        <w:rPr>
          <w:lang w:val="pt-BR"/>
        </w:rPr>
        <w:t>H</w:t>
      </w:r>
      <w:r w:rsidRPr="00BB6F05">
        <w:rPr>
          <w:vertAlign w:val="subscript"/>
          <w:lang w:val="pt-BR"/>
        </w:rPr>
        <w:t>2</w:t>
      </w:r>
      <w:r w:rsidRPr="00BB6F05">
        <w:rPr>
          <w:lang w:val="pt-BR"/>
        </w:rPr>
        <w:t>=(H</w:t>
      </w:r>
      <w:r w:rsidRPr="00BB6F05">
        <w:rPr>
          <w:vertAlign w:val="subscript"/>
          <w:lang w:val="pt-BR"/>
        </w:rPr>
        <w:t>1</w:t>
      </w:r>
      <w:r w:rsidRPr="00BB6F05">
        <w:rPr>
          <w:lang w:val="pt-BR"/>
        </w:rPr>
        <w:t>−F)/S+1</w:t>
      </w:r>
    </w:p>
    <w:p w14:paraId="1C4ECB6A" w14:textId="25AF0CAD" w:rsidR="00BB6F05" w:rsidRPr="00BB6F05" w:rsidRDefault="00BB6F05" w:rsidP="00BB6F05">
      <w:r w:rsidRPr="00BB6F05">
        <w:t>D</w:t>
      </w:r>
      <w:r w:rsidRPr="00BB6F05">
        <w:rPr>
          <w:vertAlign w:val="subscript"/>
        </w:rPr>
        <w:t>2</w:t>
      </w:r>
      <w:r w:rsidRPr="00BB6F05">
        <w:t>=D</w:t>
      </w:r>
      <w:r w:rsidRPr="00BB6F05">
        <w:rPr>
          <w:vertAlign w:val="subscript"/>
        </w:rPr>
        <w:t>1</w:t>
      </w:r>
    </w:p>
    <w:p w14:paraId="23F1A491" w14:textId="77777777" w:rsidR="001A10B0" w:rsidRDefault="00EE2458" w:rsidP="00464AF5">
      <w:r>
        <w:t xml:space="preserve">Max pooling lấy giá trị kích hoạt tối đa của một vùng m </w:t>
      </w:r>
      <w:r w:rsidRPr="00716BDB">
        <w:rPr>
          <w:sz w:val="24"/>
          <w:szCs w:val="24"/>
        </w:rPr>
        <w:t>×</w:t>
      </w:r>
      <w:r>
        <w:t xml:space="preserve"> n </w:t>
      </w:r>
      <w:r w:rsidRPr="00930BD8">
        <w:rPr>
          <w:i/>
        </w:rPr>
        <w:t xml:space="preserve">(trong hình 2-23 là 2 </w:t>
      </w:r>
      <w:r w:rsidR="00DC1BAC" w:rsidRPr="00930BD8">
        <w:rPr>
          <w:i/>
          <w:sz w:val="24"/>
          <w:szCs w:val="24"/>
        </w:rPr>
        <w:t>×</w:t>
      </w:r>
      <w:r w:rsidRPr="00930BD8">
        <w:rPr>
          <w:i/>
        </w:rPr>
        <w:t xml:space="preserve"> 2</w:t>
      </w:r>
      <w:r w:rsidR="00930BD8" w:rsidRPr="00930BD8">
        <w:rPr>
          <w:i/>
        </w:rPr>
        <w:t>)</w:t>
      </w:r>
      <w:r w:rsidR="00464AF5">
        <w:rPr>
          <w:i/>
        </w:rPr>
        <w:t xml:space="preserve">. </w:t>
      </w:r>
      <w:r w:rsidR="00464AF5" w:rsidRPr="008B02D6">
        <w:t xml:space="preserve">L2 </w:t>
      </w:r>
      <w:r w:rsidR="00620680">
        <w:t>p</w:t>
      </w:r>
      <w:r w:rsidR="00464AF5" w:rsidRPr="008B02D6">
        <w:t>ooling</w:t>
      </w:r>
      <w:r w:rsidR="00464AF5">
        <w:rPr>
          <w:i/>
        </w:rPr>
        <w:t xml:space="preserve"> </w:t>
      </w:r>
      <w:r w:rsidR="00464AF5">
        <w:t>thay vì lấy giá trị kích hoạt tối đa thì lấy căn bậc hai của tổng các bình phương của kích hoạt trong vùng 2 × 2. Trong chi tiết thì khác nhau, nhưng về trực giác thì tương tự như max</w:t>
      </w:r>
      <w:r w:rsidR="0075769A">
        <w:t xml:space="preserve"> </w:t>
      </w:r>
      <w:r w:rsidR="00464AF5">
        <w:t>pooling</w:t>
      </w:r>
      <w:r w:rsidR="007E4724">
        <w:t>,</w:t>
      </w:r>
      <w:r w:rsidR="00464AF5">
        <w:t xml:space="preserve"> L2 pooling là một cách để cô đọng thông tin từ các lớp tích chập.</w:t>
      </w:r>
    </w:p>
    <w:p w14:paraId="084305AD" w14:textId="77777777" w:rsidR="001A10B0" w:rsidRDefault="003B6FCB" w:rsidP="007614C2">
      <w:pPr>
        <w:ind w:firstLine="0"/>
        <w:jc w:val="center"/>
      </w:pPr>
      <w:r>
        <w:rPr>
          <w:noProof/>
        </w:rPr>
        <w:drawing>
          <wp:inline distT="0" distB="0" distL="0" distR="0" wp14:anchorId="7831B487" wp14:editId="7F63E156">
            <wp:extent cx="5555256" cy="2182483"/>
            <wp:effectExtent l="0" t="0" r="7620" b="8890"/>
            <wp:docPr id="78" name="Picture 78" descr="/Users/thiensubs/Desktop/Screen Shot 2017-07-09 at 8.40.2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thiensubs/Desktop/Screen Shot 2017-07-09 at 8.40.29 PM.png"/>
                    <pic:cNvPicPr>
                      <a:picLocks noChangeAspect="1" noChangeArrowheads="1"/>
                    </pic:cNvPicPr>
                  </pic:nvPicPr>
                  <pic:blipFill rotWithShape="1">
                    <a:blip r:embed="rId52" cstate="print">
                      <a:extLst>
                        <a:ext uri="{BEBA8EAE-BF5A-486C-A8C5-ECC9F3942E4B}">
                          <a14:imgProps xmlns:a14="http://schemas.microsoft.com/office/drawing/2010/main">
                            <a14:imgLayer r:embed="rId5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3411" t="6160" r="2388" b="2375"/>
                    <a:stretch/>
                  </pic:blipFill>
                  <pic:spPr bwMode="auto">
                    <a:xfrm>
                      <a:off x="0" y="0"/>
                      <a:ext cx="5687155" cy="2234302"/>
                    </a:xfrm>
                    <a:prstGeom prst="rect">
                      <a:avLst/>
                    </a:prstGeom>
                    <a:noFill/>
                    <a:ln>
                      <a:noFill/>
                    </a:ln>
                    <a:extLst>
                      <a:ext uri="{53640926-AAD7-44D8-BBD7-CCE9431645EC}">
                        <a14:shadowObscured xmlns:a14="http://schemas.microsoft.com/office/drawing/2010/main"/>
                      </a:ext>
                    </a:extLst>
                  </pic:spPr>
                </pic:pic>
              </a:graphicData>
            </a:graphic>
          </wp:inline>
        </w:drawing>
      </w:r>
    </w:p>
    <w:p w14:paraId="0E3D7DC4" w14:textId="35C88E17" w:rsidR="00716BDB" w:rsidRDefault="004D1513" w:rsidP="008C0B25">
      <w:pPr>
        <w:pStyle w:val="Caption"/>
        <w:jc w:val="center"/>
        <w:rPr>
          <w:i w:val="0"/>
          <w:color w:val="auto"/>
          <w:sz w:val="24"/>
          <w:szCs w:val="24"/>
        </w:rPr>
      </w:pPr>
      <w:r w:rsidRPr="0073078A">
        <w:rPr>
          <w:b/>
          <w:i w:val="0"/>
          <w:color w:val="auto"/>
          <w:sz w:val="24"/>
          <w:szCs w:val="24"/>
        </w:rPr>
        <w:t>Hình 2-23:</w:t>
      </w:r>
      <w:r w:rsidRPr="0073078A">
        <w:rPr>
          <w:i w:val="0"/>
          <w:color w:val="auto"/>
          <w:sz w:val="24"/>
          <w:szCs w:val="24"/>
        </w:rPr>
        <w:t xml:space="preserve"> </w:t>
      </w:r>
      <w:r w:rsidR="000072D2" w:rsidRPr="0073078A">
        <w:rPr>
          <w:i w:val="0"/>
          <w:color w:val="auto"/>
          <w:sz w:val="24"/>
          <w:szCs w:val="24"/>
        </w:rPr>
        <w:t>Minh hoạ tầng pool sử dụng hàm ReLU</w:t>
      </w:r>
      <w:r w:rsidR="004741CB" w:rsidRPr="0073078A">
        <w:rPr>
          <w:i w:val="0"/>
          <w:color w:val="auto"/>
          <w:sz w:val="24"/>
          <w:szCs w:val="24"/>
        </w:rPr>
        <w:t>, phương pháp Max pooling và bộ lọc kích thước 2</w:t>
      </w:r>
      <w:r w:rsidR="009B7F53" w:rsidRPr="0073078A">
        <w:rPr>
          <w:i w:val="0"/>
          <w:color w:val="auto"/>
          <w:sz w:val="24"/>
          <w:szCs w:val="24"/>
        </w:rPr>
        <w:t>×</w:t>
      </w:r>
      <w:r w:rsidR="004741CB" w:rsidRPr="0073078A">
        <w:rPr>
          <w:i w:val="0"/>
          <w:color w:val="auto"/>
          <w:sz w:val="24"/>
          <w:szCs w:val="24"/>
        </w:rPr>
        <w:t>2</w:t>
      </w:r>
    </w:p>
    <w:p w14:paraId="69FFC6EB" w14:textId="77777777" w:rsidR="00BB6F05" w:rsidRPr="00BB6F05" w:rsidRDefault="00BB6F05" w:rsidP="00BB6F05">
      <w:pPr>
        <w:rPr>
          <w:sz w:val="12"/>
        </w:rPr>
      </w:pPr>
    </w:p>
    <w:p w14:paraId="680E795B" w14:textId="77777777" w:rsidR="007614C2" w:rsidRDefault="00990142" w:rsidP="006404BF">
      <w:pPr>
        <w:ind w:firstLine="0"/>
      </w:pPr>
      <w:r>
        <w:t xml:space="preserve">Ví dụ ở </w:t>
      </w:r>
      <w:r w:rsidR="00F93846">
        <w:t>h</w:t>
      </w:r>
      <w:r w:rsidR="007D1AAC">
        <w:t>ình 2</w:t>
      </w:r>
      <w:r w:rsidR="00633286">
        <w:t>-</w:t>
      </w:r>
      <w:r w:rsidR="007D1AAC">
        <w:t>23</w:t>
      </w:r>
      <w:r w:rsidR="00633286">
        <w:t xml:space="preserve"> có thể được mô tả như sau:</w:t>
      </w:r>
    </w:p>
    <w:p w14:paraId="0E5277E5" w14:textId="77777777" w:rsidR="00577AF3" w:rsidRDefault="00577AF3" w:rsidP="00B0431E">
      <w:r>
        <w:t>- Với mẫu đầu vào là ma trận 4</w:t>
      </w:r>
      <w:r w:rsidR="00B0431E">
        <w:t xml:space="preserve"> </w:t>
      </w:r>
      <w:r>
        <w:t>x</w:t>
      </w:r>
      <w:r w:rsidR="00B0431E">
        <w:t xml:space="preserve"> </w:t>
      </w:r>
      <w:r>
        <w:t xml:space="preserve">4 (bên trái hình </w:t>
      </w:r>
      <w:r w:rsidR="00B0431E">
        <w:t>2-23</w:t>
      </w:r>
      <w:r>
        <w:t>), sử dụng bộ lọc 2</w:t>
      </w:r>
      <w:r w:rsidR="00B0431E">
        <w:t xml:space="preserve"> </w:t>
      </w:r>
      <w:r>
        <w:t>x</w:t>
      </w:r>
      <w:r w:rsidR="00B0431E">
        <w:t xml:space="preserve"> </w:t>
      </w:r>
      <w:r>
        <w:t>2 với bước trượt 2 đơn vị trên ma trận 4</w:t>
      </w:r>
      <w:r w:rsidR="00C423D5">
        <w:t xml:space="preserve"> </w:t>
      </w:r>
      <w:r>
        <w:t>x</w:t>
      </w:r>
      <w:r w:rsidR="00C423D5">
        <w:t xml:space="preserve"> </w:t>
      </w:r>
      <w:r>
        <w:t xml:space="preserve">4 đầu vào áp dụng hàm ReLU. </w:t>
      </w:r>
    </w:p>
    <w:p w14:paraId="0CCE4BE2" w14:textId="25304EA2" w:rsidR="00633286" w:rsidRDefault="00577AF3" w:rsidP="00B0431E">
      <w:r>
        <w:t>- Lần trượt thứ nhất, sẽ áp dụng hàm ReLU trên tập các giá trị (1,</w:t>
      </w:r>
      <w:r w:rsidR="007455D0">
        <w:t xml:space="preserve"> </w:t>
      </w:r>
      <w:r>
        <w:t>2,</w:t>
      </w:r>
      <w:r w:rsidR="007455D0">
        <w:t xml:space="preserve"> </w:t>
      </w:r>
      <w:r>
        <w:t>5,</w:t>
      </w:r>
      <w:r w:rsidR="007455D0">
        <w:t xml:space="preserve"> </w:t>
      </w:r>
      <w:r>
        <w:t>7) cho kết quả là 7. Lần trượt thứ 2, cho kết quả là 9. Lần trượt thứ 3 cho kết quả là 8. Lần trượt thứ 4 cho kết quả là 5. Kết quả cuối cùng được ma trận 2</w:t>
      </w:r>
      <w:r w:rsidR="00F93846">
        <w:t xml:space="preserve"> </w:t>
      </w:r>
      <w:r>
        <w:t>x</w:t>
      </w:r>
      <w:r w:rsidR="00F93846">
        <w:t xml:space="preserve"> </w:t>
      </w:r>
      <w:r>
        <w:t>2 (bên phải hình 2</w:t>
      </w:r>
      <w:r w:rsidR="00F93846">
        <w:t>-23</w:t>
      </w:r>
      <w:r>
        <w:t>) với các giá trị lần lượt là 7,</w:t>
      </w:r>
      <w:r w:rsidR="0031459A">
        <w:t xml:space="preserve"> </w:t>
      </w:r>
      <w:r>
        <w:t>9,</w:t>
      </w:r>
      <w:r w:rsidR="0031459A">
        <w:t xml:space="preserve"> </w:t>
      </w:r>
      <w:r>
        <w:t>8,</w:t>
      </w:r>
      <w:r w:rsidR="0031459A">
        <w:t xml:space="preserve"> </w:t>
      </w:r>
      <w:r>
        <w:t>5.</w:t>
      </w:r>
    </w:p>
    <w:p w14:paraId="49456FDF" w14:textId="77777777" w:rsidR="0094401F" w:rsidRPr="0094401F" w:rsidRDefault="0094401F" w:rsidP="00B0431E">
      <w:pPr>
        <w:rPr>
          <w:sz w:val="16"/>
        </w:rPr>
      </w:pPr>
    </w:p>
    <w:p w14:paraId="6141DFB6" w14:textId="77777777" w:rsidR="00C07521" w:rsidRDefault="00C07521" w:rsidP="00B1667B">
      <w:pPr>
        <w:pStyle w:val="Heading4"/>
      </w:pPr>
      <w:r w:rsidRPr="00C07521">
        <w:t>Lớp kết nối đầy đủ</w:t>
      </w:r>
      <w:r>
        <w:t xml:space="preserve"> (</w:t>
      </w:r>
      <w:r w:rsidRPr="00C07521">
        <w:t xml:space="preserve">Fully Connected </w:t>
      </w:r>
      <w:r>
        <w:t>–</w:t>
      </w:r>
      <w:r w:rsidRPr="00C07521">
        <w:t xml:space="preserve"> FC</w:t>
      </w:r>
      <w:r>
        <w:t>)</w:t>
      </w:r>
    </w:p>
    <w:p w14:paraId="37303551" w14:textId="77777777" w:rsidR="00806586" w:rsidRDefault="006434A0" w:rsidP="00806586">
      <w:r>
        <w:t>Đ</w:t>
      </w:r>
      <w:r w:rsidRPr="006434A0">
        <w:t xml:space="preserve">ây là </w:t>
      </w:r>
      <w:r>
        <w:t>lớp</w:t>
      </w:r>
      <w:r w:rsidRPr="006434A0">
        <w:t xml:space="preserve"> cuối cùng của mô hình CNN, </w:t>
      </w:r>
      <w:r w:rsidR="005C6DBC">
        <w:t>l</w:t>
      </w:r>
      <w:r w:rsidR="005C6DBC" w:rsidRPr="005C6DBC">
        <w:t xml:space="preserve">ớp </w:t>
      </w:r>
      <w:r w:rsidR="005C6DBC">
        <w:t>này</w:t>
      </w:r>
      <w:r w:rsidR="005C6DBC" w:rsidRPr="005C6DBC">
        <w:t xml:space="preserve"> đóng vai trò phân lớp dữ liệu dựa trên dữ liệu đã được xử lý trước đó</w:t>
      </w:r>
      <w:r w:rsidRPr="006434A0">
        <w:t xml:space="preserve">. Tầng FC sẽ sử dụng kết quả của các tầng trước để xuất ra một vector có độ dài là </w:t>
      </w:r>
      <w:r w:rsidRPr="006434A0">
        <w:rPr>
          <w:b/>
        </w:rPr>
        <w:t>N</w:t>
      </w:r>
      <w:r w:rsidRPr="006434A0">
        <w:t xml:space="preserve">, với </w:t>
      </w:r>
      <w:r w:rsidRPr="006434A0">
        <w:rPr>
          <w:b/>
        </w:rPr>
        <w:t>N</w:t>
      </w:r>
      <w:r w:rsidRPr="006434A0">
        <w:t xml:space="preserve"> là số các lớp cần phân loại hay nhận diện</w:t>
      </w:r>
      <w:r w:rsidR="005C6DBC">
        <w:t>.</w:t>
      </w:r>
      <w:r w:rsidR="00AF1C21">
        <w:t xml:space="preserve"> </w:t>
      </w:r>
      <w:r w:rsidR="005C6DBC">
        <w:t xml:space="preserve">Ở lớp này, </w:t>
      </w:r>
      <w:r w:rsidR="005C6DBC" w:rsidRPr="005C6DBC">
        <w:t>thường dùng hàm softmax để phân loại dữ liệu tương tự như trong mạng neural truyền thẳng</w:t>
      </w:r>
      <w:r w:rsidR="00AF1C21">
        <w:t>.</w:t>
      </w:r>
    </w:p>
    <w:p w14:paraId="4F7A22FE" w14:textId="77777777" w:rsidR="0094352C" w:rsidRDefault="0094352C" w:rsidP="00806586">
      <w:pPr>
        <w:rPr>
          <w:b/>
          <w:i/>
        </w:rPr>
      </w:pPr>
    </w:p>
    <w:p w14:paraId="7606C6CB" w14:textId="77777777" w:rsidR="0094401F" w:rsidRDefault="0094401F">
      <w:pPr>
        <w:ind w:firstLine="0"/>
        <w:contextualSpacing w:val="0"/>
        <w:jc w:val="left"/>
        <w:rPr>
          <w:b/>
          <w:i/>
        </w:rPr>
      </w:pPr>
      <w:r>
        <w:rPr>
          <w:b/>
          <w:i/>
        </w:rPr>
        <w:br w:type="page"/>
      </w:r>
    </w:p>
    <w:p w14:paraId="1B9D3774" w14:textId="07E1A1BF" w:rsidR="00AF1C21" w:rsidRPr="00AD5D91" w:rsidRDefault="00AD5D91" w:rsidP="00806586">
      <w:pPr>
        <w:rPr>
          <w:b/>
        </w:rPr>
      </w:pPr>
      <w:r w:rsidRPr="00944B66">
        <w:rPr>
          <w:b/>
          <w:i/>
        </w:rPr>
        <w:t>Softmax Classifier</w:t>
      </w:r>
      <w:r w:rsidRPr="00AD5D91">
        <w:rPr>
          <w:b/>
        </w:rPr>
        <w:t>:</w:t>
      </w:r>
    </w:p>
    <w:p w14:paraId="7965140F" w14:textId="77777777" w:rsidR="00AD5D91" w:rsidRDefault="00AD5D91" w:rsidP="00AD5D91">
      <w:pPr>
        <w:ind w:firstLine="0"/>
        <w:jc w:val="center"/>
      </w:pPr>
      <w:r>
        <w:rPr>
          <w:noProof/>
          <w:szCs w:val="26"/>
        </w:rPr>
        <w:drawing>
          <wp:inline distT="0" distB="0" distL="0" distR="0" wp14:anchorId="414DEBA3" wp14:editId="6555A77A">
            <wp:extent cx="4229100" cy="3171825"/>
            <wp:effectExtent l="0" t="0" r="0" b="9525"/>
            <wp:docPr id="98" name="Picture 98" descr="/Users/thiensubs/Downloads/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thiensubs/Downloads/nn.png"/>
                    <pic:cNvPicPr>
                      <a:picLocks noChangeAspect="1" noChangeArrowheads="1"/>
                    </pic:cNvPicPr>
                  </pic:nvPicPr>
                  <pic:blipFill>
                    <a:blip r:embed="rId54">
                      <a:extLst>
                        <a:ext uri="{BEBA8EAE-BF5A-486C-A8C5-ECC9F3942E4B}">
                          <a14:imgProps xmlns:a14="http://schemas.microsoft.com/office/drawing/2010/main">
                            <a14:imgLayer r:embed="rId5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250415" cy="3187811"/>
                    </a:xfrm>
                    <a:prstGeom prst="rect">
                      <a:avLst/>
                    </a:prstGeom>
                    <a:solidFill>
                      <a:schemeClr val="bg1"/>
                    </a:solidFill>
                    <a:ln>
                      <a:noFill/>
                    </a:ln>
                  </pic:spPr>
                </pic:pic>
              </a:graphicData>
            </a:graphic>
          </wp:inline>
        </w:drawing>
      </w:r>
    </w:p>
    <w:p w14:paraId="35BF891F" w14:textId="77777777" w:rsidR="00382441" w:rsidRPr="0094352C" w:rsidRDefault="00382441" w:rsidP="00382441">
      <w:pPr>
        <w:pStyle w:val="Caption"/>
        <w:jc w:val="center"/>
        <w:rPr>
          <w:i w:val="0"/>
          <w:color w:val="auto"/>
          <w:sz w:val="24"/>
          <w:szCs w:val="24"/>
        </w:rPr>
      </w:pPr>
      <w:r w:rsidRPr="0094352C">
        <w:rPr>
          <w:b/>
          <w:i w:val="0"/>
          <w:color w:val="auto"/>
          <w:sz w:val="24"/>
          <w:szCs w:val="24"/>
        </w:rPr>
        <w:t>Hình 2-2</w:t>
      </w:r>
      <w:r w:rsidR="006C02E5" w:rsidRPr="0094352C">
        <w:rPr>
          <w:b/>
          <w:i w:val="0"/>
          <w:color w:val="auto"/>
          <w:sz w:val="24"/>
          <w:szCs w:val="24"/>
        </w:rPr>
        <w:t>4</w:t>
      </w:r>
      <w:r w:rsidRPr="0094352C">
        <w:rPr>
          <w:b/>
          <w:i w:val="0"/>
          <w:color w:val="auto"/>
          <w:sz w:val="24"/>
          <w:szCs w:val="24"/>
        </w:rPr>
        <w:t>:</w:t>
      </w:r>
      <w:r w:rsidRPr="0094352C">
        <w:rPr>
          <w:i w:val="0"/>
          <w:color w:val="auto"/>
          <w:sz w:val="24"/>
          <w:szCs w:val="24"/>
        </w:rPr>
        <w:t xml:space="preserve"> Mô tả các giá trị trong mô hình CNN sử dụng để xác định hàm softmax</w:t>
      </w:r>
    </w:p>
    <w:p w14:paraId="503EDDB3" w14:textId="77777777" w:rsidR="0094401F" w:rsidRPr="0094401F" w:rsidRDefault="0094401F" w:rsidP="006C02E5">
      <w:pPr>
        <w:rPr>
          <w:b/>
          <w:i/>
          <w:sz w:val="12"/>
        </w:rPr>
      </w:pPr>
    </w:p>
    <w:p w14:paraId="0FFC45E7" w14:textId="7D05529A" w:rsidR="006C02E5" w:rsidRPr="00D13559" w:rsidRDefault="006C02E5" w:rsidP="006C02E5">
      <w:pPr>
        <w:rPr>
          <w:b/>
          <w:i/>
        </w:rPr>
      </w:pPr>
      <w:r w:rsidRPr="00D13559">
        <w:rPr>
          <w:b/>
          <w:i/>
        </w:rPr>
        <w:t>Công thức của hàm softmax:</w:t>
      </w:r>
    </w:p>
    <w:p w14:paraId="5C126803" w14:textId="77777777" w:rsidR="005E551D" w:rsidRPr="005E551D" w:rsidRDefault="006C02E5" w:rsidP="006C02E5">
      <w:r>
        <w:t>Hình 2-24 trên cho thấy, nếu trong neural thứ i ở tầng output ta có:</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832"/>
      </w:tblGrid>
      <w:tr w:rsidR="003063D5" w14:paraId="4C028EC8" w14:textId="77777777" w:rsidTr="006C5DE4">
        <w:trPr>
          <w:trHeight w:val="810"/>
          <w:jc w:val="center"/>
        </w:trPr>
        <w:tc>
          <w:tcPr>
            <w:tcW w:w="6946" w:type="dxa"/>
            <w:vAlign w:val="center"/>
          </w:tcPr>
          <w:p w14:paraId="492D24AA" w14:textId="77777777" w:rsidR="003063D5" w:rsidRPr="00603BC7" w:rsidRDefault="00D271ED" w:rsidP="006C5DE4">
            <w:pPr>
              <w:ind w:firstLine="0"/>
              <w:jc w:val="center"/>
              <w:rPr>
                <w:rFonts w:eastAsiaTheme="minorEastAsia"/>
                <w:szCs w:val="24"/>
              </w:rPr>
            </w:pPr>
            <m:oMathPara>
              <m:oMath>
                <m:sSub>
                  <m:sSubPr>
                    <m:ctrlPr>
                      <w:rPr>
                        <w:rFonts w:ascii="Cambria Math" w:hAnsi="Cambria Math"/>
                        <w:i/>
                        <w:lang w:val="vi-VN"/>
                      </w:rPr>
                    </m:ctrlPr>
                  </m:sSubPr>
                  <m:e>
                    <m:r>
                      <w:rPr>
                        <w:rFonts w:ascii="Cambria Math" w:hAnsi="Cambria Math"/>
                        <w:lang w:val="vi-VN"/>
                      </w:rPr>
                      <m:t>y</m:t>
                    </m:r>
                  </m:e>
                  <m:sub>
                    <m:r>
                      <w:rPr>
                        <w:rFonts w:ascii="Cambria Math" w:hAnsi="Cambria Math"/>
                        <w:lang w:val="vi-VN"/>
                      </w:rPr>
                      <m:t>i</m:t>
                    </m:r>
                  </m:sub>
                </m:sSub>
                <m:r>
                  <w:rPr>
                    <w:rFonts w:ascii="Cambria Math" w:hAnsi="Cambria Math"/>
                    <w:lang w:val="vi-VN"/>
                  </w:rPr>
                  <m:t>=</m:t>
                </m:r>
                <m:f>
                  <m:fPr>
                    <m:ctrlPr>
                      <w:rPr>
                        <w:rFonts w:ascii="Cambria Math" w:hAnsi="Cambria Math"/>
                        <w:i/>
                        <w:lang w:val="vi-VN"/>
                      </w:rPr>
                    </m:ctrlPr>
                  </m:fPr>
                  <m:num>
                    <m:sSup>
                      <m:sSupPr>
                        <m:ctrlPr>
                          <w:rPr>
                            <w:rFonts w:ascii="Cambria Math" w:hAnsi="Cambria Math"/>
                            <w:i/>
                            <w:lang w:val="vi-VN"/>
                          </w:rPr>
                        </m:ctrlPr>
                      </m:sSupPr>
                      <m:e>
                        <m:r>
                          <w:rPr>
                            <w:rFonts w:ascii="Cambria Math" w:hAnsi="Cambria Math"/>
                            <w:lang w:val="vi-VN"/>
                          </w:rPr>
                          <m:t>e</m:t>
                        </m:r>
                      </m:e>
                      <m:sup>
                        <m:sSub>
                          <m:sSubPr>
                            <m:ctrlPr>
                              <w:rPr>
                                <w:rFonts w:ascii="Cambria Math" w:hAnsi="Cambria Math"/>
                                <w:i/>
                                <w:lang w:val="vi-VN"/>
                              </w:rPr>
                            </m:ctrlPr>
                          </m:sSubPr>
                          <m:e>
                            <m:r>
                              <w:rPr>
                                <w:rFonts w:ascii="Cambria Math" w:hAnsi="Cambria Math"/>
                                <w:lang w:val="vi-VN"/>
                              </w:rPr>
                              <m:t>z</m:t>
                            </m:r>
                          </m:e>
                          <m:sub>
                            <m:r>
                              <w:rPr>
                                <w:rFonts w:ascii="Cambria Math" w:hAnsi="Cambria Math"/>
                                <w:lang w:val="vi-VN"/>
                              </w:rPr>
                              <m:t>i</m:t>
                            </m:r>
                          </m:sub>
                        </m:sSub>
                      </m:sup>
                    </m:sSup>
                  </m:num>
                  <m:den>
                    <m:nary>
                      <m:naryPr>
                        <m:chr m:val="∑"/>
                        <m:limLoc m:val="subSup"/>
                        <m:supHide m:val="1"/>
                        <m:ctrlPr>
                          <w:rPr>
                            <w:rFonts w:ascii="Cambria Math" w:hAnsi="Cambria Math"/>
                            <w:i/>
                            <w:lang w:val="vi-VN"/>
                          </w:rPr>
                        </m:ctrlPr>
                      </m:naryPr>
                      <m:sub>
                        <m:r>
                          <w:rPr>
                            <w:rFonts w:ascii="Cambria Math" w:hAnsi="Cambria Math"/>
                            <w:lang w:val="vi-VN"/>
                          </w:rPr>
                          <m:t>j∈group</m:t>
                        </m:r>
                      </m:sub>
                      <m:sup/>
                      <m:e>
                        <m:sSup>
                          <m:sSupPr>
                            <m:ctrlPr>
                              <w:rPr>
                                <w:rFonts w:ascii="Cambria Math" w:hAnsi="Cambria Math"/>
                                <w:i/>
                                <w:lang w:val="vi-VN"/>
                              </w:rPr>
                            </m:ctrlPr>
                          </m:sSupPr>
                          <m:e>
                            <m:r>
                              <w:rPr>
                                <w:rFonts w:ascii="Cambria Math" w:hAnsi="Cambria Math"/>
                                <w:lang w:val="vi-VN"/>
                              </w:rPr>
                              <m:t>e</m:t>
                            </m:r>
                          </m:e>
                          <m:sup>
                            <m:sSub>
                              <m:sSubPr>
                                <m:ctrlPr>
                                  <w:rPr>
                                    <w:rFonts w:ascii="Cambria Math" w:hAnsi="Cambria Math"/>
                                    <w:i/>
                                    <w:lang w:val="vi-VN"/>
                                  </w:rPr>
                                </m:ctrlPr>
                              </m:sSubPr>
                              <m:e>
                                <m:r>
                                  <w:rPr>
                                    <w:rFonts w:ascii="Cambria Math" w:hAnsi="Cambria Math"/>
                                    <w:lang w:val="vi-VN"/>
                                  </w:rPr>
                                  <m:t>z</m:t>
                                </m:r>
                              </m:e>
                              <m:sub>
                                <m:r>
                                  <w:rPr>
                                    <w:rFonts w:ascii="Cambria Math" w:hAnsi="Cambria Math"/>
                                    <w:lang w:val="vi-VN"/>
                                  </w:rPr>
                                  <m:t>i</m:t>
                                </m:r>
                              </m:sub>
                            </m:sSub>
                          </m:sup>
                        </m:sSup>
                      </m:e>
                    </m:nary>
                  </m:den>
                </m:f>
              </m:oMath>
            </m:oMathPara>
          </w:p>
        </w:tc>
        <w:tc>
          <w:tcPr>
            <w:tcW w:w="1832" w:type="dxa"/>
            <w:vAlign w:val="center"/>
          </w:tcPr>
          <w:p w14:paraId="63E464F9" w14:textId="77777777" w:rsidR="003063D5" w:rsidRDefault="003063D5" w:rsidP="006C5DE4">
            <w:pPr>
              <w:ind w:firstLine="0"/>
              <w:jc w:val="center"/>
            </w:pPr>
            <w:r>
              <w:t>(2.15)</w:t>
            </w:r>
            <w:r w:rsidR="009C6D75">
              <w:t xml:space="preserve"> </w:t>
            </w:r>
            <w:r w:rsidR="00E616F2" w:rsidRPr="00BC68D7">
              <w:t>[</w:t>
            </w:r>
            <w:r w:rsidR="00BC68D7" w:rsidRPr="00BC68D7">
              <w:t>4</w:t>
            </w:r>
            <w:r w:rsidR="00E616F2" w:rsidRPr="00BC68D7">
              <w:t>]</w:t>
            </w:r>
          </w:p>
        </w:tc>
      </w:tr>
    </w:tbl>
    <w:p w14:paraId="192C5ED5" w14:textId="77777777" w:rsidR="003F08B6" w:rsidRPr="003F08B6" w:rsidRDefault="003F08B6" w:rsidP="003F08B6">
      <w:pPr>
        <w:ind w:left="720" w:firstLine="720"/>
        <w:rPr>
          <w:sz w:val="10"/>
        </w:rPr>
      </w:pPr>
    </w:p>
    <w:p w14:paraId="563ED27E" w14:textId="77777777" w:rsidR="00F21FDB" w:rsidRDefault="00D13559" w:rsidP="003F08B6">
      <w:pPr>
        <w:ind w:left="720" w:firstLine="720"/>
      </w:pPr>
      <w:r w:rsidRPr="002B06A7">
        <w:t>Trong đó</w:t>
      </w:r>
      <w:r w:rsidR="006C5DE4">
        <w:t>:</w:t>
      </w:r>
      <w:r>
        <w:t xml:space="preserve"> </w:t>
      </w:r>
      <m:oMath>
        <m:sSub>
          <m:sSubPr>
            <m:ctrlPr>
              <w:rPr>
                <w:rFonts w:ascii="Cambria Math" w:hAnsi="Cambria Math"/>
                <w:i/>
                <w:lang w:val="vi-VN"/>
              </w:rPr>
            </m:ctrlPr>
          </m:sSubPr>
          <m:e>
            <m:r>
              <w:rPr>
                <w:rFonts w:ascii="Cambria Math" w:hAnsi="Cambria Math"/>
                <w:lang w:val="vi-VN"/>
              </w:rPr>
              <m:t>z</m:t>
            </m:r>
          </m:e>
          <m:sub>
            <m:r>
              <w:rPr>
                <w:rFonts w:ascii="Cambria Math" w:hAnsi="Cambria Math"/>
                <w:lang w:val="vi-VN"/>
              </w:rPr>
              <m:t>i</m:t>
            </m:r>
          </m:sub>
        </m:sSub>
      </m:oMath>
      <w:r w:rsidRPr="002B06A7">
        <w:t xml:space="preserve"> là phần </w:t>
      </w:r>
      <w:r w:rsidRPr="002B06A7">
        <w:rPr>
          <w:i/>
          <w:iCs/>
        </w:rPr>
        <w:t>logit</w:t>
      </w:r>
      <w:r w:rsidRPr="002B06A7">
        <w:t xml:space="preserve"> (tổng input) của mỗi </w:t>
      </w:r>
      <w:r>
        <w:t>nơron</w:t>
      </w:r>
    </w:p>
    <w:p w14:paraId="431DFFB1" w14:textId="77777777" w:rsidR="00C22084" w:rsidRDefault="006C5DE4" w:rsidP="00B0431E">
      <w:r>
        <w:t>Khi dùng soft</w:t>
      </w:r>
      <w:r w:rsidRPr="002B06A7">
        <w:t>max cho output layer thì hàm cost function thường được dùng là hàm cross-entrop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832"/>
      </w:tblGrid>
      <w:tr w:rsidR="00DC7CC7" w14:paraId="12003FCD" w14:textId="77777777" w:rsidTr="000C4052">
        <w:trPr>
          <w:trHeight w:val="1028"/>
          <w:jc w:val="center"/>
        </w:trPr>
        <w:tc>
          <w:tcPr>
            <w:tcW w:w="6946" w:type="dxa"/>
            <w:vAlign w:val="center"/>
          </w:tcPr>
          <w:p w14:paraId="70E713EC" w14:textId="77777777" w:rsidR="00DC7CC7" w:rsidRPr="00603BC7" w:rsidRDefault="00DC7CC7" w:rsidP="005D7A0F">
            <w:pPr>
              <w:ind w:firstLine="0"/>
              <w:jc w:val="center"/>
              <w:rPr>
                <w:rFonts w:eastAsiaTheme="minorEastAsia"/>
                <w:szCs w:val="24"/>
              </w:rPr>
            </w:pPr>
            <m:oMathPara>
              <m:oMath>
                <m:r>
                  <w:rPr>
                    <w:rFonts w:ascii="Cambria Math" w:hAnsi="Cambria Math"/>
                    <w:lang w:val="vi-VN"/>
                  </w:rPr>
                  <m:t>C=-</m:t>
                </m:r>
                <m:nary>
                  <m:naryPr>
                    <m:chr m:val="∑"/>
                    <m:limLoc m:val="undOvr"/>
                    <m:supHide m:val="1"/>
                    <m:ctrlPr>
                      <w:rPr>
                        <w:rFonts w:ascii="Cambria Math" w:hAnsi="Cambria Math"/>
                        <w:i/>
                        <w:lang w:val="vi-VN"/>
                      </w:rPr>
                    </m:ctrlPr>
                  </m:naryPr>
                  <m:sub>
                    <m:r>
                      <w:rPr>
                        <w:rFonts w:ascii="Cambria Math" w:hAnsi="Cambria Math"/>
                        <w:lang w:val="vi-VN"/>
                      </w:rPr>
                      <m:t>j</m:t>
                    </m:r>
                  </m:sub>
                  <m:sup/>
                  <m:e>
                    <m:sSub>
                      <m:sSubPr>
                        <m:ctrlPr>
                          <w:rPr>
                            <w:rFonts w:ascii="Cambria Math" w:hAnsi="Cambria Math"/>
                            <w:i/>
                            <w:lang w:val="vi-VN"/>
                          </w:rPr>
                        </m:ctrlPr>
                      </m:sSubPr>
                      <m:e>
                        <m:r>
                          <w:rPr>
                            <w:rFonts w:ascii="Cambria Math" w:hAnsi="Cambria Math"/>
                            <w:lang w:val="vi-VN"/>
                          </w:rPr>
                          <m:t>t</m:t>
                        </m:r>
                      </m:e>
                      <m:sub>
                        <m:r>
                          <w:rPr>
                            <w:rFonts w:ascii="Cambria Math" w:hAnsi="Cambria Math"/>
                            <w:lang w:val="vi-VN"/>
                          </w:rPr>
                          <m:t>j</m:t>
                        </m:r>
                      </m:sub>
                    </m:sSub>
                  </m:e>
                </m:nary>
                <m:r>
                  <m:rPr>
                    <m:sty m:val="p"/>
                  </m:rPr>
                  <w:rPr>
                    <w:rFonts w:ascii="Cambria Math" w:eastAsiaTheme="minorEastAsia" w:hAnsi="Cambria Math"/>
                    <w:noProof/>
                    <w:lang w:val="vi-VN"/>
                  </w:rPr>
                  <m:t>log</m:t>
                </m:r>
                <m:sSub>
                  <m:sSubPr>
                    <m:ctrlPr>
                      <w:rPr>
                        <w:rFonts w:ascii="Cambria Math" w:eastAsiaTheme="minorEastAsia" w:hAnsi="Cambria Math"/>
                        <w:i/>
                        <w:noProof/>
                        <w:lang w:val="vi-VN"/>
                      </w:rPr>
                    </m:ctrlPr>
                  </m:sSubPr>
                  <m:e>
                    <m:r>
                      <w:rPr>
                        <w:rFonts w:ascii="Cambria Math" w:eastAsiaTheme="minorEastAsia" w:hAnsi="Cambria Math"/>
                        <w:noProof/>
                        <w:lang w:val="vi-VN"/>
                      </w:rPr>
                      <m:t>y</m:t>
                    </m:r>
                  </m:e>
                  <m:sub>
                    <m:r>
                      <w:rPr>
                        <w:rFonts w:ascii="Cambria Math" w:eastAsiaTheme="minorEastAsia" w:hAnsi="Cambria Math"/>
                        <w:noProof/>
                        <w:lang w:val="vi-VN"/>
                      </w:rPr>
                      <m:t>i</m:t>
                    </m:r>
                  </m:sub>
                </m:sSub>
              </m:oMath>
            </m:oMathPara>
          </w:p>
        </w:tc>
        <w:tc>
          <w:tcPr>
            <w:tcW w:w="1832" w:type="dxa"/>
            <w:vAlign w:val="center"/>
          </w:tcPr>
          <w:p w14:paraId="6BF430C7" w14:textId="77777777" w:rsidR="00DC7CC7" w:rsidRDefault="00DC7CC7" w:rsidP="005D7A0F">
            <w:pPr>
              <w:ind w:firstLine="0"/>
              <w:jc w:val="center"/>
            </w:pPr>
            <w:r>
              <w:t>(2.16</w:t>
            </w:r>
            <w:r w:rsidRPr="005D525F">
              <w:t>)</w:t>
            </w:r>
            <w:r w:rsidR="00573A28" w:rsidRPr="005D525F">
              <w:t xml:space="preserve"> [</w:t>
            </w:r>
            <w:r w:rsidR="005D525F" w:rsidRPr="005D525F">
              <w:t>4</w:t>
            </w:r>
            <w:r w:rsidR="00573A28" w:rsidRPr="005D525F">
              <w:t>]</w:t>
            </w:r>
          </w:p>
        </w:tc>
      </w:tr>
    </w:tbl>
    <w:p w14:paraId="2E9C588A" w14:textId="77777777" w:rsidR="00573A28" w:rsidRDefault="00573A28" w:rsidP="000C4052">
      <w:r w:rsidRPr="006F1A1D">
        <w:t xml:space="preserve">Trong </w:t>
      </w:r>
      <w:r>
        <w:t>công thức (2.16) [</w:t>
      </w:r>
      <w:r w:rsidR="005D525F">
        <w:t>4</w:t>
      </w:r>
      <w:r>
        <w:t>] phía trên</w:t>
      </w:r>
      <w:r w:rsidRPr="006F1A1D">
        <w:t xml:space="preserve"> </w:t>
      </w:r>
      <m:oMath>
        <m:sSub>
          <m:sSubPr>
            <m:ctrlPr>
              <w:rPr>
                <w:rFonts w:ascii="Cambria Math" w:eastAsiaTheme="minorEastAsia" w:hAnsi="Cambria Math"/>
                <w:i/>
                <w:noProof/>
                <w:lang w:val="vi-VN"/>
              </w:rPr>
            </m:ctrlPr>
          </m:sSubPr>
          <m:e>
            <m:r>
              <w:rPr>
                <w:rFonts w:ascii="Cambria Math" w:eastAsiaTheme="minorEastAsia" w:hAnsi="Cambria Math"/>
                <w:noProof/>
                <w:lang w:val="vi-VN"/>
              </w:rPr>
              <m:t>y</m:t>
            </m:r>
          </m:e>
          <m:sub>
            <m:r>
              <w:rPr>
                <w:rFonts w:ascii="Cambria Math" w:eastAsiaTheme="minorEastAsia" w:hAnsi="Cambria Math"/>
                <w:noProof/>
                <w:lang w:val="vi-VN"/>
              </w:rPr>
              <m:t>i</m:t>
            </m:r>
          </m:sub>
        </m:sSub>
      </m:oMath>
      <w:r w:rsidRPr="006F1A1D">
        <w:t xml:space="preserve"> là output của </w:t>
      </w:r>
      <w:r w:rsidR="008D6526">
        <w:t>nơron</w:t>
      </w:r>
      <w:r>
        <w:t xml:space="preserve"> </w:t>
      </w:r>
      <w:r w:rsidRPr="006F1A1D">
        <w:t xml:space="preserve">thứ </w:t>
      </w:r>
      <w:r>
        <w:t>j</w:t>
      </w:r>
      <w:r w:rsidRPr="006F1A1D">
        <w:t xml:space="preserve"> theo công thức trên, và </w:t>
      </w:r>
      <m:oMath>
        <m:sSub>
          <m:sSubPr>
            <m:ctrlPr>
              <w:rPr>
                <w:rFonts w:ascii="Cambria Math" w:hAnsi="Cambria Math"/>
                <w:i/>
                <w:lang w:val="vi-VN"/>
              </w:rPr>
            </m:ctrlPr>
          </m:sSubPr>
          <m:e>
            <m:r>
              <w:rPr>
                <w:rFonts w:ascii="Cambria Math" w:hAnsi="Cambria Math"/>
                <w:lang w:val="vi-VN"/>
              </w:rPr>
              <m:t>t</m:t>
            </m:r>
          </m:e>
          <m:sub>
            <m:r>
              <w:rPr>
                <w:rFonts w:ascii="Cambria Math" w:hAnsi="Cambria Math"/>
                <w:lang w:val="vi-VN"/>
              </w:rPr>
              <m:t>j</m:t>
            </m:r>
          </m:sub>
        </m:sSub>
      </m:oMath>
      <w:r w:rsidRPr="006F1A1D">
        <w:t xml:space="preserve"> là giá trị target của </w:t>
      </w:r>
      <w:r>
        <w:t>neural j</w:t>
      </w:r>
      <w:r w:rsidRPr="006F1A1D">
        <w:t xml:space="preserve"> khi huấn luyện</w:t>
      </w:r>
      <w:r w:rsidR="000C4052">
        <w:t>.</w:t>
      </w:r>
    </w:p>
    <w:p w14:paraId="3EFD8165" w14:textId="77777777" w:rsidR="006C5DE4" w:rsidRDefault="00710B02" w:rsidP="00B0431E">
      <w:r>
        <w:t xml:space="preserve">Trong phần này, </w:t>
      </w:r>
      <w:r w:rsidRPr="00710B02">
        <w:t>sử dụng bộ dữ liệu MNIST để minh hoạ cho tầng fc như sau, bộ dữ liệu này có 10 ký tự từ (0-9) nên tại tầng fc sẽ xuất ra một vector có chiều dài 10, nội dung ví dụ như sau: [0 .1 .1 .75 0 0 0 0 0 .05], khi đó ta có thể miêu tả như hình bên dưới.</w:t>
      </w:r>
    </w:p>
    <w:p w14:paraId="1E59E2AD" w14:textId="77777777" w:rsidR="00374F32" w:rsidRDefault="00374F32" w:rsidP="00D7563E">
      <w:pPr>
        <w:jc w:val="center"/>
        <w:rPr>
          <w:b/>
        </w:rPr>
      </w:pPr>
      <w:bookmarkStart w:id="26" w:name="_Toc493863999"/>
    </w:p>
    <w:p w14:paraId="7959B84C" w14:textId="77777777" w:rsidR="00337F81" w:rsidRPr="00F36C88" w:rsidRDefault="00337F81" w:rsidP="00D7563E">
      <w:pPr>
        <w:jc w:val="center"/>
      </w:pPr>
      <w:r>
        <w:rPr>
          <w:b/>
        </w:rPr>
        <w:t>Bảng 2</w:t>
      </w:r>
      <w:r w:rsidR="00105D7F">
        <w:rPr>
          <w:b/>
        </w:rPr>
        <w:t>-</w:t>
      </w:r>
      <w:r w:rsidR="00F75E67">
        <w:rPr>
          <w:b/>
        </w:rPr>
        <w:t>2</w:t>
      </w:r>
      <w:r w:rsidR="00105D7F">
        <w:rPr>
          <w:b/>
        </w:rPr>
        <w:t>:</w:t>
      </w:r>
      <w:r>
        <w:t xml:space="preserve"> </w:t>
      </w:r>
      <w:r>
        <w:rPr>
          <w:lang w:val="vi-VN"/>
        </w:rPr>
        <w:t xml:space="preserve">Mẫu kết quả tại tầng </w:t>
      </w:r>
      <w:r w:rsidR="008D6526">
        <w:rPr>
          <w:lang w:val="vi-VN"/>
        </w:rPr>
        <w:t xml:space="preserve">FC </w:t>
      </w:r>
      <w:r>
        <w:rPr>
          <w:lang w:val="vi-VN"/>
        </w:rPr>
        <w:t>với bộ dữ liệu MNIST</w:t>
      </w:r>
      <w:bookmarkEnd w:id="26"/>
    </w:p>
    <w:p w14:paraId="02003752" w14:textId="77777777" w:rsidR="00337F81" w:rsidRDefault="00337F81" w:rsidP="00337F81">
      <w:pPr>
        <w:ind w:firstLine="0"/>
        <w:jc w:val="center"/>
      </w:pPr>
      <w:r w:rsidRPr="004358A4">
        <w:rPr>
          <w:noProof/>
        </w:rPr>
        <w:drawing>
          <wp:inline distT="0" distB="0" distL="0" distR="0" wp14:anchorId="2206D64E" wp14:editId="7B581FC9">
            <wp:extent cx="5580380" cy="447675"/>
            <wp:effectExtent l="0" t="0" r="127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lum bright="-40000" contrast="20000"/>
                    </a:blip>
                    <a:stretch>
                      <a:fillRect/>
                    </a:stretch>
                  </pic:blipFill>
                  <pic:spPr>
                    <a:xfrm>
                      <a:off x="0" y="0"/>
                      <a:ext cx="5580380" cy="447675"/>
                    </a:xfrm>
                    <a:prstGeom prst="rect">
                      <a:avLst/>
                    </a:prstGeom>
                  </pic:spPr>
                </pic:pic>
              </a:graphicData>
            </a:graphic>
          </wp:inline>
        </w:drawing>
      </w:r>
    </w:p>
    <w:p w14:paraId="5D56F411" w14:textId="77777777" w:rsidR="0005131D" w:rsidRDefault="0005131D" w:rsidP="00337F81">
      <w:pPr>
        <w:ind w:firstLine="0"/>
        <w:jc w:val="center"/>
      </w:pPr>
      <w:r w:rsidRPr="007F754E">
        <w:rPr>
          <w:noProof/>
        </w:rPr>
        <w:drawing>
          <wp:inline distT="0" distB="0" distL="0" distR="0" wp14:anchorId="7EC85DB9" wp14:editId="67C07E36">
            <wp:extent cx="4857876" cy="21621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Lst>
                    </a:blip>
                    <a:stretch>
                      <a:fillRect/>
                    </a:stretch>
                  </pic:blipFill>
                  <pic:spPr>
                    <a:xfrm>
                      <a:off x="0" y="0"/>
                      <a:ext cx="4892457" cy="2177566"/>
                    </a:xfrm>
                    <a:prstGeom prst="rect">
                      <a:avLst/>
                    </a:prstGeom>
                    <a:solidFill>
                      <a:schemeClr val="bg1"/>
                    </a:solidFill>
                  </pic:spPr>
                </pic:pic>
              </a:graphicData>
            </a:graphic>
          </wp:inline>
        </w:drawing>
      </w:r>
    </w:p>
    <w:p w14:paraId="6BDE219E" w14:textId="77777777" w:rsidR="0005131D" w:rsidRPr="00374F32" w:rsidRDefault="0005131D" w:rsidP="0005131D">
      <w:pPr>
        <w:pStyle w:val="Caption"/>
        <w:jc w:val="center"/>
        <w:rPr>
          <w:i w:val="0"/>
          <w:color w:val="auto"/>
          <w:sz w:val="24"/>
          <w:szCs w:val="24"/>
        </w:rPr>
      </w:pPr>
      <w:r w:rsidRPr="00374F32">
        <w:rPr>
          <w:b/>
          <w:i w:val="0"/>
          <w:color w:val="auto"/>
          <w:sz w:val="24"/>
          <w:szCs w:val="24"/>
        </w:rPr>
        <w:t>Hình 2-25:</w:t>
      </w:r>
      <w:r w:rsidRPr="00374F32">
        <w:rPr>
          <w:i w:val="0"/>
          <w:color w:val="auto"/>
          <w:sz w:val="24"/>
          <w:szCs w:val="24"/>
        </w:rPr>
        <w:t xml:space="preserve"> Minh hoạ tại tầng softmax của mô hình CNN với bộ dữ liệu MNIST</w:t>
      </w:r>
    </w:p>
    <w:p w14:paraId="43BC9B64" w14:textId="77777777" w:rsidR="00397CC1" w:rsidRPr="00374F32" w:rsidRDefault="00397CC1" w:rsidP="00397CC1">
      <w:pPr>
        <w:rPr>
          <w:sz w:val="16"/>
        </w:rPr>
      </w:pPr>
    </w:p>
    <w:p w14:paraId="35A221DF" w14:textId="77777777" w:rsidR="00F5296B" w:rsidRDefault="00F5296B" w:rsidP="00F5296B">
      <w:pPr>
        <w:rPr>
          <w:lang w:val="vi-VN"/>
        </w:rPr>
      </w:pPr>
      <w:r w:rsidRPr="00F5296B">
        <w:t>Khi</w:t>
      </w:r>
      <w:r>
        <w:rPr>
          <w:lang w:val="vi-VN"/>
        </w:rPr>
        <w:t xml:space="preserve"> đó có thể kết luận rằng tại tầng </w:t>
      </w:r>
      <w:r>
        <w:t>FC</w:t>
      </w:r>
      <w:r>
        <w:rPr>
          <w:lang w:val="vi-VN"/>
        </w:rPr>
        <w:t xml:space="preserve">, với tham số đầu vào của nó là các tầng phía trước sẽ cho ra một kết quả là các xác suất rằng 10% đối tượng này số 1, 10% đối tượng này là số 2, 5% đối tượng này là số 9 và 75% đối tượng này là số 3. Đây là một minh hoạ cho giá trị đầu ra đối với việc sử dụng phương pháp softmax. Nhờ vào kết quả này mà ta có thể xác định được đầu ra của mô hình CNN. Có thể nói rằng tầng fc là một tầng nhìn vào các đặc trưng mức cao </w:t>
      </w:r>
      <w:r w:rsidRPr="00501C4E">
        <w:rPr>
          <w:i/>
          <w:lang w:val="vi-VN"/>
        </w:rPr>
        <w:t>(được sinh ra từ các tầng trước đó)</w:t>
      </w:r>
      <w:r>
        <w:rPr>
          <w:lang w:val="vi-VN"/>
        </w:rPr>
        <w:t xml:space="preserve"> để xác định ra được xác xuất nhóm đối tượng.</w:t>
      </w:r>
    </w:p>
    <w:p w14:paraId="27FA39FC" w14:textId="77777777" w:rsidR="00F5296B" w:rsidRDefault="00F5296B" w:rsidP="00F5296B">
      <w:pPr>
        <w:rPr>
          <w:lang w:val="vi-VN"/>
        </w:rPr>
      </w:pPr>
      <w:r w:rsidRPr="00F5296B">
        <w:t>Các</w:t>
      </w:r>
      <w:r>
        <w:rPr>
          <w:lang w:val="vi-VN"/>
        </w:rPr>
        <w:t xml:space="preserve"> đặc trưng mức cao này có thể hình dung như sau, đối với một đặc trưng mức cao ở lớp trước đó tầng </w:t>
      </w:r>
      <w:r w:rsidR="00155A5A">
        <w:t>FC</w:t>
      </w:r>
      <w:r>
        <w:rPr>
          <w:lang w:val="vi-VN"/>
        </w:rPr>
        <w:t xml:space="preserve"> sẽ nhận định rằng nó liên quan đến một lớp nào đó. Ví dụ nếu tầng </w:t>
      </w:r>
      <w:r w:rsidR="00155A5A">
        <w:t>FC</w:t>
      </w:r>
      <w:r>
        <w:rPr>
          <w:lang w:val="vi-VN"/>
        </w:rPr>
        <w:t xml:space="preserve"> dự đoán rằng đối tượng là một con chim, thì nó sẽ được đánh giá cao trong bản đồ kích hoạt thể hiện các đặc trưng cấp cao như cánh và mỏ, …</w:t>
      </w:r>
    </w:p>
    <w:p w14:paraId="458F4772" w14:textId="77777777" w:rsidR="00CB6F19" w:rsidRDefault="00810E2E" w:rsidP="00B1667B">
      <w:pPr>
        <w:pStyle w:val="Heading4"/>
      </w:pPr>
      <w:r>
        <w:t>Lớp huấn luyện</w:t>
      </w:r>
    </w:p>
    <w:p w14:paraId="24B4C485" w14:textId="77777777" w:rsidR="0005131D" w:rsidRDefault="00810E2E" w:rsidP="00810E2E">
      <w:r>
        <w:t xml:space="preserve">Lớp huấn luyện </w:t>
      </w:r>
      <w:r w:rsidR="00535502">
        <w:t xml:space="preserve">lấy mạng và các tham số, sau đó truyền các </w:t>
      </w:r>
      <w:r w:rsidR="0071571C">
        <w:t>mẫu</w:t>
      </w:r>
      <w:r w:rsidR="00535502">
        <w:t xml:space="preserve"> đã được gán nhãn chính xác</w:t>
      </w:r>
      <w:r w:rsidR="0071571C">
        <w:t>, kế đến chuyển các mẫu thông qua mạng đồng thời xem các dự đoán mạng và sau đó điều chỉnh trọng số mạng để làm cho các nhãn chính xác đã cung cấp có nhiều khả năng hơn cho đầu vào cụ thể nào đó trong tương lai. Nếu làm điều này nhiều lần và lần lượt cho toàn bộ tập dữ liệu theo thời gian, nó sẽ thay đổi mạng để ánh xạ tất cả các đầu vào để các cho các kết quả đầu ra chính xác.</w:t>
      </w:r>
    </w:p>
    <w:p w14:paraId="45E3EF91" w14:textId="77777777" w:rsidR="0071571C" w:rsidRDefault="0071571C" w:rsidP="00810E2E">
      <w:r>
        <w:t>Có 3 phương pháp huấn luyện phổ biến được dùng hiện nay:</w:t>
      </w:r>
    </w:p>
    <w:p w14:paraId="546A71EE" w14:textId="77777777" w:rsidR="0071571C" w:rsidRDefault="000116DA" w:rsidP="00810E2E">
      <w:pPr>
        <w:rPr>
          <w:b/>
        </w:rPr>
      </w:pPr>
      <w:r w:rsidRPr="004E3E7A">
        <w:t>-</w:t>
      </w:r>
      <w:r>
        <w:rPr>
          <w:b/>
        </w:rPr>
        <w:t xml:space="preserve"> </w:t>
      </w:r>
      <w:r w:rsidR="0071571C" w:rsidRPr="0071571C">
        <w:rPr>
          <w:b/>
        </w:rPr>
        <w:t>SGD, SGD+Momentum:</w:t>
      </w:r>
      <w:r w:rsidR="0071571C">
        <w:rPr>
          <w:b/>
        </w:rPr>
        <w:t xml:space="preserve"> </w:t>
      </w:r>
    </w:p>
    <w:p w14:paraId="12A192A7" w14:textId="77777777" w:rsidR="000116DA" w:rsidRDefault="000116DA" w:rsidP="000116DA">
      <w:r>
        <w:t>Để có thể hiểu SGD (Stochastic Gradient Descent) trước tiên cần hiểu được GD (Gradient Descent), cách đơn giản nhất để hiểu GD là từ một vị trí hiện tại, đi theo chiều giảm của đạo hàm bậc nhất cho đến khi không thể giảm được nữa. Khi đó, một điểm tối ưu cục bộ được tìm thấy.</w:t>
      </w:r>
    </w:p>
    <w:p w14:paraId="5B83C651" w14:textId="77777777" w:rsidR="000116DA" w:rsidRDefault="000116DA" w:rsidP="000116DA">
      <w:r>
        <w:t>Công thức cập nhật cho GD như sau:</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832"/>
      </w:tblGrid>
      <w:tr w:rsidR="001F4D44" w14:paraId="57210E34" w14:textId="77777777" w:rsidTr="005D7A0F">
        <w:trPr>
          <w:trHeight w:val="1028"/>
          <w:jc w:val="center"/>
        </w:trPr>
        <w:tc>
          <w:tcPr>
            <w:tcW w:w="6946" w:type="dxa"/>
            <w:vAlign w:val="center"/>
          </w:tcPr>
          <w:p w14:paraId="695BED5C" w14:textId="77777777" w:rsidR="001F4D44" w:rsidRPr="00603BC7" w:rsidRDefault="00D271ED" w:rsidP="005D7A0F">
            <w:pPr>
              <w:ind w:firstLine="0"/>
              <w:jc w:val="center"/>
              <w:rPr>
                <w:rFonts w:eastAsiaTheme="minorEastAsia"/>
                <w:szCs w:val="24"/>
              </w:rPr>
            </w:pPr>
            <m:oMathPara>
              <m:oMath>
                <m:sSub>
                  <m:sSubPr>
                    <m:ctrlPr>
                      <w:rPr>
                        <w:rFonts w:ascii="Cambria Math" w:hAnsi="Cambria Math"/>
                        <w:i/>
                      </w:rPr>
                    </m:ctrlPr>
                  </m:sSubPr>
                  <m:e>
                    <m:r>
                      <w:rPr>
                        <w:rFonts w:ascii="Cambria Math" w:hAnsi="Cambria Math"/>
                      </w:rPr>
                      <m:t>θ</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k</m:t>
                    </m:r>
                  </m:sub>
                </m:sSub>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C(</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oMath>
            </m:oMathPara>
          </w:p>
        </w:tc>
        <w:tc>
          <w:tcPr>
            <w:tcW w:w="1832" w:type="dxa"/>
            <w:vAlign w:val="center"/>
          </w:tcPr>
          <w:p w14:paraId="06ADDDC2" w14:textId="77777777" w:rsidR="001F4D44" w:rsidRDefault="001F4D44" w:rsidP="005D7A0F">
            <w:pPr>
              <w:ind w:firstLine="0"/>
              <w:jc w:val="center"/>
            </w:pPr>
            <w:r>
              <w:t xml:space="preserve">(2.17) </w:t>
            </w:r>
            <w:r w:rsidRPr="00D50061">
              <w:t>[1]</w:t>
            </w:r>
          </w:p>
        </w:tc>
      </w:tr>
    </w:tbl>
    <w:p w14:paraId="2A2AB99B" w14:textId="77777777" w:rsidR="002202FF" w:rsidRDefault="002202FF" w:rsidP="002202FF">
      <w:r>
        <w:t xml:space="preserve">Với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sidRPr="004E76E6">
        <w:t xml:space="preserve"> là tham số tại lần lặp thứ k và </w:t>
      </w:r>
      <m:oMath>
        <m:sSub>
          <m:sSubPr>
            <m:ctrlPr>
              <w:rPr>
                <w:rFonts w:ascii="Cambria Math" w:hAnsi="Cambria Math"/>
                <w:i/>
              </w:rPr>
            </m:ctrlPr>
          </m:sSubPr>
          <m:e>
            <m:r>
              <w:rPr>
                <w:rFonts w:ascii="Cambria Math" w:hAnsi="Cambria Math"/>
              </w:rPr>
              <m:t>α</m:t>
            </m:r>
          </m:e>
          <m:sub>
            <m:r>
              <w:rPr>
                <w:rFonts w:ascii="Cambria Math" w:hAnsi="Cambria Math"/>
              </w:rPr>
              <m:t>k</m:t>
            </m:r>
          </m:sub>
        </m:sSub>
      </m:oMath>
      <w:r w:rsidRPr="004E76E6">
        <w:t xml:space="preserve"> gọi là </w:t>
      </w:r>
      <w:r w:rsidRPr="00F02AF7">
        <w:rPr>
          <w:b/>
          <w:i/>
          <w:iCs/>
        </w:rPr>
        <w:t>learning rate</w:t>
      </w:r>
      <w:r w:rsidRPr="004E76E6">
        <w:t>, có thể được cố định hoặc thay đổi thích nghi trong suốt quá trình huấn luyện.</w:t>
      </w:r>
    </w:p>
    <w:p w14:paraId="441F4B8C" w14:textId="77777777" w:rsidR="009001F2" w:rsidRPr="009E17FB" w:rsidRDefault="009001F2" w:rsidP="009001F2">
      <w:r>
        <w:t>Khi đó có thể hiểu về biến thể SGD</w:t>
      </w:r>
      <w:r w:rsidRPr="009001F2">
        <w:t xml:space="preserve"> là </w:t>
      </w:r>
      <w:r w:rsidRPr="009E17FB">
        <w:t>hướng cập nhật cho tham số là một biến ngẫu nhiên mà kì vọng của nó là hướng cập nhật tính bởi Gradient descent</w:t>
      </w:r>
    </w:p>
    <w:p w14:paraId="7FA20456" w14:textId="77777777" w:rsidR="009001F2" w:rsidRDefault="009001F2" w:rsidP="009001F2">
      <w:pPr>
        <w:rPr>
          <w:lang w:val="vi-VN"/>
        </w:rPr>
      </w:pPr>
      <w:r>
        <w:rPr>
          <w:lang w:val="vi-VN"/>
        </w:rPr>
        <w:t>Cụ thể trong tập huấn luyện thường có tính chất phân phối độc lập và phân tán nên tại mỗi bước có thể cập nhật tham số với mỗi mẫu trong tập huấn luyệ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832"/>
      </w:tblGrid>
      <w:tr w:rsidR="00575C86" w14:paraId="702B1C66" w14:textId="77777777" w:rsidTr="005D7A0F">
        <w:trPr>
          <w:trHeight w:val="1028"/>
          <w:jc w:val="center"/>
        </w:trPr>
        <w:tc>
          <w:tcPr>
            <w:tcW w:w="6946" w:type="dxa"/>
            <w:vAlign w:val="center"/>
          </w:tcPr>
          <w:p w14:paraId="058D4637" w14:textId="77777777" w:rsidR="00575C86" w:rsidRPr="00603BC7" w:rsidRDefault="00D271ED" w:rsidP="005D7A0F">
            <w:pPr>
              <w:ind w:firstLine="0"/>
              <w:jc w:val="center"/>
              <w:rPr>
                <w:rFonts w:eastAsiaTheme="minorEastAsia"/>
                <w:szCs w:val="24"/>
              </w:rPr>
            </w:pPr>
            <m:oMathPara>
              <m:oMath>
                <m:sSub>
                  <m:sSubPr>
                    <m:ctrlPr>
                      <w:rPr>
                        <w:rFonts w:ascii="Cambria Math" w:hAnsi="Cambria Math"/>
                        <w:i/>
                      </w:rPr>
                    </m:ctrlPr>
                  </m:sSubPr>
                  <m:e>
                    <m:r>
                      <w:rPr>
                        <w:rFonts w:ascii="Cambria Math" w:hAnsi="Cambria Math"/>
                      </w:rPr>
                      <m:t>θ</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k</m:t>
                    </m:r>
                  </m:sub>
                </m:sSub>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L(</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 z)</m:t>
                </m:r>
              </m:oMath>
            </m:oMathPara>
          </w:p>
        </w:tc>
        <w:tc>
          <w:tcPr>
            <w:tcW w:w="1832" w:type="dxa"/>
            <w:vAlign w:val="center"/>
          </w:tcPr>
          <w:p w14:paraId="17CB5FE9" w14:textId="77777777" w:rsidR="00575C86" w:rsidRDefault="00575C86" w:rsidP="005D7A0F">
            <w:pPr>
              <w:ind w:firstLine="0"/>
              <w:jc w:val="center"/>
            </w:pPr>
            <w:r>
              <w:t xml:space="preserve">(2.18) </w:t>
            </w:r>
            <w:r w:rsidRPr="00D50061">
              <w:t>[1]</w:t>
            </w:r>
          </w:p>
        </w:tc>
      </w:tr>
    </w:tbl>
    <w:p w14:paraId="40ED5C15" w14:textId="77777777" w:rsidR="009B25C3" w:rsidRDefault="009B25C3" w:rsidP="009B25C3">
      <w:r>
        <w:t>V</w:t>
      </w:r>
      <w:r w:rsidRPr="006C2F51">
        <w:t>ới </w:t>
      </w:r>
      <w:r w:rsidRPr="009B25C3">
        <w:rPr>
          <w:b/>
          <w:i/>
          <w:iCs/>
        </w:rPr>
        <w:t>z</w:t>
      </w:r>
      <w:r w:rsidRPr="006C2F51">
        <w:t> là sample tiếp theo trong tập huấn luyện, hoặc trong các ngữ cảnh </w:t>
      </w:r>
      <w:r w:rsidRPr="006C2F51">
        <w:rPr>
          <w:i/>
          <w:iCs/>
        </w:rPr>
        <w:t>online</w:t>
      </w:r>
      <w:r w:rsidRPr="006C2F51">
        <w:t> khi dữ liệu huấn luyện được đưa đến từng mẫu một (có thể vô hạn), và ta không có trọn vẹn cả tập huấn luyện ngay từ đầu.</w:t>
      </w:r>
    </w:p>
    <w:p w14:paraId="6CF2622D" w14:textId="77777777" w:rsidR="009B25C3" w:rsidRPr="002B40E3" w:rsidRDefault="009B25C3" w:rsidP="009B25C3">
      <w:r w:rsidRPr="002B40E3">
        <w:t>SGD thông thường nhanh hơn Gradient descent vì ta cập nhật các tham số nhiều hơn hẳn. Điều này đặc biệt đúng khi ta có tập huấn luyện lớn hoặc không có toàn bộ tập huấn luyện ngay từ đầu. </w:t>
      </w:r>
    </w:p>
    <w:p w14:paraId="29AD3C4E" w14:textId="77777777" w:rsidR="001F4D44" w:rsidRDefault="009B25C3" w:rsidP="009B25C3">
      <w:r w:rsidRPr="009B25C3">
        <w:rPr>
          <w:b/>
        </w:rPr>
        <w:t>Momentum</w:t>
      </w:r>
      <w:r>
        <w:t xml:space="preserve">: </w:t>
      </w:r>
      <w:r w:rsidRPr="00E5066E">
        <w:t>ý tưởng của phương pháp momentum là tính toán mức độ thay đổi của tham số tại mỗi bước dựa vào bước trước đó. Như vậy tại mỗi bước tham số sẽ thay đổi một cách “thích nghi” dần dần với các lần lặp trước. Cụ</w:t>
      </w:r>
      <w:r>
        <w:t xml:space="preserve"> thể có thể hiểu qua công thức sau:</w:t>
      </w:r>
    </w:p>
    <w:tbl>
      <w:tblPr>
        <w:tblStyle w:val="TableGrid"/>
        <w:tblW w:w="89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4"/>
        <w:gridCol w:w="1863"/>
      </w:tblGrid>
      <w:tr w:rsidR="00F47DBD" w14:paraId="2D1FD5D8" w14:textId="77777777" w:rsidTr="00974659">
        <w:trPr>
          <w:trHeight w:val="1057"/>
          <w:jc w:val="center"/>
        </w:trPr>
        <w:tc>
          <w:tcPr>
            <w:tcW w:w="7064" w:type="dxa"/>
            <w:vAlign w:val="center"/>
          </w:tcPr>
          <w:p w14:paraId="75EF3BCC" w14:textId="77777777" w:rsidR="00F47DBD" w:rsidRPr="00603BC7" w:rsidRDefault="00D271ED" w:rsidP="005D7A0F">
            <w:pPr>
              <w:ind w:firstLine="0"/>
              <w:jc w:val="center"/>
              <w:rPr>
                <w:rFonts w:eastAsiaTheme="minorEastAsia"/>
                <w:szCs w:val="24"/>
              </w:rPr>
            </w:pPr>
            <m:oMathPara>
              <m:oMath>
                <m:sSub>
                  <m:sSubPr>
                    <m:ctrlPr>
                      <w:rPr>
                        <w:rFonts w:ascii="Cambria Math" w:hAnsi="Cambria Math"/>
                        <w:i/>
                      </w:rPr>
                    </m:ctrlPr>
                  </m:sSubPr>
                  <m:e>
                    <m:r>
                      <w:rPr>
                        <w:rFonts w:ascii="Cambria Math" w:hAnsi="Cambria Math"/>
                      </w:rPr>
                      <m:t>∆θ</m:t>
                    </m:r>
                  </m:e>
                  <m:sub>
                    <m:r>
                      <w:rPr>
                        <w:rFonts w:ascii="Cambria Math" w:hAnsi="Cambria Math"/>
                      </w:rPr>
                      <m:t>k+1</m:t>
                    </m:r>
                  </m:sub>
                </m:sSub>
                <m:r>
                  <w:rPr>
                    <w:rFonts w:ascii="Cambria Math" w:hAnsi="Cambria Math"/>
                  </w:rPr>
                  <m:t>=ε∆</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1-ε)</m:t>
                </m:r>
                <m:f>
                  <m:fPr>
                    <m:ctrlPr>
                      <w:rPr>
                        <w:rFonts w:ascii="Cambria Math" w:hAnsi="Cambria Math"/>
                        <w:i/>
                      </w:rPr>
                    </m:ctrlPr>
                  </m:fPr>
                  <m:num>
                    <m:r>
                      <w:rPr>
                        <w:rFonts w:ascii="Cambria Math" w:hAnsi="Cambria Math"/>
                      </w:rPr>
                      <m:t>∂</m:t>
                    </m:r>
                  </m:num>
                  <m:den>
                    <m:r>
                      <w:rPr>
                        <w:rFonts w:ascii="Cambria Math" w:hAnsi="Cambria Math"/>
                      </w:rPr>
                      <m:t>∂θ</m:t>
                    </m:r>
                  </m:den>
                </m:f>
                <m:r>
                  <w:rPr>
                    <w:rFonts w:ascii="Cambria Math" w:hAnsi="Cambria Math"/>
                  </w:rPr>
                  <m:t>L(</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 z)</m:t>
                </m:r>
              </m:oMath>
            </m:oMathPara>
          </w:p>
        </w:tc>
        <w:tc>
          <w:tcPr>
            <w:tcW w:w="1863" w:type="dxa"/>
            <w:vAlign w:val="center"/>
          </w:tcPr>
          <w:p w14:paraId="75D5FB8A" w14:textId="77777777" w:rsidR="00F47DBD" w:rsidRDefault="00F47DBD" w:rsidP="005D7A0F">
            <w:pPr>
              <w:ind w:firstLine="0"/>
              <w:jc w:val="center"/>
            </w:pPr>
            <w:r>
              <w:t xml:space="preserve">(2.19) </w:t>
            </w:r>
            <w:r w:rsidRPr="00D50061">
              <w:t>[1]</w:t>
            </w:r>
          </w:p>
        </w:tc>
      </w:tr>
    </w:tbl>
    <w:p w14:paraId="395B8AEC" w14:textId="77777777" w:rsidR="00F47DBD" w:rsidRDefault="00F47DBD" w:rsidP="00F47DBD">
      <w:r w:rsidRPr="00E5066E">
        <w:t xml:space="preserve">với </w:t>
      </w:r>
      <m:oMath>
        <m:r>
          <m:rPr>
            <m:sty m:val="bi"/>
          </m:rPr>
          <w:rPr>
            <w:rFonts w:ascii="Cambria Math" w:hAnsi="Cambria Math"/>
          </w:rPr>
          <m:t>ε</m:t>
        </m:r>
      </m:oMath>
      <w:r w:rsidRPr="00E5066E">
        <w:t xml:space="preserve"> là hyperparameter điều khiển mức độ ảnh hưởng của gradient vào mức giảm tại mỗi bướ</w:t>
      </w:r>
      <w:r>
        <w:t>c.</w:t>
      </w:r>
    </w:p>
    <w:p w14:paraId="07ED5635" w14:textId="77777777" w:rsidR="00425BA8" w:rsidRDefault="00425BA8" w:rsidP="00F47DBD">
      <w:r w:rsidRPr="00425BA8">
        <w:t>Vậy khi kết hợp SGD và Momentum có nghĩa là tại mỗi bước sẽ cập nhật thông số trong tập huấn luyện, tuy nhiên việc cập nhật tại bước sau sẽ có tính chất ảnh hưởng bởi giá trị ở bước trước</w:t>
      </w:r>
      <w:r w:rsidR="00CC5445">
        <w:t xml:space="preserve"> đó. </w:t>
      </w:r>
    </w:p>
    <w:p w14:paraId="3710D3E5" w14:textId="77777777" w:rsidR="00CC5445" w:rsidRDefault="00CC5445" w:rsidP="00F47DBD">
      <w:r w:rsidRPr="00CC5445">
        <w:t xml:space="preserve">Minibatch gradient descent (MDG): nếu như SG sử dụng toàn bộ tập huấn luyện cho mỗi bước, trong khi SGD sử dụng 1 mẫu cho mỗi bước thì một hình thái mới trong cách huấn luyện được quan tâm đó là MGD, điểm khác biệt chính là có thể sử dụng N số mẫu cho mỗi bước cập nhật. Lợi thế của MGD thể hiện ở việc giảm tính ngẫu nhiên của SGD, cùng với việc giúp thuật toán hội tụ nhanh hơn. Tuy nhiên nếu </w:t>
      </w:r>
      <w:r w:rsidRPr="008E43AF">
        <w:rPr>
          <w:b/>
        </w:rPr>
        <w:t>N</w:t>
      </w:r>
      <w:r w:rsidRPr="00CC5445">
        <w:t xml:space="preserve"> càng lớn thì thuật toán sẽ tốn chi phí cho việc tính hướng giảm tại mỗi bước.</w:t>
      </w:r>
    </w:p>
    <w:p w14:paraId="1B9DCB37" w14:textId="77777777" w:rsidR="00AE4A41" w:rsidRDefault="00AE4A41" w:rsidP="00AE4A41">
      <w:r>
        <w:t xml:space="preserve">Về giá trị </w:t>
      </w:r>
      <w:r w:rsidRPr="007D4220">
        <w:rPr>
          <w:b/>
        </w:rPr>
        <w:t>Learning Rate</w:t>
      </w:r>
      <w:r>
        <w:t xml:space="preserve"> có thể mô tả như sau: Learning rate là tham số kiểm soát mức độ điều chỉnh trọng số của mạng với độ </w:t>
      </w:r>
      <w:r w:rsidRPr="00717A42">
        <w:t>loss gradient</w:t>
      </w:r>
      <w:r>
        <w:t xml:space="preserve">, giá trị càng thấp thì tốc độ học càng chậm, nghĩa là nếu </w:t>
      </w:r>
      <w:r w:rsidRPr="00027118">
        <w:t>learning rate quá nhỏ thì thuật toán sẽ hội tụ chậm</w:t>
      </w:r>
      <w:r>
        <w:t xml:space="preserve">. </w:t>
      </w:r>
      <w:r w:rsidRPr="0050703E">
        <w:t xml:space="preserve">Công thức sau đây </w:t>
      </w:r>
      <w:r>
        <w:t>thể hiện</w:t>
      </w:r>
      <w:r w:rsidRPr="0050703E">
        <w:t xml:space="preserve"> mối quan hệ</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0"/>
        <w:gridCol w:w="1746"/>
      </w:tblGrid>
      <w:tr w:rsidR="00AE4A41" w14:paraId="7CD0134D" w14:textId="77777777" w:rsidTr="004C0347">
        <w:trPr>
          <w:trHeight w:val="605"/>
          <w:jc w:val="center"/>
        </w:trPr>
        <w:tc>
          <w:tcPr>
            <w:tcW w:w="6620" w:type="dxa"/>
            <w:vAlign w:val="center"/>
          </w:tcPr>
          <w:p w14:paraId="0F89BA5A" w14:textId="77777777" w:rsidR="00AE4A41" w:rsidRPr="00AE4A41" w:rsidRDefault="00AE4A41" w:rsidP="00437E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contextualSpacing w:val="0"/>
              <w:jc w:val="center"/>
              <w:rPr>
                <w:rFonts w:eastAsia="Times New Roman" w:cs="Times New Roman"/>
                <w:b/>
                <w:szCs w:val="26"/>
              </w:rPr>
            </w:pPr>
            <w:r w:rsidRPr="004C0347">
              <w:rPr>
                <w:rFonts w:eastAsia="Times New Roman" w:cs="Times New Roman"/>
                <w:b/>
                <w:sz w:val="30"/>
                <w:szCs w:val="26"/>
              </w:rPr>
              <w:t>W</w:t>
            </w:r>
            <w:r w:rsidRPr="004C0347">
              <w:rPr>
                <w:rFonts w:eastAsia="Times New Roman" w:cs="Times New Roman"/>
                <w:b/>
                <w:sz w:val="30"/>
                <w:szCs w:val="26"/>
                <w:vertAlign w:val="subscript"/>
              </w:rPr>
              <w:t>new</w:t>
            </w:r>
            <w:r w:rsidRPr="004C0347">
              <w:rPr>
                <w:rFonts w:eastAsia="Times New Roman" w:cs="Times New Roman"/>
                <w:b/>
                <w:sz w:val="30"/>
                <w:szCs w:val="26"/>
              </w:rPr>
              <w:t xml:space="preserve"> = W</w:t>
            </w:r>
            <w:r w:rsidRPr="004C0347">
              <w:rPr>
                <w:rFonts w:eastAsia="Times New Roman" w:cs="Times New Roman"/>
                <w:b/>
                <w:sz w:val="30"/>
                <w:szCs w:val="26"/>
                <w:vertAlign w:val="subscript"/>
              </w:rPr>
              <w:t>exist</w:t>
            </w:r>
            <w:r w:rsidRPr="004C0347">
              <w:rPr>
                <w:rFonts w:eastAsia="Times New Roman" w:cs="Times New Roman"/>
                <w:b/>
                <w:sz w:val="30"/>
                <w:szCs w:val="26"/>
              </w:rPr>
              <w:t xml:space="preserve"> - lr * g</w:t>
            </w:r>
          </w:p>
        </w:tc>
        <w:tc>
          <w:tcPr>
            <w:tcW w:w="1746" w:type="dxa"/>
            <w:vAlign w:val="center"/>
          </w:tcPr>
          <w:p w14:paraId="31BEB91B" w14:textId="77777777" w:rsidR="00AE4A41" w:rsidRDefault="00AE4A41" w:rsidP="00437EFC">
            <w:pPr>
              <w:ind w:firstLine="0"/>
              <w:jc w:val="center"/>
            </w:pPr>
            <w:r>
              <w:t xml:space="preserve">(2.20) </w:t>
            </w:r>
            <w:r w:rsidRPr="00F14D3C">
              <w:t>[</w:t>
            </w:r>
            <w:r w:rsidR="00F14D3C" w:rsidRPr="00F14D3C">
              <w:t>16</w:t>
            </w:r>
            <w:r w:rsidRPr="00F14D3C">
              <w:t>]</w:t>
            </w:r>
          </w:p>
        </w:tc>
      </w:tr>
    </w:tbl>
    <w:p w14:paraId="558170A6" w14:textId="77777777" w:rsidR="00AE4A41" w:rsidRPr="00AE4A41" w:rsidRDefault="00AE4A41" w:rsidP="00AE4A41">
      <w:pPr>
        <w:rPr>
          <w:rFonts w:eastAsia="Times New Roman" w:cs="Times New Roman"/>
          <w:szCs w:val="26"/>
        </w:rPr>
      </w:pPr>
      <w:r w:rsidRPr="00AE4A41">
        <w:rPr>
          <w:szCs w:val="26"/>
        </w:rPr>
        <w:t xml:space="preserve">Trong đó: </w:t>
      </w:r>
      <w:r w:rsidRPr="00AE4A41">
        <w:rPr>
          <w:szCs w:val="26"/>
        </w:rPr>
        <w:tab/>
      </w:r>
      <w:r w:rsidRPr="00AE4A41">
        <w:rPr>
          <w:rFonts w:eastAsia="Times New Roman" w:cs="Times New Roman"/>
          <w:b/>
          <w:szCs w:val="26"/>
        </w:rPr>
        <w:t>W</w:t>
      </w:r>
      <w:r w:rsidRPr="00AE4A41">
        <w:rPr>
          <w:rFonts w:eastAsia="Times New Roman" w:cs="Times New Roman"/>
          <w:b/>
          <w:szCs w:val="26"/>
          <w:vertAlign w:val="subscript"/>
        </w:rPr>
        <w:t>new</w:t>
      </w:r>
      <w:r w:rsidRPr="00AE4A41">
        <w:rPr>
          <w:rFonts w:eastAsia="Times New Roman" w:cs="Times New Roman"/>
          <w:b/>
          <w:szCs w:val="26"/>
        </w:rPr>
        <w:t xml:space="preserve">: </w:t>
      </w:r>
      <w:r w:rsidRPr="00AE4A41">
        <w:rPr>
          <w:rFonts w:eastAsia="Times New Roman" w:cs="Times New Roman"/>
          <w:szCs w:val="26"/>
        </w:rPr>
        <w:t>trọng số mới sau khi được điều chỉnh.</w:t>
      </w:r>
    </w:p>
    <w:p w14:paraId="61CB7DEC" w14:textId="77777777" w:rsidR="00AE4A41" w:rsidRPr="00AE4A41" w:rsidRDefault="00AE4A41" w:rsidP="00AE4A41">
      <w:pPr>
        <w:rPr>
          <w:rFonts w:eastAsia="Times New Roman" w:cs="Times New Roman"/>
          <w:szCs w:val="26"/>
        </w:rPr>
      </w:pPr>
      <w:r w:rsidRPr="00AE4A41">
        <w:rPr>
          <w:szCs w:val="26"/>
        </w:rPr>
        <w:tab/>
      </w:r>
      <w:r w:rsidRPr="00AE4A41">
        <w:rPr>
          <w:szCs w:val="26"/>
        </w:rPr>
        <w:tab/>
      </w:r>
      <w:r w:rsidRPr="00AE4A41">
        <w:rPr>
          <w:szCs w:val="26"/>
        </w:rPr>
        <w:tab/>
      </w:r>
      <w:r w:rsidRPr="00AE4A41">
        <w:rPr>
          <w:rFonts w:eastAsia="Times New Roman" w:cs="Times New Roman"/>
          <w:b/>
          <w:szCs w:val="26"/>
        </w:rPr>
        <w:t>W</w:t>
      </w:r>
      <w:r w:rsidRPr="00AE4A41">
        <w:rPr>
          <w:rFonts w:eastAsia="Times New Roman" w:cs="Times New Roman"/>
          <w:b/>
          <w:szCs w:val="26"/>
          <w:vertAlign w:val="subscript"/>
        </w:rPr>
        <w:t>exist</w:t>
      </w:r>
      <w:r w:rsidRPr="00AE4A41">
        <w:rPr>
          <w:rFonts w:eastAsia="Times New Roman" w:cs="Times New Roman"/>
          <w:b/>
          <w:szCs w:val="26"/>
        </w:rPr>
        <w:t xml:space="preserve">: </w:t>
      </w:r>
      <w:r w:rsidRPr="00AE4A41">
        <w:rPr>
          <w:rFonts w:eastAsia="Times New Roman" w:cs="Times New Roman"/>
          <w:szCs w:val="26"/>
        </w:rPr>
        <w:t>trọng số đã có (trong lần chạy trước đó).</w:t>
      </w:r>
    </w:p>
    <w:p w14:paraId="56AABCF8" w14:textId="77777777" w:rsidR="00AE4A41" w:rsidRPr="00AE4A41" w:rsidRDefault="00AE4A41" w:rsidP="00AE4A41">
      <w:pPr>
        <w:rPr>
          <w:szCs w:val="26"/>
        </w:rPr>
      </w:pPr>
      <w:r w:rsidRPr="00AE4A41">
        <w:rPr>
          <w:szCs w:val="26"/>
        </w:rPr>
        <w:tab/>
      </w:r>
      <w:r w:rsidRPr="00AE4A41">
        <w:rPr>
          <w:szCs w:val="26"/>
        </w:rPr>
        <w:tab/>
      </w:r>
      <w:r w:rsidRPr="00AE4A41">
        <w:rPr>
          <w:szCs w:val="26"/>
        </w:rPr>
        <w:tab/>
      </w:r>
      <w:r w:rsidRPr="00AE4A41">
        <w:rPr>
          <w:b/>
          <w:szCs w:val="26"/>
        </w:rPr>
        <w:t>lr</w:t>
      </w:r>
      <w:r w:rsidRPr="00AE4A41">
        <w:rPr>
          <w:szCs w:val="26"/>
        </w:rPr>
        <w:t>: giá trị learning rate.</w:t>
      </w:r>
    </w:p>
    <w:p w14:paraId="6F20680F" w14:textId="77777777" w:rsidR="00AE4A41" w:rsidRDefault="00AE4A41" w:rsidP="00AE4A41">
      <w:pPr>
        <w:rPr>
          <w:szCs w:val="26"/>
        </w:rPr>
      </w:pPr>
      <w:r w:rsidRPr="00AE4A41">
        <w:rPr>
          <w:szCs w:val="26"/>
        </w:rPr>
        <w:tab/>
      </w:r>
      <w:r w:rsidRPr="00AE4A41">
        <w:rPr>
          <w:szCs w:val="26"/>
        </w:rPr>
        <w:tab/>
      </w:r>
      <w:r w:rsidRPr="00AE4A41">
        <w:rPr>
          <w:szCs w:val="26"/>
        </w:rPr>
        <w:tab/>
      </w:r>
      <w:r w:rsidRPr="00AE4A41">
        <w:rPr>
          <w:b/>
          <w:szCs w:val="26"/>
        </w:rPr>
        <w:t>g</w:t>
      </w:r>
      <w:r w:rsidRPr="00AE4A41">
        <w:rPr>
          <w:szCs w:val="26"/>
        </w:rPr>
        <w:t>: giá trị gradient</w:t>
      </w:r>
      <w:r w:rsidR="000D5FB2">
        <w:rPr>
          <w:szCs w:val="26"/>
        </w:rPr>
        <w:t xml:space="preserve"> </w:t>
      </w:r>
      <w:r w:rsidR="000D5FB2">
        <w:t>descent</w:t>
      </w:r>
      <w:r w:rsidRPr="00AE4A41">
        <w:rPr>
          <w:szCs w:val="26"/>
        </w:rPr>
        <w:t>.</w:t>
      </w:r>
    </w:p>
    <w:p w14:paraId="4944EBDA" w14:textId="77777777" w:rsidR="004C0347" w:rsidRPr="00AE4A41" w:rsidRDefault="004C0347" w:rsidP="00AE4A41">
      <w:pPr>
        <w:rPr>
          <w:szCs w:val="26"/>
        </w:rPr>
      </w:pPr>
    </w:p>
    <w:p w14:paraId="7418F351" w14:textId="77777777" w:rsidR="00AE4A41" w:rsidRDefault="00AE4A41" w:rsidP="00AE4A41">
      <w:pPr>
        <w:ind w:firstLine="0"/>
        <w:jc w:val="center"/>
      </w:pPr>
      <w:r>
        <w:rPr>
          <w:noProof/>
        </w:rPr>
        <w:drawing>
          <wp:inline distT="0" distB="0" distL="0" distR="0" wp14:anchorId="5EB6CF22" wp14:editId="26352C50">
            <wp:extent cx="4029075" cy="2305165"/>
            <wp:effectExtent l="0" t="0" r="0" b="0"/>
            <wp:docPr id="21" name="Picture 21" descr="https://cdn-images-1.medium.com/max/800/0*00BrbBeDrFOjocp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800/0*00BrbBeDrFOjocpK."/>
                    <pic:cNvPicPr>
                      <a:picLocks noChangeAspect="1" noChangeArrowheads="1"/>
                    </pic:cNvPicPr>
                  </pic:nvPicPr>
                  <pic:blipFill rotWithShape="1">
                    <a:blip r:embed="rId59">
                      <a:extLst>
                        <a:ext uri="{28A0092B-C50C-407E-A947-70E740481C1C}">
                          <a14:useLocalDpi xmlns:a14="http://schemas.microsoft.com/office/drawing/2010/main" val="0"/>
                        </a:ext>
                      </a:extLst>
                    </a:blip>
                    <a:srcRect l="5229"/>
                    <a:stretch/>
                  </pic:blipFill>
                  <pic:spPr bwMode="auto">
                    <a:xfrm>
                      <a:off x="0" y="0"/>
                      <a:ext cx="4120859" cy="2357678"/>
                    </a:xfrm>
                    <a:prstGeom prst="rect">
                      <a:avLst/>
                    </a:prstGeom>
                    <a:noFill/>
                    <a:ln>
                      <a:noFill/>
                    </a:ln>
                    <a:extLst>
                      <a:ext uri="{53640926-AAD7-44D8-BBD7-CCE9431645EC}">
                        <a14:shadowObscured xmlns:a14="http://schemas.microsoft.com/office/drawing/2010/main"/>
                      </a:ext>
                    </a:extLst>
                  </pic:spPr>
                </pic:pic>
              </a:graphicData>
            </a:graphic>
          </wp:inline>
        </w:drawing>
      </w:r>
    </w:p>
    <w:p w14:paraId="7C3B648E" w14:textId="77777777" w:rsidR="00AE4A41" w:rsidRPr="00065DA9" w:rsidRDefault="00AE4A41" w:rsidP="00AE4A41">
      <w:pPr>
        <w:pStyle w:val="Caption"/>
        <w:jc w:val="center"/>
        <w:rPr>
          <w:i w:val="0"/>
          <w:color w:val="auto"/>
          <w:sz w:val="24"/>
          <w:szCs w:val="24"/>
        </w:rPr>
      </w:pPr>
      <w:r w:rsidRPr="00065DA9">
        <w:rPr>
          <w:b/>
          <w:i w:val="0"/>
          <w:color w:val="auto"/>
          <w:sz w:val="24"/>
          <w:szCs w:val="24"/>
        </w:rPr>
        <w:t>Hình 2-26:</w:t>
      </w:r>
      <w:r w:rsidRPr="00065DA9">
        <w:rPr>
          <w:i w:val="0"/>
          <w:color w:val="auto"/>
          <w:sz w:val="24"/>
          <w:szCs w:val="24"/>
        </w:rPr>
        <w:t xml:space="preserve"> Gradient gốc với tỷ lệ học tập nhỏ (trên) và lớn (dưới). Nguồn Andrew Ng’s Machine Learning course on Coursera [</w:t>
      </w:r>
      <w:r w:rsidR="00CD2DE7" w:rsidRPr="00065DA9">
        <w:rPr>
          <w:i w:val="0"/>
          <w:color w:val="auto"/>
          <w:sz w:val="24"/>
          <w:szCs w:val="24"/>
        </w:rPr>
        <w:t>16</w:t>
      </w:r>
      <w:r w:rsidRPr="00065DA9">
        <w:rPr>
          <w:i w:val="0"/>
          <w:color w:val="auto"/>
          <w:sz w:val="24"/>
          <w:szCs w:val="24"/>
        </w:rPr>
        <w:t>]</w:t>
      </w:r>
    </w:p>
    <w:p w14:paraId="0D8D9ECA" w14:textId="77777777" w:rsidR="00AE4A41" w:rsidRDefault="00AE4A41" w:rsidP="00AE4A41">
      <w:r w:rsidRPr="005D7A0F">
        <w:t xml:space="preserve">Thông thường </w:t>
      </w:r>
      <w:r>
        <w:t>learning rate</w:t>
      </w:r>
      <w:r w:rsidRPr="005D7A0F">
        <w:t xml:space="preserve"> được cấu hình</w:t>
      </w:r>
      <w:r>
        <w:t xml:space="preserve"> </w:t>
      </w:r>
      <w:r w:rsidRPr="005D7A0F">
        <w:t>một cách ngẫu nhiên bởi người sử dụng</w:t>
      </w:r>
      <w:r>
        <w:t>. N</w:t>
      </w:r>
      <w:r w:rsidRPr="00167CB2">
        <w:t xml:space="preserve">gười dùng sẽ tận dụng các kinh nghiệm hoặc </w:t>
      </w:r>
      <w:r>
        <w:t>dựa vào các</w:t>
      </w:r>
      <w:r w:rsidRPr="00167CB2">
        <w:t xml:space="preserve"> tài liệu để đạt được </w:t>
      </w:r>
      <w:r>
        <w:t>lựa chọn một giá trị learning rate tốt nhất</w:t>
      </w:r>
      <w:r w:rsidRPr="00167CB2">
        <w:t>.</w:t>
      </w:r>
      <w:r>
        <w:t xml:space="preserve"> </w:t>
      </w:r>
      <w:r w:rsidRPr="00167CB2">
        <w:t xml:space="preserve">Do đó, thường khó có thể </w:t>
      </w:r>
      <w:r>
        <w:t>có được môt giá trị learning rate đúng nhất</w:t>
      </w:r>
      <w:r w:rsidRPr="00167CB2">
        <w:t xml:space="preserve">. Biểu đồ dưới đây minh họa các kịch bản khác nhau mà người dùng có thể rơi vào khi cấu hình </w:t>
      </w:r>
      <w:r>
        <w:t>learning rate:</w:t>
      </w:r>
    </w:p>
    <w:p w14:paraId="0D1160F6" w14:textId="77777777" w:rsidR="00AE4A41" w:rsidRDefault="00AE4A41" w:rsidP="00AE4A41">
      <w:pPr>
        <w:ind w:firstLine="0"/>
        <w:jc w:val="center"/>
      </w:pPr>
      <w:r>
        <w:rPr>
          <w:noProof/>
        </w:rPr>
        <w:drawing>
          <wp:inline distT="0" distB="0" distL="0" distR="0" wp14:anchorId="60F1AE2F" wp14:editId="32B438F6">
            <wp:extent cx="2609850" cy="2352237"/>
            <wp:effectExtent l="0" t="0" r="0" b="0"/>
            <wp:docPr id="25" name="Picture 25" descr="https://cdn-images-1.medium.com/max/800/0*uIa_Dz3czXO5iWy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800/0*uIa_Dz3czXO5iWyI."/>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52924" cy="2391059"/>
                    </a:xfrm>
                    <a:prstGeom prst="rect">
                      <a:avLst/>
                    </a:prstGeom>
                    <a:noFill/>
                    <a:ln>
                      <a:noFill/>
                    </a:ln>
                  </pic:spPr>
                </pic:pic>
              </a:graphicData>
            </a:graphic>
          </wp:inline>
        </w:drawing>
      </w:r>
    </w:p>
    <w:p w14:paraId="6EC16BF8" w14:textId="77777777" w:rsidR="00AE4A41" w:rsidRPr="001E15B0" w:rsidRDefault="00AE4A41" w:rsidP="00AE4A41">
      <w:pPr>
        <w:pStyle w:val="Caption"/>
        <w:jc w:val="center"/>
        <w:rPr>
          <w:i w:val="0"/>
          <w:color w:val="auto"/>
          <w:sz w:val="24"/>
          <w:szCs w:val="24"/>
        </w:rPr>
      </w:pPr>
      <w:r w:rsidRPr="001E15B0">
        <w:rPr>
          <w:b/>
          <w:i w:val="0"/>
          <w:color w:val="auto"/>
          <w:sz w:val="24"/>
          <w:szCs w:val="24"/>
        </w:rPr>
        <w:t>Hình 2-27:</w:t>
      </w:r>
      <w:r w:rsidRPr="001E15B0">
        <w:rPr>
          <w:i w:val="0"/>
          <w:color w:val="auto"/>
          <w:sz w:val="24"/>
          <w:szCs w:val="24"/>
        </w:rPr>
        <w:t xml:space="preserve"> Ảnh hưởng của giá trị learning rate đến độ hội tụ của mô hình mạng [</w:t>
      </w:r>
      <w:r w:rsidR="0000257E" w:rsidRPr="001E15B0">
        <w:rPr>
          <w:i w:val="0"/>
          <w:color w:val="auto"/>
          <w:sz w:val="24"/>
          <w:szCs w:val="24"/>
        </w:rPr>
        <w:t>16</w:t>
      </w:r>
      <w:r w:rsidRPr="001E15B0">
        <w:rPr>
          <w:i w:val="0"/>
          <w:color w:val="auto"/>
          <w:sz w:val="24"/>
          <w:szCs w:val="24"/>
        </w:rPr>
        <w:t>]</w:t>
      </w:r>
    </w:p>
    <w:p w14:paraId="0D58088D" w14:textId="77777777" w:rsidR="00CC5445" w:rsidRDefault="00EC25E9" w:rsidP="00F47DBD">
      <w:pPr>
        <w:rPr>
          <w:b/>
        </w:rPr>
      </w:pPr>
      <w:r w:rsidRPr="00EC25E9">
        <w:rPr>
          <w:b/>
        </w:rPr>
        <w:t>- Adagrad</w:t>
      </w:r>
      <w:r>
        <w:rPr>
          <w:b/>
        </w:rPr>
        <w:t>:</w:t>
      </w:r>
    </w:p>
    <w:p w14:paraId="054CBBA7" w14:textId="77777777" w:rsidR="00CA6AEC" w:rsidRDefault="00350375" w:rsidP="00CA6AEC">
      <w:r>
        <w:t>Thuật toán Adagrad</w:t>
      </w:r>
      <w:r w:rsidR="00030D65">
        <w:t xml:space="preserve"> [16]</w:t>
      </w:r>
      <w:r>
        <w:t xml:space="preserve"> </w:t>
      </w:r>
      <w:r w:rsidR="00030D65">
        <w:t xml:space="preserve">có thể hiểu ý tưởng chính của thuật toán này như sau: </w:t>
      </w:r>
      <w:r w:rsidR="00030D65" w:rsidRPr="00030D65">
        <w:t xml:space="preserve">Là một thuật toán </w:t>
      </w:r>
      <w:r w:rsidR="00CA6AEC">
        <w:t>dựa trên</w:t>
      </w:r>
      <w:r w:rsidR="00030D65" w:rsidRPr="00030D65">
        <w:t xml:space="preserve"> gradient descent, </w:t>
      </w:r>
      <w:r w:rsidR="00CA6AEC">
        <w:t>Nó điều chỉnh learning rate cho các tham số</w:t>
      </w:r>
      <w:r w:rsidR="001F0310">
        <w:t xml:space="preserve"> </w:t>
      </w:r>
      <m:oMath>
        <m:r>
          <w:rPr>
            <w:rFonts w:ascii="Cambria Math" w:eastAsia="Times New Roman" w:hAnsi="Cambria Math" w:cs="Times New Roman"/>
            <w:szCs w:val="26"/>
          </w:rPr>
          <m:t>θ</m:t>
        </m:r>
      </m:oMath>
      <w:r w:rsidR="00CA6AEC">
        <w:t xml:space="preserve">, thực hiện các cập nhật nhỏ hơn (nghĩa là learning rate thấp) cho các thông số liên quan đến các đặc trưng thường xuyên xảy ra và cập nhật lớn hơn (nghĩa là learning rate cao) cho các thông số liên quan đến các đặc trưng không thường xuyên, </w:t>
      </w:r>
      <w:r w:rsidR="00030D65" w:rsidRPr="00030D65">
        <w:t>adagrad coi learning rate cũng là một tham số</w:t>
      </w:r>
      <w:r w:rsidR="008E42D6">
        <w:t xml:space="preserve">. </w:t>
      </w:r>
      <w:r w:rsidR="00CA6AEC" w:rsidRPr="00CA6AEC">
        <w:t>Vì lý do này, nó rất phù hợp để xử lý dữ liệu thưa thớt</w:t>
      </w:r>
      <w:r w:rsidR="00CA6AEC">
        <w:t xml:space="preserve">. </w:t>
      </w:r>
      <w:r w:rsidR="00CA6AEC" w:rsidRPr="00CA6AEC">
        <w:t>Dean et al. [</w:t>
      </w:r>
      <w:r w:rsidR="00BC68D7">
        <w:t>3</w:t>
      </w:r>
      <w:r w:rsidR="00CA6AEC" w:rsidRPr="00CA6AEC">
        <w:t>] đã phát hiện ra rằng Adagrad cải thiện đáng kể tính mạnh mẽ của SGD và sử dụng nó để đào tạo mạng thần kinh quy mô lớn tại Google</w:t>
      </w:r>
      <w:r w:rsidR="00FD4137">
        <w:t>.</w:t>
      </w:r>
    </w:p>
    <w:p w14:paraId="6BC7B282" w14:textId="77777777" w:rsidR="00030D65" w:rsidRDefault="008E42D6" w:rsidP="00CA6AEC">
      <w:r w:rsidRPr="008E42D6">
        <w:t>Adagrad chia learning rate với tổng bình phương của lịch sử biến thiên (đạo hàm)</w:t>
      </w:r>
      <w:r>
        <w:t xml:space="preserve"> theo công thức:</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0"/>
        <w:gridCol w:w="1746"/>
      </w:tblGrid>
      <w:tr w:rsidR="008E42D6" w14:paraId="2EFD7A8A" w14:textId="77777777" w:rsidTr="00C4695E">
        <w:trPr>
          <w:trHeight w:val="1038"/>
          <w:jc w:val="center"/>
        </w:trPr>
        <w:tc>
          <w:tcPr>
            <w:tcW w:w="6620" w:type="dxa"/>
            <w:vAlign w:val="center"/>
          </w:tcPr>
          <w:p w14:paraId="671811F2" w14:textId="77777777" w:rsidR="008E42D6" w:rsidRPr="008E42D6" w:rsidRDefault="00D271ED" w:rsidP="00C46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contextualSpacing w:val="0"/>
              <w:jc w:val="center"/>
              <w:rPr>
                <w:rFonts w:eastAsia="Times New Roman" w:cs="Times New Roman"/>
                <w:szCs w:val="26"/>
              </w:rPr>
            </w:pPr>
            <m:oMathPara>
              <m:oMath>
                <m:sSub>
                  <m:sSubPr>
                    <m:ctrlPr>
                      <w:rPr>
                        <w:rFonts w:ascii="Cambria Math" w:eastAsia="Times New Roman" w:hAnsi="Cambria Math" w:cs="Times New Roman"/>
                        <w:i/>
                        <w:szCs w:val="26"/>
                      </w:rPr>
                    </m:ctrlPr>
                  </m:sSubPr>
                  <m:e>
                    <m:r>
                      <w:rPr>
                        <w:rFonts w:ascii="Cambria Math" w:eastAsia="Times New Roman" w:hAnsi="Cambria Math" w:cs="Times New Roman"/>
                        <w:szCs w:val="26"/>
                      </w:rPr>
                      <m:t>θ</m:t>
                    </m:r>
                  </m:e>
                  <m:sub>
                    <m:r>
                      <w:rPr>
                        <w:rFonts w:ascii="Cambria Math" w:eastAsia="Times New Roman" w:hAnsi="Cambria Math" w:cs="Times New Roman"/>
                        <w:szCs w:val="26"/>
                      </w:rPr>
                      <m:t>t+1</m:t>
                    </m:r>
                  </m:sub>
                </m:sSub>
                <m:r>
                  <w:rPr>
                    <w:rFonts w:ascii="Cambria Math" w:eastAsia="Times New Roman" w:hAnsi="Cambria Math" w:cs="Times New Roman"/>
                    <w:szCs w:val="26"/>
                  </w:rPr>
                  <m:t xml:space="preserve">= </m:t>
                </m:r>
                <m:sSub>
                  <m:sSubPr>
                    <m:ctrlPr>
                      <w:rPr>
                        <w:rFonts w:ascii="Cambria Math" w:eastAsia="Times New Roman" w:hAnsi="Cambria Math" w:cs="Times New Roman"/>
                        <w:i/>
                        <w:szCs w:val="26"/>
                      </w:rPr>
                    </m:ctrlPr>
                  </m:sSubPr>
                  <m:e>
                    <m:r>
                      <w:rPr>
                        <w:rFonts w:ascii="Cambria Math" w:eastAsia="Times New Roman" w:hAnsi="Cambria Math" w:cs="Times New Roman"/>
                        <w:szCs w:val="26"/>
                      </w:rPr>
                      <m:t>θ</m:t>
                    </m:r>
                  </m:e>
                  <m:sub>
                    <m:r>
                      <w:rPr>
                        <w:rFonts w:ascii="Cambria Math" w:eastAsia="Times New Roman" w:hAnsi="Cambria Math" w:cs="Times New Roman"/>
                        <w:szCs w:val="26"/>
                      </w:rPr>
                      <m:t>t</m:t>
                    </m:r>
                  </m:sub>
                </m:sSub>
                <m:r>
                  <w:rPr>
                    <w:rFonts w:ascii="Cambria Math" w:eastAsia="Times New Roman" w:hAnsi="Cambria Math" w:cs="Times New Roman"/>
                    <w:szCs w:val="26"/>
                  </w:rPr>
                  <m:t xml:space="preserve">- </m:t>
                </m:r>
                <m:f>
                  <m:fPr>
                    <m:ctrlPr>
                      <w:rPr>
                        <w:rFonts w:ascii="Cambria Math" w:eastAsia="Times New Roman" w:hAnsi="Cambria Math" w:cs="Times New Roman"/>
                        <w:i/>
                        <w:szCs w:val="26"/>
                      </w:rPr>
                    </m:ctrlPr>
                  </m:fPr>
                  <m:num>
                    <m:r>
                      <w:rPr>
                        <w:rFonts w:ascii="Cambria Math" w:eastAsia="Times New Roman" w:hAnsi="Cambria Math" w:cs="Times New Roman"/>
                        <w:szCs w:val="26"/>
                      </w:rPr>
                      <m:t>η</m:t>
                    </m:r>
                  </m:num>
                  <m:den>
                    <m:rad>
                      <m:radPr>
                        <m:degHide m:val="1"/>
                        <m:ctrlPr>
                          <w:rPr>
                            <w:rFonts w:ascii="Cambria Math" w:eastAsia="Times New Roman" w:hAnsi="Cambria Math" w:cs="Times New Roman"/>
                            <w:i/>
                            <w:szCs w:val="26"/>
                          </w:rPr>
                        </m:ctrlPr>
                      </m:radPr>
                      <m:deg/>
                      <m:e>
                        <m:sSub>
                          <m:sSubPr>
                            <m:ctrlPr>
                              <w:rPr>
                                <w:rFonts w:ascii="Cambria Math" w:eastAsia="Times New Roman" w:hAnsi="Cambria Math" w:cs="Times New Roman"/>
                                <w:i/>
                                <w:szCs w:val="26"/>
                              </w:rPr>
                            </m:ctrlPr>
                          </m:sSubPr>
                          <m:e>
                            <m:r>
                              <w:rPr>
                                <w:rFonts w:ascii="Cambria Math" w:eastAsia="Times New Roman" w:hAnsi="Cambria Math" w:cs="Times New Roman"/>
                                <w:szCs w:val="26"/>
                              </w:rPr>
                              <m:t>G</m:t>
                            </m:r>
                          </m:e>
                          <m:sub>
                            <m:r>
                              <w:rPr>
                                <w:rFonts w:ascii="Cambria Math" w:eastAsia="Times New Roman" w:hAnsi="Cambria Math" w:cs="Times New Roman"/>
                                <w:szCs w:val="26"/>
                              </w:rPr>
                              <m:t>t</m:t>
                            </m:r>
                          </m:sub>
                        </m:sSub>
                        <m:r>
                          <w:rPr>
                            <w:rFonts w:ascii="Cambria Math" w:eastAsia="Times New Roman" w:hAnsi="Cambria Math" w:cs="Times New Roman"/>
                            <w:szCs w:val="26"/>
                          </w:rPr>
                          <m:t>+ ε</m:t>
                        </m:r>
                      </m:e>
                    </m:rad>
                  </m:den>
                </m:f>
                <m:r>
                  <w:rPr>
                    <w:rFonts w:ascii="Cambria Math" w:eastAsia="Times New Roman" w:hAnsi="Cambria Math" w:cs="Times New Roman"/>
                    <w:szCs w:val="26"/>
                  </w:rPr>
                  <m:t xml:space="preserve"> ⊙ </m:t>
                </m:r>
                <m:sSub>
                  <m:sSubPr>
                    <m:ctrlPr>
                      <w:rPr>
                        <w:rFonts w:ascii="Cambria Math" w:eastAsia="Times New Roman" w:hAnsi="Cambria Math" w:cs="Times New Roman"/>
                        <w:i/>
                        <w:szCs w:val="26"/>
                      </w:rPr>
                    </m:ctrlPr>
                  </m:sSubPr>
                  <m:e>
                    <m:r>
                      <w:rPr>
                        <w:rFonts w:ascii="Cambria Math" w:eastAsia="Times New Roman" w:hAnsi="Cambria Math" w:cs="Times New Roman"/>
                        <w:szCs w:val="26"/>
                      </w:rPr>
                      <m:t>g</m:t>
                    </m:r>
                  </m:e>
                  <m:sub>
                    <m:r>
                      <w:rPr>
                        <w:rFonts w:ascii="Cambria Math" w:eastAsia="Times New Roman" w:hAnsi="Cambria Math" w:cs="Times New Roman"/>
                        <w:szCs w:val="26"/>
                      </w:rPr>
                      <m:t>t</m:t>
                    </m:r>
                  </m:sub>
                </m:sSub>
                <m:r>
                  <w:rPr>
                    <w:rFonts w:ascii="Cambria Math" w:eastAsia="Times New Roman" w:hAnsi="Cambria Math" w:cs="Times New Roman"/>
                    <w:szCs w:val="26"/>
                  </w:rPr>
                  <m:t xml:space="preserve"> </m:t>
                </m:r>
              </m:oMath>
            </m:oMathPara>
          </w:p>
        </w:tc>
        <w:tc>
          <w:tcPr>
            <w:tcW w:w="1746" w:type="dxa"/>
            <w:vAlign w:val="center"/>
          </w:tcPr>
          <w:p w14:paraId="21756056" w14:textId="77777777" w:rsidR="008E42D6" w:rsidRDefault="008E42D6" w:rsidP="00C4695E">
            <w:pPr>
              <w:ind w:firstLine="0"/>
              <w:jc w:val="center"/>
            </w:pPr>
            <w:r>
              <w:t>(2.</w:t>
            </w:r>
            <w:r w:rsidR="00DA2147">
              <w:t>21</w:t>
            </w:r>
            <w:r>
              <w:t xml:space="preserve">) </w:t>
            </w:r>
            <w:r w:rsidRPr="005B07EE">
              <w:t>[</w:t>
            </w:r>
            <w:r w:rsidR="005B07EE" w:rsidRPr="005B07EE">
              <w:t>17</w:t>
            </w:r>
            <w:r w:rsidRPr="005B07EE">
              <w:t>]</w:t>
            </w:r>
          </w:p>
        </w:tc>
      </w:tr>
    </w:tbl>
    <w:p w14:paraId="4D52DBEB" w14:textId="77777777" w:rsidR="002A68B5" w:rsidRDefault="002A68B5" w:rsidP="002A68B5">
      <w:pPr>
        <w:rPr>
          <w:rFonts w:eastAsiaTheme="minorEastAsia"/>
          <w:szCs w:val="26"/>
        </w:rPr>
      </w:pPr>
      <w:r>
        <w:t>Trong đó:</w:t>
      </w:r>
      <w:r>
        <w:tab/>
      </w:r>
      <m:oMath>
        <m:r>
          <w:rPr>
            <w:rFonts w:ascii="Cambria Math" w:eastAsia="Times New Roman" w:hAnsi="Cambria Math" w:cs="Times New Roman"/>
            <w:szCs w:val="26"/>
          </w:rPr>
          <m:t>ε</m:t>
        </m:r>
      </m:oMath>
      <w:r>
        <w:rPr>
          <w:rFonts w:eastAsiaTheme="minorEastAsia"/>
          <w:szCs w:val="26"/>
        </w:rPr>
        <w:t xml:space="preserve"> là hệ số để trãnh lỗi chia cho 0, mặc định là 1e – 8.</w:t>
      </w:r>
    </w:p>
    <w:p w14:paraId="7ECBB3C3" w14:textId="77777777" w:rsidR="002A68B5" w:rsidRDefault="002A68B5" w:rsidP="002A68B5">
      <w:r>
        <w:tab/>
      </w:r>
      <w:r>
        <w:tab/>
      </w:r>
      <w:r>
        <w:tab/>
      </w:r>
      <m:oMath>
        <m:sSub>
          <m:sSubPr>
            <m:ctrlPr>
              <w:rPr>
                <w:rFonts w:ascii="Cambria Math" w:eastAsia="Times New Roman" w:hAnsi="Cambria Math" w:cs="Times New Roman"/>
                <w:i/>
                <w:szCs w:val="26"/>
              </w:rPr>
            </m:ctrlPr>
          </m:sSubPr>
          <m:e>
            <m:r>
              <w:rPr>
                <w:rFonts w:ascii="Cambria Math" w:eastAsia="Times New Roman" w:hAnsi="Cambria Math" w:cs="Times New Roman"/>
                <w:szCs w:val="26"/>
              </w:rPr>
              <m:t>G</m:t>
            </m:r>
          </m:e>
          <m:sub>
            <m:r>
              <w:rPr>
                <w:rFonts w:ascii="Cambria Math" w:eastAsia="Times New Roman" w:hAnsi="Cambria Math" w:cs="Times New Roman"/>
                <w:szCs w:val="26"/>
              </w:rPr>
              <m:t>t</m:t>
            </m:r>
          </m:sub>
        </m:sSub>
        <m:r>
          <w:rPr>
            <w:rFonts w:ascii="Cambria Math" w:eastAsia="Times New Roman" w:hAnsi="Cambria Math" w:cs="Times New Roman"/>
            <w:szCs w:val="26"/>
          </w:rPr>
          <m:t xml:space="preserve"> </m:t>
        </m:r>
      </m:oMath>
      <w:r w:rsidRPr="002A68B5">
        <w:t xml:space="preserve">là một </w:t>
      </w:r>
      <w:r w:rsidR="005B078E">
        <w:t>ma trận đường chéo (</w:t>
      </w:r>
      <w:r w:rsidRPr="002A68B5">
        <w:t>diagonal matrix</w:t>
      </w:r>
      <w:r w:rsidR="005B078E">
        <w:t>)</w:t>
      </w:r>
      <w:r w:rsidRPr="002A68B5">
        <w:t xml:space="preserve"> nơi mà mỗi phần tử (i,</w:t>
      </w:r>
      <w:r>
        <w:t xml:space="preserve"> </w:t>
      </w:r>
      <w:r w:rsidR="00241C2D">
        <w:t>i</w:t>
      </w:r>
      <w:r w:rsidRPr="002A68B5">
        <w:t>) là bình phương của đạo hàm vector tham số tại thời điểm t</w:t>
      </w:r>
      <w:r w:rsidR="00687284">
        <w:t>.</w:t>
      </w:r>
    </w:p>
    <w:p w14:paraId="67BC4788" w14:textId="77777777" w:rsidR="00516CCC" w:rsidRDefault="00451E22" w:rsidP="00516CCC">
      <w:r w:rsidRPr="00451E22">
        <w:t xml:space="preserve">Một lợi ích dễ thấy của Adagrad là tránh việc điều chỉnh learning rate bằng tay, thường sẽ để </w:t>
      </w:r>
      <w:r w:rsidR="00241C2D">
        <w:t>mặc định</w:t>
      </w:r>
      <w:r w:rsidRPr="00451E22">
        <w:t xml:space="preserve"> là 0.01 và thuật toán sau đó sẽ tự động điều chỉnh</w:t>
      </w:r>
      <w:r w:rsidR="00A136BB">
        <w:t>.</w:t>
      </w:r>
    </w:p>
    <w:p w14:paraId="3D112AD0" w14:textId="77777777" w:rsidR="00516CCC" w:rsidRPr="00350375" w:rsidRDefault="00516CCC" w:rsidP="00516CCC">
      <w:r w:rsidRPr="00516CCC">
        <w:t xml:space="preserve">Một điểm yếu của Adagrad là tổng bình phương biến thiên sẽ lớn dần theo thời gian cho đến khi nó làm learning rate cực kì nhỏ, làm việc </w:t>
      </w:r>
      <w:r w:rsidR="000B0ED6">
        <w:t>huấn luyện</w:t>
      </w:r>
      <w:r w:rsidRPr="00516CCC">
        <w:t xml:space="preserve"> trở nên đóng băng</w:t>
      </w:r>
      <w:r w:rsidR="000B0ED6">
        <w:t xml:space="preserve"> nghĩa là tại thời điểm đó không thể học thêm được một kiến thức nào nữa</w:t>
      </w:r>
      <w:r w:rsidRPr="00516CCC">
        <w:t>.</w:t>
      </w:r>
    </w:p>
    <w:p w14:paraId="56A43172" w14:textId="77777777" w:rsidR="009F099A" w:rsidRDefault="000D57BB" w:rsidP="00F47DBD">
      <w:pPr>
        <w:rPr>
          <w:b/>
        </w:rPr>
      </w:pPr>
      <w:r>
        <w:rPr>
          <w:b/>
        </w:rPr>
        <w:t xml:space="preserve">- </w:t>
      </w:r>
      <w:r w:rsidR="009F099A" w:rsidRPr="009F099A">
        <w:rPr>
          <w:b/>
        </w:rPr>
        <w:t>Adadelta</w:t>
      </w:r>
      <w:r w:rsidR="009F099A">
        <w:rPr>
          <w:b/>
        </w:rPr>
        <w:t>:</w:t>
      </w:r>
    </w:p>
    <w:p w14:paraId="7409D1FB" w14:textId="77777777" w:rsidR="00AD08BE" w:rsidRDefault="00147F78" w:rsidP="00AD08BE">
      <w:r w:rsidRPr="00147F78">
        <w:t>Thuật toán Adadelta [</w:t>
      </w:r>
      <w:r>
        <w:t>15</w:t>
      </w:r>
      <w:r w:rsidRPr="00147F78">
        <w:t>] dựa trên cảm hứng là sửa đổi những khiếm khuyết</w:t>
      </w:r>
      <w:r w:rsidR="00FE1A39">
        <w:t xml:space="preserve"> </w:t>
      </w:r>
      <w:r w:rsidR="00FE1A39" w:rsidRPr="00FE1A39">
        <w:rPr>
          <w:i/>
        </w:rPr>
        <w:t>(việc làm thay đổi learning rate theo tính đơn điệu giảm)</w:t>
      </w:r>
      <w:r w:rsidR="00FE1A39" w:rsidRPr="00147F78">
        <w:t xml:space="preserve"> </w:t>
      </w:r>
      <w:r w:rsidRPr="00147F78">
        <w:t>của thuật toán Adagrad</w:t>
      </w:r>
      <w:r w:rsidR="00FE1A39">
        <w:t xml:space="preserve"> </w:t>
      </w:r>
      <w:r w:rsidRPr="00147F78">
        <w:t>nhằm cải thiện sự hội tụ của thuật toán, chú trọng 2 điểm chính so với thuật toán Adagrad</w:t>
      </w:r>
      <w:r w:rsidR="00B00B7D">
        <w:t>:</w:t>
      </w:r>
    </w:p>
    <w:p w14:paraId="37C975C8" w14:textId="77777777" w:rsidR="00AD08BE" w:rsidRDefault="00AD08BE" w:rsidP="00AD08BE">
      <w:pPr>
        <w:ind w:firstLine="720"/>
      </w:pPr>
      <w:r>
        <w:t xml:space="preserve">+ </w:t>
      </w:r>
      <w:r w:rsidRPr="00AD08BE">
        <w:rPr>
          <w:lang w:val="vi-VN"/>
        </w:rPr>
        <w:t xml:space="preserve">Điểu chỉnh </w:t>
      </w:r>
      <w:r w:rsidR="00C05862">
        <w:t>l</w:t>
      </w:r>
      <w:r w:rsidRPr="00AD08BE">
        <w:rPr>
          <w:lang w:val="vi-VN"/>
        </w:rPr>
        <w:t xml:space="preserve">earning </w:t>
      </w:r>
      <w:r w:rsidR="00C05862">
        <w:t>r</w:t>
      </w:r>
      <w:r w:rsidRPr="00AD08BE">
        <w:rPr>
          <w:lang w:val="vi-VN"/>
        </w:rPr>
        <w:t>ate dựa vào số liệu gradient trước đó chứ không phải toàn bộ quá trình trước như Adagrad</w:t>
      </w:r>
      <w:r>
        <w:t>.</w:t>
      </w:r>
    </w:p>
    <w:p w14:paraId="46B84D34" w14:textId="77777777" w:rsidR="00A03D05" w:rsidRDefault="00AD08BE" w:rsidP="002E3575">
      <w:pPr>
        <w:ind w:firstLine="720"/>
      </w:pPr>
      <w:r>
        <w:t xml:space="preserve">+ </w:t>
      </w:r>
      <w:r>
        <w:rPr>
          <w:lang w:val="vi-VN"/>
        </w:rPr>
        <w:t>Sử dụng một bộ phận để thực hiện việc tăng tốc cập nhật các thông số</w:t>
      </w:r>
      <w:r w:rsidR="00D727C8">
        <w:t>.</w:t>
      </w:r>
    </w:p>
    <w:p w14:paraId="27768BAC" w14:textId="77777777" w:rsidR="00463090" w:rsidRDefault="00463090" w:rsidP="00922ED0">
      <w:pPr>
        <w:pStyle w:val="Heading3"/>
      </w:pPr>
      <w:bookmarkStart w:id="27" w:name="_Toc531180429"/>
      <w:r>
        <w:t xml:space="preserve">2.3. </w:t>
      </w:r>
      <w:r w:rsidRPr="00170992">
        <w:t>Hàm Softmax</w:t>
      </w:r>
      <w:bookmarkEnd w:id="27"/>
    </w:p>
    <w:p w14:paraId="09D91FC7" w14:textId="77777777" w:rsidR="00463090" w:rsidRDefault="00463090" w:rsidP="00463090">
      <w:r w:rsidRPr="005A080C">
        <w:t xml:space="preserve">Hàm softmax là một hàm kích hoạt, thường được sử dụng ở lớp cuối cùng để phân loại. Chúng ta cần một mô hình xác suất sao cho với mỗi điểm dữ liệu đầu vào </w:t>
      </w:r>
      <m:oMath>
        <m:r>
          <m:rPr>
            <m:sty m:val="b"/>
          </m:rPr>
          <w:rPr>
            <w:rFonts w:ascii="Cambria Math" w:hAnsi="Cambria Math" w:cstheme="majorHAnsi"/>
            <w:color w:val="000000"/>
            <w:szCs w:val="26"/>
          </w:rPr>
          <m:t xml:space="preserve">x, </m:t>
        </m:r>
        <m:sSub>
          <m:sSubPr>
            <m:ctrlPr>
              <w:rPr>
                <w:rFonts w:ascii="Cambria Math" w:hAnsi="Cambria Math" w:cstheme="majorHAnsi"/>
                <w:i/>
                <w:color w:val="000000"/>
                <w:szCs w:val="26"/>
              </w:rPr>
            </m:ctrlPr>
          </m:sSubPr>
          <m:e>
            <m:r>
              <w:rPr>
                <w:rFonts w:ascii="Cambria Math" w:hAnsi="Cambria Math" w:cstheme="majorHAnsi"/>
                <w:color w:val="000000"/>
                <w:szCs w:val="26"/>
              </w:rPr>
              <m:t>a</m:t>
            </m:r>
          </m:e>
          <m:sub>
            <m:r>
              <w:rPr>
                <w:rFonts w:ascii="Cambria Math" w:hAnsi="Cambria Math" w:cstheme="majorHAnsi"/>
                <w:color w:val="000000"/>
                <w:szCs w:val="26"/>
              </w:rPr>
              <m:t>i</m:t>
            </m:r>
          </m:sub>
        </m:sSub>
      </m:oMath>
      <w:r w:rsidRPr="005A080C">
        <w:t>,</w:t>
      </w:r>
      <w:r>
        <w:t xml:space="preserve"> </w:t>
      </w:r>
      <w:r w:rsidRPr="005A080C">
        <w:t xml:space="preserve">thể hiện xác suất để dữ liệu đầu vào đó rơi vào lớp thứ </w:t>
      </w:r>
      <m:oMath>
        <m:r>
          <w:rPr>
            <w:rFonts w:ascii="Cambria Math" w:eastAsiaTheme="minorEastAsia" w:hAnsi="Cambria Math" w:cstheme="majorHAnsi"/>
            <w:color w:val="000000"/>
            <w:szCs w:val="26"/>
          </w:rPr>
          <m:t>i</m:t>
        </m:r>
      </m:oMath>
      <w:r w:rsidRPr="005A080C">
        <w:t xml:space="preserve">. Điều kiện cần là các </w:t>
      </w:r>
      <m:oMath>
        <m:sSub>
          <m:sSubPr>
            <m:ctrlPr>
              <w:rPr>
                <w:rFonts w:ascii="Cambria Math" w:eastAsiaTheme="minorEastAsia" w:hAnsi="Cambria Math" w:cstheme="majorHAnsi"/>
                <w:i/>
                <w:color w:val="000000"/>
                <w:szCs w:val="26"/>
              </w:rPr>
            </m:ctrlPr>
          </m:sSubPr>
          <m:e>
            <m:r>
              <w:rPr>
                <w:rFonts w:ascii="Cambria Math" w:eastAsiaTheme="minorEastAsia" w:hAnsi="Cambria Math" w:cstheme="majorHAnsi"/>
                <w:color w:val="000000"/>
                <w:szCs w:val="26"/>
              </w:rPr>
              <m:t>a</m:t>
            </m:r>
          </m:e>
          <m:sub>
            <m:r>
              <w:rPr>
                <w:rFonts w:ascii="Cambria Math" w:eastAsiaTheme="minorEastAsia" w:hAnsi="Cambria Math" w:cstheme="majorHAnsi"/>
                <w:color w:val="000000"/>
                <w:szCs w:val="26"/>
              </w:rPr>
              <m:t>i</m:t>
            </m:r>
          </m:sub>
        </m:sSub>
      </m:oMath>
      <w:r w:rsidRPr="00293B2A">
        <w:rPr>
          <w:b/>
        </w:rPr>
        <w:t xml:space="preserve"> </w:t>
      </w:r>
      <w:r w:rsidRPr="005A080C">
        <w:t xml:space="preserve">phải dương và tổng của chúng phải bằng </w:t>
      </w:r>
      <w:r w:rsidRPr="00D06F9B">
        <w:rPr>
          <w:b/>
        </w:rPr>
        <w:t>1</w:t>
      </w:r>
      <w:r w:rsidRPr="005A080C">
        <w:t xml:space="preserve">. Để có thể thỏa mãn điều kiện này ta phải nhìn vào các </w:t>
      </w:r>
      <m:oMath>
        <m:r>
          <w:rPr>
            <w:rFonts w:ascii="Cambria Math" w:eastAsiaTheme="minorEastAsia" w:hAnsi="Cambria Math" w:cstheme="majorHAnsi"/>
            <w:color w:val="000000"/>
            <w:szCs w:val="26"/>
          </w:rPr>
          <m:t xml:space="preserve"> </m:t>
        </m:r>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i</m:t>
            </m:r>
          </m:sub>
        </m:sSub>
      </m:oMath>
      <w:r w:rsidRPr="005A080C">
        <w:t xml:space="preserve"> và dựa trên quan hệ giữa các </w:t>
      </w:r>
      <m:oMath>
        <m:r>
          <w:rPr>
            <w:rFonts w:ascii="Cambria Math" w:eastAsiaTheme="minorEastAsia" w:hAnsi="Cambria Math" w:cstheme="majorHAnsi"/>
            <w:color w:val="000000"/>
            <w:szCs w:val="26"/>
          </w:rPr>
          <m:t xml:space="preserve"> </m:t>
        </m:r>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i</m:t>
            </m:r>
          </m:sub>
        </m:sSub>
      </m:oMath>
      <w:r w:rsidRPr="005A080C">
        <w:t xml:space="preserve"> để tính toán các giá trị </w:t>
      </w:r>
      <m:oMath>
        <m:sSub>
          <m:sSubPr>
            <m:ctrlPr>
              <w:rPr>
                <w:rFonts w:ascii="Cambria Math" w:eastAsiaTheme="minorEastAsia" w:hAnsi="Cambria Math" w:cstheme="majorHAnsi"/>
                <w:i/>
                <w:color w:val="000000"/>
                <w:szCs w:val="26"/>
              </w:rPr>
            </m:ctrlPr>
          </m:sSubPr>
          <m:e>
            <m:r>
              <w:rPr>
                <w:rFonts w:ascii="Cambria Math" w:eastAsiaTheme="minorEastAsia" w:hAnsi="Cambria Math" w:cstheme="majorHAnsi"/>
                <w:color w:val="000000"/>
                <w:szCs w:val="26"/>
              </w:rPr>
              <m:t>a</m:t>
            </m:r>
          </m:e>
          <m:sub>
            <m:r>
              <w:rPr>
                <w:rFonts w:ascii="Cambria Math" w:eastAsiaTheme="minorEastAsia" w:hAnsi="Cambria Math" w:cstheme="majorHAnsi"/>
                <w:color w:val="000000"/>
                <w:szCs w:val="26"/>
              </w:rPr>
              <m:t>i</m:t>
            </m:r>
          </m:sub>
        </m:sSub>
      </m:oMath>
      <w:r w:rsidRPr="005A080C">
        <w:t xml:space="preserve">. Giá trị </w:t>
      </w:r>
      <m:oMath>
        <m:r>
          <w:rPr>
            <w:rFonts w:ascii="Cambria Math" w:eastAsiaTheme="minorEastAsia" w:hAnsi="Cambria Math" w:cstheme="majorHAnsi"/>
            <w:color w:val="000000"/>
            <w:szCs w:val="26"/>
          </w:rPr>
          <m:t xml:space="preserve"> </m:t>
        </m:r>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i</m:t>
            </m:r>
          </m:sub>
        </m:sSub>
      </m:oMath>
      <w:r w:rsidRPr="005A080C">
        <w:t xml:space="preserve"> càng lớn thì xác suất dữ liệu rơi vào lớp thứ </w:t>
      </w:r>
      <m:oMath>
        <m:r>
          <w:rPr>
            <w:rFonts w:ascii="Cambria Math" w:eastAsiaTheme="minorEastAsia" w:hAnsi="Cambria Math" w:cstheme="majorHAnsi"/>
            <w:color w:val="000000"/>
            <w:szCs w:val="26"/>
          </w:rPr>
          <m:t>i</m:t>
        </m:r>
      </m:oMath>
      <w:r w:rsidRPr="005A080C">
        <w:t xml:space="preserve"> càng cao, điều này chỉ ra rằng chúng ta cần một hàm đồng biến ở đây.</w:t>
      </w:r>
    </w:p>
    <w:p w14:paraId="69A4C40C" w14:textId="77777777" w:rsidR="00463090" w:rsidRDefault="00463090" w:rsidP="00463090">
      <w:r w:rsidRPr="00B028F3">
        <w:t>Hàm softmax được định nghĩa như sau:</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966"/>
      </w:tblGrid>
      <w:tr w:rsidR="00463090" w14:paraId="09D652D4" w14:textId="77777777" w:rsidTr="00781196">
        <w:trPr>
          <w:jc w:val="center"/>
        </w:trPr>
        <w:tc>
          <w:tcPr>
            <w:tcW w:w="5812" w:type="dxa"/>
            <w:vAlign w:val="center"/>
          </w:tcPr>
          <w:p w14:paraId="7101E762" w14:textId="77777777" w:rsidR="00463090" w:rsidRPr="00F14377" w:rsidRDefault="00D271ED" w:rsidP="00781196">
            <w:pPr>
              <w:ind w:firstLine="0"/>
              <w:jc w:val="right"/>
            </w:pPr>
            <m:oMathPara>
              <m:oMathParaPr>
                <m:jc m:val="right"/>
              </m:oMathParaPr>
              <m:oMath>
                <m:sSub>
                  <m:sSubPr>
                    <m:ctrlPr>
                      <w:rPr>
                        <w:rFonts w:ascii="Cambria Math" w:hAnsi="Cambria Math" w:cstheme="majorHAnsi"/>
                        <w:i/>
                        <w:color w:val="000000"/>
                        <w:szCs w:val="26"/>
                      </w:rPr>
                    </m:ctrlPr>
                  </m:sSubPr>
                  <m:e>
                    <m:r>
                      <w:rPr>
                        <w:rFonts w:ascii="Cambria Math" w:hAnsi="Cambria Math" w:cstheme="majorHAnsi"/>
                        <w:color w:val="000000"/>
                        <w:szCs w:val="26"/>
                      </w:rPr>
                      <m:t>a</m:t>
                    </m:r>
                  </m:e>
                  <m:sub>
                    <m:r>
                      <w:rPr>
                        <w:rFonts w:ascii="Cambria Math" w:hAnsi="Cambria Math" w:cstheme="majorHAnsi"/>
                        <w:color w:val="000000"/>
                        <w:szCs w:val="26"/>
                      </w:rPr>
                      <m:t>i</m:t>
                    </m:r>
                  </m:sub>
                </m:sSub>
                <m:r>
                  <w:rPr>
                    <w:rFonts w:ascii="Cambria Math" w:hAnsi="Cambria Math" w:cstheme="majorHAnsi"/>
                    <w:color w:val="000000"/>
                    <w:szCs w:val="26"/>
                  </w:rPr>
                  <m:t>=</m:t>
                </m:r>
                <m:f>
                  <m:fPr>
                    <m:ctrlPr>
                      <w:rPr>
                        <w:rFonts w:ascii="Cambria Math" w:hAnsi="Cambria Math" w:cstheme="majorHAnsi"/>
                        <w:i/>
                        <w:color w:val="000000"/>
                        <w:szCs w:val="26"/>
                      </w:rPr>
                    </m:ctrlPr>
                  </m:fPr>
                  <m:num>
                    <m:sSup>
                      <m:sSupPr>
                        <m:ctrlPr>
                          <w:rPr>
                            <w:rFonts w:ascii="Cambria Math" w:hAnsi="Cambria Math" w:cstheme="majorHAnsi"/>
                            <w:i/>
                            <w:color w:val="000000"/>
                            <w:szCs w:val="26"/>
                          </w:rPr>
                        </m:ctrlPr>
                      </m:sSupPr>
                      <m:e>
                        <m:r>
                          <w:rPr>
                            <w:rFonts w:ascii="Cambria Math" w:hAnsi="Cambria Math" w:cstheme="majorHAnsi"/>
                            <w:color w:val="000000"/>
                            <w:szCs w:val="26"/>
                          </w:rPr>
                          <m:t>e</m:t>
                        </m:r>
                      </m:e>
                      <m:sup>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i</m:t>
                            </m:r>
                          </m:sub>
                        </m:sSub>
                      </m:sup>
                    </m:sSup>
                  </m:num>
                  <m:den>
                    <m:nary>
                      <m:naryPr>
                        <m:chr m:val="∑"/>
                        <m:limLoc m:val="undOvr"/>
                        <m:ctrlPr>
                          <w:rPr>
                            <w:rFonts w:ascii="Cambria Math" w:hAnsi="Cambria Math" w:cstheme="majorHAnsi"/>
                            <w:i/>
                            <w:color w:val="000000"/>
                            <w:szCs w:val="26"/>
                          </w:rPr>
                        </m:ctrlPr>
                      </m:naryPr>
                      <m:sub>
                        <m:r>
                          <w:rPr>
                            <w:rFonts w:ascii="Cambria Math" w:hAnsi="Cambria Math" w:cstheme="majorHAnsi"/>
                            <w:color w:val="000000"/>
                            <w:szCs w:val="26"/>
                          </w:rPr>
                          <m:t>j=1</m:t>
                        </m:r>
                      </m:sub>
                      <m:sup>
                        <m:r>
                          <w:rPr>
                            <w:rFonts w:ascii="Cambria Math" w:hAnsi="Cambria Math" w:cstheme="majorHAnsi"/>
                            <w:color w:val="000000"/>
                            <w:szCs w:val="26"/>
                          </w:rPr>
                          <m:t>C</m:t>
                        </m:r>
                      </m:sup>
                      <m:e>
                        <m:sSup>
                          <m:sSupPr>
                            <m:ctrlPr>
                              <w:rPr>
                                <w:rFonts w:ascii="Cambria Math" w:hAnsi="Cambria Math" w:cstheme="majorHAnsi"/>
                                <w:i/>
                                <w:color w:val="000000"/>
                                <w:szCs w:val="26"/>
                              </w:rPr>
                            </m:ctrlPr>
                          </m:sSupPr>
                          <m:e>
                            <m:r>
                              <w:rPr>
                                <w:rFonts w:ascii="Cambria Math" w:hAnsi="Cambria Math" w:cstheme="majorHAnsi"/>
                                <w:color w:val="000000"/>
                                <w:szCs w:val="26"/>
                              </w:rPr>
                              <m:t>e</m:t>
                            </m:r>
                          </m:e>
                          <m:sup>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j</m:t>
                                </m:r>
                              </m:sub>
                            </m:sSub>
                          </m:sup>
                        </m:sSup>
                      </m:e>
                    </m:nary>
                  </m:den>
                </m:f>
                <m:r>
                  <w:rPr>
                    <w:rFonts w:ascii="Cambria Math" w:hAnsi="Cambria Math" w:cstheme="majorHAnsi"/>
                    <w:color w:val="000000"/>
                    <w:szCs w:val="26"/>
                  </w:rPr>
                  <m:t>,         ∀i=1,…C</m:t>
                </m:r>
              </m:oMath>
            </m:oMathPara>
          </w:p>
        </w:tc>
        <w:tc>
          <w:tcPr>
            <w:tcW w:w="2966" w:type="dxa"/>
            <w:vAlign w:val="center"/>
          </w:tcPr>
          <w:p w14:paraId="7116916F" w14:textId="0BCA9B53" w:rsidR="00463090" w:rsidRDefault="00463090" w:rsidP="00781196">
            <w:pPr>
              <w:ind w:firstLine="0"/>
              <w:jc w:val="center"/>
            </w:pPr>
            <w:r>
              <w:t>(2.</w:t>
            </w:r>
            <w:r w:rsidR="006F1AD8">
              <w:t>22</w:t>
            </w:r>
            <w:r>
              <w:t>)</w:t>
            </w:r>
          </w:p>
        </w:tc>
      </w:tr>
    </w:tbl>
    <w:p w14:paraId="7E343A19" w14:textId="77777777" w:rsidR="00463090" w:rsidRDefault="00463090" w:rsidP="00463090">
      <w:pPr>
        <w:ind w:firstLine="0"/>
        <w:rPr>
          <w:sz w:val="12"/>
        </w:rPr>
      </w:pPr>
    </w:p>
    <w:p w14:paraId="34A5BBEE" w14:textId="77777777" w:rsidR="00463090" w:rsidRPr="00990D03" w:rsidRDefault="00463090" w:rsidP="00463090">
      <w:pPr>
        <w:rPr>
          <w:sz w:val="12"/>
        </w:rPr>
      </w:pPr>
    </w:p>
    <w:p w14:paraId="55277433" w14:textId="77777777" w:rsidR="00463090" w:rsidRDefault="00463090" w:rsidP="00463090">
      <w:r>
        <w:t xml:space="preserve">Giá trị </w:t>
      </w:r>
      <m:oMath>
        <m:r>
          <w:rPr>
            <w:rFonts w:ascii="Cambria Math" w:eastAsiaTheme="minorEastAsia" w:hAnsi="Cambria Math" w:cstheme="majorHAnsi"/>
            <w:color w:val="000000"/>
            <w:szCs w:val="26"/>
          </w:rPr>
          <m:t xml:space="preserve"> </m:t>
        </m:r>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i</m:t>
            </m:r>
          </m:sub>
        </m:sSub>
      </m:oMath>
      <w:r>
        <w:t xml:space="preserve"> có thể nhận giá trị âm hoặc dương. Vì vậy hàm trơn đơn giản </w:t>
      </w:r>
      <m:oMath>
        <m:sSup>
          <m:sSupPr>
            <m:ctrlPr>
              <w:rPr>
                <w:rFonts w:ascii="Cambria Math" w:hAnsi="Cambria Math" w:cstheme="majorHAnsi"/>
                <w:i/>
                <w:color w:val="000000"/>
                <w:szCs w:val="26"/>
              </w:rPr>
            </m:ctrlPr>
          </m:sSupPr>
          <m:e>
            <m:r>
              <w:rPr>
                <w:rFonts w:ascii="Cambria Math" w:hAnsi="Cambria Math" w:cstheme="majorHAnsi"/>
                <w:color w:val="000000"/>
                <w:szCs w:val="26"/>
              </w:rPr>
              <m:t>e</m:t>
            </m:r>
          </m:e>
          <m:sup>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i</m:t>
                </m:r>
              </m:sub>
            </m:sSub>
          </m:sup>
        </m:sSup>
      </m:oMath>
      <w:r>
        <w:t xml:space="preserve"> có thể chắc chắn biến </w:t>
      </w:r>
      <m:oMath>
        <m:r>
          <w:rPr>
            <w:rFonts w:ascii="Cambria Math" w:eastAsiaTheme="minorEastAsia" w:hAnsi="Cambria Math" w:cstheme="majorHAnsi"/>
            <w:color w:val="000000"/>
            <w:szCs w:val="26"/>
          </w:rPr>
          <m:t xml:space="preserve"> </m:t>
        </m:r>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i</m:t>
            </m:r>
          </m:sub>
        </m:sSub>
      </m:oMath>
      <w:r>
        <w:t xml:space="preserve"> thành một giá trị dương, và hơn nữa còn là hàm đồng biến. Để đảm bảo tổng các </w:t>
      </w:r>
      <m:oMath>
        <m:sSub>
          <m:sSubPr>
            <m:ctrlPr>
              <w:rPr>
                <w:rFonts w:ascii="Cambria Math" w:eastAsiaTheme="minorEastAsia" w:hAnsi="Cambria Math" w:cstheme="majorHAnsi"/>
                <w:i/>
                <w:color w:val="000000"/>
                <w:szCs w:val="26"/>
              </w:rPr>
            </m:ctrlPr>
          </m:sSubPr>
          <m:e>
            <m:r>
              <w:rPr>
                <w:rFonts w:ascii="Cambria Math" w:eastAsiaTheme="minorEastAsia" w:hAnsi="Cambria Math" w:cstheme="majorHAnsi"/>
                <w:color w:val="000000"/>
                <w:szCs w:val="26"/>
              </w:rPr>
              <m:t>a</m:t>
            </m:r>
          </m:e>
          <m:sub>
            <m:r>
              <w:rPr>
                <w:rFonts w:ascii="Cambria Math" w:eastAsiaTheme="minorEastAsia" w:hAnsi="Cambria Math" w:cstheme="majorHAnsi"/>
                <w:color w:val="000000"/>
                <w:szCs w:val="26"/>
              </w:rPr>
              <m:t>i</m:t>
            </m:r>
          </m:sub>
        </m:sSub>
      </m:oMath>
      <w:r>
        <w:t xml:space="preserve"> luôn bằng một, ta đem chia </w:t>
      </w:r>
      <m:oMath>
        <m:sSup>
          <m:sSupPr>
            <m:ctrlPr>
              <w:rPr>
                <w:rFonts w:ascii="Cambria Math" w:hAnsi="Cambria Math" w:cstheme="majorHAnsi"/>
                <w:i/>
                <w:color w:val="000000"/>
                <w:szCs w:val="26"/>
              </w:rPr>
            </m:ctrlPr>
          </m:sSupPr>
          <m:e>
            <m:r>
              <w:rPr>
                <w:rFonts w:ascii="Cambria Math" w:hAnsi="Cambria Math" w:cstheme="majorHAnsi"/>
                <w:color w:val="000000"/>
                <w:szCs w:val="26"/>
              </w:rPr>
              <m:t>e</m:t>
            </m:r>
          </m:e>
          <m:sup>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i</m:t>
                </m:r>
              </m:sub>
            </m:sSub>
          </m:sup>
        </m:sSup>
      </m:oMath>
      <w:r>
        <w:t xml:space="preserve"> cho </w:t>
      </w:r>
      <m:oMath>
        <m:nary>
          <m:naryPr>
            <m:chr m:val="∑"/>
            <m:limLoc m:val="undOvr"/>
            <m:ctrlPr>
              <w:rPr>
                <w:rFonts w:ascii="Cambria Math" w:hAnsi="Cambria Math" w:cstheme="majorHAnsi"/>
                <w:i/>
                <w:color w:val="000000"/>
                <w:szCs w:val="26"/>
              </w:rPr>
            </m:ctrlPr>
          </m:naryPr>
          <m:sub>
            <m:r>
              <w:rPr>
                <w:rFonts w:ascii="Cambria Math" w:hAnsi="Cambria Math" w:cstheme="majorHAnsi"/>
                <w:color w:val="000000"/>
                <w:szCs w:val="26"/>
              </w:rPr>
              <m:t>j=1</m:t>
            </m:r>
          </m:sub>
          <m:sup>
            <m:r>
              <w:rPr>
                <w:rFonts w:ascii="Cambria Math" w:hAnsi="Cambria Math" w:cstheme="majorHAnsi"/>
                <w:color w:val="000000"/>
                <w:szCs w:val="26"/>
              </w:rPr>
              <m:t>C</m:t>
            </m:r>
          </m:sup>
          <m:e>
            <m:sSup>
              <m:sSupPr>
                <m:ctrlPr>
                  <w:rPr>
                    <w:rFonts w:ascii="Cambria Math" w:hAnsi="Cambria Math" w:cstheme="majorHAnsi"/>
                    <w:i/>
                    <w:color w:val="000000"/>
                    <w:szCs w:val="26"/>
                  </w:rPr>
                </m:ctrlPr>
              </m:sSupPr>
              <m:e>
                <m:r>
                  <w:rPr>
                    <w:rFonts w:ascii="Cambria Math" w:hAnsi="Cambria Math" w:cstheme="majorHAnsi"/>
                    <w:color w:val="000000"/>
                    <w:szCs w:val="26"/>
                  </w:rPr>
                  <m:t>e</m:t>
                </m:r>
              </m:e>
              <m:sup>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j</m:t>
                    </m:r>
                  </m:sub>
                </m:sSub>
              </m:sup>
            </m:sSup>
          </m:e>
        </m:nary>
      </m:oMath>
      <w:r>
        <w:t xml:space="preserve"> . Từ đó, ta có được định nghĩa về hàm softmax.</w:t>
      </w:r>
    </w:p>
    <w:p w14:paraId="65A1A117" w14:textId="77777777" w:rsidR="00463090" w:rsidRDefault="00463090" w:rsidP="00463090">
      <w:r>
        <w:t xml:space="preserve">Hàm softmax, tính tất cả các </w:t>
      </w:r>
      <m:oMath>
        <m:sSub>
          <m:sSubPr>
            <m:ctrlPr>
              <w:rPr>
                <w:rFonts w:ascii="Cambria Math" w:eastAsiaTheme="minorEastAsia" w:hAnsi="Cambria Math" w:cstheme="majorHAnsi"/>
                <w:i/>
                <w:color w:val="000000"/>
                <w:szCs w:val="26"/>
              </w:rPr>
            </m:ctrlPr>
          </m:sSubPr>
          <m:e>
            <m:r>
              <w:rPr>
                <w:rFonts w:ascii="Cambria Math" w:eastAsiaTheme="minorEastAsia" w:hAnsi="Cambria Math" w:cstheme="majorHAnsi"/>
                <w:color w:val="000000"/>
                <w:szCs w:val="26"/>
              </w:rPr>
              <m:t>a</m:t>
            </m:r>
          </m:e>
          <m:sub>
            <m:r>
              <w:rPr>
                <w:rFonts w:ascii="Cambria Math" w:eastAsiaTheme="minorEastAsia" w:hAnsi="Cambria Math" w:cstheme="majorHAnsi"/>
                <w:color w:val="000000"/>
                <w:szCs w:val="26"/>
              </w:rPr>
              <m:t>i</m:t>
            </m:r>
          </m:sub>
        </m:sSub>
      </m:oMath>
      <w:r>
        <w:t xml:space="preserve"> dựa vào tất cả các </w:t>
      </w:r>
      <m:oMath>
        <m:r>
          <w:rPr>
            <w:rFonts w:ascii="Cambria Math" w:eastAsiaTheme="minorEastAsia" w:hAnsi="Cambria Math" w:cstheme="majorHAnsi"/>
            <w:color w:val="000000"/>
            <w:szCs w:val="26"/>
          </w:rPr>
          <m:t xml:space="preserve"> </m:t>
        </m:r>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i</m:t>
            </m:r>
          </m:sub>
        </m:sSub>
      </m:oMath>
      <w:r>
        <w:t xml:space="preserve"> thỏa mãn tất cả các điều kiện đã xét là dương, tổng bằng 1, và giữ được thứ tự của </w:t>
      </w:r>
      <m:oMath>
        <m:r>
          <w:rPr>
            <w:rFonts w:ascii="Cambria Math" w:eastAsiaTheme="minorEastAsia" w:hAnsi="Cambria Math" w:cstheme="majorHAnsi"/>
            <w:color w:val="000000"/>
            <w:szCs w:val="26"/>
          </w:rPr>
          <m:t xml:space="preserve"> </m:t>
        </m:r>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i</m:t>
            </m:r>
          </m:sub>
        </m:sSub>
      </m:oMath>
      <w:r>
        <w:t xml:space="preserve">. Với định nghĩa này, không có xác suất </w:t>
      </w:r>
      <m:oMath>
        <m:sSub>
          <m:sSubPr>
            <m:ctrlPr>
              <w:rPr>
                <w:rFonts w:ascii="Cambria Math" w:eastAsiaTheme="minorEastAsia" w:hAnsi="Cambria Math" w:cstheme="majorHAnsi"/>
                <w:i/>
                <w:color w:val="000000"/>
                <w:szCs w:val="26"/>
              </w:rPr>
            </m:ctrlPr>
          </m:sSubPr>
          <m:e>
            <m:r>
              <w:rPr>
                <w:rFonts w:ascii="Cambria Math" w:eastAsiaTheme="minorEastAsia" w:hAnsi="Cambria Math" w:cstheme="majorHAnsi"/>
                <w:color w:val="000000"/>
                <w:szCs w:val="26"/>
              </w:rPr>
              <m:t>a</m:t>
            </m:r>
          </m:e>
          <m:sub>
            <m:r>
              <w:rPr>
                <w:rFonts w:ascii="Cambria Math" w:eastAsiaTheme="minorEastAsia" w:hAnsi="Cambria Math" w:cstheme="majorHAnsi"/>
                <w:color w:val="000000"/>
                <w:szCs w:val="26"/>
              </w:rPr>
              <m:t>i</m:t>
            </m:r>
          </m:sub>
        </m:sSub>
      </m:oMath>
      <w:r>
        <w:t xml:space="preserve"> nào hoàn toàn bằng 0, hoặc hoàn toàn bằng 1, mặc dù chúng có thể rất gần 0 hoặc 1 khi </w:t>
      </w:r>
      <m:oMath>
        <m:r>
          <w:rPr>
            <w:rFonts w:ascii="Cambria Math" w:eastAsiaTheme="minorEastAsia" w:hAnsi="Cambria Math" w:cstheme="majorHAnsi"/>
            <w:color w:val="000000"/>
            <w:szCs w:val="26"/>
          </w:rPr>
          <m:t xml:space="preserve"> </m:t>
        </m:r>
        <m:sSub>
          <m:sSubPr>
            <m:ctrlPr>
              <w:rPr>
                <w:rFonts w:ascii="Cambria Math" w:eastAsiaTheme="minorEastAsia" w:hAnsi="Cambria Math" w:cstheme="majorHAnsi"/>
                <w:i/>
                <w:color w:val="000000"/>
                <w:szCs w:val="26"/>
              </w:rPr>
            </m:ctrlPr>
          </m:sSubPr>
          <m:e>
            <m:r>
              <m:rPr>
                <m:scr m:val="script"/>
              </m:rPr>
              <w:rPr>
                <w:rFonts w:ascii="Cambria Math" w:eastAsiaTheme="minorEastAsia" w:hAnsi="Cambria Math" w:cstheme="majorHAnsi"/>
                <w:color w:val="000000"/>
                <w:szCs w:val="26"/>
              </w:rPr>
              <m:t>z</m:t>
            </m:r>
          </m:e>
          <m:sub>
            <m:r>
              <w:rPr>
                <w:rFonts w:ascii="Cambria Math" w:eastAsiaTheme="minorEastAsia" w:hAnsi="Cambria Math" w:cstheme="majorHAnsi"/>
                <w:color w:val="000000"/>
                <w:szCs w:val="26"/>
              </w:rPr>
              <m:t>i</m:t>
            </m:r>
          </m:sub>
        </m:sSub>
      </m:oMath>
      <w:r>
        <w:t xml:space="preserve"> rất nhỏ hoặc rất lớn.</w:t>
      </w:r>
    </w:p>
    <w:p w14:paraId="04ADE406" w14:textId="77777777" w:rsidR="00463090" w:rsidRDefault="00463090" w:rsidP="00463090">
      <w:r w:rsidRPr="008A257C">
        <w:t>Lúc này, ta có thể giả sử rằng</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966"/>
      </w:tblGrid>
      <w:tr w:rsidR="00463090" w14:paraId="7BAF622A" w14:textId="77777777" w:rsidTr="00781196">
        <w:trPr>
          <w:jc w:val="center"/>
        </w:trPr>
        <w:tc>
          <w:tcPr>
            <w:tcW w:w="5812" w:type="dxa"/>
            <w:vAlign w:val="center"/>
          </w:tcPr>
          <w:p w14:paraId="1E11668A" w14:textId="77777777" w:rsidR="00463090" w:rsidRPr="00F14377" w:rsidRDefault="00463090" w:rsidP="00781196">
            <w:pPr>
              <w:ind w:firstLine="0"/>
              <w:jc w:val="right"/>
            </w:pPr>
            <m:oMathPara>
              <m:oMathParaPr>
                <m:jc m:val="right"/>
              </m:oMathParaPr>
              <m:oMath>
                <m:r>
                  <w:rPr>
                    <w:rFonts w:ascii="Cambria Math" w:eastAsiaTheme="minorEastAsia" w:hAnsi="Cambria Math" w:cstheme="majorHAnsi"/>
                    <w:color w:val="000000"/>
                    <w:szCs w:val="26"/>
                  </w:rPr>
                  <m:t>P</m:t>
                </m:r>
                <m:d>
                  <m:dPr>
                    <m:ctrlPr>
                      <w:rPr>
                        <w:rFonts w:ascii="Cambria Math" w:eastAsiaTheme="minorEastAsia" w:hAnsi="Cambria Math" w:cstheme="majorHAnsi"/>
                        <w:i/>
                        <w:color w:val="000000"/>
                        <w:szCs w:val="26"/>
                      </w:rPr>
                    </m:ctrlPr>
                  </m:dPr>
                  <m:e>
                    <m:sSub>
                      <m:sSubPr>
                        <m:ctrlPr>
                          <w:rPr>
                            <w:rFonts w:ascii="Cambria Math" w:eastAsiaTheme="minorEastAsia" w:hAnsi="Cambria Math" w:cstheme="majorHAnsi"/>
                            <w:i/>
                            <w:color w:val="000000"/>
                            <w:szCs w:val="26"/>
                          </w:rPr>
                        </m:ctrlPr>
                      </m:sSubPr>
                      <m:e>
                        <m:r>
                          <w:rPr>
                            <w:rFonts w:ascii="Cambria Math" w:eastAsiaTheme="minorEastAsia" w:hAnsi="Cambria Math" w:cstheme="majorHAnsi"/>
                            <w:color w:val="000000"/>
                            <w:szCs w:val="26"/>
                          </w:rPr>
                          <m:t>y</m:t>
                        </m:r>
                      </m:e>
                      <m:sub>
                        <m:r>
                          <w:rPr>
                            <w:rFonts w:ascii="Cambria Math" w:eastAsiaTheme="minorEastAsia" w:hAnsi="Cambria Math" w:cstheme="majorHAnsi"/>
                            <w:color w:val="000000"/>
                            <w:szCs w:val="26"/>
                          </w:rPr>
                          <m:t>k</m:t>
                        </m:r>
                      </m:sub>
                    </m:sSub>
                    <m:r>
                      <w:rPr>
                        <w:rFonts w:ascii="Cambria Math" w:eastAsiaTheme="minorEastAsia" w:hAnsi="Cambria Math" w:cstheme="majorHAnsi"/>
                        <w:color w:val="000000"/>
                        <w:szCs w:val="26"/>
                      </w:rPr>
                      <m:t>=i</m:t>
                    </m:r>
                    <m:d>
                      <m:dPr>
                        <m:begChr m:val="|"/>
                        <m:endChr m:val=""/>
                        <m:ctrlPr>
                          <w:rPr>
                            <w:rFonts w:ascii="Cambria Math" w:eastAsiaTheme="minorEastAsia" w:hAnsi="Cambria Math" w:cstheme="majorHAnsi"/>
                            <w:i/>
                            <w:color w:val="000000"/>
                            <w:szCs w:val="26"/>
                          </w:rPr>
                        </m:ctrlPr>
                      </m:dPr>
                      <m:e>
                        <m:sSub>
                          <m:sSubPr>
                            <m:ctrlPr>
                              <w:rPr>
                                <w:rFonts w:ascii="Cambria Math" w:eastAsiaTheme="minorEastAsia" w:hAnsi="Cambria Math" w:cstheme="majorHAnsi"/>
                                <w:i/>
                                <w:color w:val="000000"/>
                                <w:szCs w:val="26"/>
                              </w:rPr>
                            </m:ctrlPr>
                          </m:sSubPr>
                          <m:e>
                            <m:r>
                              <m:rPr>
                                <m:sty m:val="b"/>
                              </m:rPr>
                              <w:rPr>
                                <w:rFonts w:ascii="Cambria Math" w:eastAsiaTheme="minorEastAsia" w:hAnsi="Cambria Math" w:cstheme="majorHAnsi"/>
                                <w:color w:val="000000"/>
                                <w:szCs w:val="26"/>
                              </w:rPr>
                              <m:t>x</m:t>
                            </m:r>
                          </m:e>
                          <m:sub>
                            <m:r>
                              <w:rPr>
                                <w:rFonts w:ascii="Cambria Math" w:eastAsiaTheme="minorEastAsia" w:hAnsi="Cambria Math" w:cstheme="majorHAnsi"/>
                                <w:color w:val="000000"/>
                                <w:szCs w:val="26"/>
                              </w:rPr>
                              <m:t>k</m:t>
                            </m:r>
                          </m:sub>
                        </m:sSub>
                        <m:r>
                          <w:rPr>
                            <w:rFonts w:ascii="Cambria Math" w:eastAsiaTheme="minorEastAsia" w:hAnsi="Cambria Math" w:cstheme="majorHAnsi"/>
                            <w:color w:val="000000"/>
                            <w:szCs w:val="26"/>
                          </w:rPr>
                          <m:t>;W</m:t>
                        </m:r>
                      </m:e>
                    </m:d>
                  </m:e>
                </m:d>
                <m:r>
                  <w:rPr>
                    <w:rFonts w:ascii="Cambria Math" w:eastAsiaTheme="minorEastAsia" w:hAnsi="Cambria Math" w:cstheme="majorHAnsi"/>
                    <w:color w:val="000000"/>
                    <w:szCs w:val="26"/>
                  </w:rPr>
                  <m:t>=</m:t>
                </m:r>
                <m:sSub>
                  <m:sSubPr>
                    <m:ctrlPr>
                      <w:rPr>
                        <w:rFonts w:ascii="Cambria Math" w:eastAsiaTheme="minorEastAsia" w:hAnsi="Cambria Math" w:cstheme="majorHAnsi"/>
                        <w:i/>
                        <w:color w:val="000000"/>
                        <w:szCs w:val="26"/>
                      </w:rPr>
                    </m:ctrlPr>
                  </m:sSubPr>
                  <m:e>
                    <m:r>
                      <w:rPr>
                        <w:rFonts w:ascii="Cambria Math" w:eastAsiaTheme="minorEastAsia" w:hAnsi="Cambria Math" w:cstheme="majorHAnsi"/>
                        <w:color w:val="000000"/>
                        <w:szCs w:val="26"/>
                      </w:rPr>
                      <m:t>a</m:t>
                    </m:r>
                  </m:e>
                  <m:sub>
                    <m:r>
                      <w:rPr>
                        <w:rFonts w:ascii="Cambria Math" w:eastAsiaTheme="minorEastAsia" w:hAnsi="Cambria Math" w:cstheme="majorHAnsi"/>
                        <w:color w:val="000000"/>
                        <w:szCs w:val="26"/>
                      </w:rPr>
                      <m:t>i</m:t>
                    </m:r>
                  </m:sub>
                </m:sSub>
              </m:oMath>
            </m:oMathPara>
          </w:p>
        </w:tc>
        <w:tc>
          <w:tcPr>
            <w:tcW w:w="2966" w:type="dxa"/>
            <w:vAlign w:val="center"/>
          </w:tcPr>
          <w:p w14:paraId="1C9783FE" w14:textId="2924865F" w:rsidR="00463090" w:rsidRDefault="00463090" w:rsidP="00781196">
            <w:pPr>
              <w:ind w:firstLine="0"/>
              <w:jc w:val="center"/>
            </w:pPr>
            <w:r>
              <w:t>(2.</w:t>
            </w:r>
            <w:r w:rsidR="006F1AD8">
              <w:t>23</w:t>
            </w:r>
            <w:r>
              <w:t>)</w:t>
            </w:r>
          </w:p>
        </w:tc>
      </w:tr>
    </w:tbl>
    <w:p w14:paraId="1255DC9F" w14:textId="77777777" w:rsidR="00463090" w:rsidRPr="00FF39DC" w:rsidRDefault="00463090" w:rsidP="00463090">
      <w:pPr>
        <w:rPr>
          <w:rFonts w:eastAsiaTheme="minorEastAsia" w:cs="Times New Roman"/>
          <w:color w:val="000000"/>
          <w:sz w:val="10"/>
          <w:szCs w:val="26"/>
        </w:rPr>
      </w:pPr>
    </w:p>
    <w:p w14:paraId="02FD80E1" w14:textId="77777777" w:rsidR="00463090" w:rsidRDefault="00463090" w:rsidP="00463090">
      <w:pPr>
        <w:rPr>
          <w:rFonts w:eastAsiaTheme="minorEastAsia" w:cs="Times New Roman"/>
          <w:color w:val="000000"/>
          <w:szCs w:val="26"/>
        </w:rPr>
      </w:pPr>
      <w:r w:rsidRPr="0076250B">
        <w:rPr>
          <w:rFonts w:eastAsiaTheme="minorEastAsia" w:cs="Times New Roman"/>
          <w:color w:val="000000"/>
          <w:szCs w:val="26"/>
        </w:rPr>
        <w:t xml:space="preserve">trong đó, </w:t>
      </w:r>
      <m:oMath>
        <m:r>
          <w:rPr>
            <w:rFonts w:ascii="Cambria Math" w:eastAsiaTheme="minorEastAsia" w:hAnsi="Cambria Math" w:cs="Times New Roman"/>
            <w:color w:val="000000"/>
            <w:szCs w:val="26"/>
          </w:rPr>
          <m:t>P</m:t>
        </m:r>
        <m:d>
          <m:dPr>
            <m:ctrlPr>
              <w:rPr>
                <w:rFonts w:ascii="Cambria Math" w:eastAsiaTheme="minorEastAsia" w:hAnsi="Cambria Math" w:cs="Times New Roman"/>
                <w:i/>
                <w:color w:val="000000"/>
                <w:szCs w:val="26"/>
              </w:rPr>
            </m:ctrlPr>
          </m:dPr>
          <m:e>
            <m:r>
              <w:rPr>
                <w:rFonts w:ascii="Cambria Math" w:eastAsiaTheme="minorEastAsia" w:hAnsi="Cambria Math" w:cs="Times New Roman"/>
                <w:color w:val="000000"/>
                <w:szCs w:val="26"/>
              </w:rPr>
              <m:t>y=i</m:t>
            </m:r>
            <m:d>
              <m:dPr>
                <m:begChr m:val="|"/>
                <m:endChr m:val=""/>
                <m:ctrlPr>
                  <w:rPr>
                    <w:rFonts w:ascii="Cambria Math" w:eastAsiaTheme="minorEastAsia" w:hAnsi="Cambria Math" w:cs="Times New Roman"/>
                    <w:i/>
                    <w:color w:val="000000"/>
                    <w:szCs w:val="26"/>
                  </w:rPr>
                </m:ctrlPr>
              </m:dPr>
              <m:e>
                <m:r>
                  <m:rPr>
                    <m:sty m:val="b"/>
                  </m:rPr>
                  <w:rPr>
                    <w:rFonts w:ascii="Cambria Math" w:eastAsiaTheme="minorEastAsia" w:hAnsi="Cambria Math" w:cs="Times New Roman"/>
                    <w:color w:val="000000"/>
                    <w:szCs w:val="26"/>
                  </w:rPr>
                  <m:t>x</m:t>
                </m:r>
                <m:r>
                  <w:rPr>
                    <w:rFonts w:ascii="Cambria Math" w:eastAsiaTheme="minorEastAsia" w:hAnsi="Cambria Math" w:cs="Times New Roman"/>
                    <w:color w:val="000000"/>
                    <w:szCs w:val="26"/>
                  </w:rPr>
                  <m:t>;W</m:t>
                </m:r>
              </m:e>
            </m:d>
          </m:e>
        </m:d>
      </m:oMath>
      <w:r w:rsidRPr="0076250B">
        <w:rPr>
          <w:rFonts w:eastAsiaTheme="minorEastAsia" w:cs="Times New Roman"/>
          <w:color w:val="000000"/>
          <w:szCs w:val="26"/>
        </w:rPr>
        <w:t xml:space="preserve"> được hiểu là xác suất để điểm dữ liệu </w:t>
      </w:r>
      <m:oMath>
        <m:r>
          <m:rPr>
            <m:sty m:val="b"/>
          </m:rPr>
          <w:rPr>
            <w:rFonts w:ascii="Cambria Math" w:eastAsiaTheme="minorEastAsia" w:hAnsi="Cambria Math" w:cs="Times New Roman"/>
            <w:color w:val="000000"/>
            <w:szCs w:val="26"/>
          </w:rPr>
          <m:t xml:space="preserve">x </m:t>
        </m:r>
      </m:oMath>
      <w:r w:rsidRPr="0076250B">
        <w:rPr>
          <w:rFonts w:eastAsiaTheme="minorEastAsia" w:cs="Times New Roman"/>
          <w:color w:val="000000"/>
          <w:szCs w:val="26"/>
        </w:rPr>
        <w:t xml:space="preserve">rơi vào lớp thứ </w:t>
      </w:r>
      <m:oMath>
        <m:r>
          <w:rPr>
            <w:rFonts w:ascii="Cambria Math" w:eastAsiaTheme="minorEastAsia" w:hAnsi="Cambria Math" w:cs="Times New Roman"/>
            <w:color w:val="000000"/>
            <w:szCs w:val="26"/>
          </w:rPr>
          <m:t>i</m:t>
        </m:r>
      </m:oMath>
      <w:r w:rsidRPr="0076250B">
        <w:rPr>
          <w:rFonts w:eastAsiaTheme="minorEastAsia" w:cs="Times New Roman"/>
          <w:color w:val="000000"/>
          <w:szCs w:val="26"/>
        </w:rPr>
        <w:t xml:space="preserve"> nếu biết tham số mô hình </w:t>
      </w:r>
      <m:oMath>
        <m:r>
          <w:rPr>
            <w:rFonts w:ascii="Cambria Math" w:eastAsiaTheme="minorEastAsia" w:hAnsi="Cambria Math" w:cs="Times New Roman"/>
            <w:color w:val="000000"/>
            <w:szCs w:val="26"/>
          </w:rPr>
          <m:t>W</m:t>
        </m:r>
      </m:oMath>
      <w:r w:rsidRPr="0076250B">
        <w:rPr>
          <w:rFonts w:eastAsiaTheme="minorEastAsia" w:cs="Times New Roman"/>
          <w:color w:val="000000"/>
          <w:szCs w:val="26"/>
        </w:rPr>
        <w:t>.</w:t>
      </w:r>
    </w:p>
    <w:p w14:paraId="5245E54B" w14:textId="77777777" w:rsidR="00463090" w:rsidRPr="002E3575" w:rsidRDefault="00463090" w:rsidP="00463090">
      <w:pPr>
        <w:ind w:firstLine="0"/>
      </w:pPr>
    </w:p>
    <w:p w14:paraId="5E7A58DF" w14:textId="77777777" w:rsidR="00092434" w:rsidRPr="00092434" w:rsidRDefault="00463090" w:rsidP="00922ED0">
      <w:pPr>
        <w:pStyle w:val="Heading3"/>
      </w:pPr>
      <w:bookmarkStart w:id="28" w:name="_Toc531180430"/>
      <w:r>
        <w:t xml:space="preserve">2.4. </w:t>
      </w:r>
      <w:r w:rsidR="00092434" w:rsidRPr="00092434">
        <w:t>Vấn đề quá khớp (over-fitting)</w:t>
      </w:r>
      <w:bookmarkEnd w:id="28"/>
    </w:p>
    <w:p w14:paraId="16B03FB3" w14:textId="77777777" w:rsidR="00092434" w:rsidRDefault="00092434" w:rsidP="00092434">
      <w:r w:rsidRPr="000307FA">
        <w:rPr>
          <w:b/>
          <w:i/>
        </w:rPr>
        <w:t>Khái niệm quá khớp</w:t>
      </w:r>
      <w:r>
        <w:t xml:space="preserve">: </w:t>
      </w:r>
      <w:r w:rsidRPr="00092434">
        <w:t>là hiện tượng mô hình tìm được quá khớp với dữ liệu huấn luyện</w:t>
      </w:r>
      <w:r>
        <w:t xml:space="preserve">, nên nó sẽ trả lời chính xác những gì đã được học, còn những gì không được học thì nó không quan tâm. Như vậy </w:t>
      </w:r>
      <w:r w:rsidR="002928E8">
        <w:t>mô hình</w:t>
      </w:r>
      <w:r>
        <w:t xml:space="preserve"> sẽ không có được khả năng tổng quát hóa </w:t>
      </w:r>
      <w:r w:rsidRPr="00092434">
        <w:t>và chất lượng mô hình không còn tốt</w:t>
      </w:r>
      <w:r w:rsidR="002928E8">
        <w:t xml:space="preserve"> như khi thự hiện trên</w:t>
      </w:r>
      <w:r w:rsidRPr="00092434">
        <w:t xml:space="preserve"> dữ liệu kiểm tra nữa</w:t>
      </w:r>
      <w:r>
        <w:t>.</w:t>
      </w:r>
    </w:p>
    <w:p w14:paraId="028883F5" w14:textId="77777777" w:rsidR="00092434" w:rsidRDefault="00092434" w:rsidP="00092434">
      <w:r>
        <w:t xml:space="preserve">Vấn đề quá khớp xảy ra </w:t>
      </w:r>
      <w:r w:rsidRPr="00092434">
        <w:t>khi mô hình quá phức tạp để mô phỏng dữ liệu huấn luyện. Điều này đặc biệt xảy ra khi lượng dữ liệu huấn luyện quá nhỏ trong khi độ phức tạp mô hình quá cao</w:t>
      </w:r>
      <w:r>
        <w:t xml:space="preserve">. Có 3 cách để hạn chế bớt </w:t>
      </w:r>
      <w:r w:rsidR="007724B9">
        <w:t>độ phức tạp của mô hình</w:t>
      </w:r>
      <w:r>
        <w:t>:</w:t>
      </w:r>
    </w:p>
    <w:p w14:paraId="4A3AFDE2" w14:textId="77777777" w:rsidR="00092434" w:rsidRPr="00425A59" w:rsidRDefault="00425A59" w:rsidP="00B30AD7">
      <w:pPr>
        <w:ind w:left="426"/>
        <w:rPr>
          <w:rFonts w:cs="Times New Roman"/>
          <w:color w:val="000000"/>
          <w:sz w:val="28"/>
          <w:szCs w:val="28"/>
        </w:rPr>
      </w:pPr>
      <w:r>
        <w:rPr>
          <w:rFonts w:cs="Times New Roman"/>
          <w:color w:val="000000"/>
          <w:sz w:val="28"/>
          <w:szCs w:val="28"/>
        </w:rPr>
        <w:t xml:space="preserve">+ </w:t>
      </w:r>
      <w:r w:rsidR="00092434" w:rsidRPr="00425A59">
        <w:rPr>
          <w:rFonts w:cs="Times New Roman"/>
          <w:color w:val="000000"/>
          <w:sz w:val="28"/>
          <w:szCs w:val="28"/>
        </w:rPr>
        <w:t xml:space="preserve">Hạn chế số </w:t>
      </w:r>
      <w:r w:rsidR="007724B9" w:rsidRPr="00425A59">
        <w:rPr>
          <w:rFonts w:cs="Times New Roman"/>
          <w:color w:val="000000"/>
          <w:sz w:val="28"/>
          <w:szCs w:val="28"/>
        </w:rPr>
        <w:t>tầng ẩn</w:t>
      </w:r>
    </w:p>
    <w:p w14:paraId="542AA391" w14:textId="77777777" w:rsidR="00092434" w:rsidRPr="00425A59" w:rsidRDefault="00425A59" w:rsidP="00B30AD7">
      <w:pPr>
        <w:ind w:left="426"/>
        <w:rPr>
          <w:rFonts w:cs="Times New Roman"/>
          <w:color w:val="000000"/>
          <w:sz w:val="28"/>
          <w:szCs w:val="28"/>
        </w:rPr>
      </w:pPr>
      <w:r>
        <w:rPr>
          <w:rFonts w:cs="Times New Roman"/>
          <w:color w:val="000000"/>
          <w:sz w:val="28"/>
          <w:szCs w:val="28"/>
        </w:rPr>
        <w:t xml:space="preserve">+ </w:t>
      </w:r>
      <w:r w:rsidR="00092434" w:rsidRPr="00425A59">
        <w:rPr>
          <w:rFonts w:cs="Times New Roman"/>
          <w:color w:val="000000"/>
          <w:sz w:val="28"/>
          <w:szCs w:val="28"/>
        </w:rPr>
        <w:t xml:space="preserve">Ngăn không cho </w:t>
      </w:r>
      <w:r w:rsidR="007724B9" w:rsidRPr="00425A59">
        <w:rPr>
          <w:rFonts w:cs="Times New Roman"/>
          <w:color w:val="000000"/>
          <w:sz w:val="28"/>
          <w:szCs w:val="28"/>
        </w:rPr>
        <w:t>mô hình</w:t>
      </w:r>
      <w:r w:rsidR="00092434" w:rsidRPr="00425A59">
        <w:rPr>
          <w:rFonts w:cs="Times New Roman"/>
          <w:color w:val="000000"/>
          <w:sz w:val="28"/>
          <w:szCs w:val="28"/>
        </w:rPr>
        <w:t xml:space="preserve"> sử dụng các trọng số lớn</w:t>
      </w:r>
      <w:r w:rsidR="007724B9" w:rsidRPr="00425A59">
        <w:rPr>
          <w:rFonts w:cs="Times New Roman"/>
          <w:color w:val="000000"/>
          <w:sz w:val="28"/>
          <w:szCs w:val="28"/>
        </w:rPr>
        <w:t>.</w:t>
      </w:r>
    </w:p>
    <w:p w14:paraId="02D1C1B4" w14:textId="77777777" w:rsidR="00092434" w:rsidRPr="00425A59" w:rsidRDefault="00425A59" w:rsidP="00B30AD7">
      <w:pPr>
        <w:ind w:left="426"/>
        <w:rPr>
          <w:rFonts w:cs="Times New Roman"/>
          <w:color w:val="000000"/>
          <w:sz w:val="28"/>
          <w:szCs w:val="28"/>
        </w:rPr>
      </w:pPr>
      <w:r>
        <w:rPr>
          <w:rFonts w:cs="Times New Roman"/>
          <w:color w:val="000000"/>
          <w:sz w:val="28"/>
          <w:szCs w:val="28"/>
        </w:rPr>
        <w:t xml:space="preserve">+ </w:t>
      </w:r>
      <w:r w:rsidR="00092434" w:rsidRPr="00425A59">
        <w:rPr>
          <w:rFonts w:cs="Times New Roman"/>
          <w:color w:val="000000"/>
          <w:sz w:val="28"/>
          <w:szCs w:val="28"/>
        </w:rPr>
        <w:t>Giới hạn số bước huấn luyện</w:t>
      </w:r>
    </w:p>
    <w:p w14:paraId="4400C991" w14:textId="77777777" w:rsidR="00C34AFB" w:rsidRDefault="00092434" w:rsidP="00092434">
      <w:pPr>
        <w:rPr>
          <w:rFonts w:cs="Times New Roman"/>
          <w:color w:val="000000"/>
          <w:sz w:val="28"/>
          <w:szCs w:val="28"/>
        </w:rPr>
      </w:pPr>
      <w:r w:rsidRPr="004975D1">
        <w:rPr>
          <w:rFonts w:cs="Times New Roman"/>
          <w:color w:val="000000"/>
          <w:sz w:val="28"/>
          <w:szCs w:val="28"/>
        </w:rPr>
        <w:t xml:space="preserve">Khi </w:t>
      </w:r>
      <w:r w:rsidR="00C34AFB">
        <w:rPr>
          <w:rFonts w:cs="Times New Roman"/>
          <w:color w:val="000000"/>
          <w:sz w:val="28"/>
          <w:szCs w:val="28"/>
        </w:rPr>
        <w:t>mô hình</w:t>
      </w:r>
      <w:r w:rsidRPr="004975D1">
        <w:rPr>
          <w:rFonts w:cs="Times New Roman"/>
          <w:color w:val="000000"/>
          <w:sz w:val="28"/>
          <w:szCs w:val="28"/>
        </w:rPr>
        <w:t xml:space="preserve"> </w:t>
      </w:r>
      <w:r>
        <w:rPr>
          <w:rFonts w:cs="Times New Roman"/>
          <w:color w:val="000000"/>
          <w:sz w:val="28"/>
          <w:szCs w:val="28"/>
        </w:rPr>
        <w:t>được huấn</w:t>
      </w:r>
      <w:r w:rsidRPr="004975D1">
        <w:rPr>
          <w:rFonts w:cs="Times New Roman"/>
          <w:color w:val="000000"/>
          <w:sz w:val="28"/>
          <w:szCs w:val="28"/>
        </w:rPr>
        <w:t xml:space="preserve"> luyện, nó chuyển từ các hàm ánh xạ </w:t>
      </w:r>
      <w:r>
        <w:rPr>
          <w:rFonts w:cs="Times New Roman"/>
          <w:color w:val="000000"/>
          <w:sz w:val="28"/>
          <w:szCs w:val="28"/>
        </w:rPr>
        <w:t>tương</w:t>
      </w:r>
      <w:r w:rsidRPr="004975D1">
        <w:rPr>
          <w:rFonts w:cs="Times New Roman"/>
          <w:color w:val="000000"/>
          <w:sz w:val="28"/>
          <w:szCs w:val="28"/>
        </w:rPr>
        <w:t xml:space="preserve"> đối đơn giản</w:t>
      </w:r>
      <w:r>
        <w:rPr>
          <w:rFonts w:cs="Times New Roman"/>
          <w:color w:val="000000"/>
          <w:sz w:val="28"/>
          <w:szCs w:val="28"/>
        </w:rPr>
        <w:t xml:space="preserve"> </w:t>
      </w:r>
      <w:r w:rsidRPr="004975D1">
        <w:rPr>
          <w:rFonts w:cs="Times New Roman"/>
          <w:color w:val="000000"/>
          <w:sz w:val="28"/>
          <w:szCs w:val="28"/>
        </w:rPr>
        <w:t xml:space="preserve">đến các hàm ánh xạ </w:t>
      </w:r>
      <w:r>
        <w:rPr>
          <w:rFonts w:cs="Times New Roman"/>
          <w:color w:val="000000"/>
          <w:sz w:val="28"/>
          <w:szCs w:val="28"/>
        </w:rPr>
        <w:t>tương</w:t>
      </w:r>
      <w:r w:rsidRPr="004975D1">
        <w:rPr>
          <w:rFonts w:cs="Times New Roman"/>
          <w:color w:val="000000"/>
          <w:sz w:val="28"/>
          <w:szCs w:val="28"/>
        </w:rPr>
        <w:t xml:space="preserve"> đối phức tạp. Nó sẽ đạt </w:t>
      </w:r>
      <w:r>
        <w:rPr>
          <w:rFonts w:cs="Times New Roman"/>
          <w:color w:val="000000"/>
          <w:sz w:val="28"/>
          <w:szCs w:val="28"/>
        </w:rPr>
        <w:t>được</w:t>
      </w:r>
      <w:r w:rsidRPr="004975D1">
        <w:rPr>
          <w:rFonts w:cs="Times New Roman"/>
          <w:color w:val="000000"/>
          <w:sz w:val="28"/>
          <w:szCs w:val="28"/>
        </w:rPr>
        <w:t xml:space="preserve"> một cấu hình tổng quát</w:t>
      </w:r>
      <w:r>
        <w:rPr>
          <w:rFonts w:cs="Times New Roman"/>
          <w:color w:val="000000"/>
          <w:sz w:val="28"/>
          <w:szCs w:val="28"/>
        </w:rPr>
        <w:t xml:space="preserve"> </w:t>
      </w:r>
      <w:r w:rsidRPr="004975D1">
        <w:rPr>
          <w:rFonts w:cs="Times New Roman"/>
          <w:color w:val="000000"/>
          <w:sz w:val="28"/>
          <w:szCs w:val="28"/>
        </w:rPr>
        <w:t xml:space="preserve">hóa tốt nhất tại một điểm nào đó. Sau điểm đó </w:t>
      </w:r>
      <w:r w:rsidR="00C34AFB">
        <w:rPr>
          <w:rFonts w:cs="Times New Roman"/>
          <w:color w:val="000000"/>
          <w:sz w:val="28"/>
          <w:szCs w:val="28"/>
        </w:rPr>
        <w:t>mô hình</w:t>
      </w:r>
      <w:r w:rsidRPr="004975D1">
        <w:rPr>
          <w:rFonts w:cs="Times New Roman"/>
          <w:color w:val="000000"/>
          <w:sz w:val="28"/>
          <w:szCs w:val="28"/>
        </w:rPr>
        <w:t xml:space="preserve"> sẽ học để mô hình hóa nhiễu,</w:t>
      </w:r>
      <w:r>
        <w:rPr>
          <w:rFonts w:cs="Times New Roman"/>
          <w:color w:val="000000"/>
          <w:sz w:val="28"/>
          <w:szCs w:val="28"/>
        </w:rPr>
        <w:t xml:space="preserve"> </w:t>
      </w:r>
      <w:r w:rsidRPr="004975D1">
        <w:rPr>
          <w:rFonts w:cs="Times New Roman"/>
          <w:color w:val="000000"/>
          <w:sz w:val="28"/>
          <w:szCs w:val="28"/>
        </w:rPr>
        <w:t xml:space="preserve">những gì </w:t>
      </w:r>
      <w:r w:rsidR="00C34AFB">
        <w:rPr>
          <w:rFonts w:cs="Times New Roman"/>
          <w:color w:val="000000"/>
          <w:sz w:val="28"/>
          <w:szCs w:val="28"/>
        </w:rPr>
        <w:t>mô hình</w:t>
      </w:r>
      <w:r w:rsidRPr="004975D1">
        <w:rPr>
          <w:rFonts w:cs="Times New Roman"/>
          <w:color w:val="000000"/>
          <w:sz w:val="28"/>
          <w:szCs w:val="28"/>
        </w:rPr>
        <w:t xml:space="preserve"> học </w:t>
      </w:r>
      <w:r>
        <w:rPr>
          <w:rFonts w:cs="Times New Roman"/>
          <w:color w:val="000000"/>
          <w:sz w:val="28"/>
          <w:szCs w:val="28"/>
        </w:rPr>
        <w:t>được</w:t>
      </w:r>
      <w:r w:rsidRPr="004975D1">
        <w:rPr>
          <w:rFonts w:cs="Times New Roman"/>
          <w:color w:val="000000"/>
          <w:sz w:val="28"/>
          <w:szCs w:val="28"/>
        </w:rPr>
        <w:t xml:space="preserve"> sẽ trở thành quá khớp. Nếu ta phát hiện ra thời điểm</w:t>
      </w:r>
      <w:r>
        <w:rPr>
          <w:rFonts w:cs="Times New Roman"/>
          <w:color w:val="000000"/>
          <w:sz w:val="28"/>
          <w:szCs w:val="28"/>
        </w:rPr>
        <w:t xml:space="preserve"> </w:t>
      </w:r>
      <w:r w:rsidRPr="004975D1">
        <w:rPr>
          <w:rFonts w:cs="Times New Roman"/>
          <w:color w:val="000000"/>
          <w:sz w:val="28"/>
          <w:szCs w:val="28"/>
        </w:rPr>
        <w:t xml:space="preserve">mạng đạt đến trạng thái tốt nhất này, ta có thể ngừng tiến trình </w:t>
      </w:r>
      <w:r w:rsidR="0014419E">
        <w:rPr>
          <w:rFonts w:cs="Times New Roman"/>
          <w:color w:val="000000"/>
          <w:sz w:val="28"/>
          <w:szCs w:val="28"/>
        </w:rPr>
        <w:t xml:space="preserve">huấn </w:t>
      </w:r>
      <w:r w:rsidRPr="004975D1">
        <w:rPr>
          <w:rFonts w:cs="Times New Roman"/>
          <w:color w:val="000000"/>
          <w:sz w:val="28"/>
          <w:szCs w:val="28"/>
        </w:rPr>
        <w:t xml:space="preserve">luyện </w:t>
      </w:r>
      <w:r>
        <w:rPr>
          <w:rFonts w:cs="Times New Roman"/>
          <w:color w:val="000000"/>
          <w:sz w:val="28"/>
          <w:szCs w:val="28"/>
        </w:rPr>
        <w:t>trước</w:t>
      </w:r>
      <w:r w:rsidRPr="004975D1">
        <w:rPr>
          <w:rFonts w:cs="Times New Roman"/>
          <w:color w:val="000000"/>
          <w:sz w:val="28"/>
          <w:szCs w:val="28"/>
        </w:rPr>
        <w:t xml:space="preserve"> khi</w:t>
      </w:r>
      <w:r>
        <w:rPr>
          <w:rFonts w:cs="Times New Roman"/>
          <w:color w:val="000000"/>
          <w:sz w:val="28"/>
          <w:szCs w:val="28"/>
        </w:rPr>
        <w:t xml:space="preserve"> </w:t>
      </w:r>
      <w:r w:rsidRPr="004975D1">
        <w:rPr>
          <w:rFonts w:cs="Times New Roman"/>
          <w:color w:val="000000"/>
          <w:sz w:val="28"/>
          <w:szCs w:val="28"/>
        </w:rPr>
        <w:t xml:space="preserve">hiện </w:t>
      </w:r>
      <w:r>
        <w:rPr>
          <w:rFonts w:cs="Times New Roman"/>
          <w:color w:val="000000"/>
          <w:sz w:val="28"/>
          <w:szCs w:val="28"/>
        </w:rPr>
        <w:t>tượng</w:t>
      </w:r>
      <w:r w:rsidRPr="004975D1">
        <w:rPr>
          <w:rFonts w:cs="Times New Roman"/>
          <w:color w:val="000000"/>
          <w:sz w:val="28"/>
          <w:szCs w:val="28"/>
        </w:rPr>
        <w:t xml:space="preserve"> quá khớp xảy ra.</w:t>
      </w:r>
    </w:p>
    <w:p w14:paraId="6D419BD6" w14:textId="77777777" w:rsidR="00092434" w:rsidRDefault="00092434" w:rsidP="00A4363C">
      <w:pPr>
        <w:rPr>
          <w:rFonts w:cs="Times New Roman"/>
          <w:color w:val="000000"/>
          <w:sz w:val="28"/>
          <w:szCs w:val="28"/>
        </w:rPr>
      </w:pPr>
      <w:r w:rsidRPr="004975D1">
        <w:rPr>
          <w:rFonts w:cs="Times New Roman"/>
          <w:color w:val="000000"/>
          <w:sz w:val="28"/>
          <w:szCs w:val="28"/>
        </w:rPr>
        <w:t>Ta biết rằng, chỉ có thể để đánh giá mức độ tổng quát</w:t>
      </w:r>
      <w:r>
        <w:rPr>
          <w:rFonts w:cs="Times New Roman"/>
          <w:color w:val="000000"/>
          <w:sz w:val="28"/>
          <w:szCs w:val="28"/>
        </w:rPr>
        <w:t xml:space="preserve"> </w:t>
      </w:r>
      <w:r w:rsidRPr="004975D1">
        <w:rPr>
          <w:rFonts w:cs="Times New Roman"/>
          <w:color w:val="000000"/>
          <w:sz w:val="28"/>
          <w:szCs w:val="28"/>
        </w:rPr>
        <w:t xml:space="preserve">hóa của </w:t>
      </w:r>
      <w:r w:rsidR="004B6AFF">
        <w:rPr>
          <w:rFonts w:cs="Times New Roman"/>
          <w:color w:val="000000"/>
          <w:sz w:val="28"/>
          <w:szCs w:val="28"/>
        </w:rPr>
        <w:t>mô hình</w:t>
      </w:r>
      <w:r w:rsidRPr="004975D1">
        <w:rPr>
          <w:rFonts w:cs="Times New Roman"/>
          <w:color w:val="000000"/>
          <w:sz w:val="28"/>
          <w:szCs w:val="28"/>
        </w:rPr>
        <w:t xml:space="preserve"> bằng cách kiểm tra </w:t>
      </w:r>
      <w:r w:rsidR="004B6AFF">
        <w:rPr>
          <w:rFonts w:cs="Times New Roman"/>
          <w:color w:val="000000"/>
          <w:sz w:val="28"/>
          <w:szCs w:val="28"/>
        </w:rPr>
        <w:t>mô hình</w:t>
      </w:r>
      <w:r w:rsidRPr="004975D1">
        <w:rPr>
          <w:rFonts w:cs="Times New Roman"/>
          <w:color w:val="000000"/>
          <w:sz w:val="28"/>
          <w:szCs w:val="28"/>
        </w:rPr>
        <w:t xml:space="preserve"> trên các mẫu nó không </w:t>
      </w:r>
      <w:r w:rsidR="00C34AFB">
        <w:rPr>
          <w:rFonts w:cs="Times New Roman"/>
          <w:color w:val="000000"/>
          <w:sz w:val="28"/>
          <w:szCs w:val="28"/>
        </w:rPr>
        <w:t>được</w:t>
      </w:r>
      <w:r w:rsidRPr="004975D1">
        <w:rPr>
          <w:rFonts w:cs="Times New Roman"/>
          <w:color w:val="000000"/>
          <w:sz w:val="28"/>
          <w:szCs w:val="28"/>
        </w:rPr>
        <w:t xml:space="preserve"> học. Ta thực</w:t>
      </w:r>
      <w:r>
        <w:rPr>
          <w:rFonts w:cs="Times New Roman"/>
          <w:color w:val="000000"/>
          <w:sz w:val="28"/>
          <w:szCs w:val="28"/>
        </w:rPr>
        <w:t xml:space="preserve"> </w:t>
      </w:r>
      <w:r w:rsidRPr="004975D1">
        <w:rPr>
          <w:rFonts w:cs="Times New Roman"/>
          <w:color w:val="000000"/>
          <w:sz w:val="28"/>
          <w:szCs w:val="28"/>
        </w:rPr>
        <w:t xml:space="preserve">hiện </w:t>
      </w:r>
      <w:r>
        <w:rPr>
          <w:rFonts w:cs="Times New Roman"/>
          <w:color w:val="000000"/>
          <w:sz w:val="28"/>
          <w:szCs w:val="28"/>
        </w:rPr>
        <w:t>như</w:t>
      </w:r>
      <w:r w:rsidRPr="004975D1">
        <w:rPr>
          <w:rFonts w:cs="Times New Roman"/>
          <w:color w:val="000000"/>
          <w:sz w:val="28"/>
          <w:szCs w:val="28"/>
        </w:rPr>
        <w:t xml:space="preserve"> sau: chia mẫu thành </w:t>
      </w:r>
      <w:r w:rsidR="004B6AFF">
        <w:rPr>
          <w:rFonts w:cs="Times New Roman"/>
          <w:color w:val="000000"/>
          <w:sz w:val="28"/>
          <w:szCs w:val="28"/>
        </w:rPr>
        <w:t xml:space="preserve">02 </w:t>
      </w:r>
      <w:r w:rsidRPr="004975D1">
        <w:rPr>
          <w:rFonts w:cs="Times New Roman"/>
          <w:color w:val="000000"/>
          <w:sz w:val="28"/>
          <w:szCs w:val="28"/>
        </w:rPr>
        <w:t>tập mẫu huấn luyện và tập mẫu kiểm tra. Luyện</w:t>
      </w:r>
      <w:r>
        <w:rPr>
          <w:rFonts w:cs="Times New Roman"/>
          <w:color w:val="000000"/>
          <w:sz w:val="28"/>
          <w:szCs w:val="28"/>
        </w:rPr>
        <w:t xml:space="preserve"> </w:t>
      </w:r>
      <w:r w:rsidRPr="004975D1">
        <w:rPr>
          <w:rFonts w:cs="Times New Roman"/>
          <w:color w:val="000000"/>
          <w:sz w:val="28"/>
          <w:szCs w:val="28"/>
        </w:rPr>
        <w:t xml:space="preserve">mạng với tập mẫu huấn luyện </w:t>
      </w:r>
      <w:r>
        <w:rPr>
          <w:rFonts w:cs="Times New Roman"/>
          <w:color w:val="000000"/>
          <w:sz w:val="28"/>
          <w:szCs w:val="28"/>
        </w:rPr>
        <w:t>nhưng</w:t>
      </w:r>
      <w:r w:rsidRPr="004975D1">
        <w:rPr>
          <w:rFonts w:cs="Times New Roman"/>
          <w:color w:val="000000"/>
          <w:sz w:val="28"/>
          <w:szCs w:val="28"/>
        </w:rPr>
        <w:t xml:space="preserve"> định kỳ dừng lại và đánh giá sai số trên tập</w:t>
      </w:r>
      <w:r>
        <w:rPr>
          <w:rFonts w:cs="Times New Roman"/>
          <w:color w:val="000000"/>
          <w:sz w:val="28"/>
          <w:szCs w:val="28"/>
        </w:rPr>
        <w:t xml:space="preserve"> </w:t>
      </w:r>
      <w:r w:rsidRPr="004975D1">
        <w:rPr>
          <w:rFonts w:cs="Times New Roman"/>
          <w:color w:val="000000"/>
          <w:sz w:val="28"/>
          <w:szCs w:val="28"/>
        </w:rPr>
        <w:t>mẫu kiểm tra. Khi sai số trên tập mẫu kiểm tra tăng lên thì quá khớp đã bắt đầu và</w:t>
      </w:r>
      <w:r>
        <w:rPr>
          <w:rFonts w:cs="Times New Roman"/>
          <w:color w:val="000000"/>
          <w:sz w:val="28"/>
          <w:szCs w:val="28"/>
        </w:rPr>
        <w:t xml:space="preserve"> </w:t>
      </w:r>
      <w:r w:rsidRPr="004975D1">
        <w:rPr>
          <w:rFonts w:cs="Times New Roman"/>
          <w:color w:val="000000"/>
          <w:sz w:val="28"/>
          <w:szCs w:val="28"/>
        </w:rPr>
        <w:t>ta dừng tiến trình luyện.</w:t>
      </w:r>
      <w:r w:rsidR="004B6AFF">
        <w:rPr>
          <w:rFonts w:cs="Times New Roman"/>
          <w:color w:val="000000"/>
          <w:sz w:val="28"/>
          <w:szCs w:val="28"/>
        </w:rPr>
        <w:t xml:space="preserve"> </w:t>
      </w:r>
      <w:r w:rsidRPr="004975D1">
        <w:rPr>
          <w:rFonts w:cs="Times New Roman"/>
          <w:color w:val="000000"/>
          <w:sz w:val="28"/>
          <w:szCs w:val="28"/>
        </w:rPr>
        <w:t>Chú ý rằng, nếu sai số kiểm tra không hề tăng lên, tức là mạng không có đủ</w:t>
      </w:r>
      <w:r>
        <w:rPr>
          <w:rFonts w:cs="Times New Roman"/>
          <w:color w:val="000000"/>
          <w:sz w:val="28"/>
          <w:szCs w:val="28"/>
        </w:rPr>
        <w:t xml:space="preserve"> </w:t>
      </w:r>
      <w:r w:rsidRPr="004975D1">
        <w:rPr>
          <w:rFonts w:cs="Times New Roman"/>
          <w:color w:val="000000"/>
          <w:sz w:val="28"/>
          <w:szCs w:val="28"/>
        </w:rPr>
        <w:t>số nút ẩn để quá khớp. Khi đó mạng sẽ không có đủ số nút cần thiết để thực hiện</w:t>
      </w:r>
      <w:r>
        <w:rPr>
          <w:rFonts w:cs="Times New Roman"/>
          <w:color w:val="000000"/>
          <w:sz w:val="28"/>
          <w:szCs w:val="28"/>
        </w:rPr>
        <w:t xml:space="preserve"> </w:t>
      </w:r>
      <w:r w:rsidRPr="004975D1">
        <w:rPr>
          <w:rFonts w:cs="Times New Roman"/>
          <w:color w:val="000000"/>
          <w:sz w:val="28"/>
          <w:szCs w:val="28"/>
        </w:rPr>
        <w:t xml:space="preserve">tốt nhất. Do vậy nếu hiện </w:t>
      </w:r>
      <w:r>
        <w:rPr>
          <w:rFonts w:cs="Times New Roman"/>
          <w:color w:val="000000"/>
          <w:sz w:val="28"/>
          <w:szCs w:val="28"/>
        </w:rPr>
        <w:t>tượng</w:t>
      </w:r>
      <w:r w:rsidRPr="004975D1">
        <w:rPr>
          <w:rFonts w:cs="Times New Roman"/>
          <w:color w:val="000000"/>
          <w:sz w:val="28"/>
          <w:szCs w:val="28"/>
        </w:rPr>
        <w:t xml:space="preserve"> quá khớp không hề xảy ra thì ta cần bắt đầu lại</w:t>
      </w:r>
      <w:r>
        <w:rPr>
          <w:rFonts w:cs="Times New Roman"/>
          <w:color w:val="000000"/>
          <w:sz w:val="28"/>
          <w:szCs w:val="28"/>
        </w:rPr>
        <w:t xml:space="preserve"> nhưng</w:t>
      </w:r>
      <w:r w:rsidRPr="004975D1">
        <w:rPr>
          <w:rFonts w:cs="Times New Roman"/>
          <w:color w:val="000000"/>
          <w:sz w:val="28"/>
          <w:szCs w:val="28"/>
        </w:rPr>
        <w:t xml:space="preserve"> sử dụng nhiều nút ẩn hơn.</w:t>
      </w:r>
    </w:p>
    <w:p w14:paraId="0904619F" w14:textId="77777777" w:rsidR="00924246" w:rsidRDefault="001B7588" w:rsidP="00922ED0">
      <w:pPr>
        <w:pStyle w:val="Heading3"/>
      </w:pPr>
      <w:bookmarkStart w:id="29" w:name="_Toc531180431"/>
      <w:r>
        <w:t xml:space="preserve">2.5. </w:t>
      </w:r>
      <w:r w:rsidR="00451CB3">
        <w:t>Đ</w:t>
      </w:r>
      <w:r w:rsidR="00437EFC" w:rsidRPr="00437EFC">
        <w:t>ánh giá mô hình phân lớp</w:t>
      </w:r>
      <w:bookmarkEnd w:id="29"/>
    </w:p>
    <w:p w14:paraId="0821D46D" w14:textId="77777777" w:rsidR="00430DA0" w:rsidRDefault="00430DA0" w:rsidP="00430DA0">
      <w:r w:rsidRPr="00430DA0">
        <w:t xml:space="preserve">Khi xây dựng một mô hình </w:t>
      </w:r>
      <w:r>
        <w:t>máy học</w:t>
      </w:r>
      <w:r w:rsidRPr="00430DA0">
        <w:t>, chúng ta cần một phép đánh giá để xem mô hình sử dụng có hiệu quả không và để so sánh khả năng của các mô hình</w:t>
      </w:r>
      <w:r w:rsidR="00451CB3">
        <w:t xml:space="preserve">. </w:t>
      </w:r>
      <w:r w:rsidR="005E5E75" w:rsidRPr="005E5E75">
        <w:t>Có rất nhiều cách đánh giá một mô hình phân lớp. Tuỳ vào những bài toán khác nhau mà chúng ta sử dụng các phương pháp khác nhau</w:t>
      </w:r>
      <w:r w:rsidR="005E5E75">
        <w:t xml:space="preserve">. </w:t>
      </w:r>
      <w:r w:rsidR="00451CB3">
        <w:t xml:space="preserve">Trong phần này tôi sẽ đề cập đến </w:t>
      </w:r>
      <w:r w:rsidR="00EE56FC">
        <w:t>một số</w:t>
      </w:r>
      <w:r w:rsidR="00451CB3">
        <w:t xml:space="preserve"> phương pháp và tiêu chí đánh giá </w:t>
      </w:r>
      <w:r w:rsidR="00EE56FC">
        <w:t>mô hình máy học</w:t>
      </w:r>
      <w:r w:rsidR="00451CB3">
        <w:t>.</w:t>
      </w:r>
    </w:p>
    <w:p w14:paraId="14DF0DE7" w14:textId="77777777" w:rsidR="001C236A" w:rsidRPr="00430DA0" w:rsidRDefault="001C236A" w:rsidP="00430DA0"/>
    <w:p w14:paraId="4C250227" w14:textId="77777777" w:rsidR="005F06D7" w:rsidRPr="001B7588" w:rsidRDefault="001B7588" w:rsidP="001B7588">
      <w:pPr>
        <w:ind w:firstLine="0"/>
        <w:rPr>
          <w:b/>
        </w:rPr>
      </w:pPr>
      <w:r>
        <w:rPr>
          <w:b/>
        </w:rPr>
        <w:t xml:space="preserve">2.5.1. </w:t>
      </w:r>
      <w:r w:rsidR="005F06D7" w:rsidRPr="001B7588">
        <w:rPr>
          <w:b/>
        </w:rPr>
        <w:t>Phương pháp Hold-Out</w:t>
      </w:r>
    </w:p>
    <w:p w14:paraId="42D06497" w14:textId="77777777" w:rsidR="00B22AA1" w:rsidRDefault="00B22AA1" w:rsidP="00B22AA1">
      <w:r>
        <w:t>Phương pháp này phù hợp với tập dữ liệu lớn.</w:t>
      </w:r>
    </w:p>
    <w:p w14:paraId="4FAFC733" w14:textId="77777777" w:rsidR="007026F7" w:rsidRDefault="007D45D6" w:rsidP="007026F7">
      <w:r>
        <w:t xml:space="preserve">Tập dững liệu </w:t>
      </w:r>
      <m:oMath>
        <m:r>
          <w:rPr>
            <w:rFonts w:ascii="Cambria Math" w:hAnsi="Cambria Math"/>
          </w:rPr>
          <m:t>D</m:t>
        </m:r>
      </m:oMath>
      <w:r>
        <w:t xml:space="preserve"> được chia thành hai tập con không giao nhau:</w:t>
      </w:r>
    </w:p>
    <w:p w14:paraId="2579E145" w14:textId="77777777" w:rsidR="007D45D6" w:rsidRDefault="007D45D6" w:rsidP="007D45D6">
      <w:pPr>
        <w:ind w:firstLine="720"/>
      </w:pPr>
      <w:r>
        <w:t xml:space="preserve">+ Tập huấn luyện </w:t>
      </w:r>
      <m:oMath>
        <m:sSub>
          <m:sSubPr>
            <m:ctrlPr>
              <w:rPr>
                <w:rFonts w:ascii="Cambria Math" w:hAnsi="Cambria Math"/>
                <w:i/>
              </w:rPr>
            </m:ctrlPr>
          </m:sSubPr>
          <m:e>
            <m:r>
              <w:rPr>
                <w:rFonts w:ascii="Cambria Math" w:hAnsi="Cambria Math"/>
              </w:rPr>
              <m:t>D</m:t>
            </m:r>
          </m:e>
          <m:sub>
            <m:r>
              <w:rPr>
                <w:rFonts w:ascii="Cambria Math" w:hAnsi="Cambria Math"/>
              </w:rPr>
              <m:t>train</m:t>
            </m:r>
          </m:sub>
        </m:sSub>
      </m:oMath>
      <w:r>
        <w:rPr>
          <w:rFonts w:eastAsiaTheme="minorEastAsia"/>
        </w:rPr>
        <w:t xml:space="preserve"> được sử dụng để huấn luyện hệ thống.</w:t>
      </w:r>
    </w:p>
    <w:p w14:paraId="4FC3E391" w14:textId="77777777" w:rsidR="007D45D6" w:rsidRDefault="007D45D6" w:rsidP="007D45D6">
      <w:pPr>
        <w:ind w:firstLine="720"/>
        <w:rPr>
          <w:rFonts w:eastAsiaTheme="minorEastAsia"/>
        </w:rPr>
      </w:pPr>
      <w:r>
        <w:t xml:space="preserve">+ Tập kiểm thử  </w:t>
      </w:r>
      <m:oMath>
        <m:sSub>
          <m:sSubPr>
            <m:ctrlPr>
              <w:rPr>
                <w:rFonts w:ascii="Cambria Math" w:hAnsi="Cambria Math"/>
                <w:i/>
              </w:rPr>
            </m:ctrlPr>
          </m:sSubPr>
          <m:e>
            <m:r>
              <w:rPr>
                <w:rFonts w:ascii="Cambria Math" w:hAnsi="Cambria Math"/>
              </w:rPr>
              <m:t>D</m:t>
            </m:r>
          </m:e>
          <m:sub>
            <m:r>
              <w:rPr>
                <w:rFonts w:ascii="Cambria Math" w:hAnsi="Cambria Math"/>
              </w:rPr>
              <m:t>test</m:t>
            </m:r>
          </m:sub>
        </m:sSub>
      </m:oMath>
      <w:r>
        <w:rPr>
          <w:rFonts w:eastAsiaTheme="minorEastAsia"/>
        </w:rPr>
        <w:t xml:space="preserve"> được sử dụng để đánh giá hiệu năng của hệ thống đã học.</w:t>
      </w:r>
    </w:p>
    <w:p w14:paraId="28FE00CD" w14:textId="77777777" w:rsidR="007D45D6" w:rsidRDefault="00890B0F" w:rsidP="00890B0F">
      <w:pPr>
        <w:ind w:left="426" w:firstLine="0"/>
        <w:rPr>
          <w:rFonts w:eastAsiaTheme="minorEastAsia"/>
        </w:rPr>
      </w:pPr>
      <w:r w:rsidRPr="00890B0F">
        <w:rPr>
          <w:rFonts w:eastAsiaTheme="minorEastAsia"/>
          <w:iCs/>
        </w:rPr>
        <w:sym w:font="Wingdings" w:char="F0E8"/>
      </w:r>
      <w:r>
        <w:rPr>
          <w:rFonts w:eastAsiaTheme="minorEastAsia"/>
          <w:iCs/>
        </w:rPr>
        <w:t xml:space="preserve"> </w:t>
      </w:r>
      <m:oMath>
        <m:r>
          <w:rPr>
            <w:rFonts w:ascii="Cambria Math" w:hAnsi="Cambria Math"/>
          </w:rPr>
          <m:t>D=</m:t>
        </m:r>
        <m:sSub>
          <m:sSubPr>
            <m:ctrlPr>
              <w:rPr>
                <w:rFonts w:ascii="Cambria Math" w:hAnsi="Cambria Math"/>
                <w:i/>
              </w:rPr>
            </m:ctrlPr>
          </m:sSubPr>
          <m:e>
            <m:r>
              <w:rPr>
                <w:rFonts w:ascii="Cambria Math" w:hAnsi="Cambria Math"/>
              </w:rPr>
              <m:t>D</m:t>
            </m:r>
          </m:e>
          <m:sub>
            <m:r>
              <w:rPr>
                <w:rFonts w:ascii="Cambria Math" w:hAnsi="Cambria Math"/>
              </w:rPr>
              <m:t>train</m:t>
            </m:r>
          </m:sub>
        </m:sSub>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test</m:t>
            </m:r>
          </m:sub>
        </m:sSub>
        <m:r>
          <w:rPr>
            <w:rFonts w:ascii="Cambria Math" w:hAnsi="Cambria Math"/>
          </w:rPr>
          <m:t xml:space="preserve"> </m:t>
        </m:r>
      </m:oMath>
      <w:r w:rsidR="007D45D6" w:rsidRPr="00890B0F">
        <w:rPr>
          <w:rFonts w:eastAsiaTheme="minorEastAsia"/>
        </w:rPr>
        <w:t xml:space="preserve"> và thông thường là </w:t>
      </w:r>
      <m:oMath>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rain</m:t>
            </m:r>
          </m:sub>
        </m:sSub>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test</m:t>
            </m:r>
          </m:sub>
        </m:sSub>
        <m:r>
          <w:rPr>
            <w:rFonts w:ascii="Cambria Math" w:hAnsi="Cambria Math"/>
          </w:rPr>
          <m:t>|</m:t>
        </m:r>
      </m:oMath>
    </w:p>
    <w:p w14:paraId="33718B1F" w14:textId="77777777" w:rsidR="00CD0AD8" w:rsidRPr="0090352B" w:rsidRDefault="00CD0AD8" w:rsidP="00CD0AD8">
      <w:pPr>
        <w:ind w:left="426" w:firstLine="0"/>
        <w:rPr>
          <w:b/>
          <w:i/>
        </w:rPr>
      </w:pPr>
      <w:r w:rsidRPr="0090352B">
        <w:rPr>
          <w:b/>
          <w:i/>
        </w:rPr>
        <w:t>Một số yêu cầu khi sử dụng phương pháp Hold-out:</w:t>
      </w:r>
    </w:p>
    <w:p w14:paraId="25F2E527" w14:textId="77777777" w:rsidR="00CD0AD8" w:rsidRDefault="00CD0AD8" w:rsidP="00CD0AD8">
      <w:r>
        <w:t xml:space="preserve">+ Bất kỳ mẫu nào nào thuộc vào tập kiểm thử </w:t>
      </w:r>
      <m:oMath>
        <m:sSub>
          <m:sSubPr>
            <m:ctrlPr>
              <w:rPr>
                <w:rFonts w:ascii="Cambria Math" w:hAnsi="Cambria Math"/>
                <w:i/>
              </w:rPr>
            </m:ctrlPr>
          </m:sSubPr>
          <m:e>
            <m:r>
              <w:rPr>
                <w:rFonts w:ascii="Cambria Math" w:hAnsi="Cambria Math"/>
              </w:rPr>
              <m:t>D</m:t>
            </m:r>
          </m:e>
          <m:sub>
            <m:r>
              <w:rPr>
                <w:rFonts w:ascii="Cambria Math" w:hAnsi="Cambria Math"/>
              </w:rPr>
              <m:t>test</m:t>
            </m:r>
          </m:sub>
        </m:sSub>
      </m:oMath>
      <w:r>
        <w:t xml:space="preserve"> đều không được sử dụng trong quá trình huấn luyện hệ thống nghĩa là không thuộc vào tập </w:t>
      </w:r>
      <m:oMath>
        <m:sSub>
          <m:sSubPr>
            <m:ctrlPr>
              <w:rPr>
                <w:rFonts w:ascii="Cambria Math" w:hAnsi="Cambria Math"/>
                <w:i/>
              </w:rPr>
            </m:ctrlPr>
          </m:sSubPr>
          <m:e>
            <m:r>
              <w:rPr>
                <w:rFonts w:ascii="Cambria Math" w:hAnsi="Cambria Math"/>
              </w:rPr>
              <m:t>D</m:t>
            </m:r>
          </m:e>
          <m:sub>
            <m:r>
              <w:rPr>
                <w:rFonts w:ascii="Cambria Math" w:hAnsi="Cambria Math"/>
              </w:rPr>
              <m:t>train</m:t>
            </m:r>
          </m:sub>
        </m:sSub>
      </m:oMath>
    </w:p>
    <w:p w14:paraId="724DC82E" w14:textId="77777777" w:rsidR="00C96D61" w:rsidRDefault="00CD0AD8" w:rsidP="00C96D61">
      <w:r>
        <w:t xml:space="preserve">+ Bất kỳ </w:t>
      </w:r>
      <w:r w:rsidR="002D0D94">
        <w:t>mẫu</w:t>
      </w:r>
      <w:r>
        <w:t xml:space="preserve"> nào được sử dụng huấn luyện hệ thống </w:t>
      </w:r>
      <w:r w:rsidR="002D0D94">
        <w:t xml:space="preserve">nghĩa là thuộc vào tập </w:t>
      </w:r>
      <m:oMath>
        <m:sSub>
          <m:sSubPr>
            <m:ctrlPr>
              <w:rPr>
                <w:rFonts w:ascii="Cambria Math" w:hAnsi="Cambria Math"/>
                <w:i/>
              </w:rPr>
            </m:ctrlPr>
          </m:sSubPr>
          <m:e>
            <m:r>
              <w:rPr>
                <w:rFonts w:ascii="Cambria Math" w:hAnsi="Cambria Math"/>
              </w:rPr>
              <m:t>D</m:t>
            </m:r>
          </m:e>
          <m:sub>
            <m:r>
              <w:rPr>
                <w:rFonts w:ascii="Cambria Math" w:hAnsi="Cambria Math"/>
              </w:rPr>
              <m:t>train</m:t>
            </m:r>
          </m:sub>
        </m:sSub>
      </m:oMath>
      <w:r>
        <w:t xml:space="preserve"> đều không được sử dụng trong giai đoạn đánh giá hệ thống</w:t>
      </w:r>
      <w:r w:rsidR="002D0D94">
        <w:t xml:space="preserve"> nghĩa là không thuộc vào tập </w:t>
      </w:r>
      <m:oMath>
        <m:sSub>
          <m:sSubPr>
            <m:ctrlPr>
              <w:rPr>
                <w:rFonts w:ascii="Cambria Math" w:hAnsi="Cambria Math"/>
                <w:i/>
              </w:rPr>
            </m:ctrlPr>
          </m:sSubPr>
          <m:e>
            <m:r>
              <w:rPr>
                <w:rFonts w:ascii="Cambria Math" w:hAnsi="Cambria Math"/>
              </w:rPr>
              <m:t>D</m:t>
            </m:r>
          </m:e>
          <m:sub>
            <m:r>
              <w:rPr>
                <w:rFonts w:ascii="Cambria Math" w:hAnsi="Cambria Math"/>
              </w:rPr>
              <m:t>test</m:t>
            </m:r>
          </m:sub>
        </m:sSub>
      </m:oMath>
    </w:p>
    <w:p w14:paraId="2D0583B3" w14:textId="77777777" w:rsidR="00CD0AD8" w:rsidRDefault="00C96D61" w:rsidP="00C96D61">
      <w:r>
        <w:t xml:space="preserve">+ </w:t>
      </w:r>
      <w:r w:rsidR="00CD0AD8">
        <w:t xml:space="preserve">Các </w:t>
      </w:r>
      <w:r>
        <w:t>mẫu</w:t>
      </w:r>
      <w:r w:rsidR="00CD0AD8">
        <w:t xml:space="preserve"> kiểm thử trong </w:t>
      </w:r>
      <w:r>
        <w:t xml:space="preserve">tập </w:t>
      </w:r>
      <m:oMath>
        <m:sSub>
          <m:sSubPr>
            <m:ctrlPr>
              <w:rPr>
                <w:rFonts w:ascii="Cambria Math" w:hAnsi="Cambria Math"/>
                <w:i/>
              </w:rPr>
            </m:ctrlPr>
          </m:sSubPr>
          <m:e>
            <m:r>
              <w:rPr>
                <w:rFonts w:ascii="Cambria Math" w:hAnsi="Cambria Math"/>
              </w:rPr>
              <m:t>D</m:t>
            </m:r>
          </m:e>
          <m:sub>
            <m:r>
              <w:rPr>
                <w:rFonts w:ascii="Cambria Math" w:hAnsi="Cambria Math"/>
              </w:rPr>
              <m:t>test</m:t>
            </m:r>
          </m:sub>
        </m:sSub>
      </m:oMath>
      <w:r w:rsidR="00CD0AD8">
        <w:t xml:space="preserve"> cho phép một đánh giá không thiên vị đối với hiệu năng của hệ thống</w:t>
      </w:r>
      <w:r>
        <w:t>.</w:t>
      </w:r>
    </w:p>
    <w:p w14:paraId="479A2E96" w14:textId="77777777" w:rsidR="00886FB8" w:rsidRDefault="00EA190A" w:rsidP="00C96D61">
      <w:pPr>
        <w:rPr>
          <w:rFonts w:eastAsiaTheme="minorEastAsia"/>
        </w:rPr>
      </w:pPr>
      <w:r>
        <w:rPr>
          <w:color w:val="000000"/>
          <w:shd w:val="clear" w:color="auto" w:fill="FFFFFF"/>
        </w:rPr>
        <w:t xml:space="preserve">Các lựa chọn thường gặp: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train</m:t>
                </m:r>
              </m:sub>
            </m:sSub>
          </m:e>
        </m:d>
        <m:r>
          <w:rPr>
            <w:rFonts w:ascii="Cambria Math" w:hAnsi="Cambria Math"/>
          </w:rPr>
          <m:t xml:space="preserve">= </m:t>
        </m:r>
        <m:f>
          <m:fPr>
            <m:type m:val="skw"/>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D|</m:t>
        </m:r>
      </m:oMath>
      <w:r>
        <w:rPr>
          <w:color w:val="000000"/>
          <w:shd w:val="clear" w:color="auto" w:fill="FFFFFF"/>
        </w:rPr>
        <w:t xml:space="preserve"> ;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test</m:t>
                </m:r>
              </m:sub>
            </m:sSub>
          </m:e>
        </m:d>
        <m:r>
          <w:rPr>
            <w:rFonts w:ascii="Cambria Math" w:hAnsi="Cambria Math"/>
          </w:rPr>
          <m:t xml:space="preserve">= </m:t>
        </m:r>
        <m:f>
          <m:fPr>
            <m:type m:val="skw"/>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D|</m:t>
        </m:r>
      </m:oMath>
    </w:p>
    <w:p w14:paraId="00FA120E" w14:textId="77777777" w:rsidR="00141587" w:rsidRDefault="00DE6D09" w:rsidP="00B22AA1">
      <w:r>
        <w:t xml:space="preserve">Tuy nhiên có trường hợp mô hình đề xuất cho </w:t>
      </w:r>
      <w:r w:rsidR="00495BBC">
        <w:t>kết quả</w:t>
      </w:r>
      <w:r>
        <w:t xml:space="preserve"> tốt </w:t>
      </w:r>
      <w:r w:rsidR="00495BBC">
        <w:t xml:space="preserve">với tập Testing Data </w:t>
      </w:r>
      <m:oMath>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est</m:t>
            </m:r>
          </m:sub>
        </m:sSub>
        <m:r>
          <w:rPr>
            <w:rFonts w:ascii="Cambria Math" w:hAnsi="Cambria Math"/>
          </w:rPr>
          <m:t>)</m:t>
        </m:r>
      </m:oMath>
      <w:r w:rsidR="00495BBC">
        <w:t xml:space="preserve"> </w:t>
      </w:r>
      <w:r>
        <w:t xml:space="preserve">nhưng áp dụng với </w:t>
      </w:r>
      <w:r w:rsidR="00495BBC">
        <w:t>tập dữ liệu khác</w:t>
      </w:r>
      <w:r>
        <w:t xml:space="preserve"> thì kết quả lại không được như ý muốn.</w:t>
      </w:r>
      <w:r w:rsidR="00495BBC">
        <w:t xml:space="preserve"> </w:t>
      </w:r>
      <w:r>
        <w:t xml:space="preserve">Giả </w:t>
      </w:r>
      <w:r w:rsidR="00495BBC">
        <w:t>sự mô hình rơi vào</w:t>
      </w:r>
      <w:r>
        <w:t xml:space="preserve"> trường hợp Overfitting - </w:t>
      </w:r>
      <w:r w:rsidRPr="00DE6D09">
        <w:t>là hiện tượng mô hình tìm được quá khớp với dữ liệu training</w:t>
      </w:r>
      <w:r>
        <w:t xml:space="preserve"> </w:t>
      </w:r>
      <w:r>
        <w:sym w:font="Wingdings" w:char="F0E8"/>
      </w:r>
      <w:r>
        <w:t xml:space="preserve"> </w:t>
      </w:r>
      <w:r w:rsidRPr="00DE6D09">
        <w:t xml:space="preserve">việc chia data làm 2 phần </w:t>
      </w:r>
      <w:r w:rsidRPr="00DE6D09">
        <w:rPr>
          <w:b/>
        </w:rPr>
        <w:t>Training Data</w:t>
      </w:r>
      <w:r w:rsidRPr="00DE6D09">
        <w:t xml:space="preserve"> và </w:t>
      </w:r>
      <w:r w:rsidRPr="00DE6D09">
        <w:rPr>
          <w:b/>
        </w:rPr>
        <w:t>Testing Data</w:t>
      </w:r>
      <w:r w:rsidRPr="00DE6D09">
        <w:t xml:space="preserve"> thì vẫn chưa thể đưa ra kết luận chính xác cho </w:t>
      </w:r>
      <w:r w:rsidR="005B78F8">
        <w:t>mô hình</w:t>
      </w:r>
      <w:r w:rsidRPr="00DE6D09">
        <w:t xml:space="preserve"> được.</w:t>
      </w:r>
      <w:r>
        <w:t xml:space="preserve">.. </w:t>
      </w:r>
      <w:r w:rsidR="00495BBC">
        <w:t>do đó trong luận văn này</w:t>
      </w:r>
      <w:r w:rsidR="00141587" w:rsidRPr="00141587">
        <w:t>, quá trình huấn luyện</w:t>
      </w:r>
      <w:r w:rsidR="00495BBC">
        <w:t xml:space="preserve"> và kiểm thử</w:t>
      </w:r>
      <w:r w:rsidR="00141587" w:rsidRPr="00141587">
        <w:t xml:space="preserve"> </w:t>
      </w:r>
      <w:r w:rsidR="001E3AB3">
        <w:t>mô hình</w:t>
      </w:r>
      <w:r w:rsidR="00495BBC">
        <w:t xml:space="preserve"> được chia thành 3</w:t>
      </w:r>
      <w:r w:rsidR="00141587" w:rsidRPr="00141587">
        <w:t xml:space="preserve"> giai đoạn</w:t>
      </w:r>
      <w:r w:rsidR="00141587">
        <w:t>:</w:t>
      </w:r>
    </w:p>
    <w:p w14:paraId="1493433C" w14:textId="77777777" w:rsidR="00141587" w:rsidRPr="00141587" w:rsidRDefault="00141587" w:rsidP="00141587">
      <w:r w:rsidRPr="00321015">
        <w:rPr>
          <w:b/>
          <w:i/>
        </w:rPr>
        <w:t>+ Giai đoạn 1:</w:t>
      </w:r>
      <w:r w:rsidRPr="00141587">
        <w:t xml:space="preserve"> Huấn luyện hệ thống (= Học hàm mục tiêu)</w:t>
      </w:r>
      <w:r w:rsidR="00A01652">
        <w:t xml:space="preserve">, </w:t>
      </w:r>
      <w:r w:rsidR="00A01652" w:rsidRPr="00A01652">
        <w:t xml:space="preserve">Sử dụng Training Data để tìm </w:t>
      </w:r>
      <w:r w:rsidR="00A01652">
        <w:t>tham số</w:t>
      </w:r>
      <w:r w:rsidR="00A01652" w:rsidRPr="00A01652">
        <w:t xml:space="preserve"> và tạo </w:t>
      </w:r>
      <w:r w:rsidR="00A01652">
        <w:t>ra mô hình</w:t>
      </w:r>
      <w:r w:rsidR="00A01652" w:rsidRPr="00A01652">
        <w:t>.</w:t>
      </w:r>
    </w:p>
    <w:p w14:paraId="70870559" w14:textId="77777777" w:rsidR="00A27DD7" w:rsidRDefault="00141587" w:rsidP="00141587">
      <w:r w:rsidRPr="00321015">
        <w:rPr>
          <w:b/>
          <w:i/>
        </w:rPr>
        <w:t>+ Giai đoạn 2:</w:t>
      </w:r>
      <w:r w:rsidRPr="00141587">
        <w:t xml:space="preserve"> Tối ưu giá trị các tham số của hệ thống</w:t>
      </w:r>
      <w:r w:rsidR="00495BBC">
        <w:t>.</w:t>
      </w:r>
      <w:r w:rsidR="00A01652">
        <w:t xml:space="preserve"> </w:t>
      </w:r>
      <w:r w:rsidR="00A01652" w:rsidRPr="00A01652">
        <w:t xml:space="preserve">Sử dụng </w:t>
      </w:r>
      <w:r w:rsidR="00E224F8">
        <w:t>v</w:t>
      </w:r>
      <w:r w:rsidR="00A01652" w:rsidRPr="00A01652">
        <w:t xml:space="preserve">alidation data để đánh giá độ chính xác của </w:t>
      </w:r>
      <w:r w:rsidR="00A01652">
        <w:t>mô hình</w:t>
      </w:r>
      <w:r w:rsidR="00E821BB">
        <w:t xml:space="preserve">. </w:t>
      </w:r>
      <w:r w:rsidR="00E821BB" w:rsidRPr="00E821BB">
        <w:t xml:space="preserve">Nếu độ chính xác thấp, tunning parameter để nâng cao độ chính xác của </w:t>
      </w:r>
      <w:r w:rsidR="00E821BB">
        <w:t>mô hình</w:t>
      </w:r>
      <w:r w:rsidR="00E821BB" w:rsidRPr="00E821BB">
        <w:t>.</w:t>
      </w:r>
    </w:p>
    <w:p w14:paraId="06E527A7" w14:textId="77777777" w:rsidR="00495BBC" w:rsidRDefault="00495BBC" w:rsidP="00141587">
      <w:r w:rsidRPr="00321015">
        <w:rPr>
          <w:b/>
          <w:i/>
        </w:rPr>
        <w:t>+ Giai đoạn 3:</w:t>
      </w:r>
      <w:r>
        <w:t xml:space="preserve"> </w:t>
      </w:r>
      <w:r w:rsidR="00E821BB">
        <w:t>Sau cùng t</w:t>
      </w:r>
      <w:r w:rsidRPr="00495BBC">
        <w:t>iến hành đánh giá độ chính xác với Test</w:t>
      </w:r>
      <w:r w:rsidR="00BE68EF">
        <w:t>ing</w:t>
      </w:r>
      <w:r w:rsidRPr="00495BBC">
        <w:t xml:space="preserve"> data</w:t>
      </w:r>
      <w:r w:rsidR="00E821BB">
        <w:t>.</w:t>
      </w:r>
    </w:p>
    <w:p w14:paraId="202ED45D" w14:textId="77777777" w:rsidR="001211C0" w:rsidRDefault="00495BBC" w:rsidP="00991C6B">
      <w:pPr>
        <w:rPr>
          <w:rFonts w:eastAsiaTheme="minorEastAsia"/>
        </w:rPr>
      </w:pPr>
      <w:r>
        <w:t>Điều này có nghĩa là n</w:t>
      </w:r>
      <w:r w:rsidR="00C97C08">
        <w:t>goài 2 tập huấn luyện (</w:t>
      </w:r>
      <m:oMath>
        <m:sSub>
          <m:sSubPr>
            <m:ctrlPr>
              <w:rPr>
                <w:rFonts w:ascii="Cambria Math" w:hAnsi="Cambria Math"/>
                <w:i/>
              </w:rPr>
            </m:ctrlPr>
          </m:sSubPr>
          <m:e>
            <m:r>
              <w:rPr>
                <w:rFonts w:ascii="Cambria Math" w:hAnsi="Cambria Math"/>
              </w:rPr>
              <m:t>D</m:t>
            </m:r>
          </m:e>
          <m:sub>
            <m:r>
              <w:rPr>
                <w:rFonts w:ascii="Cambria Math" w:hAnsi="Cambria Math"/>
              </w:rPr>
              <m:t>train</m:t>
            </m:r>
          </m:sub>
        </m:sSub>
      </m:oMath>
      <w:r w:rsidR="00C97C08">
        <w:rPr>
          <w:rFonts w:eastAsiaTheme="minorEastAsia"/>
        </w:rPr>
        <w:t>)</w:t>
      </w:r>
      <w:r w:rsidR="00C97C08">
        <w:t xml:space="preserve"> và tập kiểm tra (</w:t>
      </w:r>
      <m:oMath>
        <m:sSub>
          <m:sSubPr>
            <m:ctrlPr>
              <w:rPr>
                <w:rFonts w:ascii="Cambria Math" w:hAnsi="Cambria Math"/>
                <w:i/>
              </w:rPr>
            </m:ctrlPr>
          </m:sSubPr>
          <m:e>
            <m:r>
              <w:rPr>
                <w:rFonts w:ascii="Cambria Math" w:hAnsi="Cambria Math"/>
              </w:rPr>
              <m:t>D</m:t>
            </m:r>
          </m:e>
          <m:sub>
            <m:r>
              <w:rPr>
                <w:rFonts w:ascii="Cambria Math" w:hAnsi="Cambria Math"/>
              </w:rPr>
              <m:t xml:space="preserve">test </m:t>
            </m:r>
          </m:sub>
        </m:sSub>
      </m:oMath>
      <w:r w:rsidR="00C97C08">
        <w:rPr>
          <w:rFonts w:eastAsiaTheme="minorEastAsia"/>
        </w:rPr>
        <w:t>) ta c</w:t>
      </w:r>
      <w:r w:rsidR="00A90F88">
        <w:t xml:space="preserve">ần có 1 tập chứa các mẫu để điều chỉnh tối ưu các giá trị tham số trong quá trình huấn luyện hệ thống </w:t>
      </w:r>
      <m:oMath>
        <m:sSub>
          <m:sSubPr>
            <m:ctrlPr>
              <w:rPr>
                <w:rFonts w:ascii="Cambria Math" w:hAnsi="Cambria Math"/>
                <w:i/>
              </w:rPr>
            </m:ctrlPr>
          </m:sSubPr>
          <m:e>
            <m:r>
              <w:rPr>
                <w:rFonts w:ascii="Cambria Math" w:hAnsi="Cambria Math"/>
              </w:rPr>
              <m:t>(D</m:t>
            </m:r>
          </m:e>
          <m:sub>
            <m:r>
              <w:rPr>
                <w:rFonts w:ascii="Cambria Math" w:hAnsi="Cambria Math"/>
              </w:rPr>
              <m:t>validation</m:t>
            </m:r>
          </m:sub>
        </m:sSub>
        <m:r>
          <w:rPr>
            <w:rFonts w:ascii="Cambria Math" w:hAnsi="Cambria Math"/>
          </w:rPr>
          <m:t xml:space="preserve">). </m:t>
        </m:r>
      </m:oMath>
      <w:r w:rsidR="00A90F88">
        <w:t xml:space="preserve"> </w:t>
      </w:r>
      <w:r>
        <w:t>T</w:t>
      </w:r>
      <w:r w:rsidR="00A90F88">
        <w:t xml:space="preserve">ập kiểm thử </w:t>
      </w:r>
      <w:r>
        <w:t>(</w:t>
      </w:r>
      <m:oMath>
        <m:sSub>
          <m:sSubPr>
            <m:ctrlPr>
              <w:rPr>
                <w:rFonts w:ascii="Cambria Math" w:hAnsi="Cambria Math"/>
                <w:i/>
              </w:rPr>
            </m:ctrlPr>
          </m:sSubPr>
          <m:e>
            <m:r>
              <w:rPr>
                <w:rFonts w:ascii="Cambria Math" w:hAnsi="Cambria Math"/>
              </w:rPr>
              <m:t>D</m:t>
            </m:r>
          </m:e>
          <m:sub>
            <m:r>
              <w:rPr>
                <w:rFonts w:ascii="Cambria Math" w:hAnsi="Cambria Math"/>
              </w:rPr>
              <m:t xml:space="preserve">test </m:t>
            </m:r>
          </m:sub>
        </m:sSub>
      </m:oMath>
      <w:r>
        <w:rPr>
          <w:rFonts w:eastAsiaTheme="minorEastAsia"/>
        </w:rPr>
        <w:t xml:space="preserve">) </w:t>
      </w:r>
      <w:r w:rsidR="00A90F88">
        <w:t xml:space="preserve">không được sử dụng cho mục đích tối ưu (điều chỉnh) tham số có nghĩa là các mẫu trong tập kiểm thử không thể được sử dụng (theo bất kỳ cách nào) trong </w:t>
      </w:r>
      <w:r w:rsidR="008652F5">
        <w:t xml:space="preserve">tập </w:t>
      </w:r>
      <m:oMath>
        <m:sSub>
          <m:sSubPr>
            <m:ctrlPr>
              <w:rPr>
                <w:rFonts w:ascii="Cambria Math" w:hAnsi="Cambria Math"/>
                <w:i/>
              </w:rPr>
            </m:ctrlPr>
          </m:sSubPr>
          <m:e>
            <m:r>
              <w:rPr>
                <w:rFonts w:ascii="Cambria Math" w:hAnsi="Cambria Math"/>
              </w:rPr>
              <m:t>D</m:t>
            </m:r>
          </m:e>
          <m:sub>
            <m:r>
              <w:rPr>
                <w:rFonts w:ascii="Cambria Math" w:hAnsi="Cambria Math"/>
              </w:rPr>
              <m:t>validation</m:t>
            </m:r>
          </m:sub>
        </m:sSub>
      </m:oMath>
    </w:p>
    <w:p w14:paraId="3F95AB15" w14:textId="77777777" w:rsidR="00F909C3" w:rsidRDefault="00F909C3" w:rsidP="00991C6B">
      <w:pPr>
        <w:rPr>
          <w:rFonts w:eastAsiaTheme="minorEastAsia"/>
        </w:rPr>
      </w:pPr>
      <w:r>
        <w:rPr>
          <w:rFonts w:eastAsiaTheme="minorEastAsia"/>
        </w:rPr>
        <w:t xml:space="preserve">Đối với phương pháp này, </w:t>
      </w:r>
      <w:r w:rsidR="003B20C7">
        <w:rPr>
          <w:rFonts w:eastAsiaTheme="minorEastAsia"/>
        </w:rPr>
        <w:t>dựa trên tập dữ liệu kiểm thử (</w:t>
      </w:r>
      <m:oMath>
        <m:sSub>
          <m:sSubPr>
            <m:ctrlPr>
              <w:rPr>
                <w:rFonts w:ascii="Cambria Math" w:hAnsi="Cambria Math"/>
                <w:i/>
              </w:rPr>
            </m:ctrlPr>
          </m:sSubPr>
          <m:e>
            <m:r>
              <w:rPr>
                <w:rFonts w:ascii="Cambria Math" w:hAnsi="Cambria Math"/>
              </w:rPr>
              <m:t>D</m:t>
            </m:r>
          </m:e>
          <m:sub>
            <m:r>
              <w:rPr>
                <w:rFonts w:ascii="Cambria Math" w:hAnsi="Cambria Math"/>
              </w:rPr>
              <m:t>test</m:t>
            </m:r>
          </m:sub>
        </m:sSub>
      </m:oMath>
      <w:r w:rsidR="003B20C7">
        <w:rPr>
          <w:rFonts w:eastAsiaTheme="minorEastAsia"/>
        </w:rPr>
        <w:t xml:space="preserve">) ta </w:t>
      </w:r>
      <w:r>
        <w:rPr>
          <w:rFonts w:eastAsiaTheme="minorEastAsia"/>
        </w:rPr>
        <w:t xml:space="preserve">đánh giá được độ chính xác của </w:t>
      </w:r>
      <w:r w:rsidR="003B20C7">
        <w:rPr>
          <w:rFonts w:eastAsiaTheme="minorEastAsia"/>
        </w:rPr>
        <w:t xml:space="preserve">mô hình thông qua tỷ lệ </w:t>
      </w:r>
      <w:r w:rsidR="003B20C7" w:rsidRPr="003B20C7">
        <w:rPr>
          <w:rFonts w:eastAsiaTheme="minorEastAsia"/>
        </w:rPr>
        <w:t>phần trăm lượng dữ liệu được phân loại đúng mà không chỉ ra được cụ thể mỗi loại được phân loại như thế nào, lớp nào được phân loại đúng nhiều nhất, và dữ liệu thuộc lớp nào thường bị phân loại nhầm vào lớp khác</w:t>
      </w:r>
      <w:r w:rsidR="003B20C7">
        <w:rPr>
          <w:rFonts w:eastAsiaTheme="minorEastAsia"/>
        </w:rPr>
        <w:t>.</w:t>
      </w:r>
    </w:p>
    <w:p w14:paraId="6BD1206A" w14:textId="77777777" w:rsidR="00F550E3" w:rsidRPr="001B7588" w:rsidRDefault="001B7588" w:rsidP="001B7588">
      <w:pPr>
        <w:ind w:firstLine="0"/>
        <w:rPr>
          <w:b/>
        </w:rPr>
      </w:pPr>
      <w:r>
        <w:rPr>
          <w:b/>
        </w:rPr>
        <w:t xml:space="preserve">2.5.2. </w:t>
      </w:r>
      <w:r w:rsidR="007C4007" w:rsidRPr="001B7588">
        <w:rPr>
          <w:b/>
        </w:rPr>
        <w:t xml:space="preserve">Phương pháp </w:t>
      </w:r>
      <w:r w:rsidR="00030C91" w:rsidRPr="001B7588">
        <w:rPr>
          <w:b/>
        </w:rPr>
        <w:t>True/False Positive/Negative</w:t>
      </w:r>
    </w:p>
    <w:p w14:paraId="50D56FE7" w14:textId="77777777" w:rsidR="00416AFF" w:rsidRDefault="002531D1" w:rsidP="00767465">
      <w:r>
        <w:t>Phương pháp</w:t>
      </w:r>
      <w:r w:rsidRPr="002531D1">
        <w:t xml:space="preserve"> đánh giá này thường được áp dụng cho các bài toán phân lớp có hai lớp dữ liệu. Cụ thể hơn, trong hai lớp dữ liệu này có một lớp </w:t>
      </w:r>
      <w:r w:rsidRPr="002531D1">
        <w:rPr>
          <w:b/>
        </w:rPr>
        <w:t>nghiêm trọng hơn</w:t>
      </w:r>
      <w:r w:rsidRPr="002531D1">
        <w:t xml:space="preserve"> lớp kia và cần được dự đoán chính xác</w:t>
      </w:r>
      <w:r w:rsidR="00C4695E">
        <w:t>.</w:t>
      </w:r>
    </w:p>
    <w:p w14:paraId="2732D240" w14:textId="77777777" w:rsidR="00767465" w:rsidRDefault="00C4695E" w:rsidP="00767465">
      <w:r w:rsidRPr="00416AFF">
        <w:rPr>
          <w:b/>
          <w:i/>
        </w:rPr>
        <w:t>Ví dụ:</w:t>
      </w:r>
      <w:r>
        <w:t xml:space="preserve"> trong bài toán phát hiện bất thường đậm độ trên hình ảnh X-Quang </w:t>
      </w:r>
      <w:r w:rsidR="00944F35">
        <w:t>phổi</w:t>
      </w:r>
      <w:r>
        <w:t xml:space="preserve"> của luận văn này có 2 lớp (nomarl và abnormal) và việc </w:t>
      </w:r>
      <w:r w:rsidR="00C45E0C">
        <w:t>phát hiện bất thường</w:t>
      </w:r>
      <w:r w:rsidR="00641BCE">
        <w:t xml:space="preserve"> (abnormal)</w:t>
      </w:r>
      <w:r w:rsidR="00C45E0C">
        <w:t xml:space="preserve"> là</w:t>
      </w:r>
      <w:r w:rsidR="00641BCE">
        <w:t xml:space="preserve"> lớp dữ liệu nghiêm</w:t>
      </w:r>
      <w:r w:rsidR="00C45E0C">
        <w:t xml:space="preserve"> trọng hơn.</w:t>
      </w:r>
    </w:p>
    <w:p w14:paraId="63B8B937" w14:textId="77777777" w:rsidR="00160EE7" w:rsidRDefault="00D34792" w:rsidP="00767465">
      <w:r w:rsidRPr="00D34792">
        <w:t xml:space="preserve">Trong </w:t>
      </w:r>
      <w:r>
        <w:t>phương pháp này</w:t>
      </w:r>
      <w:r w:rsidRPr="00D34792">
        <w:t xml:space="preserve">, ta thường định nghĩa lớp dữ liệu quan trọng hơn cần được xác định đúng là lớp </w:t>
      </w:r>
      <w:r w:rsidRPr="00D34792">
        <w:rPr>
          <w:b/>
        </w:rPr>
        <w:t>Positive</w:t>
      </w:r>
      <w:r>
        <w:t xml:space="preserve">, </w:t>
      </w:r>
      <w:r w:rsidRPr="00D34792">
        <w:t xml:space="preserve">lớp còn lại được gọi là </w:t>
      </w:r>
      <w:r w:rsidRPr="00D34792">
        <w:rPr>
          <w:b/>
        </w:rPr>
        <w:t>Negative</w:t>
      </w:r>
      <w:r w:rsidR="001B4C8C">
        <w:t xml:space="preserve">. </w:t>
      </w:r>
      <w:r w:rsidR="001B4C8C" w:rsidRPr="001B4C8C">
        <w:t xml:space="preserve">Ta định nghĩa </w:t>
      </w:r>
      <w:r w:rsidR="001B4C8C" w:rsidRPr="001B4C8C">
        <w:rPr>
          <w:b/>
          <w:i/>
        </w:rPr>
        <w:t>True Positive (TP)</w:t>
      </w:r>
      <w:r w:rsidR="001B4C8C" w:rsidRPr="001B4C8C">
        <w:rPr>
          <w:i/>
        </w:rPr>
        <w:t>,</w:t>
      </w:r>
      <w:r w:rsidR="001B4C8C" w:rsidRPr="001B4C8C">
        <w:t xml:space="preserve"> </w:t>
      </w:r>
      <w:r w:rsidR="001B4C8C" w:rsidRPr="001B4C8C">
        <w:rPr>
          <w:b/>
          <w:i/>
        </w:rPr>
        <w:t>False Positive (FP)</w:t>
      </w:r>
      <w:r w:rsidR="001B4C8C" w:rsidRPr="001B4C8C">
        <w:t xml:space="preserve">, </w:t>
      </w:r>
      <w:r w:rsidR="001B4C8C" w:rsidRPr="001B4C8C">
        <w:rPr>
          <w:b/>
          <w:i/>
        </w:rPr>
        <w:t>True Negative (TN)</w:t>
      </w:r>
      <w:r w:rsidR="001B4C8C" w:rsidRPr="001B4C8C">
        <w:t xml:space="preserve">, </w:t>
      </w:r>
      <w:r w:rsidR="001B4C8C" w:rsidRPr="00364B88">
        <w:rPr>
          <w:b/>
          <w:i/>
        </w:rPr>
        <w:t>False Negative (FN)</w:t>
      </w:r>
      <w:r w:rsidR="001B4C8C" w:rsidRPr="001B4C8C">
        <w:t xml:space="preserve"> dựa trên </w:t>
      </w:r>
      <w:r w:rsidR="001B4C8C" w:rsidRPr="00FB3F20">
        <w:rPr>
          <w:b/>
        </w:rPr>
        <w:t>confusion matrix</w:t>
      </w:r>
      <w:r w:rsidR="001B4C8C" w:rsidRPr="001B4C8C">
        <w:t xml:space="preserve"> chưa chuẩn hoá như sau</w:t>
      </w:r>
      <w:r w:rsidR="00FB3F20">
        <w:t>:</w:t>
      </w:r>
    </w:p>
    <w:p w14:paraId="40A65643" w14:textId="77777777" w:rsidR="0063473C" w:rsidRPr="0063473C" w:rsidRDefault="0063473C" w:rsidP="00767465">
      <w:pPr>
        <w:rPr>
          <w:sz w:val="12"/>
        </w:rPr>
      </w:pPr>
    </w:p>
    <w:p w14:paraId="484815AA" w14:textId="77777777" w:rsidR="00FD36B6" w:rsidRPr="00FD36B6" w:rsidRDefault="00FD36B6" w:rsidP="00C57241">
      <w:pPr>
        <w:jc w:val="center"/>
        <w:rPr>
          <w:sz w:val="24"/>
          <w:szCs w:val="24"/>
        </w:rPr>
      </w:pPr>
      <w:r w:rsidRPr="00FD36B6">
        <w:rPr>
          <w:b/>
          <w:sz w:val="24"/>
          <w:szCs w:val="24"/>
        </w:rPr>
        <w:t>Bảng 2-3:</w:t>
      </w:r>
      <w:r w:rsidRPr="00FD36B6">
        <w:rPr>
          <w:sz w:val="24"/>
          <w:szCs w:val="24"/>
        </w:rPr>
        <w:t xml:space="preserve"> Định nghĩa True Positive (TP), False Positive (FP), True Negative (TN), False Negative (FN) dựa trên confusion matrix chưa chuẩn hoá.</w:t>
      </w:r>
    </w:p>
    <w:tbl>
      <w:tblPr>
        <w:tblStyle w:val="TableGrid"/>
        <w:tblW w:w="0" w:type="auto"/>
        <w:tblLook w:val="04A0" w:firstRow="1" w:lastRow="0" w:firstColumn="1" w:lastColumn="0" w:noHBand="0" w:noVBand="1"/>
      </w:tblPr>
      <w:tblGrid>
        <w:gridCol w:w="2926"/>
        <w:gridCol w:w="2926"/>
        <w:gridCol w:w="2926"/>
      </w:tblGrid>
      <w:tr w:rsidR="00D058A5" w14:paraId="02CC39A2" w14:textId="77777777" w:rsidTr="00167B20">
        <w:trPr>
          <w:trHeight w:val="567"/>
        </w:trPr>
        <w:tc>
          <w:tcPr>
            <w:tcW w:w="2926" w:type="dxa"/>
            <w:vAlign w:val="center"/>
          </w:tcPr>
          <w:p w14:paraId="107405FC" w14:textId="77777777" w:rsidR="00D058A5" w:rsidRDefault="00D058A5" w:rsidP="00C128B4">
            <w:pPr>
              <w:ind w:firstLine="0"/>
              <w:jc w:val="left"/>
            </w:pPr>
          </w:p>
        </w:tc>
        <w:tc>
          <w:tcPr>
            <w:tcW w:w="2926" w:type="dxa"/>
            <w:vAlign w:val="center"/>
          </w:tcPr>
          <w:p w14:paraId="4E164540" w14:textId="77777777" w:rsidR="00D058A5" w:rsidRDefault="00BE757B" w:rsidP="00C128B4">
            <w:pPr>
              <w:ind w:firstLine="0"/>
              <w:jc w:val="left"/>
            </w:pPr>
            <w:r w:rsidRPr="00566590">
              <w:rPr>
                <w:b/>
              </w:rPr>
              <w:t>Dự đoán</w:t>
            </w:r>
            <w:r w:rsidR="00B07963">
              <w:t>:</w:t>
            </w:r>
            <w:r w:rsidR="00D058A5" w:rsidRPr="00D058A5">
              <w:t xml:space="preserve"> </w:t>
            </w:r>
            <w:r w:rsidR="0048654C" w:rsidRPr="00D058A5">
              <w:t>Positive</w:t>
            </w:r>
          </w:p>
        </w:tc>
        <w:tc>
          <w:tcPr>
            <w:tcW w:w="2926" w:type="dxa"/>
            <w:vAlign w:val="center"/>
          </w:tcPr>
          <w:p w14:paraId="476B84A3" w14:textId="77777777" w:rsidR="00D058A5" w:rsidRDefault="00BE757B" w:rsidP="00C128B4">
            <w:pPr>
              <w:ind w:firstLine="0"/>
              <w:jc w:val="left"/>
            </w:pPr>
            <w:r w:rsidRPr="00566590">
              <w:rPr>
                <w:b/>
              </w:rPr>
              <w:t>Dự đoán</w:t>
            </w:r>
            <w:r w:rsidR="00B07963">
              <w:t>:</w:t>
            </w:r>
            <w:r w:rsidR="00D058A5">
              <w:t xml:space="preserve"> </w:t>
            </w:r>
            <w:r w:rsidR="00D058A5" w:rsidRPr="00D058A5">
              <w:t>Negative</w:t>
            </w:r>
          </w:p>
        </w:tc>
      </w:tr>
      <w:tr w:rsidR="00D058A5" w14:paraId="5318835C" w14:textId="77777777" w:rsidTr="00167B20">
        <w:trPr>
          <w:trHeight w:val="567"/>
        </w:trPr>
        <w:tc>
          <w:tcPr>
            <w:tcW w:w="2926" w:type="dxa"/>
            <w:vAlign w:val="center"/>
          </w:tcPr>
          <w:p w14:paraId="6FCBBC36" w14:textId="77777777" w:rsidR="00D058A5" w:rsidRDefault="00BE757B" w:rsidP="00C128B4">
            <w:pPr>
              <w:ind w:firstLine="0"/>
              <w:jc w:val="left"/>
            </w:pPr>
            <w:r w:rsidRPr="00566590">
              <w:rPr>
                <w:b/>
              </w:rPr>
              <w:t>Thực tế</w:t>
            </w:r>
            <w:r w:rsidR="00D058A5" w:rsidRPr="00566590">
              <w:rPr>
                <w:b/>
              </w:rPr>
              <w:t>:</w:t>
            </w:r>
            <w:r w:rsidR="00D058A5" w:rsidRPr="00D058A5">
              <w:t xml:space="preserve"> Positive</w:t>
            </w:r>
          </w:p>
        </w:tc>
        <w:tc>
          <w:tcPr>
            <w:tcW w:w="2926" w:type="dxa"/>
            <w:vAlign w:val="center"/>
          </w:tcPr>
          <w:p w14:paraId="760064F1" w14:textId="77777777" w:rsidR="00D058A5" w:rsidRDefault="00BE757B" w:rsidP="00DB1BC8">
            <w:pPr>
              <w:ind w:firstLine="0"/>
              <w:jc w:val="center"/>
            </w:pPr>
            <w:r w:rsidRPr="00BE757B">
              <w:t>True Positive (</w:t>
            </w:r>
            <w:r w:rsidRPr="00CC4AD2">
              <w:rPr>
                <w:b/>
              </w:rPr>
              <w:t>TP</w:t>
            </w:r>
            <w:r w:rsidRPr="00BE757B">
              <w:t>)</w:t>
            </w:r>
          </w:p>
        </w:tc>
        <w:tc>
          <w:tcPr>
            <w:tcW w:w="2926" w:type="dxa"/>
            <w:vAlign w:val="center"/>
          </w:tcPr>
          <w:p w14:paraId="082D761A" w14:textId="77777777" w:rsidR="00D058A5" w:rsidRDefault="00BE757B" w:rsidP="00DB1BC8">
            <w:pPr>
              <w:ind w:firstLine="0"/>
              <w:jc w:val="center"/>
            </w:pPr>
            <w:r w:rsidRPr="00BE757B">
              <w:t>False Negative (</w:t>
            </w:r>
            <w:r w:rsidRPr="00CC4AD2">
              <w:rPr>
                <w:b/>
              </w:rPr>
              <w:t>FN</w:t>
            </w:r>
            <w:r w:rsidRPr="00BE757B">
              <w:t>)</w:t>
            </w:r>
          </w:p>
        </w:tc>
      </w:tr>
      <w:tr w:rsidR="00D058A5" w14:paraId="0EF4E092" w14:textId="77777777" w:rsidTr="00167B20">
        <w:trPr>
          <w:trHeight w:val="567"/>
        </w:trPr>
        <w:tc>
          <w:tcPr>
            <w:tcW w:w="2926" w:type="dxa"/>
            <w:vAlign w:val="center"/>
          </w:tcPr>
          <w:p w14:paraId="6E7437F0" w14:textId="77777777" w:rsidR="00D058A5" w:rsidRDefault="00BE757B" w:rsidP="00C128B4">
            <w:pPr>
              <w:ind w:firstLine="0"/>
              <w:jc w:val="left"/>
            </w:pPr>
            <w:r w:rsidRPr="00566590">
              <w:rPr>
                <w:b/>
              </w:rPr>
              <w:t>Thực tế</w:t>
            </w:r>
            <w:r w:rsidR="00D058A5" w:rsidRPr="00566590">
              <w:rPr>
                <w:b/>
              </w:rPr>
              <w:t>:</w:t>
            </w:r>
            <w:r w:rsidR="00D058A5" w:rsidRPr="00D058A5">
              <w:t xml:space="preserve"> Negative</w:t>
            </w:r>
          </w:p>
        </w:tc>
        <w:tc>
          <w:tcPr>
            <w:tcW w:w="2926" w:type="dxa"/>
            <w:vAlign w:val="center"/>
          </w:tcPr>
          <w:p w14:paraId="7B92D204" w14:textId="77777777" w:rsidR="00D058A5" w:rsidRDefault="00BE757B" w:rsidP="00DB1BC8">
            <w:pPr>
              <w:ind w:firstLine="0"/>
              <w:jc w:val="center"/>
            </w:pPr>
            <w:r w:rsidRPr="00BE757B">
              <w:t>False Positive (</w:t>
            </w:r>
            <w:r w:rsidRPr="00CC4AD2">
              <w:rPr>
                <w:b/>
              </w:rPr>
              <w:t>FP</w:t>
            </w:r>
            <w:r w:rsidRPr="00BE757B">
              <w:t>)</w:t>
            </w:r>
          </w:p>
        </w:tc>
        <w:tc>
          <w:tcPr>
            <w:tcW w:w="2926" w:type="dxa"/>
            <w:vAlign w:val="center"/>
          </w:tcPr>
          <w:p w14:paraId="4A8FEFF1" w14:textId="77777777" w:rsidR="00D058A5" w:rsidRDefault="00BE757B" w:rsidP="00DB1BC8">
            <w:pPr>
              <w:keepNext/>
              <w:ind w:firstLine="0"/>
              <w:jc w:val="center"/>
            </w:pPr>
            <w:r w:rsidRPr="00BE757B">
              <w:t>True Negative (</w:t>
            </w:r>
            <w:r w:rsidRPr="00CC4AD2">
              <w:rPr>
                <w:b/>
              </w:rPr>
              <w:t>TN</w:t>
            </w:r>
            <w:r w:rsidRPr="00BE757B">
              <w:t>)</w:t>
            </w:r>
          </w:p>
        </w:tc>
      </w:tr>
    </w:tbl>
    <w:p w14:paraId="635809B8" w14:textId="77777777" w:rsidR="00030C91" w:rsidRDefault="00030C91" w:rsidP="00767465"/>
    <w:p w14:paraId="4379B907" w14:textId="77777777" w:rsidR="00B83E2A" w:rsidRDefault="00B83E2A" w:rsidP="00767465">
      <w:r>
        <w:t xml:space="preserve">+ </w:t>
      </w:r>
      <w:r w:rsidRPr="00B83E2A">
        <w:rPr>
          <w:b/>
        </w:rPr>
        <w:t>TP:</w:t>
      </w:r>
      <w:r>
        <w:rPr>
          <w:b/>
          <w:i/>
        </w:rPr>
        <w:t xml:space="preserve"> </w:t>
      </w:r>
      <w:r w:rsidR="00001E6B">
        <w:t xml:space="preserve">Số lượng các mẫu thuộc lớp </w:t>
      </w:r>
      <w:r w:rsidR="0048654C" w:rsidRPr="00D058A5">
        <w:t>Positive</w:t>
      </w:r>
      <w:r w:rsidR="0048654C">
        <w:t xml:space="preserve"> được phân lớp đúng.</w:t>
      </w:r>
    </w:p>
    <w:p w14:paraId="2FBC0B93" w14:textId="77777777" w:rsidR="0048654C" w:rsidRDefault="0048654C" w:rsidP="00767465">
      <w:r>
        <w:t xml:space="preserve">+ </w:t>
      </w:r>
      <w:r w:rsidRPr="0048654C">
        <w:rPr>
          <w:b/>
        </w:rPr>
        <w:t>FP</w:t>
      </w:r>
      <w:r>
        <w:t xml:space="preserve">: Số lượng các mẫu không thuộc lớp </w:t>
      </w:r>
      <w:r w:rsidRPr="00D058A5">
        <w:t>Positive</w:t>
      </w:r>
      <w:r>
        <w:rPr>
          <w:b/>
        </w:rPr>
        <w:t xml:space="preserve"> </w:t>
      </w:r>
      <w:r w:rsidRPr="0048654C">
        <w:t xml:space="preserve">nhưng lại được dự đoán thuộc lớp </w:t>
      </w:r>
      <w:r w:rsidRPr="00D058A5">
        <w:t>Positive</w:t>
      </w:r>
      <w:r>
        <w:t>.</w:t>
      </w:r>
    </w:p>
    <w:p w14:paraId="5C14CB8F" w14:textId="77777777" w:rsidR="0048654C" w:rsidRDefault="0048654C" w:rsidP="00767465">
      <w:r>
        <w:t xml:space="preserve">+ </w:t>
      </w:r>
      <w:r w:rsidRPr="00B83E2A">
        <w:rPr>
          <w:b/>
        </w:rPr>
        <w:t>T</w:t>
      </w:r>
      <w:r>
        <w:rPr>
          <w:b/>
        </w:rPr>
        <w:t>N</w:t>
      </w:r>
      <w:r w:rsidRPr="00B83E2A">
        <w:rPr>
          <w:b/>
        </w:rPr>
        <w:t>:</w:t>
      </w:r>
      <w:r>
        <w:rPr>
          <w:b/>
          <w:i/>
        </w:rPr>
        <w:t xml:space="preserve"> </w:t>
      </w:r>
      <w:r>
        <w:t xml:space="preserve">Số lượng các mẫu thuộc lớp </w:t>
      </w:r>
      <w:r w:rsidRPr="00D058A5">
        <w:t>Negative</w:t>
      </w:r>
      <w:r w:rsidRPr="0048654C">
        <w:t xml:space="preserve"> </w:t>
      </w:r>
      <w:r>
        <w:t>được phân lớp đúng.</w:t>
      </w:r>
    </w:p>
    <w:p w14:paraId="24D21FE4" w14:textId="77777777" w:rsidR="0048654C" w:rsidRPr="0048654C" w:rsidRDefault="0048654C" w:rsidP="00767465">
      <w:r>
        <w:t xml:space="preserve">+ </w:t>
      </w:r>
      <w:r w:rsidRPr="0048654C">
        <w:rPr>
          <w:b/>
        </w:rPr>
        <w:t>F</w:t>
      </w:r>
      <w:r w:rsidR="00AF6D8C">
        <w:rPr>
          <w:b/>
        </w:rPr>
        <w:t>N</w:t>
      </w:r>
      <w:r>
        <w:t xml:space="preserve">: Số lượng các mẫu không thuộc lớp </w:t>
      </w:r>
      <w:r w:rsidR="00AF6D8C" w:rsidRPr="00D058A5">
        <w:t>Negative</w:t>
      </w:r>
      <w:r w:rsidR="00AF6D8C" w:rsidRPr="0048654C">
        <w:t xml:space="preserve"> </w:t>
      </w:r>
      <w:r w:rsidRPr="0048654C">
        <w:t xml:space="preserve">nhưng lại được dự đoán thuộc lớp </w:t>
      </w:r>
      <w:r w:rsidR="00701C62" w:rsidRPr="00D058A5">
        <w:t>Negative</w:t>
      </w:r>
      <w:r>
        <w:t>.</w:t>
      </w:r>
    </w:p>
    <w:p w14:paraId="2C1E39BB" w14:textId="77777777" w:rsidR="002B1700" w:rsidRDefault="00566590" w:rsidP="00767465">
      <w:r>
        <w:t>T</w:t>
      </w:r>
      <w:r w:rsidR="002B1700" w:rsidRPr="002B1700">
        <w:t xml:space="preserve">a thường quan tâm đến </w:t>
      </w:r>
      <w:r w:rsidR="002B1700" w:rsidRPr="00D76A00">
        <w:rPr>
          <w:b/>
        </w:rPr>
        <w:t>TPR</w:t>
      </w:r>
      <w:r w:rsidR="002B1700" w:rsidRPr="002B1700">
        <w:t xml:space="preserve">, </w:t>
      </w:r>
      <w:r w:rsidR="002B1700" w:rsidRPr="00D76A00">
        <w:rPr>
          <w:b/>
        </w:rPr>
        <w:t>FNR</w:t>
      </w:r>
      <w:r w:rsidR="002B1700" w:rsidRPr="002B1700">
        <w:t xml:space="preserve">, </w:t>
      </w:r>
      <w:r w:rsidR="002B1700" w:rsidRPr="00D76A00">
        <w:rPr>
          <w:b/>
        </w:rPr>
        <w:t>FPR</w:t>
      </w:r>
      <w:r w:rsidR="002B1700" w:rsidRPr="002B1700">
        <w:t xml:space="preserve">, </w:t>
      </w:r>
      <w:r w:rsidR="002B1700" w:rsidRPr="00D76A00">
        <w:rPr>
          <w:b/>
        </w:rPr>
        <w:t>TNR</w:t>
      </w:r>
      <w:r w:rsidR="00E01BA4">
        <w:t xml:space="preserve">, </w:t>
      </w:r>
      <w:r>
        <w:t xml:space="preserve">với </w:t>
      </w:r>
      <w:r w:rsidRPr="00D76A00">
        <w:rPr>
          <w:b/>
        </w:rPr>
        <w:t>R</w:t>
      </w:r>
      <w:r>
        <w:t>-Rate</w:t>
      </w:r>
      <w:r w:rsidR="002B1700" w:rsidRPr="002B1700">
        <w:t xml:space="preserve"> dựa trên </w:t>
      </w:r>
      <w:r w:rsidR="002B1700" w:rsidRPr="00566590">
        <w:rPr>
          <w:b/>
          <w:i/>
        </w:rPr>
        <w:t>normalized confusion matrix</w:t>
      </w:r>
      <w:r w:rsidR="002B1700" w:rsidRPr="002B1700">
        <w:t xml:space="preserve"> như sau:</w:t>
      </w:r>
    </w:p>
    <w:p w14:paraId="1E9994DA" w14:textId="77777777" w:rsidR="008E7956" w:rsidRPr="00FD36B6" w:rsidRDefault="008E7956" w:rsidP="00C57241">
      <w:pPr>
        <w:jc w:val="center"/>
        <w:rPr>
          <w:sz w:val="24"/>
          <w:szCs w:val="24"/>
        </w:rPr>
      </w:pPr>
      <w:r w:rsidRPr="00FD36B6">
        <w:rPr>
          <w:b/>
          <w:sz w:val="24"/>
          <w:szCs w:val="24"/>
        </w:rPr>
        <w:t>Bảng 2-</w:t>
      </w:r>
      <w:r>
        <w:rPr>
          <w:b/>
          <w:sz w:val="24"/>
          <w:szCs w:val="24"/>
        </w:rPr>
        <w:t>4</w:t>
      </w:r>
      <w:r w:rsidRPr="00FD36B6">
        <w:rPr>
          <w:b/>
          <w:sz w:val="24"/>
          <w:szCs w:val="24"/>
        </w:rPr>
        <w:t>:</w:t>
      </w:r>
      <w:r w:rsidRPr="00FD36B6">
        <w:rPr>
          <w:sz w:val="24"/>
          <w:szCs w:val="24"/>
        </w:rPr>
        <w:t xml:space="preserve"> </w:t>
      </w:r>
      <w:r>
        <w:rPr>
          <w:sz w:val="24"/>
          <w:szCs w:val="24"/>
        </w:rPr>
        <w:t xml:space="preserve">Tính toán các giá trị: </w:t>
      </w:r>
      <w:r w:rsidRPr="002B1700">
        <w:t>TPR, FNR, FPR, TNR</w:t>
      </w:r>
      <w:r w:rsidRPr="00FD36B6">
        <w:rPr>
          <w:sz w:val="24"/>
          <w:szCs w:val="24"/>
        </w:rPr>
        <w:t>.</w:t>
      </w:r>
    </w:p>
    <w:tbl>
      <w:tblPr>
        <w:tblStyle w:val="TableGrid"/>
        <w:tblW w:w="0" w:type="auto"/>
        <w:tblLook w:val="04A0" w:firstRow="1" w:lastRow="0" w:firstColumn="1" w:lastColumn="0" w:noHBand="0" w:noVBand="1"/>
      </w:tblPr>
      <w:tblGrid>
        <w:gridCol w:w="2926"/>
        <w:gridCol w:w="2926"/>
        <w:gridCol w:w="2926"/>
      </w:tblGrid>
      <w:tr w:rsidR="008E7956" w14:paraId="78F345B6" w14:textId="77777777" w:rsidTr="00A62FFA">
        <w:trPr>
          <w:trHeight w:val="454"/>
        </w:trPr>
        <w:tc>
          <w:tcPr>
            <w:tcW w:w="2926" w:type="dxa"/>
            <w:vAlign w:val="center"/>
          </w:tcPr>
          <w:p w14:paraId="04F0217A" w14:textId="77777777" w:rsidR="008E7956" w:rsidRDefault="008E7956" w:rsidP="00A62FFA">
            <w:pPr>
              <w:ind w:firstLine="0"/>
              <w:jc w:val="left"/>
            </w:pPr>
          </w:p>
        </w:tc>
        <w:tc>
          <w:tcPr>
            <w:tcW w:w="2926" w:type="dxa"/>
            <w:vAlign w:val="center"/>
          </w:tcPr>
          <w:p w14:paraId="0B40F43B" w14:textId="77777777" w:rsidR="008E7956" w:rsidRDefault="008E7956" w:rsidP="00A62FFA">
            <w:pPr>
              <w:ind w:firstLine="0"/>
              <w:jc w:val="left"/>
            </w:pPr>
            <w:r w:rsidRPr="00566590">
              <w:rPr>
                <w:b/>
              </w:rPr>
              <w:t>Dự đoán</w:t>
            </w:r>
            <w:r>
              <w:t>:</w:t>
            </w:r>
            <w:r w:rsidRPr="00D058A5">
              <w:t xml:space="preserve"> Positive</w:t>
            </w:r>
          </w:p>
        </w:tc>
        <w:tc>
          <w:tcPr>
            <w:tcW w:w="2926" w:type="dxa"/>
            <w:vAlign w:val="center"/>
          </w:tcPr>
          <w:p w14:paraId="55E623AB" w14:textId="77777777" w:rsidR="008E7956" w:rsidRDefault="008E7956" w:rsidP="00A62FFA">
            <w:pPr>
              <w:ind w:firstLine="0"/>
              <w:jc w:val="left"/>
            </w:pPr>
            <w:r w:rsidRPr="00566590">
              <w:rPr>
                <w:b/>
              </w:rPr>
              <w:t>Dự đoán</w:t>
            </w:r>
            <w:r>
              <w:t xml:space="preserve">: </w:t>
            </w:r>
            <w:r w:rsidRPr="00D058A5">
              <w:t>Negative</w:t>
            </w:r>
          </w:p>
        </w:tc>
      </w:tr>
      <w:tr w:rsidR="008E7956" w14:paraId="7BA1B4C8" w14:textId="77777777" w:rsidTr="00A62FFA">
        <w:trPr>
          <w:trHeight w:val="454"/>
        </w:trPr>
        <w:tc>
          <w:tcPr>
            <w:tcW w:w="2926" w:type="dxa"/>
            <w:vAlign w:val="center"/>
          </w:tcPr>
          <w:p w14:paraId="27C65B38" w14:textId="77777777" w:rsidR="008E7956" w:rsidRDefault="008E7956" w:rsidP="00A62FFA">
            <w:pPr>
              <w:ind w:firstLine="0"/>
              <w:jc w:val="left"/>
            </w:pPr>
            <w:r w:rsidRPr="00566590">
              <w:rPr>
                <w:b/>
              </w:rPr>
              <w:t>Thực tế:</w:t>
            </w:r>
            <w:r w:rsidRPr="00D058A5">
              <w:t xml:space="preserve"> Positive</w:t>
            </w:r>
          </w:p>
        </w:tc>
        <w:tc>
          <w:tcPr>
            <w:tcW w:w="2926" w:type="dxa"/>
            <w:vAlign w:val="center"/>
          </w:tcPr>
          <w:p w14:paraId="7FA62FCF" w14:textId="77777777" w:rsidR="008E7956" w:rsidRDefault="004C0347" w:rsidP="00A62FFA">
            <w:pPr>
              <w:ind w:firstLine="0"/>
              <w:jc w:val="left"/>
            </w:pPr>
            <w:r w:rsidRPr="004C0347">
              <w:t>TPR = TP/(TP + FN)</w:t>
            </w:r>
          </w:p>
        </w:tc>
        <w:tc>
          <w:tcPr>
            <w:tcW w:w="2926" w:type="dxa"/>
            <w:vAlign w:val="center"/>
          </w:tcPr>
          <w:p w14:paraId="25850872" w14:textId="77777777" w:rsidR="008E7956" w:rsidRDefault="00502DCA" w:rsidP="00A62FFA">
            <w:pPr>
              <w:ind w:firstLine="0"/>
              <w:jc w:val="left"/>
            </w:pPr>
            <w:r w:rsidRPr="00502DCA">
              <w:t>FNR = FN/(TP + FN)</w:t>
            </w:r>
          </w:p>
        </w:tc>
      </w:tr>
      <w:tr w:rsidR="008E7956" w14:paraId="413A07CF" w14:textId="77777777" w:rsidTr="00A62FFA">
        <w:trPr>
          <w:trHeight w:val="454"/>
        </w:trPr>
        <w:tc>
          <w:tcPr>
            <w:tcW w:w="2926" w:type="dxa"/>
            <w:vAlign w:val="center"/>
          </w:tcPr>
          <w:p w14:paraId="05A165C7" w14:textId="77777777" w:rsidR="008E7956" w:rsidRDefault="008E7956" w:rsidP="00A62FFA">
            <w:pPr>
              <w:ind w:firstLine="0"/>
              <w:jc w:val="left"/>
            </w:pPr>
            <w:r w:rsidRPr="00566590">
              <w:rPr>
                <w:b/>
              </w:rPr>
              <w:t>Thực tế:</w:t>
            </w:r>
            <w:r w:rsidRPr="00D058A5">
              <w:t xml:space="preserve"> Negative</w:t>
            </w:r>
          </w:p>
        </w:tc>
        <w:tc>
          <w:tcPr>
            <w:tcW w:w="2926" w:type="dxa"/>
            <w:vAlign w:val="center"/>
          </w:tcPr>
          <w:p w14:paraId="1BCA465B" w14:textId="77777777" w:rsidR="008E7956" w:rsidRDefault="004C0347" w:rsidP="00A62FFA">
            <w:pPr>
              <w:ind w:firstLine="0"/>
              <w:jc w:val="left"/>
            </w:pPr>
            <w:r w:rsidRPr="004C0347">
              <w:t>FPR = FP/(FP + TN)</w:t>
            </w:r>
          </w:p>
        </w:tc>
        <w:tc>
          <w:tcPr>
            <w:tcW w:w="2926" w:type="dxa"/>
            <w:vAlign w:val="center"/>
          </w:tcPr>
          <w:p w14:paraId="39F9DA57" w14:textId="77777777" w:rsidR="008E7956" w:rsidRDefault="00502DCA" w:rsidP="00A62FFA">
            <w:pPr>
              <w:keepNext/>
              <w:ind w:firstLine="0"/>
              <w:jc w:val="left"/>
            </w:pPr>
            <w:r w:rsidRPr="00502DCA">
              <w:t>TNR = TN/(FP + TN)</w:t>
            </w:r>
          </w:p>
        </w:tc>
      </w:tr>
    </w:tbl>
    <w:p w14:paraId="6A4A5F9F" w14:textId="77777777" w:rsidR="00E01BA4" w:rsidRDefault="00E01BA4" w:rsidP="00767465"/>
    <w:p w14:paraId="42434548" w14:textId="7AE58C80" w:rsidR="00B207EB" w:rsidRDefault="00B207EB" w:rsidP="00B207EB">
      <w:r>
        <w:t xml:space="preserve">+ </w:t>
      </w:r>
      <w:r w:rsidRPr="00B83E2A">
        <w:rPr>
          <w:b/>
        </w:rPr>
        <w:t>TP</w:t>
      </w:r>
      <w:r>
        <w:rPr>
          <w:b/>
        </w:rPr>
        <w:t>R</w:t>
      </w:r>
      <w:r w:rsidRPr="00B83E2A">
        <w:rPr>
          <w:b/>
        </w:rPr>
        <w:t>:</w:t>
      </w:r>
      <w:r>
        <w:rPr>
          <w:b/>
          <w:i/>
        </w:rPr>
        <w:t xml:space="preserve"> </w:t>
      </w:r>
      <w:r w:rsidR="00AA7E92">
        <w:t>Tỷ</w:t>
      </w:r>
      <w:r w:rsidRPr="00B207EB">
        <w:t xml:space="preserve"> lệ </w:t>
      </w:r>
      <w:r w:rsidR="00657212">
        <w:t>nhận diện</w:t>
      </w:r>
      <w:r w:rsidRPr="00B207EB">
        <w:t xml:space="preserve"> Positive đúng trên tổng số các trường hợp Positive</w:t>
      </w:r>
      <w:r>
        <w:t xml:space="preserve">. Tỷ lệ này nhằm </w:t>
      </w:r>
      <w:r w:rsidRPr="00BA7A07">
        <w:rPr>
          <w:b/>
        </w:rPr>
        <w:t>đánh giá độ nhạy</w:t>
      </w:r>
      <w:r>
        <w:t xml:space="preserve"> của mô hình đề xuấ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966"/>
      </w:tblGrid>
      <w:tr w:rsidR="00E93AFE" w14:paraId="70190175" w14:textId="77777777" w:rsidTr="007A41C8">
        <w:trPr>
          <w:jc w:val="center"/>
        </w:trPr>
        <w:tc>
          <w:tcPr>
            <w:tcW w:w="5812" w:type="dxa"/>
            <w:vAlign w:val="center"/>
          </w:tcPr>
          <w:p w14:paraId="25D93D6F" w14:textId="4AABC302" w:rsidR="00E93AFE" w:rsidRPr="00F14377" w:rsidRDefault="00E93AFE" w:rsidP="007A41C8">
            <w:pPr>
              <w:ind w:firstLine="0"/>
              <w:jc w:val="right"/>
            </w:pPr>
            <m:oMathPara>
              <m:oMathParaPr>
                <m:jc m:val="right"/>
              </m:oMathParaPr>
              <m:oMath>
                <m:r>
                  <w:rPr>
                    <w:rFonts w:ascii="Cambria Math" w:hAnsi="Cambria Math"/>
                  </w:rPr>
                  <m:t xml:space="preserve">TPR= </m:t>
                </m:r>
                <m:f>
                  <m:fPr>
                    <m:ctrlPr>
                      <w:rPr>
                        <w:rFonts w:ascii="Cambria Math" w:hAnsi="Cambria Math"/>
                        <w:i/>
                      </w:rPr>
                    </m:ctrlPr>
                  </m:fPr>
                  <m:num>
                    <m:r>
                      <w:rPr>
                        <w:rFonts w:ascii="Cambria Math" w:hAnsi="Cambria Math"/>
                      </w:rPr>
                      <m:t>TP</m:t>
                    </m:r>
                  </m:num>
                  <m:den>
                    <m:r>
                      <w:rPr>
                        <w:rFonts w:ascii="Cambria Math" w:hAnsi="Cambria Math"/>
                      </w:rPr>
                      <m:t>TP+FN</m:t>
                    </m:r>
                  </m:den>
                </m:f>
                <m:r>
                  <w:rPr>
                    <w:rFonts w:ascii="Cambria Math" w:hAnsi="Cambria Math"/>
                  </w:rPr>
                  <m:t xml:space="preserve">= </m:t>
                </m:r>
                <m:f>
                  <m:fPr>
                    <m:ctrlPr>
                      <w:rPr>
                        <w:rFonts w:ascii="Cambria Math" w:hAnsi="Cambria Math"/>
                        <w:i/>
                      </w:rPr>
                    </m:ctrlPr>
                  </m:fPr>
                  <m:num>
                    <m:r>
                      <w:rPr>
                        <w:rFonts w:ascii="Cambria Math" w:hAnsi="Cambria Math"/>
                      </w:rPr>
                      <m:t>TP</m:t>
                    </m:r>
                  </m:num>
                  <m:den>
                    <m:nary>
                      <m:naryPr>
                        <m:chr m:val="∑"/>
                        <m:limLoc m:val="undOvr"/>
                        <m:subHide m:val="1"/>
                        <m:supHide m:val="1"/>
                        <m:ctrlPr>
                          <w:rPr>
                            <w:rFonts w:ascii="Cambria Math" w:hAnsi="Cambria Math"/>
                            <w:i/>
                          </w:rPr>
                        </m:ctrlPr>
                      </m:naryPr>
                      <m:sub/>
                      <m:sup/>
                      <m:e>
                        <m:r>
                          <w:rPr>
                            <w:rFonts w:ascii="Cambria Math" w:hAnsi="Cambria Math"/>
                          </w:rPr>
                          <m:t>Positive sample</m:t>
                        </m:r>
                      </m:e>
                    </m:nary>
                  </m:den>
                </m:f>
              </m:oMath>
            </m:oMathPara>
          </w:p>
        </w:tc>
        <w:tc>
          <w:tcPr>
            <w:tcW w:w="2966" w:type="dxa"/>
            <w:vAlign w:val="center"/>
          </w:tcPr>
          <w:p w14:paraId="1A1699DA" w14:textId="262A87E8" w:rsidR="00E93AFE" w:rsidRDefault="00E93AFE" w:rsidP="007A41C8">
            <w:pPr>
              <w:ind w:firstLine="0"/>
              <w:jc w:val="center"/>
            </w:pPr>
            <w:r>
              <w:t>(2.</w:t>
            </w:r>
            <w:r w:rsidR="006F1AD8">
              <w:t>24</w:t>
            </w:r>
            <w:r>
              <w:t>)</w:t>
            </w:r>
          </w:p>
        </w:tc>
      </w:tr>
    </w:tbl>
    <w:p w14:paraId="29C5B1ED" w14:textId="3A6511CC" w:rsidR="00B207EB" w:rsidRDefault="00B207EB" w:rsidP="00E93AFE">
      <w:pPr>
        <w:ind w:firstLine="0"/>
      </w:pPr>
    </w:p>
    <w:p w14:paraId="2047919D" w14:textId="53F9AB59" w:rsidR="00B207EB" w:rsidRDefault="00B207EB" w:rsidP="00B207EB">
      <w:r>
        <w:t xml:space="preserve">+ </w:t>
      </w:r>
      <w:r w:rsidRPr="0048654C">
        <w:rPr>
          <w:b/>
        </w:rPr>
        <w:t>FP</w:t>
      </w:r>
      <w:r>
        <w:rPr>
          <w:b/>
        </w:rPr>
        <w:t>R</w:t>
      </w:r>
      <w:r>
        <w:t xml:space="preserve">: </w:t>
      </w:r>
      <w:r w:rsidR="002B256B">
        <w:t>Tỷ lệ n</w:t>
      </w:r>
      <w:r w:rsidR="00E218DF">
        <w:t xml:space="preserve">hận diện nhầm </w:t>
      </w:r>
      <w:r w:rsidR="009F186D">
        <w:t xml:space="preserve">mẫu </w:t>
      </w:r>
      <w:r w:rsidR="00E218DF">
        <w:t xml:space="preserve">Negative thuộc </w:t>
      </w:r>
      <w:r w:rsidR="005413FB">
        <w:t xml:space="preserve">về lớp </w:t>
      </w:r>
      <w:r w:rsidR="00E218DF">
        <w:t>Positive hay còn gọi là t</w:t>
      </w:r>
      <w:r w:rsidR="00B24ACA">
        <w:t>ỷ</w:t>
      </w:r>
      <w:r w:rsidR="00B24ACA" w:rsidRPr="00B24ACA">
        <w:t xml:space="preserve"> lệ báo động nhầm</w:t>
      </w:r>
      <w:r w:rsidR="00DF182F">
        <w:t xml:space="preserve"> (</w:t>
      </w:r>
      <w:r w:rsidR="00DF182F" w:rsidRPr="00DF182F">
        <w:t>False Alarm Rate</w:t>
      </w:r>
      <w:r w:rsidR="00DF182F">
        <w:t>)</w:t>
      </w:r>
      <w:r w:rsidR="00E218DF">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966"/>
      </w:tblGrid>
      <w:tr w:rsidR="00F359C0" w14:paraId="0D61D0C6" w14:textId="77777777" w:rsidTr="007A41C8">
        <w:trPr>
          <w:jc w:val="center"/>
        </w:trPr>
        <w:tc>
          <w:tcPr>
            <w:tcW w:w="5812" w:type="dxa"/>
            <w:vAlign w:val="center"/>
          </w:tcPr>
          <w:p w14:paraId="2D9E40ED" w14:textId="4F017922" w:rsidR="00F359C0" w:rsidRPr="00F14377" w:rsidRDefault="00F359C0" w:rsidP="007A41C8">
            <w:pPr>
              <w:ind w:firstLine="0"/>
              <w:jc w:val="right"/>
            </w:pPr>
            <m:oMathPara>
              <m:oMathParaPr>
                <m:jc m:val="right"/>
              </m:oMathParaPr>
              <m:oMath>
                <m:r>
                  <w:rPr>
                    <w:rFonts w:ascii="Cambria Math" w:hAnsi="Cambria Math"/>
                  </w:rPr>
                  <m:t xml:space="preserve">FPR= </m:t>
                </m:r>
                <m:f>
                  <m:fPr>
                    <m:ctrlPr>
                      <w:rPr>
                        <w:rFonts w:ascii="Cambria Math" w:hAnsi="Cambria Math"/>
                        <w:i/>
                      </w:rPr>
                    </m:ctrlPr>
                  </m:fPr>
                  <m:num>
                    <m:r>
                      <w:rPr>
                        <w:rFonts w:ascii="Cambria Math" w:hAnsi="Cambria Math"/>
                      </w:rPr>
                      <m:t>FP</m:t>
                    </m:r>
                  </m:num>
                  <m:den>
                    <m:r>
                      <w:rPr>
                        <w:rFonts w:ascii="Cambria Math" w:hAnsi="Cambria Math"/>
                      </w:rPr>
                      <m:t>FP+TN</m:t>
                    </m:r>
                  </m:den>
                </m:f>
                <m:r>
                  <w:rPr>
                    <w:rFonts w:ascii="Cambria Math" w:hAnsi="Cambria Math"/>
                  </w:rPr>
                  <m:t>= 1-TNR</m:t>
                </m:r>
              </m:oMath>
            </m:oMathPara>
          </w:p>
        </w:tc>
        <w:tc>
          <w:tcPr>
            <w:tcW w:w="2966" w:type="dxa"/>
            <w:vAlign w:val="center"/>
          </w:tcPr>
          <w:p w14:paraId="2B2D8C08" w14:textId="143E3379" w:rsidR="00F359C0" w:rsidRDefault="00F359C0" w:rsidP="007A41C8">
            <w:pPr>
              <w:ind w:firstLine="0"/>
              <w:jc w:val="center"/>
            </w:pPr>
            <w:r>
              <w:t>(2.</w:t>
            </w:r>
            <w:r w:rsidR="006F1AD8">
              <w:t>25</w:t>
            </w:r>
            <w:r>
              <w:t>)</w:t>
            </w:r>
          </w:p>
        </w:tc>
      </w:tr>
    </w:tbl>
    <w:p w14:paraId="2C2F4CB3" w14:textId="77777777" w:rsidR="00F359C0" w:rsidRDefault="00F359C0" w:rsidP="00B207EB"/>
    <w:p w14:paraId="37652445" w14:textId="64E21E85" w:rsidR="00167B20" w:rsidRDefault="00B207EB" w:rsidP="00167B20">
      <w:r>
        <w:t xml:space="preserve">+ </w:t>
      </w:r>
      <w:r w:rsidRPr="00B83E2A">
        <w:rPr>
          <w:b/>
        </w:rPr>
        <w:t>T</w:t>
      </w:r>
      <w:r>
        <w:rPr>
          <w:b/>
        </w:rPr>
        <w:t>NR</w:t>
      </w:r>
      <w:r w:rsidRPr="00B83E2A">
        <w:rPr>
          <w:b/>
        </w:rPr>
        <w:t>:</w:t>
      </w:r>
      <w:r>
        <w:rPr>
          <w:b/>
          <w:i/>
        </w:rPr>
        <w:t xml:space="preserve"> </w:t>
      </w:r>
      <w:r w:rsidR="00684713" w:rsidRPr="00684713">
        <w:t xml:space="preserve">Tỷ lệ </w:t>
      </w:r>
      <w:r w:rsidR="00E12E83">
        <w:t>nhận diện</w:t>
      </w:r>
      <w:r w:rsidR="00E12E83" w:rsidRPr="00B207EB">
        <w:t xml:space="preserve"> </w:t>
      </w:r>
      <w:r w:rsidR="00E12E83" w:rsidRPr="00684713">
        <w:t>Negative</w:t>
      </w:r>
      <w:r w:rsidR="00E12E83" w:rsidRPr="00B207EB">
        <w:t xml:space="preserve"> đúng </w:t>
      </w:r>
      <w:r w:rsidR="00E12E83">
        <w:t xml:space="preserve">trong </w:t>
      </w:r>
      <w:r w:rsidR="00684713" w:rsidRPr="00684713">
        <w:t>tổng số các trường hợp Negative</w:t>
      </w:r>
      <w:r>
        <w:t>.</w:t>
      </w:r>
      <w:r w:rsidR="00AA7E92">
        <w:t xml:space="preserve"> T</w:t>
      </w:r>
      <w:r w:rsidR="00E12E83">
        <w:t>ỷ</w:t>
      </w:r>
      <w:r w:rsidR="00AA7E92">
        <w:t xml:space="preserve"> lệ này nhằm </w:t>
      </w:r>
      <w:r w:rsidR="00AA7E92" w:rsidRPr="00E12E83">
        <w:rPr>
          <w:b/>
        </w:rPr>
        <w:t>đánh giá độ đặc hiệu</w:t>
      </w:r>
      <w:r w:rsidR="00AA7E92">
        <w:t xml:space="preserve"> của mô hìn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966"/>
      </w:tblGrid>
      <w:tr w:rsidR="006A75F1" w14:paraId="6039B85A" w14:textId="77777777" w:rsidTr="007A41C8">
        <w:trPr>
          <w:jc w:val="center"/>
        </w:trPr>
        <w:tc>
          <w:tcPr>
            <w:tcW w:w="5812" w:type="dxa"/>
            <w:vAlign w:val="center"/>
          </w:tcPr>
          <w:p w14:paraId="601DCF5E" w14:textId="28E03616" w:rsidR="006A75F1" w:rsidRPr="00F14377" w:rsidRDefault="006A75F1" w:rsidP="007A41C8">
            <w:pPr>
              <w:ind w:firstLine="0"/>
              <w:jc w:val="right"/>
            </w:pPr>
            <m:oMathPara>
              <m:oMathParaPr>
                <m:jc m:val="right"/>
              </m:oMathParaPr>
              <m:oMath>
                <m:r>
                  <w:rPr>
                    <w:rFonts w:ascii="Cambria Math" w:hAnsi="Cambria Math"/>
                  </w:rPr>
                  <m:t xml:space="preserve">TNR= </m:t>
                </m:r>
                <m:f>
                  <m:fPr>
                    <m:ctrlPr>
                      <w:rPr>
                        <w:rFonts w:ascii="Cambria Math" w:hAnsi="Cambria Math"/>
                        <w:i/>
                      </w:rPr>
                    </m:ctrlPr>
                  </m:fPr>
                  <m:num>
                    <m:r>
                      <w:rPr>
                        <w:rFonts w:ascii="Cambria Math" w:hAnsi="Cambria Math"/>
                      </w:rPr>
                      <m:t>TN</m:t>
                    </m:r>
                  </m:num>
                  <m:den>
                    <m:r>
                      <w:rPr>
                        <w:rFonts w:ascii="Cambria Math" w:hAnsi="Cambria Math"/>
                      </w:rPr>
                      <m:t>TN+FP</m:t>
                    </m:r>
                  </m:den>
                </m:f>
                <m:r>
                  <w:rPr>
                    <w:rFonts w:ascii="Cambria Math" w:hAnsi="Cambria Math"/>
                  </w:rPr>
                  <m:t xml:space="preserve">= </m:t>
                </m:r>
                <m:f>
                  <m:fPr>
                    <m:ctrlPr>
                      <w:rPr>
                        <w:rFonts w:ascii="Cambria Math" w:hAnsi="Cambria Math"/>
                        <w:i/>
                      </w:rPr>
                    </m:ctrlPr>
                  </m:fPr>
                  <m:num>
                    <m:r>
                      <w:rPr>
                        <w:rFonts w:ascii="Cambria Math" w:hAnsi="Cambria Math"/>
                      </w:rPr>
                      <m:t>TN</m:t>
                    </m:r>
                  </m:num>
                  <m:den>
                    <m:nary>
                      <m:naryPr>
                        <m:chr m:val="∑"/>
                        <m:limLoc m:val="undOvr"/>
                        <m:subHide m:val="1"/>
                        <m:supHide m:val="1"/>
                        <m:ctrlPr>
                          <w:rPr>
                            <w:rFonts w:ascii="Cambria Math" w:hAnsi="Cambria Math"/>
                            <w:i/>
                          </w:rPr>
                        </m:ctrlPr>
                      </m:naryPr>
                      <m:sub/>
                      <m:sup/>
                      <m:e>
                        <m:r>
                          <w:rPr>
                            <w:rFonts w:ascii="Cambria Math" w:hAnsi="Cambria Math"/>
                          </w:rPr>
                          <m:t>Negative sample</m:t>
                        </m:r>
                      </m:e>
                    </m:nary>
                  </m:den>
                </m:f>
              </m:oMath>
            </m:oMathPara>
          </w:p>
        </w:tc>
        <w:tc>
          <w:tcPr>
            <w:tcW w:w="2966" w:type="dxa"/>
            <w:vAlign w:val="center"/>
          </w:tcPr>
          <w:p w14:paraId="72A933EB" w14:textId="532425A7" w:rsidR="006A75F1" w:rsidRDefault="006A75F1" w:rsidP="007A41C8">
            <w:pPr>
              <w:ind w:firstLine="0"/>
              <w:jc w:val="center"/>
            </w:pPr>
            <w:r>
              <w:t>(2.26)</w:t>
            </w:r>
          </w:p>
        </w:tc>
      </w:tr>
    </w:tbl>
    <w:p w14:paraId="3E2D2DD4" w14:textId="52B6605E" w:rsidR="00AA7E92" w:rsidRPr="00167B20" w:rsidRDefault="00AA7E92" w:rsidP="00167B20">
      <w:pPr>
        <w:ind w:firstLine="0"/>
      </w:pPr>
    </w:p>
    <w:p w14:paraId="6643F1C9" w14:textId="06BE7287" w:rsidR="00B207EB" w:rsidRDefault="00B207EB" w:rsidP="00B207EB">
      <w:r>
        <w:t xml:space="preserve">+ </w:t>
      </w:r>
      <w:r w:rsidRPr="0048654C">
        <w:rPr>
          <w:b/>
        </w:rPr>
        <w:t>F</w:t>
      </w:r>
      <w:r>
        <w:rPr>
          <w:b/>
        </w:rPr>
        <w:t>NR</w:t>
      </w:r>
      <w:r>
        <w:t xml:space="preserve">: </w:t>
      </w:r>
      <w:r w:rsidR="00932608" w:rsidRPr="00932608">
        <w:t xml:space="preserve">Tỷ lệ nhận diện nhầm mẫu </w:t>
      </w:r>
      <w:r w:rsidR="00932608">
        <w:t>Positive</w:t>
      </w:r>
      <w:r w:rsidR="00932608" w:rsidRPr="00932608">
        <w:t xml:space="preserve"> thuộc về lớp </w:t>
      </w:r>
      <w:r w:rsidR="00932608" w:rsidRPr="00684713">
        <w:t>Negative</w:t>
      </w:r>
      <w:r w:rsidR="00932608">
        <w:t xml:space="preserve"> hay còn gọi là tỷ lệ </w:t>
      </w:r>
      <w:r w:rsidR="00932608" w:rsidRPr="00932608">
        <w:t>bỏ sót</w:t>
      </w:r>
      <w:r w:rsidR="00932608">
        <w:t xml:space="preserve"> (</w:t>
      </w:r>
      <w:r w:rsidR="00932608" w:rsidRPr="00932608">
        <w:t>Miss Detection Rate</w:t>
      </w:r>
      <w:r w:rsidR="00932608">
        <w:t>)</w:t>
      </w:r>
      <w:r w:rsidR="004B314B">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966"/>
      </w:tblGrid>
      <w:tr w:rsidR="001714DC" w14:paraId="3DE7B4C4" w14:textId="77777777" w:rsidTr="007A41C8">
        <w:trPr>
          <w:jc w:val="center"/>
        </w:trPr>
        <w:tc>
          <w:tcPr>
            <w:tcW w:w="5812" w:type="dxa"/>
            <w:vAlign w:val="center"/>
          </w:tcPr>
          <w:p w14:paraId="7389C56E" w14:textId="07629C5E" w:rsidR="001714DC" w:rsidRPr="00F14377" w:rsidRDefault="001714DC" w:rsidP="007A41C8">
            <w:pPr>
              <w:ind w:firstLine="0"/>
              <w:jc w:val="right"/>
            </w:pPr>
            <m:oMathPara>
              <m:oMathParaPr>
                <m:jc m:val="right"/>
              </m:oMathParaPr>
              <m:oMath>
                <m:r>
                  <w:rPr>
                    <w:rFonts w:ascii="Cambria Math" w:hAnsi="Cambria Math"/>
                  </w:rPr>
                  <m:t xml:space="preserve">FNR= </m:t>
                </m:r>
                <m:f>
                  <m:fPr>
                    <m:ctrlPr>
                      <w:rPr>
                        <w:rFonts w:ascii="Cambria Math" w:hAnsi="Cambria Math"/>
                        <w:i/>
                      </w:rPr>
                    </m:ctrlPr>
                  </m:fPr>
                  <m:num>
                    <m:r>
                      <w:rPr>
                        <w:rFonts w:ascii="Cambria Math" w:hAnsi="Cambria Math"/>
                      </w:rPr>
                      <m:t>FP</m:t>
                    </m:r>
                  </m:num>
                  <m:den>
                    <m:r>
                      <w:rPr>
                        <w:rFonts w:ascii="Cambria Math" w:hAnsi="Cambria Math"/>
                      </w:rPr>
                      <m:t>TP+FN</m:t>
                    </m:r>
                  </m:den>
                </m:f>
                <m:r>
                  <w:rPr>
                    <w:rFonts w:ascii="Cambria Math" w:hAnsi="Cambria Math"/>
                  </w:rPr>
                  <m:t>= 1-TPR</m:t>
                </m:r>
              </m:oMath>
            </m:oMathPara>
          </w:p>
        </w:tc>
        <w:tc>
          <w:tcPr>
            <w:tcW w:w="2966" w:type="dxa"/>
            <w:vAlign w:val="center"/>
          </w:tcPr>
          <w:p w14:paraId="07680DD7" w14:textId="34CB1F3F" w:rsidR="001714DC" w:rsidRDefault="001714DC" w:rsidP="007A41C8">
            <w:pPr>
              <w:ind w:firstLine="0"/>
              <w:jc w:val="center"/>
            </w:pPr>
            <w:r>
              <w:t>(2.27)</w:t>
            </w:r>
          </w:p>
        </w:tc>
      </w:tr>
    </w:tbl>
    <w:p w14:paraId="579F88B4" w14:textId="00819CA2" w:rsidR="004B314B" w:rsidRPr="001B4C8C" w:rsidRDefault="004B314B" w:rsidP="00B207EB"/>
    <w:p w14:paraId="1E4C55AF" w14:textId="77777777" w:rsidR="008B5367" w:rsidRPr="004B25E0" w:rsidRDefault="000575F7" w:rsidP="008B5367">
      <w:pPr>
        <w:rPr>
          <w:b/>
          <w:i/>
        </w:rPr>
      </w:pPr>
      <w:r w:rsidRPr="004B25E0">
        <w:rPr>
          <w:b/>
          <w:i/>
        </w:rPr>
        <w:t xml:space="preserve">Với phương pháp này thì độ chính xác của mô hình </w:t>
      </w:r>
      <w:r w:rsidR="00F45E09" w:rsidRPr="004B25E0">
        <w:rPr>
          <w:b/>
          <w:i/>
        </w:rPr>
        <w:t>theo từng trường hợp cụ thể như sau:</w:t>
      </w:r>
    </w:p>
    <w:p w14:paraId="717FCA73" w14:textId="43255278" w:rsidR="00F45E09" w:rsidRDefault="00F45E09" w:rsidP="008B5367">
      <w:r>
        <w:t>+ Độ chính xác tổng quát: Tỷ</w:t>
      </w:r>
      <w:r w:rsidRPr="00F45E09">
        <w:t xml:space="preserve"> lệ của tất cả trường hợp phân loại Đúng (không phân biệt negative/positive) trên toàn bộ trường hợp trong mẫu kiểm </w:t>
      </w:r>
      <w:r>
        <w:t>thử Testing data 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966"/>
      </w:tblGrid>
      <w:tr w:rsidR="00147838" w14:paraId="2C3A604B" w14:textId="77777777" w:rsidTr="007A41C8">
        <w:trPr>
          <w:jc w:val="center"/>
        </w:trPr>
        <w:tc>
          <w:tcPr>
            <w:tcW w:w="5812" w:type="dxa"/>
            <w:vAlign w:val="center"/>
          </w:tcPr>
          <w:p w14:paraId="7F66D8BB" w14:textId="70AD409B" w:rsidR="00147838" w:rsidRPr="00F14377" w:rsidRDefault="00147838" w:rsidP="007A41C8">
            <w:pPr>
              <w:ind w:firstLine="0"/>
              <w:jc w:val="right"/>
            </w:pPr>
            <m:oMathPara>
              <m:oMathParaPr>
                <m:jc m:val="right"/>
              </m:oMathParaPr>
              <m:oMath>
                <m:r>
                  <m:rPr>
                    <m:sty m:val="p"/>
                  </m:rPr>
                  <w:rPr>
                    <w:rFonts w:ascii="Cambria Math" w:hAnsi="Cambria Math"/>
                  </w:rPr>
                  <m:t xml:space="preserve">Accuracy= </m:t>
                </m:r>
                <m:f>
                  <m:fPr>
                    <m:ctrlPr>
                      <w:rPr>
                        <w:rFonts w:ascii="Cambria Math" w:hAnsi="Cambria Math"/>
                      </w:rPr>
                    </m:ctrlPr>
                  </m:fPr>
                  <m:num>
                    <m:r>
                      <w:rPr>
                        <w:rFonts w:ascii="Cambria Math" w:hAnsi="Cambria Math"/>
                      </w:rPr>
                      <m:t>TP+TN</m:t>
                    </m:r>
                  </m:num>
                  <m:den>
                    <m:r>
                      <w:rPr>
                        <w:rFonts w:ascii="Cambria Math" w:hAnsi="Cambria Math"/>
                      </w:rPr>
                      <m:t>TP+TN+FP+FN</m:t>
                    </m:r>
                  </m:den>
                </m:f>
              </m:oMath>
            </m:oMathPara>
          </w:p>
        </w:tc>
        <w:tc>
          <w:tcPr>
            <w:tcW w:w="2966" w:type="dxa"/>
            <w:vAlign w:val="center"/>
          </w:tcPr>
          <w:p w14:paraId="27957871" w14:textId="73757BA7" w:rsidR="00147838" w:rsidRDefault="00147838" w:rsidP="007A41C8">
            <w:pPr>
              <w:ind w:firstLine="0"/>
              <w:jc w:val="center"/>
            </w:pPr>
            <w:r>
              <w:t>(2.28)</w:t>
            </w:r>
          </w:p>
        </w:tc>
      </w:tr>
    </w:tbl>
    <w:p w14:paraId="4E86A09A" w14:textId="1C28D478" w:rsidR="000575F7" w:rsidRPr="00F45E09" w:rsidRDefault="000575F7" w:rsidP="008B5367">
      <w:pPr>
        <w:rPr>
          <w:rFonts w:eastAsiaTheme="minorEastAsia"/>
        </w:rPr>
      </w:pPr>
    </w:p>
    <w:p w14:paraId="1DCC137B" w14:textId="4B64A7FD" w:rsidR="00F45E09" w:rsidRDefault="00F45E09" w:rsidP="008B5367">
      <w:r>
        <w:t xml:space="preserve">+ </w:t>
      </w:r>
      <w:r w:rsidRPr="00F45E09">
        <w:t>Khi 2 nhãn Positive/Negative bị mất cân đối, một tiêu chí khác phù hợp hơn là Balanced accuracy (BAC) hay độ chính xác sau cân bằ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966"/>
      </w:tblGrid>
      <w:tr w:rsidR="0016440D" w14:paraId="7A28F7BE" w14:textId="77777777" w:rsidTr="007A41C8">
        <w:trPr>
          <w:jc w:val="center"/>
        </w:trPr>
        <w:tc>
          <w:tcPr>
            <w:tcW w:w="5812" w:type="dxa"/>
            <w:vAlign w:val="center"/>
          </w:tcPr>
          <w:p w14:paraId="20E70187" w14:textId="41BE4410" w:rsidR="0016440D" w:rsidRPr="0016440D" w:rsidRDefault="0016440D" w:rsidP="007A41C8">
            <w:pPr>
              <w:ind w:firstLine="0"/>
              <w:jc w:val="right"/>
            </w:pPr>
            <m:oMathPara>
              <m:oMathParaPr>
                <m:jc m:val="right"/>
              </m:oMathParaPr>
              <m:oMath>
                <m:r>
                  <m:rPr>
                    <m:sty m:val="p"/>
                  </m:rPr>
                  <w:rPr>
                    <w:rFonts w:ascii="Cambria Math" w:hAnsi="Cambria Math"/>
                  </w:rPr>
                  <m:t xml:space="preserve">BAC= </m:t>
                </m:r>
                <m:f>
                  <m:fPr>
                    <m:ctrlPr>
                      <w:rPr>
                        <w:rFonts w:ascii="Cambria Math" w:hAnsi="Cambria Math"/>
                      </w:rPr>
                    </m:ctrlPr>
                  </m:fPr>
                  <m:num>
                    <m:r>
                      <w:rPr>
                        <w:rFonts w:ascii="Cambria Math" w:hAnsi="Cambria Math"/>
                      </w:rPr>
                      <m:t>TPR+TNR</m:t>
                    </m:r>
                  </m:num>
                  <m:den>
                    <m:r>
                      <w:rPr>
                        <w:rFonts w:ascii="Cambria Math" w:hAnsi="Cambria Math"/>
                      </w:rPr>
                      <m:t>2</m:t>
                    </m:r>
                  </m:den>
                </m:f>
              </m:oMath>
            </m:oMathPara>
          </w:p>
        </w:tc>
        <w:tc>
          <w:tcPr>
            <w:tcW w:w="2966" w:type="dxa"/>
            <w:vAlign w:val="center"/>
          </w:tcPr>
          <w:p w14:paraId="59324FB7" w14:textId="3BDD9538" w:rsidR="0016440D" w:rsidRDefault="0016440D" w:rsidP="007A41C8">
            <w:pPr>
              <w:ind w:firstLine="0"/>
              <w:jc w:val="center"/>
            </w:pPr>
            <w:r>
              <w:t>(2.2</w:t>
            </w:r>
            <w:r w:rsidR="00B17B63">
              <w:t>9</w:t>
            </w:r>
            <w:r>
              <w:t>)</w:t>
            </w:r>
          </w:p>
        </w:tc>
      </w:tr>
    </w:tbl>
    <w:p w14:paraId="6F8D75A4" w14:textId="77777777" w:rsidR="0016440D" w:rsidRDefault="0016440D" w:rsidP="008B5367"/>
    <w:p w14:paraId="54173461" w14:textId="3EB25777" w:rsidR="00104808" w:rsidRDefault="00104808" w:rsidP="008B5367">
      <w:r>
        <w:t xml:space="preserve">+ Đối với tính toán độ chính xác cho những mục tiêu chuyên biệt hơn như là: </w:t>
      </w:r>
      <w:r w:rsidRPr="00104808">
        <w:t>t</w:t>
      </w:r>
      <w:r>
        <w:t>ỷ</w:t>
      </w:r>
      <w:r w:rsidRPr="00104808">
        <w:t xml:space="preserve"> lệ thực sự </w:t>
      </w:r>
      <w:r>
        <w:t xml:space="preserve">thuộc lớp </w:t>
      </w:r>
      <w:r w:rsidRPr="00104808">
        <w:t xml:space="preserve">positive trên tổng số các trường hợp được </w:t>
      </w:r>
      <w:r>
        <w:t>gán</w:t>
      </w:r>
      <w:r w:rsidRPr="00104808">
        <w:t xml:space="preserve"> nhãn “Positive”</w:t>
      </w:r>
      <w:r>
        <w:t xml:space="preserve"> </w:t>
      </w:r>
      <w:r w:rsidR="00E96369">
        <w:t xml:space="preserve">(PPV) </w:t>
      </w:r>
      <w:r w:rsidRPr="00104808">
        <w:t>hay</w:t>
      </w:r>
      <w:r w:rsidR="00E96369">
        <w:t xml:space="preserve"> nói cách khác là</w:t>
      </w:r>
      <w:r w:rsidRPr="00104808">
        <w:t xml:space="preserve"> khả năng phân loại Positive chính xác của mô hình</w:t>
      </w:r>
      <w:r w:rsidR="00E96369">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966"/>
      </w:tblGrid>
      <w:tr w:rsidR="00B17B63" w14:paraId="4EE94610" w14:textId="77777777" w:rsidTr="007A41C8">
        <w:trPr>
          <w:jc w:val="center"/>
        </w:trPr>
        <w:tc>
          <w:tcPr>
            <w:tcW w:w="5812" w:type="dxa"/>
            <w:vAlign w:val="center"/>
          </w:tcPr>
          <w:p w14:paraId="50E3610A" w14:textId="6B873144" w:rsidR="00B17B63" w:rsidRPr="0016440D" w:rsidRDefault="00B17B63" w:rsidP="007A41C8">
            <w:pPr>
              <w:ind w:firstLine="0"/>
              <w:jc w:val="right"/>
            </w:pPr>
            <m:oMathPara>
              <m:oMathParaPr>
                <m:jc m:val="right"/>
              </m:oMathParaPr>
              <m:oMath>
                <m:r>
                  <w:rPr>
                    <w:rFonts w:ascii="Cambria Math" w:hAnsi="Cambria Math"/>
                  </w:rPr>
                  <m:t xml:space="preserve">PPV= </m:t>
                </m:r>
                <m:f>
                  <m:fPr>
                    <m:ctrlPr>
                      <w:rPr>
                        <w:rFonts w:ascii="Cambria Math" w:hAnsi="Cambria Math"/>
                        <w:i/>
                      </w:rPr>
                    </m:ctrlPr>
                  </m:fPr>
                  <m:num>
                    <m:r>
                      <w:rPr>
                        <w:rFonts w:ascii="Cambria Math" w:hAnsi="Cambria Math"/>
                      </w:rPr>
                      <m:t>TP</m:t>
                    </m:r>
                  </m:num>
                  <m:den>
                    <m:r>
                      <w:rPr>
                        <w:rFonts w:ascii="Cambria Math" w:hAnsi="Cambria Math"/>
                      </w:rPr>
                      <m:t>TP+FP</m:t>
                    </m:r>
                  </m:den>
                </m:f>
              </m:oMath>
            </m:oMathPara>
          </w:p>
        </w:tc>
        <w:tc>
          <w:tcPr>
            <w:tcW w:w="2966" w:type="dxa"/>
            <w:vAlign w:val="center"/>
          </w:tcPr>
          <w:p w14:paraId="3E0E8AA2" w14:textId="22EF4C9E" w:rsidR="00B17B63" w:rsidRDefault="00B17B63" w:rsidP="007A41C8">
            <w:pPr>
              <w:ind w:firstLine="0"/>
              <w:jc w:val="center"/>
            </w:pPr>
            <w:r>
              <w:t>(2.30)</w:t>
            </w:r>
          </w:p>
        </w:tc>
      </w:tr>
    </w:tbl>
    <w:p w14:paraId="5AD24D11" w14:textId="77777777" w:rsidR="00B17B63" w:rsidRDefault="00B17B63" w:rsidP="008B5367"/>
    <w:p w14:paraId="7AD75ED6" w14:textId="6E634025" w:rsidR="00510D80" w:rsidRDefault="00104808" w:rsidP="00510D80">
      <w:r>
        <w:t>hoặc ngược lại là với mục tiêu</w:t>
      </w:r>
      <w:r w:rsidR="00510D80">
        <w:t xml:space="preserve"> </w:t>
      </w:r>
      <w:r w:rsidR="00510D80" w:rsidRPr="00510D80">
        <w:t>đo lường khả năng loại trừ chính xác</w:t>
      </w:r>
      <w:r>
        <w:t xml:space="preserve"> </w:t>
      </w:r>
      <w:r w:rsidR="00510D80">
        <w:t xml:space="preserve">có nghĩa là </w:t>
      </w:r>
      <w:r w:rsidR="00510D80" w:rsidRPr="00510D80">
        <w:t xml:space="preserve">khả năng phân loại </w:t>
      </w:r>
      <w:r w:rsidR="00510D80">
        <w:t>N</w:t>
      </w:r>
      <w:r w:rsidR="00510D80" w:rsidRPr="00F45E09">
        <w:t>egative</w:t>
      </w:r>
      <w:r w:rsidR="00510D80" w:rsidRPr="00510D80">
        <w:t xml:space="preserve"> chính xác của mô hình</w:t>
      </w:r>
      <w:r w:rsidR="00510D80">
        <w:t xml:space="preserve"> (NPV):</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966"/>
      </w:tblGrid>
      <w:tr w:rsidR="006F2B33" w14:paraId="174F72B5" w14:textId="77777777" w:rsidTr="007A41C8">
        <w:trPr>
          <w:jc w:val="center"/>
        </w:trPr>
        <w:tc>
          <w:tcPr>
            <w:tcW w:w="5812" w:type="dxa"/>
            <w:vAlign w:val="center"/>
          </w:tcPr>
          <w:p w14:paraId="391A0890" w14:textId="2B1F66F8" w:rsidR="006F2B33" w:rsidRPr="0016440D" w:rsidRDefault="006F2B33" w:rsidP="007A41C8">
            <w:pPr>
              <w:ind w:firstLine="0"/>
              <w:jc w:val="right"/>
            </w:pPr>
            <m:oMathPara>
              <m:oMathParaPr>
                <m:jc m:val="right"/>
              </m:oMathParaPr>
              <m:oMath>
                <m:r>
                  <w:rPr>
                    <w:rFonts w:ascii="Cambria Math" w:hAnsi="Cambria Math"/>
                  </w:rPr>
                  <m:t xml:space="preserve">NPV= </m:t>
                </m:r>
                <m:f>
                  <m:fPr>
                    <m:ctrlPr>
                      <w:rPr>
                        <w:rFonts w:ascii="Cambria Math" w:hAnsi="Cambria Math"/>
                        <w:i/>
                      </w:rPr>
                    </m:ctrlPr>
                  </m:fPr>
                  <m:num>
                    <m:r>
                      <w:rPr>
                        <w:rFonts w:ascii="Cambria Math" w:hAnsi="Cambria Math"/>
                      </w:rPr>
                      <m:t>TN</m:t>
                    </m:r>
                  </m:num>
                  <m:den>
                    <m:r>
                      <w:rPr>
                        <w:rFonts w:ascii="Cambria Math" w:hAnsi="Cambria Math"/>
                      </w:rPr>
                      <m:t>TN+FN</m:t>
                    </m:r>
                  </m:den>
                </m:f>
              </m:oMath>
            </m:oMathPara>
          </w:p>
        </w:tc>
        <w:tc>
          <w:tcPr>
            <w:tcW w:w="2966" w:type="dxa"/>
            <w:vAlign w:val="center"/>
          </w:tcPr>
          <w:p w14:paraId="36C74FDC" w14:textId="0D3B8A11" w:rsidR="006F2B33" w:rsidRDefault="006F2B33" w:rsidP="007A41C8">
            <w:pPr>
              <w:ind w:firstLine="0"/>
              <w:jc w:val="center"/>
            </w:pPr>
            <w:r>
              <w:t>(2.31)</w:t>
            </w:r>
          </w:p>
        </w:tc>
      </w:tr>
    </w:tbl>
    <w:p w14:paraId="70A0B3D0" w14:textId="19A1AC18" w:rsidR="006F2B33" w:rsidRDefault="006F2B33" w:rsidP="00510D80"/>
    <w:p w14:paraId="6A53CB90" w14:textId="77777777" w:rsidR="00164F68" w:rsidRDefault="00164F68" w:rsidP="00510D80"/>
    <w:p w14:paraId="3F89BCC3" w14:textId="77777777" w:rsidR="00A926DA" w:rsidRDefault="001B7588" w:rsidP="00922ED0">
      <w:pPr>
        <w:pStyle w:val="Heading3"/>
      </w:pPr>
      <w:bookmarkStart w:id="30" w:name="_Toc531180432"/>
      <w:r>
        <w:t xml:space="preserve">2.6. </w:t>
      </w:r>
      <w:r w:rsidR="00A926DA">
        <w:t>Ảnh y khoa.</w:t>
      </w:r>
      <w:bookmarkEnd w:id="30"/>
    </w:p>
    <w:p w14:paraId="221B6BCB" w14:textId="77777777" w:rsidR="005A7E38" w:rsidRPr="005A7E38" w:rsidRDefault="001B7588" w:rsidP="00922ED0">
      <w:pPr>
        <w:pStyle w:val="Heading3"/>
      </w:pPr>
      <w:bookmarkStart w:id="31" w:name="_Toc531180433"/>
      <w:r>
        <w:t xml:space="preserve">2.6.1. </w:t>
      </w:r>
      <w:r w:rsidR="005A7E38">
        <w:t>Giới thiệu:</w:t>
      </w:r>
      <w:bookmarkEnd w:id="31"/>
    </w:p>
    <w:p w14:paraId="11031441" w14:textId="77777777" w:rsidR="00BE7FEF" w:rsidRDefault="00A926DA" w:rsidP="00BE7FEF">
      <w:r w:rsidRPr="00A926DA">
        <w:t xml:space="preserve">Trong chẩn đoán cận lâm sàng </w:t>
      </w:r>
      <w:r w:rsidR="00650FFC">
        <w:t xml:space="preserve">trong y khoa </w:t>
      </w:r>
      <w:r w:rsidRPr="00A926DA">
        <w:t xml:space="preserve">thì chẩn đoán dựa trên hình ảnh thu được từ các thiết bị, máy y tế </w:t>
      </w:r>
      <w:r w:rsidRPr="00650FFC">
        <w:rPr>
          <w:i/>
        </w:rPr>
        <w:t>(chẩn đoán hình ảnh)</w:t>
      </w:r>
      <w:r w:rsidRPr="00A926DA">
        <w:t xml:space="preserve"> ngày càng chiếm một vai trò quan trọng, nhất là ngày nay với sự trợ giúp của các thiết bị, máy y tế hiện đại, công nghệ cao có các phần mềm tin học hỗ trợ khiến cho hình </w:t>
      </w:r>
      <w:r w:rsidR="00BE7FEF">
        <w:t>ảnh</w:t>
      </w:r>
      <w:r w:rsidRPr="00A926DA">
        <w:t xml:space="preserve"> rõ nét và chính xác hơn.</w:t>
      </w:r>
    </w:p>
    <w:p w14:paraId="3E2CBC5C" w14:textId="77777777" w:rsidR="005F2549" w:rsidRDefault="00BE7FEF" w:rsidP="00BE7FEF">
      <w:r w:rsidRPr="00BE7FEF">
        <w:t xml:space="preserve">Ảnh y </w:t>
      </w:r>
      <w:r>
        <w:t xml:space="preserve">khoa là sản phẩm của quá trình áp dụng các kỹ thuật thông qua các thiết bị máy móc </w:t>
      </w:r>
      <w:r w:rsidRPr="00BE7FEF">
        <w:t xml:space="preserve">để tái tạo ra hình ảnh cơ thể con người, hoặc một phần bộ phận cơ thể con người phục vụ cho mục đích </w:t>
      </w:r>
      <w:r>
        <w:t>chẩn đoán hoặc kiểm tra cận</w:t>
      </w:r>
      <w:r w:rsidRPr="00BE7FEF">
        <w:t xml:space="preserve"> lâm sàng. Ảnh y </w:t>
      </w:r>
      <w:r>
        <w:t>khoa</w:t>
      </w:r>
      <w:r w:rsidRPr="00BE7FEF">
        <w:t xml:space="preserve"> theo nghĩa rộng thì nó là một phần của hình ảnh sinh học và kết hợp X </w:t>
      </w:r>
      <w:r>
        <w:t xml:space="preserve">- </w:t>
      </w:r>
      <w:r w:rsidRPr="00BE7FEF">
        <w:t>quang, nội soi, siêu âm, CT</w:t>
      </w:r>
      <w:r w:rsidR="00495CB4">
        <w:t xml:space="preserve"> </w:t>
      </w:r>
      <w:r w:rsidRPr="00BE7FEF">
        <w:t>(Computed Tomography)</w:t>
      </w:r>
      <w:r w:rsidR="00691F95">
        <w:t xml:space="preserve">, </w:t>
      </w:r>
      <w:r w:rsidRPr="00BE7FEF">
        <w:t>… dùng trong chẩn đoán điều trị bệnh lý của con người</w:t>
      </w:r>
      <w:r>
        <w:t>.</w:t>
      </w:r>
    </w:p>
    <w:p w14:paraId="5542D87B" w14:textId="77777777" w:rsidR="005F2549" w:rsidRDefault="005F2549" w:rsidP="00BE7FEF">
      <w:r>
        <w:t>Một số hình ảnh y khoa</w:t>
      </w:r>
      <w:r w:rsidR="00780BE8">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6"/>
        <w:gridCol w:w="2926"/>
        <w:gridCol w:w="2926"/>
      </w:tblGrid>
      <w:tr w:rsidR="005F2549" w14:paraId="2B8B6E5A" w14:textId="77777777" w:rsidTr="003C2D7C">
        <w:trPr>
          <w:jc w:val="center"/>
        </w:trPr>
        <w:tc>
          <w:tcPr>
            <w:tcW w:w="2926" w:type="dxa"/>
            <w:vAlign w:val="bottom"/>
          </w:tcPr>
          <w:p w14:paraId="0077D655" w14:textId="77777777" w:rsidR="005F2549" w:rsidRDefault="005F2549" w:rsidP="005F2549">
            <w:pPr>
              <w:ind w:firstLine="0"/>
              <w:jc w:val="center"/>
            </w:pPr>
            <w:r>
              <w:rPr>
                <w:noProof/>
              </w:rPr>
              <w:drawing>
                <wp:inline distT="0" distB="0" distL="0" distR="0" wp14:anchorId="46FA00D2" wp14:editId="1543FF18">
                  <wp:extent cx="879895" cy="996108"/>
                  <wp:effectExtent l="0" t="0" r="0" b="0"/>
                  <wp:docPr id="34" name="Picture 34" descr="https://upload.wikimedia.org/wikipedia/commons/thumb/9/9f/Portkatheter_R%C3%B6ntgen.JPG/106px-Portkatheter_R%C3%B6ntg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upload.wikimedia.org/wikipedia/commons/thumb/9/9f/Portkatheter_R%C3%B6ntgen.JPG/106px-Portkatheter_R%C3%B6ntgen.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885441" cy="1002386"/>
                          </a:xfrm>
                          <a:prstGeom prst="rect">
                            <a:avLst/>
                          </a:prstGeom>
                          <a:noFill/>
                          <a:ln>
                            <a:noFill/>
                          </a:ln>
                        </pic:spPr>
                      </pic:pic>
                    </a:graphicData>
                  </a:graphic>
                </wp:inline>
              </w:drawing>
            </w:r>
          </w:p>
          <w:p w14:paraId="106620B9" w14:textId="77777777" w:rsidR="005F2549" w:rsidRDefault="005F2549" w:rsidP="005F2549">
            <w:pPr>
              <w:ind w:firstLine="0"/>
              <w:jc w:val="center"/>
            </w:pPr>
            <w:r>
              <w:t>(a)</w:t>
            </w:r>
          </w:p>
        </w:tc>
        <w:tc>
          <w:tcPr>
            <w:tcW w:w="2926" w:type="dxa"/>
            <w:vAlign w:val="bottom"/>
          </w:tcPr>
          <w:p w14:paraId="39020245" w14:textId="77777777" w:rsidR="005F2549" w:rsidRDefault="005F2549" w:rsidP="005F2549">
            <w:pPr>
              <w:ind w:firstLine="0"/>
              <w:jc w:val="center"/>
            </w:pPr>
            <w:r>
              <w:rPr>
                <w:noProof/>
              </w:rPr>
              <w:drawing>
                <wp:inline distT="0" distB="0" distL="0" distR="0" wp14:anchorId="5A20337B" wp14:editId="2063C8C8">
                  <wp:extent cx="1143000" cy="825500"/>
                  <wp:effectExtent l="0" t="0" r="0" b="0"/>
                  <wp:docPr id="35" name="Picture 35" descr="https://upload.wikimedia.org/wikipedia/commons/thumb/3/3f/Thorax_CT_peripheres_Brronchialcarcinom_li_OF.jpg/120px-Thorax_CT_peripheres_Brronchialcarcinom_li_O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upload.wikimedia.org/wikipedia/commons/thumb/3/3f/Thorax_CT_peripheres_Brronchialcarcinom_li_OF.jpg/120px-Thorax_CT_peripheres_Brronchialcarcinom_li_OF.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43000" cy="825500"/>
                          </a:xfrm>
                          <a:prstGeom prst="rect">
                            <a:avLst/>
                          </a:prstGeom>
                          <a:noFill/>
                          <a:ln>
                            <a:noFill/>
                          </a:ln>
                        </pic:spPr>
                      </pic:pic>
                    </a:graphicData>
                  </a:graphic>
                </wp:inline>
              </w:drawing>
            </w:r>
          </w:p>
          <w:p w14:paraId="1D1DE4BA" w14:textId="77777777" w:rsidR="005F2549" w:rsidRDefault="005F2549" w:rsidP="005F2549">
            <w:pPr>
              <w:ind w:firstLine="0"/>
              <w:jc w:val="center"/>
            </w:pPr>
            <w:r>
              <w:t>(b)</w:t>
            </w:r>
          </w:p>
        </w:tc>
        <w:tc>
          <w:tcPr>
            <w:tcW w:w="2926" w:type="dxa"/>
            <w:vAlign w:val="bottom"/>
          </w:tcPr>
          <w:p w14:paraId="1EDC72AA" w14:textId="77777777" w:rsidR="005F2549" w:rsidRDefault="005F2549" w:rsidP="005F2549">
            <w:pPr>
              <w:ind w:firstLine="0"/>
              <w:jc w:val="center"/>
            </w:pPr>
            <w:r>
              <w:rPr>
                <w:noProof/>
              </w:rPr>
              <w:drawing>
                <wp:inline distT="0" distB="0" distL="0" distR="0" wp14:anchorId="2F1A64FE" wp14:editId="22A130ED">
                  <wp:extent cx="1143000" cy="876300"/>
                  <wp:effectExtent l="0" t="0" r="0" b="0"/>
                  <wp:docPr id="36" name="Picture 36" descr="https://upload.wikimedia.org/wikipedia/commons/thumb/d/d3/Sono_Artefakte1.jpg/120px-Sono_Artefakt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upload.wikimedia.org/wikipedia/commons/thumb/d/d3/Sono_Artefakte1.jpg/120px-Sono_Artefakte1.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43000" cy="876300"/>
                          </a:xfrm>
                          <a:prstGeom prst="rect">
                            <a:avLst/>
                          </a:prstGeom>
                          <a:noFill/>
                          <a:ln>
                            <a:noFill/>
                          </a:ln>
                        </pic:spPr>
                      </pic:pic>
                    </a:graphicData>
                  </a:graphic>
                </wp:inline>
              </w:drawing>
            </w:r>
          </w:p>
          <w:p w14:paraId="0A2794FD" w14:textId="77777777" w:rsidR="005F2549" w:rsidRDefault="005F2549" w:rsidP="005F2549">
            <w:pPr>
              <w:ind w:firstLine="0"/>
              <w:jc w:val="center"/>
            </w:pPr>
            <w:r>
              <w:t>(c)</w:t>
            </w:r>
          </w:p>
        </w:tc>
      </w:tr>
      <w:tr w:rsidR="005F2549" w14:paraId="3584933A" w14:textId="77777777" w:rsidTr="003C2D7C">
        <w:trPr>
          <w:jc w:val="center"/>
        </w:trPr>
        <w:tc>
          <w:tcPr>
            <w:tcW w:w="2926" w:type="dxa"/>
            <w:vAlign w:val="bottom"/>
          </w:tcPr>
          <w:p w14:paraId="1F152E44" w14:textId="77777777" w:rsidR="005F2549" w:rsidRDefault="005F2549" w:rsidP="005F2549">
            <w:pPr>
              <w:ind w:firstLine="0"/>
              <w:jc w:val="center"/>
            </w:pPr>
            <w:r>
              <w:rPr>
                <w:noProof/>
              </w:rPr>
              <w:drawing>
                <wp:inline distT="0" distB="0" distL="0" distR="0" wp14:anchorId="1CDEC6F9" wp14:editId="2983EDE3">
                  <wp:extent cx="1143000" cy="876300"/>
                  <wp:effectExtent l="0" t="0" r="0" b="0"/>
                  <wp:docPr id="48" name="Picture 48" descr="https://upload.wikimedia.org/wikipedia/commons/thumb/9/9f/Stomach_endoscopy_1.jpg/120px-Stomach_endoscopy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upload.wikimedia.org/wikipedia/commons/thumb/9/9f/Stomach_endoscopy_1.jpg/120px-Stomach_endoscopy_1.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143000" cy="876300"/>
                          </a:xfrm>
                          <a:prstGeom prst="rect">
                            <a:avLst/>
                          </a:prstGeom>
                          <a:noFill/>
                          <a:ln>
                            <a:noFill/>
                          </a:ln>
                        </pic:spPr>
                      </pic:pic>
                    </a:graphicData>
                  </a:graphic>
                </wp:inline>
              </w:drawing>
            </w:r>
          </w:p>
          <w:p w14:paraId="0A9CA9B1" w14:textId="77777777" w:rsidR="005F2549" w:rsidRDefault="005F2549" w:rsidP="005F2549">
            <w:pPr>
              <w:ind w:firstLine="0"/>
              <w:jc w:val="center"/>
            </w:pPr>
            <w:r>
              <w:t>(d)</w:t>
            </w:r>
          </w:p>
        </w:tc>
        <w:tc>
          <w:tcPr>
            <w:tcW w:w="2926" w:type="dxa"/>
            <w:vAlign w:val="bottom"/>
          </w:tcPr>
          <w:p w14:paraId="3726AD9D" w14:textId="77777777" w:rsidR="005F2549" w:rsidRDefault="005F2549" w:rsidP="005F2549">
            <w:pPr>
              <w:ind w:firstLine="0"/>
              <w:jc w:val="center"/>
            </w:pPr>
            <w:r>
              <w:rPr>
                <w:noProof/>
              </w:rPr>
              <w:drawing>
                <wp:inline distT="0" distB="0" distL="0" distR="0" wp14:anchorId="4549F67B" wp14:editId="41819E6E">
                  <wp:extent cx="1143000" cy="1009650"/>
                  <wp:effectExtent l="0" t="0" r="0" b="0"/>
                  <wp:docPr id="49" name="Picture 49" descr="https://upload.wikimedia.org/wikipedia/commons/thumb/c/c6/PET-image.jpg/120px-PET-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upload.wikimedia.org/wikipedia/commons/thumb/c/c6/PET-image.jpg/120px-PET-image.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43000" cy="1009650"/>
                          </a:xfrm>
                          <a:prstGeom prst="rect">
                            <a:avLst/>
                          </a:prstGeom>
                          <a:noFill/>
                          <a:ln>
                            <a:noFill/>
                          </a:ln>
                        </pic:spPr>
                      </pic:pic>
                    </a:graphicData>
                  </a:graphic>
                </wp:inline>
              </w:drawing>
            </w:r>
          </w:p>
          <w:p w14:paraId="61DF305B" w14:textId="77777777" w:rsidR="005F2549" w:rsidRDefault="005F2549" w:rsidP="005F2549">
            <w:pPr>
              <w:ind w:firstLine="0"/>
              <w:jc w:val="center"/>
            </w:pPr>
            <w:r>
              <w:t>(e)</w:t>
            </w:r>
          </w:p>
        </w:tc>
        <w:tc>
          <w:tcPr>
            <w:tcW w:w="2926" w:type="dxa"/>
            <w:vAlign w:val="bottom"/>
          </w:tcPr>
          <w:p w14:paraId="4A4F0879" w14:textId="77777777" w:rsidR="005F2549" w:rsidRDefault="005F2549" w:rsidP="005F2549">
            <w:pPr>
              <w:ind w:firstLine="0"/>
              <w:jc w:val="center"/>
            </w:pPr>
            <w:r>
              <w:rPr>
                <w:noProof/>
              </w:rPr>
              <w:drawing>
                <wp:inline distT="0" distB="0" distL="0" distR="0" wp14:anchorId="24A7C252" wp14:editId="52D68DE4">
                  <wp:extent cx="1143000" cy="1143000"/>
                  <wp:effectExtent l="0" t="0" r="0" b="0"/>
                  <wp:docPr id="53" name="Picture 53" descr="https://upload.wikimedia.org/wikipedia/commons/thumb/6/61/Knie_mr.jpg/120px-Knie_m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upload.wikimedia.org/wikipedia/commons/thumb/6/61/Knie_mr.jpg/120px-Knie_mr.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5504D5A2" w14:textId="77777777" w:rsidR="005F2549" w:rsidRDefault="005F2549" w:rsidP="005F2549">
            <w:pPr>
              <w:ind w:firstLine="0"/>
              <w:jc w:val="center"/>
            </w:pPr>
            <w:r>
              <w:t>(f)</w:t>
            </w:r>
          </w:p>
        </w:tc>
      </w:tr>
    </w:tbl>
    <w:p w14:paraId="3A10D6B6" w14:textId="77777777" w:rsidR="00780BE8" w:rsidRPr="00780BE8" w:rsidRDefault="00780BE8" w:rsidP="00780BE8">
      <w:pPr>
        <w:ind w:firstLine="0"/>
        <w:jc w:val="center"/>
        <w:rPr>
          <w:sz w:val="14"/>
        </w:rPr>
      </w:pPr>
    </w:p>
    <w:p w14:paraId="3309D843" w14:textId="77777777" w:rsidR="001167D9" w:rsidRPr="00A30EC0" w:rsidRDefault="00780BE8" w:rsidP="00780BE8">
      <w:pPr>
        <w:ind w:firstLine="0"/>
        <w:jc w:val="center"/>
        <w:rPr>
          <w:sz w:val="24"/>
        </w:rPr>
      </w:pPr>
      <w:r w:rsidRPr="00A30EC0">
        <w:rPr>
          <w:sz w:val="24"/>
        </w:rPr>
        <w:t>Hình 2</w:t>
      </w:r>
      <w:r w:rsidR="00820F19" w:rsidRPr="00A30EC0">
        <w:rPr>
          <w:sz w:val="24"/>
        </w:rPr>
        <w:t>-</w:t>
      </w:r>
      <w:r w:rsidRPr="00A30EC0">
        <w:rPr>
          <w:sz w:val="24"/>
        </w:rPr>
        <w:t>28: Một số hình ảnh y khoa [</w:t>
      </w:r>
      <w:r w:rsidR="00FD4BD2">
        <w:rPr>
          <w:sz w:val="24"/>
        </w:rPr>
        <w:t>15</w:t>
      </w:r>
      <w:r w:rsidRPr="00A30EC0">
        <w:rPr>
          <w:sz w:val="24"/>
        </w:rPr>
        <w:t>]</w:t>
      </w:r>
    </w:p>
    <w:p w14:paraId="1BBA5B82" w14:textId="77777777" w:rsidR="00780BE8" w:rsidRDefault="00A30EC0" w:rsidP="00A30EC0">
      <w:pPr>
        <w:pStyle w:val="ListParagraph"/>
        <w:ind w:firstLine="0"/>
        <w:jc w:val="center"/>
        <w:rPr>
          <w:sz w:val="24"/>
        </w:rPr>
      </w:pPr>
      <w:r>
        <w:rPr>
          <w:sz w:val="24"/>
        </w:rPr>
        <w:t xml:space="preserve">(a) </w:t>
      </w:r>
      <w:r w:rsidR="00780BE8" w:rsidRPr="00A30EC0">
        <w:rPr>
          <w:sz w:val="24"/>
        </w:rPr>
        <w:t>- Ảnh X quang ngực, (b) - Ảnh CT scan ngực, cắt ngang, (c) - Ảnh siêu âm túi mật, (d) - Ảnh nội soi dạ dày, (e) - Ảnh PET não, cắt ngang, (f) - Ảnh MRI đầu gối, dọc mặt cắt ngang</w:t>
      </w:r>
    </w:p>
    <w:p w14:paraId="5755438C" w14:textId="77777777" w:rsidR="00602121" w:rsidRPr="00A30EC0" w:rsidRDefault="00602121" w:rsidP="00A30EC0">
      <w:pPr>
        <w:pStyle w:val="ListParagraph"/>
        <w:ind w:firstLine="0"/>
        <w:jc w:val="center"/>
        <w:rPr>
          <w:sz w:val="24"/>
        </w:rPr>
      </w:pPr>
    </w:p>
    <w:p w14:paraId="7D0D29F9" w14:textId="77777777" w:rsidR="005A7E38" w:rsidRDefault="001B7588" w:rsidP="00922ED0">
      <w:pPr>
        <w:pStyle w:val="Heading3"/>
      </w:pPr>
      <w:bookmarkStart w:id="32" w:name="_Toc531180434"/>
      <w:r>
        <w:t xml:space="preserve">2.6.2. </w:t>
      </w:r>
      <w:r w:rsidR="00A62FFA" w:rsidRPr="0029451B">
        <w:t>Hình ảnh X-Quang</w:t>
      </w:r>
      <w:bookmarkEnd w:id="32"/>
    </w:p>
    <w:p w14:paraId="7D1026AC" w14:textId="77777777" w:rsidR="0029451B" w:rsidRDefault="001B7588" w:rsidP="00922ED0">
      <w:pPr>
        <w:pStyle w:val="Heading3"/>
      </w:pPr>
      <w:bookmarkStart w:id="33" w:name="_Toc531180435"/>
      <w:r>
        <w:t xml:space="preserve">2.6.2.1. </w:t>
      </w:r>
      <w:r w:rsidR="0029451B" w:rsidRPr="0029451B">
        <w:t>Sự ghi hình X-Quang</w:t>
      </w:r>
      <w:bookmarkEnd w:id="33"/>
    </w:p>
    <w:p w14:paraId="6FA88001" w14:textId="77777777" w:rsidR="005A7E38" w:rsidRDefault="00902B33" w:rsidP="0029451B">
      <w:r w:rsidRPr="00902B33">
        <w:t>Sự ghi hình X quang (chụp X - quang) của các bộ phận thăm khám được thực hiện trên phim hoặc giấy ảnh. Để ghi được hình trên phim X quang thì tia X phải được phát xạ với một điện thế cao (từ 50KV đến 100 hoặc 150 KV) và với cường độ dòng qua bóng X quang lớn (từ100-200mA, và các máy hiện đại hiện nay có thể lên tới 500 đến 1000KV). Hai yếu tố này nhằm đảm bảo cho sự ghi hình nhanh tránh được hình nhiễu của các cơ quan động (như tim, ống tiêu hoá.v.v.) và phù hợp với thời gian nín thở của bệnh nhân. Phim X quang có cấu tạo cơ bản là 2 mặt được tráng bởi nhũ tương muối bạc (bromua bạc). Phim được ép vào giữa 2 tấm tăng quang đặt trong cassette. Bề mặt tấm tăng quang được phủ bằng một lớp chấtphát huỳnh quang (thường là Tungstat cadmi). Dưới tác dụng của tia X các lớp huỳnh quang này sẽ phát quang và tác dụng lên phim để ghi hình bộ phận thăm khám mà nó truyền qua. Tia X chỉ tác dụng lên phim khoảng 10% còn lại khoảng 90% tác dụng này là do ánh sáng huỳnh quang phát ra từ tấm tăng quang. Chụp X quang không chuẩn bị bao gồm các kỹ thuật chụp X quang các bộ phận của cơ thể như chụp xương khớp, chụp bụng, chụp sọ não, chụp cột sống, chụp phổi, chụp hệ tiết niệu.v.v. không sử dụng được chất cản quang. Chụp X quang có chuẩn bị được dùng để chỉ những kỹ thuật X quang quy ước có sử dụng dược chất cản quang (Barysulfat, các thuốc cản quang tiêm tĩnh mạch) như chụp lưu thông thực quản-dạ dày-tá tràng với baryt, chụp niệu đồ tĩnh mạch</w:t>
      </w:r>
      <w:r>
        <w:t>,</w:t>
      </w:r>
      <w:r w:rsidR="005A7E38">
        <w:t xml:space="preserve"> </w:t>
      </w:r>
      <w:r w:rsidRPr="00902B33">
        <w:t>…</w:t>
      </w:r>
    </w:p>
    <w:p w14:paraId="2E439961" w14:textId="77777777" w:rsidR="007C5BEB" w:rsidRDefault="0043277D" w:rsidP="00B1667B">
      <w:pPr>
        <w:pStyle w:val="Heading4"/>
      </w:pPr>
      <w:r>
        <w:t xml:space="preserve">2.6.2.2. </w:t>
      </w:r>
      <w:r w:rsidR="007C5BEB">
        <w:t>Chất lượng hình ảnh X-Quang</w:t>
      </w:r>
    </w:p>
    <w:p w14:paraId="725FF12E" w14:textId="77777777" w:rsidR="009028DA" w:rsidRDefault="00AB3FD9" w:rsidP="00AB3FD9">
      <w:r>
        <w:t>Chất lượng hình ảnh Y học nói chung, phụ thuộc vào nhiều yếu tố như phương pháp ghi hình, đặc điểm của thiết bị, người vận hành kỹ thuật... Chất lượng hình ảnh phụ thuộc vào 5 yếu tố sau: độ tương phản, hình mờ, hình nhiễu (noise), ảnh giả (artifact), hình biến dạng. Riêng hành ảnh X quang có hai yếu tố quan trọng:</w:t>
      </w:r>
    </w:p>
    <w:p w14:paraId="65B474D5" w14:textId="77777777" w:rsidR="009028DA" w:rsidRDefault="009028DA" w:rsidP="009028DA">
      <w:r>
        <w:t>- Độ tương phản (contrast): tức là độ đối quang, do sự khác nhau giữa vùng sáng và vùng đen trên phim, nó phụ thuộc vào kỹ thuật chụp và người quan sát. Ta biết rằng sau khi đi xuyên qua cơ thể tia X bị hấp thụ và bị suy giảm một cách khác nhau, vì vậy sự tác dụng lên nhũ tương trên phim cũng khác nhau: nơi nào không bị suy giảm sẽ tạo nên vùng đen, nơi nào bị suy giảm nhiều tạo nên vùng trắng. Tương tự ta có những vùng xám nhiều hay ít tùy thuộc vào hệ số hấp thụ, và xuất hiện thuật ngữ “nấc thang xám” (gray scale). Trong hình ảnh X - quang thường quy có 4 nấc cơ bản là đen của không khí, xám sẫm của mỡ, xám nhạt của nước và mô nềm, trắng của xương.</w:t>
      </w:r>
    </w:p>
    <w:p w14:paraId="56F30AC9" w14:textId="77777777" w:rsidR="009028DA" w:rsidRDefault="009028DA" w:rsidP="009028DA">
      <w:r>
        <w:t>- Sự rõ nét của hình ảnh (sharpness): là sự phân biệt giữa các đường khác nhau trên phim, độ rõ nét càng cao đường bờ càng rõ. Nó phụ thuộc vào nhiều yếu tố khác nhau như:</w:t>
      </w:r>
    </w:p>
    <w:p w14:paraId="44F1A114" w14:textId="77777777" w:rsidR="009028DA" w:rsidRDefault="009028DA" w:rsidP="009028DA">
      <w:r>
        <w:t>+ Kích thước tiêu điểm phát tia, nếu càng nhỏ độ nét càng cao và ngược lại.</w:t>
      </w:r>
    </w:p>
    <w:p w14:paraId="04BD50DD" w14:textId="77777777" w:rsidR="009028DA" w:rsidRDefault="009028DA" w:rsidP="009028DA">
      <w:r>
        <w:t>+ Khoảng cách vật phim, càng gần phim càng rõ và ngược lại.</w:t>
      </w:r>
    </w:p>
    <w:p w14:paraId="6DD3E488" w14:textId="77777777" w:rsidR="009028DA" w:rsidRDefault="009028DA" w:rsidP="009028DA">
      <w:r>
        <w:t>+ Sự cố định của vật tạo cho hình ảnh rõ nét, nếu chuyển động tạo hình mờ.</w:t>
      </w:r>
    </w:p>
    <w:p w14:paraId="74F322B9" w14:textId="77777777" w:rsidR="00780BE8" w:rsidRPr="0029451B" w:rsidRDefault="009028DA" w:rsidP="009028DA">
      <w:r>
        <w:t>+ Thời gian chụp, càng ngắn hạn chế được sự chuyển động, hình ảnh càng rõ.</w:t>
      </w:r>
      <w:r w:rsidR="00780BE8">
        <w:br w:type="page"/>
      </w:r>
    </w:p>
    <w:p w14:paraId="2E881403" w14:textId="77777777" w:rsidR="00991C6B" w:rsidRPr="001167D9" w:rsidRDefault="00B23F1A" w:rsidP="00520B64">
      <w:pPr>
        <w:pStyle w:val="Heading1"/>
        <w:rPr>
          <w:rFonts w:eastAsiaTheme="minorEastAsia"/>
        </w:rPr>
      </w:pPr>
      <w:bookmarkStart w:id="34" w:name="_Toc531180436"/>
      <w:r>
        <w:rPr>
          <w:rFonts w:eastAsiaTheme="minorEastAsia"/>
        </w:rPr>
        <w:t xml:space="preserve">CHƯƠNG </w:t>
      </w:r>
      <w:r w:rsidR="00EA7206">
        <w:rPr>
          <w:rFonts w:eastAsiaTheme="minorEastAsia"/>
        </w:rPr>
        <w:t>3</w:t>
      </w:r>
      <w:r w:rsidR="00AD466D">
        <w:rPr>
          <w:rFonts w:eastAsiaTheme="minorEastAsia"/>
        </w:rPr>
        <w:t xml:space="preserve"> - </w:t>
      </w:r>
      <w:r w:rsidR="00B1504E">
        <w:rPr>
          <w:rFonts w:eastAsiaTheme="minorEastAsia"/>
        </w:rPr>
        <w:t>XÂY DỰNG M</w:t>
      </w:r>
      <w:r w:rsidR="00B1504E" w:rsidRPr="00B23F1A">
        <w:rPr>
          <w:rFonts w:eastAsiaTheme="minorEastAsia"/>
        </w:rPr>
        <w:t xml:space="preserve">Ô HÌNH </w:t>
      </w:r>
      <w:r w:rsidR="00B1504E">
        <w:rPr>
          <w:rFonts w:eastAsiaTheme="minorEastAsia"/>
        </w:rPr>
        <w:t>HỌC SÂU</w:t>
      </w:r>
      <w:r w:rsidR="00B1504E" w:rsidRPr="00B23F1A">
        <w:rPr>
          <w:rFonts w:eastAsiaTheme="minorEastAsia"/>
        </w:rPr>
        <w:t xml:space="preserve"> PHÁT HIỆN BẤT THƯỜNG ĐẬM ĐỘ TRÊN HÌNH ẢNH X- QUANG </w:t>
      </w:r>
      <w:r w:rsidR="00FF05CF">
        <w:rPr>
          <w:rFonts w:eastAsiaTheme="minorEastAsia"/>
        </w:rPr>
        <w:t>PHỔI</w:t>
      </w:r>
      <w:bookmarkEnd w:id="34"/>
    </w:p>
    <w:p w14:paraId="357473DC" w14:textId="77777777" w:rsidR="00EA7206" w:rsidRDefault="00EA7206" w:rsidP="00477015"/>
    <w:p w14:paraId="4F8D7E50" w14:textId="77777777" w:rsidR="00D2423B" w:rsidRDefault="00EA7206" w:rsidP="00477015">
      <w:r>
        <w:t xml:space="preserve">Trong phần này, học viên sẽ trình bày về mô hình </w:t>
      </w:r>
      <w:r w:rsidR="00D11938">
        <w:t xml:space="preserve">Multi-CNNs sử dụng để phát hiện bất thường đậm độ trên hình ảnh X-quang </w:t>
      </w:r>
      <w:r w:rsidR="00FF05CF">
        <w:t>phổi</w:t>
      </w:r>
      <w:r w:rsidR="00D11938">
        <w:t>.</w:t>
      </w:r>
    </w:p>
    <w:p w14:paraId="0233902B" w14:textId="77777777" w:rsidR="00891131" w:rsidRDefault="00EA7206" w:rsidP="00EA7206">
      <w:pPr>
        <w:pStyle w:val="Heading2"/>
      </w:pPr>
      <w:bookmarkStart w:id="35" w:name="_Toc531180437"/>
      <w:r>
        <w:t xml:space="preserve">3.1. </w:t>
      </w:r>
      <w:r w:rsidR="00482E05">
        <w:t>Kiến trúc mô hình</w:t>
      </w:r>
      <w:r w:rsidR="00D11938" w:rsidRPr="00D11938">
        <w:t xml:space="preserve"> </w:t>
      </w:r>
      <w:r w:rsidR="00D11938">
        <w:t>Multi-CNNs</w:t>
      </w:r>
      <w:bookmarkEnd w:id="35"/>
    </w:p>
    <w:p w14:paraId="0F2E7194" w14:textId="77777777" w:rsidR="006F288A" w:rsidRPr="006F288A" w:rsidRDefault="006F288A" w:rsidP="00922ED0">
      <w:pPr>
        <w:pStyle w:val="Heading3"/>
      </w:pPr>
      <w:bookmarkStart w:id="36" w:name="_Toc531180438"/>
      <w:r>
        <w:t>3.1.1. Giới thiệu</w:t>
      </w:r>
      <w:bookmarkEnd w:id="36"/>
    </w:p>
    <w:p w14:paraId="03C7F7D7" w14:textId="77777777" w:rsidR="00EA7206" w:rsidRDefault="00D11938" w:rsidP="00EA7206">
      <w:r>
        <w:t xml:space="preserve">Mô hình được </w:t>
      </w:r>
      <w:r w:rsidR="00CE5241">
        <w:t>mô tả</w:t>
      </w:r>
      <w:r>
        <w:t xml:space="preserve"> như Hình 3-1:</w:t>
      </w:r>
    </w:p>
    <w:p w14:paraId="297B98A5" w14:textId="77777777" w:rsidR="00A779DF" w:rsidRPr="00A779DF" w:rsidRDefault="00AE236C" w:rsidP="00A779DF">
      <w:pPr>
        <w:keepNext/>
        <w:ind w:firstLine="0"/>
        <w:jc w:val="center"/>
        <w:rPr>
          <w:color w:val="000000" w:themeColor="text1"/>
          <w:sz w:val="24"/>
          <w:szCs w:val="24"/>
        </w:rPr>
      </w:pPr>
      <w:r>
        <w:rPr>
          <w:noProof/>
        </w:rPr>
        <w:drawing>
          <wp:inline distT="0" distB="0" distL="0" distR="0" wp14:anchorId="0C0E5652" wp14:editId="1D12503F">
            <wp:extent cx="5580380" cy="194945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580380" cy="1949450"/>
                    </a:xfrm>
                    <a:prstGeom prst="rect">
                      <a:avLst/>
                    </a:prstGeom>
                    <a:noFill/>
                    <a:ln>
                      <a:noFill/>
                    </a:ln>
                  </pic:spPr>
                </pic:pic>
              </a:graphicData>
            </a:graphic>
          </wp:inline>
        </w:drawing>
      </w:r>
    </w:p>
    <w:p w14:paraId="059BCBDC" w14:textId="41C3669B" w:rsidR="00D11938" w:rsidRDefault="00A779DF" w:rsidP="00A779DF">
      <w:pPr>
        <w:pStyle w:val="Caption"/>
        <w:jc w:val="center"/>
        <w:rPr>
          <w:color w:val="000000" w:themeColor="text1"/>
          <w:sz w:val="24"/>
          <w:szCs w:val="24"/>
        </w:rPr>
      </w:pPr>
      <w:r w:rsidRPr="00A779DF">
        <w:rPr>
          <w:color w:val="000000" w:themeColor="text1"/>
          <w:sz w:val="24"/>
          <w:szCs w:val="24"/>
        </w:rPr>
        <w:t>Hình 3</w:t>
      </w:r>
      <w:r w:rsidRPr="00A779DF">
        <w:rPr>
          <w:color w:val="000000" w:themeColor="text1"/>
          <w:sz w:val="24"/>
          <w:szCs w:val="24"/>
        </w:rPr>
        <w:noBreakHyphen/>
      </w:r>
      <w:r w:rsidRPr="00A779DF">
        <w:rPr>
          <w:color w:val="000000" w:themeColor="text1"/>
          <w:sz w:val="24"/>
          <w:szCs w:val="24"/>
        </w:rPr>
        <w:fldChar w:fldCharType="begin"/>
      </w:r>
      <w:r w:rsidRPr="00A779DF">
        <w:rPr>
          <w:color w:val="000000" w:themeColor="text1"/>
          <w:sz w:val="24"/>
          <w:szCs w:val="24"/>
        </w:rPr>
        <w:instrText xml:space="preserve"> SEQ Hình \* ARABIC \s 1 </w:instrText>
      </w:r>
      <w:r w:rsidRPr="00A779DF">
        <w:rPr>
          <w:color w:val="000000" w:themeColor="text1"/>
          <w:sz w:val="24"/>
          <w:szCs w:val="24"/>
        </w:rPr>
        <w:fldChar w:fldCharType="separate"/>
      </w:r>
      <w:r w:rsidR="00D32F5E">
        <w:rPr>
          <w:noProof/>
          <w:color w:val="000000" w:themeColor="text1"/>
          <w:sz w:val="24"/>
          <w:szCs w:val="24"/>
        </w:rPr>
        <w:t>1</w:t>
      </w:r>
      <w:r w:rsidRPr="00A779DF">
        <w:rPr>
          <w:color w:val="000000" w:themeColor="text1"/>
          <w:sz w:val="24"/>
          <w:szCs w:val="24"/>
        </w:rPr>
        <w:fldChar w:fldCharType="end"/>
      </w:r>
      <w:r w:rsidRPr="00A779DF">
        <w:rPr>
          <w:color w:val="000000" w:themeColor="text1"/>
          <w:sz w:val="24"/>
          <w:szCs w:val="24"/>
        </w:rPr>
        <w:t>: Mô tả mô hình học sâu Multi-CNNs</w:t>
      </w:r>
    </w:p>
    <w:p w14:paraId="44E86933" w14:textId="77777777" w:rsidR="00A779DF" w:rsidRDefault="00A108A3" w:rsidP="00A779DF">
      <w:r>
        <w:t>Mô hình Multi-CNNs bao gồm 3 thành phần chính, mỗi thành phần là một kiến trúc mạng CNN</w:t>
      </w:r>
      <w:r w:rsidR="000A18CB">
        <w:t xml:space="preserve"> tương ứng với 3 thành phần của hình ảnh X-Quang phổi</w:t>
      </w:r>
      <w:r>
        <w:t>, mỗi thành phần được gọi lần lượt như sau:</w:t>
      </w:r>
    </w:p>
    <w:p w14:paraId="23189ECC" w14:textId="77777777" w:rsidR="00A108A3" w:rsidRDefault="000A18CB" w:rsidP="00A779DF">
      <w:r>
        <w:t xml:space="preserve">+ </w:t>
      </w:r>
      <w:r w:rsidR="00A108A3">
        <w:t>CNN-64</w:t>
      </w:r>
      <w:r>
        <w:t>L: Kiến trúc mạng CNN sử dụng để phân lớp hình ảnh phổi trái.</w:t>
      </w:r>
    </w:p>
    <w:p w14:paraId="0290C6B7" w14:textId="77777777" w:rsidR="000A18CB" w:rsidRDefault="000A18CB" w:rsidP="00A779DF">
      <w:r>
        <w:t>+ CNN-</w:t>
      </w:r>
      <w:r w:rsidR="00AE236C">
        <w:t>128</w:t>
      </w:r>
      <w:r>
        <w:t>F: Kiến trúc mạng CNN sử dụng để phân lớp toàn bộ hình ảnh</w:t>
      </w:r>
      <w:r w:rsidR="00944F35">
        <w:t xml:space="preserve"> X-quang phổi</w:t>
      </w:r>
      <w:r>
        <w:t>.</w:t>
      </w:r>
    </w:p>
    <w:p w14:paraId="0723FC5A" w14:textId="77777777" w:rsidR="00944F35" w:rsidRDefault="00944F35" w:rsidP="00944F35">
      <w:r>
        <w:t>+ CNN-64R: Kiến trúc mạng CNN sử dụng để phân lớp hình ảnh phổi phải.</w:t>
      </w:r>
    </w:p>
    <w:p w14:paraId="0A94C013" w14:textId="77777777" w:rsidR="00944F35" w:rsidRDefault="001B5188" w:rsidP="00A779DF">
      <w:r>
        <w:t>Với mỗi hình ảnh đầu vào</w:t>
      </w:r>
      <w:r w:rsidR="00517A09">
        <w:t xml:space="preserve"> tương ứng với mỗi thành phần CNN của mô hình Multi-CNNs</w:t>
      </w:r>
      <w:r>
        <w:t xml:space="preserve"> </w:t>
      </w:r>
      <w:r w:rsidR="00517A09">
        <w:t>chúng</w:t>
      </w:r>
      <w:r>
        <w:t xml:space="preserve"> ta sẽ có </w:t>
      </w:r>
      <w:r w:rsidR="00517A09">
        <w:t>một giá trị xác suất là ảnh đầu vào thuộc về lớp bình thường (normal) hoặc bất thường (abnormal). Sau đó, áp dụng luật kết hợp - trong luận văn này gọi là Fusion Rule để tính toán và đưa ra kết luận cuối cùng là ảnh thuộc lớp Normal hay Abnormal.</w:t>
      </w:r>
      <w:r w:rsidR="00166FB6">
        <w:t xml:space="preserve"> </w:t>
      </w:r>
      <w:r w:rsidR="0026566F">
        <w:t>Fusion Rule sẽ được học viên trình bày trong phần kế tiếp.</w:t>
      </w:r>
    </w:p>
    <w:p w14:paraId="079945EE" w14:textId="77777777" w:rsidR="00727B55" w:rsidRDefault="006F288A" w:rsidP="00922ED0">
      <w:pPr>
        <w:pStyle w:val="Heading3"/>
      </w:pPr>
      <w:bookmarkStart w:id="37" w:name="_Toc531180439"/>
      <w:r>
        <w:t xml:space="preserve">3.1.2. Các thành phần </w:t>
      </w:r>
      <w:r w:rsidR="004177EA">
        <w:t xml:space="preserve">CNN </w:t>
      </w:r>
      <w:r>
        <w:t xml:space="preserve">của mô hình </w:t>
      </w:r>
      <w:r w:rsidR="008675C7">
        <w:t>đề xuất</w:t>
      </w:r>
      <w:bookmarkEnd w:id="37"/>
    </w:p>
    <w:p w14:paraId="1E1C660D" w14:textId="77777777" w:rsidR="006F288A" w:rsidRDefault="00C55095" w:rsidP="006F288A">
      <w:r>
        <w:t>Như đã giới thiệu ở 3.1.1 mô hình Multi-CNNs có 3 thành phần chính, mỗi thành phần là một kiến trúc mạng CNN. Trong phần này, học viên sẽ trình bày chi tiết</w:t>
      </w:r>
      <w:r w:rsidR="004B20D1">
        <w:t xml:space="preserve"> các thành phần này.</w:t>
      </w:r>
    </w:p>
    <w:p w14:paraId="4283C233" w14:textId="77777777" w:rsidR="004B20D1" w:rsidRPr="00AB3771" w:rsidRDefault="00AE236C" w:rsidP="00B1667B">
      <w:pPr>
        <w:pStyle w:val="Heading4"/>
      </w:pPr>
      <w:r w:rsidRPr="00AB3771">
        <w:t>3.1.2.1. Kiến trúc mạng CNN-128F</w:t>
      </w:r>
    </w:p>
    <w:p w14:paraId="53BE060A" w14:textId="77777777" w:rsidR="007C6909" w:rsidRDefault="005D2393" w:rsidP="005D2393">
      <w:pPr>
        <w:ind w:firstLine="0"/>
        <w:jc w:val="center"/>
      </w:pPr>
      <w:r>
        <w:rPr>
          <w:noProof/>
        </w:rPr>
        <w:drawing>
          <wp:inline distT="0" distB="0" distL="0" distR="0" wp14:anchorId="629D4D29" wp14:editId="47A61AA6">
            <wp:extent cx="2724799" cy="6038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r="2365"/>
                    <a:stretch/>
                  </pic:blipFill>
                  <pic:spPr bwMode="auto">
                    <a:xfrm>
                      <a:off x="0" y="0"/>
                      <a:ext cx="2767049" cy="6132487"/>
                    </a:xfrm>
                    <a:prstGeom prst="rect">
                      <a:avLst/>
                    </a:prstGeom>
                    <a:noFill/>
                    <a:ln>
                      <a:noFill/>
                    </a:ln>
                    <a:extLst>
                      <a:ext uri="{53640926-AAD7-44D8-BBD7-CCE9431645EC}">
                        <a14:shadowObscured xmlns:a14="http://schemas.microsoft.com/office/drawing/2010/main"/>
                      </a:ext>
                    </a:extLst>
                  </pic:spPr>
                </pic:pic>
              </a:graphicData>
            </a:graphic>
          </wp:inline>
        </w:drawing>
      </w:r>
    </w:p>
    <w:p w14:paraId="3BFA982E" w14:textId="77777777" w:rsidR="00F93BF9" w:rsidRPr="00D448E4" w:rsidRDefault="00F93BF9" w:rsidP="005D2393">
      <w:pPr>
        <w:ind w:firstLine="0"/>
        <w:jc w:val="center"/>
        <w:rPr>
          <w:sz w:val="24"/>
        </w:rPr>
      </w:pPr>
      <w:r w:rsidRPr="008D5936">
        <w:rPr>
          <w:b/>
          <w:sz w:val="24"/>
        </w:rPr>
        <w:t>Hình 3-2:</w:t>
      </w:r>
      <w:r w:rsidRPr="00D448E4">
        <w:rPr>
          <w:sz w:val="24"/>
        </w:rPr>
        <w:t xml:space="preserve"> Kiến trúc mạng của thành phần CNN-128F của mô hình Multi-CNNs</w:t>
      </w:r>
    </w:p>
    <w:p w14:paraId="17AD01CB" w14:textId="77777777" w:rsidR="00D448E4" w:rsidRDefault="00D448E4" w:rsidP="004177EA">
      <w:r>
        <w:t xml:space="preserve">Hình 3-2 mô tả kiến trúc của mạng CNN-128F của mô hình Multi-CNNs. Mạng này </w:t>
      </w:r>
      <w:r w:rsidR="00110E9B">
        <w:t>được thiết kế</w:t>
      </w:r>
      <w:r>
        <w:t xml:space="preserve"> gồm 6 lớp</w:t>
      </w:r>
      <w:r w:rsidR="00110E9B">
        <w:t xml:space="preserve">, sử dụng 8 bộ lọc với kích thước 5x5 (5x5x8) ở lớp 1 và 2 và 16 bộ lọc với kích thước (5x5x16) ở lớp 3 và 4. Sử dụng </w:t>
      </w:r>
      <w:r w:rsidR="006A0B01">
        <w:t>phương</w:t>
      </w:r>
      <w:r w:rsidR="00110E9B">
        <w:t xml:space="preserve"> </w:t>
      </w:r>
      <w:r w:rsidR="006A0B01">
        <w:t>pháp</w:t>
      </w:r>
      <w:r w:rsidR="00110E9B">
        <w:t xml:space="preserve"> Max pooling với kích thước 2x2 </w:t>
      </w:r>
      <w:r w:rsidR="00110E9B" w:rsidRPr="00110E9B">
        <w:t>để giảm kích thước</w:t>
      </w:r>
      <w:r w:rsidR="00852C41">
        <w:t xml:space="preserve">, </w:t>
      </w:r>
      <w:r w:rsidR="00CD3126" w:rsidRPr="00CD3126">
        <w:t>lớp Fully-Connected (FC) cho ra vector đặc trưng của ảnh, dùng để tính điểm các đối tượng</w:t>
      </w:r>
      <w:r w:rsidR="00CD3126">
        <w:t>.</w:t>
      </w:r>
      <w:r w:rsidR="00852C41">
        <w:t xml:space="preserve"> Và cuối cùng là lớp softmax để đưa ra kết luận cuối cùng là ảnh đầu vào thuộc vào lớp nào.</w:t>
      </w:r>
    </w:p>
    <w:p w14:paraId="632A7D7E" w14:textId="77777777" w:rsidR="00DF78B6" w:rsidRDefault="00DF78B6" w:rsidP="004177EA">
      <w:r>
        <w:t xml:space="preserve">Quá trình hình ảnh đi qua các tầng </w:t>
      </w:r>
      <w:r w:rsidR="00C4763B">
        <w:t xml:space="preserve">trong quá trình huấn luyện được mô tả như </w:t>
      </w:r>
      <w:r>
        <w:t>như sau:</w:t>
      </w:r>
    </w:p>
    <w:p w14:paraId="701D462D" w14:textId="77777777" w:rsidR="00DF78B6" w:rsidRPr="00C4763B" w:rsidRDefault="008B5F05" w:rsidP="00CD736B">
      <w:pPr>
        <w:ind w:firstLine="0"/>
      </w:pPr>
      <w:r w:rsidRPr="008B5F05">
        <w:rPr>
          <w:b/>
          <w:i/>
        </w:rPr>
        <w:t>Tầng Input</w:t>
      </w:r>
      <w:r w:rsidR="00C4763B">
        <w:rPr>
          <w:b/>
          <w:i/>
        </w:rPr>
        <w:t xml:space="preserve">: </w:t>
      </w:r>
      <w:r w:rsidR="00C4763B" w:rsidRPr="00C4763B">
        <w:t xml:space="preserve">Dữ liệu đầu vào cho quá trình </w:t>
      </w:r>
      <w:r w:rsidR="00C4763B">
        <w:t>huấn luyện mạng</w:t>
      </w:r>
      <w:r w:rsidR="00C4763B" w:rsidRPr="00C4763B">
        <w:t xml:space="preserve"> sẽ được định dạng, chuẩn hoá với dữ liệu đầu vào.</w:t>
      </w:r>
      <w:r w:rsidR="00C4763B">
        <w:t xml:space="preserve"> </w:t>
      </w:r>
      <w:r w:rsidR="00BF622B">
        <w:rPr>
          <w:szCs w:val="26"/>
        </w:rPr>
        <w:t>Ảnh đầu vào có kích thước 128 x 128 và có chiều sâu (depth) = 3</w:t>
      </w:r>
      <w:r w:rsidR="00BF622B">
        <w:t>. Hình 3-3.</w:t>
      </w:r>
    </w:p>
    <w:p w14:paraId="2E1A32C5" w14:textId="77777777" w:rsidR="008B5F05" w:rsidRDefault="008B5F05" w:rsidP="008B5F05">
      <w:pPr>
        <w:ind w:firstLine="0"/>
      </w:pPr>
      <w:r>
        <w:rPr>
          <w:noProof/>
        </w:rPr>
        <w:drawing>
          <wp:inline distT="0" distB="0" distL="0" distR="0" wp14:anchorId="4A593CB4" wp14:editId="5C7A9C88">
            <wp:extent cx="5541619" cy="4649638"/>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278" t="2304" r="4902" b="3226"/>
                    <a:stretch/>
                  </pic:blipFill>
                  <pic:spPr bwMode="auto">
                    <a:xfrm>
                      <a:off x="0" y="0"/>
                      <a:ext cx="5595811" cy="4695107"/>
                    </a:xfrm>
                    <a:prstGeom prst="rect">
                      <a:avLst/>
                    </a:prstGeom>
                    <a:ln>
                      <a:noFill/>
                    </a:ln>
                    <a:extLst>
                      <a:ext uri="{53640926-AAD7-44D8-BBD7-CCE9431645EC}">
                        <a14:shadowObscured xmlns:a14="http://schemas.microsoft.com/office/drawing/2010/main"/>
                      </a:ext>
                    </a:extLst>
                  </pic:spPr>
                </pic:pic>
              </a:graphicData>
            </a:graphic>
          </wp:inline>
        </w:drawing>
      </w:r>
    </w:p>
    <w:p w14:paraId="3E1A8450" w14:textId="77777777" w:rsidR="00C4763B" w:rsidRPr="002602D8" w:rsidRDefault="006D0402" w:rsidP="00C4763B">
      <w:pPr>
        <w:ind w:firstLine="0"/>
        <w:jc w:val="center"/>
        <w:rPr>
          <w:sz w:val="6"/>
        </w:rPr>
      </w:pPr>
      <w:r w:rsidRPr="006D0402">
        <w:rPr>
          <w:b/>
          <w:sz w:val="24"/>
        </w:rPr>
        <w:t xml:space="preserve">Hình 3-3: </w:t>
      </w:r>
      <w:r w:rsidRPr="006D0402">
        <w:rPr>
          <w:sz w:val="24"/>
        </w:rPr>
        <w:t>Mô tả hình ảnh đầu vào được đưa vào và tính toán ở tầng Input của kiến trúc CNN-128F</w:t>
      </w:r>
    </w:p>
    <w:p w14:paraId="1A52B540" w14:textId="4732F7EF" w:rsidR="001F1C6A" w:rsidRPr="00226D12" w:rsidRDefault="004A2CBB" w:rsidP="008B4391">
      <w:pPr>
        <w:rPr>
          <w:b/>
          <w:u w:val="single"/>
        </w:rPr>
      </w:pPr>
      <w:r>
        <w:rPr>
          <w:b/>
          <w:u w:val="single"/>
        </w:rPr>
        <w:t>Tầng CONV 1</w:t>
      </w:r>
      <w:r w:rsidR="001F1C6A" w:rsidRPr="00226D12">
        <w:rPr>
          <w:b/>
          <w:u w:val="single"/>
        </w:rPr>
        <w:t>:</w:t>
      </w:r>
      <w:r w:rsidR="00195EF6" w:rsidRPr="00195EF6">
        <w:rPr>
          <w:b/>
        </w:rPr>
        <w:t xml:space="preserve"> </w:t>
      </w:r>
      <w:r w:rsidR="00195EF6" w:rsidRPr="00B9549D">
        <w:rPr>
          <w:szCs w:val="24"/>
        </w:rPr>
        <w:t>Hình 3-</w:t>
      </w:r>
      <w:r w:rsidR="00195EF6">
        <w:rPr>
          <w:szCs w:val="24"/>
        </w:rPr>
        <w:t>4</w:t>
      </w:r>
      <w:r w:rsidR="00195EF6" w:rsidRPr="00B9549D">
        <w:rPr>
          <w:szCs w:val="24"/>
        </w:rPr>
        <w:t>, Hình 3-</w:t>
      </w:r>
      <w:r w:rsidR="00195EF6">
        <w:rPr>
          <w:szCs w:val="24"/>
        </w:rPr>
        <w:t>5</w:t>
      </w:r>
      <w:r w:rsidR="00195EF6" w:rsidRPr="00B9549D">
        <w:rPr>
          <w:szCs w:val="24"/>
        </w:rPr>
        <w:t>, Hình 3-</w:t>
      </w:r>
      <w:r w:rsidR="00195EF6">
        <w:rPr>
          <w:szCs w:val="24"/>
        </w:rPr>
        <w:t>6</w:t>
      </w:r>
    </w:p>
    <w:p w14:paraId="720016F6" w14:textId="7F00AAE0" w:rsidR="008B4391" w:rsidRPr="002602D8" w:rsidRDefault="008B4391" w:rsidP="008B4391">
      <w:pPr>
        <w:rPr>
          <w:b/>
        </w:rPr>
      </w:pPr>
      <w:r w:rsidRPr="008B4391">
        <w:rPr>
          <w:b/>
          <w:i/>
        </w:rPr>
        <w:t xml:space="preserve">- </w:t>
      </w:r>
      <w:r w:rsidR="004A2CBB">
        <w:rPr>
          <w:b/>
          <w:i/>
        </w:rPr>
        <w:t xml:space="preserve">Lớp </w:t>
      </w:r>
      <w:r w:rsidRPr="008B4391">
        <w:rPr>
          <w:b/>
          <w:i/>
        </w:rPr>
        <w:t>CONV</w:t>
      </w:r>
      <w:r w:rsidR="002602D8">
        <w:rPr>
          <w:b/>
          <w:i/>
        </w:rPr>
        <w:t xml:space="preserve">: </w:t>
      </w:r>
      <w:r w:rsidR="002602D8" w:rsidRPr="002602D8">
        <w:t>Đây là tầng đặc trưng của phương pháp CNN, thực hiện tính tích chập trên ma trận đầu vào và ma trận mặt nạ.</w:t>
      </w:r>
    </w:p>
    <w:p w14:paraId="087DDCD9" w14:textId="77777777" w:rsidR="008B4391" w:rsidRDefault="008B4391" w:rsidP="001F1C6A">
      <w:pPr>
        <w:ind w:firstLine="0"/>
        <w:jc w:val="center"/>
      </w:pPr>
      <w:r>
        <w:rPr>
          <w:noProof/>
        </w:rPr>
        <w:drawing>
          <wp:inline distT="0" distB="0" distL="0" distR="0" wp14:anchorId="66D3F0C2" wp14:editId="6BC83D22">
            <wp:extent cx="5184499" cy="30962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678" t="2041" r="5922" b="2030"/>
                    <a:stretch/>
                  </pic:blipFill>
                  <pic:spPr bwMode="auto">
                    <a:xfrm>
                      <a:off x="0" y="0"/>
                      <a:ext cx="5295965" cy="3162829"/>
                    </a:xfrm>
                    <a:prstGeom prst="rect">
                      <a:avLst/>
                    </a:prstGeom>
                    <a:ln>
                      <a:noFill/>
                    </a:ln>
                    <a:extLst>
                      <a:ext uri="{53640926-AAD7-44D8-BBD7-CCE9431645EC}">
                        <a14:shadowObscured xmlns:a14="http://schemas.microsoft.com/office/drawing/2010/main"/>
                      </a:ext>
                    </a:extLst>
                  </pic:spPr>
                </pic:pic>
              </a:graphicData>
            </a:graphic>
          </wp:inline>
        </w:drawing>
      </w:r>
    </w:p>
    <w:p w14:paraId="5F8E1F83" w14:textId="77777777" w:rsidR="008D5936" w:rsidRDefault="008D5936" w:rsidP="008D5936">
      <w:pPr>
        <w:ind w:firstLine="0"/>
        <w:jc w:val="center"/>
        <w:rPr>
          <w:sz w:val="24"/>
        </w:rPr>
      </w:pPr>
      <w:r w:rsidRPr="00307953">
        <w:rPr>
          <w:b/>
          <w:sz w:val="24"/>
        </w:rPr>
        <w:t>Hình 3-</w:t>
      </w:r>
      <w:r w:rsidR="00EA64D7" w:rsidRPr="00307953">
        <w:rPr>
          <w:b/>
          <w:sz w:val="24"/>
        </w:rPr>
        <w:t>4:</w:t>
      </w:r>
      <w:r w:rsidR="00EA64D7" w:rsidRPr="00307953">
        <w:rPr>
          <w:sz w:val="24"/>
        </w:rPr>
        <w:t xml:space="preserve"> Mô tả trực quan tầng conv của </w:t>
      </w:r>
      <w:r w:rsidR="00307953" w:rsidRPr="00307953">
        <w:rPr>
          <w:sz w:val="24"/>
        </w:rPr>
        <w:t>kiến trúc mạng CNN-128F</w:t>
      </w:r>
    </w:p>
    <w:p w14:paraId="6A5BC4A5" w14:textId="555A2DE7" w:rsidR="00265D9E" w:rsidRDefault="00265D9E" w:rsidP="007F4227">
      <w:pPr>
        <w:rPr>
          <w:sz w:val="24"/>
        </w:rPr>
      </w:pPr>
      <w:r w:rsidRPr="00265D9E">
        <w:rPr>
          <w:b/>
          <w:i/>
        </w:rPr>
        <w:t xml:space="preserve">- </w:t>
      </w:r>
      <w:r w:rsidR="004A2CBB">
        <w:rPr>
          <w:b/>
          <w:i/>
        </w:rPr>
        <w:t xml:space="preserve">Lớp </w:t>
      </w:r>
      <w:r w:rsidR="00A95CC3" w:rsidRPr="00D830B1">
        <w:rPr>
          <w:b/>
          <w:i/>
          <w:sz w:val="24"/>
        </w:rPr>
        <w:t>ReLU</w:t>
      </w:r>
      <w:r w:rsidRPr="00265D9E">
        <w:rPr>
          <w:b/>
          <w:i/>
        </w:rPr>
        <w:t>:</w:t>
      </w:r>
      <w:r>
        <w:t xml:space="preserve"> </w:t>
      </w:r>
      <w:r w:rsidRPr="00265D9E">
        <w:t>Tầng này sử dụng công thức relu (công thức 2.1</w:t>
      </w:r>
      <w:r w:rsidR="007F4227">
        <w:t>2</w:t>
      </w:r>
      <w:r w:rsidRPr="00265D9E">
        <w:t>) trên toàn bộ ma trận là đầu ra của tầng conv.</w:t>
      </w:r>
    </w:p>
    <w:p w14:paraId="5D93E8E6" w14:textId="77777777" w:rsidR="00307953" w:rsidRDefault="00307953" w:rsidP="007F4227">
      <w:pPr>
        <w:ind w:firstLine="0"/>
        <w:jc w:val="center"/>
      </w:pPr>
      <w:r>
        <w:rPr>
          <w:noProof/>
        </w:rPr>
        <w:drawing>
          <wp:inline distT="0" distB="0" distL="0" distR="0" wp14:anchorId="7BDE2873" wp14:editId="14C2C196">
            <wp:extent cx="3131388" cy="318752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1232" r="5939" b="2306"/>
                    <a:stretch/>
                  </pic:blipFill>
                  <pic:spPr bwMode="auto">
                    <a:xfrm>
                      <a:off x="0" y="0"/>
                      <a:ext cx="3186177" cy="3243297"/>
                    </a:xfrm>
                    <a:prstGeom prst="rect">
                      <a:avLst/>
                    </a:prstGeom>
                    <a:ln>
                      <a:noFill/>
                    </a:ln>
                    <a:extLst>
                      <a:ext uri="{53640926-AAD7-44D8-BBD7-CCE9431645EC}">
                        <a14:shadowObscured xmlns:a14="http://schemas.microsoft.com/office/drawing/2010/main"/>
                      </a:ext>
                    </a:extLst>
                  </pic:spPr>
                </pic:pic>
              </a:graphicData>
            </a:graphic>
          </wp:inline>
        </w:drawing>
      </w:r>
    </w:p>
    <w:p w14:paraId="0E5A9C2B" w14:textId="77777777" w:rsidR="007F4227" w:rsidRDefault="007F4227" w:rsidP="007F4227">
      <w:pPr>
        <w:jc w:val="center"/>
        <w:rPr>
          <w:sz w:val="24"/>
          <w:szCs w:val="24"/>
        </w:rPr>
      </w:pPr>
      <w:r w:rsidRPr="007F4227">
        <w:rPr>
          <w:b/>
          <w:sz w:val="24"/>
          <w:szCs w:val="24"/>
        </w:rPr>
        <w:t>Hình 3-5:</w:t>
      </w:r>
      <w:r w:rsidRPr="007F4227">
        <w:rPr>
          <w:sz w:val="24"/>
          <w:szCs w:val="24"/>
        </w:rPr>
        <w:t xml:space="preserve"> Mô tả trực </w:t>
      </w:r>
      <w:r w:rsidR="00660842">
        <w:rPr>
          <w:sz w:val="24"/>
          <w:szCs w:val="24"/>
        </w:rPr>
        <w:t xml:space="preserve">quan </w:t>
      </w:r>
      <w:r w:rsidRPr="007F4227">
        <w:rPr>
          <w:sz w:val="24"/>
          <w:szCs w:val="24"/>
        </w:rPr>
        <w:t>tầng relu của</w:t>
      </w:r>
      <w:r>
        <w:rPr>
          <w:sz w:val="24"/>
          <w:szCs w:val="24"/>
        </w:rPr>
        <w:t xml:space="preserve"> kiến trúc mạng CNN-128F</w:t>
      </w:r>
    </w:p>
    <w:p w14:paraId="4525E494" w14:textId="2443DC73" w:rsidR="007F4227" w:rsidRDefault="0043710E" w:rsidP="007F4227">
      <w:pPr>
        <w:rPr>
          <w:szCs w:val="24"/>
        </w:rPr>
      </w:pPr>
      <w:r w:rsidRPr="001F1C6A">
        <w:rPr>
          <w:b/>
          <w:i/>
          <w:szCs w:val="24"/>
        </w:rPr>
        <w:t xml:space="preserve">- </w:t>
      </w:r>
      <w:r w:rsidR="004A2CBB">
        <w:rPr>
          <w:b/>
          <w:i/>
          <w:szCs w:val="24"/>
        </w:rPr>
        <w:t xml:space="preserve">Lớp </w:t>
      </w:r>
      <w:r w:rsidR="00063DB8" w:rsidRPr="001F1C6A">
        <w:rPr>
          <w:b/>
          <w:i/>
          <w:szCs w:val="24"/>
        </w:rPr>
        <w:t>Pool:</w:t>
      </w:r>
      <w:r w:rsidR="00063DB8">
        <w:rPr>
          <w:szCs w:val="24"/>
        </w:rPr>
        <w:t xml:space="preserve"> </w:t>
      </w:r>
      <w:r w:rsidR="0063473C" w:rsidRPr="0063473C">
        <w:rPr>
          <w:szCs w:val="24"/>
        </w:rPr>
        <w:t>tiến hành lấy mẫu con</w:t>
      </w:r>
      <w:r w:rsidR="0063473C">
        <w:rPr>
          <w:szCs w:val="24"/>
        </w:rPr>
        <w:t>, trong kiến trúc này sử dụng phương pháp Max Pooling tại tầng Poo</w:t>
      </w:r>
      <w:r w:rsidR="003F5B66">
        <w:rPr>
          <w:szCs w:val="24"/>
        </w:rPr>
        <w:t>l.</w:t>
      </w:r>
      <w:r w:rsidR="00360695">
        <w:rPr>
          <w:szCs w:val="24"/>
        </w:rPr>
        <w:t xml:space="preserve"> Tại tầng này kích thước ảnh đã giảm từ 128 x 128 xuống 64 x 64. Hình 3-6</w:t>
      </w:r>
    </w:p>
    <w:p w14:paraId="59BEDC21" w14:textId="77777777" w:rsidR="0043710E" w:rsidRDefault="0043710E" w:rsidP="0043710E">
      <w:pPr>
        <w:ind w:firstLine="0"/>
        <w:jc w:val="center"/>
        <w:rPr>
          <w:szCs w:val="24"/>
        </w:rPr>
      </w:pPr>
      <w:r>
        <w:rPr>
          <w:noProof/>
        </w:rPr>
        <w:drawing>
          <wp:inline distT="0" distB="0" distL="0" distR="0" wp14:anchorId="0E894A12" wp14:editId="43EB5F51">
            <wp:extent cx="5227607" cy="2017756"/>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40136" cy="2022592"/>
                    </a:xfrm>
                    <a:prstGeom prst="rect">
                      <a:avLst/>
                    </a:prstGeom>
                  </pic:spPr>
                </pic:pic>
              </a:graphicData>
            </a:graphic>
          </wp:inline>
        </w:drawing>
      </w:r>
    </w:p>
    <w:p w14:paraId="0A0FBA14" w14:textId="77777777" w:rsidR="00741895" w:rsidRDefault="00741895" w:rsidP="00741895">
      <w:pPr>
        <w:jc w:val="center"/>
        <w:rPr>
          <w:sz w:val="24"/>
          <w:szCs w:val="24"/>
        </w:rPr>
      </w:pPr>
      <w:r w:rsidRPr="007F4227">
        <w:rPr>
          <w:b/>
          <w:sz w:val="24"/>
          <w:szCs w:val="24"/>
        </w:rPr>
        <w:t>Hình 3-</w:t>
      </w:r>
      <w:r>
        <w:rPr>
          <w:b/>
          <w:sz w:val="24"/>
          <w:szCs w:val="24"/>
        </w:rPr>
        <w:t>6</w:t>
      </w:r>
      <w:r w:rsidRPr="007F4227">
        <w:rPr>
          <w:b/>
          <w:sz w:val="24"/>
          <w:szCs w:val="24"/>
        </w:rPr>
        <w:t>:</w:t>
      </w:r>
      <w:r w:rsidRPr="007F4227">
        <w:rPr>
          <w:sz w:val="24"/>
          <w:szCs w:val="24"/>
        </w:rPr>
        <w:t xml:space="preserve"> Mô tả trực </w:t>
      </w:r>
      <w:r w:rsidR="00DC754D">
        <w:rPr>
          <w:sz w:val="24"/>
          <w:szCs w:val="24"/>
        </w:rPr>
        <w:t xml:space="preserve">quan </w:t>
      </w:r>
      <w:r w:rsidRPr="007F4227">
        <w:rPr>
          <w:sz w:val="24"/>
          <w:szCs w:val="24"/>
        </w:rPr>
        <w:t xml:space="preserve">quá trình xử lý tại tầng </w:t>
      </w:r>
      <w:r>
        <w:rPr>
          <w:sz w:val="24"/>
          <w:szCs w:val="24"/>
        </w:rPr>
        <w:t>Pool</w:t>
      </w:r>
      <w:r w:rsidRPr="007F4227">
        <w:rPr>
          <w:sz w:val="24"/>
          <w:szCs w:val="24"/>
        </w:rPr>
        <w:t xml:space="preserve"> của</w:t>
      </w:r>
      <w:r>
        <w:rPr>
          <w:sz w:val="24"/>
          <w:szCs w:val="24"/>
        </w:rPr>
        <w:t xml:space="preserve"> kiến trúc mạng CNN-128F</w:t>
      </w:r>
    </w:p>
    <w:p w14:paraId="18624DCF" w14:textId="77777777" w:rsidR="00226D12" w:rsidRDefault="00352B52" w:rsidP="001F1C6A">
      <w:pPr>
        <w:ind w:firstLine="0"/>
        <w:rPr>
          <w:szCs w:val="24"/>
        </w:rPr>
      </w:pPr>
      <w:r>
        <w:rPr>
          <w:szCs w:val="24"/>
        </w:rPr>
        <w:t>Tương tự ở Layer 2 (lớp 2) của kiến trúc mạng CNN-128F được biểu diễn như sau</w:t>
      </w:r>
    </w:p>
    <w:p w14:paraId="0E4FCF0D" w14:textId="261C9CF4" w:rsidR="00EA431B" w:rsidRPr="00B9549D" w:rsidRDefault="004A2CBB" w:rsidP="001F1C6A">
      <w:pPr>
        <w:ind w:firstLine="0"/>
        <w:rPr>
          <w:szCs w:val="24"/>
        </w:rPr>
      </w:pPr>
      <w:r w:rsidRPr="004A2CBB">
        <w:rPr>
          <w:b/>
          <w:szCs w:val="24"/>
          <w:u w:val="single"/>
        </w:rPr>
        <w:t>Tầng CONV</w:t>
      </w:r>
      <w:r w:rsidR="00226D12" w:rsidRPr="004A2CBB">
        <w:rPr>
          <w:b/>
          <w:szCs w:val="24"/>
          <w:u w:val="single"/>
        </w:rPr>
        <w:t xml:space="preserve"> 2</w:t>
      </w:r>
      <w:r w:rsidR="00226D12" w:rsidRPr="00226D12">
        <w:rPr>
          <w:b/>
          <w:szCs w:val="24"/>
        </w:rPr>
        <w:t>:</w:t>
      </w:r>
      <w:r w:rsidR="00B9549D">
        <w:rPr>
          <w:b/>
          <w:szCs w:val="24"/>
        </w:rPr>
        <w:t xml:space="preserve"> </w:t>
      </w:r>
      <w:r w:rsidR="00B9549D" w:rsidRPr="00B9549D">
        <w:rPr>
          <w:szCs w:val="24"/>
        </w:rPr>
        <w:t>Hình 3-7, Hình 3-8, Hình 3-9</w:t>
      </w:r>
      <w:r w:rsidR="00373D18">
        <w:rPr>
          <w:szCs w:val="24"/>
        </w:rPr>
        <w:t>.</w:t>
      </w:r>
    </w:p>
    <w:p w14:paraId="26C6D8D3" w14:textId="77777777" w:rsidR="00226D12" w:rsidRDefault="00352B52" w:rsidP="00352B52">
      <w:pPr>
        <w:ind w:firstLine="0"/>
        <w:jc w:val="center"/>
        <w:rPr>
          <w:b/>
          <w:szCs w:val="24"/>
        </w:rPr>
      </w:pPr>
      <w:r>
        <w:rPr>
          <w:noProof/>
        </w:rPr>
        <w:drawing>
          <wp:inline distT="0" distB="0" distL="0" distR="0" wp14:anchorId="37B48AE8" wp14:editId="2441B003">
            <wp:extent cx="4098262" cy="396815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42421" cy="4010908"/>
                    </a:xfrm>
                    <a:prstGeom prst="rect">
                      <a:avLst/>
                    </a:prstGeom>
                  </pic:spPr>
                </pic:pic>
              </a:graphicData>
            </a:graphic>
          </wp:inline>
        </w:drawing>
      </w:r>
    </w:p>
    <w:p w14:paraId="3578EBD9" w14:textId="77777777" w:rsidR="00352B52" w:rsidRDefault="00352B52" w:rsidP="00352B52">
      <w:pPr>
        <w:ind w:firstLine="0"/>
        <w:jc w:val="center"/>
        <w:rPr>
          <w:sz w:val="24"/>
        </w:rPr>
      </w:pPr>
      <w:r w:rsidRPr="00307953">
        <w:rPr>
          <w:b/>
          <w:sz w:val="24"/>
        </w:rPr>
        <w:t>Hình 3-</w:t>
      </w:r>
      <w:r>
        <w:rPr>
          <w:b/>
          <w:sz w:val="24"/>
        </w:rPr>
        <w:t>7</w:t>
      </w:r>
      <w:r w:rsidRPr="00307953">
        <w:rPr>
          <w:b/>
          <w:sz w:val="24"/>
        </w:rPr>
        <w:t>:</w:t>
      </w:r>
      <w:r w:rsidRPr="00307953">
        <w:rPr>
          <w:sz w:val="24"/>
        </w:rPr>
        <w:t xml:space="preserve"> Mô tả trực quan tầng conv</w:t>
      </w:r>
      <w:r>
        <w:rPr>
          <w:sz w:val="24"/>
        </w:rPr>
        <w:t xml:space="preserve"> </w:t>
      </w:r>
      <w:r w:rsidR="00673063">
        <w:rPr>
          <w:sz w:val="24"/>
        </w:rPr>
        <w:t>của</w:t>
      </w:r>
      <w:r>
        <w:rPr>
          <w:sz w:val="24"/>
        </w:rPr>
        <w:t xml:space="preserve"> layer 2</w:t>
      </w:r>
      <w:r w:rsidRPr="00307953">
        <w:rPr>
          <w:sz w:val="24"/>
        </w:rPr>
        <w:t xml:space="preserve"> của kiến trúc mạng CNN-128F</w:t>
      </w:r>
    </w:p>
    <w:p w14:paraId="7AFCAB76" w14:textId="77777777" w:rsidR="00352B52" w:rsidRDefault="00604D0D" w:rsidP="00352B52">
      <w:pPr>
        <w:ind w:firstLine="0"/>
        <w:jc w:val="center"/>
        <w:rPr>
          <w:b/>
          <w:szCs w:val="24"/>
        </w:rPr>
      </w:pPr>
      <w:r>
        <w:rPr>
          <w:noProof/>
        </w:rPr>
        <w:drawing>
          <wp:inline distT="0" distB="0" distL="0" distR="0" wp14:anchorId="070A32BE" wp14:editId="2D4959B9">
            <wp:extent cx="4471831" cy="2544792"/>
            <wp:effectExtent l="0" t="0" r="5080"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18895" cy="2571575"/>
                    </a:xfrm>
                    <a:prstGeom prst="rect">
                      <a:avLst/>
                    </a:prstGeom>
                  </pic:spPr>
                </pic:pic>
              </a:graphicData>
            </a:graphic>
          </wp:inline>
        </w:drawing>
      </w:r>
    </w:p>
    <w:p w14:paraId="4A4AC095" w14:textId="77777777" w:rsidR="000640D7" w:rsidRDefault="000640D7" w:rsidP="000640D7">
      <w:pPr>
        <w:ind w:firstLine="0"/>
        <w:jc w:val="center"/>
        <w:rPr>
          <w:sz w:val="24"/>
        </w:rPr>
      </w:pPr>
      <w:r w:rsidRPr="00307953">
        <w:rPr>
          <w:b/>
          <w:sz w:val="24"/>
        </w:rPr>
        <w:t>Hình 3-</w:t>
      </w:r>
      <w:r w:rsidR="00D830B1">
        <w:rPr>
          <w:b/>
          <w:sz w:val="24"/>
        </w:rPr>
        <w:t>8</w:t>
      </w:r>
      <w:r w:rsidRPr="00307953">
        <w:rPr>
          <w:b/>
          <w:sz w:val="24"/>
        </w:rPr>
        <w:t>:</w:t>
      </w:r>
      <w:r w:rsidRPr="00307953">
        <w:rPr>
          <w:sz w:val="24"/>
        </w:rPr>
        <w:t xml:space="preserve"> Mô tả trực quan </w:t>
      </w:r>
      <w:r>
        <w:rPr>
          <w:sz w:val="24"/>
        </w:rPr>
        <w:t xml:space="preserve">ReLU </w:t>
      </w:r>
      <w:r w:rsidR="00673063">
        <w:rPr>
          <w:sz w:val="24"/>
        </w:rPr>
        <w:t>của</w:t>
      </w:r>
      <w:r>
        <w:rPr>
          <w:sz w:val="24"/>
        </w:rPr>
        <w:t xml:space="preserve"> layer 2</w:t>
      </w:r>
      <w:r w:rsidRPr="00307953">
        <w:rPr>
          <w:sz w:val="24"/>
        </w:rPr>
        <w:t xml:space="preserve"> của kiến trúc mạng CNN-128F</w:t>
      </w:r>
    </w:p>
    <w:p w14:paraId="30CAF191" w14:textId="77777777" w:rsidR="000640D7" w:rsidRDefault="00673063" w:rsidP="00B9549D">
      <w:pPr>
        <w:ind w:firstLine="0"/>
        <w:jc w:val="center"/>
        <w:rPr>
          <w:b/>
          <w:szCs w:val="24"/>
        </w:rPr>
      </w:pPr>
      <w:r>
        <w:rPr>
          <w:noProof/>
        </w:rPr>
        <w:drawing>
          <wp:inline distT="0" distB="0" distL="0" distR="0" wp14:anchorId="7203D89C" wp14:editId="1899C0AD">
            <wp:extent cx="4424797" cy="97478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98902" cy="1013140"/>
                    </a:xfrm>
                    <a:prstGeom prst="rect">
                      <a:avLst/>
                    </a:prstGeom>
                  </pic:spPr>
                </pic:pic>
              </a:graphicData>
            </a:graphic>
          </wp:inline>
        </w:drawing>
      </w:r>
    </w:p>
    <w:p w14:paraId="74A20E8E" w14:textId="77777777" w:rsidR="00B9549D" w:rsidRDefault="00673063" w:rsidP="00B9549D">
      <w:pPr>
        <w:ind w:firstLine="0"/>
        <w:jc w:val="center"/>
        <w:rPr>
          <w:sz w:val="24"/>
        </w:rPr>
      </w:pPr>
      <w:r w:rsidRPr="00307953">
        <w:rPr>
          <w:b/>
          <w:sz w:val="24"/>
        </w:rPr>
        <w:t>Hình 3-</w:t>
      </w:r>
      <w:r>
        <w:rPr>
          <w:b/>
          <w:sz w:val="24"/>
        </w:rPr>
        <w:t>9</w:t>
      </w:r>
      <w:r w:rsidRPr="00307953">
        <w:rPr>
          <w:b/>
          <w:sz w:val="24"/>
        </w:rPr>
        <w:t>:</w:t>
      </w:r>
      <w:r w:rsidRPr="00307953">
        <w:rPr>
          <w:sz w:val="24"/>
        </w:rPr>
        <w:t xml:space="preserve"> Mô tả trực tầng </w:t>
      </w:r>
      <w:r>
        <w:rPr>
          <w:sz w:val="24"/>
        </w:rPr>
        <w:t>Pool của layer 2</w:t>
      </w:r>
      <w:r w:rsidRPr="00307953">
        <w:rPr>
          <w:sz w:val="24"/>
        </w:rPr>
        <w:t xml:space="preserve"> của kiến trúc mạng CNN-128F</w:t>
      </w:r>
    </w:p>
    <w:p w14:paraId="08155759" w14:textId="5CEE7D9D" w:rsidR="0006581F" w:rsidRPr="00B9549D" w:rsidRDefault="00B65985" w:rsidP="0006581F">
      <w:pPr>
        <w:ind w:firstLine="0"/>
        <w:rPr>
          <w:b/>
          <w:sz w:val="24"/>
        </w:rPr>
      </w:pPr>
      <w:r w:rsidRPr="00B65985">
        <w:rPr>
          <w:b/>
          <w:sz w:val="24"/>
          <w:u w:val="single"/>
        </w:rPr>
        <w:t>Tầng CONV</w:t>
      </w:r>
      <w:r w:rsidR="0006581F" w:rsidRPr="00B65985">
        <w:rPr>
          <w:b/>
          <w:sz w:val="24"/>
          <w:u w:val="single"/>
        </w:rPr>
        <w:t xml:space="preserve"> 3:</w:t>
      </w:r>
      <w:r w:rsidR="00DA16EF">
        <w:rPr>
          <w:b/>
          <w:sz w:val="24"/>
        </w:rPr>
        <w:t xml:space="preserve"> </w:t>
      </w:r>
      <w:r w:rsidR="00DA16EF" w:rsidRPr="002C4CDC">
        <w:rPr>
          <w:sz w:val="24"/>
        </w:rPr>
        <w:t xml:space="preserve">Hình </w:t>
      </w:r>
      <w:r w:rsidR="002C4CDC" w:rsidRPr="002C4CDC">
        <w:rPr>
          <w:sz w:val="24"/>
        </w:rPr>
        <w:t>3-10, Hình 3-11</w:t>
      </w:r>
    </w:p>
    <w:p w14:paraId="35C4AB41" w14:textId="77777777" w:rsidR="00673063" w:rsidRDefault="0006581F" w:rsidP="00B9549D">
      <w:pPr>
        <w:ind w:firstLine="0"/>
        <w:jc w:val="center"/>
        <w:rPr>
          <w:b/>
          <w:szCs w:val="24"/>
        </w:rPr>
      </w:pPr>
      <w:r>
        <w:rPr>
          <w:noProof/>
        </w:rPr>
        <w:drawing>
          <wp:inline distT="0" distB="0" distL="0" distR="0" wp14:anchorId="5D8164D1" wp14:editId="48059A11">
            <wp:extent cx="3805928" cy="3286664"/>
            <wp:effectExtent l="0" t="0" r="444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53034" cy="3327343"/>
                    </a:xfrm>
                    <a:prstGeom prst="rect">
                      <a:avLst/>
                    </a:prstGeom>
                  </pic:spPr>
                </pic:pic>
              </a:graphicData>
            </a:graphic>
          </wp:inline>
        </w:drawing>
      </w:r>
    </w:p>
    <w:p w14:paraId="54EA9FC0" w14:textId="77777777" w:rsidR="00B9549D" w:rsidRDefault="00B9549D" w:rsidP="00B9549D">
      <w:pPr>
        <w:ind w:firstLine="0"/>
        <w:jc w:val="center"/>
        <w:rPr>
          <w:sz w:val="24"/>
        </w:rPr>
      </w:pPr>
      <w:r w:rsidRPr="00307953">
        <w:rPr>
          <w:b/>
          <w:sz w:val="24"/>
        </w:rPr>
        <w:t>Hình 3-</w:t>
      </w:r>
      <w:r>
        <w:rPr>
          <w:b/>
          <w:sz w:val="24"/>
        </w:rPr>
        <w:t>10</w:t>
      </w:r>
      <w:r w:rsidRPr="00307953">
        <w:rPr>
          <w:b/>
          <w:sz w:val="24"/>
        </w:rPr>
        <w:t>:</w:t>
      </w:r>
      <w:r w:rsidRPr="00307953">
        <w:rPr>
          <w:sz w:val="24"/>
        </w:rPr>
        <w:t xml:space="preserve"> Mô tả trực quan tầng conv</w:t>
      </w:r>
      <w:r>
        <w:rPr>
          <w:sz w:val="24"/>
        </w:rPr>
        <w:t xml:space="preserve"> của layer 3</w:t>
      </w:r>
      <w:r w:rsidRPr="00307953">
        <w:rPr>
          <w:sz w:val="24"/>
        </w:rPr>
        <w:t xml:space="preserve"> của kiến trúc mạng CNN-128F</w:t>
      </w:r>
    </w:p>
    <w:p w14:paraId="47FF58FF" w14:textId="77777777" w:rsidR="00DA16EF" w:rsidRDefault="00DA16EF" w:rsidP="00DA16EF">
      <w:pPr>
        <w:ind w:firstLine="0"/>
        <w:jc w:val="center"/>
      </w:pPr>
      <w:r>
        <w:rPr>
          <w:noProof/>
        </w:rPr>
        <w:drawing>
          <wp:inline distT="0" distB="0" distL="0" distR="0" wp14:anchorId="19F4467C" wp14:editId="4B40C163">
            <wp:extent cx="5580380" cy="3533140"/>
            <wp:effectExtent l="0" t="0" r="127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80380" cy="3533140"/>
                    </a:xfrm>
                    <a:prstGeom prst="rect">
                      <a:avLst/>
                    </a:prstGeom>
                  </pic:spPr>
                </pic:pic>
              </a:graphicData>
            </a:graphic>
          </wp:inline>
        </w:drawing>
      </w:r>
    </w:p>
    <w:p w14:paraId="2A061D15" w14:textId="77777777" w:rsidR="00DA16EF" w:rsidRDefault="00DA16EF" w:rsidP="00DA16EF">
      <w:pPr>
        <w:ind w:firstLine="0"/>
        <w:jc w:val="center"/>
        <w:rPr>
          <w:sz w:val="24"/>
        </w:rPr>
      </w:pPr>
      <w:r w:rsidRPr="00307953">
        <w:rPr>
          <w:b/>
          <w:sz w:val="24"/>
        </w:rPr>
        <w:t>Hình 3-</w:t>
      </w:r>
      <w:r>
        <w:rPr>
          <w:b/>
          <w:sz w:val="24"/>
        </w:rPr>
        <w:t>11</w:t>
      </w:r>
      <w:r w:rsidRPr="00307953">
        <w:rPr>
          <w:b/>
          <w:sz w:val="24"/>
        </w:rPr>
        <w:t>:</w:t>
      </w:r>
      <w:r w:rsidRPr="00307953">
        <w:rPr>
          <w:sz w:val="24"/>
        </w:rPr>
        <w:t xml:space="preserve"> Mô tả trực quan tầng </w:t>
      </w:r>
      <w:r>
        <w:rPr>
          <w:sz w:val="24"/>
        </w:rPr>
        <w:t>ReLU và Pool của layer 3</w:t>
      </w:r>
      <w:r w:rsidRPr="00307953">
        <w:rPr>
          <w:sz w:val="24"/>
        </w:rPr>
        <w:t xml:space="preserve"> của kiến trúc mạng CNN-128F</w:t>
      </w:r>
    </w:p>
    <w:p w14:paraId="47967E6D" w14:textId="77777777" w:rsidR="002C4CDC" w:rsidRPr="002C4CDC" w:rsidRDefault="002C4CDC" w:rsidP="00DA16EF">
      <w:pPr>
        <w:ind w:firstLine="0"/>
        <w:jc w:val="center"/>
        <w:rPr>
          <w:sz w:val="12"/>
        </w:rPr>
      </w:pPr>
    </w:p>
    <w:p w14:paraId="737D0698" w14:textId="77777777" w:rsidR="00B9549D" w:rsidRDefault="00F119C4" w:rsidP="00F119C4">
      <w:r>
        <w:t xml:space="preserve">Tương tự cho Layer 4 </w:t>
      </w:r>
      <w:r w:rsidR="00BB68A8">
        <w:t>của kiến trúc mạng CNN-128F.</w:t>
      </w:r>
    </w:p>
    <w:p w14:paraId="1E72DDBF" w14:textId="2FF0586F" w:rsidR="001A6B2D" w:rsidRDefault="00EB14DF" w:rsidP="00BB68A8">
      <w:pPr>
        <w:ind w:firstLine="0"/>
      </w:pPr>
      <w:r>
        <w:rPr>
          <w:b/>
        </w:rPr>
        <w:t xml:space="preserve">Tầng </w:t>
      </w:r>
      <w:r w:rsidR="001A6B2D" w:rsidRPr="00703D00">
        <w:rPr>
          <w:b/>
        </w:rPr>
        <w:t>Fully Connected layer (FC)</w:t>
      </w:r>
      <w:r w:rsidR="00703D00">
        <w:rPr>
          <w:b/>
        </w:rPr>
        <w:t xml:space="preserve">: </w:t>
      </w:r>
      <w:r w:rsidR="00703D00">
        <w:t>Đ</w:t>
      </w:r>
      <w:r w:rsidR="00703D00" w:rsidRPr="006434A0">
        <w:t xml:space="preserve">ây là </w:t>
      </w:r>
      <w:r w:rsidR="00703D00">
        <w:t>lớp</w:t>
      </w:r>
      <w:r w:rsidR="00703D00" w:rsidRPr="006434A0">
        <w:t xml:space="preserve"> cuối cùng của </w:t>
      </w:r>
      <w:r w:rsidR="00E07DA7">
        <w:t>Kiến trúc mạng CNN-128F</w:t>
      </w:r>
      <w:r w:rsidR="00703D00" w:rsidRPr="006434A0">
        <w:t xml:space="preserve">, </w:t>
      </w:r>
      <w:r w:rsidR="00703D00">
        <w:t>l</w:t>
      </w:r>
      <w:r w:rsidR="00703D00" w:rsidRPr="005C6DBC">
        <w:t xml:space="preserve">ớp </w:t>
      </w:r>
      <w:r w:rsidR="00703D00">
        <w:t>này</w:t>
      </w:r>
      <w:r w:rsidR="00703D00" w:rsidRPr="005C6DBC">
        <w:t xml:space="preserve"> đóng vai trò phân lớp dữ liệu dựa trên dữ liệu đã được xử lý trước đó</w:t>
      </w:r>
      <w:r w:rsidR="00FF3378">
        <w:t>.</w:t>
      </w:r>
    </w:p>
    <w:p w14:paraId="37B1AAD9" w14:textId="77777777" w:rsidR="00BB68A8" w:rsidRDefault="001A6B2D" w:rsidP="00BB68A8">
      <w:pPr>
        <w:ind w:firstLine="0"/>
      </w:pPr>
      <w:r>
        <w:rPr>
          <w:noProof/>
        </w:rPr>
        <w:drawing>
          <wp:inline distT="0" distB="0" distL="0" distR="0" wp14:anchorId="0E47D19A" wp14:editId="7440C43A">
            <wp:extent cx="5580380" cy="967105"/>
            <wp:effectExtent l="0" t="0" r="127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80380" cy="967105"/>
                    </a:xfrm>
                    <a:prstGeom prst="rect">
                      <a:avLst/>
                    </a:prstGeom>
                  </pic:spPr>
                </pic:pic>
              </a:graphicData>
            </a:graphic>
          </wp:inline>
        </w:drawing>
      </w:r>
      <w:r>
        <w:t xml:space="preserve"> </w:t>
      </w:r>
    </w:p>
    <w:p w14:paraId="35F42518" w14:textId="77777777" w:rsidR="00703D00" w:rsidRDefault="00703D00" w:rsidP="00703D00">
      <w:pPr>
        <w:ind w:firstLine="0"/>
        <w:jc w:val="center"/>
        <w:rPr>
          <w:sz w:val="24"/>
        </w:rPr>
      </w:pPr>
      <w:r w:rsidRPr="00307953">
        <w:rPr>
          <w:b/>
          <w:sz w:val="24"/>
        </w:rPr>
        <w:t>Hình 3-</w:t>
      </w:r>
      <w:r>
        <w:rPr>
          <w:b/>
          <w:sz w:val="24"/>
        </w:rPr>
        <w:t>1</w:t>
      </w:r>
      <w:r w:rsidR="00220182">
        <w:rPr>
          <w:b/>
          <w:sz w:val="24"/>
        </w:rPr>
        <w:t>2</w:t>
      </w:r>
      <w:r w:rsidRPr="00307953">
        <w:rPr>
          <w:b/>
          <w:sz w:val="24"/>
        </w:rPr>
        <w:t>:</w:t>
      </w:r>
      <w:r w:rsidRPr="00307953">
        <w:rPr>
          <w:sz w:val="24"/>
        </w:rPr>
        <w:t xml:space="preserve"> Mô tả trực quan </w:t>
      </w:r>
      <w:r>
        <w:rPr>
          <w:sz w:val="24"/>
        </w:rPr>
        <w:t>lớp FC</w:t>
      </w:r>
      <w:r w:rsidRPr="00307953">
        <w:rPr>
          <w:sz w:val="24"/>
        </w:rPr>
        <w:t xml:space="preserve"> của kiến trúc mạng CNN-128F</w:t>
      </w:r>
    </w:p>
    <w:p w14:paraId="723FD086" w14:textId="77777777" w:rsidR="00E53AA2" w:rsidRPr="00E53AA2" w:rsidRDefault="00E53AA2" w:rsidP="00703D00">
      <w:pPr>
        <w:ind w:firstLine="0"/>
        <w:jc w:val="center"/>
        <w:rPr>
          <w:sz w:val="14"/>
        </w:rPr>
      </w:pPr>
    </w:p>
    <w:p w14:paraId="152F9779" w14:textId="77777777" w:rsidR="001A6B2D" w:rsidRPr="005E682D" w:rsidRDefault="00703D00" w:rsidP="00BB68A8">
      <w:pPr>
        <w:ind w:firstLine="0"/>
        <w:rPr>
          <w:b/>
        </w:rPr>
      </w:pPr>
      <w:r w:rsidRPr="00FF3378">
        <w:rPr>
          <w:b/>
          <w:i/>
        </w:rPr>
        <w:t xml:space="preserve">-  </w:t>
      </w:r>
      <w:r w:rsidR="00FF3378" w:rsidRPr="00FF3378">
        <w:rPr>
          <w:b/>
          <w:i/>
        </w:rPr>
        <w:t>Hàm Softmax</w:t>
      </w:r>
      <w:r w:rsidR="005E682D">
        <w:rPr>
          <w:b/>
          <w:i/>
        </w:rPr>
        <w:t>:</w:t>
      </w:r>
      <w:r w:rsidR="005E682D">
        <w:rPr>
          <w:b/>
        </w:rPr>
        <w:t xml:space="preserve"> </w:t>
      </w:r>
      <w:r w:rsidR="00E53AA2">
        <w:t xml:space="preserve">Trong kiến trúc CNN-128F hàm Softmax </w:t>
      </w:r>
      <w:r w:rsidR="00D87DB0" w:rsidRPr="00D87DB0">
        <w:t>được sử dụng ở lớp cuối cùng (FC) để phân loại</w:t>
      </w:r>
      <w:r w:rsidR="00E53AA2">
        <w:t>.</w:t>
      </w:r>
    </w:p>
    <w:p w14:paraId="5DD2BAEC" w14:textId="77777777" w:rsidR="001A6B2D" w:rsidRDefault="001A6B2D" w:rsidP="00BB68A8">
      <w:pPr>
        <w:ind w:firstLine="0"/>
      </w:pPr>
      <w:r>
        <w:rPr>
          <w:noProof/>
        </w:rPr>
        <w:drawing>
          <wp:inline distT="0" distB="0" distL="0" distR="0" wp14:anchorId="73B4E99E" wp14:editId="7E7338AC">
            <wp:extent cx="5580380" cy="777240"/>
            <wp:effectExtent l="0" t="0" r="127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80380" cy="777240"/>
                    </a:xfrm>
                    <a:prstGeom prst="rect">
                      <a:avLst/>
                    </a:prstGeom>
                  </pic:spPr>
                </pic:pic>
              </a:graphicData>
            </a:graphic>
          </wp:inline>
        </w:drawing>
      </w:r>
    </w:p>
    <w:p w14:paraId="7859D1E3" w14:textId="77777777" w:rsidR="00E53AA2" w:rsidRDefault="00E53AA2" w:rsidP="00E53AA2">
      <w:pPr>
        <w:ind w:firstLine="0"/>
        <w:jc w:val="center"/>
        <w:rPr>
          <w:sz w:val="24"/>
        </w:rPr>
      </w:pPr>
      <w:r w:rsidRPr="00307953">
        <w:rPr>
          <w:b/>
          <w:sz w:val="24"/>
        </w:rPr>
        <w:t>Hình 3-</w:t>
      </w:r>
      <w:r>
        <w:rPr>
          <w:b/>
          <w:sz w:val="24"/>
        </w:rPr>
        <w:t>1</w:t>
      </w:r>
      <w:r w:rsidR="00220182">
        <w:rPr>
          <w:b/>
          <w:sz w:val="24"/>
        </w:rPr>
        <w:t>3</w:t>
      </w:r>
      <w:r w:rsidRPr="00307953">
        <w:rPr>
          <w:b/>
          <w:sz w:val="24"/>
        </w:rPr>
        <w:t>:</w:t>
      </w:r>
      <w:r w:rsidRPr="00307953">
        <w:rPr>
          <w:sz w:val="24"/>
        </w:rPr>
        <w:t xml:space="preserve"> Mô tả trực </w:t>
      </w:r>
      <w:r>
        <w:rPr>
          <w:sz w:val="24"/>
        </w:rPr>
        <w:t>các tính toán của hàm softmax</w:t>
      </w:r>
      <w:r w:rsidRPr="00307953">
        <w:rPr>
          <w:sz w:val="24"/>
        </w:rPr>
        <w:t xml:space="preserve"> của kiến trúc mạng CNN-128F</w:t>
      </w:r>
    </w:p>
    <w:p w14:paraId="28D5EFB9" w14:textId="77777777" w:rsidR="00E53AA2" w:rsidRPr="00DE6A3B" w:rsidRDefault="00E53AA2" w:rsidP="00BB68A8">
      <w:pPr>
        <w:ind w:firstLine="0"/>
        <w:rPr>
          <w:sz w:val="12"/>
        </w:rPr>
      </w:pPr>
    </w:p>
    <w:p w14:paraId="325A423B" w14:textId="77777777" w:rsidR="001D1056" w:rsidRDefault="001D1056" w:rsidP="00B1667B">
      <w:pPr>
        <w:pStyle w:val="Heading4"/>
      </w:pPr>
      <w:r w:rsidRPr="00AB3771">
        <w:t>3.1.2.</w:t>
      </w:r>
      <w:r>
        <w:t>2</w:t>
      </w:r>
      <w:r w:rsidRPr="00AB3771">
        <w:t>. Kiến trúc mạng CNN-</w:t>
      </w:r>
      <w:r>
        <w:t>64L và CNN-64R</w:t>
      </w:r>
    </w:p>
    <w:p w14:paraId="4BABA9D9" w14:textId="77777777" w:rsidR="00E53AA2" w:rsidRPr="00E53AA2" w:rsidRDefault="00E53AA2" w:rsidP="00E53AA2">
      <w:r>
        <w:t xml:space="preserve">Trong luận văn này sử dụng kiến trúc mạng như hình </w:t>
      </w:r>
      <w:r w:rsidR="005611E6">
        <w:t xml:space="preserve">3-13 để huấn luyện cho hình ảnh x-quang phổi trái và x-quang phổi phải. Kiến trúc mạng CNN-64L/R được thiết kế </w:t>
      </w:r>
      <w:r w:rsidR="00786179">
        <w:t>cho hình ảnh đầu vào có kính thước 64 x 128.</w:t>
      </w:r>
    </w:p>
    <w:p w14:paraId="139FD090" w14:textId="77777777" w:rsidR="001D1056" w:rsidRPr="001D1056" w:rsidRDefault="00E43A18" w:rsidP="00E43A18">
      <w:pPr>
        <w:jc w:val="center"/>
      </w:pPr>
      <w:r>
        <w:rPr>
          <w:noProof/>
        </w:rPr>
        <w:drawing>
          <wp:inline distT="0" distB="0" distL="0" distR="0" wp14:anchorId="25521C71" wp14:editId="5A19DB90">
            <wp:extent cx="3346830" cy="608965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r="2534"/>
                    <a:stretch/>
                  </pic:blipFill>
                  <pic:spPr bwMode="auto">
                    <a:xfrm>
                      <a:off x="0" y="0"/>
                      <a:ext cx="3358457" cy="6110806"/>
                    </a:xfrm>
                    <a:prstGeom prst="rect">
                      <a:avLst/>
                    </a:prstGeom>
                    <a:noFill/>
                    <a:ln>
                      <a:noFill/>
                    </a:ln>
                    <a:extLst>
                      <a:ext uri="{53640926-AAD7-44D8-BBD7-CCE9431645EC}">
                        <a14:shadowObscured xmlns:a14="http://schemas.microsoft.com/office/drawing/2010/main"/>
                      </a:ext>
                    </a:extLst>
                  </pic:spPr>
                </pic:pic>
              </a:graphicData>
            </a:graphic>
          </wp:inline>
        </w:drawing>
      </w:r>
    </w:p>
    <w:p w14:paraId="7510D8E9" w14:textId="77777777" w:rsidR="00887CB6" w:rsidRDefault="00E43A18" w:rsidP="00E43A18">
      <w:pPr>
        <w:ind w:firstLine="0"/>
        <w:jc w:val="center"/>
        <w:rPr>
          <w:sz w:val="24"/>
        </w:rPr>
      </w:pPr>
      <w:r w:rsidRPr="00887CB6">
        <w:rPr>
          <w:b/>
          <w:sz w:val="24"/>
        </w:rPr>
        <w:t>Hình 3-</w:t>
      </w:r>
      <w:r w:rsidR="00DE6A3B" w:rsidRPr="00887CB6">
        <w:rPr>
          <w:b/>
          <w:sz w:val="24"/>
        </w:rPr>
        <w:t>1</w:t>
      </w:r>
      <w:r w:rsidR="00220182">
        <w:rPr>
          <w:b/>
          <w:sz w:val="24"/>
        </w:rPr>
        <w:t>4</w:t>
      </w:r>
      <w:r w:rsidRPr="00887CB6">
        <w:rPr>
          <w:b/>
          <w:sz w:val="24"/>
        </w:rPr>
        <w:t>:</w:t>
      </w:r>
      <w:r w:rsidRPr="00887CB6">
        <w:rPr>
          <w:sz w:val="24"/>
        </w:rPr>
        <w:t xml:space="preserve"> Kiến trúc mạng của thành phần CNN-64L và CNN-64R </w:t>
      </w:r>
    </w:p>
    <w:p w14:paraId="225E501E" w14:textId="77777777" w:rsidR="00E43A18" w:rsidRPr="00887CB6" w:rsidRDefault="00E43A18" w:rsidP="00E43A18">
      <w:pPr>
        <w:ind w:firstLine="0"/>
        <w:jc w:val="center"/>
        <w:rPr>
          <w:sz w:val="24"/>
        </w:rPr>
      </w:pPr>
      <w:r w:rsidRPr="00887CB6">
        <w:rPr>
          <w:sz w:val="24"/>
        </w:rPr>
        <w:t>của mô hình Multi-CNNs</w:t>
      </w:r>
    </w:p>
    <w:p w14:paraId="173450EA" w14:textId="77777777" w:rsidR="00BF622B" w:rsidRDefault="00E43A18" w:rsidP="00BF622B">
      <w:pPr>
        <w:rPr>
          <w:szCs w:val="26"/>
        </w:rPr>
      </w:pPr>
      <w:r w:rsidRPr="00E43A18">
        <w:rPr>
          <w:szCs w:val="26"/>
        </w:rPr>
        <w:t xml:space="preserve">Tương tự như </w:t>
      </w:r>
      <w:r w:rsidR="00BF622B">
        <w:rPr>
          <w:szCs w:val="26"/>
        </w:rPr>
        <w:t>việc hiển thị trực quan các bước xử lý ảnh đầu vào thông qua các tầng của kiến trúc mạng CNN-128F, trong phần này học viên chỉ đề cập đến tầng input, các tầng trong layer 1 và lớp fully connected.</w:t>
      </w:r>
    </w:p>
    <w:p w14:paraId="4D10D575" w14:textId="77777777" w:rsidR="00BF622B" w:rsidRDefault="00BF622B" w:rsidP="00BF622B">
      <w:pPr>
        <w:ind w:firstLine="0"/>
        <w:rPr>
          <w:szCs w:val="26"/>
        </w:rPr>
      </w:pPr>
      <w:r w:rsidRPr="00BF622B">
        <w:rPr>
          <w:b/>
          <w:szCs w:val="26"/>
        </w:rPr>
        <w:t>Tầng INPUT:</w:t>
      </w:r>
      <w:r>
        <w:rPr>
          <w:szCs w:val="26"/>
        </w:rPr>
        <w:t xml:space="preserve"> Ảnh đầu vào có kích thước 64 x 128 và có chiều sâu (depth) = 3 được mô tả trực quan như hình 3-1</w:t>
      </w:r>
      <w:r w:rsidR="00220182">
        <w:rPr>
          <w:szCs w:val="26"/>
        </w:rPr>
        <w:t>5</w:t>
      </w:r>
      <w:r>
        <w:rPr>
          <w:szCs w:val="26"/>
        </w:rPr>
        <w:t>.</w:t>
      </w:r>
    </w:p>
    <w:p w14:paraId="19D9C90A" w14:textId="77777777" w:rsidR="00462676" w:rsidRDefault="00462676" w:rsidP="00E64C86">
      <w:pPr>
        <w:ind w:firstLine="0"/>
        <w:jc w:val="center"/>
        <w:rPr>
          <w:szCs w:val="26"/>
        </w:rPr>
      </w:pPr>
      <w:r>
        <w:rPr>
          <w:noProof/>
        </w:rPr>
        <w:drawing>
          <wp:inline distT="0" distB="0" distL="0" distR="0" wp14:anchorId="2D090C37" wp14:editId="4F2658D8">
            <wp:extent cx="4865298" cy="1414524"/>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909704" cy="1427434"/>
                    </a:xfrm>
                    <a:prstGeom prst="rect">
                      <a:avLst/>
                    </a:prstGeom>
                  </pic:spPr>
                </pic:pic>
              </a:graphicData>
            </a:graphic>
          </wp:inline>
        </w:drawing>
      </w:r>
    </w:p>
    <w:p w14:paraId="53024ED0" w14:textId="77777777" w:rsidR="000F1B61" w:rsidRDefault="000F1B61" w:rsidP="000F1B61">
      <w:pPr>
        <w:ind w:firstLine="0"/>
        <w:jc w:val="center"/>
        <w:rPr>
          <w:sz w:val="24"/>
        </w:rPr>
      </w:pPr>
      <w:r w:rsidRPr="006D0402">
        <w:rPr>
          <w:b/>
          <w:sz w:val="24"/>
        </w:rPr>
        <w:t>Hình 3-</w:t>
      </w:r>
      <w:r>
        <w:rPr>
          <w:b/>
          <w:sz w:val="24"/>
        </w:rPr>
        <w:t>16</w:t>
      </w:r>
      <w:r w:rsidRPr="006D0402">
        <w:rPr>
          <w:b/>
          <w:sz w:val="24"/>
        </w:rPr>
        <w:t xml:space="preserve">: </w:t>
      </w:r>
      <w:r w:rsidRPr="006D0402">
        <w:rPr>
          <w:sz w:val="24"/>
        </w:rPr>
        <w:t>Mô tả hình ảnh đầu vào được đưa vào và tính toán ở tầng Input của kiến trúc CNN-</w:t>
      </w:r>
      <w:r w:rsidR="006079AF">
        <w:rPr>
          <w:sz w:val="24"/>
        </w:rPr>
        <w:t>64L/R</w:t>
      </w:r>
    </w:p>
    <w:p w14:paraId="1A9654A9" w14:textId="171AB38E" w:rsidR="002B4851" w:rsidRPr="00FF1A41" w:rsidRDefault="00C868F3" w:rsidP="002B4851">
      <w:pPr>
        <w:ind w:firstLine="0"/>
        <w:rPr>
          <w:b/>
          <w:u w:val="single"/>
        </w:rPr>
      </w:pPr>
      <w:r>
        <w:rPr>
          <w:b/>
          <w:u w:val="single"/>
        </w:rPr>
        <w:t>Tầng</w:t>
      </w:r>
      <w:r w:rsidR="00F21D18">
        <w:rPr>
          <w:b/>
          <w:u w:val="single"/>
        </w:rPr>
        <w:t xml:space="preserve"> CONV</w:t>
      </w:r>
      <w:r w:rsidR="007728B0" w:rsidRPr="00FF1A41">
        <w:rPr>
          <w:b/>
          <w:u w:val="single"/>
        </w:rPr>
        <w:t xml:space="preserve"> 1: </w:t>
      </w:r>
    </w:p>
    <w:p w14:paraId="143A9BBB" w14:textId="4F89B3F3" w:rsidR="00FF1A41" w:rsidRPr="003553A6" w:rsidRDefault="00A745C1" w:rsidP="003553A6">
      <w:pPr>
        <w:rPr>
          <w:b/>
          <w:i/>
        </w:rPr>
      </w:pPr>
      <w:r w:rsidRPr="003553A6">
        <w:rPr>
          <w:b/>
          <w:i/>
        </w:rPr>
        <w:t xml:space="preserve">- </w:t>
      </w:r>
      <w:r w:rsidR="00C868F3">
        <w:rPr>
          <w:b/>
          <w:i/>
        </w:rPr>
        <w:t>Lớp</w:t>
      </w:r>
      <w:r w:rsidRPr="003553A6">
        <w:rPr>
          <w:b/>
          <w:i/>
        </w:rPr>
        <w:t xml:space="preserve"> CONV: </w:t>
      </w:r>
    </w:p>
    <w:p w14:paraId="27752196" w14:textId="77777777" w:rsidR="00A745C1" w:rsidRDefault="00B4091F" w:rsidP="00B4091F">
      <w:pPr>
        <w:ind w:firstLine="0"/>
        <w:jc w:val="center"/>
      </w:pPr>
      <w:r>
        <w:rPr>
          <w:noProof/>
        </w:rPr>
        <w:drawing>
          <wp:inline distT="0" distB="0" distL="0" distR="0" wp14:anchorId="0D2B3F86" wp14:editId="4F309E1E">
            <wp:extent cx="4380545" cy="4028536"/>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427774" cy="4071970"/>
                    </a:xfrm>
                    <a:prstGeom prst="rect">
                      <a:avLst/>
                    </a:prstGeom>
                  </pic:spPr>
                </pic:pic>
              </a:graphicData>
            </a:graphic>
          </wp:inline>
        </w:drawing>
      </w:r>
    </w:p>
    <w:p w14:paraId="53964A5D" w14:textId="77777777" w:rsidR="00B4091F" w:rsidRDefault="00B4091F" w:rsidP="00B4091F">
      <w:pPr>
        <w:ind w:firstLine="0"/>
        <w:jc w:val="center"/>
        <w:rPr>
          <w:sz w:val="24"/>
        </w:rPr>
      </w:pPr>
      <w:r w:rsidRPr="00E64C86">
        <w:rPr>
          <w:b/>
          <w:sz w:val="24"/>
        </w:rPr>
        <w:t>Hình 3-17:</w:t>
      </w:r>
      <w:r w:rsidRPr="00E64C86">
        <w:rPr>
          <w:sz w:val="24"/>
        </w:rPr>
        <w:t xml:space="preserve"> Mô tả trực quan tầng conv của kiến trúc mạng CNN-64L/R</w:t>
      </w:r>
    </w:p>
    <w:p w14:paraId="47AFA794" w14:textId="6F3A1460" w:rsidR="006F06D9" w:rsidRPr="001E6B8A" w:rsidRDefault="003553A6" w:rsidP="003553A6">
      <w:pPr>
        <w:rPr>
          <w:b/>
          <w:i/>
        </w:rPr>
      </w:pPr>
      <w:r w:rsidRPr="001E6B8A">
        <w:rPr>
          <w:b/>
          <w:i/>
        </w:rPr>
        <w:t xml:space="preserve">- </w:t>
      </w:r>
      <w:r w:rsidR="00C868F3">
        <w:rPr>
          <w:b/>
          <w:i/>
        </w:rPr>
        <w:t>Lớp</w:t>
      </w:r>
      <w:r w:rsidRPr="001E6B8A">
        <w:rPr>
          <w:b/>
          <w:i/>
        </w:rPr>
        <w:t xml:space="preserve"> ReLU:</w:t>
      </w:r>
    </w:p>
    <w:p w14:paraId="38BCB1C8" w14:textId="77777777" w:rsidR="003553A6" w:rsidRDefault="001E6B8A" w:rsidP="001E6B8A">
      <w:pPr>
        <w:ind w:firstLine="0"/>
        <w:jc w:val="center"/>
      </w:pPr>
      <w:r>
        <w:rPr>
          <w:noProof/>
        </w:rPr>
        <w:drawing>
          <wp:inline distT="0" distB="0" distL="0" distR="0" wp14:anchorId="172EC5B5" wp14:editId="78637E4D">
            <wp:extent cx="4281683" cy="3191774"/>
            <wp:effectExtent l="0" t="0" r="508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15147" cy="3216720"/>
                    </a:xfrm>
                    <a:prstGeom prst="rect">
                      <a:avLst/>
                    </a:prstGeom>
                  </pic:spPr>
                </pic:pic>
              </a:graphicData>
            </a:graphic>
          </wp:inline>
        </w:drawing>
      </w:r>
    </w:p>
    <w:p w14:paraId="39FD1767" w14:textId="77777777" w:rsidR="001E6B8A" w:rsidRDefault="00C2785C" w:rsidP="001E6B8A">
      <w:pPr>
        <w:ind w:firstLine="0"/>
        <w:jc w:val="center"/>
        <w:rPr>
          <w:sz w:val="24"/>
        </w:rPr>
      </w:pPr>
      <w:r w:rsidRPr="00AB7A9E">
        <w:rPr>
          <w:b/>
          <w:sz w:val="24"/>
        </w:rPr>
        <w:t>Hình 3-18</w:t>
      </w:r>
      <w:r w:rsidRPr="00AB7A9E">
        <w:rPr>
          <w:sz w:val="24"/>
        </w:rPr>
        <w:t xml:space="preserve">: Mô tả trực </w:t>
      </w:r>
      <w:r w:rsidR="00AB7A9E">
        <w:rPr>
          <w:sz w:val="24"/>
        </w:rPr>
        <w:t xml:space="preserve">quan </w:t>
      </w:r>
      <w:r w:rsidRPr="00AB7A9E">
        <w:rPr>
          <w:sz w:val="24"/>
        </w:rPr>
        <w:t xml:space="preserve">tầng </w:t>
      </w:r>
      <w:r w:rsidR="00AB7A9E">
        <w:rPr>
          <w:sz w:val="24"/>
        </w:rPr>
        <w:t>ReLU</w:t>
      </w:r>
      <w:r w:rsidRPr="00AB7A9E">
        <w:rPr>
          <w:sz w:val="24"/>
        </w:rPr>
        <w:t xml:space="preserve"> của kiến trúc mạng CNN-64L/R</w:t>
      </w:r>
    </w:p>
    <w:p w14:paraId="3D77AAC7" w14:textId="38427D63" w:rsidR="00506ACA" w:rsidRPr="000B5B0A" w:rsidRDefault="000B5B0A" w:rsidP="008D73C9">
      <w:pPr>
        <w:rPr>
          <w:b/>
          <w:i/>
        </w:rPr>
      </w:pPr>
      <w:r w:rsidRPr="000B5B0A">
        <w:rPr>
          <w:b/>
          <w:i/>
        </w:rPr>
        <w:t xml:space="preserve">- </w:t>
      </w:r>
      <w:r w:rsidR="00130DE0">
        <w:rPr>
          <w:b/>
          <w:i/>
        </w:rPr>
        <w:t>Lớp</w:t>
      </w:r>
      <w:r w:rsidRPr="000B5B0A">
        <w:rPr>
          <w:b/>
          <w:i/>
        </w:rPr>
        <w:t xml:space="preserve"> Pool</w:t>
      </w:r>
      <w:r w:rsidR="00130DE0">
        <w:rPr>
          <w:b/>
          <w:i/>
        </w:rPr>
        <w:t>ing</w:t>
      </w:r>
      <w:r w:rsidR="00AC2048">
        <w:rPr>
          <w:b/>
          <w:i/>
        </w:rPr>
        <w:t>:</w:t>
      </w:r>
    </w:p>
    <w:p w14:paraId="32DF5E66" w14:textId="77777777" w:rsidR="000B5B0A" w:rsidRDefault="000B5B0A" w:rsidP="000B5B0A">
      <w:pPr>
        <w:ind w:firstLine="0"/>
        <w:jc w:val="center"/>
      </w:pPr>
      <w:r>
        <w:rPr>
          <w:noProof/>
        </w:rPr>
        <w:drawing>
          <wp:inline distT="0" distB="0" distL="0" distR="0" wp14:anchorId="1BF1501A" wp14:editId="139AC04D">
            <wp:extent cx="4373593" cy="1443266"/>
            <wp:effectExtent l="0" t="0" r="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401668" cy="1452531"/>
                    </a:xfrm>
                    <a:prstGeom prst="rect">
                      <a:avLst/>
                    </a:prstGeom>
                  </pic:spPr>
                </pic:pic>
              </a:graphicData>
            </a:graphic>
          </wp:inline>
        </w:drawing>
      </w:r>
    </w:p>
    <w:p w14:paraId="3E353B2F" w14:textId="77777777" w:rsidR="00855093" w:rsidRDefault="005D251E" w:rsidP="000B5B0A">
      <w:pPr>
        <w:ind w:firstLine="0"/>
        <w:jc w:val="center"/>
      </w:pPr>
      <w:r w:rsidRPr="005D251E">
        <w:rPr>
          <w:b/>
        </w:rPr>
        <w:t>Hình 3-19:</w:t>
      </w:r>
      <w:r>
        <w:t xml:space="preserve"> </w:t>
      </w:r>
      <w:r w:rsidR="00855093" w:rsidRPr="00855093">
        <w:t>Mô tả trực quan tầng Pool của kiến trúc mạng CNN-</w:t>
      </w:r>
      <w:r w:rsidR="00855093">
        <w:t>64L/R</w:t>
      </w:r>
    </w:p>
    <w:p w14:paraId="1B2C4288" w14:textId="77777777" w:rsidR="00FF13B3" w:rsidRPr="00FF13B3" w:rsidRDefault="00FF13B3" w:rsidP="000B5B0A">
      <w:pPr>
        <w:ind w:firstLine="0"/>
        <w:jc w:val="center"/>
        <w:rPr>
          <w:sz w:val="12"/>
        </w:rPr>
      </w:pPr>
    </w:p>
    <w:p w14:paraId="0C0127B0" w14:textId="4E0A4900" w:rsidR="00FF13B3" w:rsidRDefault="00F21D18" w:rsidP="00855093">
      <w:pPr>
        <w:ind w:firstLine="0"/>
        <w:rPr>
          <w:b/>
        </w:rPr>
      </w:pPr>
      <w:r>
        <w:rPr>
          <w:b/>
        </w:rPr>
        <w:t xml:space="preserve">Tầng </w:t>
      </w:r>
      <w:r w:rsidR="006D790D" w:rsidRPr="00703D00">
        <w:rPr>
          <w:b/>
        </w:rPr>
        <w:t>Fully Connected layer (FC)</w:t>
      </w:r>
      <w:r w:rsidR="00182F43">
        <w:rPr>
          <w:b/>
        </w:rPr>
        <w:t xml:space="preserve"> và hàm Softmax:</w:t>
      </w:r>
    </w:p>
    <w:p w14:paraId="235C3AF8" w14:textId="77777777" w:rsidR="006D790D" w:rsidRPr="00FF13B3" w:rsidRDefault="00182F43" w:rsidP="00FF13B3">
      <w:pPr>
        <w:ind w:firstLine="0"/>
        <w:jc w:val="center"/>
        <w:rPr>
          <w:b/>
        </w:rPr>
      </w:pPr>
      <w:r>
        <w:rPr>
          <w:noProof/>
        </w:rPr>
        <w:drawing>
          <wp:inline distT="0" distB="0" distL="0" distR="0" wp14:anchorId="32D00F0F" wp14:editId="72DE780E">
            <wp:extent cx="4822166" cy="1513374"/>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845170" cy="1520593"/>
                    </a:xfrm>
                    <a:prstGeom prst="rect">
                      <a:avLst/>
                    </a:prstGeom>
                  </pic:spPr>
                </pic:pic>
              </a:graphicData>
            </a:graphic>
          </wp:inline>
        </w:drawing>
      </w:r>
    </w:p>
    <w:p w14:paraId="244F0021" w14:textId="77777777" w:rsidR="00FF13B3" w:rsidRPr="00FF13B3" w:rsidRDefault="00FF13B3" w:rsidP="00FF13B3">
      <w:pPr>
        <w:ind w:firstLine="0"/>
        <w:jc w:val="center"/>
        <w:rPr>
          <w:sz w:val="24"/>
        </w:rPr>
      </w:pPr>
      <w:r w:rsidRPr="00FF13B3">
        <w:rPr>
          <w:b/>
          <w:sz w:val="24"/>
        </w:rPr>
        <w:t>Hình 3-20:</w:t>
      </w:r>
      <w:r w:rsidRPr="00FF13B3">
        <w:rPr>
          <w:sz w:val="24"/>
        </w:rPr>
        <w:t xml:space="preserve"> Mô tả trực quan lớp FC và hàm Softmax của kiến trúc mạng CNN-64L/R</w:t>
      </w:r>
    </w:p>
    <w:p w14:paraId="05C4C922" w14:textId="2E52E3AA" w:rsidR="004177EA" w:rsidRDefault="006A6E41" w:rsidP="003E301C">
      <w:pPr>
        <w:pStyle w:val="Heading2"/>
      </w:pPr>
      <w:bookmarkStart w:id="38" w:name="_Toc531180440"/>
      <w:r>
        <w:t xml:space="preserve">3.2. </w:t>
      </w:r>
      <w:r w:rsidR="00586D4A">
        <w:t xml:space="preserve">Các quy tắc kết hợp (fusion rules) dựa trên </w:t>
      </w:r>
      <w:bookmarkEnd w:id="38"/>
      <w:r w:rsidR="006A68D2">
        <w:t>tập các trường hợp xảy ra</w:t>
      </w:r>
    </w:p>
    <w:p w14:paraId="6964DA57" w14:textId="77777777" w:rsidR="003E301C" w:rsidRDefault="003F5EEB" w:rsidP="003E301C">
      <w:r>
        <w:t>Như đã đề cập ở trên, trong kiến trúc của mô hình multi-CNNs, ta phải sử dụng một quy tắc kết hợp để đưa ra kết luận cho ảnh đầu vào là thuộc lớp nào dự kết 3 kết quả từ 3 thành phần CNN của mô hình multi-CNNs</w:t>
      </w:r>
      <w:r w:rsidR="002C1873">
        <w:t>.</w:t>
      </w:r>
    </w:p>
    <w:p w14:paraId="5D193643" w14:textId="77777777" w:rsidR="002C1873" w:rsidRDefault="002C1873" w:rsidP="003E301C">
      <w:r>
        <w:t>Đối với mỗi đầu ra của một thành phần CNN trong mô hình, ta lấy được một kết quả gồm có 2 giá trị: ảnh đầu vào thuộc vào lớp bất thường (Abnormal) hay bình thường (Normal) cùng với giá trị xác xuất thuộc vào mỗi lớp của hình ảnh đó.</w:t>
      </w:r>
      <w:r w:rsidR="001F3D16">
        <w:t xml:space="preserve"> Các giá trị xác xuất được định nghĩa trong luận văn này như sau:</w:t>
      </w:r>
    </w:p>
    <w:p w14:paraId="2B438F71" w14:textId="77777777" w:rsidR="001F3D16" w:rsidRDefault="00A47CC8" w:rsidP="003E301C">
      <w:r>
        <w:t xml:space="preserve">+ </w:t>
      </w:r>
      <w:r w:rsidR="001F3D16" w:rsidRPr="00DF5507">
        <w:rPr>
          <w:b/>
        </w:rPr>
        <w:t>V128F</w:t>
      </w:r>
      <w:r w:rsidR="001F3D16">
        <w:t xml:space="preserve">: Giá trị xác xuất </w:t>
      </w:r>
      <w:r>
        <w:t>sau khi tính toán cho hình ảnh đầu vào với CNN-128F.</w:t>
      </w:r>
    </w:p>
    <w:p w14:paraId="59E2B97E" w14:textId="77777777" w:rsidR="00A47CC8" w:rsidRDefault="00A47CC8" w:rsidP="003E301C">
      <w:r>
        <w:t xml:space="preserve">+ </w:t>
      </w:r>
      <w:r w:rsidRPr="00DF5507">
        <w:rPr>
          <w:b/>
        </w:rPr>
        <w:t>V64L</w:t>
      </w:r>
      <w:r>
        <w:t>: Giá trị xác xuất sau khi tính toán cho hình ảnh đầu vào với CNN-64L.</w:t>
      </w:r>
    </w:p>
    <w:p w14:paraId="69F2EFA3" w14:textId="43D80487" w:rsidR="00A47CC8" w:rsidRDefault="00A47CC8" w:rsidP="003E301C">
      <w:r w:rsidRPr="006627F2">
        <w:t>+</w:t>
      </w:r>
      <w:r>
        <w:rPr>
          <w:b/>
        </w:rPr>
        <w:t xml:space="preserve"> </w:t>
      </w:r>
      <w:r w:rsidRPr="00DF5507">
        <w:rPr>
          <w:b/>
        </w:rPr>
        <w:t>V64R</w:t>
      </w:r>
      <w:r>
        <w:t>: Giá trị xác xuất sau khi tính toán cho hình ảnh đầu vào với CNN-64R.</w:t>
      </w:r>
    </w:p>
    <w:p w14:paraId="51328523" w14:textId="7139DB41" w:rsidR="00341258" w:rsidRDefault="00341258" w:rsidP="00341258">
      <w:pPr>
        <w:pStyle w:val="Heading3"/>
      </w:pPr>
      <w:r>
        <w:t>3.2.1. Tập các trường hợp xảy ra của mô hình phân lớp</w:t>
      </w:r>
    </w:p>
    <w:p w14:paraId="27E02A64" w14:textId="6EADA967" w:rsidR="002B0E8B" w:rsidRDefault="0018728F" w:rsidP="003E301C">
      <w:r>
        <w:t>Với kết quả phần lớp mỗi bức ảnh đầu vào của mô hình</w:t>
      </w:r>
      <w:r w:rsidR="002B0E8B">
        <w:t>, học viện chia ra thành 8 trường hợp</w:t>
      </w:r>
      <w:r>
        <w:t xml:space="preserve"> có khả năng xảy ra</w:t>
      </w:r>
      <w:r w:rsidR="00243023">
        <w:t xml:space="preserve">. Kết quả kết hợp ở </w:t>
      </w:r>
      <w:r w:rsidR="00E74FD6">
        <w:t>mỗi</w:t>
      </w:r>
      <w:r w:rsidR="00243023">
        <w:t xml:space="preserve"> trường hợp có thể </w:t>
      </w:r>
      <w:r w:rsidR="00E74FD6">
        <w:t>cho ra 1 trong 3</w:t>
      </w:r>
      <w:r w:rsidR="00243023">
        <w:t xml:space="preserve"> kết luận </w:t>
      </w:r>
      <w:r w:rsidR="00E74FD6">
        <w:t>sau</w:t>
      </w:r>
      <w:r w:rsidR="00243023">
        <w:t>: Bình thường (Normal), Bất thường (Abnormal) hoặc Hội chẩn (</w:t>
      </w:r>
      <w:r w:rsidR="00243023" w:rsidRPr="00243023">
        <w:t>Consultation</w:t>
      </w:r>
      <w:r w:rsidR="00243023">
        <w:t>)</w:t>
      </w:r>
      <w:r w:rsidR="00E74FD6">
        <w:t xml:space="preserve">, </w:t>
      </w:r>
      <w:r w:rsidR="002B0E8B">
        <w:t>cụ thể như sau:</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4"/>
      </w:tblGrid>
      <w:tr w:rsidR="006D2EAD" w14:paraId="77B5E3CA" w14:textId="77777777" w:rsidTr="00DF5507">
        <w:trPr>
          <w:trHeight w:val="3180"/>
          <w:jc w:val="center"/>
        </w:trPr>
        <w:tc>
          <w:tcPr>
            <w:tcW w:w="4389" w:type="dxa"/>
          </w:tcPr>
          <w:p w14:paraId="5DC70090" w14:textId="77777777" w:rsidR="007F3024" w:rsidRDefault="007F3024" w:rsidP="007F3024">
            <w:pPr>
              <w:ind w:firstLine="0"/>
              <w:jc w:val="center"/>
              <w:rPr>
                <w:b/>
              </w:rPr>
            </w:pPr>
            <w:r w:rsidRPr="002B0E8B">
              <w:rPr>
                <w:b/>
              </w:rPr>
              <w:t>Trường hợp 1:</w:t>
            </w:r>
          </w:p>
          <w:p w14:paraId="366D8408" w14:textId="77777777" w:rsidR="007F3024" w:rsidRPr="004A5958" w:rsidRDefault="007F3024" w:rsidP="007F3024">
            <w:pPr>
              <w:ind w:firstLine="0"/>
              <w:jc w:val="center"/>
              <w:rPr>
                <w:b/>
                <w:sz w:val="6"/>
              </w:rPr>
            </w:pPr>
          </w:p>
          <w:p w14:paraId="226EFA14" w14:textId="77777777" w:rsidR="007F3024" w:rsidRPr="007F3024" w:rsidRDefault="007F3024" w:rsidP="007F3024">
            <w:pPr>
              <w:ind w:firstLine="0"/>
              <w:jc w:val="center"/>
              <w:rPr>
                <w:b/>
              </w:rPr>
            </w:pPr>
            <w:r>
              <w:rPr>
                <w:noProof/>
              </w:rPr>
              <w:drawing>
                <wp:inline distT="0" distB="0" distL="0" distR="0" wp14:anchorId="5BB0A779" wp14:editId="2315A680">
                  <wp:extent cx="2552739" cy="15430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9395"/>
                          <a:stretch/>
                        </pic:blipFill>
                        <pic:spPr bwMode="auto">
                          <a:xfrm>
                            <a:off x="0" y="0"/>
                            <a:ext cx="2626432" cy="15875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9" w:type="dxa"/>
          </w:tcPr>
          <w:p w14:paraId="167C9C92" w14:textId="77777777" w:rsidR="007F3024" w:rsidRDefault="007F3024" w:rsidP="007F3024">
            <w:pPr>
              <w:ind w:firstLine="0"/>
              <w:jc w:val="center"/>
              <w:rPr>
                <w:b/>
              </w:rPr>
            </w:pPr>
            <w:r w:rsidRPr="002B0E8B">
              <w:rPr>
                <w:b/>
              </w:rPr>
              <w:t xml:space="preserve">Trường hợp </w:t>
            </w:r>
            <w:r>
              <w:rPr>
                <w:b/>
              </w:rPr>
              <w:t>2</w:t>
            </w:r>
            <w:r w:rsidRPr="002B0E8B">
              <w:rPr>
                <w:b/>
              </w:rPr>
              <w:t>:</w:t>
            </w:r>
          </w:p>
          <w:p w14:paraId="458F5592" w14:textId="77777777" w:rsidR="00321263" w:rsidRPr="004A5958" w:rsidRDefault="00321263" w:rsidP="007F3024">
            <w:pPr>
              <w:ind w:firstLine="0"/>
              <w:jc w:val="center"/>
              <w:rPr>
                <w:b/>
                <w:sz w:val="6"/>
              </w:rPr>
            </w:pPr>
          </w:p>
          <w:p w14:paraId="26D29549" w14:textId="77777777" w:rsidR="007F3024" w:rsidRDefault="007F3024" w:rsidP="00321263">
            <w:pPr>
              <w:ind w:firstLine="0"/>
              <w:jc w:val="center"/>
            </w:pPr>
            <w:r>
              <w:rPr>
                <w:noProof/>
              </w:rPr>
              <w:drawing>
                <wp:inline distT="0" distB="0" distL="0" distR="0" wp14:anchorId="10A1324D" wp14:editId="1313777C">
                  <wp:extent cx="2433427" cy="1524000"/>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9195"/>
                          <a:stretch/>
                        </pic:blipFill>
                        <pic:spPr bwMode="auto">
                          <a:xfrm>
                            <a:off x="0" y="0"/>
                            <a:ext cx="2577700" cy="161435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D2EAD" w14:paraId="64B4E9A0" w14:textId="77777777" w:rsidTr="00C0121D">
        <w:trPr>
          <w:trHeight w:val="2274"/>
          <w:jc w:val="center"/>
        </w:trPr>
        <w:tc>
          <w:tcPr>
            <w:tcW w:w="4389" w:type="dxa"/>
          </w:tcPr>
          <w:p w14:paraId="17F0A729" w14:textId="77777777" w:rsidR="00321263" w:rsidRDefault="00321263" w:rsidP="00321263">
            <w:pPr>
              <w:ind w:firstLine="0"/>
              <w:jc w:val="center"/>
              <w:rPr>
                <w:b/>
              </w:rPr>
            </w:pPr>
            <w:r w:rsidRPr="002B0E8B">
              <w:rPr>
                <w:b/>
              </w:rPr>
              <w:t xml:space="preserve">Trường hợp </w:t>
            </w:r>
            <w:r>
              <w:rPr>
                <w:b/>
              </w:rPr>
              <w:t>3</w:t>
            </w:r>
            <w:r w:rsidRPr="002B0E8B">
              <w:rPr>
                <w:b/>
              </w:rPr>
              <w:t>:</w:t>
            </w:r>
          </w:p>
          <w:p w14:paraId="06497D3B" w14:textId="77777777" w:rsidR="004A5958" w:rsidRPr="004A5958" w:rsidRDefault="004A5958" w:rsidP="00321263">
            <w:pPr>
              <w:ind w:firstLine="0"/>
              <w:jc w:val="center"/>
              <w:rPr>
                <w:b/>
                <w:sz w:val="6"/>
              </w:rPr>
            </w:pPr>
          </w:p>
          <w:p w14:paraId="4C55EFCA" w14:textId="77777777" w:rsidR="007F3024" w:rsidRPr="00AF5CAD" w:rsidRDefault="00321263" w:rsidP="00AF5CAD">
            <w:pPr>
              <w:ind w:firstLine="0"/>
              <w:jc w:val="center"/>
              <w:rPr>
                <w:b/>
              </w:rPr>
            </w:pPr>
            <w:r>
              <w:rPr>
                <w:noProof/>
              </w:rPr>
              <w:drawing>
                <wp:inline distT="0" distB="0" distL="0" distR="0" wp14:anchorId="6CDB9CC5" wp14:editId="6C63772F">
                  <wp:extent cx="2460479" cy="14868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l="9371"/>
                          <a:stretch/>
                        </pic:blipFill>
                        <pic:spPr bwMode="auto">
                          <a:xfrm>
                            <a:off x="0" y="0"/>
                            <a:ext cx="2652723" cy="16030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9" w:type="dxa"/>
          </w:tcPr>
          <w:p w14:paraId="17DCEA6F" w14:textId="77777777" w:rsidR="004A5958" w:rsidRDefault="00321263" w:rsidP="00AF5CAD">
            <w:pPr>
              <w:ind w:firstLine="0"/>
              <w:jc w:val="center"/>
              <w:rPr>
                <w:b/>
              </w:rPr>
            </w:pPr>
            <w:r w:rsidRPr="002B0E8B">
              <w:rPr>
                <w:b/>
              </w:rPr>
              <w:t xml:space="preserve">Trường hợp </w:t>
            </w:r>
            <w:r>
              <w:rPr>
                <w:b/>
              </w:rPr>
              <w:t>4</w:t>
            </w:r>
            <w:r w:rsidRPr="002B0E8B">
              <w:rPr>
                <w:b/>
              </w:rPr>
              <w:t>:</w:t>
            </w:r>
          </w:p>
          <w:p w14:paraId="111A53D5" w14:textId="77777777" w:rsidR="004A5958" w:rsidRPr="004A5958" w:rsidRDefault="004A5958" w:rsidP="00AF5CAD">
            <w:pPr>
              <w:ind w:firstLine="0"/>
              <w:jc w:val="center"/>
              <w:rPr>
                <w:b/>
                <w:sz w:val="6"/>
              </w:rPr>
            </w:pPr>
          </w:p>
          <w:p w14:paraId="3A0ECC00" w14:textId="77777777" w:rsidR="007F3024" w:rsidRDefault="00AF5CAD" w:rsidP="00AF5CAD">
            <w:pPr>
              <w:ind w:firstLine="0"/>
              <w:jc w:val="center"/>
            </w:pPr>
            <w:r>
              <w:rPr>
                <w:noProof/>
              </w:rPr>
              <w:drawing>
                <wp:inline distT="0" distB="0" distL="0" distR="0" wp14:anchorId="47F42450" wp14:editId="7C21F16B">
                  <wp:extent cx="2483141" cy="149860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9251"/>
                          <a:stretch/>
                        </pic:blipFill>
                        <pic:spPr bwMode="auto">
                          <a:xfrm>
                            <a:off x="0" y="0"/>
                            <a:ext cx="2541201" cy="15336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D2EAD" w14:paraId="042A9695" w14:textId="77777777" w:rsidTr="00DF5507">
        <w:trPr>
          <w:trHeight w:val="3403"/>
          <w:jc w:val="center"/>
        </w:trPr>
        <w:tc>
          <w:tcPr>
            <w:tcW w:w="4389" w:type="dxa"/>
          </w:tcPr>
          <w:p w14:paraId="0B737FDC" w14:textId="77777777" w:rsidR="007F3024" w:rsidRDefault="00AF5CAD" w:rsidP="00AF5CAD">
            <w:pPr>
              <w:ind w:firstLine="0"/>
              <w:jc w:val="center"/>
              <w:rPr>
                <w:b/>
              </w:rPr>
            </w:pPr>
            <w:r w:rsidRPr="002B0E8B">
              <w:rPr>
                <w:b/>
              </w:rPr>
              <w:t xml:space="preserve">Trường hợp </w:t>
            </w:r>
            <w:r>
              <w:rPr>
                <w:b/>
              </w:rPr>
              <w:t>5</w:t>
            </w:r>
            <w:r w:rsidRPr="002B0E8B">
              <w:rPr>
                <w:b/>
              </w:rPr>
              <w:t>:</w:t>
            </w:r>
          </w:p>
          <w:p w14:paraId="68FCE181" w14:textId="77777777" w:rsidR="004A5958" w:rsidRPr="004A5958" w:rsidRDefault="004A5958" w:rsidP="00AF5CAD">
            <w:pPr>
              <w:ind w:firstLine="0"/>
              <w:jc w:val="center"/>
              <w:rPr>
                <w:b/>
                <w:sz w:val="6"/>
              </w:rPr>
            </w:pPr>
          </w:p>
          <w:p w14:paraId="4863EFC0" w14:textId="77777777" w:rsidR="00AF5CAD" w:rsidRDefault="004A5958" w:rsidP="00AF5CAD">
            <w:pPr>
              <w:ind w:firstLine="0"/>
              <w:jc w:val="center"/>
            </w:pPr>
            <w:r>
              <w:rPr>
                <w:noProof/>
              </w:rPr>
              <w:drawing>
                <wp:inline distT="0" distB="0" distL="0" distR="0" wp14:anchorId="3D378657" wp14:editId="162983CF">
                  <wp:extent cx="2803004" cy="1691640"/>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9251"/>
                          <a:stretch/>
                        </pic:blipFill>
                        <pic:spPr bwMode="auto">
                          <a:xfrm>
                            <a:off x="0" y="0"/>
                            <a:ext cx="2804053" cy="16922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9" w:type="dxa"/>
          </w:tcPr>
          <w:p w14:paraId="3CF16314" w14:textId="77777777" w:rsidR="007F3024" w:rsidRDefault="00AF5CAD" w:rsidP="00AF5CAD">
            <w:pPr>
              <w:ind w:firstLine="0"/>
              <w:jc w:val="center"/>
              <w:rPr>
                <w:b/>
              </w:rPr>
            </w:pPr>
            <w:r w:rsidRPr="002B0E8B">
              <w:rPr>
                <w:b/>
              </w:rPr>
              <w:t xml:space="preserve">Trường hợp </w:t>
            </w:r>
            <w:r>
              <w:rPr>
                <w:b/>
              </w:rPr>
              <w:t>6</w:t>
            </w:r>
            <w:r w:rsidRPr="002B0E8B">
              <w:rPr>
                <w:b/>
              </w:rPr>
              <w:t>:</w:t>
            </w:r>
          </w:p>
          <w:p w14:paraId="1372D74D" w14:textId="77777777" w:rsidR="004A5958" w:rsidRPr="004A5958" w:rsidRDefault="004A5958" w:rsidP="00AF5CAD">
            <w:pPr>
              <w:ind w:firstLine="0"/>
              <w:jc w:val="center"/>
              <w:rPr>
                <w:b/>
                <w:sz w:val="6"/>
              </w:rPr>
            </w:pPr>
          </w:p>
          <w:p w14:paraId="37BA6111" w14:textId="77777777" w:rsidR="00AF5CAD" w:rsidRDefault="004A5958" w:rsidP="00AF5CAD">
            <w:pPr>
              <w:ind w:firstLine="0"/>
              <w:jc w:val="center"/>
            </w:pPr>
            <w:r>
              <w:rPr>
                <w:noProof/>
              </w:rPr>
              <w:drawing>
                <wp:inline distT="0" distB="0" distL="0" distR="0" wp14:anchorId="51B26B9F" wp14:editId="44D7A148">
                  <wp:extent cx="2804082" cy="1691640"/>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9216"/>
                          <a:stretch/>
                        </pic:blipFill>
                        <pic:spPr bwMode="auto">
                          <a:xfrm>
                            <a:off x="0" y="0"/>
                            <a:ext cx="2805131" cy="16922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D2EAD" w14:paraId="5A347EDE" w14:textId="77777777" w:rsidTr="00C0121D">
        <w:trPr>
          <w:jc w:val="center"/>
        </w:trPr>
        <w:tc>
          <w:tcPr>
            <w:tcW w:w="4389" w:type="dxa"/>
          </w:tcPr>
          <w:p w14:paraId="70DF7797" w14:textId="77777777" w:rsidR="007F3024" w:rsidRDefault="00AF5CAD" w:rsidP="00AF5CAD">
            <w:pPr>
              <w:ind w:firstLine="0"/>
              <w:jc w:val="center"/>
              <w:rPr>
                <w:b/>
              </w:rPr>
            </w:pPr>
            <w:r w:rsidRPr="002B0E8B">
              <w:rPr>
                <w:b/>
              </w:rPr>
              <w:t xml:space="preserve">Trường hợp </w:t>
            </w:r>
            <w:r>
              <w:rPr>
                <w:b/>
              </w:rPr>
              <w:t>7</w:t>
            </w:r>
            <w:r w:rsidRPr="002B0E8B">
              <w:rPr>
                <w:b/>
              </w:rPr>
              <w:t>:</w:t>
            </w:r>
          </w:p>
          <w:p w14:paraId="47FBD52A" w14:textId="77777777" w:rsidR="00507928" w:rsidRPr="00507928" w:rsidRDefault="00507928" w:rsidP="00AF5CAD">
            <w:pPr>
              <w:ind w:firstLine="0"/>
              <w:jc w:val="center"/>
              <w:rPr>
                <w:b/>
                <w:sz w:val="6"/>
              </w:rPr>
            </w:pPr>
          </w:p>
          <w:p w14:paraId="232D8919" w14:textId="77777777" w:rsidR="00AF5CAD" w:rsidRDefault="00507928" w:rsidP="00AF5CAD">
            <w:pPr>
              <w:ind w:firstLine="0"/>
              <w:jc w:val="center"/>
            </w:pPr>
            <w:r>
              <w:rPr>
                <w:noProof/>
              </w:rPr>
              <w:drawing>
                <wp:inline distT="0" distB="0" distL="0" distR="0" wp14:anchorId="1F531DED" wp14:editId="52AFCD9C">
                  <wp:extent cx="2673560" cy="1612900"/>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9216"/>
                          <a:stretch/>
                        </pic:blipFill>
                        <pic:spPr bwMode="auto">
                          <a:xfrm>
                            <a:off x="0" y="0"/>
                            <a:ext cx="2699252" cy="16283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9" w:type="dxa"/>
          </w:tcPr>
          <w:p w14:paraId="24F13995" w14:textId="77777777" w:rsidR="007F3024" w:rsidRDefault="00AF5CAD" w:rsidP="00AF5CAD">
            <w:pPr>
              <w:ind w:firstLine="0"/>
              <w:jc w:val="center"/>
              <w:rPr>
                <w:b/>
              </w:rPr>
            </w:pPr>
            <w:r w:rsidRPr="002B0E8B">
              <w:rPr>
                <w:b/>
              </w:rPr>
              <w:t xml:space="preserve">Trường hợp </w:t>
            </w:r>
            <w:r>
              <w:rPr>
                <w:b/>
              </w:rPr>
              <w:t>8</w:t>
            </w:r>
            <w:r w:rsidRPr="002B0E8B">
              <w:rPr>
                <w:b/>
              </w:rPr>
              <w:t>:</w:t>
            </w:r>
          </w:p>
          <w:p w14:paraId="553AD721" w14:textId="77777777" w:rsidR="006D2EAD" w:rsidRPr="006D2EAD" w:rsidRDefault="006D2EAD" w:rsidP="00AF5CAD">
            <w:pPr>
              <w:ind w:firstLine="0"/>
              <w:jc w:val="center"/>
              <w:rPr>
                <w:b/>
                <w:sz w:val="6"/>
              </w:rPr>
            </w:pPr>
          </w:p>
          <w:p w14:paraId="4D5BEA33" w14:textId="77777777" w:rsidR="00AF5CAD" w:rsidRDefault="006D2EAD" w:rsidP="00AF5CAD">
            <w:pPr>
              <w:ind w:firstLine="0"/>
              <w:jc w:val="center"/>
            </w:pPr>
            <w:r>
              <w:rPr>
                <w:noProof/>
              </w:rPr>
              <w:drawing>
                <wp:inline distT="0" distB="0" distL="0" distR="0" wp14:anchorId="3D6FC292" wp14:editId="03884045">
                  <wp:extent cx="2673959" cy="1613140"/>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9216"/>
                          <a:stretch/>
                        </pic:blipFill>
                        <pic:spPr bwMode="auto">
                          <a:xfrm>
                            <a:off x="0" y="0"/>
                            <a:ext cx="2688316" cy="162180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AF3EA69" w14:textId="77777777" w:rsidR="00243023" w:rsidRDefault="00243023" w:rsidP="003E301C"/>
    <w:p w14:paraId="0287D4A9" w14:textId="3B19189F" w:rsidR="00341258" w:rsidRDefault="00341258" w:rsidP="0092687C">
      <w:pPr>
        <w:pStyle w:val="Heading3"/>
      </w:pPr>
      <w:r>
        <w:t>3.2.2. Q</w:t>
      </w:r>
      <w:r w:rsidRPr="00341258">
        <w:t>uy tắc kết hợp dựa trên tập các trường hợp xảy ra</w:t>
      </w:r>
    </w:p>
    <w:p w14:paraId="6A7476DD" w14:textId="4E7F4D2C" w:rsidR="00EC4485" w:rsidRDefault="0053613A" w:rsidP="00EC4485">
      <w:r>
        <w:t>Trong 8 trường hợp trên thì có các trường hợp 2, 3, 4, 8 cho ra kết luật là Hội chẩn (Consultation). Vấn đề đặt ra là phải tìm phương pháp để tính toán giá trị xác xuất để có được kết luận cuối cùng là ảnh đầu vào là Bất thường</w:t>
      </w:r>
      <w:r w:rsidR="00146640">
        <w:t xml:space="preserve"> (</w:t>
      </w:r>
      <w:r w:rsidR="0018728F">
        <w:t>N</w:t>
      </w:r>
      <w:r w:rsidR="00146640">
        <w:t>ormal)</w:t>
      </w:r>
      <w:r>
        <w:t xml:space="preserve"> hay Bình thường</w:t>
      </w:r>
      <w:r w:rsidR="00146640">
        <w:t xml:space="preserve"> (</w:t>
      </w:r>
      <w:r w:rsidR="0018728F">
        <w:t>Ab</w:t>
      </w:r>
      <w:r w:rsidR="00146640">
        <w:t>normal)</w:t>
      </w:r>
      <w:r>
        <w:t>.</w:t>
      </w:r>
      <w:r w:rsidR="00EC4485">
        <w:t xml:space="preserve"> Trong luận văn này đề xuất và thực nghiệm với 3 </w:t>
      </w:r>
      <w:r w:rsidR="005B615F">
        <w:t>quy tắc</w:t>
      </w:r>
      <w:r w:rsidR="00EC4485">
        <w:t xml:space="preserve"> sau:</w:t>
      </w:r>
    </w:p>
    <w:p w14:paraId="1100E962" w14:textId="28174786" w:rsidR="00EC4485" w:rsidRPr="00C071D3" w:rsidRDefault="00BB5566" w:rsidP="00EC4485">
      <w:pPr>
        <w:rPr>
          <w:b/>
          <w:i/>
        </w:rPr>
      </w:pPr>
      <w:r w:rsidRPr="00C071D3">
        <w:rPr>
          <w:b/>
          <w:i/>
        </w:rPr>
        <w:t xml:space="preserve">- FR1: </w:t>
      </w:r>
      <w:r w:rsidR="00AD35BA">
        <w:rPr>
          <w:b/>
          <w:i/>
        </w:rPr>
        <w:t>Quy tắc k</w:t>
      </w:r>
      <w:r w:rsidRPr="00C071D3">
        <w:rPr>
          <w:b/>
          <w:i/>
        </w:rPr>
        <w:t>ết hợp dựa trên việc tính trung bình giá trị xác xuất.</w:t>
      </w:r>
    </w:p>
    <w:tbl>
      <w:tblPr>
        <w:tblStyle w:val="TableGrid"/>
        <w:tblW w:w="7650" w:type="dxa"/>
        <w:jc w:val="center"/>
        <w:tblLayout w:type="fixed"/>
        <w:tblLook w:val="04A0" w:firstRow="1" w:lastRow="0" w:firstColumn="1" w:lastColumn="0" w:noHBand="0" w:noVBand="1"/>
      </w:tblPr>
      <w:tblGrid>
        <w:gridCol w:w="988"/>
        <w:gridCol w:w="4536"/>
        <w:gridCol w:w="2126"/>
      </w:tblGrid>
      <w:tr w:rsidR="00C532ED" w14:paraId="53A7F465" w14:textId="77777777" w:rsidTr="001C74B3">
        <w:trPr>
          <w:trHeight w:val="763"/>
          <w:jc w:val="center"/>
        </w:trPr>
        <w:tc>
          <w:tcPr>
            <w:tcW w:w="988" w:type="dxa"/>
            <w:vAlign w:val="center"/>
          </w:tcPr>
          <w:p w14:paraId="6B061A0F" w14:textId="77777777" w:rsidR="00C532ED" w:rsidRPr="00D86447" w:rsidRDefault="00C532ED" w:rsidP="00AC5F8E">
            <w:pPr>
              <w:pStyle w:val="BodyText"/>
              <w:tabs>
                <w:tab w:val="clear" w:pos="288"/>
              </w:tabs>
              <w:spacing w:after="0" w:line="240" w:lineRule="auto"/>
              <w:ind w:firstLine="0"/>
              <w:jc w:val="center"/>
              <w:rPr>
                <w:b/>
                <w:lang w:val="en-US"/>
              </w:rPr>
            </w:pPr>
            <w:r>
              <w:rPr>
                <w:b/>
                <w:lang w:val="en-US"/>
              </w:rPr>
              <w:t>Trường hợp</w:t>
            </w:r>
          </w:p>
        </w:tc>
        <w:tc>
          <w:tcPr>
            <w:tcW w:w="4536" w:type="dxa"/>
            <w:vAlign w:val="center"/>
          </w:tcPr>
          <w:p w14:paraId="642299E6" w14:textId="77777777" w:rsidR="00C532ED" w:rsidRPr="00D86447" w:rsidRDefault="001C74B3" w:rsidP="00AC5F8E">
            <w:pPr>
              <w:pStyle w:val="BodyText"/>
              <w:tabs>
                <w:tab w:val="clear" w:pos="288"/>
              </w:tabs>
              <w:spacing w:after="0" w:line="240" w:lineRule="auto"/>
              <w:ind w:firstLine="0"/>
              <w:jc w:val="center"/>
              <w:rPr>
                <w:b/>
                <w:lang w:val="en-US"/>
              </w:rPr>
            </w:pPr>
            <w:r>
              <w:rPr>
                <w:b/>
                <w:lang w:val="en-US"/>
              </w:rPr>
              <w:t>Giá trị xác xuất</w:t>
            </w:r>
          </w:p>
        </w:tc>
        <w:tc>
          <w:tcPr>
            <w:tcW w:w="2126" w:type="dxa"/>
            <w:vAlign w:val="center"/>
          </w:tcPr>
          <w:p w14:paraId="1E76EE7D" w14:textId="77777777" w:rsidR="00C532ED" w:rsidRPr="00D86447" w:rsidRDefault="001C74B3" w:rsidP="00AC5F8E">
            <w:pPr>
              <w:pStyle w:val="BodyText"/>
              <w:tabs>
                <w:tab w:val="clear" w:pos="288"/>
              </w:tabs>
              <w:spacing w:after="0" w:line="240" w:lineRule="auto"/>
              <w:ind w:firstLine="0"/>
              <w:jc w:val="center"/>
              <w:rPr>
                <w:b/>
                <w:lang w:val="en-US"/>
              </w:rPr>
            </w:pPr>
            <w:r>
              <w:rPr>
                <w:b/>
                <w:lang w:val="en-US"/>
              </w:rPr>
              <w:t>Kết luận</w:t>
            </w:r>
          </w:p>
        </w:tc>
      </w:tr>
      <w:tr w:rsidR="00C532ED" w14:paraId="5BDBA8CA" w14:textId="77777777" w:rsidTr="00DF5507">
        <w:trPr>
          <w:trHeight w:val="680"/>
          <w:jc w:val="center"/>
        </w:trPr>
        <w:tc>
          <w:tcPr>
            <w:tcW w:w="988" w:type="dxa"/>
            <w:vAlign w:val="center"/>
          </w:tcPr>
          <w:p w14:paraId="6D57AF5D" w14:textId="77777777" w:rsidR="00C532ED" w:rsidRDefault="00C532ED" w:rsidP="00AC5F8E">
            <w:pPr>
              <w:pStyle w:val="BodyText"/>
              <w:tabs>
                <w:tab w:val="clear" w:pos="288"/>
              </w:tabs>
              <w:spacing w:after="0" w:line="240" w:lineRule="auto"/>
              <w:ind w:firstLine="0"/>
              <w:jc w:val="center"/>
              <w:rPr>
                <w:lang w:val="en-US"/>
              </w:rPr>
            </w:pPr>
            <w:r>
              <w:rPr>
                <w:lang w:val="en-US"/>
              </w:rPr>
              <w:t>2</w:t>
            </w:r>
          </w:p>
        </w:tc>
        <w:tc>
          <w:tcPr>
            <w:tcW w:w="4536" w:type="dxa"/>
            <w:vAlign w:val="center"/>
          </w:tcPr>
          <w:p w14:paraId="57EF7978" w14:textId="77777777" w:rsidR="00C532ED" w:rsidRDefault="00C532ED" w:rsidP="00AC5F8E">
            <w:pPr>
              <w:pStyle w:val="BodyText"/>
              <w:tabs>
                <w:tab w:val="clear" w:pos="288"/>
              </w:tabs>
              <w:spacing w:after="0" w:line="240" w:lineRule="auto"/>
              <w:ind w:firstLine="0"/>
              <w:jc w:val="center"/>
              <w:rPr>
                <w:lang w:val="en-US"/>
              </w:rPr>
            </w:pPr>
            <m:oMathPara>
              <m:oMath>
                <m:r>
                  <w:rPr>
                    <w:rFonts w:ascii="Cambria Math" w:hAnsi="Cambria Math"/>
                    <w:lang w:val="en-US"/>
                  </w:rPr>
                  <m:t xml:space="preserve">V= </m:t>
                </m:r>
                <m:f>
                  <m:fPr>
                    <m:ctrlPr>
                      <w:rPr>
                        <w:rFonts w:ascii="Cambria Math" w:hAnsi="Cambria Math"/>
                        <w:i/>
                        <w:lang w:val="en-US"/>
                      </w:rPr>
                    </m:ctrlPr>
                  </m:fPr>
                  <m:num>
                    <m:r>
                      <w:rPr>
                        <w:rFonts w:ascii="Cambria Math" w:hAnsi="Cambria Math"/>
                        <w:lang w:val="en-US"/>
                      </w:rPr>
                      <m:t>V128F+V64R+(1-V64L)</m:t>
                    </m:r>
                  </m:num>
                  <m:den>
                    <m:r>
                      <w:rPr>
                        <w:rFonts w:ascii="Cambria Math" w:hAnsi="Cambria Math"/>
                        <w:lang w:val="en-US"/>
                      </w:rPr>
                      <m:t>3</m:t>
                    </m:r>
                  </m:den>
                </m:f>
              </m:oMath>
            </m:oMathPara>
          </w:p>
        </w:tc>
        <w:tc>
          <w:tcPr>
            <w:tcW w:w="2126" w:type="dxa"/>
            <w:vAlign w:val="center"/>
          </w:tcPr>
          <w:p w14:paraId="1913E602" w14:textId="77777777" w:rsidR="00C532ED" w:rsidRDefault="00C532ED" w:rsidP="00AC5F8E">
            <w:pPr>
              <w:pStyle w:val="BodyText"/>
              <w:tabs>
                <w:tab w:val="clear" w:pos="288"/>
              </w:tabs>
              <w:spacing w:after="0" w:line="240" w:lineRule="auto"/>
              <w:ind w:firstLine="0"/>
              <w:rPr>
                <w:lang w:val="en-US"/>
              </w:rPr>
            </w:pPr>
            <w:r>
              <w:rPr>
                <w:lang w:val="en-US"/>
              </w:rPr>
              <w:t xml:space="preserve">V &gt; 0.5 </w:t>
            </w:r>
            <w:r w:rsidRPr="006F106B">
              <w:rPr>
                <w:lang w:val="en-US"/>
              </w:rPr>
              <w:sym w:font="Wingdings" w:char="F0E8"/>
            </w:r>
            <w:r>
              <w:rPr>
                <w:lang w:val="en-US"/>
              </w:rPr>
              <w:t xml:space="preserve"> Normal</w:t>
            </w:r>
          </w:p>
          <w:p w14:paraId="2B6BA668" w14:textId="77777777" w:rsidR="00C532ED" w:rsidRDefault="00C532ED" w:rsidP="00AC5F8E">
            <w:pPr>
              <w:pStyle w:val="BodyText"/>
              <w:tabs>
                <w:tab w:val="clear" w:pos="288"/>
              </w:tabs>
              <w:spacing w:after="0" w:line="240" w:lineRule="auto"/>
              <w:ind w:firstLine="0"/>
              <w:rPr>
                <w:lang w:val="en-US"/>
              </w:rPr>
            </w:pPr>
            <w:r>
              <w:rPr>
                <w:lang w:val="en-US"/>
              </w:rPr>
              <w:t xml:space="preserve">V&lt;=0.5 </w:t>
            </w:r>
            <w:r w:rsidRPr="00DA48DA">
              <w:rPr>
                <w:lang w:val="en-US"/>
              </w:rPr>
              <w:sym w:font="Wingdings" w:char="F0E8"/>
            </w:r>
            <w:r>
              <w:rPr>
                <w:lang w:val="en-US"/>
              </w:rPr>
              <w:t xml:space="preserve"> Abnormal</w:t>
            </w:r>
          </w:p>
        </w:tc>
      </w:tr>
      <w:tr w:rsidR="00C532ED" w14:paraId="69109D49" w14:textId="77777777" w:rsidTr="00DF5507">
        <w:trPr>
          <w:trHeight w:val="680"/>
          <w:jc w:val="center"/>
        </w:trPr>
        <w:tc>
          <w:tcPr>
            <w:tcW w:w="988" w:type="dxa"/>
            <w:vAlign w:val="center"/>
          </w:tcPr>
          <w:p w14:paraId="14E73264" w14:textId="77777777" w:rsidR="00C532ED" w:rsidRDefault="00C532ED" w:rsidP="00AC5F8E">
            <w:pPr>
              <w:pStyle w:val="BodyText"/>
              <w:tabs>
                <w:tab w:val="clear" w:pos="288"/>
              </w:tabs>
              <w:spacing w:after="0" w:line="240" w:lineRule="auto"/>
              <w:ind w:firstLine="0"/>
              <w:jc w:val="center"/>
              <w:rPr>
                <w:lang w:val="en-US"/>
              </w:rPr>
            </w:pPr>
            <w:r>
              <w:rPr>
                <w:lang w:val="en-US"/>
              </w:rPr>
              <w:t>3</w:t>
            </w:r>
          </w:p>
        </w:tc>
        <w:tc>
          <w:tcPr>
            <w:tcW w:w="4536" w:type="dxa"/>
            <w:vAlign w:val="center"/>
          </w:tcPr>
          <w:p w14:paraId="0484D41D" w14:textId="77777777" w:rsidR="00C532ED" w:rsidRDefault="00E45F74" w:rsidP="00AC5F8E">
            <w:pPr>
              <w:pStyle w:val="BodyText"/>
              <w:tabs>
                <w:tab w:val="clear" w:pos="288"/>
              </w:tabs>
              <w:spacing w:after="0" w:line="240" w:lineRule="auto"/>
              <w:ind w:firstLine="0"/>
              <w:jc w:val="center"/>
              <w:rPr>
                <w:lang w:val="en-US"/>
              </w:rPr>
            </w:pPr>
            <m:oMathPara>
              <m:oMath>
                <m:r>
                  <w:rPr>
                    <w:rFonts w:ascii="Cambria Math" w:hAnsi="Cambria Math"/>
                    <w:lang w:val="en-US"/>
                  </w:rPr>
                  <m:t xml:space="preserve">V= </m:t>
                </m:r>
                <m:f>
                  <m:fPr>
                    <m:ctrlPr>
                      <w:rPr>
                        <w:rFonts w:ascii="Cambria Math" w:hAnsi="Cambria Math"/>
                        <w:i/>
                        <w:lang w:val="en-US"/>
                      </w:rPr>
                    </m:ctrlPr>
                  </m:fPr>
                  <m:num>
                    <m:r>
                      <w:rPr>
                        <w:rFonts w:ascii="Cambria Math" w:hAnsi="Cambria Math"/>
                        <w:lang w:val="en-US"/>
                      </w:rPr>
                      <m:t>V128F+V64L+(1-V64R)</m:t>
                    </m:r>
                  </m:num>
                  <m:den>
                    <m:r>
                      <w:rPr>
                        <w:rFonts w:ascii="Cambria Math" w:hAnsi="Cambria Math"/>
                        <w:lang w:val="en-US"/>
                      </w:rPr>
                      <m:t>3</m:t>
                    </m:r>
                  </m:den>
                </m:f>
              </m:oMath>
            </m:oMathPara>
          </w:p>
        </w:tc>
        <w:tc>
          <w:tcPr>
            <w:tcW w:w="2126" w:type="dxa"/>
            <w:vAlign w:val="center"/>
          </w:tcPr>
          <w:p w14:paraId="76CA0F55" w14:textId="77777777" w:rsidR="00C532ED" w:rsidRDefault="00C532ED" w:rsidP="00AC5F8E">
            <w:pPr>
              <w:pStyle w:val="BodyText"/>
              <w:tabs>
                <w:tab w:val="clear" w:pos="288"/>
              </w:tabs>
              <w:spacing w:after="0" w:line="240" w:lineRule="auto"/>
              <w:ind w:firstLine="0"/>
              <w:rPr>
                <w:lang w:val="en-US"/>
              </w:rPr>
            </w:pPr>
            <w:r>
              <w:rPr>
                <w:lang w:val="en-US"/>
              </w:rPr>
              <w:t xml:space="preserve">V &gt; 0.5 </w:t>
            </w:r>
            <w:r w:rsidRPr="006F106B">
              <w:rPr>
                <w:lang w:val="en-US"/>
              </w:rPr>
              <w:sym w:font="Wingdings" w:char="F0E8"/>
            </w:r>
            <w:r>
              <w:rPr>
                <w:lang w:val="en-US"/>
              </w:rPr>
              <w:t xml:space="preserve"> Normal</w:t>
            </w:r>
          </w:p>
          <w:p w14:paraId="40BB35ED" w14:textId="77777777" w:rsidR="00C532ED" w:rsidRDefault="00C532ED" w:rsidP="00AC5F8E">
            <w:pPr>
              <w:pStyle w:val="BodyText"/>
              <w:tabs>
                <w:tab w:val="clear" w:pos="288"/>
              </w:tabs>
              <w:spacing w:after="0" w:line="240" w:lineRule="auto"/>
              <w:ind w:firstLine="0"/>
              <w:rPr>
                <w:lang w:val="en-US"/>
              </w:rPr>
            </w:pPr>
            <w:r>
              <w:rPr>
                <w:lang w:val="en-US"/>
              </w:rPr>
              <w:t xml:space="preserve">V&lt;=0.5 </w:t>
            </w:r>
            <w:r w:rsidRPr="00DA48DA">
              <w:rPr>
                <w:lang w:val="en-US"/>
              </w:rPr>
              <w:sym w:font="Wingdings" w:char="F0E8"/>
            </w:r>
            <w:r>
              <w:rPr>
                <w:lang w:val="en-US"/>
              </w:rPr>
              <w:t xml:space="preserve"> Abnormal</w:t>
            </w:r>
          </w:p>
        </w:tc>
      </w:tr>
      <w:tr w:rsidR="00C532ED" w14:paraId="14CD9941" w14:textId="77777777" w:rsidTr="00DF5507">
        <w:trPr>
          <w:trHeight w:val="680"/>
          <w:jc w:val="center"/>
        </w:trPr>
        <w:tc>
          <w:tcPr>
            <w:tcW w:w="988" w:type="dxa"/>
            <w:vAlign w:val="center"/>
          </w:tcPr>
          <w:p w14:paraId="3D6EF1B4" w14:textId="77777777" w:rsidR="00C532ED" w:rsidRDefault="00C532ED" w:rsidP="00AC5F8E">
            <w:pPr>
              <w:pStyle w:val="BodyText"/>
              <w:tabs>
                <w:tab w:val="clear" w:pos="288"/>
              </w:tabs>
              <w:spacing w:after="0" w:line="240" w:lineRule="auto"/>
              <w:ind w:firstLine="0"/>
              <w:jc w:val="center"/>
              <w:rPr>
                <w:lang w:val="en-US"/>
              </w:rPr>
            </w:pPr>
            <w:r>
              <w:rPr>
                <w:lang w:val="en-US"/>
              </w:rPr>
              <w:t>4</w:t>
            </w:r>
          </w:p>
        </w:tc>
        <w:tc>
          <w:tcPr>
            <w:tcW w:w="4536" w:type="dxa"/>
            <w:vMerge w:val="restart"/>
            <w:vAlign w:val="center"/>
          </w:tcPr>
          <w:p w14:paraId="643B6DB7" w14:textId="77777777" w:rsidR="00C532ED" w:rsidRDefault="006674B4" w:rsidP="00AC5F8E">
            <w:pPr>
              <w:pStyle w:val="BodyText"/>
              <w:tabs>
                <w:tab w:val="clear" w:pos="288"/>
              </w:tabs>
              <w:spacing w:after="0" w:line="240" w:lineRule="auto"/>
              <w:ind w:firstLine="0"/>
              <w:jc w:val="center"/>
              <w:rPr>
                <w:noProof/>
              </w:rPr>
            </w:pPr>
            <m:oMathPara>
              <m:oMath>
                <m:r>
                  <w:rPr>
                    <w:rFonts w:ascii="Cambria Math" w:hAnsi="Cambria Math"/>
                    <w:lang w:val="en-US"/>
                  </w:rPr>
                  <m:t xml:space="preserve">V= </m:t>
                </m:r>
                <m:f>
                  <m:fPr>
                    <m:ctrlPr>
                      <w:rPr>
                        <w:rFonts w:ascii="Cambria Math" w:hAnsi="Cambria Math"/>
                        <w:i/>
                        <w:lang w:val="en-US"/>
                      </w:rPr>
                    </m:ctrlPr>
                  </m:fPr>
                  <m:num>
                    <m:r>
                      <w:rPr>
                        <w:rFonts w:ascii="Cambria Math" w:hAnsi="Cambria Math"/>
                        <w:lang w:val="en-US"/>
                      </w:rPr>
                      <m:t>V128F+(1-V64L)+(1-V64R)</m:t>
                    </m:r>
                  </m:num>
                  <m:den>
                    <m:r>
                      <w:rPr>
                        <w:rFonts w:ascii="Cambria Math" w:hAnsi="Cambria Math"/>
                        <w:lang w:val="en-US"/>
                      </w:rPr>
                      <m:t>3</m:t>
                    </m:r>
                  </m:den>
                </m:f>
              </m:oMath>
            </m:oMathPara>
          </w:p>
        </w:tc>
        <w:tc>
          <w:tcPr>
            <w:tcW w:w="2126" w:type="dxa"/>
            <w:vAlign w:val="center"/>
          </w:tcPr>
          <w:p w14:paraId="56ECF1D3" w14:textId="77777777" w:rsidR="00C532ED" w:rsidRDefault="00C532ED" w:rsidP="00AC5F8E">
            <w:pPr>
              <w:pStyle w:val="BodyText"/>
              <w:tabs>
                <w:tab w:val="clear" w:pos="288"/>
              </w:tabs>
              <w:spacing w:after="0" w:line="240" w:lineRule="auto"/>
              <w:ind w:firstLine="0"/>
              <w:rPr>
                <w:lang w:val="en-US"/>
              </w:rPr>
            </w:pPr>
            <w:r>
              <w:rPr>
                <w:lang w:val="en-US"/>
              </w:rPr>
              <w:t xml:space="preserve">V &gt; 0.5 </w:t>
            </w:r>
            <w:r w:rsidRPr="006F106B">
              <w:rPr>
                <w:lang w:val="en-US"/>
              </w:rPr>
              <w:sym w:font="Wingdings" w:char="F0E8"/>
            </w:r>
            <w:r>
              <w:rPr>
                <w:lang w:val="en-US"/>
              </w:rPr>
              <w:t xml:space="preserve"> Normal</w:t>
            </w:r>
          </w:p>
          <w:p w14:paraId="5B061E84" w14:textId="77777777" w:rsidR="00C532ED" w:rsidRDefault="00C532ED" w:rsidP="00AC5F8E">
            <w:pPr>
              <w:pStyle w:val="BodyText"/>
              <w:tabs>
                <w:tab w:val="clear" w:pos="288"/>
              </w:tabs>
              <w:spacing w:after="0" w:line="240" w:lineRule="auto"/>
              <w:ind w:firstLine="0"/>
              <w:rPr>
                <w:lang w:val="en-US"/>
              </w:rPr>
            </w:pPr>
            <w:r>
              <w:rPr>
                <w:lang w:val="en-US"/>
              </w:rPr>
              <w:t xml:space="preserve">V&lt;=0.5 </w:t>
            </w:r>
            <w:r w:rsidRPr="00DA48DA">
              <w:rPr>
                <w:lang w:val="en-US"/>
              </w:rPr>
              <w:sym w:font="Wingdings" w:char="F0E8"/>
            </w:r>
            <w:r>
              <w:rPr>
                <w:lang w:val="en-US"/>
              </w:rPr>
              <w:t xml:space="preserve"> Abnormal</w:t>
            </w:r>
          </w:p>
        </w:tc>
      </w:tr>
      <w:tr w:rsidR="00C532ED" w14:paraId="4B68A523" w14:textId="77777777" w:rsidTr="00DF5507">
        <w:trPr>
          <w:trHeight w:val="680"/>
          <w:jc w:val="center"/>
        </w:trPr>
        <w:tc>
          <w:tcPr>
            <w:tcW w:w="988" w:type="dxa"/>
            <w:vAlign w:val="center"/>
          </w:tcPr>
          <w:p w14:paraId="2E7D0A49" w14:textId="77777777" w:rsidR="00C532ED" w:rsidRDefault="00C532ED" w:rsidP="00AC5F8E">
            <w:pPr>
              <w:pStyle w:val="BodyText"/>
              <w:tabs>
                <w:tab w:val="clear" w:pos="288"/>
              </w:tabs>
              <w:spacing w:after="0" w:line="240" w:lineRule="auto"/>
              <w:ind w:firstLine="0"/>
              <w:jc w:val="center"/>
              <w:rPr>
                <w:lang w:val="en-US"/>
              </w:rPr>
            </w:pPr>
            <w:r>
              <w:rPr>
                <w:lang w:val="en-US"/>
              </w:rPr>
              <w:t>8</w:t>
            </w:r>
          </w:p>
        </w:tc>
        <w:tc>
          <w:tcPr>
            <w:tcW w:w="4536" w:type="dxa"/>
            <w:vMerge/>
            <w:vAlign w:val="center"/>
          </w:tcPr>
          <w:p w14:paraId="0E006ACA" w14:textId="77777777" w:rsidR="00C532ED" w:rsidRDefault="00C532ED" w:rsidP="00AC5F8E">
            <w:pPr>
              <w:pStyle w:val="BodyText"/>
              <w:tabs>
                <w:tab w:val="clear" w:pos="288"/>
              </w:tabs>
              <w:spacing w:after="0" w:line="240" w:lineRule="auto"/>
              <w:ind w:firstLine="0"/>
              <w:jc w:val="center"/>
              <w:rPr>
                <w:noProof/>
              </w:rPr>
            </w:pPr>
          </w:p>
        </w:tc>
        <w:tc>
          <w:tcPr>
            <w:tcW w:w="2126" w:type="dxa"/>
            <w:vAlign w:val="center"/>
          </w:tcPr>
          <w:p w14:paraId="410D79CF" w14:textId="77777777" w:rsidR="00300900" w:rsidRDefault="00300900" w:rsidP="00300900">
            <w:pPr>
              <w:pStyle w:val="BodyText"/>
              <w:tabs>
                <w:tab w:val="clear" w:pos="288"/>
              </w:tabs>
              <w:spacing w:after="0" w:line="240" w:lineRule="auto"/>
              <w:ind w:firstLine="0"/>
              <w:rPr>
                <w:lang w:val="en-US"/>
              </w:rPr>
            </w:pPr>
            <w:r>
              <w:rPr>
                <w:lang w:val="en-US"/>
              </w:rPr>
              <w:t xml:space="preserve">V &gt;0.5 </w:t>
            </w:r>
            <w:r w:rsidRPr="00DA48DA">
              <w:rPr>
                <w:lang w:val="en-US"/>
              </w:rPr>
              <w:sym w:font="Wingdings" w:char="F0E8"/>
            </w:r>
            <w:r>
              <w:rPr>
                <w:lang w:val="en-US"/>
              </w:rPr>
              <w:t xml:space="preserve"> Abnormal</w:t>
            </w:r>
          </w:p>
          <w:p w14:paraId="3D06DD68" w14:textId="77777777" w:rsidR="00C532ED" w:rsidRDefault="00300900" w:rsidP="00300900">
            <w:pPr>
              <w:pStyle w:val="BodyText"/>
              <w:tabs>
                <w:tab w:val="clear" w:pos="288"/>
              </w:tabs>
              <w:spacing w:after="0" w:line="240" w:lineRule="auto"/>
              <w:ind w:firstLine="0"/>
              <w:rPr>
                <w:lang w:val="en-US"/>
              </w:rPr>
            </w:pPr>
            <w:r>
              <w:rPr>
                <w:lang w:val="en-US"/>
              </w:rPr>
              <w:t xml:space="preserve">V &lt;= 0.5 </w:t>
            </w:r>
            <w:r w:rsidRPr="006F106B">
              <w:rPr>
                <w:lang w:val="en-US"/>
              </w:rPr>
              <w:sym w:font="Wingdings" w:char="F0E8"/>
            </w:r>
            <w:r>
              <w:rPr>
                <w:lang w:val="en-US"/>
              </w:rPr>
              <w:t xml:space="preserve"> Normal</w:t>
            </w:r>
          </w:p>
        </w:tc>
      </w:tr>
    </w:tbl>
    <w:p w14:paraId="08941F10" w14:textId="3E37C3C0" w:rsidR="00BB5566" w:rsidRDefault="0090324E" w:rsidP="00EC4485">
      <w:pPr>
        <w:rPr>
          <w:b/>
          <w:i/>
        </w:rPr>
      </w:pPr>
      <w:r w:rsidRPr="00BF33C4">
        <w:rPr>
          <w:b/>
          <w:i/>
        </w:rPr>
        <w:t xml:space="preserve">- </w:t>
      </w:r>
      <w:r w:rsidR="00BB5566" w:rsidRPr="00BF33C4">
        <w:rPr>
          <w:b/>
          <w:i/>
        </w:rPr>
        <w:t xml:space="preserve">FR2: </w:t>
      </w:r>
      <w:r w:rsidR="00AD35BA">
        <w:rPr>
          <w:b/>
          <w:i/>
        </w:rPr>
        <w:t>Quy tắc k</w:t>
      </w:r>
      <w:r w:rsidR="00BB5566" w:rsidRPr="00BF33C4">
        <w:rPr>
          <w:b/>
          <w:i/>
        </w:rPr>
        <w:t>ết hợp dựa trên tổng thể.</w:t>
      </w:r>
    </w:p>
    <w:p w14:paraId="35785924" w14:textId="77777777" w:rsidR="00FE0AFA" w:rsidRPr="00FE0AFA" w:rsidRDefault="00FE0AFA" w:rsidP="00EC4485">
      <w:r w:rsidRPr="00FE0AFA">
        <w:t>Trong quy tắc này xem giá trị xác xuất V128F là gấp đôi so với 2 giá trị còn lại</w:t>
      </w:r>
    </w:p>
    <w:tbl>
      <w:tblPr>
        <w:tblStyle w:val="TableGrid"/>
        <w:tblW w:w="7650" w:type="dxa"/>
        <w:jc w:val="center"/>
        <w:tblLayout w:type="fixed"/>
        <w:tblLook w:val="04A0" w:firstRow="1" w:lastRow="0" w:firstColumn="1" w:lastColumn="0" w:noHBand="0" w:noVBand="1"/>
      </w:tblPr>
      <w:tblGrid>
        <w:gridCol w:w="988"/>
        <w:gridCol w:w="4536"/>
        <w:gridCol w:w="2126"/>
      </w:tblGrid>
      <w:tr w:rsidR="00BF33C4" w14:paraId="3C96179D" w14:textId="77777777" w:rsidTr="00AC5F8E">
        <w:trPr>
          <w:trHeight w:val="763"/>
          <w:jc w:val="center"/>
        </w:trPr>
        <w:tc>
          <w:tcPr>
            <w:tcW w:w="988" w:type="dxa"/>
            <w:vAlign w:val="center"/>
          </w:tcPr>
          <w:p w14:paraId="650099FC" w14:textId="77777777" w:rsidR="00BF33C4" w:rsidRPr="00D86447" w:rsidRDefault="00BF33C4" w:rsidP="00AC5F8E">
            <w:pPr>
              <w:pStyle w:val="BodyText"/>
              <w:tabs>
                <w:tab w:val="clear" w:pos="288"/>
              </w:tabs>
              <w:spacing w:after="0" w:line="240" w:lineRule="auto"/>
              <w:ind w:firstLine="0"/>
              <w:jc w:val="center"/>
              <w:rPr>
                <w:b/>
                <w:lang w:val="en-US"/>
              </w:rPr>
            </w:pPr>
            <w:r>
              <w:rPr>
                <w:b/>
                <w:lang w:val="en-US"/>
              </w:rPr>
              <w:t>Trường hợp</w:t>
            </w:r>
          </w:p>
        </w:tc>
        <w:tc>
          <w:tcPr>
            <w:tcW w:w="4536" w:type="dxa"/>
            <w:vAlign w:val="center"/>
          </w:tcPr>
          <w:p w14:paraId="63204591" w14:textId="77777777" w:rsidR="00BF33C4" w:rsidRPr="00D86447" w:rsidRDefault="00BF33C4" w:rsidP="00AC5F8E">
            <w:pPr>
              <w:pStyle w:val="BodyText"/>
              <w:tabs>
                <w:tab w:val="clear" w:pos="288"/>
              </w:tabs>
              <w:spacing w:after="0" w:line="240" w:lineRule="auto"/>
              <w:ind w:firstLine="0"/>
              <w:jc w:val="center"/>
              <w:rPr>
                <w:b/>
                <w:lang w:val="en-US"/>
              </w:rPr>
            </w:pPr>
            <w:r>
              <w:rPr>
                <w:b/>
                <w:lang w:val="en-US"/>
              </w:rPr>
              <w:t>Giá trị xác xuất</w:t>
            </w:r>
          </w:p>
        </w:tc>
        <w:tc>
          <w:tcPr>
            <w:tcW w:w="2126" w:type="dxa"/>
            <w:vAlign w:val="center"/>
          </w:tcPr>
          <w:p w14:paraId="6819B087" w14:textId="77777777" w:rsidR="00BF33C4" w:rsidRPr="00D86447" w:rsidRDefault="00BF33C4" w:rsidP="00AC5F8E">
            <w:pPr>
              <w:pStyle w:val="BodyText"/>
              <w:tabs>
                <w:tab w:val="clear" w:pos="288"/>
              </w:tabs>
              <w:spacing w:after="0" w:line="240" w:lineRule="auto"/>
              <w:ind w:firstLine="0"/>
              <w:jc w:val="center"/>
              <w:rPr>
                <w:b/>
                <w:lang w:val="en-US"/>
              </w:rPr>
            </w:pPr>
            <w:r>
              <w:rPr>
                <w:b/>
                <w:lang w:val="en-US"/>
              </w:rPr>
              <w:t>Kết luận</w:t>
            </w:r>
          </w:p>
        </w:tc>
      </w:tr>
      <w:tr w:rsidR="00BF33C4" w14:paraId="074DC8D8" w14:textId="77777777" w:rsidTr="00AC5F8E">
        <w:trPr>
          <w:trHeight w:val="737"/>
          <w:jc w:val="center"/>
        </w:trPr>
        <w:tc>
          <w:tcPr>
            <w:tcW w:w="988" w:type="dxa"/>
            <w:vAlign w:val="center"/>
          </w:tcPr>
          <w:p w14:paraId="6514C371" w14:textId="77777777" w:rsidR="00BF33C4" w:rsidRDefault="00BF33C4" w:rsidP="00AC5F8E">
            <w:pPr>
              <w:pStyle w:val="BodyText"/>
              <w:tabs>
                <w:tab w:val="clear" w:pos="288"/>
              </w:tabs>
              <w:spacing w:after="0" w:line="240" w:lineRule="auto"/>
              <w:ind w:firstLine="0"/>
              <w:jc w:val="center"/>
              <w:rPr>
                <w:lang w:val="en-US"/>
              </w:rPr>
            </w:pPr>
            <w:r>
              <w:rPr>
                <w:lang w:val="en-US"/>
              </w:rPr>
              <w:t>2</w:t>
            </w:r>
          </w:p>
        </w:tc>
        <w:tc>
          <w:tcPr>
            <w:tcW w:w="4536" w:type="dxa"/>
            <w:vAlign w:val="center"/>
          </w:tcPr>
          <w:p w14:paraId="689AA4FC" w14:textId="77777777" w:rsidR="00BF33C4" w:rsidRDefault="00BF33C4" w:rsidP="00AC5F8E">
            <w:pPr>
              <w:pStyle w:val="BodyText"/>
              <w:tabs>
                <w:tab w:val="clear" w:pos="288"/>
              </w:tabs>
              <w:spacing w:after="0" w:line="240" w:lineRule="auto"/>
              <w:ind w:firstLine="0"/>
              <w:jc w:val="center"/>
              <w:rPr>
                <w:lang w:val="en-US"/>
              </w:rPr>
            </w:pPr>
            <m:oMathPara>
              <m:oMath>
                <m:r>
                  <w:rPr>
                    <w:rFonts w:ascii="Cambria Math" w:hAnsi="Cambria Math"/>
                    <w:lang w:val="en-US"/>
                  </w:rPr>
                  <m:t xml:space="preserve">V= </m:t>
                </m:r>
                <m:f>
                  <m:fPr>
                    <m:ctrlPr>
                      <w:rPr>
                        <w:rFonts w:ascii="Cambria Math" w:hAnsi="Cambria Math"/>
                        <w:i/>
                        <w:lang w:val="en-US"/>
                      </w:rPr>
                    </m:ctrlPr>
                  </m:fPr>
                  <m:num>
                    <m:r>
                      <w:rPr>
                        <w:rFonts w:ascii="Cambria Math" w:hAnsi="Cambria Math"/>
                        <w:lang w:val="en-US"/>
                      </w:rPr>
                      <m:t>V128F+V64R+(1-V64L)</m:t>
                    </m:r>
                  </m:num>
                  <m:den>
                    <m:r>
                      <w:rPr>
                        <w:rFonts w:ascii="Cambria Math" w:hAnsi="Cambria Math"/>
                        <w:lang w:val="en-US"/>
                      </w:rPr>
                      <m:t>4</m:t>
                    </m:r>
                  </m:den>
                </m:f>
              </m:oMath>
            </m:oMathPara>
          </w:p>
        </w:tc>
        <w:tc>
          <w:tcPr>
            <w:tcW w:w="2126" w:type="dxa"/>
            <w:vAlign w:val="center"/>
          </w:tcPr>
          <w:p w14:paraId="0FB836B6" w14:textId="77777777" w:rsidR="00BF33C4" w:rsidRDefault="00BF33C4" w:rsidP="00AC5F8E">
            <w:pPr>
              <w:pStyle w:val="BodyText"/>
              <w:tabs>
                <w:tab w:val="clear" w:pos="288"/>
              </w:tabs>
              <w:spacing w:after="0" w:line="240" w:lineRule="auto"/>
              <w:ind w:firstLine="0"/>
              <w:rPr>
                <w:lang w:val="en-US"/>
              </w:rPr>
            </w:pPr>
            <w:r>
              <w:rPr>
                <w:lang w:val="en-US"/>
              </w:rPr>
              <w:t xml:space="preserve">V &gt; 0.5 </w:t>
            </w:r>
            <w:r w:rsidRPr="006F106B">
              <w:rPr>
                <w:lang w:val="en-US"/>
              </w:rPr>
              <w:sym w:font="Wingdings" w:char="F0E8"/>
            </w:r>
            <w:r>
              <w:rPr>
                <w:lang w:val="en-US"/>
              </w:rPr>
              <w:t xml:space="preserve"> Normal</w:t>
            </w:r>
          </w:p>
          <w:p w14:paraId="29178B75" w14:textId="77777777" w:rsidR="00BF33C4" w:rsidRDefault="00BF33C4" w:rsidP="00AC5F8E">
            <w:pPr>
              <w:pStyle w:val="BodyText"/>
              <w:tabs>
                <w:tab w:val="clear" w:pos="288"/>
              </w:tabs>
              <w:spacing w:after="0" w:line="240" w:lineRule="auto"/>
              <w:ind w:firstLine="0"/>
              <w:rPr>
                <w:lang w:val="en-US"/>
              </w:rPr>
            </w:pPr>
            <w:r>
              <w:rPr>
                <w:lang w:val="en-US"/>
              </w:rPr>
              <w:t xml:space="preserve">V&lt;=0.5 </w:t>
            </w:r>
            <w:r w:rsidRPr="00DA48DA">
              <w:rPr>
                <w:lang w:val="en-US"/>
              </w:rPr>
              <w:sym w:font="Wingdings" w:char="F0E8"/>
            </w:r>
            <w:r>
              <w:rPr>
                <w:lang w:val="en-US"/>
              </w:rPr>
              <w:t xml:space="preserve"> Abnormal</w:t>
            </w:r>
          </w:p>
        </w:tc>
      </w:tr>
      <w:tr w:rsidR="00BF33C4" w14:paraId="5922BD11" w14:textId="77777777" w:rsidTr="00AC5F8E">
        <w:trPr>
          <w:trHeight w:val="737"/>
          <w:jc w:val="center"/>
        </w:trPr>
        <w:tc>
          <w:tcPr>
            <w:tcW w:w="988" w:type="dxa"/>
            <w:vAlign w:val="center"/>
          </w:tcPr>
          <w:p w14:paraId="4E1EC8EE" w14:textId="77777777" w:rsidR="00BF33C4" w:rsidRDefault="00BF33C4" w:rsidP="00AC5F8E">
            <w:pPr>
              <w:pStyle w:val="BodyText"/>
              <w:tabs>
                <w:tab w:val="clear" w:pos="288"/>
              </w:tabs>
              <w:spacing w:after="0" w:line="240" w:lineRule="auto"/>
              <w:ind w:firstLine="0"/>
              <w:jc w:val="center"/>
              <w:rPr>
                <w:lang w:val="en-US"/>
              </w:rPr>
            </w:pPr>
            <w:r>
              <w:rPr>
                <w:lang w:val="en-US"/>
              </w:rPr>
              <w:t>3</w:t>
            </w:r>
          </w:p>
        </w:tc>
        <w:tc>
          <w:tcPr>
            <w:tcW w:w="4536" w:type="dxa"/>
            <w:vAlign w:val="center"/>
          </w:tcPr>
          <w:p w14:paraId="0E0F30B9" w14:textId="77777777" w:rsidR="00BF33C4" w:rsidRDefault="00BF33C4" w:rsidP="00AC5F8E">
            <w:pPr>
              <w:pStyle w:val="BodyText"/>
              <w:tabs>
                <w:tab w:val="clear" w:pos="288"/>
              </w:tabs>
              <w:spacing w:after="0" w:line="240" w:lineRule="auto"/>
              <w:ind w:firstLine="0"/>
              <w:jc w:val="center"/>
              <w:rPr>
                <w:lang w:val="en-US"/>
              </w:rPr>
            </w:pPr>
            <m:oMathPara>
              <m:oMath>
                <m:r>
                  <w:rPr>
                    <w:rFonts w:ascii="Cambria Math" w:hAnsi="Cambria Math"/>
                    <w:lang w:val="en-US"/>
                  </w:rPr>
                  <m:t xml:space="preserve">V= </m:t>
                </m:r>
                <m:f>
                  <m:fPr>
                    <m:ctrlPr>
                      <w:rPr>
                        <w:rFonts w:ascii="Cambria Math" w:hAnsi="Cambria Math"/>
                        <w:i/>
                        <w:lang w:val="en-US"/>
                      </w:rPr>
                    </m:ctrlPr>
                  </m:fPr>
                  <m:num>
                    <m:r>
                      <w:rPr>
                        <w:rFonts w:ascii="Cambria Math" w:hAnsi="Cambria Math"/>
                        <w:lang w:val="en-US"/>
                      </w:rPr>
                      <m:t>V128F+V64L+(1-V64R)</m:t>
                    </m:r>
                  </m:num>
                  <m:den>
                    <m:r>
                      <w:rPr>
                        <w:rFonts w:ascii="Cambria Math" w:hAnsi="Cambria Math"/>
                        <w:lang w:val="en-US"/>
                      </w:rPr>
                      <m:t>4</m:t>
                    </m:r>
                  </m:den>
                </m:f>
              </m:oMath>
            </m:oMathPara>
          </w:p>
        </w:tc>
        <w:tc>
          <w:tcPr>
            <w:tcW w:w="2126" w:type="dxa"/>
            <w:vAlign w:val="center"/>
          </w:tcPr>
          <w:p w14:paraId="77CCF003" w14:textId="77777777" w:rsidR="00BF33C4" w:rsidRDefault="00BF33C4" w:rsidP="00AC5F8E">
            <w:pPr>
              <w:pStyle w:val="BodyText"/>
              <w:tabs>
                <w:tab w:val="clear" w:pos="288"/>
              </w:tabs>
              <w:spacing w:after="0" w:line="240" w:lineRule="auto"/>
              <w:ind w:firstLine="0"/>
              <w:rPr>
                <w:lang w:val="en-US"/>
              </w:rPr>
            </w:pPr>
            <w:r>
              <w:rPr>
                <w:lang w:val="en-US"/>
              </w:rPr>
              <w:t xml:space="preserve">V &gt; 0.5 </w:t>
            </w:r>
            <w:r w:rsidRPr="006F106B">
              <w:rPr>
                <w:lang w:val="en-US"/>
              </w:rPr>
              <w:sym w:font="Wingdings" w:char="F0E8"/>
            </w:r>
            <w:r>
              <w:rPr>
                <w:lang w:val="en-US"/>
              </w:rPr>
              <w:t xml:space="preserve"> Normal</w:t>
            </w:r>
          </w:p>
          <w:p w14:paraId="0C2095E2" w14:textId="77777777" w:rsidR="00BF33C4" w:rsidRDefault="00BF33C4" w:rsidP="00AC5F8E">
            <w:pPr>
              <w:pStyle w:val="BodyText"/>
              <w:tabs>
                <w:tab w:val="clear" w:pos="288"/>
              </w:tabs>
              <w:spacing w:after="0" w:line="240" w:lineRule="auto"/>
              <w:ind w:firstLine="0"/>
              <w:rPr>
                <w:lang w:val="en-US"/>
              </w:rPr>
            </w:pPr>
            <w:r>
              <w:rPr>
                <w:lang w:val="en-US"/>
              </w:rPr>
              <w:t xml:space="preserve">V&lt;=0.5 </w:t>
            </w:r>
            <w:r w:rsidRPr="00DA48DA">
              <w:rPr>
                <w:lang w:val="en-US"/>
              </w:rPr>
              <w:sym w:font="Wingdings" w:char="F0E8"/>
            </w:r>
            <w:r>
              <w:rPr>
                <w:lang w:val="en-US"/>
              </w:rPr>
              <w:t xml:space="preserve"> Abnormal</w:t>
            </w:r>
          </w:p>
        </w:tc>
      </w:tr>
      <w:tr w:rsidR="00BF33C4" w14:paraId="6A248EEB" w14:textId="77777777" w:rsidTr="00AC5F8E">
        <w:trPr>
          <w:trHeight w:val="737"/>
          <w:jc w:val="center"/>
        </w:trPr>
        <w:tc>
          <w:tcPr>
            <w:tcW w:w="988" w:type="dxa"/>
            <w:vAlign w:val="center"/>
          </w:tcPr>
          <w:p w14:paraId="24BC1755" w14:textId="77777777" w:rsidR="00BF33C4" w:rsidRDefault="00BF33C4" w:rsidP="00AC5F8E">
            <w:pPr>
              <w:pStyle w:val="BodyText"/>
              <w:tabs>
                <w:tab w:val="clear" w:pos="288"/>
              </w:tabs>
              <w:spacing w:after="0" w:line="240" w:lineRule="auto"/>
              <w:ind w:firstLine="0"/>
              <w:jc w:val="center"/>
              <w:rPr>
                <w:lang w:val="en-US"/>
              </w:rPr>
            </w:pPr>
            <w:r>
              <w:rPr>
                <w:lang w:val="en-US"/>
              </w:rPr>
              <w:t>4</w:t>
            </w:r>
          </w:p>
        </w:tc>
        <w:tc>
          <w:tcPr>
            <w:tcW w:w="4536" w:type="dxa"/>
            <w:vMerge w:val="restart"/>
            <w:vAlign w:val="center"/>
          </w:tcPr>
          <w:p w14:paraId="5ED7EFC5" w14:textId="77777777" w:rsidR="00BF33C4" w:rsidRDefault="00BF33C4" w:rsidP="00AC5F8E">
            <w:pPr>
              <w:pStyle w:val="BodyText"/>
              <w:tabs>
                <w:tab w:val="clear" w:pos="288"/>
              </w:tabs>
              <w:spacing w:after="0" w:line="240" w:lineRule="auto"/>
              <w:ind w:firstLine="0"/>
              <w:jc w:val="center"/>
              <w:rPr>
                <w:noProof/>
              </w:rPr>
            </w:pPr>
            <m:oMathPara>
              <m:oMath>
                <m:r>
                  <w:rPr>
                    <w:rFonts w:ascii="Cambria Math" w:hAnsi="Cambria Math"/>
                    <w:lang w:val="en-US"/>
                  </w:rPr>
                  <m:t xml:space="preserve">V= </m:t>
                </m:r>
                <m:f>
                  <m:fPr>
                    <m:ctrlPr>
                      <w:rPr>
                        <w:rFonts w:ascii="Cambria Math" w:hAnsi="Cambria Math"/>
                        <w:i/>
                        <w:lang w:val="en-US"/>
                      </w:rPr>
                    </m:ctrlPr>
                  </m:fPr>
                  <m:num>
                    <m:r>
                      <w:rPr>
                        <w:rFonts w:ascii="Cambria Math" w:hAnsi="Cambria Math"/>
                        <w:lang w:val="en-US"/>
                      </w:rPr>
                      <m:t>V128F+(1-V64L)+(1-V64R)</m:t>
                    </m:r>
                  </m:num>
                  <m:den>
                    <m:r>
                      <w:rPr>
                        <w:rFonts w:ascii="Cambria Math" w:hAnsi="Cambria Math"/>
                        <w:lang w:val="en-US"/>
                      </w:rPr>
                      <m:t>4</m:t>
                    </m:r>
                  </m:den>
                </m:f>
              </m:oMath>
            </m:oMathPara>
          </w:p>
        </w:tc>
        <w:tc>
          <w:tcPr>
            <w:tcW w:w="2126" w:type="dxa"/>
            <w:vAlign w:val="center"/>
          </w:tcPr>
          <w:p w14:paraId="1D1634E1" w14:textId="77777777" w:rsidR="00BF33C4" w:rsidRDefault="00BF33C4" w:rsidP="00AC5F8E">
            <w:pPr>
              <w:pStyle w:val="BodyText"/>
              <w:tabs>
                <w:tab w:val="clear" w:pos="288"/>
              </w:tabs>
              <w:spacing w:after="0" w:line="240" w:lineRule="auto"/>
              <w:ind w:firstLine="0"/>
              <w:rPr>
                <w:lang w:val="en-US"/>
              </w:rPr>
            </w:pPr>
            <w:r>
              <w:rPr>
                <w:lang w:val="en-US"/>
              </w:rPr>
              <w:t xml:space="preserve">V &gt; 0.5 </w:t>
            </w:r>
            <w:r w:rsidRPr="006F106B">
              <w:rPr>
                <w:lang w:val="en-US"/>
              </w:rPr>
              <w:sym w:font="Wingdings" w:char="F0E8"/>
            </w:r>
            <w:r>
              <w:rPr>
                <w:lang w:val="en-US"/>
              </w:rPr>
              <w:t xml:space="preserve"> Normal</w:t>
            </w:r>
          </w:p>
          <w:p w14:paraId="77F76D2F" w14:textId="77777777" w:rsidR="00BF33C4" w:rsidRDefault="00BF33C4" w:rsidP="00AC5F8E">
            <w:pPr>
              <w:pStyle w:val="BodyText"/>
              <w:tabs>
                <w:tab w:val="clear" w:pos="288"/>
              </w:tabs>
              <w:spacing w:after="0" w:line="240" w:lineRule="auto"/>
              <w:ind w:firstLine="0"/>
              <w:rPr>
                <w:lang w:val="en-US"/>
              </w:rPr>
            </w:pPr>
            <w:r>
              <w:rPr>
                <w:lang w:val="en-US"/>
              </w:rPr>
              <w:t xml:space="preserve">V&lt;=0.5 </w:t>
            </w:r>
            <w:r w:rsidRPr="00DA48DA">
              <w:rPr>
                <w:lang w:val="en-US"/>
              </w:rPr>
              <w:sym w:font="Wingdings" w:char="F0E8"/>
            </w:r>
            <w:r>
              <w:rPr>
                <w:lang w:val="en-US"/>
              </w:rPr>
              <w:t xml:space="preserve"> Abnormal</w:t>
            </w:r>
          </w:p>
        </w:tc>
      </w:tr>
      <w:tr w:rsidR="00BF33C4" w14:paraId="2C976124" w14:textId="77777777" w:rsidTr="00AC5F8E">
        <w:trPr>
          <w:trHeight w:val="737"/>
          <w:jc w:val="center"/>
        </w:trPr>
        <w:tc>
          <w:tcPr>
            <w:tcW w:w="988" w:type="dxa"/>
            <w:vAlign w:val="center"/>
          </w:tcPr>
          <w:p w14:paraId="178BCE7A" w14:textId="77777777" w:rsidR="00BF33C4" w:rsidRDefault="00BF33C4" w:rsidP="00AC5F8E">
            <w:pPr>
              <w:pStyle w:val="BodyText"/>
              <w:tabs>
                <w:tab w:val="clear" w:pos="288"/>
              </w:tabs>
              <w:spacing w:after="0" w:line="240" w:lineRule="auto"/>
              <w:ind w:firstLine="0"/>
              <w:jc w:val="center"/>
              <w:rPr>
                <w:lang w:val="en-US"/>
              </w:rPr>
            </w:pPr>
            <w:r>
              <w:rPr>
                <w:lang w:val="en-US"/>
              </w:rPr>
              <w:t>8</w:t>
            </w:r>
          </w:p>
        </w:tc>
        <w:tc>
          <w:tcPr>
            <w:tcW w:w="4536" w:type="dxa"/>
            <w:vMerge/>
            <w:vAlign w:val="center"/>
          </w:tcPr>
          <w:p w14:paraId="697CD085" w14:textId="77777777" w:rsidR="00BF33C4" w:rsidRDefault="00BF33C4" w:rsidP="00AC5F8E">
            <w:pPr>
              <w:pStyle w:val="BodyText"/>
              <w:tabs>
                <w:tab w:val="clear" w:pos="288"/>
              </w:tabs>
              <w:spacing w:after="0" w:line="240" w:lineRule="auto"/>
              <w:ind w:firstLine="0"/>
              <w:jc w:val="center"/>
              <w:rPr>
                <w:noProof/>
              </w:rPr>
            </w:pPr>
          </w:p>
        </w:tc>
        <w:tc>
          <w:tcPr>
            <w:tcW w:w="2126" w:type="dxa"/>
            <w:vAlign w:val="center"/>
          </w:tcPr>
          <w:p w14:paraId="745872FA" w14:textId="77777777" w:rsidR="00300900" w:rsidRDefault="00300900" w:rsidP="00AC5F8E">
            <w:pPr>
              <w:pStyle w:val="BodyText"/>
              <w:tabs>
                <w:tab w:val="clear" w:pos="288"/>
              </w:tabs>
              <w:spacing w:after="0" w:line="240" w:lineRule="auto"/>
              <w:ind w:firstLine="0"/>
              <w:rPr>
                <w:lang w:val="en-US"/>
              </w:rPr>
            </w:pPr>
            <w:r>
              <w:rPr>
                <w:lang w:val="en-US"/>
              </w:rPr>
              <w:t xml:space="preserve">V &gt;0.5 </w:t>
            </w:r>
            <w:r w:rsidRPr="00DA48DA">
              <w:rPr>
                <w:lang w:val="en-US"/>
              </w:rPr>
              <w:sym w:font="Wingdings" w:char="F0E8"/>
            </w:r>
            <w:r>
              <w:rPr>
                <w:lang w:val="en-US"/>
              </w:rPr>
              <w:t xml:space="preserve"> Abnormal</w:t>
            </w:r>
          </w:p>
          <w:p w14:paraId="003FD9E9" w14:textId="77777777" w:rsidR="00BF33C4" w:rsidRDefault="00BF33C4" w:rsidP="00AC5F8E">
            <w:pPr>
              <w:pStyle w:val="BodyText"/>
              <w:tabs>
                <w:tab w:val="clear" w:pos="288"/>
              </w:tabs>
              <w:spacing w:after="0" w:line="240" w:lineRule="auto"/>
              <w:ind w:firstLine="0"/>
              <w:rPr>
                <w:lang w:val="en-US"/>
              </w:rPr>
            </w:pPr>
            <w:r>
              <w:rPr>
                <w:lang w:val="en-US"/>
              </w:rPr>
              <w:t xml:space="preserve">V &lt;= 0.5 </w:t>
            </w:r>
            <w:r w:rsidRPr="006F106B">
              <w:rPr>
                <w:lang w:val="en-US"/>
              </w:rPr>
              <w:sym w:font="Wingdings" w:char="F0E8"/>
            </w:r>
            <w:r>
              <w:rPr>
                <w:lang w:val="en-US"/>
              </w:rPr>
              <w:t xml:space="preserve"> Normal</w:t>
            </w:r>
          </w:p>
        </w:tc>
      </w:tr>
    </w:tbl>
    <w:p w14:paraId="46765CF9" w14:textId="77777777" w:rsidR="00BF33C4" w:rsidRDefault="00BF33C4" w:rsidP="00EC4485"/>
    <w:p w14:paraId="45D99BD7" w14:textId="6BC1DE0F" w:rsidR="00BB5566" w:rsidRPr="007E7042" w:rsidRDefault="0090324E" w:rsidP="00EC4485">
      <w:pPr>
        <w:rPr>
          <w:b/>
          <w:i/>
        </w:rPr>
      </w:pPr>
      <w:r w:rsidRPr="007E7042">
        <w:rPr>
          <w:b/>
          <w:i/>
        </w:rPr>
        <w:t xml:space="preserve">- </w:t>
      </w:r>
      <w:r w:rsidR="00BB5566" w:rsidRPr="007E7042">
        <w:rPr>
          <w:b/>
          <w:i/>
        </w:rPr>
        <w:t xml:space="preserve">FR3: </w:t>
      </w:r>
      <w:r w:rsidR="00AD35BA">
        <w:rPr>
          <w:b/>
          <w:i/>
        </w:rPr>
        <w:t>Quy tắc k</w:t>
      </w:r>
      <w:r w:rsidR="00BB5566" w:rsidRPr="007E7042">
        <w:rPr>
          <w:b/>
          <w:i/>
        </w:rPr>
        <w:t>ết hợp dựa trên các vùng xung đột.</w:t>
      </w:r>
    </w:p>
    <w:p w14:paraId="483C69B6" w14:textId="77777777" w:rsidR="00464542" w:rsidRPr="002B0E8B" w:rsidRDefault="00464542" w:rsidP="00EC4485">
      <w:r>
        <w:t>Trong phương pháp này ta chỉ tính trung bình của toàn bộ ảnh và phần (trái hoặc phải) có kết luận ngược với kết quả của CNN-128F.</w:t>
      </w:r>
    </w:p>
    <w:tbl>
      <w:tblPr>
        <w:tblStyle w:val="TableGrid"/>
        <w:tblW w:w="7650" w:type="dxa"/>
        <w:jc w:val="center"/>
        <w:tblLayout w:type="fixed"/>
        <w:tblLook w:val="04A0" w:firstRow="1" w:lastRow="0" w:firstColumn="1" w:lastColumn="0" w:noHBand="0" w:noVBand="1"/>
      </w:tblPr>
      <w:tblGrid>
        <w:gridCol w:w="988"/>
        <w:gridCol w:w="4536"/>
        <w:gridCol w:w="2126"/>
      </w:tblGrid>
      <w:tr w:rsidR="00464542" w14:paraId="33634071" w14:textId="77777777" w:rsidTr="00AC5F8E">
        <w:trPr>
          <w:trHeight w:val="763"/>
          <w:jc w:val="center"/>
        </w:trPr>
        <w:tc>
          <w:tcPr>
            <w:tcW w:w="988" w:type="dxa"/>
            <w:vAlign w:val="center"/>
          </w:tcPr>
          <w:p w14:paraId="50B04674" w14:textId="77777777" w:rsidR="00464542" w:rsidRPr="00D86447" w:rsidRDefault="00464542" w:rsidP="00AC5F8E">
            <w:pPr>
              <w:pStyle w:val="BodyText"/>
              <w:tabs>
                <w:tab w:val="clear" w:pos="288"/>
              </w:tabs>
              <w:spacing w:after="0" w:line="240" w:lineRule="auto"/>
              <w:ind w:firstLine="0"/>
              <w:jc w:val="center"/>
              <w:rPr>
                <w:b/>
                <w:lang w:val="en-US"/>
              </w:rPr>
            </w:pPr>
            <w:r>
              <w:rPr>
                <w:b/>
                <w:lang w:val="en-US"/>
              </w:rPr>
              <w:t>Trường hợp</w:t>
            </w:r>
          </w:p>
        </w:tc>
        <w:tc>
          <w:tcPr>
            <w:tcW w:w="4536" w:type="dxa"/>
            <w:vAlign w:val="center"/>
          </w:tcPr>
          <w:p w14:paraId="158BBA18" w14:textId="77777777" w:rsidR="00464542" w:rsidRPr="00D86447" w:rsidRDefault="00464542" w:rsidP="00AC5F8E">
            <w:pPr>
              <w:pStyle w:val="BodyText"/>
              <w:tabs>
                <w:tab w:val="clear" w:pos="288"/>
              </w:tabs>
              <w:spacing w:after="0" w:line="240" w:lineRule="auto"/>
              <w:ind w:firstLine="0"/>
              <w:jc w:val="center"/>
              <w:rPr>
                <w:b/>
                <w:lang w:val="en-US"/>
              </w:rPr>
            </w:pPr>
            <w:r>
              <w:rPr>
                <w:b/>
                <w:lang w:val="en-US"/>
              </w:rPr>
              <w:t>Giá trị xác xuất</w:t>
            </w:r>
          </w:p>
        </w:tc>
        <w:tc>
          <w:tcPr>
            <w:tcW w:w="2126" w:type="dxa"/>
            <w:vAlign w:val="center"/>
          </w:tcPr>
          <w:p w14:paraId="2C6ED80D" w14:textId="77777777" w:rsidR="00464542" w:rsidRPr="00D86447" w:rsidRDefault="00464542" w:rsidP="00AC5F8E">
            <w:pPr>
              <w:pStyle w:val="BodyText"/>
              <w:tabs>
                <w:tab w:val="clear" w:pos="288"/>
              </w:tabs>
              <w:spacing w:after="0" w:line="240" w:lineRule="auto"/>
              <w:ind w:firstLine="0"/>
              <w:jc w:val="center"/>
              <w:rPr>
                <w:b/>
                <w:lang w:val="en-US"/>
              </w:rPr>
            </w:pPr>
            <w:r>
              <w:rPr>
                <w:b/>
                <w:lang w:val="en-US"/>
              </w:rPr>
              <w:t>Kết luận</w:t>
            </w:r>
          </w:p>
        </w:tc>
      </w:tr>
      <w:tr w:rsidR="00464542" w14:paraId="75F646D5" w14:textId="77777777" w:rsidTr="00AC5F8E">
        <w:trPr>
          <w:trHeight w:val="737"/>
          <w:jc w:val="center"/>
        </w:trPr>
        <w:tc>
          <w:tcPr>
            <w:tcW w:w="988" w:type="dxa"/>
            <w:vAlign w:val="center"/>
          </w:tcPr>
          <w:p w14:paraId="01AC011A" w14:textId="77777777" w:rsidR="00464542" w:rsidRDefault="00464542" w:rsidP="00AC5F8E">
            <w:pPr>
              <w:pStyle w:val="BodyText"/>
              <w:tabs>
                <w:tab w:val="clear" w:pos="288"/>
              </w:tabs>
              <w:spacing w:after="0" w:line="240" w:lineRule="auto"/>
              <w:ind w:firstLine="0"/>
              <w:jc w:val="center"/>
              <w:rPr>
                <w:lang w:val="en-US"/>
              </w:rPr>
            </w:pPr>
            <w:r>
              <w:rPr>
                <w:lang w:val="en-US"/>
              </w:rPr>
              <w:t>2</w:t>
            </w:r>
          </w:p>
        </w:tc>
        <w:tc>
          <w:tcPr>
            <w:tcW w:w="4536" w:type="dxa"/>
            <w:vAlign w:val="center"/>
          </w:tcPr>
          <w:p w14:paraId="3EB2F1F3" w14:textId="77777777" w:rsidR="00464542" w:rsidRDefault="00464542" w:rsidP="00AC5F8E">
            <w:pPr>
              <w:pStyle w:val="BodyText"/>
              <w:tabs>
                <w:tab w:val="clear" w:pos="288"/>
              </w:tabs>
              <w:spacing w:after="0" w:line="240" w:lineRule="auto"/>
              <w:ind w:firstLine="0"/>
              <w:jc w:val="center"/>
              <w:rPr>
                <w:lang w:val="en-US"/>
              </w:rPr>
            </w:pPr>
            <m:oMathPara>
              <m:oMath>
                <m:r>
                  <w:rPr>
                    <w:rFonts w:ascii="Cambria Math" w:hAnsi="Cambria Math"/>
                    <w:lang w:val="en-US"/>
                  </w:rPr>
                  <m:t xml:space="preserve">V= </m:t>
                </m:r>
                <m:f>
                  <m:fPr>
                    <m:ctrlPr>
                      <w:rPr>
                        <w:rFonts w:ascii="Cambria Math" w:hAnsi="Cambria Math"/>
                        <w:i/>
                        <w:lang w:val="en-US"/>
                      </w:rPr>
                    </m:ctrlPr>
                  </m:fPr>
                  <m:num>
                    <m:r>
                      <w:rPr>
                        <w:rFonts w:ascii="Cambria Math" w:hAnsi="Cambria Math"/>
                        <w:lang w:val="en-US"/>
                      </w:rPr>
                      <m:t>V128F+(1-V64L)</m:t>
                    </m:r>
                  </m:num>
                  <m:den>
                    <m:r>
                      <w:rPr>
                        <w:rFonts w:ascii="Cambria Math" w:hAnsi="Cambria Math"/>
                        <w:lang w:val="en-US"/>
                      </w:rPr>
                      <m:t>2</m:t>
                    </m:r>
                  </m:den>
                </m:f>
              </m:oMath>
            </m:oMathPara>
          </w:p>
        </w:tc>
        <w:tc>
          <w:tcPr>
            <w:tcW w:w="2126" w:type="dxa"/>
            <w:vAlign w:val="center"/>
          </w:tcPr>
          <w:p w14:paraId="71F8D743" w14:textId="77777777" w:rsidR="00464542" w:rsidRDefault="00464542" w:rsidP="00AC5F8E">
            <w:pPr>
              <w:pStyle w:val="BodyText"/>
              <w:tabs>
                <w:tab w:val="clear" w:pos="288"/>
              </w:tabs>
              <w:spacing w:after="0" w:line="240" w:lineRule="auto"/>
              <w:ind w:firstLine="0"/>
              <w:rPr>
                <w:lang w:val="en-US"/>
              </w:rPr>
            </w:pPr>
            <w:r>
              <w:rPr>
                <w:lang w:val="en-US"/>
              </w:rPr>
              <w:t xml:space="preserve">V &gt; 0.5 </w:t>
            </w:r>
            <w:r w:rsidRPr="006F106B">
              <w:rPr>
                <w:lang w:val="en-US"/>
              </w:rPr>
              <w:sym w:font="Wingdings" w:char="F0E8"/>
            </w:r>
            <w:r>
              <w:rPr>
                <w:lang w:val="en-US"/>
              </w:rPr>
              <w:t xml:space="preserve"> Normal</w:t>
            </w:r>
          </w:p>
          <w:p w14:paraId="726709F7" w14:textId="77777777" w:rsidR="00464542" w:rsidRDefault="00464542" w:rsidP="00AC5F8E">
            <w:pPr>
              <w:pStyle w:val="BodyText"/>
              <w:tabs>
                <w:tab w:val="clear" w:pos="288"/>
              </w:tabs>
              <w:spacing w:after="0" w:line="240" w:lineRule="auto"/>
              <w:ind w:firstLine="0"/>
              <w:rPr>
                <w:lang w:val="en-US"/>
              </w:rPr>
            </w:pPr>
            <w:r>
              <w:rPr>
                <w:lang w:val="en-US"/>
              </w:rPr>
              <w:t xml:space="preserve">V&lt;=0.5 </w:t>
            </w:r>
            <w:r w:rsidRPr="00DA48DA">
              <w:rPr>
                <w:lang w:val="en-US"/>
              </w:rPr>
              <w:sym w:font="Wingdings" w:char="F0E8"/>
            </w:r>
            <w:r>
              <w:rPr>
                <w:lang w:val="en-US"/>
              </w:rPr>
              <w:t xml:space="preserve"> Abnormal</w:t>
            </w:r>
          </w:p>
        </w:tc>
      </w:tr>
      <w:tr w:rsidR="00464542" w14:paraId="501CD488" w14:textId="77777777" w:rsidTr="00AC5F8E">
        <w:trPr>
          <w:trHeight w:val="737"/>
          <w:jc w:val="center"/>
        </w:trPr>
        <w:tc>
          <w:tcPr>
            <w:tcW w:w="988" w:type="dxa"/>
            <w:vAlign w:val="center"/>
          </w:tcPr>
          <w:p w14:paraId="04084E32" w14:textId="77777777" w:rsidR="00464542" w:rsidRDefault="00464542" w:rsidP="00AC5F8E">
            <w:pPr>
              <w:pStyle w:val="BodyText"/>
              <w:tabs>
                <w:tab w:val="clear" w:pos="288"/>
              </w:tabs>
              <w:spacing w:after="0" w:line="240" w:lineRule="auto"/>
              <w:ind w:firstLine="0"/>
              <w:jc w:val="center"/>
              <w:rPr>
                <w:lang w:val="en-US"/>
              </w:rPr>
            </w:pPr>
            <w:r>
              <w:rPr>
                <w:lang w:val="en-US"/>
              </w:rPr>
              <w:t>3</w:t>
            </w:r>
          </w:p>
        </w:tc>
        <w:tc>
          <w:tcPr>
            <w:tcW w:w="4536" w:type="dxa"/>
            <w:vAlign w:val="center"/>
          </w:tcPr>
          <w:p w14:paraId="4DAC8E88" w14:textId="77777777" w:rsidR="00464542" w:rsidRDefault="00464542" w:rsidP="00AC5F8E">
            <w:pPr>
              <w:pStyle w:val="BodyText"/>
              <w:tabs>
                <w:tab w:val="clear" w:pos="288"/>
              </w:tabs>
              <w:spacing w:after="0" w:line="240" w:lineRule="auto"/>
              <w:ind w:firstLine="0"/>
              <w:jc w:val="center"/>
              <w:rPr>
                <w:lang w:val="en-US"/>
              </w:rPr>
            </w:pPr>
            <m:oMathPara>
              <m:oMath>
                <m:r>
                  <w:rPr>
                    <w:rFonts w:ascii="Cambria Math" w:hAnsi="Cambria Math"/>
                    <w:lang w:val="en-US"/>
                  </w:rPr>
                  <m:t xml:space="preserve">V= </m:t>
                </m:r>
                <m:f>
                  <m:fPr>
                    <m:ctrlPr>
                      <w:rPr>
                        <w:rFonts w:ascii="Cambria Math" w:hAnsi="Cambria Math"/>
                        <w:i/>
                        <w:lang w:val="en-US"/>
                      </w:rPr>
                    </m:ctrlPr>
                  </m:fPr>
                  <m:num>
                    <m:r>
                      <w:rPr>
                        <w:rFonts w:ascii="Cambria Math" w:hAnsi="Cambria Math"/>
                        <w:lang w:val="en-US"/>
                      </w:rPr>
                      <m:t>V128F+(1-V64R)</m:t>
                    </m:r>
                  </m:num>
                  <m:den>
                    <m:r>
                      <w:rPr>
                        <w:rFonts w:ascii="Cambria Math" w:hAnsi="Cambria Math"/>
                        <w:lang w:val="en-US"/>
                      </w:rPr>
                      <m:t>2</m:t>
                    </m:r>
                  </m:den>
                </m:f>
              </m:oMath>
            </m:oMathPara>
          </w:p>
        </w:tc>
        <w:tc>
          <w:tcPr>
            <w:tcW w:w="2126" w:type="dxa"/>
            <w:vAlign w:val="center"/>
          </w:tcPr>
          <w:p w14:paraId="6FE4E459" w14:textId="77777777" w:rsidR="00464542" w:rsidRDefault="00464542" w:rsidP="00AC5F8E">
            <w:pPr>
              <w:pStyle w:val="BodyText"/>
              <w:tabs>
                <w:tab w:val="clear" w:pos="288"/>
              </w:tabs>
              <w:spacing w:after="0" w:line="240" w:lineRule="auto"/>
              <w:ind w:firstLine="0"/>
              <w:rPr>
                <w:lang w:val="en-US"/>
              </w:rPr>
            </w:pPr>
            <w:r>
              <w:rPr>
                <w:lang w:val="en-US"/>
              </w:rPr>
              <w:t xml:space="preserve">V &gt; 0.5 </w:t>
            </w:r>
            <w:r w:rsidRPr="006F106B">
              <w:rPr>
                <w:lang w:val="en-US"/>
              </w:rPr>
              <w:sym w:font="Wingdings" w:char="F0E8"/>
            </w:r>
            <w:r>
              <w:rPr>
                <w:lang w:val="en-US"/>
              </w:rPr>
              <w:t xml:space="preserve"> Normal</w:t>
            </w:r>
          </w:p>
          <w:p w14:paraId="3B192E95" w14:textId="77777777" w:rsidR="00464542" w:rsidRDefault="00464542" w:rsidP="00AC5F8E">
            <w:pPr>
              <w:pStyle w:val="BodyText"/>
              <w:tabs>
                <w:tab w:val="clear" w:pos="288"/>
              </w:tabs>
              <w:spacing w:after="0" w:line="240" w:lineRule="auto"/>
              <w:ind w:firstLine="0"/>
              <w:rPr>
                <w:lang w:val="en-US"/>
              </w:rPr>
            </w:pPr>
            <w:r>
              <w:rPr>
                <w:lang w:val="en-US"/>
              </w:rPr>
              <w:t xml:space="preserve">V&lt;=0.5 </w:t>
            </w:r>
            <w:r w:rsidRPr="00DA48DA">
              <w:rPr>
                <w:lang w:val="en-US"/>
              </w:rPr>
              <w:sym w:font="Wingdings" w:char="F0E8"/>
            </w:r>
            <w:r>
              <w:rPr>
                <w:lang w:val="en-US"/>
              </w:rPr>
              <w:t xml:space="preserve"> Abnormal</w:t>
            </w:r>
          </w:p>
        </w:tc>
      </w:tr>
      <w:tr w:rsidR="00464542" w14:paraId="5611B4C3" w14:textId="77777777" w:rsidTr="00AC5F8E">
        <w:trPr>
          <w:trHeight w:val="737"/>
          <w:jc w:val="center"/>
        </w:trPr>
        <w:tc>
          <w:tcPr>
            <w:tcW w:w="988" w:type="dxa"/>
            <w:vAlign w:val="center"/>
          </w:tcPr>
          <w:p w14:paraId="7D124D67" w14:textId="77777777" w:rsidR="00464542" w:rsidRDefault="00464542" w:rsidP="00AC5F8E">
            <w:pPr>
              <w:pStyle w:val="BodyText"/>
              <w:tabs>
                <w:tab w:val="clear" w:pos="288"/>
              </w:tabs>
              <w:spacing w:after="0" w:line="240" w:lineRule="auto"/>
              <w:ind w:firstLine="0"/>
              <w:jc w:val="center"/>
              <w:rPr>
                <w:lang w:val="en-US"/>
              </w:rPr>
            </w:pPr>
            <w:r>
              <w:rPr>
                <w:lang w:val="en-US"/>
              </w:rPr>
              <w:t>4</w:t>
            </w:r>
          </w:p>
        </w:tc>
        <w:tc>
          <w:tcPr>
            <w:tcW w:w="4536" w:type="dxa"/>
            <w:vMerge w:val="restart"/>
            <w:vAlign w:val="center"/>
          </w:tcPr>
          <w:p w14:paraId="42306D1E" w14:textId="77777777" w:rsidR="00464542" w:rsidRDefault="00464542" w:rsidP="00AC5F8E">
            <w:pPr>
              <w:pStyle w:val="BodyText"/>
              <w:tabs>
                <w:tab w:val="clear" w:pos="288"/>
              </w:tabs>
              <w:spacing w:after="0" w:line="240" w:lineRule="auto"/>
              <w:ind w:firstLine="0"/>
              <w:jc w:val="center"/>
              <w:rPr>
                <w:noProof/>
              </w:rPr>
            </w:pPr>
            <m:oMathPara>
              <m:oMath>
                <m:r>
                  <w:rPr>
                    <w:rFonts w:ascii="Cambria Math" w:hAnsi="Cambria Math"/>
                    <w:lang w:val="en-US"/>
                  </w:rPr>
                  <m:t xml:space="preserve">V= </m:t>
                </m:r>
                <m:f>
                  <m:fPr>
                    <m:ctrlPr>
                      <w:rPr>
                        <w:rFonts w:ascii="Cambria Math" w:hAnsi="Cambria Math"/>
                        <w:i/>
                        <w:lang w:val="en-US"/>
                      </w:rPr>
                    </m:ctrlPr>
                  </m:fPr>
                  <m:num>
                    <m:r>
                      <w:rPr>
                        <w:rFonts w:ascii="Cambria Math" w:hAnsi="Cambria Math"/>
                        <w:lang w:val="en-US"/>
                      </w:rPr>
                      <m:t>2*V128F+(1-V64L)+(1-V64R)</m:t>
                    </m:r>
                  </m:num>
                  <m:den>
                    <m:r>
                      <w:rPr>
                        <w:rFonts w:ascii="Cambria Math" w:hAnsi="Cambria Math"/>
                        <w:lang w:val="en-US"/>
                      </w:rPr>
                      <m:t>4</m:t>
                    </m:r>
                  </m:den>
                </m:f>
              </m:oMath>
            </m:oMathPara>
          </w:p>
        </w:tc>
        <w:tc>
          <w:tcPr>
            <w:tcW w:w="2126" w:type="dxa"/>
            <w:vAlign w:val="center"/>
          </w:tcPr>
          <w:p w14:paraId="56D6E5BF" w14:textId="77777777" w:rsidR="00464542" w:rsidRDefault="00464542" w:rsidP="00AC5F8E">
            <w:pPr>
              <w:pStyle w:val="BodyText"/>
              <w:tabs>
                <w:tab w:val="clear" w:pos="288"/>
              </w:tabs>
              <w:spacing w:after="0" w:line="240" w:lineRule="auto"/>
              <w:ind w:firstLine="0"/>
              <w:rPr>
                <w:lang w:val="en-US"/>
              </w:rPr>
            </w:pPr>
            <w:r>
              <w:rPr>
                <w:lang w:val="en-US"/>
              </w:rPr>
              <w:t xml:space="preserve">V &gt; 0.5 </w:t>
            </w:r>
            <w:r w:rsidRPr="006F106B">
              <w:rPr>
                <w:lang w:val="en-US"/>
              </w:rPr>
              <w:sym w:font="Wingdings" w:char="F0E8"/>
            </w:r>
            <w:r>
              <w:rPr>
                <w:lang w:val="en-US"/>
              </w:rPr>
              <w:t xml:space="preserve"> Normal</w:t>
            </w:r>
          </w:p>
          <w:p w14:paraId="0D38C607" w14:textId="77777777" w:rsidR="00464542" w:rsidRDefault="00464542" w:rsidP="00AC5F8E">
            <w:pPr>
              <w:pStyle w:val="BodyText"/>
              <w:tabs>
                <w:tab w:val="clear" w:pos="288"/>
              </w:tabs>
              <w:spacing w:after="0" w:line="240" w:lineRule="auto"/>
              <w:ind w:firstLine="0"/>
              <w:rPr>
                <w:lang w:val="en-US"/>
              </w:rPr>
            </w:pPr>
            <w:r>
              <w:rPr>
                <w:lang w:val="en-US"/>
              </w:rPr>
              <w:t xml:space="preserve">V&lt;=0.5 </w:t>
            </w:r>
            <w:r w:rsidRPr="00DA48DA">
              <w:rPr>
                <w:lang w:val="en-US"/>
              </w:rPr>
              <w:sym w:font="Wingdings" w:char="F0E8"/>
            </w:r>
            <w:r>
              <w:rPr>
                <w:lang w:val="en-US"/>
              </w:rPr>
              <w:t xml:space="preserve"> Abnormal</w:t>
            </w:r>
          </w:p>
        </w:tc>
      </w:tr>
      <w:tr w:rsidR="00464542" w14:paraId="0A072863" w14:textId="77777777" w:rsidTr="00AC5F8E">
        <w:trPr>
          <w:trHeight w:val="737"/>
          <w:jc w:val="center"/>
        </w:trPr>
        <w:tc>
          <w:tcPr>
            <w:tcW w:w="988" w:type="dxa"/>
            <w:vAlign w:val="center"/>
          </w:tcPr>
          <w:p w14:paraId="00507BDA" w14:textId="77777777" w:rsidR="00464542" w:rsidRDefault="00464542" w:rsidP="00AC5F8E">
            <w:pPr>
              <w:pStyle w:val="BodyText"/>
              <w:tabs>
                <w:tab w:val="clear" w:pos="288"/>
              </w:tabs>
              <w:spacing w:after="0" w:line="240" w:lineRule="auto"/>
              <w:ind w:firstLine="0"/>
              <w:jc w:val="center"/>
              <w:rPr>
                <w:lang w:val="en-US"/>
              </w:rPr>
            </w:pPr>
            <w:r>
              <w:rPr>
                <w:lang w:val="en-US"/>
              </w:rPr>
              <w:t>8</w:t>
            </w:r>
          </w:p>
        </w:tc>
        <w:tc>
          <w:tcPr>
            <w:tcW w:w="4536" w:type="dxa"/>
            <w:vMerge/>
            <w:vAlign w:val="center"/>
          </w:tcPr>
          <w:p w14:paraId="2AAC19F6" w14:textId="77777777" w:rsidR="00464542" w:rsidRDefault="00464542" w:rsidP="00AC5F8E">
            <w:pPr>
              <w:pStyle w:val="BodyText"/>
              <w:tabs>
                <w:tab w:val="clear" w:pos="288"/>
              </w:tabs>
              <w:spacing w:after="0" w:line="240" w:lineRule="auto"/>
              <w:ind w:firstLine="0"/>
              <w:jc w:val="center"/>
              <w:rPr>
                <w:noProof/>
              </w:rPr>
            </w:pPr>
          </w:p>
        </w:tc>
        <w:tc>
          <w:tcPr>
            <w:tcW w:w="2126" w:type="dxa"/>
            <w:vAlign w:val="center"/>
          </w:tcPr>
          <w:p w14:paraId="276CBBF3" w14:textId="77777777" w:rsidR="00464542" w:rsidRDefault="00464542" w:rsidP="00AC5F8E">
            <w:pPr>
              <w:pStyle w:val="BodyText"/>
              <w:tabs>
                <w:tab w:val="clear" w:pos="288"/>
              </w:tabs>
              <w:spacing w:after="0" w:line="240" w:lineRule="auto"/>
              <w:ind w:firstLine="0"/>
              <w:rPr>
                <w:lang w:val="en-US"/>
              </w:rPr>
            </w:pPr>
            <w:r>
              <w:rPr>
                <w:lang w:val="en-US"/>
              </w:rPr>
              <w:t xml:space="preserve">V &gt;0.5 </w:t>
            </w:r>
            <w:r w:rsidRPr="00DA48DA">
              <w:rPr>
                <w:lang w:val="en-US"/>
              </w:rPr>
              <w:sym w:font="Wingdings" w:char="F0E8"/>
            </w:r>
            <w:r>
              <w:rPr>
                <w:lang w:val="en-US"/>
              </w:rPr>
              <w:t xml:space="preserve"> Abnormal</w:t>
            </w:r>
          </w:p>
          <w:p w14:paraId="11732961" w14:textId="77777777" w:rsidR="00464542" w:rsidRDefault="00464542" w:rsidP="00AC5F8E">
            <w:pPr>
              <w:pStyle w:val="BodyText"/>
              <w:tabs>
                <w:tab w:val="clear" w:pos="288"/>
              </w:tabs>
              <w:spacing w:after="0" w:line="240" w:lineRule="auto"/>
              <w:ind w:firstLine="0"/>
              <w:rPr>
                <w:lang w:val="en-US"/>
              </w:rPr>
            </w:pPr>
            <w:r>
              <w:rPr>
                <w:lang w:val="en-US"/>
              </w:rPr>
              <w:t xml:space="preserve">V &lt;= 0.5 </w:t>
            </w:r>
            <w:r w:rsidRPr="006F106B">
              <w:rPr>
                <w:lang w:val="en-US"/>
              </w:rPr>
              <w:sym w:font="Wingdings" w:char="F0E8"/>
            </w:r>
            <w:r>
              <w:rPr>
                <w:lang w:val="en-US"/>
              </w:rPr>
              <w:t xml:space="preserve"> Normal</w:t>
            </w:r>
          </w:p>
        </w:tc>
      </w:tr>
    </w:tbl>
    <w:p w14:paraId="4FA50FA4" w14:textId="77777777" w:rsidR="00597859" w:rsidRDefault="00597859" w:rsidP="00C5173C">
      <w:pPr>
        <w:ind w:firstLine="0"/>
      </w:pPr>
    </w:p>
    <w:p w14:paraId="0A55F0D4" w14:textId="77777777" w:rsidR="00597859" w:rsidRDefault="00597859">
      <w:pPr>
        <w:ind w:firstLine="0"/>
        <w:contextualSpacing w:val="0"/>
        <w:jc w:val="left"/>
      </w:pPr>
      <w:r>
        <w:br w:type="page"/>
      </w:r>
    </w:p>
    <w:p w14:paraId="1E04BE39" w14:textId="77777777" w:rsidR="00C5173C" w:rsidRDefault="00B8609A" w:rsidP="00520B64">
      <w:pPr>
        <w:pStyle w:val="Heading1"/>
      </w:pPr>
      <w:bookmarkStart w:id="39" w:name="_Toc531180441"/>
      <w:r>
        <w:t>CHƯƠNG 4</w:t>
      </w:r>
      <w:r w:rsidR="00116F46">
        <w:t xml:space="preserve"> -</w:t>
      </w:r>
      <w:r>
        <w:t xml:space="preserve"> </w:t>
      </w:r>
      <w:r w:rsidRPr="00B8609A">
        <w:t>THỰC NGHIỆM VÀ ĐÁNH GIÁ KẾT QUẢ</w:t>
      </w:r>
      <w:bookmarkEnd w:id="39"/>
    </w:p>
    <w:p w14:paraId="370255F1" w14:textId="77777777" w:rsidR="00B8609A" w:rsidRDefault="00B8609A" w:rsidP="00B8609A">
      <w:pPr>
        <w:ind w:firstLine="0"/>
      </w:pPr>
    </w:p>
    <w:p w14:paraId="6FA7D218" w14:textId="77777777" w:rsidR="00B8609A" w:rsidRDefault="00B8609A" w:rsidP="00B8609A">
      <w:pPr>
        <w:pStyle w:val="Heading2"/>
      </w:pPr>
      <w:bookmarkStart w:id="40" w:name="_Toc531180442"/>
      <w:r>
        <w:t xml:space="preserve">4.1. </w:t>
      </w:r>
      <w:r w:rsidR="00AC5F8E">
        <w:t>Dữ liệu thực nghiệm</w:t>
      </w:r>
      <w:bookmarkEnd w:id="40"/>
    </w:p>
    <w:p w14:paraId="1433D0DE" w14:textId="77777777" w:rsidR="008C7298" w:rsidRDefault="008C7298" w:rsidP="00922ED0">
      <w:pPr>
        <w:pStyle w:val="Heading3"/>
      </w:pPr>
      <w:bookmarkStart w:id="41" w:name="_Toc531180443"/>
      <w:r>
        <w:t>4.1.1. Bộ cơ sở dữ liệu hình ảnh x-quang ngực</w:t>
      </w:r>
      <w:bookmarkEnd w:id="41"/>
    </w:p>
    <w:p w14:paraId="22E088BA" w14:textId="77777777" w:rsidR="001D1442" w:rsidRDefault="00AC5F8E" w:rsidP="00783778">
      <w:r w:rsidRPr="00AC5F8E">
        <w:t>Thực nghiệm là một phần không thể thiếu trong bất cứ việc đánh giá một hệ thống nào đó, nhằm để có thể đánh giá được sự hiệu quả, thích hợp của hệ thống với một vấn đề đặt ra cụ thể. Để</w:t>
      </w:r>
      <w:r w:rsidR="00F75AAA">
        <w:t xml:space="preserve"> quá trình</w:t>
      </w:r>
      <w:r w:rsidRPr="00AC5F8E">
        <w:t xml:space="preserve"> thực nghiệm có thể đánh giá chính xác được hệ thống thì bộ dữ liệu tham gia vào việc đánh giá cũng không kém phần quan trọng. </w:t>
      </w:r>
      <w:r w:rsidR="00F75AAA">
        <w:t xml:space="preserve">Thông thường để thực nghiệm với các hệ thống máy học, </w:t>
      </w:r>
      <w:r w:rsidRPr="00AC5F8E">
        <w:t>bộ dữ liệu tham gia vào việc đánh giá được chia làm 2 phần chính để thực nghiệm đó là bộ dữ liệu huấn luyện (train) và bộ dữ liệu kiểm thử (test)</w:t>
      </w:r>
      <w:r w:rsidR="00F75AAA">
        <w:t xml:space="preserve">. </w:t>
      </w:r>
      <w:r w:rsidR="00663E8C">
        <w:t xml:space="preserve">Cơ sở dữ liệu hình ảnh được sử dụng trong luận văn này gồm </w:t>
      </w:r>
      <w:r w:rsidR="002C7539">
        <w:t>2</w:t>
      </w:r>
      <w:r w:rsidR="00663E8C">
        <w:t xml:space="preserve"> bộ dữ liệu, trong đó có 1 bộ dữ liệu được thu thập tại bệnh viện An Bình, TP. Hồ Chí Minh và </w:t>
      </w:r>
      <w:r w:rsidR="00ED632D">
        <w:t>1</w:t>
      </w:r>
      <w:r w:rsidR="00663E8C">
        <w:t xml:space="preserve"> bộ dữ liệu được thu thập từ </w:t>
      </w:r>
      <w:r w:rsidR="00F064BE">
        <w:t>thư viện y khoa quốc gia Hoa kỳ</w:t>
      </w:r>
      <w:r w:rsidR="00663E8C">
        <w:t xml:space="preserve"> </w:t>
      </w:r>
      <w:r w:rsidR="00663E8C" w:rsidRPr="00ED632D">
        <w:t>[</w:t>
      </w:r>
      <w:r w:rsidR="00ED632D" w:rsidRPr="00ED632D">
        <w:t>19</w:t>
      </w:r>
      <w:r w:rsidR="002C7539">
        <w:t>]</w:t>
      </w:r>
      <w:r w:rsidR="00783778">
        <w:t xml:space="preserve"> Chi tiết từng bộ ảnh được mô tả như </w:t>
      </w:r>
      <w:r w:rsidR="00783778" w:rsidRPr="00ED632D">
        <w:t>bảng</w:t>
      </w:r>
      <w:r w:rsidR="009B2223" w:rsidRPr="00ED632D">
        <w:t xml:space="preserve"> 4-1</w:t>
      </w:r>
    </w:p>
    <w:p w14:paraId="1AEA0444" w14:textId="77777777" w:rsidR="005F128D" w:rsidRPr="005F128D" w:rsidRDefault="005F128D" w:rsidP="00783778">
      <w:pPr>
        <w:rPr>
          <w:sz w:val="12"/>
          <w:highlight w:val="yellow"/>
        </w:rPr>
      </w:pPr>
    </w:p>
    <w:p w14:paraId="1EB25D20" w14:textId="77777777" w:rsidR="008C7298" w:rsidRPr="005F128D" w:rsidRDefault="008C7298" w:rsidP="008C7298">
      <w:pPr>
        <w:jc w:val="center"/>
        <w:rPr>
          <w:sz w:val="24"/>
          <w:szCs w:val="24"/>
        </w:rPr>
      </w:pPr>
      <w:bookmarkStart w:id="42" w:name="OLE_LINK12"/>
      <w:r w:rsidRPr="005F128D">
        <w:rPr>
          <w:b/>
          <w:sz w:val="24"/>
          <w:szCs w:val="24"/>
        </w:rPr>
        <w:t>Bảng 4-1:</w:t>
      </w:r>
      <w:r w:rsidRPr="005F128D">
        <w:rPr>
          <w:sz w:val="24"/>
          <w:szCs w:val="24"/>
        </w:rPr>
        <w:t xml:space="preserve"> Mô tả chi tiết số lượng </w:t>
      </w:r>
      <w:r w:rsidR="009B2223" w:rsidRPr="005F128D">
        <w:rPr>
          <w:sz w:val="24"/>
          <w:szCs w:val="24"/>
        </w:rPr>
        <w:t xml:space="preserve">hình </w:t>
      </w:r>
      <w:r w:rsidRPr="005F128D">
        <w:rPr>
          <w:sz w:val="24"/>
          <w:szCs w:val="24"/>
        </w:rPr>
        <w:t>ảnh của từng bộ ảnh</w:t>
      </w:r>
    </w:p>
    <w:tbl>
      <w:tblPr>
        <w:tblW w:w="7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553"/>
        <w:gridCol w:w="1555"/>
        <w:gridCol w:w="1412"/>
        <w:gridCol w:w="1274"/>
      </w:tblGrid>
      <w:tr w:rsidR="00041024" w:rsidRPr="00041024" w14:paraId="08DA9F7F" w14:textId="77777777" w:rsidTr="005B0D39">
        <w:trPr>
          <w:trHeight w:val="1237"/>
          <w:jc w:val="center"/>
        </w:trPr>
        <w:tc>
          <w:tcPr>
            <w:tcW w:w="3553" w:type="dxa"/>
            <w:shd w:val="clear" w:color="auto" w:fill="FFFFFF" w:themeFill="background1"/>
            <w:noWrap/>
            <w:vAlign w:val="center"/>
            <w:hideMark/>
          </w:tcPr>
          <w:bookmarkEnd w:id="42"/>
          <w:p w14:paraId="3BAB65D9" w14:textId="77777777" w:rsidR="00041024" w:rsidRPr="00041024" w:rsidRDefault="00041024" w:rsidP="00041024">
            <w:pPr>
              <w:spacing w:line="240" w:lineRule="auto"/>
              <w:ind w:firstLine="0"/>
              <w:contextualSpacing w:val="0"/>
              <w:jc w:val="left"/>
              <w:rPr>
                <w:rFonts w:eastAsia="Times New Roman" w:cs="Times New Roman"/>
                <w:b/>
                <w:bCs/>
                <w:color w:val="000000"/>
                <w:szCs w:val="26"/>
              </w:rPr>
            </w:pPr>
            <w:r w:rsidRPr="00041024">
              <w:rPr>
                <w:rFonts w:eastAsia="Times New Roman" w:cs="Times New Roman"/>
                <w:b/>
                <w:bCs/>
                <w:color w:val="000000"/>
                <w:szCs w:val="26"/>
              </w:rPr>
              <w:t> Bộ dữ liệu</w:t>
            </w:r>
          </w:p>
        </w:tc>
        <w:tc>
          <w:tcPr>
            <w:tcW w:w="1555" w:type="dxa"/>
            <w:shd w:val="clear" w:color="auto" w:fill="FFFFFF" w:themeFill="background1"/>
            <w:noWrap/>
            <w:vAlign w:val="center"/>
            <w:hideMark/>
          </w:tcPr>
          <w:p w14:paraId="396F0BC7" w14:textId="77777777" w:rsidR="00041024" w:rsidRPr="00041024" w:rsidRDefault="00041024" w:rsidP="00041024">
            <w:pPr>
              <w:spacing w:line="240" w:lineRule="auto"/>
              <w:ind w:firstLine="0"/>
              <w:contextualSpacing w:val="0"/>
              <w:jc w:val="center"/>
              <w:rPr>
                <w:rFonts w:eastAsia="Times New Roman" w:cs="Times New Roman"/>
                <w:b/>
                <w:bCs/>
                <w:color w:val="000000"/>
                <w:szCs w:val="26"/>
              </w:rPr>
            </w:pPr>
            <w:r w:rsidRPr="00041024">
              <w:rPr>
                <w:rFonts w:eastAsia="Times New Roman" w:cs="Times New Roman"/>
                <w:b/>
                <w:bCs/>
                <w:color w:val="000000"/>
                <w:szCs w:val="26"/>
              </w:rPr>
              <w:t>Số lượng Normal</w:t>
            </w:r>
          </w:p>
        </w:tc>
        <w:tc>
          <w:tcPr>
            <w:tcW w:w="1412" w:type="dxa"/>
            <w:shd w:val="clear" w:color="auto" w:fill="FFFFFF" w:themeFill="background1"/>
            <w:noWrap/>
            <w:vAlign w:val="center"/>
            <w:hideMark/>
          </w:tcPr>
          <w:p w14:paraId="742391E1" w14:textId="77777777" w:rsidR="00041024" w:rsidRPr="00041024" w:rsidRDefault="00041024" w:rsidP="00041024">
            <w:pPr>
              <w:spacing w:line="240" w:lineRule="auto"/>
              <w:ind w:firstLine="0"/>
              <w:contextualSpacing w:val="0"/>
              <w:jc w:val="center"/>
              <w:rPr>
                <w:rFonts w:eastAsia="Times New Roman" w:cs="Times New Roman"/>
                <w:b/>
                <w:bCs/>
                <w:color w:val="000000"/>
                <w:szCs w:val="26"/>
              </w:rPr>
            </w:pPr>
            <w:r w:rsidRPr="00041024">
              <w:rPr>
                <w:rFonts w:eastAsia="Times New Roman" w:cs="Times New Roman"/>
                <w:b/>
                <w:bCs/>
                <w:color w:val="000000"/>
                <w:szCs w:val="26"/>
              </w:rPr>
              <w:t>Sô lượng Abnormal</w:t>
            </w:r>
          </w:p>
        </w:tc>
        <w:tc>
          <w:tcPr>
            <w:tcW w:w="1274" w:type="dxa"/>
            <w:shd w:val="clear" w:color="auto" w:fill="FFFFFF" w:themeFill="background1"/>
            <w:noWrap/>
            <w:vAlign w:val="center"/>
            <w:hideMark/>
          </w:tcPr>
          <w:p w14:paraId="13A0549C" w14:textId="77777777" w:rsidR="00041024" w:rsidRPr="00041024" w:rsidRDefault="00041024" w:rsidP="00041024">
            <w:pPr>
              <w:spacing w:line="240" w:lineRule="auto"/>
              <w:ind w:firstLine="0"/>
              <w:contextualSpacing w:val="0"/>
              <w:jc w:val="center"/>
              <w:rPr>
                <w:rFonts w:eastAsia="Times New Roman" w:cs="Times New Roman"/>
                <w:b/>
                <w:bCs/>
                <w:color w:val="000000"/>
                <w:szCs w:val="26"/>
              </w:rPr>
            </w:pPr>
            <w:r w:rsidRPr="00041024">
              <w:rPr>
                <w:rFonts w:eastAsia="Times New Roman" w:cs="Times New Roman"/>
                <w:b/>
                <w:bCs/>
                <w:color w:val="000000"/>
                <w:szCs w:val="26"/>
              </w:rPr>
              <w:t>Tổng</w:t>
            </w:r>
          </w:p>
        </w:tc>
      </w:tr>
      <w:tr w:rsidR="00041024" w:rsidRPr="00041024" w14:paraId="5E705504" w14:textId="77777777" w:rsidTr="005B0D39">
        <w:trPr>
          <w:trHeight w:val="1410"/>
          <w:jc w:val="center"/>
        </w:trPr>
        <w:tc>
          <w:tcPr>
            <w:tcW w:w="3553" w:type="dxa"/>
            <w:shd w:val="clear" w:color="auto" w:fill="FFFFFF" w:themeFill="background1"/>
            <w:noWrap/>
            <w:vAlign w:val="center"/>
            <w:hideMark/>
          </w:tcPr>
          <w:p w14:paraId="46256ECD" w14:textId="77777777" w:rsidR="00041024" w:rsidRPr="00FE4A97" w:rsidRDefault="00041024" w:rsidP="00041024">
            <w:pPr>
              <w:spacing w:line="240" w:lineRule="auto"/>
              <w:ind w:firstLine="0"/>
              <w:contextualSpacing w:val="0"/>
              <w:jc w:val="left"/>
              <w:rPr>
                <w:rFonts w:eastAsia="Times New Roman" w:cs="Times New Roman"/>
                <w:bCs/>
                <w:color w:val="000000"/>
                <w:szCs w:val="26"/>
              </w:rPr>
            </w:pPr>
            <w:r w:rsidRPr="00FE4A97">
              <w:rPr>
                <w:rFonts w:eastAsia="Times New Roman" w:cs="Times New Roman"/>
                <w:bCs/>
                <w:color w:val="000000"/>
                <w:szCs w:val="26"/>
              </w:rPr>
              <w:t>An Bình hospital - Chest X-ray Database</w:t>
            </w:r>
            <w:r w:rsidR="006530F9" w:rsidRPr="00FE4A97">
              <w:rPr>
                <w:rFonts w:eastAsia="Times New Roman" w:cs="Times New Roman"/>
                <w:bCs/>
                <w:color w:val="000000"/>
                <w:szCs w:val="26"/>
              </w:rPr>
              <w:t xml:space="preserve"> (</w:t>
            </w:r>
            <w:bookmarkStart w:id="43" w:name="OLE_LINK4"/>
            <w:bookmarkStart w:id="44" w:name="OLE_LINK5"/>
            <w:r w:rsidR="006530F9" w:rsidRPr="00FE4A97">
              <w:rPr>
                <w:rFonts w:eastAsia="Times New Roman" w:cs="Times New Roman"/>
                <w:bCs/>
                <w:color w:val="000000"/>
                <w:szCs w:val="26"/>
              </w:rPr>
              <w:t>AB-Chest X-rays</w:t>
            </w:r>
            <w:bookmarkEnd w:id="43"/>
            <w:bookmarkEnd w:id="44"/>
            <w:r w:rsidR="006530F9" w:rsidRPr="00FE4A97">
              <w:rPr>
                <w:rFonts w:eastAsia="Times New Roman" w:cs="Times New Roman"/>
                <w:bCs/>
                <w:color w:val="000000"/>
                <w:szCs w:val="26"/>
              </w:rPr>
              <w:t>)</w:t>
            </w:r>
          </w:p>
        </w:tc>
        <w:tc>
          <w:tcPr>
            <w:tcW w:w="1555" w:type="dxa"/>
            <w:shd w:val="clear" w:color="auto" w:fill="FFFFFF" w:themeFill="background1"/>
            <w:noWrap/>
            <w:vAlign w:val="center"/>
            <w:hideMark/>
          </w:tcPr>
          <w:p w14:paraId="251899FF" w14:textId="05A7527E" w:rsidR="00041024" w:rsidRPr="00041024" w:rsidRDefault="00041024" w:rsidP="008C7298">
            <w:pPr>
              <w:spacing w:line="240" w:lineRule="auto"/>
              <w:ind w:firstLine="0"/>
              <w:contextualSpacing w:val="0"/>
              <w:jc w:val="center"/>
              <w:rPr>
                <w:rFonts w:eastAsia="Times New Roman" w:cs="Times New Roman"/>
                <w:color w:val="000000"/>
                <w:szCs w:val="26"/>
              </w:rPr>
            </w:pPr>
            <w:r w:rsidRPr="00041024">
              <w:rPr>
                <w:rFonts w:eastAsia="Times New Roman" w:cs="Times New Roman"/>
                <w:color w:val="000000"/>
                <w:szCs w:val="26"/>
              </w:rPr>
              <w:t>2</w:t>
            </w:r>
            <w:r w:rsidR="007263FE">
              <w:rPr>
                <w:rFonts w:eastAsia="Times New Roman" w:cs="Times New Roman"/>
                <w:color w:val="000000"/>
                <w:szCs w:val="26"/>
              </w:rPr>
              <w:t>25</w:t>
            </w:r>
          </w:p>
        </w:tc>
        <w:tc>
          <w:tcPr>
            <w:tcW w:w="1412" w:type="dxa"/>
            <w:shd w:val="clear" w:color="auto" w:fill="FFFFFF" w:themeFill="background1"/>
            <w:noWrap/>
            <w:vAlign w:val="center"/>
            <w:hideMark/>
          </w:tcPr>
          <w:p w14:paraId="3BD89837" w14:textId="0DE968DE" w:rsidR="00041024" w:rsidRPr="00041024" w:rsidRDefault="00041024" w:rsidP="008C7298">
            <w:pPr>
              <w:spacing w:line="240" w:lineRule="auto"/>
              <w:ind w:firstLine="0"/>
              <w:contextualSpacing w:val="0"/>
              <w:jc w:val="center"/>
              <w:rPr>
                <w:rFonts w:eastAsia="Times New Roman" w:cs="Times New Roman"/>
                <w:color w:val="000000"/>
                <w:szCs w:val="26"/>
              </w:rPr>
            </w:pPr>
            <w:r w:rsidRPr="00041024">
              <w:rPr>
                <w:rFonts w:eastAsia="Times New Roman" w:cs="Times New Roman"/>
                <w:color w:val="000000"/>
                <w:szCs w:val="26"/>
              </w:rPr>
              <w:t>2</w:t>
            </w:r>
            <w:r w:rsidR="007263FE">
              <w:rPr>
                <w:rFonts w:eastAsia="Times New Roman" w:cs="Times New Roman"/>
                <w:color w:val="000000"/>
                <w:szCs w:val="26"/>
              </w:rPr>
              <w:t>25</w:t>
            </w:r>
          </w:p>
        </w:tc>
        <w:tc>
          <w:tcPr>
            <w:tcW w:w="1274" w:type="dxa"/>
            <w:shd w:val="clear" w:color="auto" w:fill="FFFFFF" w:themeFill="background1"/>
            <w:noWrap/>
            <w:vAlign w:val="center"/>
            <w:hideMark/>
          </w:tcPr>
          <w:p w14:paraId="7F5441E1" w14:textId="46C34FAC" w:rsidR="00041024" w:rsidRPr="00041024" w:rsidRDefault="007263FE" w:rsidP="008C7298">
            <w:pPr>
              <w:spacing w:line="240" w:lineRule="auto"/>
              <w:ind w:firstLine="0"/>
              <w:contextualSpacing w:val="0"/>
              <w:jc w:val="center"/>
              <w:rPr>
                <w:rFonts w:eastAsia="Times New Roman" w:cs="Times New Roman"/>
                <w:color w:val="000000"/>
                <w:szCs w:val="26"/>
              </w:rPr>
            </w:pPr>
            <w:r>
              <w:rPr>
                <w:rFonts w:eastAsia="Times New Roman" w:cs="Times New Roman"/>
                <w:color w:val="000000"/>
                <w:szCs w:val="26"/>
              </w:rPr>
              <w:t>450</w:t>
            </w:r>
          </w:p>
        </w:tc>
      </w:tr>
      <w:tr w:rsidR="00041024" w:rsidRPr="00041024" w14:paraId="7EF2B6E4" w14:textId="77777777" w:rsidTr="00D34255">
        <w:trPr>
          <w:trHeight w:val="1269"/>
          <w:jc w:val="center"/>
        </w:trPr>
        <w:tc>
          <w:tcPr>
            <w:tcW w:w="3553" w:type="dxa"/>
            <w:shd w:val="clear" w:color="auto" w:fill="FFFFFF" w:themeFill="background1"/>
            <w:noWrap/>
            <w:vAlign w:val="center"/>
            <w:hideMark/>
          </w:tcPr>
          <w:p w14:paraId="167A5319" w14:textId="77777777" w:rsidR="00041024" w:rsidRPr="00FE4A97" w:rsidRDefault="00041024" w:rsidP="00041024">
            <w:pPr>
              <w:spacing w:line="240" w:lineRule="auto"/>
              <w:ind w:firstLine="0"/>
              <w:contextualSpacing w:val="0"/>
              <w:jc w:val="left"/>
              <w:rPr>
                <w:rFonts w:eastAsia="Times New Roman" w:cs="Times New Roman"/>
                <w:color w:val="000000"/>
                <w:szCs w:val="26"/>
              </w:rPr>
            </w:pPr>
            <w:r w:rsidRPr="00FE4A97">
              <w:rPr>
                <w:rFonts w:eastAsia="Times New Roman" w:cs="Times New Roman"/>
                <w:color w:val="000000"/>
                <w:szCs w:val="26"/>
              </w:rPr>
              <w:t>The Shenzhen set - Chest X-ray Database</w:t>
            </w:r>
            <w:r w:rsidR="006530F9" w:rsidRPr="00FE4A97">
              <w:rPr>
                <w:rFonts w:eastAsia="Times New Roman" w:cs="Times New Roman"/>
                <w:color w:val="000000"/>
                <w:szCs w:val="26"/>
              </w:rPr>
              <w:t xml:space="preserve"> (SZ-Chest X-rays)</w:t>
            </w:r>
          </w:p>
        </w:tc>
        <w:tc>
          <w:tcPr>
            <w:tcW w:w="1555" w:type="dxa"/>
            <w:shd w:val="clear" w:color="auto" w:fill="FFFFFF" w:themeFill="background1"/>
            <w:noWrap/>
            <w:vAlign w:val="center"/>
            <w:hideMark/>
          </w:tcPr>
          <w:p w14:paraId="6DD294FC" w14:textId="77777777" w:rsidR="00041024" w:rsidRPr="00041024" w:rsidRDefault="00041024" w:rsidP="008C7298">
            <w:pPr>
              <w:spacing w:line="240" w:lineRule="auto"/>
              <w:ind w:firstLine="0"/>
              <w:contextualSpacing w:val="0"/>
              <w:jc w:val="center"/>
              <w:rPr>
                <w:rFonts w:eastAsia="Times New Roman" w:cs="Times New Roman"/>
                <w:color w:val="000000"/>
                <w:szCs w:val="26"/>
              </w:rPr>
            </w:pPr>
            <w:r w:rsidRPr="00041024">
              <w:rPr>
                <w:rFonts w:eastAsia="Times New Roman" w:cs="Times New Roman"/>
                <w:color w:val="000000"/>
                <w:szCs w:val="26"/>
              </w:rPr>
              <w:t>326</w:t>
            </w:r>
          </w:p>
        </w:tc>
        <w:tc>
          <w:tcPr>
            <w:tcW w:w="1412" w:type="dxa"/>
            <w:shd w:val="clear" w:color="auto" w:fill="FFFFFF" w:themeFill="background1"/>
            <w:noWrap/>
            <w:vAlign w:val="center"/>
            <w:hideMark/>
          </w:tcPr>
          <w:p w14:paraId="42AA7C83" w14:textId="77777777" w:rsidR="00041024" w:rsidRPr="00041024" w:rsidRDefault="00041024" w:rsidP="008C7298">
            <w:pPr>
              <w:spacing w:line="240" w:lineRule="auto"/>
              <w:ind w:firstLine="0"/>
              <w:contextualSpacing w:val="0"/>
              <w:jc w:val="center"/>
              <w:rPr>
                <w:rFonts w:eastAsia="Times New Roman" w:cs="Times New Roman"/>
                <w:color w:val="000000"/>
                <w:szCs w:val="26"/>
              </w:rPr>
            </w:pPr>
            <w:r w:rsidRPr="00041024">
              <w:rPr>
                <w:rFonts w:eastAsia="Times New Roman" w:cs="Times New Roman"/>
                <w:color w:val="000000"/>
                <w:szCs w:val="26"/>
              </w:rPr>
              <w:t>336</w:t>
            </w:r>
          </w:p>
        </w:tc>
        <w:tc>
          <w:tcPr>
            <w:tcW w:w="1274" w:type="dxa"/>
            <w:shd w:val="clear" w:color="auto" w:fill="FFFFFF" w:themeFill="background1"/>
            <w:noWrap/>
            <w:vAlign w:val="center"/>
            <w:hideMark/>
          </w:tcPr>
          <w:p w14:paraId="217775E6" w14:textId="77777777" w:rsidR="00041024" w:rsidRPr="00041024" w:rsidRDefault="00041024" w:rsidP="008C7298">
            <w:pPr>
              <w:spacing w:line="240" w:lineRule="auto"/>
              <w:ind w:firstLine="0"/>
              <w:contextualSpacing w:val="0"/>
              <w:jc w:val="center"/>
              <w:rPr>
                <w:rFonts w:eastAsia="Times New Roman" w:cs="Times New Roman"/>
                <w:color w:val="000000"/>
                <w:szCs w:val="26"/>
              </w:rPr>
            </w:pPr>
            <w:r w:rsidRPr="00041024">
              <w:rPr>
                <w:rFonts w:eastAsia="Times New Roman" w:cs="Times New Roman"/>
                <w:color w:val="000000"/>
                <w:szCs w:val="26"/>
              </w:rPr>
              <w:t>662</w:t>
            </w:r>
          </w:p>
        </w:tc>
      </w:tr>
    </w:tbl>
    <w:p w14:paraId="405F4DD3" w14:textId="77777777" w:rsidR="00783778" w:rsidRPr="00377796" w:rsidRDefault="00783778" w:rsidP="00783778">
      <w:pPr>
        <w:rPr>
          <w:sz w:val="14"/>
          <w:highlight w:val="yellow"/>
        </w:rPr>
      </w:pPr>
    </w:p>
    <w:p w14:paraId="23398161" w14:textId="2368FF4F" w:rsidR="006219DD" w:rsidRDefault="006219DD" w:rsidP="00783778">
      <w:r w:rsidRPr="006219DD">
        <w:t>Trong</w:t>
      </w:r>
      <w:r>
        <w:t xml:space="preserve"> luận văn này, học viên tiến hành sử dụng </w:t>
      </w:r>
      <w:r w:rsidR="00781196">
        <w:t>1</w:t>
      </w:r>
      <w:r>
        <w:t xml:space="preserve"> bộ dữ liệu hình ảnh </w:t>
      </w:r>
      <w:r w:rsidRPr="006219DD">
        <w:t>AB-Chest X-rays</w:t>
      </w:r>
      <w:r w:rsidR="002B13F5">
        <w:t xml:space="preserve"> để tiến hành huấn luyện (traing) và kiểm tra (testing) cho các CNN thành phần của mô hình Multi-CNNs. Sau đó sẽ sử dụng dữ liệu hình ảnh của </w:t>
      </w:r>
      <w:r w:rsidR="005B0D39">
        <w:t>bộ dữ liệu</w:t>
      </w:r>
      <w:r w:rsidR="005B0D39" w:rsidRPr="005B0D39">
        <w:rPr>
          <w:rFonts w:eastAsia="Times New Roman" w:cs="Times New Roman"/>
          <w:color w:val="000000"/>
          <w:szCs w:val="26"/>
        </w:rPr>
        <w:t xml:space="preserve"> </w:t>
      </w:r>
      <w:r w:rsidR="005B0D39" w:rsidRPr="00FE4A97">
        <w:rPr>
          <w:rFonts w:eastAsia="Times New Roman" w:cs="Times New Roman"/>
          <w:color w:val="000000"/>
          <w:szCs w:val="26"/>
        </w:rPr>
        <w:t>SZ-Chest X-rays</w:t>
      </w:r>
      <w:r w:rsidR="005B0D39">
        <w:t xml:space="preserve"> </w:t>
      </w:r>
      <w:r w:rsidR="002B13F5">
        <w:t>để kiểm tranh đánh giá hiệu năng của mô hình Multi-CNNs.</w:t>
      </w:r>
    </w:p>
    <w:p w14:paraId="70252507" w14:textId="77777777" w:rsidR="00F37F4B" w:rsidRDefault="008B6EF5" w:rsidP="00922ED0">
      <w:pPr>
        <w:pStyle w:val="Heading3"/>
      </w:pPr>
      <w:bookmarkStart w:id="45" w:name="OLE_LINK14"/>
      <w:bookmarkStart w:id="46" w:name="OLE_LINK15"/>
      <w:bookmarkStart w:id="47" w:name="_Toc531180444"/>
      <w:r>
        <w:t>4.1.2</w:t>
      </w:r>
      <w:bookmarkEnd w:id="45"/>
      <w:bookmarkEnd w:id="46"/>
      <w:r>
        <w:t xml:space="preserve">. </w:t>
      </w:r>
      <w:r w:rsidR="009152A6">
        <w:t xml:space="preserve">Tiền xử lý </w:t>
      </w:r>
      <w:r w:rsidR="00377796">
        <w:t>hình ảnh</w:t>
      </w:r>
      <w:r w:rsidR="002B794C">
        <w:t xml:space="preserve"> và chuẩn hóa dữ liệu huấn luyện và kiểm tra</w:t>
      </w:r>
      <w:bookmarkEnd w:id="47"/>
    </w:p>
    <w:p w14:paraId="5C0A5F9F" w14:textId="77777777" w:rsidR="00427A46" w:rsidRDefault="00204987" w:rsidP="00427A46">
      <w:r>
        <w:t xml:space="preserve">Với mỗi hình ảnh gốc ban đầu, tiến hành </w:t>
      </w:r>
      <w:r w:rsidR="00974CF2">
        <w:t xml:space="preserve">thực hiện các bước </w:t>
      </w:r>
      <w:r w:rsidR="00427A46">
        <w:t>cắt, thay đổi kích thước (resize)</w:t>
      </w:r>
      <w:r w:rsidR="00E14C6D">
        <w:t xml:space="preserve">, </w:t>
      </w:r>
      <w:r w:rsidR="00427A46">
        <w:t>phân chia</w:t>
      </w:r>
      <w:r w:rsidR="00E14C6D">
        <w:t xml:space="preserve"> (split) và lưu trữ</w:t>
      </w:r>
      <w:r w:rsidR="00427A46">
        <w:t xml:space="preserve"> như </w:t>
      </w:r>
      <w:r w:rsidR="000947B2">
        <w:t>H</w:t>
      </w:r>
      <w:r w:rsidR="00427A46">
        <w:t xml:space="preserve">ình </w:t>
      </w:r>
      <w:r w:rsidR="000947B2">
        <w:t>4-1.</w:t>
      </w:r>
    </w:p>
    <w:p w14:paraId="15034E20" w14:textId="77777777" w:rsidR="00427A46" w:rsidRDefault="00427A46" w:rsidP="00427A46">
      <w:pPr>
        <w:ind w:firstLine="0"/>
        <w:jc w:val="center"/>
      </w:pPr>
      <w:r>
        <w:rPr>
          <w:noProof/>
        </w:rPr>
        <w:drawing>
          <wp:inline distT="0" distB="0" distL="0" distR="0" wp14:anchorId="1D1659C1" wp14:editId="7D7E0DE9">
            <wp:extent cx="4817660" cy="2108413"/>
            <wp:effectExtent l="0" t="0" r="254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839292" cy="2117880"/>
                    </a:xfrm>
                    <a:prstGeom prst="rect">
                      <a:avLst/>
                    </a:prstGeom>
                    <a:noFill/>
                    <a:ln>
                      <a:noFill/>
                    </a:ln>
                  </pic:spPr>
                </pic:pic>
              </a:graphicData>
            </a:graphic>
          </wp:inline>
        </w:drawing>
      </w:r>
    </w:p>
    <w:p w14:paraId="3AD8E2AA" w14:textId="77777777" w:rsidR="00427A46" w:rsidRPr="008F7034" w:rsidRDefault="00427A46" w:rsidP="00427A46">
      <w:pPr>
        <w:ind w:firstLine="0"/>
        <w:jc w:val="center"/>
        <w:rPr>
          <w:sz w:val="24"/>
        </w:rPr>
      </w:pPr>
      <w:r w:rsidRPr="008F7034">
        <w:rPr>
          <w:b/>
          <w:sz w:val="24"/>
        </w:rPr>
        <w:t>Hình 4-1</w:t>
      </w:r>
      <w:r w:rsidRPr="008F7034">
        <w:rPr>
          <w:sz w:val="24"/>
        </w:rPr>
        <w:t>: Các bước thực hiện tiền xử lý ảnh đầu vào</w:t>
      </w:r>
    </w:p>
    <w:p w14:paraId="2D7C60B6" w14:textId="77777777" w:rsidR="008F7034" w:rsidRDefault="00F52119" w:rsidP="008F7034">
      <w:pPr>
        <w:ind w:firstLine="0"/>
        <w:rPr>
          <w:i/>
        </w:rPr>
      </w:pPr>
      <w:r>
        <w:tab/>
        <w:t xml:space="preserve">Sau bước tiền xử lý hình ảnh đầu vào, tiến hành nén các hình ảnh vào một batch để tiến hành đưa vào hệ thống CNN để huấn luyện và kiểm tra. Mỗi batch gồm 100 hình ảnh </w:t>
      </w:r>
      <w:r w:rsidRPr="00F52119">
        <w:rPr>
          <w:i/>
        </w:rPr>
        <w:t>(50 hình ảnh bất thường và 50 hình ảnh bình thường).</w:t>
      </w:r>
    </w:p>
    <w:p w14:paraId="1796EE80" w14:textId="77777777" w:rsidR="007104E6" w:rsidRDefault="007104E6" w:rsidP="007104E6">
      <w:pPr>
        <w:ind w:firstLine="0"/>
        <w:jc w:val="center"/>
      </w:pPr>
      <w:r>
        <w:rPr>
          <w:noProof/>
        </w:rPr>
        <w:drawing>
          <wp:inline distT="0" distB="0" distL="0" distR="0" wp14:anchorId="67E8AAD0" wp14:editId="63EDE17A">
            <wp:extent cx="4592196" cy="3124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691129" cy="3191507"/>
                    </a:xfrm>
                    <a:prstGeom prst="rect">
                      <a:avLst/>
                    </a:prstGeom>
                    <a:noFill/>
                    <a:ln>
                      <a:noFill/>
                    </a:ln>
                  </pic:spPr>
                </pic:pic>
              </a:graphicData>
            </a:graphic>
          </wp:inline>
        </w:drawing>
      </w:r>
    </w:p>
    <w:p w14:paraId="144869D0" w14:textId="77777777" w:rsidR="006B354C" w:rsidRPr="006B354C" w:rsidRDefault="006B354C" w:rsidP="007104E6">
      <w:pPr>
        <w:ind w:firstLine="0"/>
        <w:jc w:val="center"/>
        <w:rPr>
          <w:sz w:val="24"/>
        </w:rPr>
      </w:pPr>
      <w:r w:rsidRPr="006B354C">
        <w:rPr>
          <w:b/>
          <w:sz w:val="24"/>
        </w:rPr>
        <w:t>Hình 4-2:</w:t>
      </w:r>
      <w:r w:rsidRPr="006B354C">
        <w:rPr>
          <w:sz w:val="24"/>
        </w:rPr>
        <w:t xml:space="preserve"> Mô tả quá trình ảnh vào batch dữ liệu để đưa vào hệ thống CNN</w:t>
      </w:r>
    </w:p>
    <w:p w14:paraId="391004B7" w14:textId="77777777" w:rsidR="006B354C" w:rsidRPr="006B354C" w:rsidRDefault="006B354C" w:rsidP="007104E6">
      <w:pPr>
        <w:ind w:firstLine="0"/>
        <w:jc w:val="center"/>
        <w:rPr>
          <w:sz w:val="24"/>
        </w:rPr>
      </w:pPr>
      <w:r w:rsidRPr="006B354C">
        <w:rPr>
          <w:sz w:val="24"/>
        </w:rPr>
        <w:t>(a)</w:t>
      </w:r>
      <w:r w:rsidR="00FA0066">
        <w:rPr>
          <w:sz w:val="24"/>
        </w:rPr>
        <w:t>-</w:t>
      </w:r>
      <w:r w:rsidRPr="006B354C">
        <w:rPr>
          <w:sz w:val="24"/>
        </w:rPr>
        <w:t>Quá trình đưa ảnh kích thước 128x128 vào batch dữ liệu; (b) và (c)-Quá trình đưa ảnh kích thước 64x128 vào batch dữ liệu</w:t>
      </w:r>
    </w:p>
    <w:p w14:paraId="3691A424" w14:textId="77777777" w:rsidR="004C2F96" w:rsidRDefault="004C2F96" w:rsidP="004C2F96">
      <w:pPr>
        <w:pStyle w:val="Heading2"/>
      </w:pPr>
      <w:bookmarkStart w:id="48" w:name="_Toc531180445"/>
      <w:r>
        <w:t xml:space="preserve">4.2. </w:t>
      </w:r>
      <w:r w:rsidR="00220D5D">
        <w:t>Quá trình</w:t>
      </w:r>
      <w:r>
        <w:t xml:space="preserve"> thực nghiệm</w:t>
      </w:r>
      <w:r w:rsidR="00220D5D">
        <w:t xml:space="preserve"> đánh giá mô hình đề xuất</w:t>
      </w:r>
      <w:bookmarkEnd w:id="48"/>
    </w:p>
    <w:p w14:paraId="0C52D3BF" w14:textId="77777777" w:rsidR="006530F9" w:rsidRDefault="006530F9" w:rsidP="00922ED0">
      <w:pPr>
        <w:pStyle w:val="Heading3"/>
      </w:pPr>
      <w:bookmarkStart w:id="49" w:name="_Toc531180446"/>
      <w:r>
        <w:t>4.2.1. Môi trường thực nghiệm</w:t>
      </w:r>
      <w:bookmarkEnd w:id="49"/>
    </w:p>
    <w:p w14:paraId="6091F19E" w14:textId="77777777" w:rsidR="008D32F4" w:rsidRDefault="008D32F4" w:rsidP="00B1667B">
      <w:pPr>
        <w:pStyle w:val="Heading4"/>
      </w:pPr>
      <w:r>
        <w:t>4.2.1.1. Nền tảng Phần cứng</w:t>
      </w:r>
    </w:p>
    <w:p w14:paraId="59EF332E" w14:textId="77777777" w:rsidR="008D32F4" w:rsidRDefault="008D32F4" w:rsidP="008D32F4">
      <w:r>
        <w:t>Học viên tiến hành thực nghiệm trên máy vi tính (PC) với cấu hình như sau:</w:t>
      </w:r>
    </w:p>
    <w:p w14:paraId="488B646C" w14:textId="77777777" w:rsidR="008D32F4" w:rsidRDefault="008D32F4" w:rsidP="008D32F4">
      <w:r>
        <w:t xml:space="preserve">+ </w:t>
      </w:r>
      <w:r w:rsidRPr="00E909BC">
        <w:t>Processor</w:t>
      </w:r>
      <w:r>
        <w:t xml:space="preserve">: </w:t>
      </w:r>
      <w:r w:rsidRPr="00E909BC">
        <w:t>Intel(R) Core</w:t>
      </w:r>
      <w:r>
        <w:t xml:space="preserve"> </w:t>
      </w:r>
      <w:r w:rsidRPr="00E909BC">
        <w:t>(TM) i7-7700 CPU @ 3.60GHz (8 CPUs), ~3.6GHz</w:t>
      </w:r>
    </w:p>
    <w:p w14:paraId="26984E9D" w14:textId="77777777" w:rsidR="008D32F4" w:rsidRDefault="008D32F4" w:rsidP="008D32F4">
      <w:r>
        <w:t xml:space="preserve">+ Memory: </w:t>
      </w:r>
      <w:r w:rsidRPr="00E909BC">
        <w:t>8192MB RAM</w:t>
      </w:r>
    </w:p>
    <w:p w14:paraId="3C0CAC89" w14:textId="77777777" w:rsidR="008D32F4" w:rsidRDefault="008D32F4" w:rsidP="008D32F4">
      <w:r>
        <w:t xml:space="preserve">+ </w:t>
      </w:r>
      <w:r w:rsidRPr="00E909BC">
        <w:t>Disk</w:t>
      </w:r>
      <w:r>
        <w:t xml:space="preserve">: </w:t>
      </w:r>
      <w:r w:rsidRPr="00E909BC">
        <w:t>INTEL SSD</w:t>
      </w:r>
      <w:r>
        <w:t xml:space="preserve"> </w:t>
      </w:r>
      <w:r w:rsidRPr="00E909BC">
        <w:t>SC2KW360H6</w:t>
      </w:r>
    </w:p>
    <w:p w14:paraId="4D43D2E5" w14:textId="77777777" w:rsidR="008D32F4" w:rsidRPr="00E909BC" w:rsidRDefault="008D32F4" w:rsidP="008D32F4">
      <w:r>
        <w:t>+ VGA card: Không sử dụng (Không có GPU).</w:t>
      </w:r>
    </w:p>
    <w:p w14:paraId="3DFE6DD6" w14:textId="77777777" w:rsidR="008D32F4" w:rsidRDefault="008D32F4" w:rsidP="00B1667B">
      <w:pPr>
        <w:pStyle w:val="Heading4"/>
      </w:pPr>
      <w:r>
        <w:t>4.2.1.2. Công cụ và nền tảng phần mềm sử dụng</w:t>
      </w:r>
    </w:p>
    <w:p w14:paraId="64C891FE" w14:textId="77777777" w:rsidR="008D32F4" w:rsidRPr="008D32F4" w:rsidRDefault="008D32F4" w:rsidP="008D32F4">
      <w:r>
        <w:t>Để xây dựng ứng dụng để kiểm tra đánh giá mô hình đã đề xuất và tiền xử lý hình ảnh học viên đã sử dụng các công cụ phần mềm và các ngôn ngữ lập trình như sau:</w:t>
      </w:r>
    </w:p>
    <w:p w14:paraId="7D95A2A6" w14:textId="77777777" w:rsidR="008D32F4" w:rsidRDefault="008D32F4" w:rsidP="008D32F4">
      <w:r>
        <w:t>+ Hệ điều hành: Microsoft Windows 10 Professional 64bit (</w:t>
      </w:r>
      <w:r w:rsidRPr="00E909BC">
        <w:t>Build 17134</w:t>
      </w:r>
      <w:r>
        <w:t>).</w:t>
      </w:r>
    </w:p>
    <w:p w14:paraId="708DB14A" w14:textId="77777777" w:rsidR="008D32F4" w:rsidRDefault="008D32F4" w:rsidP="008D32F4">
      <w:r>
        <w:t>+ Trình duyệt</w:t>
      </w:r>
      <w:r w:rsidR="00A0662D">
        <w:t xml:space="preserve"> web</w:t>
      </w:r>
      <w:r>
        <w:t>: Google Chrome.</w:t>
      </w:r>
    </w:p>
    <w:p w14:paraId="06D74ECF" w14:textId="77777777" w:rsidR="008D32F4" w:rsidRDefault="008D32F4" w:rsidP="008D32F4">
      <w:r>
        <w:t>+ Ngôn ngữ lập trình: HTML&amp;CSS Javascript, Python.</w:t>
      </w:r>
    </w:p>
    <w:p w14:paraId="0CF71679" w14:textId="77777777" w:rsidR="008D32F4" w:rsidRDefault="008D32F4" w:rsidP="008D32F4">
      <w:r>
        <w:t>+ Thư viện:  ConvNetJS</w:t>
      </w:r>
      <w:r w:rsidR="006D6A58">
        <w:t xml:space="preserve"> </w:t>
      </w:r>
      <w:r w:rsidRPr="008A571B">
        <w:t>[</w:t>
      </w:r>
      <w:r w:rsidR="008A571B" w:rsidRPr="008A571B">
        <w:t>20</w:t>
      </w:r>
      <w:r w:rsidRPr="008A571B">
        <w:t>],</w:t>
      </w:r>
      <w:r>
        <w:t xml:space="preserve"> Bootstrap, Jquery</w:t>
      </w:r>
    </w:p>
    <w:p w14:paraId="7E25C711" w14:textId="77777777" w:rsidR="008D32F4" w:rsidRDefault="008D32F4" w:rsidP="008D32F4">
      <w:r>
        <w:t xml:space="preserve">+ Công cụ phần mềm: </w:t>
      </w:r>
      <w:r w:rsidRPr="008D32F4">
        <w:t>JPEGCrops0.7.5b</w:t>
      </w:r>
      <w:r>
        <w:t xml:space="preserve">, </w:t>
      </w:r>
      <w:r w:rsidRPr="008D32F4">
        <w:t>TileMage Image Splitter</w:t>
      </w:r>
      <w:r>
        <w:t>, Microsoft Excel 2016</w:t>
      </w:r>
      <w:r w:rsidR="00376615">
        <w:t>,</w:t>
      </w:r>
      <w:r w:rsidR="007569C1">
        <w:t xml:space="preserve"> XAMPP package</w:t>
      </w:r>
      <w:r w:rsidR="00376615">
        <w:t>.</w:t>
      </w:r>
    </w:p>
    <w:p w14:paraId="0A52D057" w14:textId="77777777" w:rsidR="00907397" w:rsidRDefault="009E351A" w:rsidP="008D32F4">
      <w:r>
        <w:t xml:space="preserve">Công cụ để xây dựng ứng dụng </w:t>
      </w:r>
      <w:r w:rsidR="00907397">
        <w:t xml:space="preserve">thực nghiệm cho mô hình đó chính là thư viện Javascript ConvNetJS. Thự viện </w:t>
      </w:r>
      <w:r w:rsidR="00907397" w:rsidRPr="00907397">
        <w:t>ConvNetJS</w:t>
      </w:r>
      <w:r w:rsidR="00907397">
        <w:t xml:space="preserve"> được đề xuất và xây dựng bởi K</w:t>
      </w:r>
      <w:r w:rsidR="00907397" w:rsidRPr="00907397">
        <w:t>arpathy</w:t>
      </w:r>
      <w:r w:rsidR="00907397">
        <w:t xml:space="preserve"> [</w:t>
      </w:r>
      <w:r w:rsidR="008A571B">
        <w:t>20</w:t>
      </w:r>
      <w:r w:rsidR="00907397">
        <w:t xml:space="preserve">] và được mở rộng bởi những đóng góp từ cộng đồng mạng, </w:t>
      </w:r>
      <w:r w:rsidR="00907397" w:rsidRPr="00907397">
        <w:t xml:space="preserve">đây là </w:t>
      </w:r>
      <w:r w:rsidR="00907397">
        <w:t>thư viện</w:t>
      </w:r>
      <w:r w:rsidR="00907397" w:rsidRPr="00907397">
        <w:t xml:space="preserve"> hiện thực hóa mô hình ConvNet do Yan Lecun đề xuất.</w:t>
      </w:r>
      <w:r w:rsidR="00907397">
        <w:t xml:space="preserve"> Thư viện</w:t>
      </w:r>
      <w:r w:rsidR="00907397" w:rsidRPr="00907397">
        <w:t xml:space="preserve"> </w:t>
      </w:r>
      <w:r w:rsidR="00907397">
        <w:t>bao gồm</w:t>
      </w:r>
      <w:r w:rsidR="00907397" w:rsidRPr="00907397">
        <w:t xml:space="preserve"> một số tính năng cơ bản</w:t>
      </w:r>
      <w:r w:rsidR="00907397">
        <w:t xml:space="preserve"> như sau:</w:t>
      </w:r>
    </w:p>
    <w:p w14:paraId="260F4225" w14:textId="77777777" w:rsidR="00907397" w:rsidRDefault="00907397" w:rsidP="00907397">
      <w:r>
        <w:t xml:space="preserve">+ </w:t>
      </w:r>
      <w:r w:rsidRPr="00907397">
        <w:t>Các mô-đun mạng nơron chung (các lớp được kết nối hoàn toàn, phi tuyến tính)</w:t>
      </w:r>
    </w:p>
    <w:p w14:paraId="3269432F" w14:textId="77777777" w:rsidR="00907397" w:rsidRDefault="00907397" w:rsidP="00907397">
      <w:r>
        <w:t xml:space="preserve">+ </w:t>
      </w:r>
      <w:r w:rsidRPr="00907397">
        <w:t>Chức năng phân loại (SVM / Softmax) và Regression (L2)</w:t>
      </w:r>
    </w:p>
    <w:p w14:paraId="0B432F54" w14:textId="77777777" w:rsidR="00907397" w:rsidRDefault="00907397" w:rsidP="00907397">
      <w:r>
        <w:t xml:space="preserve">+ </w:t>
      </w:r>
      <w:r w:rsidRPr="00907397">
        <w:t xml:space="preserve">Khả năng xác định và đào tạo các mạng liên kết </w:t>
      </w:r>
      <w:r>
        <w:t xml:space="preserve">để </w:t>
      </w:r>
      <w:r w:rsidRPr="00907397">
        <w:t>xử lý hình ảnh</w:t>
      </w:r>
      <w:r>
        <w:t>.</w:t>
      </w:r>
    </w:p>
    <w:p w14:paraId="2B7B6768" w14:textId="77777777" w:rsidR="00907397" w:rsidRDefault="00907397" w:rsidP="00907397">
      <w:r>
        <w:t xml:space="preserve">+ </w:t>
      </w:r>
      <w:r w:rsidRPr="00907397">
        <w:t>Mô-đun Học tập tăng cường thử nghiệm, dựa trên</w:t>
      </w:r>
      <w:r>
        <w:t xml:space="preserve"> </w:t>
      </w:r>
      <w:r w:rsidRPr="00907397">
        <w:t>Deep Q Learning.</w:t>
      </w:r>
    </w:p>
    <w:p w14:paraId="383ADBF8" w14:textId="77777777" w:rsidR="009E351A" w:rsidRPr="00E909BC" w:rsidRDefault="00907397" w:rsidP="008D32F4">
      <w:r w:rsidRPr="00907397">
        <w:t xml:space="preserve"> </w:t>
      </w:r>
      <w:r>
        <w:t xml:space="preserve">Điểm đặc biệt của thư viện này là </w:t>
      </w:r>
      <w:r w:rsidRPr="00907397">
        <w:t>có khả năng thực thi trên trình duyệt web</w:t>
      </w:r>
      <w:r w:rsidR="00DF623C">
        <w:t>,</w:t>
      </w:r>
      <w:r w:rsidRPr="00907397">
        <w:t xml:space="preserve"> không</w:t>
      </w:r>
      <w:r>
        <w:t xml:space="preserve"> yêu cầu</w:t>
      </w:r>
      <w:r w:rsidRPr="00907397">
        <w:t xml:space="preserve"> </w:t>
      </w:r>
      <w:r>
        <w:t>nền tảng</w:t>
      </w:r>
      <w:r w:rsidRPr="00907397">
        <w:t xml:space="preserve"> phần cứng </w:t>
      </w:r>
      <w:r>
        <w:t>phải có</w:t>
      </w:r>
      <w:r w:rsidRPr="00907397">
        <w:t xml:space="preserve"> GPU </w:t>
      </w:r>
      <w:r>
        <w:t>như các</w:t>
      </w:r>
      <w:r w:rsidRPr="00907397">
        <w:t xml:space="preserve"> thư viện hay nền tảng khác khi xử lý công việc với mô hình CNN hay các mạng học sâu</w:t>
      </w:r>
      <w:r w:rsidR="00DF623C">
        <w:t xml:space="preserve"> và không yêu cầu phải có trình biên dịch cũng như phải cài đặt</w:t>
      </w:r>
      <w:r w:rsidR="00290023">
        <w:t xml:space="preserve"> lên máy vi tính</w:t>
      </w:r>
      <w:r w:rsidRPr="00907397">
        <w:t>. Đây là một điểm hết sức mạnh mẽ của thư viện này, thông qua đó các nhà nghiên cứu có thể tận dụng khả năng của một máy cá nhân và cho chạy ở mọi nơi.</w:t>
      </w:r>
    </w:p>
    <w:p w14:paraId="4515951B" w14:textId="77777777" w:rsidR="006530F9" w:rsidRDefault="006530F9" w:rsidP="00922ED0">
      <w:pPr>
        <w:pStyle w:val="Heading3"/>
      </w:pPr>
      <w:bookmarkStart w:id="50" w:name="_Toc531180447"/>
      <w:r w:rsidRPr="005034EE">
        <w:t>4.2.2.</w:t>
      </w:r>
      <w:r w:rsidR="001229C9" w:rsidRPr="005034EE">
        <w:t xml:space="preserve"> Quá trính huấn luyện các CNN thành phần của mô hình</w:t>
      </w:r>
      <w:bookmarkEnd w:id="50"/>
    </w:p>
    <w:p w14:paraId="680608BE" w14:textId="77777777" w:rsidR="001229C9" w:rsidRDefault="00864D10" w:rsidP="001229C9">
      <w:r>
        <w:t>Để</w:t>
      </w:r>
      <w:r w:rsidR="001229C9">
        <w:t xml:space="preserve"> huấn luyện và kiểm tra cho từng thành phần CNN của mô hình Multi-CNNs, học viên đã chọn lựa 400 </w:t>
      </w:r>
      <w:r w:rsidR="00D839AB">
        <w:t>hình</w:t>
      </w:r>
      <w:r w:rsidR="001229C9">
        <w:t xml:space="preserve"> ảnh từ </w:t>
      </w:r>
      <w:r w:rsidR="00303079">
        <w:t>1</w:t>
      </w:r>
      <w:r w:rsidR="001229C9">
        <w:t xml:space="preserve"> bộ dữ liệu </w:t>
      </w:r>
      <w:bookmarkStart w:id="51" w:name="OLE_LINK8"/>
      <w:bookmarkStart w:id="52" w:name="OLE_LINK9"/>
      <w:r w:rsidR="001229C9" w:rsidRPr="001229C9">
        <w:t>AB-Chest X-rays</w:t>
      </w:r>
      <w:bookmarkEnd w:id="51"/>
      <w:bookmarkEnd w:id="52"/>
      <w:r w:rsidR="001229C9">
        <w:t xml:space="preserve"> </w:t>
      </w:r>
      <w:r w:rsidR="00694AFA">
        <w:t xml:space="preserve">phân </w:t>
      </w:r>
      <w:r w:rsidR="00D839AB">
        <w:t>chia bộ dữ liệu như sau:</w:t>
      </w:r>
    </w:p>
    <w:p w14:paraId="4A8A5C5B" w14:textId="77777777" w:rsidR="00405F36" w:rsidRPr="00405F36" w:rsidRDefault="00405F36" w:rsidP="001229C9">
      <w:pPr>
        <w:rPr>
          <w:sz w:val="12"/>
        </w:rPr>
      </w:pPr>
    </w:p>
    <w:p w14:paraId="3905E826" w14:textId="77777777" w:rsidR="009B2223" w:rsidRPr="009B2223" w:rsidRDefault="009B2223" w:rsidP="009B2223">
      <w:pPr>
        <w:jc w:val="center"/>
        <w:rPr>
          <w:sz w:val="24"/>
        </w:rPr>
      </w:pPr>
      <w:bookmarkStart w:id="53" w:name="OLE_LINK13"/>
      <w:r w:rsidRPr="009B2223">
        <w:rPr>
          <w:b/>
          <w:sz w:val="24"/>
        </w:rPr>
        <w:t>Bảng 4-</w:t>
      </w:r>
      <w:r w:rsidR="006F17DF">
        <w:rPr>
          <w:b/>
          <w:sz w:val="24"/>
        </w:rPr>
        <w:t>2</w:t>
      </w:r>
      <w:r w:rsidRPr="009B2223">
        <w:rPr>
          <w:b/>
          <w:sz w:val="24"/>
        </w:rPr>
        <w:t>:</w:t>
      </w:r>
      <w:r w:rsidRPr="009B2223">
        <w:rPr>
          <w:sz w:val="24"/>
        </w:rPr>
        <w:t xml:space="preserve"> Mô tả chi tiết số lượng hình ảnh</w:t>
      </w:r>
      <w:r w:rsidR="00555BF7">
        <w:rPr>
          <w:sz w:val="24"/>
        </w:rPr>
        <w:t xml:space="preserve"> </w:t>
      </w:r>
      <w:r w:rsidR="00AC4E7C">
        <w:rPr>
          <w:sz w:val="24"/>
        </w:rPr>
        <w:t xml:space="preserve">lựa chọn </w:t>
      </w:r>
      <w:r w:rsidR="00555BF7">
        <w:rPr>
          <w:sz w:val="24"/>
        </w:rPr>
        <w:t>trong bộ dữ liệu để huấn luyện và kiểm tra cho từng thành phần của CNN của mô hình</w:t>
      </w:r>
    </w:p>
    <w:tbl>
      <w:tblPr>
        <w:tblW w:w="94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2"/>
        <w:gridCol w:w="1215"/>
        <w:gridCol w:w="1358"/>
        <w:gridCol w:w="1342"/>
        <w:gridCol w:w="1068"/>
        <w:gridCol w:w="1358"/>
        <w:gridCol w:w="795"/>
      </w:tblGrid>
      <w:tr w:rsidR="00D839AB" w:rsidRPr="00D839AB" w14:paraId="5FDCF917" w14:textId="77777777" w:rsidTr="00283F47">
        <w:trPr>
          <w:trHeight w:val="687"/>
          <w:jc w:val="center"/>
        </w:trPr>
        <w:tc>
          <w:tcPr>
            <w:tcW w:w="2272" w:type="dxa"/>
            <w:vMerge w:val="restart"/>
            <w:shd w:val="clear" w:color="auto" w:fill="auto"/>
            <w:noWrap/>
            <w:vAlign w:val="center"/>
            <w:hideMark/>
          </w:tcPr>
          <w:p w14:paraId="32A7D285" w14:textId="77777777" w:rsidR="00D839AB" w:rsidRPr="00D839AB" w:rsidRDefault="00D839AB" w:rsidP="00E539AC">
            <w:pPr>
              <w:spacing w:line="240" w:lineRule="auto"/>
              <w:ind w:firstLine="0"/>
              <w:contextualSpacing w:val="0"/>
              <w:jc w:val="center"/>
              <w:rPr>
                <w:rFonts w:eastAsia="Times New Roman" w:cs="Times New Roman"/>
                <w:b/>
                <w:szCs w:val="26"/>
              </w:rPr>
            </w:pPr>
            <w:bookmarkStart w:id="54" w:name="OLE_LINK18"/>
            <w:bookmarkEnd w:id="53"/>
            <w:r w:rsidRPr="00E539AC">
              <w:rPr>
                <w:rFonts w:eastAsia="Times New Roman" w:cs="Times New Roman"/>
                <w:b/>
                <w:szCs w:val="26"/>
              </w:rPr>
              <w:t>Bộ dữ liệu</w:t>
            </w:r>
          </w:p>
        </w:tc>
        <w:tc>
          <w:tcPr>
            <w:tcW w:w="3915" w:type="dxa"/>
            <w:gridSpan w:val="3"/>
            <w:shd w:val="clear" w:color="auto" w:fill="auto"/>
            <w:noWrap/>
            <w:vAlign w:val="center"/>
            <w:hideMark/>
          </w:tcPr>
          <w:p w14:paraId="6B44148D" w14:textId="77777777" w:rsidR="00D839AB" w:rsidRPr="00E539AC" w:rsidRDefault="00D839AB" w:rsidP="00E539AC">
            <w:pPr>
              <w:spacing w:line="240" w:lineRule="auto"/>
              <w:ind w:firstLine="0"/>
              <w:contextualSpacing w:val="0"/>
              <w:jc w:val="center"/>
              <w:rPr>
                <w:rFonts w:eastAsia="Times New Roman" w:cs="Times New Roman"/>
                <w:b/>
                <w:bCs/>
                <w:color w:val="000000"/>
                <w:szCs w:val="26"/>
              </w:rPr>
            </w:pPr>
            <w:r w:rsidRPr="00E539AC">
              <w:rPr>
                <w:rFonts w:eastAsia="Times New Roman" w:cs="Times New Roman"/>
                <w:b/>
                <w:bCs/>
                <w:color w:val="000000"/>
                <w:szCs w:val="26"/>
              </w:rPr>
              <w:t>Dữ liệu huấn luyện và đánh giá</w:t>
            </w:r>
          </w:p>
          <w:p w14:paraId="2DD55611" w14:textId="77777777" w:rsidR="00D839AB" w:rsidRPr="00D839AB" w:rsidRDefault="00D839AB" w:rsidP="00E539AC">
            <w:pPr>
              <w:spacing w:line="240" w:lineRule="auto"/>
              <w:ind w:firstLine="0"/>
              <w:contextualSpacing w:val="0"/>
              <w:jc w:val="center"/>
              <w:rPr>
                <w:rFonts w:eastAsia="Times New Roman" w:cs="Times New Roman"/>
                <w:b/>
                <w:bCs/>
                <w:color w:val="000000"/>
                <w:szCs w:val="26"/>
              </w:rPr>
            </w:pPr>
            <w:r w:rsidRPr="00E539AC">
              <w:rPr>
                <w:rFonts w:eastAsia="Times New Roman" w:cs="Times New Roman"/>
                <w:b/>
                <w:bCs/>
                <w:color w:val="000000"/>
                <w:szCs w:val="26"/>
              </w:rPr>
              <w:t>(Training and Validation dataset</w:t>
            </w:r>
          </w:p>
        </w:tc>
        <w:tc>
          <w:tcPr>
            <w:tcW w:w="3221" w:type="dxa"/>
            <w:gridSpan w:val="3"/>
            <w:shd w:val="clear" w:color="auto" w:fill="auto"/>
            <w:noWrap/>
            <w:vAlign w:val="center"/>
            <w:hideMark/>
          </w:tcPr>
          <w:p w14:paraId="6C5392EE" w14:textId="77777777" w:rsidR="00D839AB" w:rsidRPr="00E539AC" w:rsidRDefault="00D839AB" w:rsidP="00E539AC">
            <w:pPr>
              <w:spacing w:line="240" w:lineRule="auto"/>
              <w:ind w:firstLine="0"/>
              <w:contextualSpacing w:val="0"/>
              <w:jc w:val="center"/>
              <w:rPr>
                <w:rFonts w:eastAsia="Times New Roman" w:cs="Times New Roman"/>
                <w:b/>
                <w:bCs/>
                <w:color w:val="000000"/>
                <w:szCs w:val="26"/>
              </w:rPr>
            </w:pPr>
            <w:r w:rsidRPr="00E539AC">
              <w:rPr>
                <w:rFonts w:eastAsia="Times New Roman" w:cs="Times New Roman"/>
                <w:b/>
                <w:bCs/>
                <w:color w:val="000000"/>
                <w:szCs w:val="26"/>
              </w:rPr>
              <w:t>Dữ liệu kiểm tra</w:t>
            </w:r>
          </w:p>
          <w:p w14:paraId="5D389C9C" w14:textId="77777777" w:rsidR="00D839AB" w:rsidRPr="00D839AB" w:rsidRDefault="00D839AB" w:rsidP="00E539AC">
            <w:pPr>
              <w:spacing w:line="240" w:lineRule="auto"/>
              <w:ind w:firstLine="0"/>
              <w:contextualSpacing w:val="0"/>
              <w:jc w:val="center"/>
              <w:rPr>
                <w:rFonts w:eastAsia="Times New Roman" w:cs="Times New Roman"/>
                <w:b/>
                <w:bCs/>
                <w:color w:val="000000"/>
                <w:szCs w:val="26"/>
              </w:rPr>
            </w:pPr>
            <w:r w:rsidRPr="00E539AC">
              <w:rPr>
                <w:rFonts w:eastAsia="Times New Roman" w:cs="Times New Roman"/>
                <w:b/>
                <w:bCs/>
                <w:color w:val="000000"/>
                <w:szCs w:val="26"/>
              </w:rPr>
              <w:t>(Testing dataset)</w:t>
            </w:r>
          </w:p>
        </w:tc>
      </w:tr>
      <w:tr w:rsidR="00D839AB" w:rsidRPr="00D839AB" w14:paraId="34FFE2AC" w14:textId="77777777" w:rsidTr="00283F47">
        <w:trPr>
          <w:trHeight w:val="541"/>
          <w:jc w:val="center"/>
        </w:trPr>
        <w:tc>
          <w:tcPr>
            <w:tcW w:w="2272" w:type="dxa"/>
            <w:vMerge/>
            <w:shd w:val="clear" w:color="auto" w:fill="auto"/>
            <w:noWrap/>
            <w:vAlign w:val="center"/>
            <w:hideMark/>
          </w:tcPr>
          <w:p w14:paraId="3B4CE131" w14:textId="77777777" w:rsidR="00D839AB" w:rsidRPr="00D839AB" w:rsidRDefault="00D839AB" w:rsidP="00E539AC">
            <w:pPr>
              <w:spacing w:line="240" w:lineRule="auto"/>
              <w:ind w:firstLine="0"/>
              <w:contextualSpacing w:val="0"/>
              <w:jc w:val="center"/>
              <w:rPr>
                <w:rFonts w:eastAsia="Times New Roman" w:cs="Times New Roman"/>
                <w:b/>
                <w:bCs/>
                <w:color w:val="000000"/>
                <w:szCs w:val="26"/>
              </w:rPr>
            </w:pPr>
          </w:p>
        </w:tc>
        <w:tc>
          <w:tcPr>
            <w:tcW w:w="1215" w:type="dxa"/>
            <w:shd w:val="clear" w:color="auto" w:fill="auto"/>
            <w:noWrap/>
            <w:vAlign w:val="center"/>
            <w:hideMark/>
          </w:tcPr>
          <w:p w14:paraId="0F67D59E" w14:textId="77777777" w:rsidR="00D839AB" w:rsidRPr="00D839AB" w:rsidRDefault="00D839AB" w:rsidP="00E539AC">
            <w:pPr>
              <w:spacing w:line="240" w:lineRule="auto"/>
              <w:ind w:firstLine="0"/>
              <w:contextualSpacing w:val="0"/>
              <w:jc w:val="center"/>
              <w:rPr>
                <w:rFonts w:eastAsia="Times New Roman" w:cs="Times New Roman"/>
                <w:b/>
                <w:bCs/>
                <w:color w:val="000000"/>
                <w:szCs w:val="26"/>
              </w:rPr>
            </w:pPr>
            <w:r w:rsidRPr="00D839AB">
              <w:rPr>
                <w:rFonts w:eastAsia="Times New Roman" w:cs="Times New Roman"/>
                <w:b/>
                <w:bCs/>
                <w:color w:val="000000"/>
                <w:szCs w:val="26"/>
              </w:rPr>
              <w:t>Normal</w:t>
            </w:r>
          </w:p>
        </w:tc>
        <w:tc>
          <w:tcPr>
            <w:tcW w:w="1358" w:type="dxa"/>
            <w:shd w:val="clear" w:color="auto" w:fill="auto"/>
            <w:noWrap/>
            <w:vAlign w:val="center"/>
            <w:hideMark/>
          </w:tcPr>
          <w:p w14:paraId="1D7AC672" w14:textId="77777777" w:rsidR="00D839AB" w:rsidRPr="00D839AB" w:rsidRDefault="00D839AB" w:rsidP="00E539AC">
            <w:pPr>
              <w:spacing w:line="240" w:lineRule="auto"/>
              <w:ind w:firstLine="0"/>
              <w:contextualSpacing w:val="0"/>
              <w:jc w:val="center"/>
              <w:rPr>
                <w:rFonts w:eastAsia="Times New Roman" w:cs="Times New Roman"/>
                <w:b/>
                <w:bCs/>
                <w:color w:val="000000"/>
                <w:szCs w:val="26"/>
              </w:rPr>
            </w:pPr>
            <w:r w:rsidRPr="00D839AB">
              <w:rPr>
                <w:rFonts w:eastAsia="Times New Roman" w:cs="Times New Roman"/>
                <w:b/>
                <w:bCs/>
                <w:color w:val="000000"/>
                <w:szCs w:val="26"/>
              </w:rPr>
              <w:t>Abnormal</w:t>
            </w:r>
          </w:p>
        </w:tc>
        <w:tc>
          <w:tcPr>
            <w:tcW w:w="1342" w:type="dxa"/>
            <w:shd w:val="clear" w:color="auto" w:fill="auto"/>
            <w:noWrap/>
            <w:vAlign w:val="center"/>
            <w:hideMark/>
          </w:tcPr>
          <w:p w14:paraId="0A1BD829" w14:textId="77777777" w:rsidR="00D839AB" w:rsidRPr="00D839AB" w:rsidRDefault="00D839AB" w:rsidP="00E539AC">
            <w:pPr>
              <w:spacing w:line="240" w:lineRule="auto"/>
              <w:ind w:firstLine="0"/>
              <w:contextualSpacing w:val="0"/>
              <w:jc w:val="center"/>
              <w:rPr>
                <w:rFonts w:eastAsia="Times New Roman" w:cs="Times New Roman"/>
                <w:b/>
                <w:bCs/>
                <w:color w:val="000000"/>
                <w:szCs w:val="26"/>
              </w:rPr>
            </w:pPr>
            <w:r w:rsidRPr="00E539AC">
              <w:rPr>
                <w:rFonts w:eastAsia="Times New Roman" w:cs="Times New Roman"/>
                <w:b/>
                <w:bCs/>
                <w:color w:val="000000"/>
                <w:szCs w:val="26"/>
              </w:rPr>
              <w:t>Tổng</w:t>
            </w:r>
          </w:p>
        </w:tc>
        <w:tc>
          <w:tcPr>
            <w:tcW w:w="1068" w:type="dxa"/>
            <w:shd w:val="clear" w:color="auto" w:fill="auto"/>
            <w:noWrap/>
            <w:vAlign w:val="center"/>
            <w:hideMark/>
          </w:tcPr>
          <w:p w14:paraId="69406114" w14:textId="77777777" w:rsidR="00D839AB" w:rsidRPr="00D839AB" w:rsidRDefault="00D839AB" w:rsidP="00E539AC">
            <w:pPr>
              <w:spacing w:line="240" w:lineRule="auto"/>
              <w:ind w:firstLine="0"/>
              <w:contextualSpacing w:val="0"/>
              <w:jc w:val="center"/>
              <w:rPr>
                <w:rFonts w:eastAsia="Times New Roman" w:cs="Times New Roman"/>
                <w:b/>
                <w:bCs/>
                <w:color w:val="000000"/>
                <w:szCs w:val="26"/>
              </w:rPr>
            </w:pPr>
            <w:r w:rsidRPr="00D839AB">
              <w:rPr>
                <w:rFonts w:eastAsia="Times New Roman" w:cs="Times New Roman"/>
                <w:b/>
                <w:bCs/>
                <w:color w:val="000000"/>
                <w:szCs w:val="26"/>
              </w:rPr>
              <w:t>Normal</w:t>
            </w:r>
          </w:p>
        </w:tc>
        <w:tc>
          <w:tcPr>
            <w:tcW w:w="1358" w:type="dxa"/>
            <w:shd w:val="clear" w:color="auto" w:fill="auto"/>
            <w:noWrap/>
            <w:vAlign w:val="center"/>
            <w:hideMark/>
          </w:tcPr>
          <w:p w14:paraId="65D92158" w14:textId="77777777" w:rsidR="00D839AB" w:rsidRPr="00D839AB" w:rsidRDefault="00D839AB" w:rsidP="00E539AC">
            <w:pPr>
              <w:spacing w:line="240" w:lineRule="auto"/>
              <w:ind w:firstLine="0"/>
              <w:contextualSpacing w:val="0"/>
              <w:jc w:val="center"/>
              <w:rPr>
                <w:rFonts w:eastAsia="Times New Roman" w:cs="Times New Roman"/>
                <w:b/>
                <w:bCs/>
                <w:color w:val="000000"/>
                <w:szCs w:val="26"/>
              </w:rPr>
            </w:pPr>
            <w:r w:rsidRPr="00D839AB">
              <w:rPr>
                <w:rFonts w:eastAsia="Times New Roman" w:cs="Times New Roman"/>
                <w:b/>
                <w:bCs/>
                <w:color w:val="000000"/>
                <w:szCs w:val="26"/>
              </w:rPr>
              <w:t>Abnormal</w:t>
            </w:r>
          </w:p>
        </w:tc>
        <w:tc>
          <w:tcPr>
            <w:tcW w:w="795" w:type="dxa"/>
            <w:shd w:val="clear" w:color="auto" w:fill="auto"/>
            <w:noWrap/>
            <w:vAlign w:val="center"/>
            <w:hideMark/>
          </w:tcPr>
          <w:p w14:paraId="55E10815" w14:textId="77777777" w:rsidR="00D839AB" w:rsidRPr="00D839AB" w:rsidRDefault="00D839AB" w:rsidP="00E539AC">
            <w:pPr>
              <w:spacing w:line="240" w:lineRule="auto"/>
              <w:ind w:firstLine="0"/>
              <w:contextualSpacing w:val="0"/>
              <w:jc w:val="center"/>
              <w:rPr>
                <w:rFonts w:eastAsia="Times New Roman" w:cs="Times New Roman"/>
                <w:b/>
                <w:bCs/>
                <w:color w:val="000000"/>
                <w:szCs w:val="26"/>
              </w:rPr>
            </w:pPr>
            <w:r w:rsidRPr="00E539AC">
              <w:rPr>
                <w:rFonts w:eastAsia="Times New Roman" w:cs="Times New Roman"/>
                <w:b/>
                <w:bCs/>
                <w:color w:val="000000"/>
                <w:szCs w:val="26"/>
              </w:rPr>
              <w:t>Tổng</w:t>
            </w:r>
          </w:p>
        </w:tc>
      </w:tr>
      <w:tr w:rsidR="00D839AB" w:rsidRPr="00D839AB" w14:paraId="17C723D6" w14:textId="77777777" w:rsidTr="00555BF7">
        <w:trPr>
          <w:trHeight w:val="737"/>
          <w:jc w:val="center"/>
        </w:trPr>
        <w:tc>
          <w:tcPr>
            <w:tcW w:w="2272" w:type="dxa"/>
            <w:shd w:val="clear" w:color="auto" w:fill="auto"/>
            <w:vAlign w:val="center"/>
            <w:hideMark/>
          </w:tcPr>
          <w:p w14:paraId="57A7C08B" w14:textId="77777777" w:rsidR="00D839AB" w:rsidRPr="00D839AB" w:rsidRDefault="00283F47" w:rsidP="00D839AB">
            <w:pPr>
              <w:spacing w:line="240" w:lineRule="auto"/>
              <w:ind w:firstLine="0"/>
              <w:contextualSpacing w:val="0"/>
              <w:jc w:val="left"/>
              <w:rPr>
                <w:rFonts w:eastAsia="Times New Roman" w:cs="Times New Roman"/>
                <w:bCs/>
                <w:color w:val="000000"/>
                <w:szCs w:val="26"/>
              </w:rPr>
            </w:pPr>
            <w:r w:rsidRPr="001229C9">
              <w:t>AB-Chest X-rays</w:t>
            </w:r>
          </w:p>
        </w:tc>
        <w:tc>
          <w:tcPr>
            <w:tcW w:w="1215" w:type="dxa"/>
            <w:shd w:val="clear" w:color="auto" w:fill="auto"/>
            <w:noWrap/>
            <w:vAlign w:val="center"/>
            <w:hideMark/>
          </w:tcPr>
          <w:p w14:paraId="59926917" w14:textId="77777777" w:rsidR="00D839AB" w:rsidRPr="00D839AB" w:rsidRDefault="00D839AB" w:rsidP="00D839AB">
            <w:pPr>
              <w:spacing w:line="240" w:lineRule="auto"/>
              <w:ind w:firstLine="0"/>
              <w:contextualSpacing w:val="0"/>
              <w:jc w:val="center"/>
              <w:rPr>
                <w:rFonts w:eastAsia="Times New Roman" w:cs="Times New Roman"/>
                <w:color w:val="000000"/>
                <w:szCs w:val="26"/>
              </w:rPr>
            </w:pPr>
            <w:r w:rsidRPr="00D839AB">
              <w:rPr>
                <w:rFonts w:eastAsia="Times New Roman" w:cs="Times New Roman"/>
                <w:color w:val="000000"/>
                <w:szCs w:val="26"/>
              </w:rPr>
              <w:t>150</w:t>
            </w:r>
          </w:p>
        </w:tc>
        <w:tc>
          <w:tcPr>
            <w:tcW w:w="1358" w:type="dxa"/>
            <w:shd w:val="clear" w:color="auto" w:fill="auto"/>
            <w:noWrap/>
            <w:vAlign w:val="center"/>
            <w:hideMark/>
          </w:tcPr>
          <w:p w14:paraId="60D673F7" w14:textId="77777777" w:rsidR="00D839AB" w:rsidRPr="00D839AB" w:rsidRDefault="00D839AB" w:rsidP="00D839AB">
            <w:pPr>
              <w:spacing w:line="240" w:lineRule="auto"/>
              <w:ind w:firstLine="0"/>
              <w:contextualSpacing w:val="0"/>
              <w:jc w:val="center"/>
              <w:rPr>
                <w:rFonts w:eastAsia="Times New Roman" w:cs="Times New Roman"/>
                <w:color w:val="000000"/>
                <w:szCs w:val="26"/>
              </w:rPr>
            </w:pPr>
            <w:r w:rsidRPr="00D839AB">
              <w:rPr>
                <w:rFonts w:eastAsia="Times New Roman" w:cs="Times New Roman"/>
                <w:color w:val="000000"/>
                <w:szCs w:val="26"/>
              </w:rPr>
              <w:t>150</w:t>
            </w:r>
          </w:p>
        </w:tc>
        <w:tc>
          <w:tcPr>
            <w:tcW w:w="1342" w:type="dxa"/>
            <w:shd w:val="clear" w:color="auto" w:fill="auto"/>
            <w:noWrap/>
            <w:vAlign w:val="center"/>
            <w:hideMark/>
          </w:tcPr>
          <w:p w14:paraId="1E2BB80E" w14:textId="77777777" w:rsidR="00D839AB" w:rsidRPr="00D839AB" w:rsidRDefault="00D839AB" w:rsidP="00D839AB">
            <w:pPr>
              <w:spacing w:line="240" w:lineRule="auto"/>
              <w:ind w:firstLine="0"/>
              <w:contextualSpacing w:val="0"/>
              <w:jc w:val="center"/>
              <w:rPr>
                <w:rFonts w:eastAsia="Times New Roman" w:cs="Times New Roman"/>
                <w:color w:val="000000"/>
                <w:szCs w:val="26"/>
              </w:rPr>
            </w:pPr>
            <w:r w:rsidRPr="00D839AB">
              <w:rPr>
                <w:rFonts w:eastAsia="Times New Roman" w:cs="Times New Roman"/>
                <w:color w:val="000000"/>
                <w:szCs w:val="26"/>
              </w:rPr>
              <w:t>300</w:t>
            </w:r>
          </w:p>
        </w:tc>
        <w:tc>
          <w:tcPr>
            <w:tcW w:w="1068" w:type="dxa"/>
            <w:shd w:val="clear" w:color="auto" w:fill="auto"/>
            <w:noWrap/>
            <w:vAlign w:val="center"/>
            <w:hideMark/>
          </w:tcPr>
          <w:p w14:paraId="0E40A517" w14:textId="77777777" w:rsidR="00D839AB" w:rsidRPr="00D839AB" w:rsidRDefault="00D839AB" w:rsidP="00D839AB">
            <w:pPr>
              <w:spacing w:line="240" w:lineRule="auto"/>
              <w:ind w:firstLine="0"/>
              <w:contextualSpacing w:val="0"/>
              <w:jc w:val="center"/>
              <w:rPr>
                <w:rFonts w:eastAsia="Times New Roman" w:cs="Times New Roman"/>
                <w:color w:val="000000"/>
                <w:szCs w:val="26"/>
              </w:rPr>
            </w:pPr>
            <w:r w:rsidRPr="00D839AB">
              <w:rPr>
                <w:rFonts w:eastAsia="Times New Roman" w:cs="Times New Roman"/>
                <w:color w:val="000000"/>
                <w:szCs w:val="26"/>
              </w:rPr>
              <w:t>50</w:t>
            </w:r>
          </w:p>
        </w:tc>
        <w:tc>
          <w:tcPr>
            <w:tcW w:w="1358" w:type="dxa"/>
            <w:shd w:val="clear" w:color="auto" w:fill="auto"/>
            <w:noWrap/>
            <w:vAlign w:val="center"/>
            <w:hideMark/>
          </w:tcPr>
          <w:p w14:paraId="610A1914" w14:textId="77777777" w:rsidR="00D839AB" w:rsidRPr="00D839AB" w:rsidRDefault="00D839AB" w:rsidP="00D839AB">
            <w:pPr>
              <w:spacing w:line="240" w:lineRule="auto"/>
              <w:ind w:firstLine="0"/>
              <w:contextualSpacing w:val="0"/>
              <w:jc w:val="center"/>
              <w:rPr>
                <w:rFonts w:eastAsia="Times New Roman" w:cs="Times New Roman"/>
                <w:color w:val="000000"/>
                <w:szCs w:val="26"/>
              </w:rPr>
            </w:pPr>
            <w:r w:rsidRPr="00D839AB">
              <w:rPr>
                <w:rFonts w:eastAsia="Times New Roman" w:cs="Times New Roman"/>
                <w:color w:val="000000"/>
                <w:szCs w:val="26"/>
              </w:rPr>
              <w:t>50</w:t>
            </w:r>
          </w:p>
        </w:tc>
        <w:tc>
          <w:tcPr>
            <w:tcW w:w="795" w:type="dxa"/>
            <w:shd w:val="clear" w:color="auto" w:fill="auto"/>
            <w:noWrap/>
            <w:vAlign w:val="center"/>
            <w:hideMark/>
          </w:tcPr>
          <w:p w14:paraId="5B70F72B" w14:textId="77777777" w:rsidR="00D839AB" w:rsidRPr="00D839AB" w:rsidRDefault="00D839AB" w:rsidP="00D839AB">
            <w:pPr>
              <w:spacing w:line="240" w:lineRule="auto"/>
              <w:ind w:firstLine="0"/>
              <w:contextualSpacing w:val="0"/>
              <w:jc w:val="center"/>
              <w:rPr>
                <w:rFonts w:eastAsia="Times New Roman" w:cs="Times New Roman"/>
                <w:color w:val="000000"/>
                <w:szCs w:val="26"/>
              </w:rPr>
            </w:pPr>
            <w:r w:rsidRPr="00D839AB">
              <w:rPr>
                <w:rFonts w:eastAsia="Times New Roman" w:cs="Times New Roman"/>
                <w:color w:val="000000"/>
                <w:szCs w:val="26"/>
              </w:rPr>
              <w:t>100</w:t>
            </w:r>
          </w:p>
        </w:tc>
      </w:tr>
      <w:bookmarkEnd w:id="54"/>
    </w:tbl>
    <w:p w14:paraId="4DB67BD8" w14:textId="77777777" w:rsidR="009B2223" w:rsidRPr="00694AFA" w:rsidRDefault="009B2223" w:rsidP="001229C9">
      <w:pPr>
        <w:rPr>
          <w:sz w:val="10"/>
        </w:rPr>
      </w:pPr>
    </w:p>
    <w:p w14:paraId="6CB9E2A9" w14:textId="77777777" w:rsidR="00D839AB" w:rsidRDefault="009B2223" w:rsidP="001229C9">
      <w:r>
        <w:t xml:space="preserve">Sau đó </w:t>
      </w:r>
      <w:r w:rsidR="00694AFA">
        <w:t xml:space="preserve">tiến hành xử lý dữ liệu hình ảnh theo phương pháp đã nêu tại mục </w:t>
      </w:r>
      <w:r w:rsidR="00694AFA" w:rsidRPr="00694AFA">
        <w:t>4.1.2</w:t>
      </w:r>
      <w:r w:rsidR="00694AFA">
        <w:t xml:space="preserve"> của luận văn.</w:t>
      </w:r>
      <w:r w:rsidR="00017935">
        <w:t xml:space="preserve"> </w:t>
      </w:r>
      <w:r w:rsidR="0045190C">
        <w:t xml:space="preserve">Đề huấn luyện và đánh giá từng CNN thành phần, học viên sử phương pháp </w:t>
      </w:r>
      <w:bookmarkStart w:id="55" w:name="OLE_LINK16"/>
      <w:bookmarkStart w:id="56" w:name="OLE_LINK17"/>
      <w:r w:rsidR="0045190C">
        <w:t xml:space="preserve">Hold-out </w:t>
      </w:r>
      <w:bookmarkEnd w:id="55"/>
      <w:bookmarkEnd w:id="56"/>
      <w:r w:rsidR="0045190C">
        <w:t xml:space="preserve">đã trình bày tại mục 2.4.1 của luận văn và thực hiện </w:t>
      </w:r>
      <w:r w:rsidR="001A2F82">
        <w:t>như sau:</w:t>
      </w:r>
    </w:p>
    <w:p w14:paraId="32395B64" w14:textId="77777777" w:rsidR="0045190C" w:rsidRDefault="0045190C" w:rsidP="00C848AD">
      <w:pPr>
        <w:ind w:firstLine="0"/>
        <w:jc w:val="center"/>
      </w:pPr>
      <w:r>
        <w:rPr>
          <w:noProof/>
        </w:rPr>
        <w:drawing>
          <wp:inline distT="0" distB="0" distL="0" distR="0" wp14:anchorId="37EFDF16" wp14:editId="084E19B3">
            <wp:extent cx="4301655" cy="500380"/>
            <wp:effectExtent l="0" t="0" r="41910" b="33020"/>
            <wp:docPr id="81" name="Diagram 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6" r:lo="rId97" r:qs="rId98" r:cs="rId99"/>
              </a:graphicData>
            </a:graphic>
          </wp:inline>
        </w:drawing>
      </w:r>
    </w:p>
    <w:p w14:paraId="5D73D7AE" w14:textId="77777777" w:rsidR="0045190C" w:rsidRDefault="00C76F49" w:rsidP="00C848AD">
      <w:r>
        <w:t>Kết quả huẩn luyện của từng thành phần trên từng bộ dữ liệu được mô tả như bảng 4-3.</w:t>
      </w:r>
    </w:p>
    <w:p w14:paraId="40260B92" w14:textId="77777777" w:rsidR="00405F36" w:rsidRPr="00405F36" w:rsidRDefault="00405F36" w:rsidP="00C848AD">
      <w:pPr>
        <w:rPr>
          <w:sz w:val="12"/>
        </w:rPr>
      </w:pPr>
    </w:p>
    <w:p w14:paraId="0E96C652" w14:textId="77777777" w:rsidR="00595261" w:rsidRPr="009B2223" w:rsidRDefault="00595261" w:rsidP="00595261">
      <w:pPr>
        <w:jc w:val="center"/>
        <w:rPr>
          <w:sz w:val="24"/>
        </w:rPr>
      </w:pPr>
      <w:r w:rsidRPr="009B2223">
        <w:rPr>
          <w:b/>
          <w:sz w:val="24"/>
        </w:rPr>
        <w:t>Bảng 4-</w:t>
      </w:r>
      <w:r w:rsidR="00B24728">
        <w:rPr>
          <w:b/>
          <w:sz w:val="24"/>
        </w:rPr>
        <w:t>3</w:t>
      </w:r>
      <w:r w:rsidRPr="009B2223">
        <w:rPr>
          <w:b/>
          <w:sz w:val="24"/>
        </w:rPr>
        <w:t>:</w:t>
      </w:r>
      <w:r w:rsidRPr="009B2223">
        <w:rPr>
          <w:sz w:val="24"/>
        </w:rPr>
        <w:t xml:space="preserve"> </w:t>
      </w:r>
      <w:r w:rsidR="00C77ACC">
        <w:rPr>
          <w:sz w:val="24"/>
        </w:rPr>
        <w:t>Kết quả huấn luyện các CNN thành phần của mô hình Mulit-CNN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1367"/>
        <w:gridCol w:w="1173"/>
        <w:gridCol w:w="1230"/>
        <w:gridCol w:w="1004"/>
        <w:gridCol w:w="1319"/>
        <w:gridCol w:w="1134"/>
      </w:tblGrid>
      <w:tr w:rsidR="00303079" w:rsidRPr="00D839AB" w14:paraId="794CB058" w14:textId="77777777" w:rsidTr="00336BE3">
        <w:trPr>
          <w:trHeight w:val="546"/>
          <w:jc w:val="center"/>
        </w:trPr>
        <w:tc>
          <w:tcPr>
            <w:tcW w:w="2266" w:type="dxa"/>
            <w:vMerge w:val="restart"/>
            <w:tcBorders>
              <w:tl2br w:val="single" w:sz="4" w:space="0" w:color="auto"/>
            </w:tcBorders>
            <w:shd w:val="clear" w:color="auto" w:fill="auto"/>
            <w:noWrap/>
            <w:hideMark/>
          </w:tcPr>
          <w:p w14:paraId="4942E8F1" w14:textId="77777777" w:rsidR="00303079" w:rsidRDefault="00303079" w:rsidP="00790A94">
            <w:pPr>
              <w:spacing w:line="240" w:lineRule="auto"/>
              <w:ind w:firstLine="0"/>
              <w:contextualSpacing w:val="0"/>
              <w:jc w:val="right"/>
              <w:rPr>
                <w:rFonts w:eastAsia="Times New Roman" w:cs="Times New Roman"/>
                <w:b/>
                <w:szCs w:val="26"/>
              </w:rPr>
            </w:pPr>
            <w:r>
              <w:rPr>
                <w:rFonts w:eastAsia="Times New Roman" w:cs="Times New Roman"/>
                <w:b/>
                <w:szCs w:val="26"/>
              </w:rPr>
              <w:t>Mạng CNN</w:t>
            </w:r>
          </w:p>
          <w:p w14:paraId="26EF4563" w14:textId="77777777" w:rsidR="00303079" w:rsidRDefault="00303079" w:rsidP="00790A94">
            <w:pPr>
              <w:spacing w:line="240" w:lineRule="auto"/>
              <w:ind w:firstLine="0"/>
              <w:contextualSpacing w:val="0"/>
              <w:rPr>
                <w:rFonts w:eastAsia="Times New Roman" w:cs="Times New Roman"/>
                <w:b/>
                <w:szCs w:val="26"/>
              </w:rPr>
            </w:pPr>
          </w:p>
          <w:p w14:paraId="4445A6A7" w14:textId="77777777" w:rsidR="00552E0B" w:rsidRDefault="00552E0B" w:rsidP="00790A94">
            <w:pPr>
              <w:spacing w:line="240" w:lineRule="auto"/>
              <w:ind w:firstLine="0"/>
              <w:contextualSpacing w:val="0"/>
              <w:rPr>
                <w:rFonts w:eastAsia="Times New Roman" w:cs="Times New Roman"/>
                <w:b/>
                <w:szCs w:val="26"/>
              </w:rPr>
            </w:pPr>
          </w:p>
          <w:p w14:paraId="3F173DA5" w14:textId="77777777" w:rsidR="00BC47C0" w:rsidRDefault="00BC47C0" w:rsidP="00790A94">
            <w:pPr>
              <w:spacing w:line="240" w:lineRule="auto"/>
              <w:ind w:firstLine="0"/>
              <w:contextualSpacing w:val="0"/>
              <w:rPr>
                <w:rFonts w:eastAsia="Times New Roman" w:cs="Times New Roman"/>
                <w:b/>
                <w:szCs w:val="26"/>
              </w:rPr>
            </w:pPr>
          </w:p>
          <w:p w14:paraId="79A4A8C5" w14:textId="77777777" w:rsidR="00303079" w:rsidRPr="00D839AB" w:rsidRDefault="00303079" w:rsidP="00790A94">
            <w:pPr>
              <w:spacing w:line="240" w:lineRule="auto"/>
              <w:ind w:firstLine="0"/>
              <w:contextualSpacing w:val="0"/>
              <w:rPr>
                <w:rFonts w:eastAsia="Times New Roman" w:cs="Times New Roman"/>
                <w:b/>
                <w:szCs w:val="26"/>
              </w:rPr>
            </w:pPr>
            <w:r w:rsidRPr="00E539AC">
              <w:rPr>
                <w:rFonts w:eastAsia="Times New Roman" w:cs="Times New Roman"/>
                <w:b/>
                <w:szCs w:val="26"/>
              </w:rPr>
              <w:t>Bộ dữ liệu</w:t>
            </w:r>
          </w:p>
        </w:tc>
        <w:tc>
          <w:tcPr>
            <w:tcW w:w="2540" w:type="dxa"/>
            <w:gridSpan w:val="2"/>
            <w:shd w:val="clear" w:color="auto" w:fill="auto"/>
            <w:noWrap/>
            <w:vAlign w:val="center"/>
            <w:hideMark/>
          </w:tcPr>
          <w:p w14:paraId="3CEB98DC" w14:textId="77777777" w:rsidR="00303079" w:rsidRDefault="00303079" w:rsidP="00453329">
            <w:pPr>
              <w:spacing w:line="240" w:lineRule="auto"/>
              <w:ind w:firstLine="0"/>
              <w:contextualSpacing w:val="0"/>
              <w:jc w:val="center"/>
              <w:rPr>
                <w:rFonts w:eastAsia="Times New Roman" w:cs="Times New Roman"/>
                <w:b/>
                <w:bCs/>
                <w:color w:val="000000"/>
                <w:szCs w:val="26"/>
              </w:rPr>
            </w:pPr>
            <w:r>
              <w:rPr>
                <w:rFonts w:eastAsia="Times New Roman" w:cs="Times New Roman"/>
                <w:b/>
                <w:bCs/>
                <w:color w:val="000000"/>
                <w:szCs w:val="26"/>
              </w:rPr>
              <w:t>CNN-128F</w:t>
            </w:r>
          </w:p>
        </w:tc>
        <w:tc>
          <w:tcPr>
            <w:tcW w:w="2234" w:type="dxa"/>
            <w:gridSpan w:val="2"/>
            <w:shd w:val="clear" w:color="auto" w:fill="auto"/>
            <w:vAlign w:val="center"/>
          </w:tcPr>
          <w:p w14:paraId="3553FD2D" w14:textId="77777777" w:rsidR="00303079" w:rsidRDefault="00303079" w:rsidP="00453329">
            <w:pPr>
              <w:spacing w:line="240" w:lineRule="auto"/>
              <w:ind w:firstLine="0"/>
              <w:contextualSpacing w:val="0"/>
              <w:jc w:val="center"/>
              <w:rPr>
                <w:rFonts w:eastAsia="Times New Roman" w:cs="Times New Roman"/>
                <w:b/>
                <w:bCs/>
                <w:color w:val="000000"/>
                <w:szCs w:val="26"/>
              </w:rPr>
            </w:pPr>
            <w:r>
              <w:rPr>
                <w:rFonts w:eastAsia="Times New Roman" w:cs="Times New Roman"/>
                <w:b/>
                <w:bCs/>
                <w:color w:val="000000"/>
                <w:szCs w:val="26"/>
              </w:rPr>
              <w:t>CNN-64L</w:t>
            </w:r>
          </w:p>
        </w:tc>
        <w:tc>
          <w:tcPr>
            <w:tcW w:w="2453" w:type="dxa"/>
            <w:gridSpan w:val="2"/>
            <w:shd w:val="clear" w:color="auto" w:fill="auto"/>
            <w:vAlign w:val="center"/>
          </w:tcPr>
          <w:p w14:paraId="7224653C" w14:textId="77777777" w:rsidR="00303079" w:rsidRDefault="00303079" w:rsidP="00453329">
            <w:pPr>
              <w:spacing w:line="240" w:lineRule="auto"/>
              <w:ind w:firstLine="0"/>
              <w:contextualSpacing w:val="0"/>
              <w:jc w:val="center"/>
              <w:rPr>
                <w:rFonts w:eastAsia="Times New Roman" w:cs="Times New Roman"/>
                <w:b/>
                <w:bCs/>
                <w:color w:val="000000"/>
                <w:szCs w:val="26"/>
              </w:rPr>
            </w:pPr>
            <w:bookmarkStart w:id="57" w:name="OLE_LINK19"/>
            <w:bookmarkStart w:id="58" w:name="OLE_LINK20"/>
            <w:r>
              <w:rPr>
                <w:rFonts w:eastAsia="Times New Roman" w:cs="Times New Roman"/>
                <w:b/>
                <w:bCs/>
                <w:color w:val="000000"/>
                <w:szCs w:val="26"/>
              </w:rPr>
              <w:t>CNN-64R</w:t>
            </w:r>
            <w:bookmarkEnd w:id="57"/>
            <w:bookmarkEnd w:id="58"/>
          </w:p>
        </w:tc>
      </w:tr>
      <w:tr w:rsidR="00303079" w:rsidRPr="00D839AB" w14:paraId="3959A561" w14:textId="77777777" w:rsidTr="00336BE3">
        <w:trPr>
          <w:trHeight w:val="1136"/>
          <w:jc w:val="center"/>
        </w:trPr>
        <w:tc>
          <w:tcPr>
            <w:tcW w:w="2266" w:type="dxa"/>
            <w:vMerge/>
            <w:tcBorders>
              <w:tl2br w:val="single" w:sz="4" w:space="0" w:color="auto"/>
            </w:tcBorders>
            <w:shd w:val="clear" w:color="auto" w:fill="auto"/>
            <w:noWrap/>
            <w:vAlign w:val="center"/>
            <w:hideMark/>
          </w:tcPr>
          <w:p w14:paraId="0E16226C" w14:textId="77777777" w:rsidR="00303079" w:rsidRPr="00D839AB" w:rsidRDefault="00303079" w:rsidP="00453329">
            <w:pPr>
              <w:spacing w:line="240" w:lineRule="auto"/>
              <w:ind w:firstLine="0"/>
              <w:contextualSpacing w:val="0"/>
              <w:jc w:val="center"/>
              <w:rPr>
                <w:rFonts w:eastAsia="Times New Roman" w:cs="Times New Roman"/>
                <w:b/>
                <w:bCs/>
                <w:color w:val="000000"/>
                <w:szCs w:val="26"/>
              </w:rPr>
            </w:pPr>
          </w:p>
        </w:tc>
        <w:tc>
          <w:tcPr>
            <w:tcW w:w="1367" w:type="dxa"/>
            <w:shd w:val="clear" w:color="auto" w:fill="auto"/>
            <w:noWrap/>
            <w:vAlign w:val="center"/>
          </w:tcPr>
          <w:p w14:paraId="023345DB" w14:textId="77777777" w:rsidR="00303079" w:rsidRPr="00D839AB" w:rsidRDefault="00303079" w:rsidP="00552E0B">
            <w:pPr>
              <w:spacing w:line="240" w:lineRule="auto"/>
              <w:ind w:firstLine="0"/>
              <w:contextualSpacing w:val="0"/>
              <w:jc w:val="center"/>
              <w:rPr>
                <w:rFonts w:eastAsia="Times New Roman" w:cs="Times New Roman"/>
                <w:b/>
                <w:bCs/>
                <w:color w:val="000000"/>
                <w:szCs w:val="26"/>
              </w:rPr>
            </w:pPr>
            <w:r>
              <w:rPr>
                <w:rFonts w:eastAsia="Times New Roman" w:cs="Times New Roman"/>
                <w:b/>
                <w:bCs/>
                <w:color w:val="000000"/>
                <w:szCs w:val="26"/>
              </w:rPr>
              <w:t>Độ chính xác</w:t>
            </w:r>
          </w:p>
        </w:tc>
        <w:tc>
          <w:tcPr>
            <w:tcW w:w="1173" w:type="dxa"/>
            <w:vAlign w:val="center"/>
          </w:tcPr>
          <w:p w14:paraId="040B9404" w14:textId="77777777" w:rsidR="00303079" w:rsidRDefault="00303079" w:rsidP="00552E0B">
            <w:pPr>
              <w:spacing w:line="240" w:lineRule="auto"/>
              <w:ind w:firstLine="0"/>
              <w:contextualSpacing w:val="0"/>
              <w:jc w:val="center"/>
              <w:rPr>
                <w:rFonts w:eastAsia="Times New Roman" w:cs="Times New Roman"/>
                <w:b/>
                <w:bCs/>
                <w:color w:val="000000"/>
                <w:szCs w:val="26"/>
              </w:rPr>
            </w:pPr>
            <w:r>
              <w:rPr>
                <w:rFonts w:eastAsia="Times New Roman" w:cs="Times New Roman"/>
                <w:b/>
                <w:bCs/>
                <w:color w:val="000000"/>
                <w:szCs w:val="26"/>
              </w:rPr>
              <w:t>Thời gian</w:t>
            </w:r>
          </w:p>
        </w:tc>
        <w:tc>
          <w:tcPr>
            <w:tcW w:w="1230" w:type="dxa"/>
            <w:shd w:val="clear" w:color="auto" w:fill="auto"/>
            <w:noWrap/>
            <w:vAlign w:val="center"/>
          </w:tcPr>
          <w:p w14:paraId="4B3A0C6F" w14:textId="77777777" w:rsidR="00303079" w:rsidRPr="00D839AB" w:rsidRDefault="00303079" w:rsidP="00552E0B">
            <w:pPr>
              <w:spacing w:line="240" w:lineRule="auto"/>
              <w:ind w:firstLine="0"/>
              <w:contextualSpacing w:val="0"/>
              <w:jc w:val="center"/>
              <w:rPr>
                <w:rFonts w:eastAsia="Times New Roman" w:cs="Times New Roman"/>
                <w:b/>
                <w:bCs/>
                <w:color w:val="000000"/>
                <w:szCs w:val="26"/>
              </w:rPr>
            </w:pPr>
            <w:r>
              <w:rPr>
                <w:rFonts w:eastAsia="Times New Roman" w:cs="Times New Roman"/>
                <w:b/>
                <w:bCs/>
                <w:color w:val="000000"/>
                <w:szCs w:val="26"/>
              </w:rPr>
              <w:t>Độ chính xác</w:t>
            </w:r>
          </w:p>
        </w:tc>
        <w:tc>
          <w:tcPr>
            <w:tcW w:w="1004" w:type="dxa"/>
            <w:vAlign w:val="center"/>
          </w:tcPr>
          <w:p w14:paraId="0CFBEAE4" w14:textId="77777777" w:rsidR="00303079" w:rsidRDefault="00303079" w:rsidP="00552E0B">
            <w:pPr>
              <w:spacing w:line="240" w:lineRule="auto"/>
              <w:ind w:firstLine="0"/>
              <w:contextualSpacing w:val="0"/>
              <w:jc w:val="center"/>
              <w:rPr>
                <w:rFonts w:eastAsia="Times New Roman" w:cs="Times New Roman"/>
                <w:b/>
                <w:bCs/>
                <w:color w:val="000000"/>
                <w:szCs w:val="26"/>
              </w:rPr>
            </w:pPr>
            <w:r>
              <w:rPr>
                <w:rFonts w:eastAsia="Times New Roman" w:cs="Times New Roman"/>
                <w:b/>
                <w:bCs/>
                <w:color w:val="000000"/>
                <w:szCs w:val="26"/>
              </w:rPr>
              <w:t>Thời gian</w:t>
            </w:r>
          </w:p>
        </w:tc>
        <w:tc>
          <w:tcPr>
            <w:tcW w:w="1319" w:type="dxa"/>
            <w:shd w:val="clear" w:color="auto" w:fill="auto"/>
            <w:noWrap/>
            <w:vAlign w:val="center"/>
          </w:tcPr>
          <w:p w14:paraId="376ED896" w14:textId="77777777" w:rsidR="00303079" w:rsidRPr="00D839AB" w:rsidRDefault="00303079" w:rsidP="00552E0B">
            <w:pPr>
              <w:spacing w:line="240" w:lineRule="auto"/>
              <w:ind w:firstLine="0"/>
              <w:contextualSpacing w:val="0"/>
              <w:jc w:val="center"/>
              <w:rPr>
                <w:rFonts w:eastAsia="Times New Roman" w:cs="Times New Roman"/>
                <w:b/>
                <w:bCs/>
                <w:color w:val="000000"/>
                <w:szCs w:val="26"/>
              </w:rPr>
            </w:pPr>
            <w:r>
              <w:rPr>
                <w:rFonts w:eastAsia="Times New Roman" w:cs="Times New Roman"/>
                <w:b/>
                <w:bCs/>
                <w:color w:val="000000"/>
                <w:szCs w:val="26"/>
              </w:rPr>
              <w:t>Độ chính xác</w:t>
            </w:r>
          </w:p>
        </w:tc>
        <w:tc>
          <w:tcPr>
            <w:tcW w:w="1134" w:type="dxa"/>
            <w:vAlign w:val="center"/>
          </w:tcPr>
          <w:p w14:paraId="3277CF54" w14:textId="77777777" w:rsidR="00303079" w:rsidRDefault="00303079" w:rsidP="00552E0B">
            <w:pPr>
              <w:spacing w:line="240" w:lineRule="auto"/>
              <w:ind w:firstLine="0"/>
              <w:contextualSpacing w:val="0"/>
              <w:jc w:val="center"/>
              <w:rPr>
                <w:rFonts w:eastAsia="Times New Roman" w:cs="Times New Roman"/>
                <w:b/>
                <w:bCs/>
                <w:color w:val="000000"/>
                <w:szCs w:val="26"/>
              </w:rPr>
            </w:pPr>
            <w:r>
              <w:rPr>
                <w:rFonts w:eastAsia="Times New Roman" w:cs="Times New Roman"/>
                <w:b/>
                <w:bCs/>
                <w:color w:val="000000"/>
                <w:szCs w:val="26"/>
              </w:rPr>
              <w:t>Thời gian</w:t>
            </w:r>
          </w:p>
        </w:tc>
      </w:tr>
      <w:tr w:rsidR="00303079" w:rsidRPr="00D839AB" w14:paraId="02AE8546" w14:textId="77777777" w:rsidTr="00336BE3">
        <w:trPr>
          <w:trHeight w:val="922"/>
          <w:jc w:val="center"/>
        </w:trPr>
        <w:tc>
          <w:tcPr>
            <w:tcW w:w="2266" w:type="dxa"/>
            <w:shd w:val="clear" w:color="auto" w:fill="auto"/>
            <w:vAlign w:val="center"/>
            <w:hideMark/>
          </w:tcPr>
          <w:p w14:paraId="3F2A483D" w14:textId="77777777" w:rsidR="00303079" w:rsidRPr="00D839AB" w:rsidRDefault="00303079" w:rsidP="00453329">
            <w:pPr>
              <w:spacing w:line="240" w:lineRule="auto"/>
              <w:ind w:firstLine="0"/>
              <w:contextualSpacing w:val="0"/>
              <w:jc w:val="left"/>
              <w:rPr>
                <w:rFonts w:eastAsia="Times New Roman" w:cs="Times New Roman"/>
                <w:bCs/>
                <w:color w:val="000000"/>
                <w:szCs w:val="26"/>
              </w:rPr>
            </w:pPr>
            <w:r w:rsidRPr="001229C9">
              <w:t>AB-Chest X-rays</w:t>
            </w:r>
          </w:p>
        </w:tc>
        <w:tc>
          <w:tcPr>
            <w:tcW w:w="1367" w:type="dxa"/>
            <w:shd w:val="clear" w:color="auto" w:fill="auto"/>
            <w:noWrap/>
            <w:vAlign w:val="center"/>
          </w:tcPr>
          <w:p w14:paraId="5422295F" w14:textId="77777777" w:rsidR="00303079" w:rsidRPr="00D839AB" w:rsidRDefault="00303079" w:rsidP="00B44365">
            <w:pPr>
              <w:spacing w:line="240" w:lineRule="auto"/>
              <w:ind w:firstLine="0"/>
              <w:contextualSpacing w:val="0"/>
              <w:jc w:val="center"/>
              <w:rPr>
                <w:rFonts w:eastAsia="Times New Roman" w:cs="Times New Roman"/>
                <w:color w:val="000000"/>
                <w:szCs w:val="26"/>
              </w:rPr>
            </w:pPr>
            <w:r>
              <w:rPr>
                <w:rFonts w:eastAsia="Times New Roman" w:cs="Times New Roman"/>
                <w:color w:val="000000"/>
                <w:szCs w:val="26"/>
              </w:rPr>
              <w:t>94%</w:t>
            </w:r>
          </w:p>
        </w:tc>
        <w:tc>
          <w:tcPr>
            <w:tcW w:w="1173" w:type="dxa"/>
            <w:vAlign w:val="center"/>
          </w:tcPr>
          <w:p w14:paraId="3D99F9DA" w14:textId="77777777" w:rsidR="00303079" w:rsidRDefault="00303079" w:rsidP="00B44365">
            <w:pPr>
              <w:spacing w:line="240" w:lineRule="auto"/>
              <w:ind w:firstLine="0"/>
              <w:contextualSpacing w:val="0"/>
              <w:jc w:val="center"/>
              <w:rPr>
                <w:rFonts w:eastAsia="Times New Roman" w:cs="Times New Roman"/>
                <w:color w:val="000000"/>
                <w:szCs w:val="26"/>
              </w:rPr>
            </w:pPr>
            <w:r>
              <w:rPr>
                <w:rFonts w:eastAsia="Times New Roman" w:cs="Times New Roman"/>
                <w:color w:val="000000"/>
                <w:szCs w:val="26"/>
              </w:rPr>
              <w:t>360 phút</w:t>
            </w:r>
          </w:p>
        </w:tc>
        <w:tc>
          <w:tcPr>
            <w:tcW w:w="1230" w:type="dxa"/>
            <w:shd w:val="clear" w:color="auto" w:fill="auto"/>
            <w:noWrap/>
            <w:vAlign w:val="center"/>
          </w:tcPr>
          <w:p w14:paraId="5712FFF4" w14:textId="77777777" w:rsidR="00303079" w:rsidRPr="00D839AB" w:rsidRDefault="00303079" w:rsidP="00B44365">
            <w:pPr>
              <w:spacing w:line="240" w:lineRule="auto"/>
              <w:ind w:firstLine="0"/>
              <w:contextualSpacing w:val="0"/>
              <w:jc w:val="center"/>
              <w:rPr>
                <w:rFonts w:eastAsia="Times New Roman" w:cs="Times New Roman"/>
                <w:color w:val="000000"/>
                <w:szCs w:val="26"/>
              </w:rPr>
            </w:pPr>
            <w:r>
              <w:rPr>
                <w:rFonts w:eastAsia="Times New Roman" w:cs="Times New Roman"/>
                <w:color w:val="000000"/>
                <w:szCs w:val="26"/>
              </w:rPr>
              <w:t>93%</w:t>
            </w:r>
          </w:p>
        </w:tc>
        <w:tc>
          <w:tcPr>
            <w:tcW w:w="1004" w:type="dxa"/>
            <w:vAlign w:val="center"/>
          </w:tcPr>
          <w:p w14:paraId="0EF212BA" w14:textId="77777777" w:rsidR="00303079" w:rsidRDefault="00303079" w:rsidP="00B44365">
            <w:pPr>
              <w:spacing w:line="240" w:lineRule="auto"/>
              <w:ind w:firstLine="0"/>
              <w:contextualSpacing w:val="0"/>
              <w:jc w:val="center"/>
              <w:rPr>
                <w:rFonts w:eastAsia="Times New Roman" w:cs="Times New Roman"/>
                <w:color w:val="000000"/>
                <w:szCs w:val="26"/>
              </w:rPr>
            </w:pPr>
            <w:r>
              <w:rPr>
                <w:rFonts w:eastAsia="Times New Roman" w:cs="Times New Roman"/>
                <w:color w:val="000000"/>
                <w:szCs w:val="26"/>
              </w:rPr>
              <w:t>25 phút</w:t>
            </w:r>
          </w:p>
        </w:tc>
        <w:tc>
          <w:tcPr>
            <w:tcW w:w="1319" w:type="dxa"/>
            <w:shd w:val="clear" w:color="auto" w:fill="auto"/>
            <w:noWrap/>
            <w:vAlign w:val="center"/>
          </w:tcPr>
          <w:p w14:paraId="77C5304D" w14:textId="77777777" w:rsidR="00303079" w:rsidRPr="00D839AB" w:rsidRDefault="00303079" w:rsidP="00B44365">
            <w:pPr>
              <w:spacing w:line="240" w:lineRule="auto"/>
              <w:ind w:firstLine="0"/>
              <w:contextualSpacing w:val="0"/>
              <w:jc w:val="center"/>
              <w:rPr>
                <w:rFonts w:eastAsia="Times New Roman" w:cs="Times New Roman"/>
                <w:color w:val="000000"/>
                <w:szCs w:val="26"/>
              </w:rPr>
            </w:pPr>
            <w:r>
              <w:rPr>
                <w:rFonts w:eastAsia="Times New Roman" w:cs="Times New Roman"/>
                <w:color w:val="000000"/>
                <w:szCs w:val="26"/>
              </w:rPr>
              <w:t>93%</w:t>
            </w:r>
          </w:p>
        </w:tc>
        <w:tc>
          <w:tcPr>
            <w:tcW w:w="1134" w:type="dxa"/>
            <w:vAlign w:val="center"/>
          </w:tcPr>
          <w:p w14:paraId="62DAE5CB" w14:textId="77777777" w:rsidR="00303079" w:rsidRDefault="00303079" w:rsidP="00B44365">
            <w:pPr>
              <w:spacing w:line="240" w:lineRule="auto"/>
              <w:ind w:firstLine="0"/>
              <w:contextualSpacing w:val="0"/>
              <w:jc w:val="center"/>
              <w:rPr>
                <w:rFonts w:eastAsia="Times New Roman" w:cs="Times New Roman"/>
                <w:color w:val="000000"/>
                <w:szCs w:val="26"/>
              </w:rPr>
            </w:pPr>
            <w:r>
              <w:rPr>
                <w:rFonts w:eastAsia="Times New Roman" w:cs="Times New Roman"/>
                <w:color w:val="000000"/>
                <w:szCs w:val="26"/>
              </w:rPr>
              <w:t>150 phút</w:t>
            </w:r>
          </w:p>
        </w:tc>
      </w:tr>
    </w:tbl>
    <w:p w14:paraId="7C3B90D0" w14:textId="77777777" w:rsidR="000730B2" w:rsidRDefault="000730B2" w:rsidP="0063199D">
      <w:pPr>
        <w:ind w:firstLine="0"/>
        <w:jc w:val="center"/>
      </w:pPr>
      <w:r w:rsidRPr="000730B2">
        <w:rPr>
          <w:noProof/>
          <w:sz w:val="24"/>
        </w:rPr>
        <w:drawing>
          <wp:inline distT="0" distB="0" distL="0" distR="0" wp14:anchorId="373C9F2D" wp14:editId="2BB34F33">
            <wp:extent cx="5019675" cy="3257550"/>
            <wp:effectExtent l="0" t="0" r="9525" b="0"/>
            <wp:docPr id="82" name="Chart 8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142F7939" w14:textId="77777777" w:rsidR="0063199D" w:rsidRDefault="0063199D" w:rsidP="0063199D">
      <w:pPr>
        <w:ind w:firstLine="0"/>
        <w:jc w:val="center"/>
        <w:rPr>
          <w:sz w:val="24"/>
        </w:rPr>
      </w:pPr>
      <w:r w:rsidRPr="0063199D">
        <w:rPr>
          <w:b/>
          <w:sz w:val="24"/>
        </w:rPr>
        <w:t>Hình 4-3:</w:t>
      </w:r>
      <w:r w:rsidRPr="0063199D">
        <w:rPr>
          <w:sz w:val="24"/>
        </w:rPr>
        <w:t xml:space="preserve"> Biểu đồ </w:t>
      </w:r>
      <w:r w:rsidR="00A17560">
        <w:rPr>
          <w:sz w:val="24"/>
        </w:rPr>
        <w:t>so sánh đ</w:t>
      </w:r>
      <w:r w:rsidRPr="0063199D">
        <w:rPr>
          <w:sz w:val="24"/>
        </w:rPr>
        <w:t xml:space="preserve">ộ chính xác của 3 thành phần CNN </w:t>
      </w:r>
    </w:p>
    <w:p w14:paraId="7C4A3B46" w14:textId="77777777" w:rsidR="00251138" w:rsidRDefault="00251138" w:rsidP="0063199D">
      <w:pPr>
        <w:ind w:firstLine="0"/>
        <w:jc w:val="center"/>
        <w:rPr>
          <w:sz w:val="24"/>
        </w:rPr>
      </w:pPr>
    </w:p>
    <w:p w14:paraId="46D0D5C7" w14:textId="77777777" w:rsidR="0065205D" w:rsidRDefault="0065205D" w:rsidP="0065205D">
      <w:pPr>
        <w:ind w:firstLine="0"/>
        <w:rPr>
          <w:sz w:val="24"/>
        </w:rPr>
      </w:pPr>
    </w:p>
    <w:p w14:paraId="54A61C1E" w14:textId="77777777" w:rsidR="0063199D" w:rsidRDefault="00C43ACA" w:rsidP="0065205D">
      <w:pPr>
        <w:ind w:firstLine="0"/>
        <w:jc w:val="center"/>
      </w:pPr>
      <w:r>
        <w:rPr>
          <w:noProof/>
        </w:rPr>
        <w:drawing>
          <wp:inline distT="0" distB="0" distL="0" distR="0" wp14:anchorId="18F226CE" wp14:editId="1DCCB920">
            <wp:extent cx="5486400" cy="3200400"/>
            <wp:effectExtent l="0" t="0" r="0" b="0"/>
            <wp:docPr id="83" name="Chart 8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0391892A" w14:textId="77777777" w:rsidR="00A17560" w:rsidRDefault="00A17560" w:rsidP="00A17560">
      <w:pPr>
        <w:ind w:firstLine="0"/>
        <w:jc w:val="center"/>
        <w:rPr>
          <w:sz w:val="24"/>
        </w:rPr>
      </w:pPr>
      <w:r w:rsidRPr="0063199D">
        <w:rPr>
          <w:b/>
          <w:sz w:val="24"/>
        </w:rPr>
        <w:t>Hình 4-</w:t>
      </w:r>
      <w:r w:rsidR="00D531EF">
        <w:rPr>
          <w:b/>
          <w:sz w:val="24"/>
        </w:rPr>
        <w:t>4</w:t>
      </w:r>
      <w:r w:rsidRPr="0063199D">
        <w:rPr>
          <w:b/>
          <w:sz w:val="24"/>
        </w:rPr>
        <w:t>:</w:t>
      </w:r>
      <w:r w:rsidRPr="0063199D">
        <w:rPr>
          <w:sz w:val="24"/>
        </w:rPr>
        <w:t xml:space="preserve"> Biểu đồ </w:t>
      </w:r>
      <w:r>
        <w:rPr>
          <w:sz w:val="24"/>
        </w:rPr>
        <w:t>so sánh</w:t>
      </w:r>
      <w:r w:rsidRPr="0063199D">
        <w:rPr>
          <w:sz w:val="24"/>
        </w:rPr>
        <w:t xml:space="preserve"> </w:t>
      </w:r>
      <w:r>
        <w:rPr>
          <w:sz w:val="24"/>
        </w:rPr>
        <w:t>thời gian huấn luyện để đạt được độ chính xác cao nhất của mỗi mạng CNN thành phần</w:t>
      </w:r>
    </w:p>
    <w:p w14:paraId="0147B0B5" w14:textId="77777777" w:rsidR="00C76F49" w:rsidRDefault="00542537" w:rsidP="00C848AD">
      <w:r>
        <w:t xml:space="preserve">Trong quá trình huấn luyện mỗi thành phần, học viên lưu lại </w:t>
      </w:r>
      <w:r w:rsidR="00D17182">
        <w:t xml:space="preserve">thông tin </w:t>
      </w:r>
      <w:r>
        <w:t>mạng đạt độ chính xác cao nhất thành file .json để phục vụ cho việc xây dựng và kiểm tra mô hình Multi-CNNs đã đề xuất.</w:t>
      </w:r>
    </w:p>
    <w:p w14:paraId="3652B5D2" w14:textId="77777777" w:rsidR="00463090" w:rsidRPr="00463090" w:rsidRDefault="00463090" w:rsidP="00C848AD">
      <w:pPr>
        <w:rPr>
          <w:sz w:val="12"/>
        </w:rPr>
      </w:pPr>
    </w:p>
    <w:p w14:paraId="1E15F742" w14:textId="05096CD0" w:rsidR="005F1891" w:rsidRDefault="009D5CDF" w:rsidP="00CB303D">
      <w:pPr>
        <w:pStyle w:val="Heading2"/>
      </w:pPr>
      <w:bookmarkStart w:id="59" w:name="_Toc531180448"/>
      <w:r>
        <w:t xml:space="preserve">4.3. </w:t>
      </w:r>
      <w:r w:rsidR="00213824">
        <w:t>Kết quả t</w:t>
      </w:r>
      <w:r>
        <w:t>hực nghiệm mô hình</w:t>
      </w:r>
      <w:r w:rsidR="00213824">
        <w:t xml:space="preserve"> đề xuất</w:t>
      </w:r>
      <w:bookmarkEnd w:id="59"/>
    </w:p>
    <w:p w14:paraId="4BBB663C" w14:textId="0BDAB21B" w:rsidR="003B1E5A" w:rsidRDefault="003B1E5A" w:rsidP="003B1E5A">
      <w:r>
        <w:t xml:space="preserve">Để đánh giá độ chính xác của mô hình Multi-CNNs dựa trên quy tắc kết hợp mà luận văn đề xuất, học viên lấy 50 hình ảnh từ bộ dữ liệu </w:t>
      </w:r>
      <w:r w:rsidRPr="009D5CDF">
        <w:t>AB-Chest X-rays</w:t>
      </w:r>
      <w:r>
        <w:t xml:space="preserve"> </w:t>
      </w:r>
      <w:r w:rsidRPr="003B1E5A">
        <w:rPr>
          <w:i/>
        </w:rPr>
        <w:t>(50 hình ảnh chưa được sử dụng để Huấn luyện, kiểm tra trên các CNN thành phần)</w:t>
      </w:r>
      <w:r w:rsidR="00CD2C8A">
        <w:rPr>
          <w:i/>
        </w:rPr>
        <w:t xml:space="preserve"> </w:t>
      </w:r>
      <w:r w:rsidR="00CD2C8A" w:rsidRPr="00CD2C8A">
        <w:t>gồm 25 ảnh bất thường (abnormal) và 25 ảnh bình thường (normal)</w:t>
      </w:r>
      <w:r>
        <w:t xml:space="preserve">. Kết quả </w:t>
      </w:r>
      <w:r w:rsidR="0076310F">
        <w:t xml:space="preserve">kiểm tra tương ứng với 3 luật kết hợp đã trình bày ở mục 3.2 </w:t>
      </w:r>
      <w:r>
        <w:t>được</w:t>
      </w:r>
      <w:r w:rsidR="0076310F">
        <w:t xml:space="preserve"> thống kê theo </w:t>
      </w:r>
      <w:r w:rsidR="0076310F" w:rsidRPr="00684750">
        <w:t xml:space="preserve">bảng </w:t>
      </w:r>
      <w:r w:rsidR="00684750" w:rsidRPr="00684750">
        <w:t>4-</w:t>
      </w:r>
      <w:r w:rsidR="009B0828">
        <w:t>4 và 4-5</w:t>
      </w:r>
    </w:p>
    <w:p w14:paraId="41B0EE2B" w14:textId="77777777" w:rsidR="009B0828" w:rsidRPr="009B0828" w:rsidRDefault="009B0828" w:rsidP="003B1E5A">
      <w:pPr>
        <w:rPr>
          <w:sz w:val="14"/>
        </w:rPr>
      </w:pPr>
    </w:p>
    <w:p w14:paraId="2CD83272" w14:textId="7A98C776" w:rsidR="00417505" w:rsidRPr="009B2223" w:rsidRDefault="00417505" w:rsidP="00417505">
      <w:pPr>
        <w:jc w:val="center"/>
        <w:rPr>
          <w:sz w:val="24"/>
        </w:rPr>
      </w:pPr>
      <w:r w:rsidRPr="009B2223">
        <w:rPr>
          <w:b/>
          <w:sz w:val="24"/>
        </w:rPr>
        <w:t>Bảng 4-</w:t>
      </w:r>
      <w:r>
        <w:rPr>
          <w:b/>
          <w:sz w:val="24"/>
        </w:rPr>
        <w:t>4</w:t>
      </w:r>
      <w:r w:rsidRPr="009B2223">
        <w:rPr>
          <w:b/>
          <w:sz w:val="24"/>
        </w:rPr>
        <w:t>:</w:t>
      </w:r>
      <w:r w:rsidRPr="009B2223">
        <w:rPr>
          <w:sz w:val="24"/>
        </w:rPr>
        <w:t xml:space="preserve"> </w:t>
      </w:r>
      <w:r>
        <w:rPr>
          <w:sz w:val="24"/>
        </w:rPr>
        <w:t>Kết quả kiểm tra tên trên 50 hình ảnh thuộc bộ dữ liệu</w:t>
      </w:r>
      <w:r w:rsidRPr="00112876">
        <w:t xml:space="preserve"> </w:t>
      </w:r>
      <w:r w:rsidRPr="00112876">
        <w:rPr>
          <w:sz w:val="24"/>
        </w:rPr>
        <w:t>AB-Chest X-rays</w:t>
      </w:r>
      <w:r>
        <w:rPr>
          <w:sz w:val="24"/>
        </w:rPr>
        <w:t xml:space="preserve"> tương ứng với 3 mạng CNN thành phần  </w:t>
      </w:r>
    </w:p>
    <w:tbl>
      <w:tblPr>
        <w:tblW w:w="91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1417"/>
        <w:gridCol w:w="992"/>
        <w:gridCol w:w="1276"/>
        <w:gridCol w:w="1134"/>
        <w:gridCol w:w="1619"/>
      </w:tblGrid>
      <w:tr w:rsidR="00417505" w:rsidRPr="00210C16" w14:paraId="7E9D2610" w14:textId="77777777" w:rsidTr="00891CCE">
        <w:trPr>
          <w:cantSplit/>
          <w:trHeight w:val="426"/>
          <w:jc w:val="center"/>
        </w:trPr>
        <w:tc>
          <w:tcPr>
            <w:tcW w:w="1555" w:type="dxa"/>
            <w:vMerge w:val="restart"/>
            <w:tcBorders>
              <w:tl2br w:val="single" w:sz="4" w:space="0" w:color="auto"/>
            </w:tcBorders>
            <w:shd w:val="clear" w:color="auto" w:fill="F2F2F2"/>
          </w:tcPr>
          <w:p w14:paraId="76C148C7" w14:textId="2D9F5CB9" w:rsidR="00417505" w:rsidRDefault="00227CAA" w:rsidP="00227CAA">
            <w:pPr>
              <w:pStyle w:val="BodyText"/>
              <w:spacing w:after="0" w:line="240" w:lineRule="auto"/>
              <w:ind w:firstLine="0"/>
              <w:jc w:val="right"/>
              <w:rPr>
                <w:b/>
                <w:sz w:val="26"/>
                <w:szCs w:val="26"/>
                <w:lang w:val="en-US"/>
              </w:rPr>
            </w:pPr>
            <w:r>
              <w:rPr>
                <w:b/>
                <w:sz w:val="26"/>
                <w:szCs w:val="26"/>
              </w:rPr>
              <w:t>Lu</w:t>
            </w:r>
            <w:r>
              <w:rPr>
                <w:b/>
                <w:sz w:val="26"/>
                <w:szCs w:val="26"/>
                <w:lang w:val="en-US"/>
              </w:rPr>
              <w:t>ật kết hợp</w:t>
            </w:r>
          </w:p>
          <w:p w14:paraId="55B4E532" w14:textId="77777777" w:rsidR="00227CAA" w:rsidRPr="00227CAA" w:rsidRDefault="00227CAA" w:rsidP="00227CAA">
            <w:pPr>
              <w:pStyle w:val="BodyText"/>
              <w:spacing w:after="0" w:line="240" w:lineRule="auto"/>
              <w:ind w:firstLine="0"/>
              <w:jc w:val="right"/>
              <w:rPr>
                <w:b/>
                <w:sz w:val="26"/>
                <w:szCs w:val="26"/>
                <w:lang w:val="en-US"/>
              </w:rPr>
            </w:pPr>
          </w:p>
          <w:p w14:paraId="70120415" w14:textId="77777777" w:rsidR="00417505" w:rsidRPr="00210C16" w:rsidRDefault="00417505" w:rsidP="00FB3F89">
            <w:pPr>
              <w:pStyle w:val="BodyText"/>
              <w:spacing w:after="0" w:line="240" w:lineRule="auto"/>
              <w:ind w:firstLine="0"/>
              <w:rPr>
                <w:b/>
                <w:sz w:val="26"/>
                <w:szCs w:val="26"/>
              </w:rPr>
            </w:pPr>
          </w:p>
          <w:p w14:paraId="7E339B54" w14:textId="77777777" w:rsidR="00417505" w:rsidRPr="00210C16" w:rsidRDefault="00417505" w:rsidP="00FB3F89">
            <w:pPr>
              <w:pStyle w:val="BodyText"/>
              <w:spacing w:after="0" w:line="240" w:lineRule="auto"/>
              <w:ind w:firstLine="0"/>
              <w:rPr>
                <w:b/>
                <w:sz w:val="26"/>
                <w:szCs w:val="26"/>
                <w:lang w:val="en-US"/>
              </w:rPr>
            </w:pPr>
          </w:p>
          <w:p w14:paraId="1158BBE0" w14:textId="77777777" w:rsidR="00417505" w:rsidRPr="00210C16" w:rsidRDefault="00417505" w:rsidP="00FB3F89">
            <w:pPr>
              <w:pStyle w:val="BodyText"/>
              <w:spacing w:after="0" w:line="240" w:lineRule="auto"/>
              <w:ind w:firstLine="0"/>
              <w:rPr>
                <w:sz w:val="26"/>
                <w:szCs w:val="26"/>
                <w:lang w:val="en-US"/>
              </w:rPr>
            </w:pPr>
            <w:r w:rsidRPr="00210C16">
              <w:rPr>
                <w:b/>
                <w:sz w:val="26"/>
                <w:szCs w:val="26"/>
                <w:lang w:val="en-US"/>
              </w:rPr>
              <w:t>Kết luận</w:t>
            </w:r>
          </w:p>
        </w:tc>
        <w:tc>
          <w:tcPr>
            <w:tcW w:w="7572" w:type="dxa"/>
            <w:gridSpan w:val="6"/>
            <w:shd w:val="clear" w:color="auto" w:fill="F2F2F2"/>
            <w:vAlign w:val="center"/>
          </w:tcPr>
          <w:p w14:paraId="142C3294" w14:textId="77777777" w:rsidR="00417505" w:rsidRPr="00210C16" w:rsidRDefault="00417505" w:rsidP="001608FE">
            <w:pPr>
              <w:spacing w:line="240" w:lineRule="auto"/>
              <w:ind w:firstLine="0"/>
              <w:jc w:val="center"/>
              <w:rPr>
                <w:b/>
                <w:szCs w:val="26"/>
              </w:rPr>
            </w:pPr>
            <w:r w:rsidRPr="00210C16">
              <w:rPr>
                <w:b/>
                <w:szCs w:val="26"/>
              </w:rPr>
              <w:t>Kết quả kiểm tra trên 50 ảnh của bộ dữ liệu AB-Chest X-rays</w:t>
            </w:r>
          </w:p>
        </w:tc>
      </w:tr>
      <w:tr w:rsidR="00417505" w:rsidRPr="00210C16" w14:paraId="786CEE2F" w14:textId="77777777" w:rsidTr="00891CCE">
        <w:trPr>
          <w:cantSplit/>
          <w:trHeight w:val="419"/>
          <w:jc w:val="center"/>
        </w:trPr>
        <w:tc>
          <w:tcPr>
            <w:tcW w:w="1555" w:type="dxa"/>
            <w:vMerge/>
            <w:tcBorders>
              <w:tl2br w:val="single" w:sz="4" w:space="0" w:color="auto"/>
            </w:tcBorders>
            <w:shd w:val="clear" w:color="auto" w:fill="F2F2F2"/>
          </w:tcPr>
          <w:p w14:paraId="6DCA2CE5" w14:textId="77777777" w:rsidR="00417505" w:rsidRPr="00210C16" w:rsidRDefault="00417505" w:rsidP="00FB3F89">
            <w:pPr>
              <w:pStyle w:val="BodyText"/>
              <w:spacing w:after="0" w:line="240" w:lineRule="auto"/>
              <w:rPr>
                <w:sz w:val="26"/>
                <w:szCs w:val="26"/>
              </w:rPr>
            </w:pPr>
          </w:p>
        </w:tc>
        <w:tc>
          <w:tcPr>
            <w:tcW w:w="2551" w:type="dxa"/>
            <w:gridSpan w:val="2"/>
            <w:shd w:val="clear" w:color="auto" w:fill="F2F2F2"/>
            <w:vAlign w:val="center"/>
          </w:tcPr>
          <w:p w14:paraId="00293B6A" w14:textId="4AD45CD8" w:rsidR="00417505" w:rsidRPr="00210C16" w:rsidRDefault="00417505" w:rsidP="00FB3F89">
            <w:pPr>
              <w:spacing w:line="240" w:lineRule="auto"/>
              <w:jc w:val="center"/>
              <w:rPr>
                <w:b/>
                <w:szCs w:val="26"/>
              </w:rPr>
            </w:pPr>
            <w:r w:rsidRPr="00210C16">
              <w:rPr>
                <w:b/>
                <w:szCs w:val="26"/>
              </w:rPr>
              <w:t>CNN-128F</w:t>
            </w:r>
          </w:p>
        </w:tc>
        <w:tc>
          <w:tcPr>
            <w:tcW w:w="2268" w:type="dxa"/>
            <w:gridSpan w:val="2"/>
            <w:shd w:val="clear" w:color="auto" w:fill="F2F2F2"/>
            <w:vAlign w:val="center"/>
          </w:tcPr>
          <w:p w14:paraId="48D90C7A" w14:textId="2597EC63" w:rsidR="00417505" w:rsidRPr="00210C16" w:rsidRDefault="00417505" w:rsidP="00FB3F89">
            <w:pPr>
              <w:spacing w:line="240" w:lineRule="auto"/>
              <w:jc w:val="center"/>
              <w:rPr>
                <w:b/>
                <w:szCs w:val="26"/>
              </w:rPr>
            </w:pPr>
            <w:r w:rsidRPr="00210C16">
              <w:rPr>
                <w:b/>
                <w:szCs w:val="26"/>
              </w:rPr>
              <w:t>CNN-64L</w:t>
            </w:r>
          </w:p>
        </w:tc>
        <w:tc>
          <w:tcPr>
            <w:tcW w:w="2753" w:type="dxa"/>
            <w:gridSpan w:val="2"/>
            <w:shd w:val="clear" w:color="auto" w:fill="F2F2F2"/>
            <w:vAlign w:val="center"/>
          </w:tcPr>
          <w:p w14:paraId="49C07C4A" w14:textId="0B31570B" w:rsidR="00417505" w:rsidRPr="00210C16" w:rsidRDefault="00417505" w:rsidP="00FB3F89">
            <w:pPr>
              <w:spacing w:line="240" w:lineRule="auto"/>
              <w:jc w:val="center"/>
              <w:rPr>
                <w:b/>
                <w:szCs w:val="26"/>
              </w:rPr>
            </w:pPr>
            <w:r w:rsidRPr="00210C16">
              <w:rPr>
                <w:b/>
                <w:szCs w:val="26"/>
              </w:rPr>
              <w:t>CNN-64R</w:t>
            </w:r>
          </w:p>
        </w:tc>
      </w:tr>
      <w:tr w:rsidR="00227CAA" w:rsidRPr="00210C16" w14:paraId="79FE56BA" w14:textId="77777777" w:rsidTr="00891CCE">
        <w:trPr>
          <w:cantSplit/>
          <w:trHeight w:val="836"/>
          <w:jc w:val="center"/>
        </w:trPr>
        <w:tc>
          <w:tcPr>
            <w:tcW w:w="1555" w:type="dxa"/>
            <w:vMerge/>
            <w:tcBorders>
              <w:tl2br w:val="single" w:sz="4" w:space="0" w:color="auto"/>
            </w:tcBorders>
            <w:shd w:val="clear" w:color="auto" w:fill="F2F2F2"/>
          </w:tcPr>
          <w:p w14:paraId="05FA6FF9" w14:textId="77777777" w:rsidR="00417505" w:rsidRPr="00210C16" w:rsidRDefault="00417505" w:rsidP="00FB3F89">
            <w:pPr>
              <w:pStyle w:val="BodyText"/>
              <w:spacing w:after="0" w:line="240" w:lineRule="auto"/>
              <w:rPr>
                <w:sz w:val="26"/>
                <w:szCs w:val="26"/>
              </w:rPr>
            </w:pPr>
          </w:p>
        </w:tc>
        <w:tc>
          <w:tcPr>
            <w:tcW w:w="1134" w:type="dxa"/>
            <w:shd w:val="clear" w:color="auto" w:fill="F2F2F2"/>
            <w:vAlign w:val="center"/>
          </w:tcPr>
          <w:p w14:paraId="73A65056" w14:textId="77777777" w:rsidR="00417505" w:rsidRPr="00210C16" w:rsidRDefault="00417505" w:rsidP="00FB3F89">
            <w:pPr>
              <w:spacing w:line="240" w:lineRule="auto"/>
              <w:ind w:firstLine="0"/>
              <w:jc w:val="center"/>
              <w:rPr>
                <w:b/>
                <w:szCs w:val="26"/>
              </w:rPr>
            </w:pPr>
            <w:r w:rsidRPr="00210C16">
              <w:rPr>
                <w:b/>
                <w:szCs w:val="26"/>
              </w:rPr>
              <w:t>Số lượng</w:t>
            </w:r>
          </w:p>
        </w:tc>
        <w:tc>
          <w:tcPr>
            <w:tcW w:w="1417" w:type="dxa"/>
            <w:shd w:val="clear" w:color="auto" w:fill="F2F2F2"/>
            <w:vAlign w:val="center"/>
          </w:tcPr>
          <w:p w14:paraId="4E64EBE0" w14:textId="77777777" w:rsidR="00417505" w:rsidRPr="00210C16" w:rsidRDefault="00417505" w:rsidP="00FB3F89">
            <w:pPr>
              <w:spacing w:line="240" w:lineRule="auto"/>
              <w:ind w:firstLine="0"/>
              <w:jc w:val="center"/>
              <w:rPr>
                <w:b/>
                <w:szCs w:val="26"/>
              </w:rPr>
            </w:pPr>
            <w:r w:rsidRPr="00210C16">
              <w:rPr>
                <w:b/>
                <w:szCs w:val="26"/>
              </w:rPr>
              <w:t>Độ chính xác</w:t>
            </w:r>
          </w:p>
        </w:tc>
        <w:tc>
          <w:tcPr>
            <w:tcW w:w="992" w:type="dxa"/>
            <w:shd w:val="clear" w:color="auto" w:fill="F2F2F2"/>
            <w:vAlign w:val="center"/>
          </w:tcPr>
          <w:p w14:paraId="10B9DB4D" w14:textId="77777777" w:rsidR="00417505" w:rsidRPr="00210C16" w:rsidRDefault="00417505" w:rsidP="00FB3F89">
            <w:pPr>
              <w:spacing w:line="240" w:lineRule="auto"/>
              <w:ind w:firstLine="0"/>
              <w:jc w:val="center"/>
              <w:rPr>
                <w:b/>
                <w:szCs w:val="26"/>
              </w:rPr>
            </w:pPr>
            <w:r w:rsidRPr="00210C16">
              <w:rPr>
                <w:b/>
                <w:szCs w:val="26"/>
              </w:rPr>
              <w:t>Số lượng</w:t>
            </w:r>
          </w:p>
        </w:tc>
        <w:tc>
          <w:tcPr>
            <w:tcW w:w="1276" w:type="dxa"/>
            <w:shd w:val="clear" w:color="auto" w:fill="F2F2F2"/>
            <w:vAlign w:val="center"/>
          </w:tcPr>
          <w:p w14:paraId="451ED42B" w14:textId="77777777" w:rsidR="00417505" w:rsidRPr="00210C16" w:rsidRDefault="00417505" w:rsidP="00FB3F89">
            <w:pPr>
              <w:spacing w:line="240" w:lineRule="auto"/>
              <w:ind w:firstLine="0"/>
              <w:jc w:val="center"/>
              <w:rPr>
                <w:b/>
                <w:szCs w:val="26"/>
              </w:rPr>
            </w:pPr>
            <w:r w:rsidRPr="00210C16">
              <w:rPr>
                <w:b/>
                <w:szCs w:val="26"/>
              </w:rPr>
              <w:t>Độ chính xác</w:t>
            </w:r>
          </w:p>
        </w:tc>
        <w:tc>
          <w:tcPr>
            <w:tcW w:w="1134" w:type="dxa"/>
            <w:shd w:val="clear" w:color="auto" w:fill="F2F2F2"/>
            <w:vAlign w:val="center"/>
          </w:tcPr>
          <w:p w14:paraId="4ABE3C21" w14:textId="77777777" w:rsidR="00417505" w:rsidRPr="00210C16" w:rsidRDefault="00417505" w:rsidP="00FB3F89">
            <w:pPr>
              <w:spacing w:line="240" w:lineRule="auto"/>
              <w:ind w:firstLine="0"/>
              <w:jc w:val="center"/>
              <w:rPr>
                <w:b/>
                <w:szCs w:val="26"/>
              </w:rPr>
            </w:pPr>
            <w:r w:rsidRPr="00210C16">
              <w:rPr>
                <w:b/>
                <w:szCs w:val="26"/>
              </w:rPr>
              <w:t>Số lượng</w:t>
            </w:r>
          </w:p>
        </w:tc>
        <w:tc>
          <w:tcPr>
            <w:tcW w:w="1619" w:type="dxa"/>
            <w:shd w:val="clear" w:color="auto" w:fill="F2F2F2"/>
            <w:vAlign w:val="center"/>
          </w:tcPr>
          <w:p w14:paraId="7F1594E7" w14:textId="77777777" w:rsidR="00417505" w:rsidRPr="00210C16" w:rsidRDefault="00417505" w:rsidP="00FB3F89">
            <w:pPr>
              <w:spacing w:line="240" w:lineRule="auto"/>
              <w:ind w:firstLine="0"/>
              <w:jc w:val="center"/>
              <w:rPr>
                <w:b/>
                <w:szCs w:val="26"/>
              </w:rPr>
            </w:pPr>
            <w:r w:rsidRPr="00210C16">
              <w:rPr>
                <w:b/>
                <w:szCs w:val="26"/>
              </w:rPr>
              <w:t>Độ chính xác</w:t>
            </w:r>
          </w:p>
        </w:tc>
      </w:tr>
      <w:tr w:rsidR="00227CAA" w:rsidRPr="00210C16" w14:paraId="76939DBA" w14:textId="77777777" w:rsidTr="00891CCE">
        <w:trPr>
          <w:cantSplit/>
          <w:trHeight w:val="645"/>
          <w:jc w:val="center"/>
        </w:trPr>
        <w:tc>
          <w:tcPr>
            <w:tcW w:w="1555" w:type="dxa"/>
            <w:shd w:val="clear" w:color="auto" w:fill="auto"/>
            <w:vAlign w:val="center"/>
          </w:tcPr>
          <w:p w14:paraId="2D5224AB" w14:textId="77777777" w:rsidR="00417505" w:rsidRPr="00210C16" w:rsidRDefault="00417505" w:rsidP="00FB3F89">
            <w:pPr>
              <w:spacing w:line="240" w:lineRule="auto"/>
              <w:ind w:firstLine="0"/>
              <w:rPr>
                <w:b/>
                <w:szCs w:val="26"/>
              </w:rPr>
            </w:pPr>
            <w:r w:rsidRPr="00210C16">
              <w:rPr>
                <w:b/>
                <w:szCs w:val="26"/>
              </w:rPr>
              <w:t>Đúng</w:t>
            </w:r>
          </w:p>
        </w:tc>
        <w:tc>
          <w:tcPr>
            <w:tcW w:w="1134" w:type="dxa"/>
            <w:shd w:val="clear" w:color="auto" w:fill="auto"/>
            <w:vAlign w:val="center"/>
          </w:tcPr>
          <w:p w14:paraId="43557AC7" w14:textId="516762E2" w:rsidR="00417505" w:rsidRPr="00210C16" w:rsidRDefault="00E44ECA" w:rsidP="00FB3F89">
            <w:pPr>
              <w:spacing w:line="240" w:lineRule="auto"/>
              <w:ind w:firstLine="0"/>
              <w:jc w:val="center"/>
              <w:rPr>
                <w:szCs w:val="26"/>
              </w:rPr>
            </w:pPr>
            <w:r w:rsidRPr="00210C16">
              <w:rPr>
                <w:szCs w:val="26"/>
              </w:rPr>
              <w:t>46</w:t>
            </w:r>
          </w:p>
        </w:tc>
        <w:tc>
          <w:tcPr>
            <w:tcW w:w="1417" w:type="dxa"/>
            <w:shd w:val="clear" w:color="auto" w:fill="auto"/>
            <w:vAlign w:val="center"/>
          </w:tcPr>
          <w:p w14:paraId="41540926" w14:textId="0686DBBF" w:rsidR="00417505" w:rsidRPr="00210C16" w:rsidRDefault="00417505" w:rsidP="00FB3F89">
            <w:pPr>
              <w:spacing w:line="240" w:lineRule="auto"/>
              <w:ind w:firstLine="0"/>
              <w:jc w:val="center"/>
              <w:rPr>
                <w:szCs w:val="26"/>
              </w:rPr>
            </w:pPr>
            <w:r w:rsidRPr="00210C16">
              <w:rPr>
                <w:szCs w:val="26"/>
              </w:rPr>
              <w:t>9</w:t>
            </w:r>
            <w:r w:rsidR="00E44ECA" w:rsidRPr="00210C16">
              <w:rPr>
                <w:szCs w:val="26"/>
              </w:rPr>
              <w:t>2</w:t>
            </w:r>
            <w:r w:rsidRPr="00210C16">
              <w:rPr>
                <w:szCs w:val="26"/>
              </w:rPr>
              <w:t>%</w:t>
            </w:r>
          </w:p>
        </w:tc>
        <w:tc>
          <w:tcPr>
            <w:tcW w:w="992" w:type="dxa"/>
            <w:shd w:val="clear" w:color="auto" w:fill="auto"/>
            <w:vAlign w:val="center"/>
          </w:tcPr>
          <w:p w14:paraId="4FEFBD03" w14:textId="6897BF9D" w:rsidR="00417505" w:rsidRPr="00210C16" w:rsidRDefault="00417505" w:rsidP="00FB3F89">
            <w:pPr>
              <w:spacing w:line="240" w:lineRule="auto"/>
              <w:ind w:firstLine="0"/>
              <w:jc w:val="center"/>
              <w:rPr>
                <w:szCs w:val="26"/>
              </w:rPr>
            </w:pPr>
            <w:r w:rsidRPr="00210C16">
              <w:rPr>
                <w:szCs w:val="26"/>
              </w:rPr>
              <w:t>4</w:t>
            </w:r>
            <w:r w:rsidR="004A4872" w:rsidRPr="00210C16">
              <w:rPr>
                <w:szCs w:val="26"/>
              </w:rPr>
              <w:t>3</w:t>
            </w:r>
          </w:p>
        </w:tc>
        <w:tc>
          <w:tcPr>
            <w:tcW w:w="1276" w:type="dxa"/>
            <w:shd w:val="clear" w:color="auto" w:fill="auto"/>
            <w:vAlign w:val="center"/>
          </w:tcPr>
          <w:p w14:paraId="3B32FD7F" w14:textId="3EC988AE" w:rsidR="00417505" w:rsidRPr="00210C16" w:rsidRDefault="004A4872" w:rsidP="00FB3F89">
            <w:pPr>
              <w:spacing w:line="240" w:lineRule="auto"/>
              <w:ind w:firstLine="0"/>
              <w:jc w:val="center"/>
              <w:rPr>
                <w:szCs w:val="26"/>
              </w:rPr>
            </w:pPr>
            <w:r w:rsidRPr="00210C16">
              <w:rPr>
                <w:szCs w:val="26"/>
              </w:rPr>
              <w:t>86</w:t>
            </w:r>
            <w:r w:rsidR="00417505" w:rsidRPr="00210C16">
              <w:rPr>
                <w:szCs w:val="26"/>
              </w:rPr>
              <w:t>%</w:t>
            </w:r>
          </w:p>
        </w:tc>
        <w:tc>
          <w:tcPr>
            <w:tcW w:w="1134" w:type="dxa"/>
            <w:shd w:val="clear" w:color="auto" w:fill="auto"/>
            <w:vAlign w:val="center"/>
          </w:tcPr>
          <w:p w14:paraId="2E33D013" w14:textId="7FA96DD3" w:rsidR="00417505" w:rsidRPr="00210C16" w:rsidRDefault="004A4872" w:rsidP="00FB3F89">
            <w:pPr>
              <w:spacing w:line="240" w:lineRule="auto"/>
              <w:ind w:firstLine="0"/>
              <w:jc w:val="center"/>
              <w:rPr>
                <w:szCs w:val="26"/>
              </w:rPr>
            </w:pPr>
            <w:r w:rsidRPr="00210C16">
              <w:rPr>
                <w:szCs w:val="26"/>
              </w:rPr>
              <w:t>39</w:t>
            </w:r>
          </w:p>
        </w:tc>
        <w:tc>
          <w:tcPr>
            <w:tcW w:w="1619" w:type="dxa"/>
            <w:shd w:val="clear" w:color="auto" w:fill="auto"/>
            <w:vAlign w:val="center"/>
          </w:tcPr>
          <w:p w14:paraId="14C221B3" w14:textId="3E11BEFC" w:rsidR="00417505" w:rsidRPr="00210C16" w:rsidRDefault="004A4872" w:rsidP="00FB3F89">
            <w:pPr>
              <w:spacing w:line="240" w:lineRule="auto"/>
              <w:ind w:firstLine="0"/>
              <w:jc w:val="center"/>
              <w:rPr>
                <w:szCs w:val="26"/>
              </w:rPr>
            </w:pPr>
            <w:r w:rsidRPr="00210C16">
              <w:rPr>
                <w:szCs w:val="26"/>
              </w:rPr>
              <w:t>78</w:t>
            </w:r>
            <w:r w:rsidR="00417505" w:rsidRPr="00210C16">
              <w:rPr>
                <w:szCs w:val="26"/>
              </w:rPr>
              <w:t>%</w:t>
            </w:r>
          </w:p>
        </w:tc>
      </w:tr>
      <w:tr w:rsidR="00227CAA" w:rsidRPr="00210C16" w14:paraId="1DA07DF2" w14:textId="77777777" w:rsidTr="00891CCE">
        <w:trPr>
          <w:cantSplit/>
          <w:trHeight w:val="553"/>
          <w:jc w:val="center"/>
        </w:trPr>
        <w:tc>
          <w:tcPr>
            <w:tcW w:w="1555" w:type="dxa"/>
            <w:shd w:val="clear" w:color="auto" w:fill="auto"/>
            <w:vAlign w:val="center"/>
          </w:tcPr>
          <w:p w14:paraId="1816D046" w14:textId="77777777" w:rsidR="00417505" w:rsidRPr="00210C16" w:rsidRDefault="00417505" w:rsidP="00FB3F89">
            <w:pPr>
              <w:spacing w:line="240" w:lineRule="auto"/>
              <w:ind w:firstLine="0"/>
              <w:rPr>
                <w:b/>
                <w:szCs w:val="26"/>
              </w:rPr>
            </w:pPr>
            <w:r w:rsidRPr="00210C16">
              <w:rPr>
                <w:b/>
                <w:szCs w:val="26"/>
              </w:rPr>
              <w:t>Sai</w:t>
            </w:r>
          </w:p>
        </w:tc>
        <w:tc>
          <w:tcPr>
            <w:tcW w:w="1134" w:type="dxa"/>
            <w:shd w:val="clear" w:color="auto" w:fill="auto"/>
            <w:vAlign w:val="center"/>
          </w:tcPr>
          <w:p w14:paraId="3E40CFE4" w14:textId="486B9E9B" w:rsidR="00417505" w:rsidRPr="00210C16" w:rsidRDefault="00E44ECA" w:rsidP="00FB3F89">
            <w:pPr>
              <w:spacing w:line="240" w:lineRule="auto"/>
              <w:ind w:firstLine="0"/>
              <w:jc w:val="center"/>
              <w:rPr>
                <w:szCs w:val="26"/>
              </w:rPr>
            </w:pPr>
            <w:r w:rsidRPr="00210C16">
              <w:rPr>
                <w:szCs w:val="26"/>
              </w:rPr>
              <w:t>4</w:t>
            </w:r>
          </w:p>
        </w:tc>
        <w:tc>
          <w:tcPr>
            <w:tcW w:w="1417" w:type="dxa"/>
            <w:shd w:val="clear" w:color="auto" w:fill="auto"/>
            <w:vAlign w:val="center"/>
          </w:tcPr>
          <w:p w14:paraId="57743C16" w14:textId="2DB1A6B2" w:rsidR="00417505" w:rsidRPr="00210C16" w:rsidRDefault="00E44ECA" w:rsidP="00FB3F89">
            <w:pPr>
              <w:spacing w:line="240" w:lineRule="auto"/>
              <w:ind w:firstLine="0"/>
              <w:jc w:val="center"/>
              <w:rPr>
                <w:szCs w:val="26"/>
              </w:rPr>
            </w:pPr>
            <w:r w:rsidRPr="00210C16">
              <w:rPr>
                <w:szCs w:val="26"/>
              </w:rPr>
              <w:t>8</w:t>
            </w:r>
            <w:r w:rsidR="00417505" w:rsidRPr="00210C16">
              <w:rPr>
                <w:szCs w:val="26"/>
              </w:rPr>
              <w:t>%</w:t>
            </w:r>
          </w:p>
        </w:tc>
        <w:tc>
          <w:tcPr>
            <w:tcW w:w="992" w:type="dxa"/>
            <w:shd w:val="clear" w:color="auto" w:fill="auto"/>
            <w:vAlign w:val="center"/>
          </w:tcPr>
          <w:p w14:paraId="2132052A" w14:textId="78EFCE3C" w:rsidR="00417505" w:rsidRPr="00210C16" w:rsidRDefault="004A4872" w:rsidP="00FB3F89">
            <w:pPr>
              <w:spacing w:line="240" w:lineRule="auto"/>
              <w:ind w:firstLine="0"/>
              <w:jc w:val="center"/>
              <w:rPr>
                <w:szCs w:val="26"/>
              </w:rPr>
            </w:pPr>
            <w:r w:rsidRPr="00210C16">
              <w:rPr>
                <w:szCs w:val="26"/>
              </w:rPr>
              <w:t>7</w:t>
            </w:r>
          </w:p>
        </w:tc>
        <w:tc>
          <w:tcPr>
            <w:tcW w:w="1276" w:type="dxa"/>
            <w:shd w:val="clear" w:color="auto" w:fill="auto"/>
            <w:vAlign w:val="center"/>
          </w:tcPr>
          <w:p w14:paraId="16FCE8B0" w14:textId="06332E3C" w:rsidR="00417505" w:rsidRPr="00210C16" w:rsidRDefault="004A4872" w:rsidP="00FB3F89">
            <w:pPr>
              <w:spacing w:line="240" w:lineRule="auto"/>
              <w:ind w:firstLine="0"/>
              <w:jc w:val="center"/>
              <w:rPr>
                <w:szCs w:val="26"/>
              </w:rPr>
            </w:pPr>
            <w:r w:rsidRPr="00210C16">
              <w:rPr>
                <w:szCs w:val="26"/>
              </w:rPr>
              <w:t>14</w:t>
            </w:r>
            <w:r w:rsidR="00417505" w:rsidRPr="00210C16">
              <w:rPr>
                <w:szCs w:val="26"/>
              </w:rPr>
              <w:t>%</w:t>
            </w:r>
          </w:p>
        </w:tc>
        <w:tc>
          <w:tcPr>
            <w:tcW w:w="1134" w:type="dxa"/>
            <w:shd w:val="clear" w:color="auto" w:fill="auto"/>
            <w:vAlign w:val="center"/>
          </w:tcPr>
          <w:p w14:paraId="7F7765E6" w14:textId="2F8553C3" w:rsidR="00417505" w:rsidRPr="00210C16" w:rsidRDefault="004A4872" w:rsidP="00FB3F89">
            <w:pPr>
              <w:spacing w:line="240" w:lineRule="auto"/>
              <w:ind w:firstLine="0"/>
              <w:jc w:val="center"/>
              <w:rPr>
                <w:szCs w:val="26"/>
              </w:rPr>
            </w:pPr>
            <w:r w:rsidRPr="00210C16">
              <w:rPr>
                <w:szCs w:val="26"/>
              </w:rPr>
              <w:t>11</w:t>
            </w:r>
          </w:p>
        </w:tc>
        <w:tc>
          <w:tcPr>
            <w:tcW w:w="1619" w:type="dxa"/>
            <w:shd w:val="clear" w:color="auto" w:fill="auto"/>
            <w:vAlign w:val="center"/>
          </w:tcPr>
          <w:p w14:paraId="228D3113" w14:textId="099D3BBC" w:rsidR="00417505" w:rsidRPr="00210C16" w:rsidRDefault="004A4872" w:rsidP="00FB3F89">
            <w:pPr>
              <w:spacing w:line="240" w:lineRule="auto"/>
              <w:ind w:firstLine="0"/>
              <w:jc w:val="center"/>
              <w:rPr>
                <w:szCs w:val="26"/>
              </w:rPr>
            </w:pPr>
            <w:r w:rsidRPr="00210C16">
              <w:rPr>
                <w:szCs w:val="26"/>
              </w:rPr>
              <w:t>22</w:t>
            </w:r>
            <w:r w:rsidR="00417505" w:rsidRPr="00210C16">
              <w:rPr>
                <w:szCs w:val="26"/>
              </w:rPr>
              <w:t>%</w:t>
            </w:r>
          </w:p>
        </w:tc>
      </w:tr>
    </w:tbl>
    <w:p w14:paraId="30BC125D" w14:textId="6E97B385" w:rsidR="00417505" w:rsidRDefault="00417505" w:rsidP="00283AA4">
      <w:pPr>
        <w:ind w:firstLine="0"/>
      </w:pPr>
    </w:p>
    <w:p w14:paraId="3758078C" w14:textId="14D96FB8" w:rsidR="009B0828" w:rsidRPr="009B2223" w:rsidRDefault="009B0828" w:rsidP="009B0828">
      <w:pPr>
        <w:jc w:val="center"/>
        <w:rPr>
          <w:sz w:val="24"/>
        </w:rPr>
      </w:pPr>
      <w:bookmarkStart w:id="60" w:name="_Hlk532123793"/>
      <w:r w:rsidRPr="009B2223">
        <w:rPr>
          <w:b/>
          <w:sz w:val="24"/>
        </w:rPr>
        <w:t>Bảng 4-</w:t>
      </w:r>
      <w:r>
        <w:rPr>
          <w:b/>
          <w:sz w:val="24"/>
        </w:rPr>
        <w:t>5</w:t>
      </w:r>
      <w:r w:rsidRPr="009B2223">
        <w:rPr>
          <w:b/>
          <w:sz w:val="24"/>
        </w:rPr>
        <w:t>:</w:t>
      </w:r>
      <w:r w:rsidRPr="009B2223">
        <w:rPr>
          <w:sz w:val="24"/>
        </w:rPr>
        <w:t xml:space="preserve"> </w:t>
      </w:r>
      <w:r>
        <w:rPr>
          <w:sz w:val="24"/>
        </w:rPr>
        <w:t>Kết quả kiểm tra tên trên 50 hình ảnh thuộc bộ dữ liệu</w:t>
      </w:r>
      <w:r w:rsidRPr="00112876">
        <w:t xml:space="preserve"> </w:t>
      </w:r>
      <w:r w:rsidRPr="00112876">
        <w:rPr>
          <w:sz w:val="24"/>
        </w:rPr>
        <w:t>AB-Chest X-rays</w:t>
      </w:r>
      <w:r>
        <w:rPr>
          <w:sz w:val="24"/>
        </w:rPr>
        <w:t xml:space="preserve"> tương ứng với 3 luật kết hợp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1559"/>
        <w:gridCol w:w="1134"/>
        <w:gridCol w:w="1276"/>
        <w:gridCol w:w="992"/>
        <w:gridCol w:w="1417"/>
      </w:tblGrid>
      <w:tr w:rsidR="009B0828" w:rsidRPr="003118AA" w14:paraId="7523C103" w14:textId="77777777" w:rsidTr="00891CCE">
        <w:trPr>
          <w:cantSplit/>
          <w:trHeight w:val="448"/>
          <w:jc w:val="center"/>
        </w:trPr>
        <w:tc>
          <w:tcPr>
            <w:tcW w:w="1555" w:type="dxa"/>
            <w:vMerge w:val="restart"/>
            <w:tcBorders>
              <w:tl2br w:val="single" w:sz="4" w:space="0" w:color="auto"/>
            </w:tcBorders>
            <w:shd w:val="clear" w:color="auto" w:fill="F2F2F2"/>
          </w:tcPr>
          <w:bookmarkEnd w:id="60"/>
          <w:p w14:paraId="37B2DBDB" w14:textId="77777777" w:rsidR="00227CAA" w:rsidRPr="00227CAA" w:rsidRDefault="00227CAA" w:rsidP="00227CAA">
            <w:pPr>
              <w:pStyle w:val="BodyText"/>
              <w:spacing w:after="0" w:line="240" w:lineRule="auto"/>
              <w:ind w:firstLine="0"/>
              <w:jc w:val="right"/>
              <w:rPr>
                <w:b/>
                <w:sz w:val="26"/>
                <w:szCs w:val="26"/>
                <w:lang w:val="en-US"/>
              </w:rPr>
            </w:pPr>
            <w:r>
              <w:rPr>
                <w:b/>
                <w:sz w:val="26"/>
                <w:szCs w:val="26"/>
              </w:rPr>
              <w:t>Lu</w:t>
            </w:r>
            <w:r>
              <w:rPr>
                <w:b/>
                <w:sz w:val="26"/>
                <w:szCs w:val="26"/>
                <w:lang w:val="en-US"/>
              </w:rPr>
              <w:t>ật kết hợp</w:t>
            </w:r>
          </w:p>
          <w:p w14:paraId="27AAB6C2" w14:textId="77777777" w:rsidR="009B0828" w:rsidRPr="003118AA" w:rsidRDefault="009B0828" w:rsidP="00FB3F89">
            <w:pPr>
              <w:pStyle w:val="BodyText"/>
              <w:spacing w:after="0" w:line="240" w:lineRule="auto"/>
              <w:ind w:firstLine="0"/>
              <w:rPr>
                <w:b/>
                <w:sz w:val="26"/>
                <w:szCs w:val="26"/>
              </w:rPr>
            </w:pPr>
          </w:p>
          <w:p w14:paraId="5B320718" w14:textId="77777777" w:rsidR="009B0828" w:rsidRPr="003118AA" w:rsidRDefault="009B0828" w:rsidP="00FB3F89">
            <w:pPr>
              <w:pStyle w:val="BodyText"/>
              <w:spacing w:after="0" w:line="240" w:lineRule="auto"/>
              <w:ind w:firstLine="0"/>
              <w:rPr>
                <w:b/>
                <w:sz w:val="26"/>
                <w:szCs w:val="26"/>
              </w:rPr>
            </w:pPr>
          </w:p>
          <w:p w14:paraId="2946FCA9" w14:textId="77777777" w:rsidR="009B0828" w:rsidRPr="003118AA" w:rsidRDefault="009B0828" w:rsidP="00FB3F89">
            <w:pPr>
              <w:pStyle w:val="BodyText"/>
              <w:spacing w:after="0" w:line="240" w:lineRule="auto"/>
              <w:ind w:firstLine="0"/>
              <w:rPr>
                <w:b/>
                <w:sz w:val="26"/>
                <w:szCs w:val="26"/>
                <w:lang w:val="en-US"/>
              </w:rPr>
            </w:pPr>
          </w:p>
          <w:p w14:paraId="75283E76" w14:textId="77777777" w:rsidR="009B0828" w:rsidRPr="003118AA" w:rsidRDefault="009B0828" w:rsidP="00FB3F89">
            <w:pPr>
              <w:pStyle w:val="BodyText"/>
              <w:spacing w:after="0" w:line="240" w:lineRule="auto"/>
              <w:ind w:firstLine="0"/>
              <w:rPr>
                <w:sz w:val="26"/>
                <w:szCs w:val="26"/>
                <w:lang w:val="en-US"/>
              </w:rPr>
            </w:pPr>
            <w:r w:rsidRPr="003118AA">
              <w:rPr>
                <w:b/>
                <w:sz w:val="26"/>
                <w:szCs w:val="26"/>
                <w:lang w:val="en-US"/>
              </w:rPr>
              <w:t>Kết luận</w:t>
            </w:r>
          </w:p>
        </w:tc>
        <w:tc>
          <w:tcPr>
            <w:tcW w:w="7512" w:type="dxa"/>
            <w:gridSpan w:val="6"/>
            <w:shd w:val="clear" w:color="auto" w:fill="F2F2F2"/>
            <w:vAlign w:val="center"/>
          </w:tcPr>
          <w:p w14:paraId="23F124F6" w14:textId="77777777" w:rsidR="009B0828" w:rsidRPr="003118AA" w:rsidRDefault="009B0828" w:rsidP="00C10CCD">
            <w:pPr>
              <w:spacing w:line="240" w:lineRule="auto"/>
              <w:ind w:firstLine="0"/>
              <w:jc w:val="center"/>
              <w:rPr>
                <w:b/>
                <w:szCs w:val="26"/>
              </w:rPr>
            </w:pPr>
            <w:r w:rsidRPr="003118AA">
              <w:rPr>
                <w:b/>
                <w:szCs w:val="26"/>
              </w:rPr>
              <w:t>Kết quả kiểm tra trên 50 ảnh của bộ dữ liệu AB-Chest X-rays</w:t>
            </w:r>
          </w:p>
        </w:tc>
      </w:tr>
      <w:tr w:rsidR="009B0828" w:rsidRPr="003118AA" w14:paraId="2A4B8018" w14:textId="77777777" w:rsidTr="00891CCE">
        <w:trPr>
          <w:cantSplit/>
          <w:trHeight w:val="412"/>
          <w:jc w:val="center"/>
        </w:trPr>
        <w:tc>
          <w:tcPr>
            <w:tcW w:w="1555" w:type="dxa"/>
            <w:vMerge/>
            <w:tcBorders>
              <w:tl2br w:val="single" w:sz="4" w:space="0" w:color="auto"/>
            </w:tcBorders>
            <w:shd w:val="clear" w:color="auto" w:fill="F2F2F2"/>
          </w:tcPr>
          <w:p w14:paraId="77B09383" w14:textId="77777777" w:rsidR="009B0828" w:rsidRPr="003118AA" w:rsidRDefault="009B0828" w:rsidP="00FB3F89">
            <w:pPr>
              <w:pStyle w:val="BodyText"/>
              <w:spacing w:after="0" w:line="240" w:lineRule="auto"/>
              <w:rPr>
                <w:sz w:val="26"/>
                <w:szCs w:val="26"/>
              </w:rPr>
            </w:pPr>
          </w:p>
        </w:tc>
        <w:tc>
          <w:tcPr>
            <w:tcW w:w="2693" w:type="dxa"/>
            <w:gridSpan w:val="2"/>
            <w:shd w:val="clear" w:color="auto" w:fill="F2F2F2"/>
            <w:vAlign w:val="center"/>
          </w:tcPr>
          <w:p w14:paraId="4C17F982" w14:textId="77777777" w:rsidR="009B0828" w:rsidRPr="003118AA" w:rsidRDefault="009B0828" w:rsidP="003118AA">
            <w:pPr>
              <w:spacing w:line="240" w:lineRule="auto"/>
              <w:ind w:firstLine="0"/>
              <w:jc w:val="center"/>
              <w:rPr>
                <w:b/>
                <w:szCs w:val="26"/>
              </w:rPr>
            </w:pPr>
            <w:r w:rsidRPr="003118AA">
              <w:rPr>
                <w:b/>
                <w:szCs w:val="26"/>
              </w:rPr>
              <w:t>FR1</w:t>
            </w:r>
          </w:p>
        </w:tc>
        <w:tc>
          <w:tcPr>
            <w:tcW w:w="2410" w:type="dxa"/>
            <w:gridSpan w:val="2"/>
            <w:shd w:val="clear" w:color="auto" w:fill="F2F2F2"/>
            <w:vAlign w:val="center"/>
          </w:tcPr>
          <w:p w14:paraId="4ECBBFE0" w14:textId="77777777" w:rsidR="009B0828" w:rsidRPr="003118AA" w:rsidRDefault="009B0828" w:rsidP="003118AA">
            <w:pPr>
              <w:spacing w:line="240" w:lineRule="auto"/>
              <w:ind w:firstLine="0"/>
              <w:jc w:val="center"/>
              <w:rPr>
                <w:b/>
                <w:szCs w:val="26"/>
              </w:rPr>
            </w:pPr>
            <w:r w:rsidRPr="003118AA">
              <w:rPr>
                <w:b/>
                <w:szCs w:val="26"/>
              </w:rPr>
              <w:t>FR2</w:t>
            </w:r>
          </w:p>
        </w:tc>
        <w:tc>
          <w:tcPr>
            <w:tcW w:w="2409" w:type="dxa"/>
            <w:gridSpan w:val="2"/>
            <w:shd w:val="clear" w:color="auto" w:fill="F2F2F2"/>
            <w:vAlign w:val="center"/>
          </w:tcPr>
          <w:p w14:paraId="798CD16F" w14:textId="77777777" w:rsidR="009B0828" w:rsidRPr="003118AA" w:rsidRDefault="009B0828" w:rsidP="003118AA">
            <w:pPr>
              <w:spacing w:line="240" w:lineRule="auto"/>
              <w:ind w:firstLine="0"/>
              <w:jc w:val="center"/>
              <w:rPr>
                <w:b/>
                <w:szCs w:val="26"/>
              </w:rPr>
            </w:pPr>
            <w:r w:rsidRPr="003118AA">
              <w:rPr>
                <w:b/>
                <w:szCs w:val="26"/>
              </w:rPr>
              <w:t>FR3</w:t>
            </w:r>
          </w:p>
        </w:tc>
      </w:tr>
      <w:tr w:rsidR="00227CAA" w:rsidRPr="003118AA" w14:paraId="37E7B2E6" w14:textId="77777777" w:rsidTr="00891CCE">
        <w:trPr>
          <w:cantSplit/>
          <w:trHeight w:val="876"/>
          <w:jc w:val="center"/>
        </w:trPr>
        <w:tc>
          <w:tcPr>
            <w:tcW w:w="1555" w:type="dxa"/>
            <w:vMerge/>
            <w:tcBorders>
              <w:tl2br w:val="single" w:sz="4" w:space="0" w:color="auto"/>
            </w:tcBorders>
            <w:shd w:val="clear" w:color="auto" w:fill="F2F2F2"/>
          </w:tcPr>
          <w:p w14:paraId="2D7DDA6F" w14:textId="77777777" w:rsidR="009B0828" w:rsidRPr="003118AA" w:rsidRDefault="009B0828" w:rsidP="00FB3F89">
            <w:pPr>
              <w:pStyle w:val="BodyText"/>
              <w:spacing w:after="0" w:line="240" w:lineRule="auto"/>
              <w:rPr>
                <w:sz w:val="26"/>
                <w:szCs w:val="26"/>
              </w:rPr>
            </w:pPr>
          </w:p>
        </w:tc>
        <w:tc>
          <w:tcPr>
            <w:tcW w:w="1134" w:type="dxa"/>
            <w:shd w:val="clear" w:color="auto" w:fill="F2F2F2"/>
            <w:vAlign w:val="center"/>
          </w:tcPr>
          <w:p w14:paraId="50319343" w14:textId="77777777" w:rsidR="009B0828" w:rsidRPr="003118AA" w:rsidRDefault="009B0828" w:rsidP="00FB3F89">
            <w:pPr>
              <w:spacing w:line="240" w:lineRule="auto"/>
              <w:ind w:firstLine="0"/>
              <w:jc w:val="center"/>
              <w:rPr>
                <w:b/>
                <w:szCs w:val="26"/>
              </w:rPr>
            </w:pPr>
            <w:r w:rsidRPr="003118AA">
              <w:rPr>
                <w:b/>
                <w:szCs w:val="26"/>
              </w:rPr>
              <w:t>Số lượng</w:t>
            </w:r>
          </w:p>
        </w:tc>
        <w:tc>
          <w:tcPr>
            <w:tcW w:w="1559" w:type="dxa"/>
            <w:shd w:val="clear" w:color="auto" w:fill="F2F2F2"/>
            <w:vAlign w:val="center"/>
          </w:tcPr>
          <w:p w14:paraId="18EB615C" w14:textId="77777777" w:rsidR="009B0828" w:rsidRPr="003118AA" w:rsidRDefault="009B0828" w:rsidP="00FB3F89">
            <w:pPr>
              <w:spacing w:line="240" w:lineRule="auto"/>
              <w:ind w:firstLine="0"/>
              <w:jc w:val="center"/>
              <w:rPr>
                <w:b/>
                <w:szCs w:val="26"/>
              </w:rPr>
            </w:pPr>
            <w:r w:rsidRPr="003118AA">
              <w:rPr>
                <w:b/>
                <w:szCs w:val="26"/>
              </w:rPr>
              <w:t>Độ chính xác</w:t>
            </w:r>
          </w:p>
        </w:tc>
        <w:tc>
          <w:tcPr>
            <w:tcW w:w="1134" w:type="dxa"/>
            <w:shd w:val="clear" w:color="auto" w:fill="F2F2F2"/>
            <w:vAlign w:val="center"/>
          </w:tcPr>
          <w:p w14:paraId="1902CF1B" w14:textId="77777777" w:rsidR="009B0828" w:rsidRPr="003118AA" w:rsidRDefault="009B0828" w:rsidP="00FB3F89">
            <w:pPr>
              <w:spacing w:line="240" w:lineRule="auto"/>
              <w:ind w:firstLine="0"/>
              <w:jc w:val="center"/>
              <w:rPr>
                <w:b/>
                <w:szCs w:val="26"/>
              </w:rPr>
            </w:pPr>
            <w:r w:rsidRPr="003118AA">
              <w:rPr>
                <w:b/>
                <w:szCs w:val="26"/>
              </w:rPr>
              <w:t>Số lượng</w:t>
            </w:r>
          </w:p>
        </w:tc>
        <w:tc>
          <w:tcPr>
            <w:tcW w:w="1276" w:type="dxa"/>
            <w:shd w:val="clear" w:color="auto" w:fill="F2F2F2"/>
            <w:vAlign w:val="center"/>
          </w:tcPr>
          <w:p w14:paraId="1BCFF9A1" w14:textId="77777777" w:rsidR="009B0828" w:rsidRPr="003118AA" w:rsidRDefault="009B0828" w:rsidP="00FB3F89">
            <w:pPr>
              <w:spacing w:line="240" w:lineRule="auto"/>
              <w:ind w:firstLine="0"/>
              <w:jc w:val="center"/>
              <w:rPr>
                <w:b/>
                <w:szCs w:val="26"/>
              </w:rPr>
            </w:pPr>
            <w:r w:rsidRPr="003118AA">
              <w:rPr>
                <w:b/>
                <w:szCs w:val="26"/>
              </w:rPr>
              <w:t>Độ chính xác</w:t>
            </w:r>
          </w:p>
        </w:tc>
        <w:tc>
          <w:tcPr>
            <w:tcW w:w="992" w:type="dxa"/>
            <w:shd w:val="clear" w:color="auto" w:fill="F2F2F2"/>
            <w:vAlign w:val="center"/>
          </w:tcPr>
          <w:p w14:paraId="14A85F85" w14:textId="77777777" w:rsidR="009B0828" w:rsidRPr="003118AA" w:rsidRDefault="009B0828" w:rsidP="00FB3F89">
            <w:pPr>
              <w:spacing w:line="240" w:lineRule="auto"/>
              <w:ind w:firstLine="0"/>
              <w:jc w:val="center"/>
              <w:rPr>
                <w:b/>
                <w:szCs w:val="26"/>
              </w:rPr>
            </w:pPr>
            <w:r w:rsidRPr="003118AA">
              <w:rPr>
                <w:b/>
                <w:szCs w:val="26"/>
              </w:rPr>
              <w:t>Số lượng</w:t>
            </w:r>
          </w:p>
        </w:tc>
        <w:tc>
          <w:tcPr>
            <w:tcW w:w="1417" w:type="dxa"/>
            <w:shd w:val="clear" w:color="auto" w:fill="F2F2F2"/>
            <w:vAlign w:val="center"/>
          </w:tcPr>
          <w:p w14:paraId="1A65367A" w14:textId="77777777" w:rsidR="009B0828" w:rsidRPr="003118AA" w:rsidRDefault="009B0828" w:rsidP="00FB3F89">
            <w:pPr>
              <w:spacing w:line="240" w:lineRule="auto"/>
              <w:ind w:firstLine="0"/>
              <w:jc w:val="center"/>
              <w:rPr>
                <w:b/>
                <w:szCs w:val="26"/>
              </w:rPr>
            </w:pPr>
            <w:r w:rsidRPr="003118AA">
              <w:rPr>
                <w:b/>
                <w:szCs w:val="26"/>
              </w:rPr>
              <w:t>Độ chính xác</w:t>
            </w:r>
          </w:p>
        </w:tc>
      </w:tr>
      <w:tr w:rsidR="00227CAA" w:rsidRPr="003118AA" w14:paraId="4C64506D" w14:textId="77777777" w:rsidTr="00891CCE">
        <w:trPr>
          <w:cantSplit/>
          <w:trHeight w:val="773"/>
          <w:jc w:val="center"/>
        </w:trPr>
        <w:tc>
          <w:tcPr>
            <w:tcW w:w="1555" w:type="dxa"/>
            <w:shd w:val="clear" w:color="auto" w:fill="auto"/>
            <w:vAlign w:val="center"/>
          </w:tcPr>
          <w:p w14:paraId="4EC6ED75" w14:textId="77777777" w:rsidR="009B0828" w:rsidRPr="003118AA" w:rsidRDefault="009B0828" w:rsidP="00FB3F89">
            <w:pPr>
              <w:spacing w:line="240" w:lineRule="auto"/>
              <w:ind w:firstLine="0"/>
              <w:rPr>
                <w:b/>
                <w:szCs w:val="26"/>
              </w:rPr>
            </w:pPr>
            <w:r w:rsidRPr="003118AA">
              <w:rPr>
                <w:b/>
                <w:szCs w:val="26"/>
              </w:rPr>
              <w:t>Đúng</w:t>
            </w:r>
          </w:p>
        </w:tc>
        <w:tc>
          <w:tcPr>
            <w:tcW w:w="1134" w:type="dxa"/>
            <w:shd w:val="clear" w:color="auto" w:fill="auto"/>
            <w:vAlign w:val="center"/>
          </w:tcPr>
          <w:p w14:paraId="40907B6B" w14:textId="77777777" w:rsidR="009B0828" w:rsidRPr="003118AA" w:rsidRDefault="009B0828" w:rsidP="00FB3F89">
            <w:pPr>
              <w:spacing w:line="240" w:lineRule="auto"/>
              <w:ind w:firstLine="0"/>
              <w:jc w:val="center"/>
              <w:rPr>
                <w:szCs w:val="26"/>
              </w:rPr>
            </w:pPr>
            <w:r w:rsidRPr="003118AA">
              <w:rPr>
                <w:szCs w:val="26"/>
              </w:rPr>
              <w:t>47</w:t>
            </w:r>
          </w:p>
        </w:tc>
        <w:tc>
          <w:tcPr>
            <w:tcW w:w="1559" w:type="dxa"/>
            <w:shd w:val="clear" w:color="auto" w:fill="auto"/>
            <w:vAlign w:val="center"/>
          </w:tcPr>
          <w:p w14:paraId="01DB9084" w14:textId="77777777" w:rsidR="009B0828" w:rsidRPr="003118AA" w:rsidRDefault="009B0828" w:rsidP="00FB3F89">
            <w:pPr>
              <w:spacing w:line="240" w:lineRule="auto"/>
              <w:ind w:firstLine="0"/>
              <w:jc w:val="center"/>
              <w:rPr>
                <w:szCs w:val="26"/>
              </w:rPr>
            </w:pPr>
            <w:r w:rsidRPr="003118AA">
              <w:rPr>
                <w:szCs w:val="26"/>
              </w:rPr>
              <w:t>94%</w:t>
            </w:r>
          </w:p>
        </w:tc>
        <w:tc>
          <w:tcPr>
            <w:tcW w:w="1134" w:type="dxa"/>
            <w:shd w:val="clear" w:color="auto" w:fill="auto"/>
            <w:vAlign w:val="center"/>
          </w:tcPr>
          <w:p w14:paraId="5F43C6DB" w14:textId="77777777" w:rsidR="009B0828" w:rsidRPr="003118AA" w:rsidRDefault="009B0828" w:rsidP="00FB3F89">
            <w:pPr>
              <w:spacing w:line="240" w:lineRule="auto"/>
              <w:ind w:firstLine="0"/>
              <w:jc w:val="center"/>
              <w:rPr>
                <w:szCs w:val="26"/>
              </w:rPr>
            </w:pPr>
            <w:r w:rsidRPr="003118AA">
              <w:rPr>
                <w:szCs w:val="26"/>
              </w:rPr>
              <w:t>47</w:t>
            </w:r>
          </w:p>
        </w:tc>
        <w:tc>
          <w:tcPr>
            <w:tcW w:w="1276" w:type="dxa"/>
            <w:shd w:val="clear" w:color="auto" w:fill="auto"/>
            <w:vAlign w:val="center"/>
          </w:tcPr>
          <w:p w14:paraId="4630B486" w14:textId="77777777" w:rsidR="009B0828" w:rsidRPr="003118AA" w:rsidRDefault="009B0828" w:rsidP="00FB3F89">
            <w:pPr>
              <w:spacing w:line="240" w:lineRule="auto"/>
              <w:ind w:firstLine="0"/>
              <w:jc w:val="center"/>
              <w:rPr>
                <w:szCs w:val="26"/>
              </w:rPr>
            </w:pPr>
            <w:r w:rsidRPr="003118AA">
              <w:rPr>
                <w:szCs w:val="26"/>
              </w:rPr>
              <w:t>94%</w:t>
            </w:r>
          </w:p>
        </w:tc>
        <w:tc>
          <w:tcPr>
            <w:tcW w:w="992" w:type="dxa"/>
            <w:shd w:val="clear" w:color="auto" w:fill="auto"/>
            <w:vAlign w:val="center"/>
          </w:tcPr>
          <w:p w14:paraId="558A57EA" w14:textId="77777777" w:rsidR="009B0828" w:rsidRPr="003118AA" w:rsidRDefault="009B0828" w:rsidP="00FB3F89">
            <w:pPr>
              <w:spacing w:line="240" w:lineRule="auto"/>
              <w:ind w:firstLine="0"/>
              <w:jc w:val="center"/>
              <w:rPr>
                <w:szCs w:val="26"/>
              </w:rPr>
            </w:pPr>
            <w:r w:rsidRPr="003118AA">
              <w:rPr>
                <w:szCs w:val="26"/>
              </w:rPr>
              <w:t>48</w:t>
            </w:r>
          </w:p>
        </w:tc>
        <w:tc>
          <w:tcPr>
            <w:tcW w:w="1417" w:type="dxa"/>
            <w:shd w:val="clear" w:color="auto" w:fill="auto"/>
            <w:vAlign w:val="center"/>
          </w:tcPr>
          <w:p w14:paraId="375B80AD" w14:textId="77777777" w:rsidR="009B0828" w:rsidRPr="003118AA" w:rsidRDefault="009B0828" w:rsidP="00FB3F89">
            <w:pPr>
              <w:spacing w:line="240" w:lineRule="auto"/>
              <w:ind w:firstLine="0"/>
              <w:jc w:val="center"/>
              <w:rPr>
                <w:szCs w:val="26"/>
              </w:rPr>
            </w:pPr>
            <w:r w:rsidRPr="003118AA">
              <w:rPr>
                <w:szCs w:val="26"/>
              </w:rPr>
              <w:t>96%</w:t>
            </w:r>
          </w:p>
        </w:tc>
      </w:tr>
      <w:tr w:rsidR="00227CAA" w:rsidRPr="003118AA" w14:paraId="571C6AD4" w14:textId="77777777" w:rsidTr="00891CCE">
        <w:trPr>
          <w:cantSplit/>
          <w:trHeight w:val="611"/>
          <w:jc w:val="center"/>
        </w:trPr>
        <w:tc>
          <w:tcPr>
            <w:tcW w:w="1555" w:type="dxa"/>
            <w:shd w:val="clear" w:color="auto" w:fill="auto"/>
            <w:vAlign w:val="center"/>
          </w:tcPr>
          <w:p w14:paraId="3F6E4ECC" w14:textId="77777777" w:rsidR="009B0828" w:rsidRPr="003118AA" w:rsidRDefault="009B0828" w:rsidP="00FB3F89">
            <w:pPr>
              <w:spacing w:line="240" w:lineRule="auto"/>
              <w:ind w:firstLine="0"/>
              <w:rPr>
                <w:b/>
                <w:szCs w:val="26"/>
              </w:rPr>
            </w:pPr>
            <w:r w:rsidRPr="003118AA">
              <w:rPr>
                <w:b/>
                <w:szCs w:val="26"/>
              </w:rPr>
              <w:t>Sai</w:t>
            </w:r>
          </w:p>
        </w:tc>
        <w:tc>
          <w:tcPr>
            <w:tcW w:w="1134" w:type="dxa"/>
            <w:shd w:val="clear" w:color="auto" w:fill="auto"/>
            <w:vAlign w:val="center"/>
          </w:tcPr>
          <w:p w14:paraId="05D1C2DA" w14:textId="77777777" w:rsidR="009B0828" w:rsidRPr="003118AA" w:rsidRDefault="009B0828" w:rsidP="00FB3F89">
            <w:pPr>
              <w:spacing w:line="240" w:lineRule="auto"/>
              <w:ind w:firstLine="0"/>
              <w:jc w:val="center"/>
              <w:rPr>
                <w:szCs w:val="26"/>
              </w:rPr>
            </w:pPr>
            <w:r w:rsidRPr="003118AA">
              <w:rPr>
                <w:szCs w:val="26"/>
              </w:rPr>
              <w:t>3</w:t>
            </w:r>
          </w:p>
        </w:tc>
        <w:tc>
          <w:tcPr>
            <w:tcW w:w="1559" w:type="dxa"/>
            <w:shd w:val="clear" w:color="auto" w:fill="auto"/>
            <w:vAlign w:val="center"/>
          </w:tcPr>
          <w:p w14:paraId="5B2CD765" w14:textId="77777777" w:rsidR="009B0828" w:rsidRPr="003118AA" w:rsidRDefault="009B0828" w:rsidP="00FB3F89">
            <w:pPr>
              <w:spacing w:line="240" w:lineRule="auto"/>
              <w:ind w:firstLine="0"/>
              <w:jc w:val="center"/>
              <w:rPr>
                <w:szCs w:val="26"/>
              </w:rPr>
            </w:pPr>
            <w:r w:rsidRPr="003118AA">
              <w:rPr>
                <w:szCs w:val="26"/>
              </w:rPr>
              <w:t>6%</w:t>
            </w:r>
          </w:p>
        </w:tc>
        <w:tc>
          <w:tcPr>
            <w:tcW w:w="1134" w:type="dxa"/>
            <w:shd w:val="clear" w:color="auto" w:fill="auto"/>
            <w:vAlign w:val="center"/>
          </w:tcPr>
          <w:p w14:paraId="6250325A" w14:textId="77777777" w:rsidR="009B0828" w:rsidRPr="003118AA" w:rsidRDefault="009B0828" w:rsidP="00FB3F89">
            <w:pPr>
              <w:spacing w:line="240" w:lineRule="auto"/>
              <w:ind w:firstLine="0"/>
              <w:jc w:val="center"/>
              <w:rPr>
                <w:szCs w:val="26"/>
              </w:rPr>
            </w:pPr>
            <w:r w:rsidRPr="003118AA">
              <w:rPr>
                <w:szCs w:val="26"/>
              </w:rPr>
              <w:t>3</w:t>
            </w:r>
          </w:p>
        </w:tc>
        <w:tc>
          <w:tcPr>
            <w:tcW w:w="1276" w:type="dxa"/>
            <w:shd w:val="clear" w:color="auto" w:fill="auto"/>
            <w:vAlign w:val="center"/>
          </w:tcPr>
          <w:p w14:paraId="39A89FC8" w14:textId="77777777" w:rsidR="009B0828" w:rsidRPr="003118AA" w:rsidRDefault="009B0828" w:rsidP="00FB3F89">
            <w:pPr>
              <w:spacing w:line="240" w:lineRule="auto"/>
              <w:ind w:firstLine="0"/>
              <w:jc w:val="center"/>
              <w:rPr>
                <w:szCs w:val="26"/>
              </w:rPr>
            </w:pPr>
            <w:r w:rsidRPr="003118AA">
              <w:rPr>
                <w:szCs w:val="26"/>
              </w:rPr>
              <w:t>6%</w:t>
            </w:r>
          </w:p>
        </w:tc>
        <w:tc>
          <w:tcPr>
            <w:tcW w:w="992" w:type="dxa"/>
            <w:shd w:val="clear" w:color="auto" w:fill="auto"/>
            <w:vAlign w:val="center"/>
          </w:tcPr>
          <w:p w14:paraId="15068384" w14:textId="77777777" w:rsidR="009B0828" w:rsidRPr="003118AA" w:rsidRDefault="009B0828" w:rsidP="00FB3F89">
            <w:pPr>
              <w:spacing w:line="240" w:lineRule="auto"/>
              <w:ind w:firstLine="0"/>
              <w:jc w:val="center"/>
              <w:rPr>
                <w:szCs w:val="26"/>
              </w:rPr>
            </w:pPr>
            <w:r w:rsidRPr="003118AA">
              <w:rPr>
                <w:szCs w:val="26"/>
              </w:rPr>
              <w:t>2</w:t>
            </w:r>
          </w:p>
        </w:tc>
        <w:tc>
          <w:tcPr>
            <w:tcW w:w="1417" w:type="dxa"/>
            <w:shd w:val="clear" w:color="auto" w:fill="auto"/>
            <w:vAlign w:val="center"/>
          </w:tcPr>
          <w:p w14:paraId="35F019D9" w14:textId="77777777" w:rsidR="009B0828" w:rsidRPr="003118AA" w:rsidRDefault="009B0828" w:rsidP="00FB3F89">
            <w:pPr>
              <w:spacing w:line="240" w:lineRule="auto"/>
              <w:ind w:firstLine="0"/>
              <w:jc w:val="center"/>
              <w:rPr>
                <w:szCs w:val="26"/>
              </w:rPr>
            </w:pPr>
            <w:r w:rsidRPr="003118AA">
              <w:rPr>
                <w:szCs w:val="26"/>
              </w:rPr>
              <w:t>4%</w:t>
            </w:r>
          </w:p>
        </w:tc>
      </w:tr>
    </w:tbl>
    <w:p w14:paraId="03123FC1" w14:textId="3CC16A99" w:rsidR="00B1667B" w:rsidRDefault="00B1667B" w:rsidP="00B1667B">
      <w:pPr>
        <w:pStyle w:val="Heading4"/>
      </w:pPr>
      <w:r w:rsidRPr="00B1667B">
        <w:t xml:space="preserve">4.3.1.2. Kiểm tra mô hình bằng hình ảnh </w:t>
      </w:r>
      <w:r w:rsidR="005B0D39">
        <w:t>của</w:t>
      </w:r>
      <w:r w:rsidRPr="00B1667B">
        <w:t xml:space="preserve"> bộ dữ liệu SZ-Chest X-rays</w:t>
      </w:r>
    </w:p>
    <w:p w14:paraId="6E248D00" w14:textId="15977E56" w:rsidR="00453329" w:rsidRDefault="00283AA4" w:rsidP="00B87A66">
      <w:r>
        <w:t>Tiếp tục với kết quả đạt được như mô tả trong bảng 4-4, học viên</w:t>
      </w:r>
      <w:r w:rsidR="00073B04">
        <w:t xml:space="preserve"> </w:t>
      </w:r>
      <w:r w:rsidR="00295F3B">
        <w:t xml:space="preserve">tiến hành thực nghiệm </w:t>
      </w:r>
      <w:r w:rsidR="003951A2">
        <w:t>kiểm tra</w:t>
      </w:r>
      <w:r w:rsidR="00295F3B">
        <w:t xml:space="preserve"> độ chính xác của mô hình</w:t>
      </w:r>
      <w:r w:rsidR="003951A2">
        <w:t xml:space="preserve"> bằng cách</w:t>
      </w:r>
      <w:r>
        <w:t xml:space="preserve"> sử dụng </w:t>
      </w:r>
      <w:r w:rsidR="00AE724E">
        <w:t>150</w:t>
      </w:r>
      <w:r>
        <w:t xml:space="preserve"> bức ảnh được lấy từ bộ dữ liệu </w:t>
      </w:r>
      <w:r w:rsidRPr="00B1667B">
        <w:t>SZ-Chest X-rays</w:t>
      </w:r>
      <w:r w:rsidR="00506FC4">
        <w:t xml:space="preserve">, gồm </w:t>
      </w:r>
      <w:r w:rsidR="00AE724E">
        <w:t>75</w:t>
      </w:r>
      <w:r w:rsidR="00506FC4">
        <w:t xml:space="preserve"> ảnh bất thường (abnnormal) và </w:t>
      </w:r>
      <w:r w:rsidR="00AE724E">
        <w:t>75</w:t>
      </w:r>
      <w:r w:rsidR="00506FC4">
        <w:t xml:space="preserve"> ảnh bình thường (normal)</w:t>
      </w:r>
      <w:r>
        <w:t>.</w:t>
      </w:r>
      <w:r w:rsidR="00453329">
        <w:t xml:space="preserve"> </w:t>
      </w:r>
      <w:r w:rsidR="00FD166F">
        <w:t xml:space="preserve">Kết quả kiểm tra tương ứng với 3 luật kết hợp đã trình bày ở mục 3.2 của luận văn được thống kê theo </w:t>
      </w:r>
      <w:r w:rsidR="00FD166F" w:rsidRPr="00AA55B3">
        <w:t xml:space="preserve">bảng </w:t>
      </w:r>
      <w:r w:rsidR="00AA55B3" w:rsidRPr="00AA55B3">
        <w:t>4-</w:t>
      </w:r>
      <w:r w:rsidR="005611DD">
        <w:t>6, 4-7</w:t>
      </w:r>
      <w:r w:rsidR="00AA55B3">
        <w:t>.</w:t>
      </w:r>
    </w:p>
    <w:p w14:paraId="6FD653CD" w14:textId="77777777" w:rsidR="009D03CA" w:rsidRPr="009D03CA" w:rsidRDefault="009D03CA" w:rsidP="00B87A66">
      <w:pPr>
        <w:rPr>
          <w:sz w:val="12"/>
          <w:highlight w:val="yellow"/>
        </w:rPr>
      </w:pPr>
    </w:p>
    <w:p w14:paraId="06CD263E" w14:textId="3811678F" w:rsidR="00943E9B" w:rsidRDefault="005611DD" w:rsidP="005611DD">
      <w:pPr>
        <w:ind w:firstLine="0"/>
        <w:contextualSpacing w:val="0"/>
        <w:jc w:val="center"/>
        <w:rPr>
          <w:sz w:val="24"/>
          <w:szCs w:val="24"/>
        </w:rPr>
      </w:pPr>
      <w:r w:rsidRPr="005611DD">
        <w:rPr>
          <w:b/>
          <w:sz w:val="24"/>
          <w:szCs w:val="24"/>
        </w:rPr>
        <w:t xml:space="preserve">Bảng 4-6: </w:t>
      </w:r>
      <w:r w:rsidRPr="005611DD">
        <w:rPr>
          <w:sz w:val="24"/>
          <w:szCs w:val="24"/>
        </w:rPr>
        <w:t>Kết quả kiểm tra tên trên 50 hình ảnh thuộc bộ dữ liệu SZ-Chest X-rays tương ứng với 3 mạng CNN thành phần.</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9"/>
        <w:gridCol w:w="1058"/>
        <w:gridCol w:w="1276"/>
        <w:gridCol w:w="992"/>
        <w:gridCol w:w="1276"/>
        <w:gridCol w:w="1134"/>
        <w:gridCol w:w="1371"/>
      </w:tblGrid>
      <w:tr w:rsidR="00627DB2" w:rsidRPr="00210C16" w14:paraId="163514D3" w14:textId="77777777" w:rsidTr="00227CAA">
        <w:trPr>
          <w:cantSplit/>
          <w:trHeight w:val="569"/>
          <w:jc w:val="center"/>
        </w:trPr>
        <w:tc>
          <w:tcPr>
            <w:tcW w:w="1489" w:type="dxa"/>
            <w:vMerge w:val="restart"/>
            <w:tcBorders>
              <w:tl2br w:val="single" w:sz="4" w:space="0" w:color="auto"/>
            </w:tcBorders>
            <w:shd w:val="clear" w:color="auto" w:fill="F2F2F2"/>
          </w:tcPr>
          <w:p w14:paraId="187B2DF6" w14:textId="432EB791" w:rsidR="00627DB2" w:rsidRPr="00227CAA" w:rsidRDefault="00227CAA" w:rsidP="00FB3F89">
            <w:pPr>
              <w:pStyle w:val="BodyText"/>
              <w:spacing w:after="0" w:line="240" w:lineRule="auto"/>
              <w:ind w:firstLine="0"/>
              <w:jc w:val="right"/>
              <w:rPr>
                <w:b/>
                <w:sz w:val="26"/>
                <w:szCs w:val="26"/>
                <w:lang w:val="en-US"/>
              </w:rPr>
            </w:pPr>
            <w:r>
              <w:rPr>
                <w:b/>
                <w:sz w:val="26"/>
                <w:szCs w:val="26"/>
              </w:rPr>
              <w:t>Lu</w:t>
            </w:r>
            <w:r>
              <w:rPr>
                <w:b/>
                <w:sz w:val="26"/>
                <w:szCs w:val="26"/>
                <w:lang w:val="en-US"/>
              </w:rPr>
              <w:t>ật kết hợp</w:t>
            </w:r>
          </w:p>
          <w:p w14:paraId="489EEB91" w14:textId="77777777" w:rsidR="00627DB2" w:rsidRPr="00210C16" w:rsidRDefault="00627DB2" w:rsidP="00FB3F89">
            <w:pPr>
              <w:pStyle w:val="BodyText"/>
              <w:spacing w:after="0" w:line="240" w:lineRule="auto"/>
              <w:ind w:firstLine="0"/>
              <w:rPr>
                <w:b/>
                <w:sz w:val="26"/>
                <w:szCs w:val="26"/>
              </w:rPr>
            </w:pPr>
          </w:p>
          <w:p w14:paraId="13BFF22B" w14:textId="77777777" w:rsidR="00627DB2" w:rsidRPr="00210C16" w:rsidRDefault="00627DB2" w:rsidP="00FB3F89">
            <w:pPr>
              <w:pStyle w:val="BodyText"/>
              <w:spacing w:after="0" w:line="240" w:lineRule="auto"/>
              <w:ind w:firstLine="0"/>
              <w:rPr>
                <w:b/>
                <w:sz w:val="26"/>
                <w:szCs w:val="26"/>
              </w:rPr>
            </w:pPr>
          </w:p>
          <w:p w14:paraId="45BA22F4" w14:textId="77777777" w:rsidR="00627DB2" w:rsidRPr="00210C16" w:rsidRDefault="00627DB2" w:rsidP="00FB3F89">
            <w:pPr>
              <w:pStyle w:val="BodyText"/>
              <w:spacing w:after="0" w:line="240" w:lineRule="auto"/>
              <w:ind w:firstLine="0"/>
              <w:rPr>
                <w:b/>
                <w:sz w:val="26"/>
                <w:szCs w:val="26"/>
                <w:lang w:val="en-US"/>
              </w:rPr>
            </w:pPr>
          </w:p>
          <w:p w14:paraId="10DBC17C" w14:textId="77777777" w:rsidR="00627DB2" w:rsidRPr="00210C16" w:rsidRDefault="00627DB2" w:rsidP="00FB3F89">
            <w:pPr>
              <w:pStyle w:val="BodyText"/>
              <w:spacing w:after="0" w:line="240" w:lineRule="auto"/>
              <w:ind w:firstLine="0"/>
              <w:rPr>
                <w:sz w:val="26"/>
                <w:szCs w:val="26"/>
                <w:lang w:val="en-US"/>
              </w:rPr>
            </w:pPr>
            <w:r w:rsidRPr="00210C16">
              <w:rPr>
                <w:b/>
                <w:sz w:val="26"/>
                <w:szCs w:val="26"/>
                <w:lang w:val="en-US"/>
              </w:rPr>
              <w:t>Kết luận</w:t>
            </w:r>
          </w:p>
        </w:tc>
        <w:tc>
          <w:tcPr>
            <w:tcW w:w="7107" w:type="dxa"/>
            <w:gridSpan w:val="6"/>
            <w:shd w:val="clear" w:color="auto" w:fill="F2F2F2"/>
            <w:vAlign w:val="center"/>
          </w:tcPr>
          <w:p w14:paraId="599A7987" w14:textId="77777777" w:rsidR="00627DB2" w:rsidRPr="00210C16" w:rsidRDefault="00627DB2" w:rsidP="00FB3F89">
            <w:pPr>
              <w:spacing w:line="240" w:lineRule="auto"/>
              <w:jc w:val="center"/>
              <w:rPr>
                <w:b/>
                <w:szCs w:val="26"/>
              </w:rPr>
            </w:pPr>
            <w:r w:rsidRPr="00210C16">
              <w:rPr>
                <w:b/>
                <w:szCs w:val="26"/>
              </w:rPr>
              <w:t>Kết quả trên 150 ảnh của bộ dữ liệu SZ-Chest X-rays</w:t>
            </w:r>
          </w:p>
        </w:tc>
      </w:tr>
      <w:tr w:rsidR="00627DB2" w:rsidRPr="00210C16" w14:paraId="43A63B92" w14:textId="77777777" w:rsidTr="00227CAA">
        <w:trPr>
          <w:cantSplit/>
          <w:trHeight w:val="550"/>
          <w:jc w:val="center"/>
        </w:trPr>
        <w:tc>
          <w:tcPr>
            <w:tcW w:w="1489" w:type="dxa"/>
            <w:vMerge/>
            <w:tcBorders>
              <w:tl2br w:val="single" w:sz="4" w:space="0" w:color="auto"/>
            </w:tcBorders>
            <w:shd w:val="clear" w:color="auto" w:fill="F2F2F2"/>
          </w:tcPr>
          <w:p w14:paraId="0D6CA1E5" w14:textId="77777777" w:rsidR="00627DB2" w:rsidRPr="00210C16" w:rsidRDefault="00627DB2" w:rsidP="00FB3F89">
            <w:pPr>
              <w:pStyle w:val="BodyText"/>
              <w:spacing w:after="0" w:line="240" w:lineRule="auto"/>
              <w:rPr>
                <w:sz w:val="26"/>
                <w:szCs w:val="26"/>
              </w:rPr>
            </w:pPr>
          </w:p>
        </w:tc>
        <w:tc>
          <w:tcPr>
            <w:tcW w:w="2334" w:type="dxa"/>
            <w:gridSpan w:val="2"/>
            <w:shd w:val="clear" w:color="auto" w:fill="F2F2F2"/>
            <w:vAlign w:val="center"/>
          </w:tcPr>
          <w:p w14:paraId="1B8B8D5C" w14:textId="65887DD7" w:rsidR="00627DB2" w:rsidRPr="00210C16" w:rsidRDefault="00627DB2" w:rsidP="00FB3F89">
            <w:pPr>
              <w:spacing w:line="240" w:lineRule="auto"/>
              <w:ind w:firstLine="0"/>
              <w:jc w:val="center"/>
              <w:rPr>
                <w:b/>
                <w:szCs w:val="26"/>
              </w:rPr>
            </w:pPr>
            <w:r w:rsidRPr="00210C16">
              <w:rPr>
                <w:b/>
                <w:szCs w:val="26"/>
              </w:rPr>
              <w:t>CNN-128F</w:t>
            </w:r>
          </w:p>
        </w:tc>
        <w:tc>
          <w:tcPr>
            <w:tcW w:w="2268" w:type="dxa"/>
            <w:gridSpan w:val="2"/>
            <w:shd w:val="clear" w:color="auto" w:fill="F2F2F2"/>
            <w:vAlign w:val="center"/>
          </w:tcPr>
          <w:p w14:paraId="53BABA9E" w14:textId="01FE1335" w:rsidR="00627DB2" w:rsidRPr="00210C16" w:rsidRDefault="00627DB2" w:rsidP="00FB3F89">
            <w:pPr>
              <w:spacing w:line="240" w:lineRule="auto"/>
              <w:ind w:firstLine="0"/>
              <w:jc w:val="center"/>
              <w:rPr>
                <w:b/>
                <w:szCs w:val="26"/>
              </w:rPr>
            </w:pPr>
            <w:r w:rsidRPr="00210C16">
              <w:rPr>
                <w:b/>
                <w:szCs w:val="26"/>
              </w:rPr>
              <w:t>CNN-64L</w:t>
            </w:r>
          </w:p>
        </w:tc>
        <w:tc>
          <w:tcPr>
            <w:tcW w:w="2505" w:type="dxa"/>
            <w:gridSpan w:val="2"/>
            <w:shd w:val="clear" w:color="auto" w:fill="F2F2F2"/>
            <w:vAlign w:val="center"/>
          </w:tcPr>
          <w:p w14:paraId="3D962214" w14:textId="028EB7AA" w:rsidR="00627DB2" w:rsidRPr="00210C16" w:rsidRDefault="00627DB2" w:rsidP="00FB3F89">
            <w:pPr>
              <w:spacing w:line="240" w:lineRule="auto"/>
              <w:ind w:firstLine="0"/>
              <w:jc w:val="center"/>
              <w:rPr>
                <w:b/>
                <w:szCs w:val="26"/>
              </w:rPr>
            </w:pPr>
            <w:r w:rsidRPr="00210C16">
              <w:rPr>
                <w:b/>
                <w:szCs w:val="26"/>
              </w:rPr>
              <w:t>CNN-64R</w:t>
            </w:r>
          </w:p>
        </w:tc>
      </w:tr>
      <w:tr w:rsidR="00627DB2" w:rsidRPr="00210C16" w14:paraId="05B4F6EF" w14:textId="77777777" w:rsidTr="00227CAA">
        <w:trPr>
          <w:cantSplit/>
          <w:trHeight w:val="685"/>
          <w:jc w:val="center"/>
        </w:trPr>
        <w:tc>
          <w:tcPr>
            <w:tcW w:w="1489" w:type="dxa"/>
            <w:vMerge/>
            <w:tcBorders>
              <w:tl2br w:val="single" w:sz="4" w:space="0" w:color="auto"/>
            </w:tcBorders>
            <w:shd w:val="clear" w:color="auto" w:fill="F2F2F2"/>
          </w:tcPr>
          <w:p w14:paraId="5B4835DE" w14:textId="77777777" w:rsidR="00627DB2" w:rsidRPr="00210C16" w:rsidRDefault="00627DB2" w:rsidP="00FB3F89">
            <w:pPr>
              <w:pStyle w:val="BodyText"/>
              <w:spacing w:after="0" w:line="240" w:lineRule="auto"/>
              <w:rPr>
                <w:sz w:val="26"/>
                <w:szCs w:val="26"/>
              </w:rPr>
            </w:pPr>
          </w:p>
        </w:tc>
        <w:tc>
          <w:tcPr>
            <w:tcW w:w="1058" w:type="dxa"/>
            <w:shd w:val="clear" w:color="auto" w:fill="F2F2F2"/>
            <w:vAlign w:val="center"/>
          </w:tcPr>
          <w:p w14:paraId="7C4759B7" w14:textId="77777777" w:rsidR="00627DB2" w:rsidRPr="00210C16" w:rsidRDefault="00627DB2" w:rsidP="00FB3F89">
            <w:pPr>
              <w:spacing w:line="240" w:lineRule="auto"/>
              <w:ind w:firstLine="0"/>
              <w:jc w:val="center"/>
              <w:rPr>
                <w:b/>
                <w:szCs w:val="26"/>
              </w:rPr>
            </w:pPr>
            <w:r w:rsidRPr="00210C16">
              <w:rPr>
                <w:b/>
                <w:szCs w:val="26"/>
              </w:rPr>
              <w:t>Số lượng</w:t>
            </w:r>
          </w:p>
        </w:tc>
        <w:tc>
          <w:tcPr>
            <w:tcW w:w="1276" w:type="dxa"/>
            <w:shd w:val="clear" w:color="auto" w:fill="F2F2F2"/>
            <w:vAlign w:val="center"/>
          </w:tcPr>
          <w:p w14:paraId="5849BA0A" w14:textId="77777777" w:rsidR="00627DB2" w:rsidRPr="00210C16" w:rsidRDefault="00627DB2" w:rsidP="00FB3F89">
            <w:pPr>
              <w:spacing w:line="240" w:lineRule="auto"/>
              <w:ind w:firstLine="0"/>
              <w:jc w:val="center"/>
              <w:rPr>
                <w:b/>
                <w:szCs w:val="26"/>
              </w:rPr>
            </w:pPr>
            <w:r w:rsidRPr="00210C16">
              <w:rPr>
                <w:b/>
                <w:szCs w:val="26"/>
              </w:rPr>
              <w:t>Độ chính xác</w:t>
            </w:r>
          </w:p>
        </w:tc>
        <w:tc>
          <w:tcPr>
            <w:tcW w:w="992" w:type="dxa"/>
            <w:shd w:val="clear" w:color="auto" w:fill="F2F2F2"/>
            <w:vAlign w:val="center"/>
          </w:tcPr>
          <w:p w14:paraId="1F72F584" w14:textId="77777777" w:rsidR="00627DB2" w:rsidRPr="00210C16" w:rsidRDefault="00627DB2" w:rsidP="00FB3F89">
            <w:pPr>
              <w:spacing w:line="240" w:lineRule="auto"/>
              <w:ind w:firstLine="0"/>
              <w:jc w:val="center"/>
              <w:rPr>
                <w:b/>
                <w:szCs w:val="26"/>
              </w:rPr>
            </w:pPr>
            <w:r w:rsidRPr="00210C16">
              <w:rPr>
                <w:b/>
                <w:szCs w:val="26"/>
              </w:rPr>
              <w:t>Số lượng</w:t>
            </w:r>
          </w:p>
        </w:tc>
        <w:tc>
          <w:tcPr>
            <w:tcW w:w="1276" w:type="dxa"/>
            <w:shd w:val="clear" w:color="auto" w:fill="F2F2F2"/>
            <w:vAlign w:val="center"/>
          </w:tcPr>
          <w:p w14:paraId="1841814D" w14:textId="77777777" w:rsidR="00627DB2" w:rsidRPr="00210C16" w:rsidRDefault="00627DB2" w:rsidP="00FB3F89">
            <w:pPr>
              <w:spacing w:line="240" w:lineRule="auto"/>
              <w:ind w:firstLine="0"/>
              <w:jc w:val="center"/>
              <w:rPr>
                <w:b/>
                <w:szCs w:val="26"/>
              </w:rPr>
            </w:pPr>
            <w:r w:rsidRPr="00210C16">
              <w:rPr>
                <w:b/>
                <w:szCs w:val="26"/>
              </w:rPr>
              <w:t>Độ chính xác</w:t>
            </w:r>
          </w:p>
        </w:tc>
        <w:tc>
          <w:tcPr>
            <w:tcW w:w="1134" w:type="dxa"/>
            <w:shd w:val="clear" w:color="auto" w:fill="F2F2F2"/>
            <w:vAlign w:val="center"/>
          </w:tcPr>
          <w:p w14:paraId="240A313B" w14:textId="77777777" w:rsidR="00627DB2" w:rsidRPr="00210C16" w:rsidRDefault="00627DB2" w:rsidP="00FB3F89">
            <w:pPr>
              <w:spacing w:line="240" w:lineRule="auto"/>
              <w:ind w:firstLine="0"/>
              <w:jc w:val="center"/>
              <w:rPr>
                <w:b/>
                <w:szCs w:val="26"/>
              </w:rPr>
            </w:pPr>
            <w:r w:rsidRPr="00210C16">
              <w:rPr>
                <w:b/>
                <w:szCs w:val="26"/>
              </w:rPr>
              <w:t>Số lượng</w:t>
            </w:r>
          </w:p>
        </w:tc>
        <w:tc>
          <w:tcPr>
            <w:tcW w:w="1371" w:type="dxa"/>
            <w:shd w:val="clear" w:color="auto" w:fill="F2F2F2"/>
            <w:vAlign w:val="center"/>
          </w:tcPr>
          <w:p w14:paraId="360F5823" w14:textId="77777777" w:rsidR="00627DB2" w:rsidRPr="00210C16" w:rsidRDefault="00627DB2" w:rsidP="00FB3F89">
            <w:pPr>
              <w:spacing w:line="240" w:lineRule="auto"/>
              <w:ind w:firstLine="0"/>
              <w:jc w:val="center"/>
              <w:rPr>
                <w:b/>
                <w:szCs w:val="26"/>
              </w:rPr>
            </w:pPr>
            <w:r w:rsidRPr="00210C16">
              <w:rPr>
                <w:b/>
                <w:szCs w:val="26"/>
              </w:rPr>
              <w:t>Độ chính xác</w:t>
            </w:r>
          </w:p>
        </w:tc>
      </w:tr>
      <w:tr w:rsidR="00627DB2" w:rsidRPr="00210C16" w14:paraId="3224FEDF" w14:textId="77777777" w:rsidTr="00227CAA">
        <w:trPr>
          <w:cantSplit/>
          <w:trHeight w:val="592"/>
          <w:jc w:val="center"/>
        </w:trPr>
        <w:tc>
          <w:tcPr>
            <w:tcW w:w="1489" w:type="dxa"/>
            <w:shd w:val="clear" w:color="auto" w:fill="auto"/>
            <w:vAlign w:val="center"/>
          </w:tcPr>
          <w:p w14:paraId="0A71D57E" w14:textId="77777777" w:rsidR="00627DB2" w:rsidRPr="00210C16" w:rsidRDefault="00627DB2" w:rsidP="00FB3F89">
            <w:pPr>
              <w:spacing w:line="240" w:lineRule="auto"/>
              <w:ind w:firstLine="0"/>
              <w:rPr>
                <w:b/>
                <w:szCs w:val="26"/>
              </w:rPr>
            </w:pPr>
            <w:r w:rsidRPr="00210C16">
              <w:rPr>
                <w:b/>
                <w:szCs w:val="26"/>
              </w:rPr>
              <w:t>Đúng</w:t>
            </w:r>
          </w:p>
        </w:tc>
        <w:tc>
          <w:tcPr>
            <w:tcW w:w="1058" w:type="dxa"/>
            <w:shd w:val="clear" w:color="auto" w:fill="auto"/>
            <w:vAlign w:val="center"/>
          </w:tcPr>
          <w:p w14:paraId="4C17EBC2" w14:textId="6BA1476F" w:rsidR="00627DB2" w:rsidRPr="00210C16" w:rsidRDefault="00135D7F" w:rsidP="00FB3F89">
            <w:pPr>
              <w:spacing w:line="240" w:lineRule="auto"/>
              <w:ind w:firstLine="0"/>
              <w:jc w:val="center"/>
              <w:rPr>
                <w:szCs w:val="26"/>
              </w:rPr>
            </w:pPr>
            <w:r w:rsidRPr="00210C16">
              <w:rPr>
                <w:szCs w:val="26"/>
              </w:rPr>
              <w:t>131</w:t>
            </w:r>
          </w:p>
        </w:tc>
        <w:tc>
          <w:tcPr>
            <w:tcW w:w="1276" w:type="dxa"/>
            <w:shd w:val="clear" w:color="auto" w:fill="auto"/>
            <w:vAlign w:val="center"/>
          </w:tcPr>
          <w:p w14:paraId="4CBC5907" w14:textId="5D843E3A" w:rsidR="00627DB2" w:rsidRPr="00210C16" w:rsidRDefault="009343BD" w:rsidP="00FB3F89">
            <w:pPr>
              <w:spacing w:line="240" w:lineRule="auto"/>
              <w:ind w:firstLine="0"/>
              <w:jc w:val="center"/>
              <w:rPr>
                <w:szCs w:val="26"/>
              </w:rPr>
            </w:pPr>
            <w:r w:rsidRPr="00210C16">
              <w:rPr>
                <w:szCs w:val="26"/>
              </w:rPr>
              <w:t>87.3%</w:t>
            </w:r>
          </w:p>
        </w:tc>
        <w:tc>
          <w:tcPr>
            <w:tcW w:w="992" w:type="dxa"/>
            <w:shd w:val="clear" w:color="auto" w:fill="auto"/>
            <w:vAlign w:val="center"/>
          </w:tcPr>
          <w:p w14:paraId="70B03C6E" w14:textId="6C0B39B8" w:rsidR="00627DB2" w:rsidRPr="00210C16" w:rsidRDefault="00135D7F" w:rsidP="00FB3F89">
            <w:pPr>
              <w:spacing w:line="240" w:lineRule="auto"/>
              <w:ind w:firstLine="0"/>
              <w:jc w:val="center"/>
              <w:rPr>
                <w:szCs w:val="26"/>
              </w:rPr>
            </w:pPr>
            <w:r w:rsidRPr="00210C16">
              <w:rPr>
                <w:szCs w:val="26"/>
              </w:rPr>
              <w:t>104</w:t>
            </w:r>
          </w:p>
        </w:tc>
        <w:tc>
          <w:tcPr>
            <w:tcW w:w="1276" w:type="dxa"/>
            <w:shd w:val="clear" w:color="auto" w:fill="auto"/>
            <w:vAlign w:val="center"/>
          </w:tcPr>
          <w:p w14:paraId="340B2E77" w14:textId="6E301F8B" w:rsidR="00627DB2" w:rsidRPr="00210C16" w:rsidRDefault="00880E8C" w:rsidP="00FB3F89">
            <w:pPr>
              <w:spacing w:line="240" w:lineRule="auto"/>
              <w:ind w:firstLine="0"/>
              <w:jc w:val="center"/>
              <w:rPr>
                <w:szCs w:val="26"/>
              </w:rPr>
            </w:pPr>
            <w:r w:rsidRPr="00210C16">
              <w:rPr>
                <w:szCs w:val="26"/>
              </w:rPr>
              <w:t>69.3%</w:t>
            </w:r>
          </w:p>
        </w:tc>
        <w:tc>
          <w:tcPr>
            <w:tcW w:w="1134" w:type="dxa"/>
            <w:shd w:val="clear" w:color="auto" w:fill="auto"/>
            <w:vAlign w:val="center"/>
          </w:tcPr>
          <w:p w14:paraId="2C02514A" w14:textId="608F3830" w:rsidR="00627DB2" w:rsidRPr="00210C16" w:rsidRDefault="00BC651C" w:rsidP="00FB3F89">
            <w:pPr>
              <w:spacing w:line="240" w:lineRule="auto"/>
              <w:ind w:firstLine="0"/>
              <w:jc w:val="center"/>
              <w:rPr>
                <w:szCs w:val="26"/>
              </w:rPr>
            </w:pPr>
            <w:r w:rsidRPr="00210C16">
              <w:rPr>
                <w:szCs w:val="26"/>
              </w:rPr>
              <w:t>83</w:t>
            </w:r>
          </w:p>
        </w:tc>
        <w:tc>
          <w:tcPr>
            <w:tcW w:w="1371" w:type="dxa"/>
            <w:shd w:val="clear" w:color="auto" w:fill="auto"/>
            <w:vAlign w:val="center"/>
          </w:tcPr>
          <w:p w14:paraId="6FF5575A" w14:textId="6CB340A0" w:rsidR="00627DB2" w:rsidRPr="00210C16" w:rsidRDefault="00880E8C" w:rsidP="00FB3F89">
            <w:pPr>
              <w:spacing w:line="240" w:lineRule="auto"/>
              <w:ind w:firstLine="0"/>
              <w:jc w:val="center"/>
              <w:rPr>
                <w:szCs w:val="26"/>
              </w:rPr>
            </w:pPr>
            <w:r w:rsidRPr="00210C16">
              <w:rPr>
                <w:szCs w:val="26"/>
              </w:rPr>
              <w:t>55.3%</w:t>
            </w:r>
          </w:p>
        </w:tc>
      </w:tr>
      <w:tr w:rsidR="00627DB2" w:rsidRPr="00210C16" w14:paraId="6E5AB885" w14:textId="77777777" w:rsidTr="00227CAA">
        <w:trPr>
          <w:cantSplit/>
          <w:trHeight w:val="556"/>
          <w:jc w:val="center"/>
        </w:trPr>
        <w:tc>
          <w:tcPr>
            <w:tcW w:w="1489" w:type="dxa"/>
            <w:shd w:val="clear" w:color="auto" w:fill="auto"/>
            <w:vAlign w:val="center"/>
          </w:tcPr>
          <w:p w14:paraId="50528F7F" w14:textId="77777777" w:rsidR="00627DB2" w:rsidRPr="00210C16" w:rsidRDefault="00627DB2" w:rsidP="00FB3F89">
            <w:pPr>
              <w:spacing w:line="240" w:lineRule="auto"/>
              <w:ind w:firstLine="0"/>
              <w:rPr>
                <w:b/>
                <w:szCs w:val="26"/>
              </w:rPr>
            </w:pPr>
            <w:r w:rsidRPr="00210C16">
              <w:rPr>
                <w:b/>
                <w:szCs w:val="26"/>
              </w:rPr>
              <w:t>Sai</w:t>
            </w:r>
          </w:p>
        </w:tc>
        <w:tc>
          <w:tcPr>
            <w:tcW w:w="1058" w:type="dxa"/>
            <w:shd w:val="clear" w:color="auto" w:fill="auto"/>
            <w:vAlign w:val="center"/>
          </w:tcPr>
          <w:p w14:paraId="0A57D6DA" w14:textId="64730304" w:rsidR="00627DB2" w:rsidRPr="00210C16" w:rsidRDefault="00135D7F" w:rsidP="00FB3F89">
            <w:pPr>
              <w:spacing w:line="240" w:lineRule="auto"/>
              <w:ind w:firstLine="0"/>
              <w:jc w:val="center"/>
              <w:rPr>
                <w:szCs w:val="26"/>
              </w:rPr>
            </w:pPr>
            <w:r w:rsidRPr="00210C16">
              <w:rPr>
                <w:szCs w:val="26"/>
              </w:rPr>
              <w:t>19</w:t>
            </w:r>
          </w:p>
        </w:tc>
        <w:tc>
          <w:tcPr>
            <w:tcW w:w="1276" w:type="dxa"/>
            <w:shd w:val="clear" w:color="auto" w:fill="auto"/>
            <w:vAlign w:val="center"/>
          </w:tcPr>
          <w:p w14:paraId="66DA2942" w14:textId="42EB5122" w:rsidR="00627DB2" w:rsidRPr="00210C16" w:rsidRDefault="009343BD" w:rsidP="00FB3F89">
            <w:pPr>
              <w:spacing w:line="240" w:lineRule="auto"/>
              <w:ind w:firstLine="0"/>
              <w:jc w:val="center"/>
              <w:rPr>
                <w:szCs w:val="26"/>
              </w:rPr>
            </w:pPr>
            <w:r w:rsidRPr="00210C16">
              <w:rPr>
                <w:szCs w:val="26"/>
              </w:rPr>
              <w:t>12.7%</w:t>
            </w:r>
          </w:p>
        </w:tc>
        <w:tc>
          <w:tcPr>
            <w:tcW w:w="992" w:type="dxa"/>
            <w:shd w:val="clear" w:color="auto" w:fill="auto"/>
            <w:vAlign w:val="center"/>
          </w:tcPr>
          <w:p w14:paraId="5A6DAE6E" w14:textId="2326CA3F" w:rsidR="00627DB2" w:rsidRPr="00210C16" w:rsidRDefault="00135D7F" w:rsidP="00FB3F89">
            <w:pPr>
              <w:spacing w:line="240" w:lineRule="auto"/>
              <w:ind w:firstLine="0"/>
              <w:jc w:val="center"/>
              <w:rPr>
                <w:szCs w:val="26"/>
              </w:rPr>
            </w:pPr>
            <w:r w:rsidRPr="00210C16">
              <w:rPr>
                <w:szCs w:val="26"/>
              </w:rPr>
              <w:t>46</w:t>
            </w:r>
          </w:p>
        </w:tc>
        <w:tc>
          <w:tcPr>
            <w:tcW w:w="1276" w:type="dxa"/>
            <w:shd w:val="clear" w:color="auto" w:fill="auto"/>
            <w:vAlign w:val="center"/>
          </w:tcPr>
          <w:p w14:paraId="3CC9898D" w14:textId="4736F7EE" w:rsidR="00627DB2" w:rsidRPr="00210C16" w:rsidRDefault="00880E8C" w:rsidP="00FB3F89">
            <w:pPr>
              <w:spacing w:line="240" w:lineRule="auto"/>
              <w:ind w:firstLine="0"/>
              <w:jc w:val="center"/>
              <w:rPr>
                <w:szCs w:val="26"/>
              </w:rPr>
            </w:pPr>
            <w:r w:rsidRPr="00210C16">
              <w:rPr>
                <w:szCs w:val="26"/>
              </w:rPr>
              <w:t>30.7%</w:t>
            </w:r>
          </w:p>
        </w:tc>
        <w:tc>
          <w:tcPr>
            <w:tcW w:w="1134" w:type="dxa"/>
            <w:shd w:val="clear" w:color="auto" w:fill="auto"/>
            <w:vAlign w:val="center"/>
          </w:tcPr>
          <w:p w14:paraId="1AAECD07" w14:textId="41421BA7" w:rsidR="00627DB2" w:rsidRPr="00210C16" w:rsidRDefault="00BC651C" w:rsidP="00FB3F89">
            <w:pPr>
              <w:spacing w:line="240" w:lineRule="auto"/>
              <w:ind w:firstLine="0"/>
              <w:jc w:val="center"/>
              <w:rPr>
                <w:szCs w:val="26"/>
              </w:rPr>
            </w:pPr>
            <w:r w:rsidRPr="00210C16">
              <w:rPr>
                <w:szCs w:val="26"/>
              </w:rPr>
              <w:t>67</w:t>
            </w:r>
          </w:p>
        </w:tc>
        <w:tc>
          <w:tcPr>
            <w:tcW w:w="1371" w:type="dxa"/>
            <w:shd w:val="clear" w:color="auto" w:fill="auto"/>
            <w:vAlign w:val="center"/>
          </w:tcPr>
          <w:p w14:paraId="3EFC411D" w14:textId="74D1993B" w:rsidR="00627DB2" w:rsidRPr="00210C16" w:rsidRDefault="00880E8C" w:rsidP="00FB3F89">
            <w:pPr>
              <w:spacing w:line="240" w:lineRule="auto"/>
              <w:ind w:firstLine="0"/>
              <w:jc w:val="center"/>
              <w:rPr>
                <w:szCs w:val="26"/>
              </w:rPr>
            </w:pPr>
            <w:r w:rsidRPr="00210C16">
              <w:rPr>
                <w:szCs w:val="26"/>
              </w:rPr>
              <w:t>44.7%</w:t>
            </w:r>
          </w:p>
        </w:tc>
      </w:tr>
    </w:tbl>
    <w:p w14:paraId="0EBE9964" w14:textId="77777777" w:rsidR="005611DD" w:rsidRPr="005611DD" w:rsidRDefault="005611DD" w:rsidP="005611DD">
      <w:pPr>
        <w:ind w:firstLine="0"/>
        <w:contextualSpacing w:val="0"/>
        <w:jc w:val="center"/>
        <w:rPr>
          <w:b/>
          <w:sz w:val="24"/>
          <w:szCs w:val="24"/>
        </w:rPr>
      </w:pPr>
    </w:p>
    <w:p w14:paraId="0740C509" w14:textId="52BD0263" w:rsidR="001B15BF" w:rsidRPr="009B2223" w:rsidRDefault="001B15BF" w:rsidP="001B15BF">
      <w:pPr>
        <w:jc w:val="center"/>
        <w:rPr>
          <w:sz w:val="24"/>
        </w:rPr>
      </w:pPr>
      <w:r w:rsidRPr="009B2223">
        <w:rPr>
          <w:b/>
          <w:sz w:val="24"/>
        </w:rPr>
        <w:t>Bảng 4-</w:t>
      </w:r>
      <w:r w:rsidR="005611DD">
        <w:rPr>
          <w:b/>
          <w:sz w:val="24"/>
        </w:rPr>
        <w:t>7</w:t>
      </w:r>
      <w:r w:rsidRPr="009B2223">
        <w:rPr>
          <w:b/>
          <w:sz w:val="24"/>
        </w:rPr>
        <w:t>:</w:t>
      </w:r>
      <w:r w:rsidRPr="009B2223">
        <w:rPr>
          <w:sz w:val="24"/>
        </w:rPr>
        <w:t xml:space="preserve"> </w:t>
      </w:r>
      <w:r>
        <w:rPr>
          <w:sz w:val="24"/>
        </w:rPr>
        <w:t xml:space="preserve">Kết quả kiểm tra tên trên </w:t>
      </w:r>
      <w:r w:rsidR="002F262C">
        <w:rPr>
          <w:sz w:val="24"/>
        </w:rPr>
        <w:t>150</w:t>
      </w:r>
      <w:r>
        <w:rPr>
          <w:sz w:val="24"/>
        </w:rPr>
        <w:t xml:space="preserve"> hình ảnh thuộc bộ dữ liệu</w:t>
      </w:r>
      <w:r w:rsidRPr="00112876">
        <w:t xml:space="preserve"> </w:t>
      </w:r>
      <w:r w:rsidR="00600E44" w:rsidRPr="00600E44">
        <w:rPr>
          <w:sz w:val="24"/>
        </w:rPr>
        <w:t xml:space="preserve">SZ-Chest X-rays </w:t>
      </w:r>
      <w:r>
        <w:rPr>
          <w:sz w:val="24"/>
        </w:rPr>
        <w:t>tương ứng với 3 luật kết hợp</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9"/>
        <w:gridCol w:w="1058"/>
        <w:gridCol w:w="1276"/>
        <w:gridCol w:w="1134"/>
        <w:gridCol w:w="1275"/>
        <w:gridCol w:w="1134"/>
        <w:gridCol w:w="1230"/>
      </w:tblGrid>
      <w:tr w:rsidR="00453329" w:rsidRPr="008A52ED" w14:paraId="5D2A32CD" w14:textId="77777777" w:rsidTr="00227CAA">
        <w:trPr>
          <w:cantSplit/>
          <w:trHeight w:val="569"/>
          <w:jc w:val="center"/>
        </w:trPr>
        <w:tc>
          <w:tcPr>
            <w:tcW w:w="1489" w:type="dxa"/>
            <w:vMerge w:val="restart"/>
            <w:tcBorders>
              <w:tl2br w:val="single" w:sz="4" w:space="0" w:color="auto"/>
            </w:tcBorders>
            <w:shd w:val="clear" w:color="auto" w:fill="F2F2F2"/>
          </w:tcPr>
          <w:p w14:paraId="5FA77EA8" w14:textId="77777777" w:rsidR="00227CAA" w:rsidRPr="00227CAA" w:rsidRDefault="00227CAA" w:rsidP="00227CAA">
            <w:pPr>
              <w:pStyle w:val="BodyText"/>
              <w:spacing w:after="0" w:line="240" w:lineRule="auto"/>
              <w:ind w:firstLine="0"/>
              <w:jc w:val="right"/>
              <w:rPr>
                <w:b/>
                <w:sz w:val="26"/>
                <w:szCs w:val="26"/>
                <w:lang w:val="en-US"/>
              </w:rPr>
            </w:pPr>
            <w:r>
              <w:rPr>
                <w:b/>
                <w:sz w:val="26"/>
                <w:szCs w:val="26"/>
              </w:rPr>
              <w:t>Lu</w:t>
            </w:r>
            <w:r>
              <w:rPr>
                <w:b/>
                <w:sz w:val="26"/>
                <w:szCs w:val="26"/>
                <w:lang w:val="en-US"/>
              </w:rPr>
              <w:t>ật kết hợp</w:t>
            </w:r>
          </w:p>
          <w:p w14:paraId="02BC410C" w14:textId="77777777" w:rsidR="00453329" w:rsidRPr="008A52ED" w:rsidRDefault="00453329" w:rsidP="00453329">
            <w:pPr>
              <w:pStyle w:val="BodyText"/>
              <w:spacing w:after="0" w:line="240" w:lineRule="auto"/>
              <w:ind w:firstLine="0"/>
              <w:rPr>
                <w:b/>
                <w:sz w:val="26"/>
                <w:szCs w:val="26"/>
              </w:rPr>
            </w:pPr>
          </w:p>
          <w:p w14:paraId="0B1814BF" w14:textId="77777777" w:rsidR="00453329" w:rsidRPr="008A52ED" w:rsidRDefault="00453329" w:rsidP="00453329">
            <w:pPr>
              <w:pStyle w:val="BodyText"/>
              <w:spacing w:after="0" w:line="240" w:lineRule="auto"/>
              <w:ind w:firstLine="0"/>
              <w:rPr>
                <w:b/>
                <w:sz w:val="26"/>
                <w:szCs w:val="26"/>
              </w:rPr>
            </w:pPr>
          </w:p>
          <w:p w14:paraId="6DB63B22" w14:textId="77777777" w:rsidR="00227CAA" w:rsidRDefault="00227CAA" w:rsidP="00227CAA">
            <w:pPr>
              <w:pStyle w:val="BodyText"/>
              <w:tabs>
                <w:tab w:val="clear" w:pos="288"/>
              </w:tabs>
              <w:spacing w:after="0" w:line="240" w:lineRule="auto"/>
              <w:ind w:firstLine="0"/>
              <w:rPr>
                <w:b/>
                <w:sz w:val="26"/>
                <w:szCs w:val="26"/>
                <w:lang w:val="en-US"/>
              </w:rPr>
            </w:pPr>
          </w:p>
          <w:p w14:paraId="050299B4" w14:textId="44C25150" w:rsidR="00453329" w:rsidRPr="008A52ED" w:rsidRDefault="00453329" w:rsidP="00227CAA">
            <w:pPr>
              <w:pStyle w:val="BodyText"/>
              <w:tabs>
                <w:tab w:val="clear" w:pos="288"/>
              </w:tabs>
              <w:spacing w:after="0" w:line="240" w:lineRule="auto"/>
              <w:ind w:firstLine="0"/>
              <w:rPr>
                <w:sz w:val="26"/>
                <w:szCs w:val="26"/>
                <w:lang w:val="en-US"/>
              </w:rPr>
            </w:pPr>
            <w:r w:rsidRPr="008A52ED">
              <w:rPr>
                <w:b/>
                <w:sz w:val="26"/>
                <w:szCs w:val="26"/>
                <w:lang w:val="en-US"/>
              </w:rPr>
              <w:t>Kết luận</w:t>
            </w:r>
          </w:p>
        </w:tc>
        <w:tc>
          <w:tcPr>
            <w:tcW w:w="7107" w:type="dxa"/>
            <w:gridSpan w:val="6"/>
            <w:shd w:val="clear" w:color="auto" w:fill="F2F2F2"/>
            <w:vAlign w:val="center"/>
          </w:tcPr>
          <w:p w14:paraId="4FCF422A" w14:textId="14D6E8D3" w:rsidR="00453329" w:rsidRPr="008A52ED" w:rsidRDefault="009E0BD0" w:rsidP="00453329">
            <w:pPr>
              <w:spacing w:line="240" w:lineRule="auto"/>
              <w:jc w:val="center"/>
              <w:rPr>
                <w:b/>
                <w:szCs w:val="26"/>
              </w:rPr>
            </w:pPr>
            <w:r w:rsidRPr="008A52ED">
              <w:rPr>
                <w:b/>
                <w:szCs w:val="26"/>
              </w:rPr>
              <w:t xml:space="preserve">Kết quả </w:t>
            </w:r>
            <w:r w:rsidR="00BD5E5E" w:rsidRPr="008A52ED">
              <w:rPr>
                <w:b/>
                <w:szCs w:val="26"/>
              </w:rPr>
              <w:t xml:space="preserve">trên </w:t>
            </w:r>
            <w:r w:rsidR="0036790E" w:rsidRPr="008A52ED">
              <w:rPr>
                <w:b/>
                <w:szCs w:val="26"/>
              </w:rPr>
              <w:t>1</w:t>
            </w:r>
            <w:r w:rsidR="00BD5E5E" w:rsidRPr="008A52ED">
              <w:rPr>
                <w:b/>
                <w:szCs w:val="26"/>
              </w:rPr>
              <w:t>50 ảnh của bộ dữ liệu SZ-Chest X-rays</w:t>
            </w:r>
          </w:p>
        </w:tc>
      </w:tr>
      <w:tr w:rsidR="00453329" w:rsidRPr="008A52ED" w14:paraId="693DD78A" w14:textId="77777777" w:rsidTr="00227CAA">
        <w:trPr>
          <w:cantSplit/>
          <w:trHeight w:val="550"/>
          <w:jc w:val="center"/>
        </w:trPr>
        <w:tc>
          <w:tcPr>
            <w:tcW w:w="1489" w:type="dxa"/>
            <w:vMerge/>
            <w:tcBorders>
              <w:tl2br w:val="single" w:sz="4" w:space="0" w:color="auto"/>
            </w:tcBorders>
            <w:shd w:val="clear" w:color="auto" w:fill="F2F2F2"/>
          </w:tcPr>
          <w:p w14:paraId="36EBD1BE" w14:textId="77777777" w:rsidR="00453329" w:rsidRPr="008A52ED" w:rsidRDefault="00453329" w:rsidP="00453329">
            <w:pPr>
              <w:pStyle w:val="BodyText"/>
              <w:spacing w:after="0" w:line="240" w:lineRule="auto"/>
              <w:rPr>
                <w:sz w:val="26"/>
                <w:szCs w:val="26"/>
              </w:rPr>
            </w:pPr>
          </w:p>
        </w:tc>
        <w:tc>
          <w:tcPr>
            <w:tcW w:w="2334" w:type="dxa"/>
            <w:gridSpan w:val="2"/>
            <w:shd w:val="clear" w:color="auto" w:fill="F2F2F2"/>
            <w:vAlign w:val="center"/>
          </w:tcPr>
          <w:p w14:paraId="0FDA35C0" w14:textId="77777777" w:rsidR="00453329" w:rsidRPr="008A52ED" w:rsidRDefault="00453329" w:rsidP="007148F7">
            <w:pPr>
              <w:spacing w:line="240" w:lineRule="auto"/>
              <w:ind w:firstLine="0"/>
              <w:jc w:val="center"/>
              <w:rPr>
                <w:b/>
                <w:szCs w:val="26"/>
              </w:rPr>
            </w:pPr>
            <w:r w:rsidRPr="008A52ED">
              <w:rPr>
                <w:b/>
                <w:szCs w:val="26"/>
              </w:rPr>
              <w:t>FR1</w:t>
            </w:r>
          </w:p>
        </w:tc>
        <w:tc>
          <w:tcPr>
            <w:tcW w:w="2409" w:type="dxa"/>
            <w:gridSpan w:val="2"/>
            <w:shd w:val="clear" w:color="auto" w:fill="F2F2F2"/>
            <w:vAlign w:val="center"/>
          </w:tcPr>
          <w:p w14:paraId="414CC46B" w14:textId="77777777" w:rsidR="00453329" w:rsidRPr="008A52ED" w:rsidRDefault="00453329" w:rsidP="007148F7">
            <w:pPr>
              <w:spacing w:line="240" w:lineRule="auto"/>
              <w:ind w:firstLine="0"/>
              <w:jc w:val="center"/>
              <w:rPr>
                <w:b/>
                <w:szCs w:val="26"/>
              </w:rPr>
            </w:pPr>
            <w:r w:rsidRPr="008A52ED">
              <w:rPr>
                <w:b/>
                <w:szCs w:val="26"/>
              </w:rPr>
              <w:t>FR2</w:t>
            </w:r>
          </w:p>
        </w:tc>
        <w:tc>
          <w:tcPr>
            <w:tcW w:w="2364" w:type="dxa"/>
            <w:gridSpan w:val="2"/>
            <w:shd w:val="clear" w:color="auto" w:fill="F2F2F2"/>
            <w:vAlign w:val="center"/>
          </w:tcPr>
          <w:p w14:paraId="39180328" w14:textId="77777777" w:rsidR="00453329" w:rsidRPr="008A52ED" w:rsidRDefault="00453329" w:rsidP="007148F7">
            <w:pPr>
              <w:spacing w:line="240" w:lineRule="auto"/>
              <w:ind w:firstLine="0"/>
              <w:jc w:val="center"/>
              <w:rPr>
                <w:b/>
                <w:szCs w:val="26"/>
              </w:rPr>
            </w:pPr>
            <w:r w:rsidRPr="008A52ED">
              <w:rPr>
                <w:b/>
                <w:szCs w:val="26"/>
              </w:rPr>
              <w:t>FR3</w:t>
            </w:r>
          </w:p>
        </w:tc>
      </w:tr>
      <w:tr w:rsidR="00453329" w:rsidRPr="008A52ED" w14:paraId="58E453BD" w14:textId="77777777" w:rsidTr="00227CAA">
        <w:trPr>
          <w:cantSplit/>
          <w:trHeight w:val="685"/>
          <w:jc w:val="center"/>
        </w:trPr>
        <w:tc>
          <w:tcPr>
            <w:tcW w:w="1489" w:type="dxa"/>
            <w:vMerge/>
            <w:tcBorders>
              <w:tl2br w:val="single" w:sz="4" w:space="0" w:color="auto"/>
            </w:tcBorders>
            <w:shd w:val="clear" w:color="auto" w:fill="F2F2F2"/>
          </w:tcPr>
          <w:p w14:paraId="0482CA50" w14:textId="77777777" w:rsidR="00453329" w:rsidRPr="008A52ED" w:rsidRDefault="00453329" w:rsidP="00453329">
            <w:pPr>
              <w:pStyle w:val="BodyText"/>
              <w:spacing w:after="0" w:line="240" w:lineRule="auto"/>
              <w:rPr>
                <w:sz w:val="26"/>
                <w:szCs w:val="26"/>
              </w:rPr>
            </w:pPr>
          </w:p>
        </w:tc>
        <w:tc>
          <w:tcPr>
            <w:tcW w:w="1058" w:type="dxa"/>
            <w:shd w:val="clear" w:color="auto" w:fill="F2F2F2"/>
            <w:vAlign w:val="center"/>
          </w:tcPr>
          <w:p w14:paraId="2898183C" w14:textId="77777777" w:rsidR="00453329" w:rsidRPr="008A52ED" w:rsidRDefault="00453329" w:rsidP="00453329">
            <w:pPr>
              <w:spacing w:line="240" w:lineRule="auto"/>
              <w:ind w:firstLine="0"/>
              <w:jc w:val="center"/>
              <w:rPr>
                <w:b/>
                <w:szCs w:val="26"/>
              </w:rPr>
            </w:pPr>
            <w:r w:rsidRPr="008A52ED">
              <w:rPr>
                <w:b/>
                <w:szCs w:val="26"/>
              </w:rPr>
              <w:t>Số lượng</w:t>
            </w:r>
          </w:p>
        </w:tc>
        <w:tc>
          <w:tcPr>
            <w:tcW w:w="1276" w:type="dxa"/>
            <w:shd w:val="clear" w:color="auto" w:fill="F2F2F2"/>
            <w:vAlign w:val="center"/>
          </w:tcPr>
          <w:p w14:paraId="6DE67FF9" w14:textId="77777777" w:rsidR="00453329" w:rsidRPr="008A52ED" w:rsidRDefault="00453329" w:rsidP="00453329">
            <w:pPr>
              <w:spacing w:line="240" w:lineRule="auto"/>
              <w:ind w:firstLine="0"/>
              <w:jc w:val="center"/>
              <w:rPr>
                <w:b/>
                <w:szCs w:val="26"/>
              </w:rPr>
            </w:pPr>
            <w:r w:rsidRPr="008A52ED">
              <w:rPr>
                <w:b/>
                <w:szCs w:val="26"/>
              </w:rPr>
              <w:t>Độ chính xác</w:t>
            </w:r>
          </w:p>
        </w:tc>
        <w:tc>
          <w:tcPr>
            <w:tcW w:w="1134" w:type="dxa"/>
            <w:shd w:val="clear" w:color="auto" w:fill="F2F2F2"/>
            <w:vAlign w:val="center"/>
          </w:tcPr>
          <w:p w14:paraId="3EC86CEB" w14:textId="77777777" w:rsidR="00453329" w:rsidRPr="008A52ED" w:rsidRDefault="00453329" w:rsidP="00453329">
            <w:pPr>
              <w:spacing w:line="240" w:lineRule="auto"/>
              <w:ind w:firstLine="0"/>
              <w:jc w:val="center"/>
              <w:rPr>
                <w:b/>
                <w:szCs w:val="26"/>
              </w:rPr>
            </w:pPr>
            <w:r w:rsidRPr="008A52ED">
              <w:rPr>
                <w:b/>
                <w:szCs w:val="26"/>
              </w:rPr>
              <w:t>Số lượng</w:t>
            </w:r>
          </w:p>
        </w:tc>
        <w:tc>
          <w:tcPr>
            <w:tcW w:w="1275" w:type="dxa"/>
            <w:shd w:val="clear" w:color="auto" w:fill="F2F2F2"/>
            <w:vAlign w:val="center"/>
          </w:tcPr>
          <w:p w14:paraId="2A0737C8" w14:textId="77777777" w:rsidR="00453329" w:rsidRPr="008A52ED" w:rsidRDefault="00453329" w:rsidP="00453329">
            <w:pPr>
              <w:spacing w:line="240" w:lineRule="auto"/>
              <w:ind w:firstLine="0"/>
              <w:jc w:val="center"/>
              <w:rPr>
                <w:b/>
                <w:szCs w:val="26"/>
              </w:rPr>
            </w:pPr>
            <w:r w:rsidRPr="008A52ED">
              <w:rPr>
                <w:b/>
                <w:szCs w:val="26"/>
              </w:rPr>
              <w:t>Độ chính xác</w:t>
            </w:r>
          </w:p>
        </w:tc>
        <w:tc>
          <w:tcPr>
            <w:tcW w:w="1134" w:type="dxa"/>
            <w:shd w:val="clear" w:color="auto" w:fill="F2F2F2"/>
            <w:vAlign w:val="center"/>
          </w:tcPr>
          <w:p w14:paraId="71F3C746" w14:textId="77777777" w:rsidR="00453329" w:rsidRPr="008A52ED" w:rsidRDefault="00453329" w:rsidP="00453329">
            <w:pPr>
              <w:spacing w:line="240" w:lineRule="auto"/>
              <w:ind w:firstLine="0"/>
              <w:jc w:val="center"/>
              <w:rPr>
                <w:b/>
                <w:szCs w:val="26"/>
              </w:rPr>
            </w:pPr>
            <w:r w:rsidRPr="008A52ED">
              <w:rPr>
                <w:b/>
                <w:szCs w:val="26"/>
              </w:rPr>
              <w:t>Số lượng</w:t>
            </w:r>
          </w:p>
        </w:tc>
        <w:tc>
          <w:tcPr>
            <w:tcW w:w="1230" w:type="dxa"/>
            <w:shd w:val="clear" w:color="auto" w:fill="F2F2F2"/>
            <w:vAlign w:val="center"/>
          </w:tcPr>
          <w:p w14:paraId="3030BD8B" w14:textId="77777777" w:rsidR="00453329" w:rsidRPr="008A52ED" w:rsidRDefault="00453329" w:rsidP="00453329">
            <w:pPr>
              <w:spacing w:line="240" w:lineRule="auto"/>
              <w:ind w:firstLine="0"/>
              <w:jc w:val="center"/>
              <w:rPr>
                <w:b/>
                <w:szCs w:val="26"/>
              </w:rPr>
            </w:pPr>
            <w:r w:rsidRPr="008A52ED">
              <w:rPr>
                <w:b/>
                <w:szCs w:val="26"/>
              </w:rPr>
              <w:t>Độ chính xác</w:t>
            </w:r>
          </w:p>
        </w:tc>
      </w:tr>
      <w:tr w:rsidR="00453329" w:rsidRPr="008A52ED" w14:paraId="1160DEDF" w14:textId="77777777" w:rsidTr="00227CAA">
        <w:trPr>
          <w:cantSplit/>
          <w:trHeight w:val="592"/>
          <w:jc w:val="center"/>
        </w:trPr>
        <w:tc>
          <w:tcPr>
            <w:tcW w:w="1489" w:type="dxa"/>
            <w:shd w:val="clear" w:color="auto" w:fill="auto"/>
            <w:vAlign w:val="center"/>
          </w:tcPr>
          <w:p w14:paraId="4A6D561F" w14:textId="77777777" w:rsidR="00453329" w:rsidRPr="008A52ED" w:rsidRDefault="00453329" w:rsidP="00453329">
            <w:pPr>
              <w:spacing w:line="240" w:lineRule="auto"/>
              <w:ind w:firstLine="0"/>
              <w:rPr>
                <w:b/>
                <w:szCs w:val="26"/>
              </w:rPr>
            </w:pPr>
            <w:r w:rsidRPr="008A52ED">
              <w:rPr>
                <w:b/>
                <w:szCs w:val="26"/>
              </w:rPr>
              <w:t>Đúng</w:t>
            </w:r>
          </w:p>
        </w:tc>
        <w:tc>
          <w:tcPr>
            <w:tcW w:w="1058" w:type="dxa"/>
            <w:shd w:val="clear" w:color="auto" w:fill="auto"/>
            <w:vAlign w:val="center"/>
          </w:tcPr>
          <w:p w14:paraId="5F8DC2A5" w14:textId="14F9F663" w:rsidR="00453329" w:rsidRPr="008A52ED" w:rsidRDefault="00B50C5E" w:rsidP="00453329">
            <w:pPr>
              <w:spacing w:line="240" w:lineRule="auto"/>
              <w:ind w:firstLine="0"/>
              <w:jc w:val="center"/>
              <w:rPr>
                <w:szCs w:val="26"/>
              </w:rPr>
            </w:pPr>
            <w:r w:rsidRPr="008A52ED">
              <w:rPr>
                <w:szCs w:val="26"/>
              </w:rPr>
              <w:t>108</w:t>
            </w:r>
          </w:p>
        </w:tc>
        <w:tc>
          <w:tcPr>
            <w:tcW w:w="1276" w:type="dxa"/>
            <w:shd w:val="clear" w:color="auto" w:fill="auto"/>
            <w:vAlign w:val="center"/>
          </w:tcPr>
          <w:p w14:paraId="5C71168C" w14:textId="45EA99A1" w:rsidR="00453329" w:rsidRPr="008A52ED" w:rsidRDefault="00B50C5E" w:rsidP="00453329">
            <w:pPr>
              <w:spacing w:line="240" w:lineRule="auto"/>
              <w:ind w:firstLine="0"/>
              <w:jc w:val="center"/>
              <w:rPr>
                <w:szCs w:val="26"/>
              </w:rPr>
            </w:pPr>
            <w:r w:rsidRPr="008A52ED">
              <w:rPr>
                <w:szCs w:val="26"/>
              </w:rPr>
              <w:t>72</w:t>
            </w:r>
            <w:r w:rsidR="00453329" w:rsidRPr="008A52ED">
              <w:rPr>
                <w:szCs w:val="26"/>
              </w:rPr>
              <w:t>%</w:t>
            </w:r>
          </w:p>
        </w:tc>
        <w:tc>
          <w:tcPr>
            <w:tcW w:w="1134" w:type="dxa"/>
            <w:shd w:val="clear" w:color="auto" w:fill="auto"/>
            <w:vAlign w:val="center"/>
          </w:tcPr>
          <w:p w14:paraId="797AD432" w14:textId="4EF6D0C9" w:rsidR="00453329" w:rsidRPr="008A52ED" w:rsidRDefault="00B50C5E" w:rsidP="00453329">
            <w:pPr>
              <w:spacing w:line="240" w:lineRule="auto"/>
              <w:ind w:firstLine="0"/>
              <w:jc w:val="center"/>
              <w:rPr>
                <w:szCs w:val="26"/>
              </w:rPr>
            </w:pPr>
            <w:r w:rsidRPr="008A52ED">
              <w:rPr>
                <w:szCs w:val="26"/>
              </w:rPr>
              <w:t>108</w:t>
            </w:r>
          </w:p>
        </w:tc>
        <w:tc>
          <w:tcPr>
            <w:tcW w:w="1275" w:type="dxa"/>
            <w:shd w:val="clear" w:color="auto" w:fill="auto"/>
            <w:vAlign w:val="center"/>
          </w:tcPr>
          <w:p w14:paraId="782B6C1C" w14:textId="4559E7DE" w:rsidR="00453329" w:rsidRPr="008A52ED" w:rsidRDefault="0019724C" w:rsidP="00453329">
            <w:pPr>
              <w:spacing w:line="240" w:lineRule="auto"/>
              <w:ind w:firstLine="0"/>
              <w:jc w:val="center"/>
              <w:rPr>
                <w:szCs w:val="26"/>
              </w:rPr>
            </w:pPr>
            <w:r w:rsidRPr="008A52ED">
              <w:rPr>
                <w:szCs w:val="26"/>
              </w:rPr>
              <w:t>72</w:t>
            </w:r>
            <w:r w:rsidR="00453329" w:rsidRPr="008A52ED">
              <w:rPr>
                <w:szCs w:val="26"/>
              </w:rPr>
              <w:t>%</w:t>
            </w:r>
          </w:p>
        </w:tc>
        <w:tc>
          <w:tcPr>
            <w:tcW w:w="1134" w:type="dxa"/>
            <w:shd w:val="clear" w:color="auto" w:fill="auto"/>
            <w:vAlign w:val="center"/>
          </w:tcPr>
          <w:p w14:paraId="34DF6862" w14:textId="64B110CE" w:rsidR="00453329" w:rsidRPr="008A52ED" w:rsidRDefault="00B50C5E" w:rsidP="00453329">
            <w:pPr>
              <w:spacing w:line="240" w:lineRule="auto"/>
              <w:ind w:firstLine="0"/>
              <w:jc w:val="center"/>
              <w:rPr>
                <w:szCs w:val="26"/>
              </w:rPr>
            </w:pPr>
            <w:r w:rsidRPr="008A52ED">
              <w:rPr>
                <w:szCs w:val="26"/>
              </w:rPr>
              <w:t>138</w:t>
            </w:r>
          </w:p>
        </w:tc>
        <w:tc>
          <w:tcPr>
            <w:tcW w:w="1230" w:type="dxa"/>
            <w:shd w:val="clear" w:color="auto" w:fill="auto"/>
            <w:vAlign w:val="center"/>
          </w:tcPr>
          <w:p w14:paraId="79B434F7" w14:textId="77777777" w:rsidR="00453329" w:rsidRPr="008A52ED" w:rsidRDefault="005318A0" w:rsidP="00453329">
            <w:pPr>
              <w:spacing w:line="240" w:lineRule="auto"/>
              <w:ind w:firstLine="0"/>
              <w:jc w:val="center"/>
              <w:rPr>
                <w:szCs w:val="26"/>
              </w:rPr>
            </w:pPr>
            <w:r w:rsidRPr="008A52ED">
              <w:rPr>
                <w:szCs w:val="26"/>
              </w:rPr>
              <w:t>92</w:t>
            </w:r>
            <w:r w:rsidR="00453329" w:rsidRPr="008A52ED">
              <w:rPr>
                <w:szCs w:val="26"/>
              </w:rPr>
              <w:t>%</w:t>
            </w:r>
          </w:p>
        </w:tc>
      </w:tr>
      <w:tr w:rsidR="00453329" w:rsidRPr="008A52ED" w14:paraId="44FC061E" w14:textId="77777777" w:rsidTr="00227CAA">
        <w:trPr>
          <w:cantSplit/>
          <w:trHeight w:val="812"/>
          <w:jc w:val="center"/>
        </w:trPr>
        <w:tc>
          <w:tcPr>
            <w:tcW w:w="1489" w:type="dxa"/>
            <w:shd w:val="clear" w:color="auto" w:fill="auto"/>
            <w:vAlign w:val="center"/>
          </w:tcPr>
          <w:p w14:paraId="4C52BD4B" w14:textId="77777777" w:rsidR="00453329" w:rsidRPr="008A52ED" w:rsidRDefault="00453329" w:rsidP="00453329">
            <w:pPr>
              <w:spacing w:line="240" w:lineRule="auto"/>
              <w:ind w:firstLine="0"/>
              <w:rPr>
                <w:b/>
                <w:szCs w:val="26"/>
              </w:rPr>
            </w:pPr>
            <w:r w:rsidRPr="008A52ED">
              <w:rPr>
                <w:b/>
                <w:szCs w:val="26"/>
              </w:rPr>
              <w:t>Sai</w:t>
            </w:r>
          </w:p>
        </w:tc>
        <w:tc>
          <w:tcPr>
            <w:tcW w:w="1058" w:type="dxa"/>
            <w:shd w:val="clear" w:color="auto" w:fill="auto"/>
            <w:vAlign w:val="center"/>
          </w:tcPr>
          <w:p w14:paraId="1D34CD80" w14:textId="1B25FFC1" w:rsidR="00453329" w:rsidRPr="008A52ED" w:rsidRDefault="00B50C5E" w:rsidP="00453329">
            <w:pPr>
              <w:spacing w:line="240" w:lineRule="auto"/>
              <w:ind w:firstLine="0"/>
              <w:jc w:val="center"/>
              <w:rPr>
                <w:szCs w:val="26"/>
              </w:rPr>
            </w:pPr>
            <w:r w:rsidRPr="008A52ED">
              <w:rPr>
                <w:szCs w:val="26"/>
              </w:rPr>
              <w:t>42</w:t>
            </w:r>
          </w:p>
        </w:tc>
        <w:tc>
          <w:tcPr>
            <w:tcW w:w="1276" w:type="dxa"/>
            <w:shd w:val="clear" w:color="auto" w:fill="auto"/>
            <w:vAlign w:val="center"/>
          </w:tcPr>
          <w:p w14:paraId="0DBC6685" w14:textId="14059CA5" w:rsidR="00453329" w:rsidRPr="008A52ED" w:rsidRDefault="00B50C5E" w:rsidP="00453329">
            <w:pPr>
              <w:spacing w:line="240" w:lineRule="auto"/>
              <w:ind w:firstLine="0"/>
              <w:jc w:val="center"/>
              <w:rPr>
                <w:szCs w:val="26"/>
              </w:rPr>
            </w:pPr>
            <w:r w:rsidRPr="008A52ED">
              <w:rPr>
                <w:szCs w:val="26"/>
              </w:rPr>
              <w:t>28</w:t>
            </w:r>
            <w:r w:rsidR="00453329" w:rsidRPr="008A52ED">
              <w:rPr>
                <w:szCs w:val="26"/>
              </w:rPr>
              <w:t>%</w:t>
            </w:r>
          </w:p>
        </w:tc>
        <w:tc>
          <w:tcPr>
            <w:tcW w:w="1134" w:type="dxa"/>
            <w:shd w:val="clear" w:color="auto" w:fill="auto"/>
            <w:vAlign w:val="center"/>
          </w:tcPr>
          <w:p w14:paraId="0FB5A694" w14:textId="48A08DBF" w:rsidR="00453329" w:rsidRPr="008A52ED" w:rsidRDefault="00B50C5E" w:rsidP="00453329">
            <w:pPr>
              <w:spacing w:line="240" w:lineRule="auto"/>
              <w:ind w:firstLine="0"/>
              <w:jc w:val="center"/>
              <w:rPr>
                <w:szCs w:val="26"/>
              </w:rPr>
            </w:pPr>
            <w:r w:rsidRPr="008A52ED">
              <w:rPr>
                <w:szCs w:val="26"/>
              </w:rPr>
              <w:t>42</w:t>
            </w:r>
          </w:p>
        </w:tc>
        <w:tc>
          <w:tcPr>
            <w:tcW w:w="1275" w:type="dxa"/>
            <w:shd w:val="clear" w:color="auto" w:fill="auto"/>
            <w:vAlign w:val="center"/>
          </w:tcPr>
          <w:p w14:paraId="46C44053" w14:textId="70466BFA" w:rsidR="00453329" w:rsidRPr="008A52ED" w:rsidRDefault="0019724C" w:rsidP="00453329">
            <w:pPr>
              <w:spacing w:line="240" w:lineRule="auto"/>
              <w:ind w:firstLine="0"/>
              <w:jc w:val="center"/>
              <w:rPr>
                <w:szCs w:val="26"/>
              </w:rPr>
            </w:pPr>
            <w:r w:rsidRPr="008A52ED">
              <w:rPr>
                <w:szCs w:val="26"/>
              </w:rPr>
              <w:t>28</w:t>
            </w:r>
            <w:r w:rsidR="00453329" w:rsidRPr="008A52ED">
              <w:rPr>
                <w:szCs w:val="26"/>
              </w:rPr>
              <w:t>%</w:t>
            </w:r>
          </w:p>
        </w:tc>
        <w:tc>
          <w:tcPr>
            <w:tcW w:w="1134" w:type="dxa"/>
            <w:shd w:val="clear" w:color="auto" w:fill="auto"/>
            <w:vAlign w:val="center"/>
          </w:tcPr>
          <w:p w14:paraId="71E491B5" w14:textId="431ADDC1" w:rsidR="00453329" w:rsidRPr="008A52ED" w:rsidRDefault="00B50C5E" w:rsidP="00453329">
            <w:pPr>
              <w:spacing w:line="240" w:lineRule="auto"/>
              <w:ind w:firstLine="0"/>
              <w:jc w:val="center"/>
              <w:rPr>
                <w:szCs w:val="26"/>
              </w:rPr>
            </w:pPr>
            <w:r w:rsidRPr="008A52ED">
              <w:rPr>
                <w:szCs w:val="26"/>
              </w:rPr>
              <w:t>12</w:t>
            </w:r>
          </w:p>
        </w:tc>
        <w:tc>
          <w:tcPr>
            <w:tcW w:w="1230" w:type="dxa"/>
            <w:shd w:val="clear" w:color="auto" w:fill="auto"/>
            <w:vAlign w:val="center"/>
          </w:tcPr>
          <w:p w14:paraId="68B6B99F" w14:textId="77777777" w:rsidR="00453329" w:rsidRPr="008A52ED" w:rsidRDefault="005318A0" w:rsidP="00453329">
            <w:pPr>
              <w:spacing w:line="240" w:lineRule="auto"/>
              <w:ind w:firstLine="0"/>
              <w:jc w:val="center"/>
              <w:rPr>
                <w:szCs w:val="26"/>
              </w:rPr>
            </w:pPr>
            <w:r w:rsidRPr="008A52ED">
              <w:rPr>
                <w:szCs w:val="26"/>
              </w:rPr>
              <w:t>8</w:t>
            </w:r>
            <w:r w:rsidR="00453329" w:rsidRPr="008A52ED">
              <w:rPr>
                <w:szCs w:val="26"/>
              </w:rPr>
              <w:t>%</w:t>
            </w:r>
          </w:p>
        </w:tc>
      </w:tr>
    </w:tbl>
    <w:p w14:paraId="13838252" w14:textId="77777777" w:rsidR="00283AA4" w:rsidRPr="007148F7" w:rsidRDefault="00283AA4" w:rsidP="00B87A66">
      <w:pPr>
        <w:rPr>
          <w:sz w:val="12"/>
        </w:rPr>
      </w:pPr>
    </w:p>
    <w:p w14:paraId="372B39F7" w14:textId="77777777" w:rsidR="000440B6" w:rsidRDefault="000440B6" w:rsidP="00B87A66"/>
    <w:p w14:paraId="105B78B9" w14:textId="77777777" w:rsidR="00B650A8" w:rsidRDefault="00D34257" w:rsidP="00F61783">
      <w:pPr>
        <w:ind w:firstLine="0"/>
        <w:jc w:val="center"/>
      </w:pPr>
      <w:r>
        <w:rPr>
          <w:noProof/>
        </w:rPr>
        <w:drawing>
          <wp:inline distT="0" distB="0" distL="0" distR="0" wp14:anchorId="28C96319" wp14:editId="7B45006A">
            <wp:extent cx="4892722" cy="3568889"/>
            <wp:effectExtent l="0" t="0" r="3175" b="12700"/>
            <wp:docPr id="161" name="Chart 16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266364B1" w14:textId="6A23F86D" w:rsidR="003B30A4" w:rsidRDefault="00F61783" w:rsidP="00E93C22">
      <w:pPr>
        <w:ind w:firstLine="0"/>
        <w:jc w:val="center"/>
        <w:rPr>
          <w:sz w:val="24"/>
        </w:rPr>
      </w:pPr>
      <w:r w:rsidRPr="0063199D">
        <w:rPr>
          <w:b/>
          <w:sz w:val="24"/>
        </w:rPr>
        <w:t>Hình 4-</w:t>
      </w:r>
      <w:r w:rsidR="005E1EC9">
        <w:rPr>
          <w:b/>
          <w:sz w:val="24"/>
        </w:rPr>
        <w:t>5</w:t>
      </w:r>
      <w:r w:rsidRPr="0063199D">
        <w:rPr>
          <w:b/>
          <w:sz w:val="24"/>
        </w:rPr>
        <w:t>:</w:t>
      </w:r>
      <w:r w:rsidRPr="0063199D">
        <w:rPr>
          <w:sz w:val="24"/>
        </w:rPr>
        <w:t xml:space="preserve"> Biểu đồ </w:t>
      </w:r>
      <w:r w:rsidR="007C0DCE">
        <w:rPr>
          <w:sz w:val="24"/>
        </w:rPr>
        <w:t>so sánh độ chính xác của mô hình trên từng tập dữ liệu</w:t>
      </w:r>
      <w:r w:rsidR="00285AAC">
        <w:rPr>
          <w:sz w:val="24"/>
        </w:rPr>
        <w:t xml:space="preserve"> ứng với từng phương pháp tính toán</w:t>
      </w:r>
      <w:r w:rsidR="00CD1ED7">
        <w:rPr>
          <w:sz w:val="24"/>
        </w:rPr>
        <w:t xml:space="preserve"> kết hợp</w:t>
      </w:r>
    </w:p>
    <w:p w14:paraId="00FE62F1" w14:textId="77777777" w:rsidR="009D03CA" w:rsidRPr="009D03CA" w:rsidRDefault="009D03CA" w:rsidP="00E93C22">
      <w:pPr>
        <w:ind w:firstLine="0"/>
        <w:jc w:val="center"/>
        <w:rPr>
          <w:sz w:val="12"/>
        </w:rPr>
      </w:pPr>
    </w:p>
    <w:p w14:paraId="10E2E6C2" w14:textId="644FF6CB" w:rsidR="00956BE9" w:rsidRDefault="00956BE9" w:rsidP="009D03CA">
      <w:r>
        <w:tab/>
        <w:t>Để đánh giá hiệu năng của mô hình đề xuất, học viên cũng thống kê thời gian trung bình để tính toán để đưa ra kết luận cuối cùng cho ảnh đầu vào của từng CNN thành phần và cả mô hình, cụ thể như bảng 4-</w:t>
      </w:r>
      <w:r w:rsidR="003F3423">
        <w:t>8.</w:t>
      </w:r>
    </w:p>
    <w:p w14:paraId="22346117" w14:textId="4AF1BDB1" w:rsidR="00956BE9" w:rsidRDefault="00956BE9" w:rsidP="00956BE9">
      <w:pPr>
        <w:ind w:firstLine="0"/>
        <w:jc w:val="center"/>
      </w:pPr>
      <w:r w:rsidRPr="009B2223">
        <w:rPr>
          <w:b/>
          <w:sz w:val="24"/>
        </w:rPr>
        <w:t>Bảng 4-</w:t>
      </w:r>
      <w:r w:rsidR="00D93C54">
        <w:rPr>
          <w:b/>
          <w:sz w:val="24"/>
        </w:rPr>
        <w:t>8</w:t>
      </w:r>
      <w:r w:rsidRPr="009B2223">
        <w:rPr>
          <w:b/>
          <w:sz w:val="24"/>
        </w:rPr>
        <w:t>:</w:t>
      </w:r>
      <w:r w:rsidRPr="009B2223">
        <w:rPr>
          <w:sz w:val="24"/>
        </w:rPr>
        <w:t xml:space="preserve"> </w:t>
      </w:r>
      <w:r>
        <w:rPr>
          <w:sz w:val="24"/>
        </w:rPr>
        <w:t>Thơi gian trung bình của quá trình tính toán để đưa ra kết luận cuối cùng cho 1 ảnh đầu vào</w:t>
      </w:r>
    </w:p>
    <w:tbl>
      <w:tblPr>
        <w:tblStyle w:val="TableGrid"/>
        <w:tblW w:w="0" w:type="auto"/>
        <w:tblLook w:val="04A0" w:firstRow="1" w:lastRow="0" w:firstColumn="1" w:lastColumn="0" w:noHBand="0" w:noVBand="1"/>
      </w:tblPr>
      <w:tblGrid>
        <w:gridCol w:w="1838"/>
        <w:gridCol w:w="1672"/>
        <w:gridCol w:w="1756"/>
        <w:gridCol w:w="1756"/>
        <w:gridCol w:w="1756"/>
      </w:tblGrid>
      <w:tr w:rsidR="00956BE9" w14:paraId="05B66192" w14:textId="77777777" w:rsidTr="00CF200B">
        <w:trPr>
          <w:trHeight w:val="906"/>
        </w:trPr>
        <w:tc>
          <w:tcPr>
            <w:tcW w:w="1838" w:type="dxa"/>
            <w:tcBorders>
              <w:tl2br w:val="single" w:sz="4" w:space="0" w:color="auto"/>
            </w:tcBorders>
            <w:vAlign w:val="center"/>
          </w:tcPr>
          <w:p w14:paraId="185BFC8C" w14:textId="5D319042" w:rsidR="00F44F1D" w:rsidRPr="00F44F1D" w:rsidRDefault="00F44F1D" w:rsidP="00F44F1D">
            <w:pPr>
              <w:ind w:firstLine="0"/>
              <w:jc w:val="right"/>
              <w:rPr>
                <w:b/>
              </w:rPr>
            </w:pPr>
            <w:r w:rsidRPr="00F44F1D">
              <w:rPr>
                <w:b/>
              </w:rPr>
              <w:t>Mạng</w:t>
            </w:r>
          </w:p>
          <w:p w14:paraId="5002A3BC" w14:textId="77777777" w:rsidR="00F44F1D" w:rsidRPr="00F44F1D" w:rsidRDefault="00F44F1D" w:rsidP="00956BE9">
            <w:pPr>
              <w:ind w:firstLine="0"/>
              <w:jc w:val="left"/>
              <w:rPr>
                <w:b/>
              </w:rPr>
            </w:pPr>
          </w:p>
          <w:p w14:paraId="41FE71DD" w14:textId="1F105110" w:rsidR="00956BE9" w:rsidRPr="00F44F1D" w:rsidRDefault="00F44F1D" w:rsidP="00956BE9">
            <w:pPr>
              <w:ind w:firstLine="0"/>
              <w:jc w:val="left"/>
              <w:rPr>
                <w:b/>
              </w:rPr>
            </w:pPr>
            <w:r w:rsidRPr="00F44F1D">
              <w:rPr>
                <w:b/>
              </w:rPr>
              <w:t>Thời gian</w:t>
            </w:r>
          </w:p>
        </w:tc>
        <w:tc>
          <w:tcPr>
            <w:tcW w:w="1672" w:type="dxa"/>
            <w:vAlign w:val="center"/>
          </w:tcPr>
          <w:p w14:paraId="5962FEFB" w14:textId="134B4D07" w:rsidR="00956BE9" w:rsidRPr="00956BE9" w:rsidRDefault="00956BE9" w:rsidP="00956BE9">
            <w:pPr>
              <w:ind w:firstLine="0"/>
              <w:jc w:val="center"/>
              <w:rPr>
                <w:b/>
              </w:rPr>
            </w:pPr>
            <w:r w:rsidRPr="00956BE9">
              <w:rPr>
                <w:b/>
              </w:rPr>
              <w:t>CNN-128F</w:t>
            </w:r>
          </w:p>
        </w:tc>
        <w:tc>
          <w:tcPr>
            <w:tcW w:w="1756" w:type="dxa"/>
            <w:vAlign w:val="center"/>
          </w:tcPr>
          <w:p w14:paraId="45DCB8E7" w14:textId="20B7B52A" w:rsidR="00956BE9" w:rsidRPr="00956BE9" w:rsidRDefault="00956BE9" w:rsidP="00956BE9">
            <w:pPr>
              <w:ind w:firstLine="0"/>
              <w:jc w:val="center"/>
              <w:rPr>
                <w:b/>
              </w:rPr>
            </w:pPr>
            <w:r w:rsidRPr="00956BE9">
              <w:rPr>
                <w:b/>
              </w:rPr>
              <w:t>CNN-64R</w:t>
            </w:r>
          </w:p>
        </w:tc>
        <w:tc>
          <w:tcPr>
            <w:tcW w:w="1756" w:type="dxa"/>
            <w:vAlign w:val="center"/>
          </w:tcPr>
          <w:p w14:paraId="3FAE47F7" w14:textId="15E04287" w:rsidR="00956BE9" w:rsidRPr="00956BE9" w:rsidRDefault="00956BE9" w:rsidP="00956BE9">
            <w:pPr>
              <w:ind w:firstLine="0"/>
              <w:jc w:val="center"/>
              <w:rPr>
                <w:b/>
              </w:rPr>
            </w:pPr>
            <w:r w:rsidRPr="00956BE9">
              <w:rPr>
                <w:b/>
              </w:rPr>
              <w:t>CNN-64L</w:t>
            </w:r>
          </w:p>
        </w:tc>
        <w:tc>
          <w:tcPr>
            <w:tcW w:w="1756" w:type="dxa"/>
            <w:vAlign w:val="center"/>
          </w:tcPr>
          <w:p w14:paraId="1C0BA49A" w14:textId="328004F7" w:rsidR="00956BE9" w:rsidRPr="00956BE9" w:rsidRDefault="00956BE9" w:rsidP="00956BE9">
            <w:pPr>
              <w:ind w:firstLine="0"/>
              <w:jc w:val="center"/>
              <w:rPr>
                <w:b/>
              </w:rPr>
            </w:pPr>
            <w:r w:rsidRPr="00956BE9">
              <w:rPr>
                <w:b/>
              </w:rPr>
              <w:t>Multi-CNNs</w:t>
            </w:r>
          </w:p>
        </w:tc>
      </w:tr>
      <w:tr w:rsidR="00956BE9" w14:paraId="60AB4275" w14:textId="77777777" w:rsidTr="00CF200B">
        <w:trPr>
          <w:trHeight w:val="808"/>
        </w:trPr>
        <w:tc>
          <w:tcPr>
            <w:tcW w:w="1838" w:type="dxa"/>
            <w:vAlign w:val="center"/>
          </w:tcPr>
          <w:p w14:paraId="40C9C54D" w14:textId="169E2A4F" w:rsidR="00956BE9" w:rsidRPr="00F44F1D" w:rsidRDefault="00956BE9" w:rsidP="00956BE9">
            <w:pPr>
              <w:ind w:firstLine="0"/>
              <w:jc w:val="left"/>
              <w:rPr>
                <w:b/>
              </w:rPr>
            </w:pPr>
            <w:r w:rsidRPr="00F44F1D">
              <w:rPr>
                <w:b/>
              </w:rPr>
              <w:t>Thời gian trung bình</w:t>
            </w:r>
          </w:p>
        </w:tc>
        <w:tc>
          <w:tcPr>
            <w:tcW w:w="1672" w:type="dxa"/>
            <w:vAlign w:val="center"/>
          </w:tcPr>
          <w:p w14:paraId="17A2FBB5" w14:textId="128A7CF2" w:rsidR="00956BE9" w:rsidRDefault="00D27568" w:rsidP="00956BE9">
            <w:pPr>
              <w:ind w:firstLine="0"/>
              <w:jc w:val="center"/>
            </w:pPr>
            <w:r>
              <w:t>146</w:t>
            </w:r>
            <w:r w:rsidR="00956BE9">
              <w:t>.</w:t>
            </w:r>
            <w:r>
              <w:t>47</w:t>
            </w:r>
            <w:r w:rsidR="00956BE9">
              <w:t xml:space="preserve"> ms</w:t>
            </w:r>
          </w:p>
        </w:tc>
        <w:tc>
          <w:tcPr>
            <w:tcW w:w="1756" w:type="dxa"/>
            <w:vAlign w:val="center"/>
          </w:tcPr>
          <w:p w14:paraId="629F1556" w14:textId="03255153" w:rsidR="00956BE9" w:rsidRDefault="00956BE9" w:rsidP="00956BE9">
            <w:pPr>
              <w:ind w:firstLine="0"/>
              <w:jc w:val="center"/>
            </w:pPr>
            <w:r>
              <w:t>73.</w:t>
            </w:r>
            <w:r w:rsidR="00D27568">
              <w:t>58</w:t>
            </w:r>
            <w:r>
              <w:t xml:space="preserve"> ms</w:t>
            </w:r>
          </w:p>
        </w:tc>
        <w:tc>
          <w:tcPr>
            <w:tcW w:w="1756" w:type="dxa"/>
            <w:vAlign w:val="center"/>
          </w:tcPr>
          <w:p w14:paraId="0C026221" w14:textId="0151A734" w:rsidR="00956BE9" w:rsidRDefault="00D27568" w:rsidP="00956BE9">
            <w:pPr>
              <w:ind w:firstLine="0"/>
              <w:jc w:val="center"/>
            </w:pPr>
            <w:r>
              <w:t>80</w:t>
            </w:r>
            <w:r w:rsidR="00956BE9">
              <w:t>.</w:t>
            </w:r>
            <w:r>
              <w:t>31</w:t>
            </w:r>
            <w:r w:rsidR="00956BE9">
              <w:t xml:space="preserve"> ms</w:t>
            </w:r>
          </w:p>
        </w:tc>
        <w:tc>
          <w:tcPr>
            <w:tcW w:w="1756" w:type="dxa"/>
            <w:vAlign w:val="center"/>
          </w:tcPr>
          <w:p w14:paraId="527B5651" w14:textId="63B19175" w:rsidR="00956BE9" w:rsidRDefault="00956BE9" w:rsidP="00956BE9">
            <w:pPr>
              <w:ind w:firstLine="0"/>
              <w:jc w:val="center"/>
            </w:pPr>
            <w:r>
              <w:t>30</w:t>
            </w:r>
            <w:r w:rsidR="00D27568">
              <w:t>5</w:t>
            </w:r>
            <w:r>
              <w:t>.</w:t>
            </w:r>
            <w:r w:rsidR="00D27568">
              <w:t>87</w:t>
            </w:r>
            <w:r>
              <w:t xml:space="preserve"> ms</w:t>
            </w:r>
          </w:p>
        </w:tc>
      </w:tr>
    </w:tbl>
    <w:p w14:paraId="70238B1C" w14:textId="77777777" w:rsidR="00CF200B" w:rsidRPr="00CF200B" w:rsidRDefault="00CF200B" w:rsidP="00321BAE">
      <w:pPr>
        <w:ind w:firstLine="720"/>
        <w:rPr>
          <w:sz w:val="12"/>
        </w:rPr>
      </w:pPr>
    </w:p>
    <w:p w14:paraId="28327F83" w14:textId="0B4BA5C7" w:rsidR="00D60D32" w:rsidRDefault="00321BAE" w:rsidP="00321BAE">
      <w:pPr>
        <w:ind w:firstLine="720"/>
      </w:pPr>
      <w:r>
        <w:t xml:space="preserve">Bảng 4-6 mô tả thời gian trung </w:t>
      </w:r>
      <w:r w:rsidRPr="00321BAE">
        <w:t xml:space="preserve">của quá trình tính toán để đưa ra kết luận cuối cùng cho 1 ảnh đầu vào </w:t>
      </w:r>
      <w:r>
        <w:t>của từng mạng CNN thành phần và của mô hình Multi-CNNs. Kết quả trong bảng được thống kế bằng cách tính toán việc phần lớp 150 bức ảnh đầu vào.</w:t>
      </w:r>
    </w:p>
    <w:p w14:paraId="3B3308E5" w14:textId="77777777" w:rsidR="007C0DCE" w:rsidRDefault="00D60D32" w:rsidP="007C0DCE">
      <w:pPr>
        <w:ind w:firstLine="0"/>
        <w:jc w:val="center"/>
      </w:pPr>
      <w:r>
        <w:rPr>
          <w:noProof/>
        </w:rPr>
        <w:drawing>
          <wp:inline distT="0" distB="0" distL="0" distR="0" wp14:anchorId="3098217F" wp14:editId="4DC6B9E7">
            <wp:extent cx="5486400" cy="3400425"/>
            <wp:effectExtent l="0" t="0" r="0" b="9525"/>
            <wp:docPr id="90" name="Chart 9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20330955" w14:textId="212DCC3C" w:rsidR="00520B64" w:rsidRDefault="007C0DCE" w:rsidP="007C0DCE">
      <w:pPr>
        <w:ind w:firstLine="0"/>
        <w:jc w:val="center"/>
        <w:rPr>
          <w:sz w:val="24"/>
        </w:rPr>
      </w:pPr>
      <w:r w:rsidRPr="0063199D">
        <w:rPr>
          <w:b/>
          <w:sz w:val="24"/>
        </w:rPr>
        <w:t>Hình 4-</w:t>
      </w:r>
      <w:r>
        <w:rPr>
          <w:b/>
          <w:sz w:val="24"/>
        </w:rPr>
        <w:t>6</w:t>
      </w:r>
      <w:r w:rsidRPr="0063199D">
        <w:rPr>
          <w:b/>
          <w:sz w:val="24"/>
        </w:rPr>
        <w:t>:</w:t>
      </w:r>
      <w:r w:rsidRPr="0063199D">
        <w:rPr>
          <w:sz w:val="24"/>
        </w:rPr>
        <w:t xml:space="preserve"> Biểu đồ </w:t>
      </w:r>
      <w:r>
        <w:rPr>
          <w:sz w:val="24"/>
        </w:rPr>
        <w:t>so sánh</w:t>
      </w:r>
      <w:r w:rsidRPr="0063199D">
        <w:rPr>
          <w:sz w:val="24"/>
        </w:rPr>
        <w:t xml:space="preserve"> </w:t>
      </w:r>
      <w:r>
        <w:rPr>
          <w:sz w:val="24"/>
        </w:rPr>
        <w:t xml:space="preserve">thời gian </w:t>
      </w:r>
      <w:r w:rsidR="006C3E63">
        <w:rPr>
          <w:sz w:val="24"/>
        </w:rPr>
        <w:t>trung bình phân lớp 1 ảnh đầu vào của các CNN thành phần và mô hình Multi-CNNs</w:t>
      </w:r>
    </w:p>
    <w:p w14:paraId="7500D8A9" w14:textId="77777777" w:rsidR="00CF200B" w:rsidRPr="00CF200B" w:rsidRDefault="00CF200B" w:rsidP="007C0DCE">
      <w:pPr>
        <w:ind w:firstLine="0"/>
        <w:jc w:val="center"/>
        <w:rPr>
          <w:sz w:val="12"/>
        </w:rPr>
      </w:pPr>
    </w:p>
    <w:p w14:paraId="49CD274F" w14:textId="6A56B719" w:rsidR="0064675C" w:rsidRDefault="0007437A" w:rsidP="00EC55AC">
      <w:r>
        <w:tab/>
        <w:t xml:space="preserve">Trong quá trình thực nghiệm, ngoài </w:t>
      </w:r>
      <w:r w:rsidR="00164F68">
        <w:t xml:space="preserve">việc sử dụng phương </w:t>
      </w:r>
      <w:r>
        <w:t xml:space="preserve">pháp </w:t>
      </w:r>
      <w:r w:rsidR="00164F68">
        <w:t>Hold-Out để đánh giá kết quả phần lớp</w:t>
      </w:r>
      <w:r w:rsidR="00D5220C">
        <w:t xml:space="preserve">, học viện sử dụng </w:t>
      </w:r>
      <w:r w:rsidR="00D5220C" w:rsidRPr="00D5220C">
        <w:t>Phương pháp True/False Positive/Negative</w:t>
      </w:r>
      <w:r w:rsidR="00EC55AC">
        <w:t xml:space="preserve"> đã trình bày ở mục 2.5.2 của luận văn này để đánh giá</w:t>
      </w:r>
      <w:r w:rsidR="00940C30">
        <w:t xml:space="preserve"> </w:t>
      </w:r>
      <w:r w:rsidR="00940C30" w:rsidRPr="00940C30">
        <w:t>nhằm</w:t>
      </w:r>
      <w:r w:rsidR="00EC55AC" w:rsidRPr="00940C30">
        <w:t xml:space="preserve"> đong đếm mô hình dự đoán tốt như thế nào trên </w:t>
      </w:r>
      <w:r w:rsidR="00940C30" w:rsidRPr="00940C30">
        <w:t>từng lớp</w:t>
      </w:r>
      <w:r w:rsidR="00EC55AC" w:rsidRPr="00940C30">
        <w:t>.</w:t>
      </w:r>
      <w:r w:rsidR="00EC55AC">
        <w:t xml:space="preserve"> Cụ thể trong bài toán phát hiện bất thường đậm độ trên hình ảnh X-Quang phổi của luận có 2 lớp (</w:t>
      </w:r>
      <w:r w:rsidR="00164F68">
        <w:t>Abnormal</w:t>
      </w:r>
      <w:r w:rsidR="00EC55AC">
        <w:t xml:space="preserve"> và </w:t>
      </w:r>
      <w:r w:rsidR="00164F68">
        <w:t>N</w:t>
      </w:r>
      <w:r w:rsidR="00EC55AC">
        <w:t>ormal) và việc phát hiện bất thường (</w:t>
      </w:r>
      <w:r w:rsidR="00D428FB">
        <w:t>Ab</w:t>
      </w:r>
      <w:r w:rsidR="00EC55AC">
        <w:t xml:space="preserve">normal) là lớp dữ liệu nghiêm trọng hơn. Trong phương pháp này, ta thường định nghĩa lớp dữ liệu quan trọng hơn cần được xác định đúng là lớp </w:t>
      </w:r>
      <w:r w:rsidR="00EC55AC" w:rsidRPr="00EC55AC">
        <w:rPr>
          <w:b/>
        </w:rPr>
        <w:t>Positive</w:t>
      </w:r>
      <w:r w:rsidR="00EC55AC">
        <w:t xml:space="preserve">, lớp còn lại được gọi là </w:t>
      </w:r>
      <w:r w:rsidR="00EC55AC" w:rsidRPr="00EC55AC">
        <w:rPr>
          <w:b/>
        </w:rPr>
        <w:t>Negative</w:t>
      </w:r>
      <w:r w:rsidR="00EC55AC">
        <w:t xml:space="preserve">. Ta định nghĩa True Positive (TP), False Positive (FP), True Negative (TN), False Negative (FN) của bài toán luận văn đặt ra dựa trên confusion matrix </w:t>
      </w:r>
      <w:r w:rsidR="00630550">
        <w:t xml:space="preserve">đã </w:t>
      </w:r>
      <w:r w:rsidR="00EC55AC">
        <w:t>chuẩn hoá như</w:t>
      </w:r>
      <w:r w:rsidR="000D42DB">
        <w:t xml:space="preserve"> bảng </w:t>
      </w:r>
      <w:r w:rsidR="000D42DB" w:rsidRPr="000D42DB">
        <w:t>Bảng 2-4</w:t>
      </w:r>
      <w:r w:rsidR="00EC55AC">
        <w:t>:</w:t>
      </w:r>
    </w:p>
    <w:p w14:paraId="61B6AFBC" w14:textId="77777777" w:rsidR="000D42DB" w:rsidRPr="000D42DB" w:rsidRDefault="000D42DB" w:rsidP="00597CBA">
      <w:pPr>
        <w:rPr>
          <w:b/>
          <w:i/>
          <w:sz w:val="12"/>
        </w:rPr>
      </w:pPr>
      <w:bookmarkStart w:id="61" w:name="_Toc531180449"/>
    </w:p>
    <w:p w14:paraId="05872113" w14:textId="5977BDBC" w:rsidR="00452460" w:rsidRPr="00452460" w:rsidRDefault="00452460" w:rsidP="00597CBA">
      <w:pPr>
        <w:rPr>
          <w:b/>
          <w:i/>
        </w:rPr>
      </w:pPr>
      <w:r w:rsidRPr="00452460">
        <w:rPr>
          <w:b/>
          <w:i/>
        </w:rPr>
        <w:t xml:space="preserve">Xem xét kết quả kiểm tra mô hình trên 50 bức ảnh thuộc tập dữ liệu </w:t>
      </w:r>
      <w:r w:rsidR="007841DB" w:rsidRPr="007841DB">
        <w:rPr>
          <w:b/>
          <w:i/>
        </w:rPr>
        <w:t xml:space="preserve">AB-Chest X-rays </w:t>
      </w:r>
      <w:r w:rsidR="005A504F">
        <w:rPr>
          <w:b/>
          <w:i/>
        </w:rPr>
        <w:t>(chỉ xem xét kết quả của mô hình với quy tắc kết hợp FR3)</w:t>
      </w:r>
    </w:p>
    <w:p w14:paraId="36A40C6C" w14:textId="0829B02A" w:rsidR="00597CBA" w:rsidRDefault="00597CBA" w:rsidP="00597CBA">
      <w:pPr>
        <w:rPr>
          <w:highlight w:val="yellow"/>
        </w:rPr>
      </w:pPr>
      <w:r>
        <w:t xml:space="preserve">Confusion matrix </w:t>
      </w:r>
      <w:r w:rsidR="00630550">
        <w:t xml:space="preserve">chưa chuẩn hoas </w:t>
      </w:r>
      <w:r>
        <w:t xml:space="preserve">dựa trên việc thống </w:t>
      </w:r>
      <w:r w:rsidR="00FB15BD">
        <w:t>kê</w:t>
      </w:r>
      <w:r>
        <w:t xml:space="preserve"> kết quả trên 50 bức ảnh thuộc tập dữ liệu </w:t>
      </w:r>
      <w:r w:rsidR="00126290" w:rsidRPr="00126290">
        <w:t xml:space="preserve">AB-Chest X-rays </w:t>
      </w:r>
      <w:r>
        <w:t xml:space="preserve">được mô tả như </w:t>
      </w:r>
      <w:r w:rsidR="00007F88" w:rsidRPr="008D7A6A">
        <w:t>bảng 4-</w:t>
      </w:r>
      <w:r w:rsidR="00D93C54">
        <w:t>9</w:t>
      </w:r>
      <w:r w:rsidR="00007F88" w:rsidRPr="008D7A6A">
        <w:t>.</w:t>
      </w:r>
    </w:p>
    <w:p w14:paraId="0C25DA57" w14:textId="22920BCA" w:rsidR="00580BE2" w:rsidRDefault="00580BE2" w:rsidP="00580BE2">
      <w:pPr>
        <w:ind w:firstLine="0"/>
        <w:jc w:val="center"/>
      </w:pPr>
      <w:r w:rsidRPr="009B2223">
        <w:rPr>
          <w:b/>
          <w:sz w:val="24"/>
        </w:rPr>
        <w:t>Bảng 4-</w:t>
      </w:r>
      <w:r w:rsidR="00D93C54">
        <w:rPr>
          <w:b/>
          <w:sz w:val="24"/>
        </w:rPr>
        <w:t>9</w:t>
      </w:r>
      <w:r w:rsidRPr="009B2223">
        <w:rPr>
          <w:b/>
          <w:sz w:val="24"/>
        </w:rPr>
        <w:t>:</w:t>
      </w:r>
      <w:r w:rsidRPr="009B2223">
        <w:rPr>
          <w:sz w:val="24"/>
        </w:rPr>
        <w:t xml:space="preserve"> </w:t>
      </w:r>
      <w:r w:rsidR="00007F88">
        <w:rPr>
          <w:sz w:val="24"/>
        </w:rPr>
        <w:t xml:space="preserve">Biểu diễn các cái trị TP, FP, TN, FN trên tập dữ liệu </w:t>
      </w:r>
      <w:r w:rsidR="00007F88" w:rsidRPr="00126290">
        <w:t>AB-Chest X-rays</w:t>
      </w:r>
    </w:p>
    <w:tbl>
      <w:tblPr>
        <w:tblStyle w:val="TableGrid"/>
        <w:tblW w:w="0" w:type="auto"/>
        <w:tblLook w:val="04A0" w:firstRow="1" w:lastRow="0" w:firstColumn="1" w:lastColumn="0" w:noHBand="0" w:noVBand="1"/>
      </w:tblPr>
      <w:tblGrid>
        <w:gridCol w:w="2926"/>
        <w:gridCol w:w="2926"/>
        <w:gridCol w:w="2926"/>
      </w:tblGrid>
      <w:tr w:rsidR="00EA71D0" w14:paraId="317F9FF7" w14:textId="77777777" w:rsidTr="00FB3F89">
        <w:trPr>
          <w:trHeight w:val="567"/>
        </w:trPr>
        <w:tc>
          <w:tcPr>
            <w:tcW w:w="2926" w:type="dxa"/>
            <w:vAlign w:val="center"/>
          </w:tcPr>
          <w:p w14:paraId="593FAE69" w14:textId="77777777" w:rsidR="00EA71D0" w:rsidRDefault="00EA71D0" w:rsidP="00FB3F89">
            <w:pPr>
              <w:ind w:firstLine="0"/>
              <w:jc w:val="left"/>
            </w:pPr>
          </w:p>
        </w:tc>
        <w:tc>
          <w:tcPr>
            <w:tcW w:w="2926" w:type="dxa"/>
            <w:vAlign w:val="center"/>
          </w:tcPr>
          <w:p w14:paraId="7B12EA07" w14:textId="40BCF0E6" w:rsidR="00EA71D0" w:rsidRDefault="00EA71D0" w:rsidP="00FB3F89">
            <w:pPr>
              <w:ind w:firstLine="0"/>
              <w:jc w:val="left"/>
            </w:pPr>
            <w:r w:rsidRPr="00566590">
              <w:rPr>
                <w:b/>
              </w:rPr>
              <w:t>Dự đoán</w:t>
            </w:r>
            <w:r>
              <w:t>:</w:t>
            </w:r>
            <w:r w:rsidRPr="00D058A5">
              <w:t xml:space="preserve"> </w:t>
            </w:r>
            <w:r>
              <w:t>Abnormal</w:t>
            </w:r>
          </w:p>
        </w:tc>
        <w:tc>
          <w:tcPr>
            <w:tcW w:w="2926" w:type="dxa"/>
            <w:vAlign w:val="center"/>
          </w:tcPr>
          <w:p w14:paraId="1FA9005D" w14:textId="5BB45F46" w:rsidR="00EA71D0" w:rsidRDefault="00EA71D0" w:rsidP="00FB3F89">
            <w:pPr>
              <w:ind w:firstLine="0"/>
              <w:jc w:val="left"/>
            </w:pPr>
            <w:r w:rsidRPr="00566590">
              <w:rPr>
                <w:b/>
              </w:rPr>
              <w:t>Dự đoán</w:t>
            </w:r>
            <w:r>
              <w:t>: Normal</w:t>
            </w:r>
          </w:p>
        </w:tc>
      </w:tr>
      <w:tr w:rsidR="00EA71D0" w14:paraId="1273892A" w14:textId="77777777" w:rsidTr="00FB3F89">
        <w:trPr>
          <w:trHeight w:val="567"/>
        </w:trPr>
        <w:tc>
          <w:tcPr>
            <w:tcW w:w="2926" w:type="dxa"/>
            <w:vAlign w:val="center"/>
          </w:tcPr>
          <w:p w14:paraId="082898B5" w14:textId="6CFBF250" w:rsidR="00EA71D0" w:rsidRDefault="00EA71D0" w:rsidP="00FB3F89">
            <w:pPr>
              <w:ind w:firstLine="0"/>
              <w:jc w:val="left"/>
            </w:pPr>
            <w:r w:rsidRPr="00566590">
              <w:rPr>
                <w:b/>
              </w:rPr>
              <w:t>Thực tế:</w:t>
            </w:r>
            <w:r w:rsidRPr="00D058A5">
              <w:t xml:space="preserve"> </w:t>
            </w:r>
            <w:r>
              <w:t>Abnormal</w:t>
            </w:r>
          </w:p>
        </w:tc>
        <w:tc>
          <w:tcPr>
            <w:tcW w:w="2926" w:type="dxa"/>
            <w:vAlign w:val="center"/>
          </w:tcPr>
          <w:p w14:paraId="1877004B" w14:textId="21EC5D46" w:rsidR="00EA71D0" w:rsidRDefault="00EA71D0" w:rsidP="00FB3F89">
            <w:pPr>
              <w:ind w:firstLine="0"/>
              <w:jc w:val="center"/>
            </w:pPr>
            <w:r>
              <w:t>TP = 24</w:t>
            </w:r>
          </w:p>
        </w:tc>
        <w:tc>
          <w:tcPr>
            <w:tcW w:w="2926" w:type="dxa"/>
            <w:vAlign w:val="center"/>
          </w:tcPr>
          <w:p w14:paraId="2852FAFD" w14:textId="76FA7C3F" w:rsidR="00EA71D0" w:rsidRDefault="00EA71D0" w:rsidP="00FB3F89">
            <w:pPr>
              <w:ind w:firstLine="0"/>
              <w:jc w:val="center"/>
            </w:pPr>
            <w:r>
              <w:t>FN = 1</w:t>
            </w:r>
          </w:p>
        </w:tc>
      </w:tr>
      <w:tr w:rsidR="00EA71D0" w14:paraId="70675A53" w14:textId="77777777" w:rsidTr="00FB3F89">
        <w:trPr>
          <w:trHeight w:val="567"/>
        </w:trPr>
        <w:tc>
          <w:tcPr>
            <w:tcW w:w="2926" w:type="dxa"/>
            <w:vAlign w:val="center"/>
          </w:tcPr>
          <w:p w14:paraId="7561CE25" w14:textId="08AB8DCE" w:rsidR="00EA71D0" w:rsidRDefault="00EA71D0" w:rsidP="00FB3F89">
            <w:pPr>
              <w:ind w:firstLine="0"/>
              <w:jc w:val="left"/>
            </w:pPr>
            <w:r w:rsidRPr="00566590">
              <w:rPr>
                <w:b/>
              </w:rPr>
              <w:t>Thực tế:</w:t>
            </w:r>
            <w:r w:rsidRPr="00D058A5">
              <w:t xml:space="preserve"> </w:t>
            </w:r>
            <w:r>
              <w:t>Normal</w:t>
            </w:r>
          </w:p>
        </w:tc>
        <w:tc>
          <w:tcPr>
            <w:tcW w:w="2926" w:type="dxa"/>
            <w:vAlign w:val="center"/>
          </w:tcPr>
          <w:p w14:paraId="442E62FE" w14:textId="1FCE18BD" w:rsidR="00EA71D0" w:rsidRDefault="00EA71D0" w:rsidP="00FB3F89">
            <w:pPr>
              <w:ind w:firstLine="0"/>
              <w:jc w:val="center"/>
            </w:pPr>
            <w:r>
              <w:t>FP = 1</w:t>
            </w:r>
          </w:p>
        </w:tc>
        <w:tc>
          <w:tcPr>
            <w:tcW w:w="2926" w:type="dxa"/>
            <w:vAlign w:val="center"/>
          </w:tcPr>
          <w:p w14:paraId="4298865C" w14:textId="4921662E" w:rsidR="00EA71D0" w:rsidRDefault="00EA71D0" w:rsidP="00FB3F89">
            <w:pPr>
              <w:keepNext/>
              <w:ind w:firstLine="0"/>
              <w:jc w:val="center"/>
            </w:pPr>
            <w:r>
              <w:t>TN = 24</w:t>
            </w:r>
          </w:p>
        </w:tc>
      </w:tr>
    </w:tbl>
    <w:p w14:paraId="5D1D14A8" w14:textId="3FAE628C" w:rsidR="00EA71D0" w:rsidRDefault="00EA71D0" w:rsidP="00597CBA"/>
    <w:p w14:paraId="200775D2" w14:textId="101370E6" w:rsidR="00EA71D0" w:rsidRDefault="00EA71D0" w:rsidP="00597CBA">
      <w:r>
        <w:t>T</w:t>
      </w:r>
      <w:r w:rsidRPr="002B1700">
        <w:t xml:space="preserve">a </w:t>
      </w:r>
      <w:r>
        <w:t xml:space="preserve">tính toán các giá trị </w:t>
      </w:r>
      <w:r w:rsidRPr="00D76A00">
        <w:rPr>
          <w:b/>
        </w:rPr>
        <w:t>TPR</w:t>
      </w:r>
      <w:r w:rsidRPr="002B1700">
        <w:t xml:space="preserve">, </w:t>
      </w:r>
      <w:r w:rsidRPr="00D76A00">
        <w:rPr>
          <w:b/>
        </w:rPr>
        <w:t>FNR</w:t>
      </w:r>
      <w:r w:rsidRPr="002B1700">
        <w:t xml:space="preserve">, </w:t>
      </w:r>
      <w:r w:rsidRPr="00D76A00">
        <w:rPr>
          <w:b/>
        </w:rPr>
        <w:t>FPR</w:t>
      </w:r>
      <w:r w:rsidRPr="002B1700">
        <w:t xml:space="preserve">, </w:t>
      </w:r>
      <w:r w:rsidRPr="00D76A00">
        <w:rPr>
          <w:b/>
        </w:rPr>
        <w:t>TNR</w:t>
      </w:r>
      <w:r>
        <w:t xml:space="preserve">, với </w:t>
      </w:r>
      <w:r w:rsidRPr="00D76A00">
        <w:rPr>
          <w:b/>
        </w:rPr>
        <w:t>R</w:t>
      </w:r>
      <w:r>
        <w:t>-Rate</w:t>
      </w:r>
      <w:r w:rsidRPr="002B1700">
        <w:t xml:space="preserve"> dựa trên </w:t>
      </w:r>
      <w:r w:rsidRPr="00566590">
        <w:rPr>
          <w:b/>
          <w:i/>
        </w:rPr>
        <w:t>normalized confusion matrix</w:t>
      </w:r>
      <w:r w:rsidRPr="002B1700">
        <w:t xml:space="preserve"> như </w:t>
      </w:r>
      <w:r w:rsidR="00007F88">
        <w:t>bảng 4-</w:t>
      </w:r>
      <w:r w:rsidR="001334C4">
        <w:t>10</w:t>
      </w:r>
      <w:r w:rsidR="00007F88">
        <w:t>.</w:t>
      </w:r>
    </w:p>
    <w:p w14:paraId="268CC3AF" w14:textId="1A7EF029" w:rsidR="00007F88" w:rsidRDefault="00007F88" w:rsidP="00007F88">
      <w:pPr>
        <w:ind w:firstLine="0"/>
        <w:jc w:val="center"/>
      </w:pPr>
      <w:r w:rsidRPr="009B2223">
        <w:rPr>
          <w:b/>
          <w:sz w:val="24"/>
        </w:rPr>
        <w:t>Bảng 4-</w:t>
      </w:r>
      <w:r w:rsidR="00AA505E">
        <w:rPr>
          <w:b/>
          <w:sz w:val="24"/>
        </w:rPr>
        <w:t>10</w:t>
      </w:r>
      <w:r w:rsidRPr="009B2223">
        <w:rPr>
          <w:b/>
          <w:sz w:val="24"/>
        </w:rPr>
        <w:t>:</w:t>
      </w:r>
      <w:r w:rsidRPr="009B2223">
        <w:rPr>
          <w:sz w:val="24"/>
        </w:rPr>
        <w:t xml:space="preserve"> </w:t>
      </w:r>
      <w:r>
        <w:rPr>
          <w:sz w:val="24"/>
        </w:rPr>
        <w:t xml:space="preserve">Biểu diễn các cái trị </w:t>
      </w:r>
      <w:r w:rsidRPr="00007F88">
        <w:rPr>
          <w:sz w:val="24"/>
        </w:rPr>
        <w:t>TPR</w:t>
      </w:r>
      <w:r>
        <w:rPr>
          <w:sz w:val="24"/>
        </w:rPr>
        <w:t xml:space="preserve">, </w:t>
      </w:r>
      <w:r w:rsidRPr="00007F88">
        <w:rPr>
          <w:sz w:val="24"/>
        </w:rPr>
        <w:t>FNR</w:t>
      </w:r>
      <w:r>
        <w:rPr>
          <w:sz w:val="24"/>
        </w:rPr>
        <w:t xml:space="preserve">, </w:t>
      </w:r>
      <w:r w:rsidRPr="00007F88">
        <w:rPr>
          <w:sz w:val="24"/>
        </w:rPr>
        <w:t>FPR</w:t>
      </w:r>
      <w:r>
        <w:rPr>
          <w:sz w:val="24"/>
        </w:rPr>
        <w:t xml:space="preserve">, </w:t>
      </w:r>
      <w:r w:rsidRPr="00007F88">
        <w:rPr>
          <w:sz w:val="24"/>
        </w:rPr>
        <w:t xml:space="preserve">TNR </w:t>
      </w:r>
      <w:r>
        <w:rPr>
          <w:sz w:val="24"/>
        </w:rPr>
        <w:t xml:space="preserve">trên tập dữ liệu </w:t>
      </w:r>
      <w:r w:rsidRPr="00126290">
        <w:t>AB-Chest X-rays</w:t>
      </w:r>
    </w:p>
    <w:tbl>
      <w:tblPr>
        <w:tblStyle w:val="TableGrid"/>
        <w:tblW w:w="0" w:type="auto"/>
        <w:tblLook w:val="04A0" w:firstRow="1" w:lastRow="0" w:firstColumn="1" w:lastColumn="0" w:noHBand="0" w:noVBand="1"/>
      </w:tblPr>
      <w:tblGrid>
        <w:gridCol w:w="2926"/>
        <w:gridCol w:w="2926"/>
        <w:gridCol w:w="2926"/>
      </w:tblGrid>
      <w:tr w:rsidR="00597CBA" w14:paraId="254EA6E4" w14:textId="77777777" w:rsidTr="000B3A36">
        <w:trPr>
          <w:trHeight w:val="499"/>
        </w:trPr>
        <w:tc>
          <w:tcPr>
            <w:tcW w:w="2926" w:type="dxa"/>
            <w:vAlign w:val="center"/>
          </w:tcPr>
          <w:p w14:paraId="4E7D62D3" w14:textId="77777777" w:rsidR="00597CBA" w:rsidRDefault="00597CBA" w:rsidP="00FB3F89">
            <w:pPr>
              <w:ind w:firstLine="0"/>
              <w:jc w:val="left"/>
            </w:pPr>
          </w:p>
        </w:tc>
        <w:tc>
          <w:tcPr>
            <w:tcW w:w="2926" w:type="dxa"/>
            <w:vAlign w:val="center"/>
          </w:tcPr>
          <w:p w14:paraId="3B451F74" w14:textId="77777777" w:rsidR="00597CBA" w:rsidRDefault="00597CBA" w:rsidP="00FB3F89">
            <w:pPr>
              <w:ind w:firstLine="0"/>
              <w:jc w:val="left"/>
            </w:pPr>
            <w:r w:rsidRPr="00566590">
              <w:rPr>
                <w:b/>
              </w:rPr>
              <w:t>Dự đoán</w:t>
            </w:r>
            <w:r>
              <w:t>:</w:t>
            </w:r>
            <w:r w:rsidRPr="00D058A5">
              <w:t xml:space="preserve"> </w:t>
            </w:r>
            <w:r>
              <w:t>Abnormal</w:t>
            </w:r>
          </w:p>
        </w:tc>
        <w:tc>
          <w:tcPr>
            <w:tcW w:w="2926" w:type="dxa"/>
            <w:vAlign w:val="center"/>
          </w:tcPr>
          <w:p w14:paraId="65D48712" w14:textId="77777777" w:rsidR="00597CBA" w:rsidRDefault="00597CBA" w:rsidP="00FB3F89">
            <w:pPr>
              <w:ind w:firstLine="0"/>
              <w:jc w:val="left"/>
            </w:pPr>
            <w:r w:rsidRPr="00566590">
              <w:rPr>
                <w:b/>
              </w:rPr>
              <w:t>Dự đoán</w:t>
            </w:r>
            <w:r>
              <w:t>: Normal</w:t>
            </w:r>
          </w:p>
        </w:tc>
      </w:tr>
      <w:tr w:rsidR="00597CBA" w14:paraId="45141145" w14:textId="77777777" w:rsidTr="000B3A36">
        <w:trPr>
          <w:trHeight w:val="693"/>
        </w:trPr>
        <w:tc>
          <w:tcPr>
            <w:tcW w:w="2926" w:type="dxa"/>
            <w:vAlign w:val="center"/>
          </w:tcPr>
          <w:p w14:paraId="55653B24" w14:textId="77777777" w:rsidR="00597CBA" w:rsidRDefault="00597CBA" w:rsidP="00FB3F89">
            <w:pPr>
              <w:ind w:firstLine="0"/>
              <w:jc w:val="left"/>
            </w:pPr>
            <w:r w:rsidRPr="00566590">
              <w:rPr>
                <w:b/>
              </w:rPr>
              <w:t>Thực tế:</w:t>
            </w:r>
            <w:r w:rsidRPr="00D058A5">
              <w:t xml:space="preserve"> </w:t>
            </w:r>
            <w:r>
              <w:t>Abnormal</w:t>
            </w:r>
          </w:p>
        </w:tc>
        <w:tc>
          <w:tcPr>
            <w:tcW w:w="2926" w:type="dxa"/>
            <w:vAlign w:val="center"/>
          </w:tcPr>
          <w:p w14:paraId="279AA467" w14:textId="2BFDB2AB" w:rsidR="00FB15BD" w:rsidRDefault="00597CBA" w:rsidP="000D451B">
            <w:pPr>
              <w:ind w:firstLine="0"/>
              <w:jc w:val="center"/>
            </w:pPr>
            <w:r w:rsidRPr="004C0347">
              <w:t xml:space="preserve">TPR </w:t>
            </w:r>
            <w:r w:rsidR="003A3496">
              <w:t>= 24/(24 + 1) = 0.96</w:t>
            </w:r>
          </w:p>
        </w:tc>
        <w:tc>
          <w:tcPr>
            <w:tcW w:w="2926" w:type="dxa"/>
            <w:vAlign w:val="center"/>
          </w:tcPr>
          <w:p w14:paraId="72A1D277" w14:textId="50924D2C" w:rsidR="000D451B" w:rsidRDefault="00597CBA" w:rsidP="000D451B">
            <w:pPr>
              <w:ind w:firstLine="0"/>
              <w:jc w:val="center"/>
            </w:pPr>
            <w:r w:rsidRPr="00502DCA">
              <w:t xml:space="preserve">FNR </w:t>
            </w:r>
            <w:r w:rsidR="003A3496">
              <w:t>= 1/(24+1) = 0.0</w:t>
            </w:r>
            <w:r w:rsidR="00A43B22">
              <w:t>4</w:t>
            </w:r>
          </w:p>
        </w:tc>
      </w:tr>
      <w:tr w:rsidR="00597CBA" w14:paraId="4DA140FC" w14:textId="77777777" w:rsidTr="000B3A36">
        <w:trPr>
          <w:trHeight w:val="637"/>
        </w:trPr>
        <w:tc>
          <w:tcPr>
            <w:tcW w:w="2926" w:type="dxa"/>
            <w:vAlign w:val="center"/>
          </w:tcPr>
          <w:p w14:paraId="2DE76F97" w14:textId="77777777" w:rsidR="00597CBA" w:rsidRDefault="00597CBA" w:rsidP="00FB3F89">
            <w:pPr>
              <w:ind w:firstLine="0"/>
              <w:jc w:val="left"/>
            </w:pPr>
            <w:r w:rsidRPr="00566590">
              <w:rPr>
                <w:b/>
              </w:rPr>
              <w:t>Thực tế:</w:t>
            </w:r>
            <w:r w:rsidRPr="00D058A5">
              <w:t xml:space="preserve"> </w:t>
            </w:r>
            <w:r>
              <w:t>Normal</w:t>
            </w:r>
          </w:p>
        </w:tc>
        <w:tc>
          <w:tcPr>
            <w:tcW w:w="2926" w:type="dxa"/>
            <w:vAlign w:val="center"/>
          </w:tcPr>
          <w:p w14:paraId="22B0C06F" w14:textId="2168D0A2" w:rsidR="003A3496" w:rsidRDefault="00597CBA" w:rsidP="00F86A92">
            <w:pPr>
              <w:ind w:firstLine="0"/>
              <w:jc w:val="center"/>
            </w:pPr>
            <w:r w:rsidRPr="004C0347">
              <w:t>FPR</w:t>
            </w:r>
            <w:r w:rsidR="005F1252">
              <w:t xml:space="preserve"> </w:t>
            </w:r>
            <w:r w:rsidR="000D451B">
              <w:t xml:space="preserve">= </w:t>
            </w:r>
            <w:r w:rsidR="00F86A92">
              <w:t>1/(1+24) = 0.04</w:t>
            </w:r>
          </w:p>
        </w:tc>
        <w:tc>
          <w:tcPr>
            <w:tcW w:w="2926" w:type="dxa"/>
            <w:vAlign w:val="center"/>
          </w:tcPr>
          <w:p w14:paraId="71D32E39" w14:textId="0935EAD9" w:rsidR="00F86A92" w:rsidRDefault="00597CBA" w:rsidP="00F86A92">
            <w:pPr>
              <w:keepNext/>
              <w:ind w:firstLine="0"/>
              <w:jc w:val="center"/>
            </w:pPr>
            <w:r w:rsidRPr="00502DCA">
              <w:t xml:space="preserve">TNR </w:t>
            </w:r>
            <w:r w:rsidR="00F86A92">
              <w:t>= 24/(1+24) = 0.96</w:t>
            </w:r>
          </w:p>
        </w:tc>
      </w:tr>
    </w:tbl>
    <w:p w14:paraId="07A9FB99" w14:textId="77777777" w:rsidR="000D132F" w:rsidRDefault="000D132F" w:rsidP="00EA71D0"/>
    <w:p w14:paraId="68AD9C9D" w14:textId="77777777" w:rsidR="007F385A" w:rsidRDefault="007F385A" w:rsidP="00EA71D0">
      <w:r w:rsidRPr="007F385A">
        <w:t>Độ chính xác của mô hình theo từng trường hợp cụ th</w:t>
      </w:r>
      <w:r>
        <w:t>ể được tính như sau:</w:t>
      </w:r>
    </w:p>
    <w:p w14:paraId="3436D3CC" w14:textId="77777777" w:rsidR="00F87885" w:rsidRDefault="007F385A" w:rsidP="00EA71D0">
      <w:r>
        <w:tab/>
        <w:t xml:space="preserve">+ Độ chính xác tổng quát: </w:t>
      </w:r>
    </w:p>
    <w:p w14:paraId="3ADE48E3" w14:textId="77777777" w:rsidR="00F87885" w:rsidRDefault="00F87885" w:rsidP="00F87885">
      <w:pPr>
        <w:jc w:val="center"/>
        <w:rPr>
          <w:rFonts w:eastAsiaTheme="minorEastAsia"/>
        </w:rPr>
      </w:pPr>
      <m:oMathPara>
        <m:oMath>
          <m:r>
            <w:rPr>
              <w:rFonts w:ascii="Cambria Math" w:hAnsi="Cambria Math"/>
            </w:rPr>
            <m:t xml:space="preserve">Accuracy= </m:t>
          </m:r>
          <m:f>
            <m:fPr>
              <m:ctrlPr>
                <w:rPr>
                  <w:rFonts w:ascii="Cambria Math" w:hAnsi="Cambria Math"/>
                  <w:i/>
                </w:rPr>
              </m:ctrlPr>
            </m:fPr>
            <m:num>
              <m:r>
                <w:rPr>
                  <w:rFonts w:ascii="Cambria Math" w:hAnsi="Cambria Math"/>
                </w:rPr>
                <m:t>24+24</m:t>
              </m:r>
            </m:num>
            <m:den>
              <m:r>
                <w:rPr>
                  <w:rFonts w:ascii="Cambria Math" w:hAnsi="Cambria Math"/>
                </w:rPr>
                <m:t>24+1+24+1</m:t>
              </m:r>
            </m:den>
          </m:f>
          <m:r>
            <w:rPr>
              <w:rFonts w:ascii="Cambria Math" w:hAnsi="Cambria Math"/>
            </w:rPr>
            <m:t>=0.96</m:t>
          </m:r>
        </m:oMath>
      </m:oMathPara>
    </w:p>
    <w:p w14:paraId="06185C4B" w14:textId="2911BC6E" w:rsidR="00F87885" w:rsidRDefault="00F87885" w:rsidP="00F87885">
      <w:r>
        <w:tab/>
        <w:t>+ K</w:t>
      </w:r>
      <w:r w:rsidRPr="00F87885">
        <w:t xml:space="preserve">hả năng phân loại </w:t>
      </w:r>
      <w:r>
        <w:t>Abnormal</w:t>
      </w:r>
      <w:r w:rsidRPr="00F87885">
        <w:t xml:space="preserve"> chính xác của mô hình</w:t>
      </w:r>
      <w:r>
        <w:t xml:space="preserve"> (PPV):</w:t>
      </w:r>
    </w:p>
    <w:p w14:paraId="4F5F71E9" w14:textId="77777777" w:rsidR="00806179" w:rsidRDefault="00F87885" w:rsidP="00F87885">
      <w:pPr>
        <w:jc w:val="center"/>
        <w:rPr>
          <w:rFonts w:eastAsiaTheme="minorEastAsia"/>
        </w:rPr>
      </w:pPr>
      <m:oMathPara>
        <m:oMath>
          <m:r>
            <w:rPr>
              <w:rFonts w:ascii="Cambria Math" w:hAnsi="Cambria Math"/>
            </w:rPr>
            <m:t xml:space="preserve">PPV= </m:t>
          </m:r>
          <m:f>
            <m:fPr>
              <m:ctrlPr>
                <w:rPr>
                  <w:rFonts w:ascii="Cambria Math" w:hAnsi="Cambria Math"/>
                  <w:i/>
                </w:rPr>
              </m:ctrlPr>
            </m:fPr>
            <m:num>
              <m:r>
                <w:rPr>
                  <w:rFonts w:ascii="Cambria Math" w:hAnsi="Cambria Math"/>
                </w:rPr>
                <m:t>24</m:t>
              </m:r>
            </m:num>
            <m:den>
              <m:r>
                <w:rPr>
                  <w:rFonts w:ascii="Cambria Math" w:hAnsi="Cambria Math"/>
                </w:rPr>
                <m:t>24+1</m:t>
              </m:r>
            </m:den>
          </m:f>
          <m:r>
            <w:rPr>
              <w:rFonts w:ascii="Cambria Math" w:hAnsi="Cambria Math"/>
            </w:rPr>
            <m:t>=0.96</m:t>
          </m:r>
        </m:oMath>
      </m:oMathPara>
    </w:p>
    <w:p w14:paraId="7F8E3D84" w14:textId="4AE583E1" w:rsidR="003650AC" w:rsidRDefault="003650AC" w:rsidP="00070FE7">
      <w:r>
        <w:tab/>
        <w:t>+ K</w:t>
      </w:r>
      <w:r w:rsidRPr="00510D80">
        <w:t xml:space="preserve">hả năng phân loại </w:t>
      </w:r>
      <w:r w:rsidR="00E208A8">
        <w:t>Normal</w:t>
      </w:r>
      <w:r w:rsidRPr="00510D80">
        <w:t xml:space="preserve"> chính xác của mô hình</w:t>
      </w:r>
      <w:r>
        <w:t xml:space="preserve"> (NPV)</w:t>
      </w:r>
    </w:p>
    <w:p w14:paraId="40D5C167" w14:textId="1CDB2D13" w:rsidR="003650AC" w:rsidRDefault="003650AC" w:rsidP="00070FE7">
      <m:oMathPara>
        <m:oMath>
          <m:r>
            <w:rPr>
              <w:rFonts w:ascii="Cambria Math" w:hAnsi="Cambria Math"/>
            </w:rPr>
            <m:t xml:space="preserve">NPV= </m:t>
          </m:r>
          <m:f>
            <m:fPr>
              <m:ctrlPr>
                <w:rPr>
                  <w:rFonts w:ascii="Cambria Math" w:hAnsi="Cambria Math"/>
                  <w:i/>
                </w:rPr>
              </m:ctrlPr>
            </m:fPr>
            <m:num>
              <m:r>
                <w:rPr>
                  <w:rFonts w:ascii="Cambria Math" w:hAnsi="Cambria Math"/>
                </w:rPr>
                <m:t>24</m:t>
              </m:r>
            </m:num>
            <m:den>
              <m:r>
                <w:rPr>
                  <w:rFonts w:ascii="Cambria Math" w:hAnsi="Cambria Math"/>
                </w:rPr>
                <m:t>24+1</m:t>
              </m:r>
            </m:den>
          </m:f>
          <m:r>
            <w:rPr>
              <w:rFonts w:ascii="Cambria Math" w:hAnsi="Cambria Math"/>
            </w:rPr>
            <m:t>=0.96</m:t>
          </m:r>
        </m:oMath>
      </m:oMathPara>
    </w:p>
    <w:p w14:paraId="05FAE6DA" w14:textId="26ACA0AC" w:rsidR="00070FE7" w:rsidRDefault="00070FE7" w:rsidP="00070FE7">
      <w:r>
        <w:t xml:space="preserve">Với kết quả TPR = 0.96 ta nhận thấy độ nhạy của mô hình đề xuất trên tập dữ liệu </w:t>
      </w:r>
      <w:r w:rsidR="00126290" w:rsidRPr="00126290">
        <w:t xml:space="preserve">AB-Chest X-rays </w:t>
      </w:r>
      <w:r>
        <w:t>khá cao và tỷ lệ báo đồng nhầm thấp</w:t>
      </w:r>
      <w:r w:rsidR="004064D4">
        <w:t xml:space="preserve"> chỉ bằng </w:t>
      </w:r>
      <w:r>
        <w:t xml:space="preserve">0.04. Với </w:t>
      </w:r>
      <w:r w:rsidR="004064D4">
        <w:t xml:space="preserve">giá trị </w:t>
      </w:r>
      <w:r>
        <w:t xml:space="preserve">TNR = 0.96 ta cũng có thể thấy được độ đặc hiệu của mô hình đề xuất trên tập dữ liệu này </w:t>
      </w:r>
      <w:r w:rsidR="004064D4">
        <w:t xml:space="preserve">khá cao </w:t>
      </w:r>
      <w:r>
        <w:t xml:space="preserve">và tỷ lệ bỏ sót cũng thấp </w:t>
      </w:r>
      <w:r w:rsidR="004064D4">
        <w:t xml:space="preserve">chỉ bằng </w:t>
      </w:r>
      <w:r>
        <w:t>0.04.</w:t>
      </w:r>
    </w:p>
    <w:p w14:paraId="479CBB14" w14:textId="66965BAA" w:rsidR="00273A27" w:rsidRDefault="00273A27" w:rsidP="002F5EB2">
      <w:pPr>
        <w:ind w:firstLine="0"/>
        <w:jc w:val="center"/>
      </w:pPr>
      <w:r>
        <w:rPr>
          <w:noProof/>
        </w:rPr>
        <w:drawing>
          <wp:inline distT="0" distB="0" distL="0" distR="0" wp14:anchorId="31477362" wp14:editId="3D54401F">
            <wp:extent cx="5518206" cy="3164620"/>
            <wp:effectExtent l="0" t="0" r="6350" b="17145"/>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5FA58C24" w14:textId="75F9487B" w:rsidR="00242574" w:rsidRDefault="00242574" w:rsidP="00242574">
      <w:pPr>
        <w:ind w:firstLine="0"/>
        <w:jc w:val="center"/>
        <w:rPr>
          <w:sz w:val="24"/>
        </w:rPr>
      </w:pPr>
      <w:r w:rsidRPr="0063199D">
        <w:rPr>
          <w:b/>
          <w:sz w:val="24"/>
        </w:rPr>
        <w:t>Hình 4-</w:t>
      </w:r>
      <w:r>
        <w:rPr>
          <w:b/>
          <w:sz w:val="24"/>
        </w:rPr>
        <w:t>7</w:t>
      </w:r>
      <w:r w:rsidRPr="0063199D">
        <w:rPr>
          <w:b/>
          <w:sz w:val="24"/>
        </w:rPr>
        <w:t>:</w:t>
      </w:r>
      <w:r w:rsidRPr="0063199D">
        <w:rPr>
          <w:sz w:val="24"/>
        </w:rPr>
        <w:t xml:space="preserve"> </w:t>
      </w:r>
      <w:r w:rsidRPr="00242574">
        <w:rPr>
          <w:sz w:val="24"/>
        </w:rPr>
        <w:t>Biểu đồ thể hiện độ chính xác tổng quát của mô hình và độ chính xác trên từng lớp của mô hình trên tập dữ liệu AB-Chest X-rays</w:t>
      </w:r>
      <w:r>
        <w:rPr>
          <w:sz w:val="24"/>
        </w:rPr>
        <w:t xml:space="preserve"> khi thống kê kế quả phân lớp của mô hình với quy tắc kết hợp FR3</w:t>
      </w:r>
    </w:p>
    <w:p w14:paraId="1573434F" w14:textId="77777777" w:rsidR="001B1DF9" w:rsidRDefault="001B1DF9" w:rsidP="005A504F">
      <w:pPr>
        <w:rPr>
          <w:b/>
          <w:i/>
        </w:rPr>
      </w:pPr>
    </w:p>
    <w:p w14:paraId="74EF0FC5" w14:textId="0348A875" w:rsidR="005A504F" w:rsidRPr="00452460" w:rsidRDefault="005A504F" w:rsidP="005A504F">
      <w:pPr>
        <w:rPr>
          <w:b/>
          <w:i/>
        </w:rPr>
      </w:pPr>
      <w:r w:rsidRPr="00452460">
        <w:rPr>
          <w:b/>
          <w:i/>
        </w:rPr>
        <w:t xml:space="preserve">Xem xét kết quả kiểm tra mô hình trên 50 bức ảnh thuộc tập dữ liệu </w:t>
      </w:r>
      <w:r w:rsidR="00F95027" w:rsidRPr="00F95027">
        <w:rPr>
          <w:b/>
          <w:i/>
        </w:rPr>
        <w:t>SZ-Chest X-rays</w:t>
      </w:r>
      <w:r w:rsidR="00F95027">
        <w:rPr>
          <w:b/>
          <w:i/>
        </w:rPr>
        <w:t xml:space="preserve"> (chỉ xem xét kết quả của mô hình với quy tắc kết hợp FR3)</w:t>
      </w:r>
    </w:p>
    <w:p w14:paraId="123CFE2B" w14:textId="642CB44F" w:rsidR="005A504F" w:rsidRDefault="005A504F" w:rsidP="005A504F">
      <w:r>
        <w:t>Confusion matrix chưa chuẩn hoas dựa trên việc thống kê kết quả trên 50 bức ảnh thuộc tập dữ liệu AB-Chest Xrays được mô tả như sau</w:t>
      </w:r>
      <w:r w:rsidR="005176D8">
        <w:t xml:space="preserve"> </w:t>
      </w:r>
      <w:r w:rsidR="005176D8" w:rsidRPr="00D079EC">
        <w:t>bảng</w:t>
      </w:r>
      <w:r w:rsidR="00D079EC" w:rsidRPr="00D079EC">
        <w:t xml:space="preserve"> 4-11.</w:t>
      </w:r>
    </w:p>
    <w:p w14:paraId="220E2CBE" w14:textId="77777777" w:rsidR="002F5EB2" w:rsidRPr="002F5EB2" w:rsidRDefault="002F5EB2" w:rsidP="005A504F">
      <w:pPr>
        <w:rPr>
          <w:sz w:val="12"/>
          <w:highlight w:val="yellow"/>
        </w:rPr>
      </w:pPr>
    </w:p>
    <w:p w14:paraId="51D91E66" w14:textId="761D7D03" w:rsidR="00D079EC" w:rsidRDefault="00D079EC" w:rsidP="00D079EC">
      <w:pPr>
        <w:ind w:firstLine="0"/>
        <w:jc w:val="center"/>
      </w:pPr>
      <w:r w:rsidRPr="009B2223">
        <w:rPr>
          <w:b/>
          <w:sz w:val="24"/>
        </w:rPr>
        <w:t>Bảng 4-</w:t>
      </w:r>
      <w:r>
        <w:rPr>
          <w:b/>
          <w:sz w:val="24"/>
        </w:rPr>
        <w:t>11</w:t>
      </w:r>
      <w:r w:rsidRPr="009B2223">
        <w:rPr>
          <w:b/>
          <w:sz w:val="24"/>
        </w:rPr>
        <w:t>:</w:t>
      </w:r>
      <w:r w:rsidRPr="009B2223">
        <w:rPr>
          <w:sz w:val="24"/>
        </w:rPr>
        <w:t xml:space="preserve"> </w:t>
      </w:r>
      <w:r>
        <w:rPr>
          <w:sz w:val="24"/>
        </w:rPr>
        <w:t xml:space="preserve">Biểu diễn các cái trị TP, FP, TN, FN trên tập dữ liệu </w:t>
      </w:r>
      <w:r w:rsidRPr="00D079EC">
        <w:t>SZ-Chest X-rays</w:t>
      </w:r>
    </w:p>
    <w:tbl>
      <w:tblPr>
        <w:tblStyle w:val="TableGrid"/>
        <w:tblW w:w="0" w:type="auto"/>
        <w:tblLook w:val="04A0" w:firstRow="1" w:lastRow="0" w:firstColumn="1" w:lastColumn="0" w:noHBand="0" w:noVBand="1"/>
      </w:tblPr>
      <w:tblGrid>
        <w:gridCol w:w="2926"/>
        <w:gridCol w:w="2926"/>
        <w:gridCol w:w="2926"/>
      </w:tblGrid>
      <w:tr w:rsidR="005A504F" w14:paraId="5FDB8D4C" w14:textId="77777777" w:rsidTr="000E732B">
        <w:trPr>
          <w:trHeight w:val="706"/>
        </w:trPr>
        <w:tc>
          <w:tcPr>
            <w:tcW w:w="2926" w:type="dxa"/>
            <w:vAlign w:val="center"/>
          </w:tcPr>
          <w:p w14:paraId="48EF6600" w14:textId="77777777" w:rsidR="005A504F" w:rsidRDefault="005A504F" w:rsidP="00FB3F89">
            <w:pPr>
              <w:ind w:firstLine="0"/>
              <w:jc w:val="left"/>
            </w:pPr>
          </w:p>
        </w:tc>
        <w:tc>
          <w:tcPr>
            <w:tcW w:w="2926" w:type="dxa"/>
            <w:vAlign w:val="center"/>
          </w:tcPr>
          <w:p w14:paraId="2328F88D" w14:textId="77777777" w:rsidR="005A504F" w:rsidRDefault="005A504F" w:rsidP="00FB3F89">
            <w:pPr>
              <w:ind w:firstLine="0"/>
              <w:jc w:val="left"/>
            </w:pPr>
            <w:r w:rsidRPr="00566590">
              <w:rPr>
                <w:b/>
              </w:rPr>
              <w:t>Dự đoán</w:t>
            </w:r>
            <w:r>
              <w:t>:</w:t>
            </w:r>
            <w:r w:rsidRPr="00D058A5">
              <w:t xml:space="preserve"> </w:t>
            </w:r>
            <w:r>
              <w:t>Abnormal</w:t>
            </w:r>
          </w:p>
        </w:tc>
        <w:tc>
          <w:tcPr>
            <w:tcW w:w="2926" w:type="dxa"/>
            <w:vAlign w:val="center"/>
          </w:tcPr>
          <w:p w14:paraId="75D3F7EF" w14:textId="77777777" w:rsidR="005A504F" w:rsidRDefault="005A504F" w:rsidP="00FB3F89">
            <w:pPr>
              <w:ind w:firstLine="0"/>
              <w:jc w:val="left"/>
            </w:pPr>
            <w:r w:rsidRPr="00566590">
              <w:rPr>
                <w:b/>
              </w:rPr>
              <w:t>Dự đoán</w:t>
            </w:r>
            <w:r>
              <w:t>: Normal</w:t>
            </w:r>
          </w:p>
        </w:tc>
      </w:tr>
      <w:tr w:rsidR="005A504F" w14:paraId="54F6BEAF" w14:textId="77777777" w:rsidTr="000E732B">
        <w:trPr>
          <w:trHeight w:val="700"/>
        </w:trPr>
        <w:tc>
          <w:tcPr>
            <w:tcW w:w="2926" w:type="dxa"/>
            <w:vAlign w:val="center"/>
          </w:tcPr>
          <w:p w14:paraId="04C89805" w14:textId="77777777" w:rsidR="005A504F" w:rsidRDefault="005A504F" w:rsidP="00FB3F89">
            <w:pPr>
              <w:ind w:firstLine="0"/>
              <w:jc w:val="left"/>
            </w:pPr>
            <w:r w:rsidRPr="00566590">
              <w:rPr>
                <w:b/>
              </w:rPr>
              <w:t>Thực tế:</w:t>
            </w:r>
            <w:r w:rsidRPr="00D058A5">
              <w:t xml:space="preserve"> </w:t>
            </w:r>
            <w:r>
              <w:t>Abnormal</w:t>
            </w:r>
          </w:p>
        </w:tc>
        <w:tc>
          <w:tcPr>
            <w:tcW w:w="2926" w:type="dxa"/>
            <w:vAlign w:val="center"/>
          </w:tcPr>
          <w:p w14:paraId="1E7CB183" w14:textId="6EF03AEC" w:rsidR="005A504F" w:rsidRDefault="005A504F" w:rsidP="00FB3F89">
            <w:pPr>
              <w:ind w:firstLine="0"/>
              <w:jc w:val="center"/>
            </w:pPr>
            <w:r>
              <w:t xml:space="preserve">TP = </w:t>
            </w:r>
            <w:r w:rsidR="00E6427A">
              <w:t>67</w:t>
            </w:r>
          </w:p>
        </w:tc>
        <w:tc>
          <w:tcPr>
            <w:tcW w:w="2926" w:type="dxa"/>
            <w:vAlign w:val="center"/>
          </w:tcPr>
          <w:p w14:paraId="30B2C32F" w14:textId="60D5ABD6" w:rsidR="005A504F" w:rsidRDefault="005A504F" w:rsidP="00FB3F89">
            <w:pPr>
              <w:ind w:firstLine="0"/>
              <w:jc w:val="center"/>
            </w:pPr>
            <w:r>
              <w:t xml:space="preserve">FN = </w:t>
            </w:r>
            <w:r w:rsidR="00E6427A">
              <w:t>8</w:t>
            </w:r>
          </w:p>
        </w:tc>
      </w:tr>
      <w:tr w:rsidR="005A504F" w14:paraId="1ADDFF64" w14:textId="77777777" w:rsidTr="000E732B">
        <w:trPr>
          <w:trHeight w:val="838"/>
        </w:trPr>
        <w:tc>
          <w:tcPr>
            <w:tcW w:w="2926" w:type="dxa"/>
            <w:vAlign w:val="center"/>
          </w:tcPr>
          <w:p w14:paraId="18FE2CE6" w14:textId="77777777" w:rsidR="005A504F" w:rsidRDefault="005A504F" w:rsidP="00FB3F89">
            <w:pPr>
              <w:ind w:firstLine="0"/>
              <w:jc w:val="left"/>
            </w:pPr>
            <w:r w:rsidRPr="00566590">
              <w:rPr>
                <w:b/>
              </w:rPr>
              <w:t>Thực tế:</w:t>
            </w:r>
            <w:r w:rsidRPr="00D058A5">
              <w:t xml:space="preserve"> </w:t>
            </w:r>
            <w:r>
              <w:t>Normal</w:t>
            </w:r>
          </w:p>
        </w:tc>
        <w:tc>
          <w:tcPr>
            <w:tcW w:w="2926" w:type="dxa"/>
            <w:vAlign w:val="center"/>
          </w:tcPr>
          <w:p w14:paraId="6A0D278D" w14:textId="50570E4F" w:rsidR="005A504F" w:rsidRDefault="005A504F" w:rsidP="00FB3F89">
            <w:pPr>
              <w:ind w:firstLine="0"/>
              <w:jc w:val="center"/>
            </w:pPr>
            <w:r>
              <w:t xml:space="preserve">FP = </w:t>
            </w:r>
            <w:r w:rsidR="00CE7EE2">
              <w:t>4</w:t>
            </w:r>
          </w:p>
        </w:tc>
        <w:tc>
          <w:tcPr>
            <w:tcW w:w="2926" w:type="dxa"/>
            <w:vAlign w:val="center"/>
          </w:tcPr>
          <w:p w14:paraId="15B34EAD" w14:textId="775C5A7B" w:rsidR="005A504F" w:rsidRDefault="005A504F" w:rsidP="00FB3F89">
            <w:pPr>
              <w:keepNext/>
              <w:ind w:firstLine="0"/>
              <w:jc w:val="center"/>
            </w:pPr>
            <w:r>
              <w:t xml:space="preserve">TN = </w:t>
            </w:r>
            <w:r w:rsidR="00CE7EE2">
              <w:t>71</w:t>
            </w:r>
          </w:p>
        </w:tc>
      </w:tr>
    </w:tbl>
    <w:p w14:paraId="519B702D" w14:textId="77777777" w:rsidR="005A504F" w:rsidRPr="002F5EB2" w:rsidRDefault="005A504F" w:rsidP="005A504F"/>
    <w:p w14:paraId="532B47D0" w14:textId="092B29FF" w:rsidR="005A504F" w:rsidRDefault="005A504F" w:rsidP="005A504F">
      <w:pPr>
        <w:rPr>
          <w:highlight w:val="yellow"/>
        </w:rPr>
      </w:pPr>
      <w:r>
        <w:t>T</w:t>
      </w:r>
      <w:r w:rsidRPr="002B1700">
        <w:t xml:space="preserve">a </w:t>
      </w:r>
      <w:r>
        <w:t xml:space="preserve">tính toán các giá trị </w:t>
      </w:r>
      <w:r w:rsidRPr="00D76A00">
        <w:rPr>
          <w:b/>
        </w:rPr>
        <w:t>TPR</w:t>
      </w:r>
      <w:r w:rsidRPr="002B1700">
        <w:t xml:space="preserve">, </w:t>
      </w:r>
      <w:r w:rsidRPr="00D76A00">
        <w:rPr>
          <w:b/>
        </w:rPr>
        <w:t>FNR</w:t>
      </w:r>
      <w:r w:rsidRPr="002B1700">
        <w:t xml:space="preserve">, </w:t>
      </w:r>
      <w:r w:rsidRPr="00D76A00">
        <w:rPr>
          <w:b/>
        </w:rPr>
        <w:t>FPR</w:t>
      </w:r>
      <w:r w:rsidRPr="002B1700">
        <w:t xml:space="preserve">, </w:t>
      </w:r>
      <w:r w:rsidRPr="00D76A00">
        <w:rPr>
          <w:b/>
        </w:rPr>
        <w:t>TNR</w:t>
      </w:r>
      <w:r>
        <w:t xml:space="preserve">, với </w:t>
      </w:r>
      <w:r w:rsidRPr="00D76A00">
        <w:rPr>
          <w:b/>
        </w:rPr>
        <w:t>R</w:t>
      </w:r>
      <w:r>
        <w:t>-Rate</w:t>
      </w:r>
      <w:r w:rsidRPr="002B1700">
        <w:t xml:space="preserve"> dựa trên </w:t>
      </w:r>
      <w:r w:rsidRPr="00566590">
        <w:rPr>
          <w:b/>
          <w:i/>
        </w:rPr>
        <w:t>normalized confusion matrix</w:t>
      </w:r>
      <w:r w:rsidRPr="002B1700">
        <w:t xml:space="preserve"> </w:t>
      </w:r>
      <w:r w:rsidRPr="000E732B">
        <w:t xml:space="preserve">như </w:t>
      </w:r>
      <w:r w:rsidR="002A7BD1" w:rsidRPr="000E732B">
        <w:t>bảng</w:t>
      </w:r>
      <w:r w:rsidR="000E732B" w:rsidRPr="000E732B">
        <w:t xml:space="preserve"> 4-12.</w:t>
      </w:r>
    </w:p>
    <w:p w14:paraId="0C0A5840" w14:textId="07F4AC01" w:rsidR="00D079EC" w:rsidRDefault="00D079EC" w:rsidP="00D079EC">
      <w:pPr>
        <w:ind w:firstLine="0"/>
        <w:jc w:val="center"/>
      </w:pPr>
      <w:r w:rsidRPr="009B2223">
        <w:rPr>
          <w:b/>
          <w:sz w:val="24"/>
        </w:rPr>
        <w:t>Bảng 4-</w:t>
      </w:r>
      <w:r>
        <w:rPr>
          <w:b/>
          <w:sz w:val="24"/>
        </w:rPr>
        <w:t>12</w:t>
      </w:r>
      <w:r w:rsidRPr="009B2223">
        <w:rPr>
          <w:b/>
          <w:sz w:val="24"/>
        </w:rPr>
        <w:t>:</w:t>
      </w:r>
      <w:r w:rsidRPr="009B2223">
        <w:rPr>
          <w:sz w:val="24"/>
        </w:rPr>
        <w:t xml:space="preserve"> </w:t>
      </w:r>
      <w:r>
        <w:rPr>
          <w:sz w:val="24"/>
        </w:rPr>
        <w:t xml:space="preserve">Biểu diễn các cái trị </w:t>
      </w:r>
      <w:r w:rsidRPr="00007F88">
        <w:rPr>
          <w:sz w:val="24"/>
        </w:rPr>
        <w:t>TPR</w:t>
      </w:r>
      <w:r>
        <w:rPr>
          <w:sz w:val="24"/>
        </w:rPr>
        <w:t xml:space="preserve">, </w:t>
      </w:r>
      <w:r w:rsidRPr="00007F88">
        <w:rPr>
          <w:sz w:val="24"/>
        </w:rPr>
        <w:t>FNR</w:t>
      </w:r>
      <w:r>
        <w:rPr>
          <w:sz w:val="24"/>
        </w:rPr>
        <w:t xml:space="preserve">, </w:t>
      </w:r>
      <w:r w:rsidRPr="00007F88">
        <w:rPr>
          <w:sz w:val="24"/>
        </w:rPr>
        <w:t>FPR</w:t>
      </w:r>
      <w:r>
        <w:rPr>
          <w:sz w:val="24"/>
        </w:rPr>
        <w:t xml:space="preserve">, </w:t>
      </w:r>
      <w:r w:rsidRPr="00007F88">
        <w:rPr>
          <w:sz w:val="24"/>
        </w:rPr>
        <w:t xml:space="preserve">TNR </w:t>
      </w:r>
      <w:r>
        <w:rPr>
          <w:sz w:val="24"/>
        </w:rPr>
        <w:t xml:space="preserve">trên tập dữ liệu </w:t>
      </w:r>
      <w:r w:rsidRPr="00D079EC">
        <w:t>SZ-Chest X-rays</w:t>
      </w:r>
    </w:p>
    <w:tbl>
      <w:tblPr>
        <w:tblStyle w:val="TableGrid"/>
        <w:tblW w:w="0" w:type="auto"/>
        <w:tblLook w:val="04A0" w:firstRow="1" w:lastRow="0" w:firstColumn="1" w:lastColumn="0" w:noHBand="0" w:noVBand="1"/>
      </w:tblPr>
      <w:tblGrid>
        <w:gridCol w:w="2926"/>
        <w:gridCol w:w="2926"/>
        <w:gridCol w:w="2926"/>
      </w:tblGrid>
      <w:tr w:rsidR="005A504F" w14:paraId="6D91590A" w14:textId="77777777" w:rsidTr="00FB3F89">
        <w:trPr>
          <w:trHeight w:val="499"/>
        </w:trPr>
        <w:tc>
          <w:tcPr>
            <w:tcW w:w="2926" w:type="dxa"/>
            <w:vAlign w:val="center"/>
          </w:tcPr>
          <w:p w14:paraId="3E6ECBC2" w14:textId="77777777" w:rsidR="005A504F" w:rsidRDefault="005A504F" w:rsidP="00FB3F89">
            <w:pPr>
              <w:ind w:firstLine="0"/>
              <w:jc w:val="left"/>
            </w:pPr>
          </w:p>
        </w:tc>
        <w:tc>
          <w:tcPr>
            <w:tcW w:w="2926" w:type="dxa"/>
            <w:vAlign w:val="center"/>
          </w:tcPr>
          <w:p w14:paraId="3B8B991C" w14:textId="77777777" w:rsidR="005A504F" w:rsidRDefault="005A504F" w:rsidP="00FB3F89">
            <w:pPr>
              <w:ind w:firstLine="0"/>
              <w:jc w:val="left"/>
            </w:pPr>
            <w:r w:rsidRPr="00566590">
              <w:rPr>
                <w:b/>
              </w:rPr>
              <w:t>Dự đoán</w:t>
            </w:r>
            <w:r>
              <w:t>:</w:t>
            </w:r>
            <w:r w:rsidRPr="00D058A5">
              <w:t xml:space="preserve"> </w:t>
            </w:r>
            <w:r>
              <w:t>Abnormal</w:t>
            </w:r>
          </w:p>
        </w:tc>
        <w:tc>
          <w:tcPr>
            <w:tcW w:w="2926" w:type="dxa"/>
            <w:vAlign w:val="center"/>
          </w:tcPr>
          <w:p w14:paraId="757D9385" w14:textId="77777777" w:rsidR="005A504F" w:rsidRDefault="005A504F" w:rsidP="00FB3F89">
            <w:pPr>
              <w:ind w:firstLine="0"/>
              <w:jc w:val="left"/>
            </w:pPr>
            <w:r w:rsidRPr="00566590">
              <w:rPr>
                <w:b/>
              </w:rPr>
              <w:t>Dự đoán</w:t>
            </w:r>
            <w:r>
              <w:t>: Normal</w:t>
            </w:r>
          </w:p>
        </w:tc>
      </w:tr>
      <w:tr w:rsidR="005A504F" w14:paraId="24ED17CB" w14:textId="77777777" w:rsidTr="002F5EB2">
        <w:trPr>
          <w:trHeight w:val="586"/>
        </w:trPr>
        <w:tc>
          <w:tcPr>
            <w:tcW w:w="2926" w:type="dxa"/>
            <w:vAlign w:val="center"/>
          </w:tcPr>
          <w:p w14:paraId="7C11BB0E" w14:textId="77777777" w:rsidR="005A504F" w:rsidRDefault="005A504F" w:rsidP="00FB3F89">
            <w:pPr>
              <w:ind w:firstLine="0"/>
              <w:jc w:val="left"/>
            </w:pPr>
            <w:r w:rsidRPr="00566590">
              <w:rPr>
                <w:b/>
              </w:rPr>
              <w:t>Thực tế:</w:t>
            </w:r>
            <w:r w:rsidRPr="00D058A5">
              <w:t xml:space="preserve"> </w:t>
            </w:r>
            <w:r>
              <w:t>Abnormal</w:t>
            </w:r>
          </w:p>
        </w:tc>
        <w:tc>
          <w:tcPr>
            <w:tcW w:w="2926" w:type="dxa"/>
            <w:vAlign w:val="center"/>
          </w:tcPr>
          <w:p w14:paraId="4F4213FA" w14:textId="5A9546FD" w:rsidR="005A504F" w:rsidRDefault="005A504F" w:rsidP="00FB3F89">
            <w:pPr>
              <w:ind w:firstLine="0"/>
              <w:jc w:val="center"/>
            </w:pPr>
            <w:r w:rsidRPr="004C0347">
              <w:t xml:space="preserve">TPR </w:t>
            </w:r>
            <w:r>
              <w:t xml:space="preserve">= </w:t>
            </w:r>
            <w:r w:rsidR="00784578">
              <w:t>67</w:t>
            </w:r>
            <w:r>
              <w:t>/(</w:t>
            </w:r>
            <w:r w:rsidR="00784578">
              <w:t>67</w:t>
            </w:r>
            <w:r>
              <w:t xml:space="preserve"> + </w:t>
            </w:r>
            <w:r w:rsidR="00784578">
              <w:t>8</w:t>
            </w:r>
            <w:r>
              <w:t>) = 0.</w:t>
            </w:r>
            <w:r w:rsidR="00784578">
              <w:t>89</w:t>
            </w:r>
          </w:p>
        </w:tc>
        <w:tc>
          <w:tcPr>
            <w:tcW w:w="2926" w:type="dxa"/>
            <w:vAlign w:val="center"/>
          </w:tcPr>
          <w:p w14:paraId="35053C75" w14:textId="6D930A5E" w:rsidR="005A504F" w:rsidRDefault="005A504F" w:rsidP="00FB3F89">
            <w:pPr>
              <w:ind w:firstLine="0"/>
              <w:jc w:val="center"/>
            </w:pPr>
            <w:r w:rsidRPr="00502DCA">
              <w:t xml:space="preserve">FNR </w:t>
            </w:r>
            <w:r>
              <w:t xml:space="preserve">= </w:t>
            </w:r>
            <w:r w:rsidR="00B82C30">
              <w:t>8</w:t>
            </w:r>
            <w:r>
              <w:t>/(</w:t>
            </w:r>
            <w:r w:rsidR="00B82C30">
              <w:t>67</w:t>
            </w:r>
            <w:r>
              <w:t>+</w:t>
            </w:r>
            <w:r w:rsidR="00B82C30">
              <w:t>8</w:t>
            </w:r>
            <w:r>
              <w:t>) = 0.</w:t>
            </w:r>
            <w:r w:rsidR="00B82C30">
              <w:t>11</w:t>
            </w:r>
          </w:p>
        </w:tc>
      </w:tr>
      <w:tr w:rsidR="005A504F" w14:paraId="1F7F527A" w14:textId="77777777" w:rsidTr="002F5EB2">
        <w:trPr>
          <w:trHeight w:val="566"/>
        </w:trPr>
        <w:tc>
          <w:tcPr>
            <w:tcW w:w="2926" w:type="dxa"/>
            <w:vAlign w:val="center"/>
          </w:tcPr>
          <w:p w14:paraId="36B67E92" w14:textId="77777777" w:rsidR="005A504F" w:rsidRDefault="005A504F" w:rsidP="00FB3F89">
            <w:pPr>
              <w:ind w:firstLine="0"/>
              <w:jc w:val="left"/>
            </w:pPr>
            <w:r w:rsidRPr="00566590">
              <w:rPr>
                <w:b/>
              </w:rPr>
              <w:t>Thực tế:</w:t>
            </w:r>
            <w:r w:rsidRPr="00D058A5">
              <w:t xml:space="preserve"> </w:t>
            </w:r>
            <w:r>
              <w:t>Normal</w:t>
            </w:r>
          </w:p>
        </w:tc>
        <w:tc>
          <w:tcPr>
            <w:tcW w:w="2926" w:type="dxa"/>
            <w:vAlign w:val="center"/>
          </w:tcPr>
          <w:p w14:paraId="122266E2" w14:textId="4B2E86C7" w:rsidR="005A504F" w:rsidRDefault="005A504F" w:rsidP="00FB3F89">
            <w:pPr>
              <w:ind w:firstLine="0"/>
              <w:jc w:val="center"/>
            </w:pPr>
            <w:r w:rsidRPr="004C0347">
              <w:t>FPR</w:t>
            </w:r>
            <w:r>
              <w:t xml:space="preserve"> = </w:t>
            </w:r>
            <w:r w:rsidR="002D288F">
              <w:t>4</w:t>
            </w:r>
            <w:r>
              <w:t>/(</w:t>
            </w:r>
            <w:r w:rsidR="002D288F">
              <w:t>4</w:t>
            </w:r>
            <w:r>
              <w:t>+</w:t>
            </w:r>
            <w:r w:rsidR="002D288F">
              <w:t>71</w:t>
            </w:r>
            <w:r>
              <w:t>) = 0.0</w:t>
            </w:r>
            <w:r w:rsidR="002D288F">
              <w:t>5</w:t>
            </w:r>
          </w:p>
        </w:tc>
        <w:tc>
          <w:tcPr>
            <w:tcW w:w="2926" w:type="dxa"/>
            <w:vAlign w:val="center"/>
          </w:tcPr>
          <w:p w14:paraId="4CD19649" w14:textId="06F047A1" w:rsidR="005A504F" w:rsidRDefault="005A504F" w:rsidP="00FB3F89">
            <w:pPr>
              <w:keepNext/>
              <w:ind w:firstLine="0"/>
              <w:jc w:val="center"/>
            </w:pPr>
            <w:r w:rsidRPr="00502DCA">
              <w:t xml:space="preserve">TNR </w:t>
            </w:r>
            <w:r>
              <w:t xml:space="preserve">= </w:t>
            </w:r>
            <w:r w:rsidR="002D288F">
              <w:t>71</w:t>
            </w:r>
            <w:r>
              <w:t>/(</w:t>
            </w:r>
            <w:r w:rsidR="002D288F">
              <w:t>4</w:t>
            </w:r>
            <w:r>
              <w:t>+</w:t>
            </w:r>
            <w:r w:rsidR="002D288F">
              <w:t>71</w:t>
            </w:r>
            <w:r>
              <w:t>) = 0.9</w:t>
            </w:r>
            <w:r w:rsidR="002D288F">
              <w:t>5</w:t>
            </w:r>
          </w:p>
        </w:tc>
      </w:tr>
    </w:tbl>
    <w:p w14:paraId="728BD1A2" w14:textId="77777777" w:rsidR="005A504F" w:rsidRPr="002F5EB2" w:rsidRDefault="005A504F" w:rsidP="005A504F">
      <w:pPr>
        <w:rPr>
          <w:sz w:val="10"/>
        </w:rPr>
      </w:pPr>
    </w:p>
    <w:p w14:paraId="78F62058" w14:textId="77777777" w:rsidR="005A504F" w:rsidRDefault="005A504F" w:rsidP="005A504F">
      <w:r w:rsidRPr="007F385A">
        <w:t>Độ chính xác của mô hình theo từng trường hợp cụ th</w:t>
      </w:r>
      <w:r>
        <w:t>ể được tính như sau:</w:t>
      </w:r>
    </w:p>
    <w:p w14:paraId="1543D0C6" w14:textId="77777777" w:rsidR="005A504F" w:rsidRDefault="005A504F" w:rsidP="005A504F">
      <w:r>
        <w:tab/>
        <w:t xml:space="preserve">+ Độ chính xác tổng quát: </w:t>
      </w:r>
    </w:p>
    <w:p w14:paraId="65ACF8B2" w14:textId="3693CD8F" w:rsidR="005A504F" w:rsidRDefault="005A504F" w:rsidP="005A504F">
      <w:pPr>
        <w:jc w:val="center"/>
        <w:rPr>
          <w:rFonts w:eastAsiaTheme="minorEastAsia"/>
        </w:rPr>
      </w:pPr>
      <m:oMathPara>
        <m:oMath>
          <m:r>
            <w:rPr>
              <w:rFonts w:ascii="Cambria Math" w:hAnsi="Cambria Math"/>
            </w:rPr>
            <m:t xml:space="preserve">Accuracy= </m:t>
          </m:r>
          <m:f>
            <m:fPr>
              <m:ctrlPr>
                <w:rPr>
                  <w:rFonts w:ascii="Cambria Math" w:hAnsi="Cambria Math"/>
                  <w:i/>
                </w:rPr>
              </m:ctrlPr>
            </m:fPr>
            <m:num>
              <m:r>
                <w:rPr>
                  <w:rFonts w:ascii="Cambria Math" w:hAnsi="Cambria Math"/>
                </w:rPr>
                <m:t>67+71</m:t>
              </m:r>
            </m:num>
            <m:den>
              <m:r>
                <w:rPr>
                  <w:rFonts w:ascii="Cambria Math" w:hAnsi="Cambria Math"/>
                </w:rPr>
                <m:t>67+8+71+4</m:t>
              </m:r>
            </m:den>
          </m:f>
          <m:r>
            <w:rPr>
              <w:rFonts w:ascii="Cambria Math" w:hAnsi="Cambria Math"/>
            </w:rPr>
            <m:t>=0.92</m:t>
          </m:r>
        </m:oMath>
      </m:oMathPara>
    </w:p>
    <w:p w14:paraId="37CDAA6B" w14:textId="3E437CE5" w:rsidR="005A504F" w:rsidRDefault="005A504F" w:rsidP="005A504F">
      <w:r>
        <w:tab/>
        <w:t>+ K</w:t>
      </w:r>
      <w:r w:rsidRPr="00F87885">
        <w:t xml:space="preserve">hả năng phân loại </w:t>
      </w:r>
      <w:r w:rsidR="00096FD9">
        <w:t xml:space="preserve">lớp </w:t>
      </w:r>
      <w:r>
        <w:t>Abnormal</w:t>
      </w:r>
      <w:r w:rsidRPr="00F87885">
        <w:t xml:space="preserve"> chính xác của mô hìn</w:t>
      </w:r>
      <w:r w:rsidR="00130DF4">
        <w:t>h</w:t>
      </w:r>
      <w:r>
        <w:t>:</w:t>
      </w:r>
    </w:p>
    <w:p w14:paraId="680F97F8" w14:textId="090A1F7B" w:rsidR="005A504F" w:rsidRDefault="005A504F" w:rsidP="005A504F">
      <w:pPr>
        <w:jc w:val="center"/>
        <w:rPr>
          <w:rFonts w:eastAsiaTheme="minorEastAsia"/>
        </w:rPr>
      </w:pPr>
      <m:oMathPara>
        <m:oMath>
          <m:r>
            <w:rPr>
              <w:rFonts w:ascii="Cambria Math" w:hAnsi="Cambria Math"/>
            </w:rPr>
            <m:t xml:space="preserve">PPV= </m:t>
          </m:r>
          <m:f>
            <m:fPr>
              <m:ctrlPr>
                <w:rPr>
                  <w:rFonts w:ascii="Cambria Math" w:hAnsi="Cambria Math"/>
                  <w:i/>
                </w:rPr>
              </m:ctrlPr>
            </m:fPr>
            <m:num>
              <m:r>
                <w:rPr>
                  <w:rFonts w:ascii="Cambria Math" w:hAnsi="Cambria Math"/>
                </w:rPr>
                <m:t>67</m:t>
              </m:r>
            </m:num>
            <m:den>
              <m:r>
                <w:rPr>
                  <w:rFonts w:ascii="Cambria Math" w:hAnsi="Cambria Math"/>
                </w:rPr>
                <m:t>67+4</m:t>
              </m:r>
            </m:den>
          </m:f>
          <m:r>
            <w:rPr>
              <w:rFonts w:ascii="Cambria Math" w:hAnsi="Cambria Math"/>
            </w:rPr>
            <m:t>=0.94</m:t>
          </m:r>
        </m:oMath>
      </m:oMathPara>
    </w:p>
    <w:p w14:paraId="394601C6" w14:textId="26F7553B" w:rsidR="005A504F" w:rsidRDefault="005A504F" w:rsidP="005A504F">
      <w:r>
        <w:tab/>
        <w:t>+ K</w:t>
      </w:r>
      <w:r w:rsidRPr="00510D80">
        <w:t xml:space="preserve">hả năng phân loại </w:t>
      </w:r>
      <w:r w:rsidR="00096FD9">
        <w:t xml:space="preserve">lớp </w:t>
      </w:r>
      <w:r w:rsidR="007C0329">
        <w:t>Normal</w:t>
      </w:r>
      <w:r w:rsidRPr="00510D80">
        <w:t xml:space="preserve"> chính xác của mô hình</w:t>
      </w:r>
      <w:r w:rsidR="00130DF4">
        <w:t>:</w:t>
      </w:r>
    </w:p>
    <w:p w14:paraId="4DBEEC5C" w14:textId="092740B9" w:rsidR="005A504F" w:rsidRDefault="005A504F" w:rsidP="005A504F">
      <m:oMathPara>
        <m:oMath>
          <m:r>
            <w:rPr>
              <w:rFonts w:ascii="Cambria Math" w:hAnsi="Cambria Math"/>
            </w:rPr>
            <m:t xml:space="preserve">NPV= </m:t>
          </m:r>
          <m:f>
            <m:fPr>
              <m:ctrlPr>
                <w:rPr>
                  <w:rFonts w:ascii="Cambria Math" w:hAnsi="Cambria Math"/>
                  <w:i/>
                </w:rPr>
              </m:ctrlPr>
            </m:fPr>
            <m:num>
              <m:r>
                <w:rPr>
                  <w:rFonts w:ascii="Cambria Math" w:hAnsi="Cambria Math"/>
                </w:rPr>
                <m:t>71</m:t>
              </m:r>
            </m:num>
            <m:den>
              <m:r>
                <w:rPr>
                  <w:rFonts w:ascii="Cambria Math" w:hAnsi="Cambria Math"/>
                </w:rPr>
                <m:t>71+8</m:t>
              </m:r>
            </m:den>
          </m:f>
          <m:r>
            <w:rPr>
              <w:rFonts w:ascii="Cambria Math" w:hAnsi="Cambria Math"/>
            </w:rPr>
            <m:t>=0.89</m:t>
          </m:r>
        </m:oMath>
      </m:oMathPara>
    </w:p>
    <w:p w14:paraId="0CC12F10" w14:textId="03B73244" w:rsidR="00BD0E4B" w:rsidRDefault="005A504F" w:rsidP="005A504F">
      <w:r>
        <w:t>Với kết quả TPR = 0.</w:t>
      </w:r>
      <w:r w:rsidR="00FB3F89">
        <w:t>89</w:t>
      </w:r>
      <w:r>
        <w:t xml:space="preserve"> ta nhận thấy độ nhạy của mô hình đề xuất trên tập dữ liệu </w:t>
      </w:r>
      <w:r w:rsidR="00C31BF4" w:rsidRPr="00C31BF4">
        <w:t xml:space="preserve">SZ-Chest X-rays </w:t>
      </w:r>
      <w:r>
        <w:t xml:space="preserve">khá cao và tỷ lệ báo đồng nhầm </w:t>
      </w:r>
      <w:r w:rsidR="006F5162">
        <w:t>chỉ bằng</w:t>
      </w:r>
      <w:r w:rsidR="00C31BF4">
        <w:t xml:space="preserve"> </w:t>
      </w:r>
      <w:r>
        <w:t>0.</w:t>
      </w:r>
      <w:r w:rsidR="00C31BF4">
        <w:t>11</w:t>
      </w:r>
      <w:r>
        <w:t>. Với TNR = 0.</w:t>
      </w:r>
      <w:r w:rsidR="00EB16F3">
        <w:t>95</w:t>
      </w:r>
      <w:r>
        <w:t xml:space="preserve"> ta cũng có thể thấy được độ đặc hiệu của mô hình đề xuất trên tập dữ liệu này</w:t>
      </w:r>
      <w:r w:rsidR="00EB16F3">
        <w:t xml:space="preserve"> cũng khá cao</w:t>
      </w:r>
      <w:r>
        <w:t xml:space="preserve"> và tỷ lệ bỏ sót cũng thấp </w:t>
      </w:r>
      <w:r w:rsidR="006F5162">
        <w:t xml:space="preserve">chỉ bằng </w:t>
      </w:r>
      <w:r>
        <w:t>0.0</w:t>
      </w:r>
      <w:r w:rsidR="00EB16F3">
        <w:t>5</w:t>
      </w:r>
      <w:r>
        <w:t>.</w:t>
      </w:r>
    </w:p>
    <w:p w14:paraId="0D9F2A05" w14:textId="344DD14E" w:rsidR="002C1664" w:rsidRDefault="002C1664" w:rsidP="00046E55">
      <w:pPr>
        <w:ind w:firstLine="0"/>
        <w:jc w:val="center"/>
      </w:pPr>
      <w:r>
        <w:rPr>
          <w:noProof/>
        </w:rPr>
        <w:drawing>
          <wp:inline distT="0" distB="0" distL="0" distR="0" wp14:anchorId="286371C8" wp14:editId="6BB2DC00">
            <wp:extent cx="4921857" cy="2329732"/>
            <wp:effectExtent l="0" t="0" r="12700" b="13970"/>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448EF05E" w14:textId="611942A7" w:rsidR="00821FE3" w:rsidRDefault="00821FE3" w:rsidP="00821FE3">
      <w:pPr>
        <w:ind w:firstLine="0"/>
        <w:jc w:val="center"/>
        <w:rPr>
          <w:sz w:val="24"/>
        </w:rPr>
      </w:pPr>
      <w:r w:rsidRPr="0063199D">
        <w:rPr>
          <w:b/>
          <w:sz w:val="24"/>
        </w:rPr>
        <w:t>Hình 4-</w:t>
      </w:r>
      <w:r w:rsidR="001C2F6D">
        <w:rPr>
          <w:b/>
          <w:sz w:val="24"/>
        </w:rPr>
        <w:t>8</w:t>
      </w:r>
      <w:r w:rsidRPr="0063199D">
        <w:rPr>
          <w:b/>
          <w:sz w:val="24"/>
        </w:rPr>
        <w:t>:</w:t>
      </w:r>
      <w:r w:rsidRPr="0063199D">
        <w:rPr>
          <w:sz w:val="24"/>
        </w:rPr>
        <w:t xml:space="preserve"> </w:t>
      </w:r>
      <w:r w:rsidRPr="00242574">
        <w:rPr>
          <w:sz w:val="24"/>
        </w:rPr>
        <w:t xml:space="preserve">Biểu đồ thể hiện độ chính xác tổng quát của mô hình và độ chính xác trên từng lớp của mô hình trên tập dữ liệu </w:t>
      </w:r>
      <w:r w:rsidRPr="00C31BF4">
        <w:t xml:space="preserve">SZ-Chest X-rays </w:t>
      </w:r>
      <w:r>
        <w:rPr>
          <w:sz w:val="24"/>
        </w:rPr>
        <w:t>khi thống kê kế quả phân lớp của mô hình với quy tắc kết hợp FR3</w:t>
      </w:r>
    </w:p>
    <w:p w14:paraId="556F85B9" w14:textId="77777777" w:rsidR="00A8385A" w:rsidRDefault="00A8385A" w:rsidP="005A504F"/>
    <w:p w14:paraId="53ED6CFF" w14:textId="18B43C07" w:rsidR="0007437A" w:rsidRPr="007F385A" w:rsidRDefault="00BD0E4B" w:rsidP="005A504F">
      <w:pPr>
        <w:rPr>
          <w:rFonts w:eastAsiaTheme="majorEastAsia" w:cstheme="majorBidi"/>
          <w:sz w:val="28"/>
          <w:szCs w:val="32"/>
        </w:rPr>
      </w:pPr>
      <w:r>
        <w:t xml:space="preserve">Đối với tập dự liệu </w:t>
      </w:r>
      <w:r w:rsidRPr="00C31BF4">
        <w:t xml:space="preserve">SZ-Chest X-rays </w:t>
      </w:r>
      <w:r>
        <w:t>chưa được phân bổ để học trước đó, tuy nhiên độ chính xác tổng quát của mô hình (thống kê dựa trên quy tắc kết hợp FR3) là 92% và độ chính xác trên từng lớp Abnormal và Normal lần lượt là 94% và 89% cho thấy tính khả quan của mô hình đã đề xuất trong luận văn này</w:t>
      </w:r>
      <w:r w:rsidR="006155A1">
        <w:t xml:space="preserve"> và độ chính xác trên lớp Abnormal là 94% </w:t>
      </w:r>
      <w:r w:rsidR="005D6E4A">
        <w:t>thể hiện mô hình đã đề xuất phù hợp với mục tiêu của luận văn là phát hiện bất thường đậm độ trên hình ảnh X-Quang.</w:t>
      </w:r>
      <w:r w:rsidR="0007437A" w:rsidRPr="007F385A">
        <w:br w:type="page"/>
      </w:r>
    </w:p>
    <w:p w14:paraId="60F9B73A" w14:textId="035F6AC7" w:rsidR="004C2F96" w:rsidRDefault="00520B64" w:rsidP="00520B64">
      <w:pPr>
        <w:pStyle w:val="Heading1"/>
      </w:pPr>
      <w:r w:rsidRPr="00520B64">
        <w:t>CHƯƠNG 5</w:t>
      </w:r>
      <w:r w:rsidR="007F5BFB">
        <w:t xml:space="preserve"> -</w:t>
      </w:r>
      <w:r w:rsidRPr="00520B64">
        <w:t xml:space="preserve"> KẾT LUẬN VÀ HƯỚNG PHÁT TRIỂN</w:t>
      </w:r>
      <w:bookmarkEnd w:id="61"/>
    </w:p>
    <w:p w14:paraId="7E90090A" w14:textId="77777777" w:rsidR="00EA3D3D" w:rsidRPr="00EA3D3D" w:rsidRDefault="00EA3D3D" w:rsidP="00EA3D3D"/>
    <w:p w14:paraId="2F8D7797" w14:textId="77777777" w:rsidR="00C5196F" w:rsidRDefault="00C5196F" w:rsidP="00903B49">
      <w:pPr>
        <w:pStyle w:val="Heading2"/>
      </w:pPr>
      <w:bookmarkStart w:id="62" w:name="_Toc531180450"/>
      <w:r>
        <w:t>5.1. Kết luận</w:t>
      </w:r>
      <w:bookmarkEnd w:id="62"/>
    </w:p>
    <w:p w14:paraId="6131B372" w14:textId="625D5688" w:rsidR="008C7C84" w:rsidRDefault="0055458F" w:rsidP="008C7C84">
      <w:r>
        <w:t xml:space="preserve">- </w:t>
      </w:r>
      <w:r w:rsidR="00643AF8">
        <w:t>Luận văn đã nghiên cứu</w:t>
      </w:r>
      <w:r>
        <w:t xml:space="preserve"> về mạng học sâu phân lớp ảnh</w:t>
      </w:r>
      <w:r w:rsidR="00643AF8">
        <w:t xml:space="preserve"> áp dụng cho bài toán phân lớp ảnh, các phương pháp và </w:t>
      </w:r>
      <w:r w:rsidR="00643AF8" w:rsidRPr="00643AF8">
        <w:t>các tiêu chuẩn đánh giá hệ thống phân lớp ảnh về độ chính xác, thời gian huấn luyện</w:t>
      </w:r>
      <w:r w:rsidR="001460A4">
        <w:t>, thời gian trung bình để phân lớp 1 bức ảnh.</w:t>
      </w:r>
    </w:p>
    <w:p w14:paraId="4ABE0337" w14:textId="08B4737D" w:rsidR="0055458F" w:rsidRDefault="0055458F" w:rsidP="008C7C84">
      <w:r>
        <w:t xml:space="preserve">- </w:t>
      </w:r>
      <w:r w:rsidR="00CC6B20" w:rsidRPr="00CC6B20">
        <w:t>Luận văn tìm hiểu và mô hình hoá bài toán phát hiện</w:t>
      </w:r>
      <w:r w:rsidR="00CC6B20">
        <w:t xml:space="preserve"> bất thường </w:t>
      </w:r>
      <w:r w:rsidR="001A105E">
        <w:t xml:space="preserve">đậm độ </w:t>
      </w:r>
      <w:r w:rsidR="00CC6B20">
        <w:t xml:space="preserve">trên hình ảnh y khoa sử dụng kiến trúc mạng CNN, đây là một bài toán phân lớp hình ảnh nhị phân với ảnh đầu vào là hình ảnh x-quang phổi. </w:t>
      </w:r>
    </w:p>
    <w:p w14:paraId="768E36E9" w14:textId="020F505D" w:rsidR="00CC6B20" w:rsidRDefault="0055458F" w:rsidP="00CC6B20">
      <w:r>
        <w:t xml:space="preserve">- </w:t>
      </w:r>
      <w:r w:rsidR="00CC6B20">
        <w:t xml:space="preserve">Luận văn đã nghiên cứu và đề xuất mô hình Multi-CNNs và các quy tắc kết hợp dựa trên </w:t>
      </w:r>
      <w:r w:rsidR="001F00AD">
        <w:t>tập các trường hợp xảy ra của kết quả phân lớp</w:t>
      </w:r>
      <w:r w:rsidR="00CC6B20">
        <w:t xml:space="preserve"> nhằm tăng độ chính xác việc phân lớp. Từng </w:t>
      </w:r>
      <w:r w:rsidR="001F00AD">
        <w:t xml:space="preserve">CNN </w:t>
      </w:r>
      <w:r w:rsidR="00CC6B20">
        <w:t>thành phần của mô hình được huấn luyện trên một bộ ảnh do học viên tự thu thập tại bệnh viện An Bình, TP. Hồ Chí Minh. Ngoài việc sử dụng các hình ảnh trong bộ dữ liệu đã thu thập để kiểm tra độ chính xác của mô hình, học viên cũng đã sử dụng hình ảnh của bộ dữ liệu quốc tế đã công bố để kiểm tra mô hinh mạng. Kết quả đạt được của mô hình đề xuất là 96% đối với việc kiểm tra trên hình ảnh của bộ dữ liệu thu thập từ bệnh viện An Bình và 92% đối với bộ dữ liệu quốc tế. Qua đó cho tấy tính khả thi của mô hình đã đề xuất.</w:t>
      </w:r>
    </w:p>
    <w:p w14:paraId="208AAEC4" w14:textId="77777777" w:rsidR="00EA3D3D" w:rsidRPr="008C7C84" w:rsidRDefault="00EA3D3D" w:rsidP="00CC6B20"/>
    <w:p w14:paraId="48DD71FE" w14:textId="77777777" w:rsidR="001870BA" w:rsidRDefault="00C5196F" w:rsidP="00903B49">
      <w:pPr>
        <w:pStyle w:val="Heading2"/>
      </w:pPr>
      <w:bookmarkStart w:id="63" w:name="_Toc531180451"/>
      <w:r>
        <w:t>5.2. Hướng phát triển</w:t>
      </w:r>
      <w:bookmarkEnd w:id="63"/>
    </w:p>
    <w:p w14:paraId="0ED5CB58" w14:textId="48AD3853" w:rsidR="00CC6B20" w:rsidRDefault="00A66597" w:rsidP="0055458F">
      <w:r>
        <w:t>H</w:t>
      </w:r>
      <w:r w:rsidR="00CC6B20">
        <w:t>ọc viên sẽ nghiên cứu để có thể song song hóa việc phân lớp của các thành phần trong mô hình đã đề xuất nhằm giảm thời gian tính toán của phân lớp của mô hình. Tiến hành thử nghiệm trên nhiều bộ dữ liệu khác để hiệu chỉnh và tăng độ chính xác của mô hình đề xuất.</w:t>
      </w:r>
    </w:p>
    <w:p w14:paraId="3AE6B5ED" w14:textId="310138A5" w:rsidR="0055458F" w:rsidRDefault="001F00AD" w:rsidP="0055458F">
      <w:r>
        <w:t>Học việ sẽ t</w:t>
      </w:r>
      <w:r w:rsidR="007727E1">
        <w:t xml:space="preserve">iếp tục huấn luyện mô hình với nhiêu bộ dữ liệu khác nhau dựa trên kết quả đã </w:t>
      </w:r>
      <w:r>
        <w:t xml:space="preserve">đạt được của quá trình </w:t>
      </w:r>
      <w:r w:rsidR="007727E1">
        <w:t>huấn luyện</w:t>
      </w:r>
      <w:r>
        <w:t xml:space="preserve"> các CNN thành phần</w:t>
      </w:r>
      <w:r w:rsidR="007727E1">
        <w:t xml:space="preserve"> để nâng cao độ chính xác của mô hình nhằm </w:t>
      </w:r>
      <w:r w:rsidR="00CC6B20">
        <w:t xml:space="preserve">hoàn thiện ứng dung để </w:t>
      </w:r>
      <w:r w:rsidR="005B70BE">
        <w:t xml:space="preserve">có thể đưa vào </w:t>
      </w:r>
      <w:r>
        <w:t>kiểm nghiệm trên môi trường thực tế</w:t>
      </w:r>
      <w:r w:rsidR="005B70BE">
        <w:t>.</w:t>
      </w:r>
    </w:p>
    <w:p w14:paraId="12A60CF6" w14:textId="77777777" w:rsidR="000C3CA1" w:rsidRDefault="00AF585C" w:rsidP="000C3CA1">
      <w:r>
        <w:t>Phát triển bài toán cho việc phân lớp với multi</w:t>
      </w:r>
      <w:r w:rsidR="00F64DC2">
        <w:t>-label (nhiều nhãn). Nghĩa là nếu là bất thường thì bất thường đó là biểu hiện của bệnh gì ở phổi.</w:t>
      </w:r>
      <w:r w:rsidR="000C3CA1">
        <w:t xml:space="preserve"> </w:t>
      </w:r>
    </w:p>
    <w:p w14:paraId="4769CDF4" w14:textId="74447A28" w:rsidR="001870BA" w:rsidRDefault="005B70BE" w:rsidP="000C3CA1">
      <w:r>
        <w:t>Cài đặt mô hình trên một số nên tảng khác và t</w:t>
      </w:r>
      <w:r w:rsidR="006A7769">
        <w:t xml:space="preserve">hí nghiệm mô hình </w:t>
      </w:r>
      <w:r>
        <w:t xml:space="preserve">trên những </w:t>
      </w:r>
      <w:r w:rsidR="006A7769">
        <w:t xml:space="preserve">hệ thống tính toán mạnh </w:t>
      </w:r>
      <w:r w:rsidR="000C3CA1">
        <w:t xml:space="preserve">để có thể đánh giá được nhiều khía cạnh và từ đó </w:t>
      </w:r>
      <w:r w:rsidR="00EA3D3D">
        <w:t>tôi ưu hóa mô hình</w:t>
      </w:r>
      <w:r>
        <w:t>.</w:t>
      </w:r>
      <w:r w:rsidR="001870BA">
        <w:br w:type="page"/>
      </w:r>
    </w:p>
    <w:p w14:paraId="410EEC8C" w14:textId="77777777" w:rsidR="001870BA" w:rsidRPr="00FB70AB" w:rsidRDefault="001870BA" w:rsidP="001870BA">
      <w:pPr>
        <w:pStyle w:val="Heading1"/>
      </w:pPr>
      <w:bookmarkStart w:id="64" w:name="_Toc531180452"/>
      <w:r w:rsidRPr="00FB70AB">
        <w:t>DANH MỤC CÔNG TRÌNH CỦA TÁC GIẢ</w:t>
      </w:r>
      <w:bookmarkEnd w:id="64"/>
    </w:p>
    <w:p w14:paraId="749587B4" w14:textId="77777777" w:rsidR="0066598D" w:rsidRDefault="0066598D">
      <w:pPr>
        <w:ind w:firstLine="0"/>
        <w:contextualSpacing w:val="0"/>
        <w:jc w:val="left"/>
        <w:rPr>
          <w:color w:val="000000"/>
          <w:szCs w:val="26"/>
        </w:rPr>
      </w:pPr>
    </w:p>
    <w:p w14:paraId="27840438" w14:textId="7A5ED489" w:rsidR="001870BA" w:rsidRPr="00D55FD3" w:rsidRDefault="0066598D" w:rsidP="001A105E">
      <w:pPr>
        <w:ind w:firstLine="0"/>
        <w:contextualSpacing w:val="0"/>
        <w:rPr>
          <w:rFonts w:cs="Times New Roman"/>
          <w:color w:val="000000"/>
          <w:szCs w:val="26"/>
        </w:rPr>
      </w:pPr>
      <w:r w:rsidRPr="00D55FD3">
        <w:rPr>
          <w:rFonts w:cs="Times New Roman"/>
          <w:color w:val="000000"/>
          <w:szCs w:val="26"/>
        </w:rPr>
        <w:t xml:space="preserve">1. </w:t>
      </w:r>
      <w:r w:rsidR="00D55FD3" w:rsidRPr="00D55FD3">
        <w:rPr>
          <w:rFonts w:cs="Times New Roman"/>
          <w:color w:val="222222"/>
          <w:szCs w:val="26"/>
          <w:shd w:val="clear" w:color="auto" w:fill="FFFFFF"/>
        </w:rPr>
        <w:t xml:space="preserve">Phat Nguyen, Hai Tran, Thai Le, Tuan Le, Thuy Nguyen. </w:t>
      </w:r>
      <w:r w:rsidR="00D55FD3" w:rsidRPr="00C433DA">
        <w:rPr>
          <w:rFonts w:cs="Times New Roman"/>
          <w:b/>
          <w:color w:val="222222"/>
          <w:szCs w:val="26"/>
          <w:shd w:val="clear" w:color="auto" w:fill="FFFFFF"/>
        </w:rPr>
        <w:t>"Applying Multi-CNNs model for detecting abnormal problem on chest x-ray images</w:t>
      </w:r>
      <w:r w:rsidR="00D55FD3" w:rsidRPr="00D55FD3">
        <w:rPr>
          <w:rFonts w:cs="Times New Roman"/>
          <w:color w:val="222222"/>
          <w:szCs w:val="26"/>
          <w:shd w:val="clear" w:color="auto" w:fill="FFFFFF"/>
        </w:rPr>
        <w:t>." </w:t>
      </w:r>
      <w:r w:rsidR="00D55FD3" w:rsidRPr="00D55FD3">
        <w:rPr>
          <w:rFonts w:cs="Times New Roman"/>
          <w:i/>
          <w:iCs/>
          <w:color w:val="222222"/>
          <w:szCs w:val="26"/>
          <w:shd w:val="clear" w:color="auto" w:fill="FFFFFF"/>
        </w:rPr>
        <w:t>Knowledge and Systems Engineering (KSE), 2018 10th International Conference on</w:t>
      </w:r>
      <w:r w:rsidR="00D55FD3" w:rsidRPr="00D55FD3">
        <w:rPr>
          <w:rFonts w:cs="Times New Roman"/>
          <w:color w:val="222222"/>
          <w:szCs w:val="26"/>
          <w:shd w:val="clear" w:color="auto" w:fill="FFFFFF"/>
        </w:rPr>
        <w:t>. IEEE, 2018.</w:t>
      </w:r>
      <w:r w:rsidR="001870BA" w:rsidRPr="00D55FD3">
        <w:rPr>
          <w:rFonts w:cs="Times New Roman"/>
          <w:color w:val="000000"/>
          <w:szCs w:val="26"/>
        </w:rPr>
        <w:br w:type="page"/>
      </w:r>
    </w:p>
    <w:p w14:paraId="0EA2ADB1" w14:textId="77777777" w:rsidR="001870BA" w:rsidRDefault="001870BA" w:rsidP="001870BA">
      <w:pPr>
        <w:pStyle w:val="Heading1"/>
      </w:pPr>
      <w:bookmarkStart w:id="65" w:name="_Toc531180453"/>
      <w:r w:rsidRPr="00FB70AB">
        <w:t>TÀI LIỆU THAM KHẢO</w:t>
      </w:r>
      <w:bookmarkEnd w:id="65"/>
    </w:p>
    <w:p w14:paraId="11EE0E82" w14:textId="77777777" w:rsidR="000B2192" w:rsidRPr="000B2192" w:rsidRDefault="000B2192" w:rsidP="000B2192">
      <w:pPr>
        <w:ind w:firstLine="0"/>
        <w:rPr>
          <w:b/>
        </w:rPr>
      </w:pPr>
      <w:r w:rsidRPr="000B2192">
        <w:rPr>
          <w:b/>
        </w:rPr>
        <w:t>1. Tiếng Việt</w:t>
      </w:r>
    </w:p>
    <w:p w14:paraId="74AF5555" w14:textId="77777777" w:rsidR="00ED0F5C" w:rsidRPr="00ED0F5C" w:rsidRDefault="00ED0F5C" w:rsidP="00ED0F5C">
      <w:pPr>
        <w:ind w:firstLine="0"/>
        <w:contextualSpacing w:val="0"/>
        <w:jc w:val="left"/>
        <w:rPr>
          <w:color w:val="000000"/>
          <w:szCs w:val="26"/>
        </w:rPr>
      </w:pPr>
      <w:r w:rsidRPr="00ED0F5C">
        <w:rPr>
          <w:color w:val="000000"/>
          <w:szCs w:val="26"/>
        </w:rPr>
        <w:t>[1] Le Thi Thu, Hang (2016). Nghiên cứu về mạng neural tích chập và ứng dụng cho bài toán nhận dạng biển số xe. Luận văn Thạc sỹ, Trường Đại học công nghệ - Đại học quốc gia Hà Nội.</w:t>
      </w:r>
    </w:p>
    <w:p w14:paraId="0569A25B" w14:textId="77777777" w:rsidR="00ED0F5C" w:rsidRPr="00ED0F5C" w:rsidRDefault="00ED0F5C" w:rsidP="00ED0F5C">
      <w:pPr>
        <w:ind w:firstLine="0"/>
        <w:contextualSpacing w:val="0"/>
        <w:jc w:val="left"/>
        <w:rPr>
          <w:color w:val="000000"/>
          <w:szCs w:val="26"/>
        </w:rPr>
      </w:pPr>
      <w:r w:rsidRPr="00ED0F5C">
        <w:rPr>
          <w:color w:val="000000"/>
          <w:szCs w:val="26"/>
        </w:rPr>
        <w:t xml:space="preserve">[2] Nguyen Thi, Thu (2016), "Một số kỹ thuật phát hiện </w:t>
      </w:r>
      <w:r w:rsidR="00BE36D8">
        <w:rPr>
          <w:color w:val="000000"/>
          <w:szCs w:val="26"/>
        </w:rPr>
        <w:t>đối</w:t>
      </w:r>
      <w:r w:rsidRPr="00ED0F5C">
        <w:rPr>
          <w:color w:val="000000"/>
          <w:szCs w:val="26"/>
        </w:rPr>
        <w:t xml:space="preserve"> tuợng bất thuờng trong ảnh y học". Luận văn Thạc sỹ, Trường Đại học Công nghệ Thông tin và Truyền thông.</w:t>
      </w:r>
    </w:p>
    <w:p w14:paraId="408635EE" w14:textId="77777777" w:rsidR="001852C8" w:rsidRDefault="00ED0F5C" w:rsidP="00ED0F5C">
      <w:pPr>
        <w:ind w:firstLine="0"/>
        <w:contextualSpacing w:val="0"/>
        <w:jc w:val="left"/>
        <w:rPr>
          <w:color w:val="000000"/>
          <w:szCs w:val="26"/>
        </w:rPr>
      </w:pPr>
      <w:r w:rsidRPr="00ED0F5C">
        <w:rPr>
          <w:color w:val="000000"/>
          <w:szCs w:val="26"/>
        </w:rPr>
        <w:t>[3] Vu Manh, Hung (2016), "Nghiên cứu mô hình học sâu (deep-learning) và ứng dụng trong nhận dạng chữ viết tay". Luận văn Thạc sỹ, Trường đại học Thông tin và Truyền thông – Đại học Thái Nguyên.</w:t>
      </w:r>
    </w:p>
    <w:p w14:paraId="77CFC020" w14:textId="77777777" w:rsidR="00A31CC8" w:rsidRDefault="001852C8" w:rsidP="00ED0F5C">
      <w:pPr>
        <w:ind w:firstLine="0"/>
        <w:contextualSpacing w:val="0"/>
        <w:jc w:val="left"/>
        <w:rPr>
          <w:b/>
          <w:color w:val="000000"/>
          <w:szCs w:val="26"/>
        </w:rPr>
      </w:pPr>
      <w:r w:rsidRPr="00A31CC8">
        <w:rPr>
          <w:b/>
          <w:color w:val="000000"/>
          <w:szCs w:val="26"/>
        </w:rPr>
        <w:t>2. Tiếng Anh</w:t>
      </w:r>
    </w:p>
    <w:p w14:paraId="780A9591" w14:textId="77777777" w:rsidR="00C25216" w:rsidRPr="00C25216" w:rsidRDefault="00C25216" w:rsidP="00C25216">
      <w:pPr>
        <w:ind w:firstLine="0"/>
        <w:contextualSpacing w:val="0"/>
        <w:jc w:val="left"/>
        <w:rPr>
          <w:color w:val="000000"/>
          <w:szCs w:val="26"/>
        </w:rPr>
      </w:pPr>
      <w:r w:rsidRPr="00C25216">
        <w:rPr>
          <w:color w:val="000000"/>
          <w:szCs w:val="26"/>
        </w:rPr>
        <w:t>[1] Bottou, Léon. (2010), "Large-scale machine learning with stochastic gradient descent." Proceedings of COMPSTAT'2010. Physica-Verlag HD, pp. 177-186.</w:t>
      </w:r>
    </w:p>
    <w:p w14:paraId="4918C4F3" w14:textId="77777777" w:rsidR="00C25216" w:rsidRPr="00C25216" w:rsidRDefault="00C25216" w:rsidP="00C25216">
      <w:pPr>
        <w:ind w:firstLine="0"/>
        <w:contextualSpacing w:val="0"/>
        <w:jc w:val="left"/>
        <w:rPr>
          <w:color w:val="000000"/>
          <w:szCs w:val="26"/>
        </w:rPr>
      </w:pPr>
      <w:r w:rsidRPr="00C25216">
        <w:rPr>
          <w:color w:val="000000"/>
          <w:szCs w:val="26"/>
        </w:rPr>
        <w:t>[2] Daniel Lévy., Arzav Jain. (2016) "Breast Mass Classification from Mammograms using Deep Convolutional Neural Networks". arXiv preprint arXiv:1612.00542.</w:t>
      </w:r>
    </w:p>
    <w:p w14:paraId="5648800F" w14:textId="77777777" w:rsidR="00C25216" w:rsidRPr="00C25216" w:rsidRDefault="00C25216" w:rsidP="00C25216">
      <w:pPr>
        <w:ind w:firstLine="0"/>
        <w:contextualSpacing w:val="0"/>
        <w:jc w:val="left"/>
        <w:rPr>
          <w:color w:val="000000"/>
          <w:szCs w:val="26"/>
        </w:rPr>
      </w:pPr>
      <w:r w:rsidRPr="00C25216">
        <w:rPr>
          <w:color w:val="000000"/>
          <w:szCs w:val="26"/>
        </w:rPr>
        <w:t>[3] Dean, J., Corrado, G. S., Monga, R., Chen, K., Devin, M., Le, Q. V, … Ng, A. Y. (2012). Large Scale Distributed Deep Networks. NIPS 2012: Neural Information Processing Systems, 1–11</w:t>
      </w:r>
    </w:p>
    <w:p w14:paraId="36659ADD" w14:textId="77777777" w:rsidR="00C25216" w:rsidRPr="00C25216" w:rsidRDefault="00C25216" w:rsidP="00C25216">
      <w:pPr>
        <w:ind w:firstLine="0"/>
        <w:contextualSpacing w:val="0"/>
        <w:jc w:val="left"/>
        <w:rPr>
          <w:color w:val="000000"/>
          <w:szCs w:val="26"/>
        </w:rPr>
      </w:pPr>
      <w:r w:rsidRPr="00C25216">
        <w:rPr>
          <w:color w:val="000000"/>
          <w:szCs w:val="26"/>
        </w:rPr>
        <w:t>[4] Deng, Lih-Yuan. (2006), "The cross-entropy method: a unified approach to combinatorial optimization, Monte-Carlo simulation, and machine learning." pp. 147-148.</w:t>
      </w:r>
    </w:p>
    <w:p w14:paraId="72F2DAD6" w14:textId="77777777" w:rsidR="00C25216" w:rsidRPr="00C25216" w:rsidRDefault="00C25216" w:rsidP="00C25216">
      <w:pPr>
        <w:ind w:firstLine="0"/>
        <w:contextualSpacing w:val="0"/>
        <w:jc w:val="left"/>
        <w:rPr>
          <w:color w:val="000000"/>
          <w:szCs w:val="26"/>
        </w:rPr>
      </w:pPr>
      <w:r w:rsidRPr="00C25216">
        <w:rPr>
          <w:color w:val="000000"/>
          <w:szCs w:val="26"/>
        </w:rPr>
        <w:t>[5] D.E. Rumelhart; G.E. Hinton and R.J. Williams (1986), Learning internal representations by error propagation, Rumelhart, D.E. et al. (eds.): Parallel distributed processing: Explorations in the microstructure of cognition (Cambridge MA.: MIT Press), 318-362.</w:t>
      </w:r>
    </w:p>
    <w:p w14:paraId="69C239AD" w14:textId="77777777" w:rsidR="00C25216" w:rsidRPr="00C25216" w:rsidRDefault="00C25216" w:rsidP="00C25216">
      <w:pPr>
        <w:ind w:firstLine="0"/>
        <w:contextualSpacing w:val="0"/>
        <w:jc w:val="left"/>
        <w:rPr>
          <w:color w:val="000000"/>
          <w:szCs w:val="26"/>
        </w:rPr>
      </w:pPr>
      <w:r w:rsidRPr="00C25216">
        <w:rPr>
          <w:color w:val="000000"/>
          <w:szCs w:val="26"/>
        </w:rPr>
        <w:t>[6] Fakoor Rasool, et al, (2013) "Using deep learning to enhance cancer diagnosis and classification". Proceedings of the International Conference on Machine Learning.</w:t>
      </w:r>
    </w:p>
    <w:p w14:paraId="5B2B9E74" w14:textId="77777777" w:rsidR="00C25216" w:rsidRPr="00C25216" w:rsidRDefault="00C25216" w:rsidP="00C25216">
      <w:pPr>
        <w:ind w:firstLine="0"/>
        <w:contextualSpacing w:val="0"/>
        <w:jc w:val="left"/>
        <w:rPr>
          <w:color w:val="000000"/>
          <w:szCs w:val="26"/>
        </w:rPr>
      </w:pPr>
      <w:r w:rsidRPr="00C25216">
        <w:rPr>
          <w:color w:val="000000"/>
          <w:szCs w:val="26"/>
        </w:rPr>
        <w:t>[7] Gallego-Posada, J. D, D. A. Montoya-Zapata, and O. L. Quintero-Montoya. Detection and Diagnosis of Breast Tumors using Deep Convolutional Neural Networks.</w:t>
      </w:r>
    </w:p>
    <w:p w14:paraId="336AA49A" w14:textId="77777777" w:rsidR="00C25216" w:rsidRPr="00C25216" w:rsidRDefault="00C25216" w:rsidP="00C25216">
      <w:pPr>
        <w:ind w:firstLine="0"/>
        <w:contextualSpacing w:val="0"/>
        <w:jc w:val="left"/>
        <w:rPr>
          <w:color w:val="000000"/>
          <w:szCs w:val="26"/>
        </w:rPr>
      </w:pPr>
      <w:r w:rsidRPr="00C25216">
        <w:rPr>
          <w:color w:val="000000"/>
          <w:szCs w:val="26"/>
        </w:rPr>
        <w:t>[8] Gruetzemacher, Richard, and Ashish Gupta. "Using deep learning for pulmonary nodule detection &amp; diagnosis." (2016).</w:t>
      </w:r>
    </w:p>
    <w:p w14:paraId="1D398755" w14:textId="77777777" w:rsidR="00C25216" w:rsidRPr="00C25216" w:rsidRDefault="00C25216" w:rsidP="00C25216">
      <w:pPr>
        <w:ind w:firstLine="0"/>
        <w:contextualSpacing w:val="0"/>
        <w:jc w:val="left"/>
        <w:rPr>
          <w:color w:val="000000"/>
          <w:szCs w:val="26"/>
        </w:rPr>
      </w:pPr>
      <w:r w:rsidRPr="00C25216">
        <w:rPr>
          <w:color w:val="000000"/>
          <w:szCs w:val="26"/>
        </w:rPr>
        <w:t>[9] He Yang, Hengyong Yu, Ge Wang (2016). "Deep Learning for the Classification of Lung Nodules". arXiv preprint arXiv:1611.06651.</w:t>
      </w:r>
    </w:p>
    <w:p w14:paraId="4309841F" w14:textId="77777777" w:rsidR="00C25216" w:rsidRPr="00C25216" w:rsidRDefault="00C25216" w:rsidP="00C25216">
      <w:pPr>
        <w:ind w:firstLine="0"/>
        <w:contextualSpacing w:val="0"/>
        <w:jc w:val="left"/>
        <w:rPr>
          <w:color w:val="000000"/>
          <w:szCs w:val="26"/>
        </w:rPr>
      </w:pPr>
      <w:r w:rsidRPr="00C25216">
        <w:rPr>
          <w:color w:val="000000"/>
          <w:szCs w:val="26"/>
        </w:rPr>
        <w:t>[10] J. Duchi, E. Hazan and Y. Singer, "Adaptive subgradient methods for online learning and stochastic optimization," Journal of Machine Learning Research, vol. 12, pp. 2121- 2159, 2011.</w:t>
      </w:r>
    </w:p>
    <w:p w14:paraId="5F1E7499" w14:textId="77777777" w:rsidR="00C25216" w:rsidRPr="00C25216" w:rsidRDefault="00C25216" w:rsidP="00C25216">
      <w:pPr>
        <w:ind w:firstLine="0"/>
        <w:contextualSpacing w:val="0"/>
        <w:jc w:val="left"/>
        <w:rPr>
          <w:color w:val="000000"/>
          <w:szCs w:val="26"/>
        </w:rPr>
      </w:pPr>
      <w:r w:rsidRPr="00C25216">
        <w:rPr>
          <w:color w:val="000000"/>
          <w:szCs w:val="26"/>
        </w:rPr>
        <w:t>[11] Puranikmath. Veena, Y. S. Lalita, and Shivaganga Patil (2015). "Automated Lung Nodule Detection and Classification using Morphological Segmentation and Texture". International Journal of Ethics in Engineering &amp; Management Education, ISSN: 2348-4748, Volume 2, Issue 5, May 2015.</w:t>
      </w:r>
    </w:p>
    <w:p w14:paraId="2E6BFB88" w14:textId="77777777" w:rsidR="00C25216" w:rsidRPr="00C25216" w:rsidRDefault="00C25216" w:rsidP="00C25216">
      <w:pPr>
        <w:ind w:firstLine="0"/>
        <w:contextualSpacing w:val="0"/>
        <w:jc w:val="left"/>
        <w:rPr>
          <w:color w:val="000000"/>
          <w:szCs w:val="26"/>
        </w:rPr>
      </w:pPr>
      <w:r w:rsidRPr="00C25216">
        <w:rPr>
          <w:color w:val="000000"/>
          <w:szCs w:val="26"/>
        </w:rPr>
        <w:t>[12] Soliman Omar S., and Eman AboElHamd (2014). Classification of Breast Cancer using Differential Evolution and Least Square Support Vector Machines. International Journal of Emerging Trends and Technology in Computer Science 3.2.</w:t>
      </w:r>
    </w:p>
    <w:p w14:paraId="7F9D6419" w14:textId="77777777" w:rsidR="00C25216" w:rsidRPr="00C25216" w:rsidRDefault="00C25216" w:rsidP="00C25216">
      <w:pPr>
        <w:ind w:firstLine="0"/>
        <w:contextualSpacing w:val="0"/>
        <w:jc w:val="left"/>
        <w:rPr>
          <w:color w:val="000000"/>
          <w:szCs w:val="26"/>
        </w:rPr>
      </w:pPr>
      <w:r w:rsidRPr="00C25216">
        <w:rPr>
          <w:color w:val="000000"/>
          <w:szCs w:val="26"/>
        </w:rPr>
        <w:t>[13] Tataru, Christine, et al. "Deep Learning for abnormality detection in Chest X-Ray images." (2017).</w:t>
      </w:r>
    </w:p>
    <w:p w14:paraId="54160F2A" w14:textId="77777777" w:rsidR="00C25216" w:rsidRPr="00C25216" w:rsidRDefault="00C25216" w:rsidP="00C25216">
      <w:pPr>
        <w:ind w:firstLine="0"/>
        <w:contextualSpacing w:val="0"/>
        <w:jc w:val="left"/>
        <w:rPr>
          <w:color w:val="000000"/>
          <w:szCs w:val="26"/>
        </w:rPr>
      </w:pPr>
      <w:r w:rsidRPr="00C25216">
        <w:rPr>
          <w:color w:val="000000"/>
          <w:szCs w:val="26"/>
        </w:rPr>
        <w:t>[14] Zeiler, Matthew D. "ADADELTA: an adaptive learning rate method." arXiv preprint arXiv:1212.5701 (2012).</w:t>
      </w:r>
    </w:p>
    <w:p w14:paraId="6D50904D" w14:textId="77777777" w:rsidR="00C25216" w:rsidRPr="00C25216" w:rsidRDefault="00C25216" w:rsidP="00C25216">
      <w:pPr>
        <w:ind w:firstLine="0"/>
        <w:contextualSpacing w:val="0"/>
        <w:jc w:val="left"/>
        <w:rPr>
          <w:color w:val="000000"/>
          <w:szCs w:val="26"/>
        </w:rPr>
      </w:pPr>
      <w:r w:rsidRPr="00C25216">
        <w:rPr>
          <w:color w:val="000000"/>
          <w:szCs w:val="26"/>
        </w:rPr>
        <w:t>[15] https://vi.wikipedia.org/</w:t>
      </w:r>
    </w:p>
    <w:p w14:paraId="46BCD634" w14:textId="77777777" w:rsidR="00C25216" w:rsidRPr="00C25216" w:rsidRDefault="00C25216" w:rsidP="00C25216">
      <w:pPr>
        <w:ind w:firstLine="0"/>
        <w:contextualSpacing w:val="0"/>
        <w:jc w:val="left"/>
        <w:rPr>
          <w:color w:val="000000"/>
          <w:szCs w:val="26"/>
        </w:rPr>
      </w:pPr>
      <w:r w:rsidRPr="00C25216">
        <w:rPr>
          <w:color w:val="000000"/>
          <w:szCs w:val="26"/>
        </w:rPr>
        <w:t>[16] https://towardsdatascience.com/understanding-learning-rates-and-how-it-improves-performance-in-deep-learning-d0d4059c1c10 - Ngày truy cập: 27/10/2018</w:t>
      </w:r>
    </w:p>
    <w:p w14:paraId="55726906" w14:textId="77777777" w:rsidR="00C25216" w:rsidRPr="00C25216" w:rsidRDefault="00C25216" w:rsidP="00C25216">
      <w:pPr>
        <w:ind w:firstLine="0"/>
        <w:contextualSpacing w:val="0"/>
        <w:jc w:val="left"/>
        <w:rPr>
          <w:color w:val="000000"/>
          <w:szCs w:val="26"/>
        </w:rPr>
      </w:pPr>
      <w:r w:rsidRPr="00C25216">
        <w:rPr>
          <w:color w:val="000000"/>
          <w:szCs w:val="26"/>
        </w:rPr>
        <w:t>[17] http://ruder.io/optimizing-gradient-descent/index.html#adagrad - Ngày truy cập: 21/11/2018</w:t>
      </w:r>
    </w:p>
    <w:p w14:paraId="2133E6BF" w14:textId="77777777" w:rsidR="00C25216" w:rsidRPr="00C25216" w:rsidRDefault="00C25216" w:rsidP="00C25216">
      <w:pPr>
        <w:ind w:firstLine="0"/>
        <w:contextualSpacing w:val="0"/>
        <w:jc w:val="left"/>
        <w:rPr>
          <w:color w:val="000000"/>
          <w:szCs w:val="26"/>
        </w:rPr>
      </w:pPr>
      <w:r w:rsidRPr="00C25216">
        <w:rPr>
          <w:color w:val="000000"/>
          <w:szCs w:val="26"/>
        </w:rPr>
        <w:t>[18] Japanese Society of Radiological Technology: https://www.jsrt.or.jp/</w:t>
      </w:r>
    </w:p>
    <w:p w14:paraId="5F27DF83" w14:textId="77777777" w:rsidR="00C25216" w:rsidRPr="00C25216" w:rsidRDefault="00C25216" w:rsidP="00C25216">
      <w:pPr>
        <w:ind w:firstLine="0"/>
        <w:contextualSpacing w:val="0"/>
        <w:jc w:val="left"/>
        <w:rPr>
          <w:color w:val="000000"/>
          <w:szCs w:val="26"/>
        </w:rPr>
      </w:pPr>
      <w:r w:rsidRPr="00C25216">
        <w:rPr>
          <w:color w:val="000000"/>
          <w:szCs w:val="26"/>
        </w:rPr>
        <w:t>[19] National Institutes of Health U.S. National Library of Medicine: https://ceb.nlm.nih.gov/repositories/tuberculosis-chest-x-ray-image-data-sets/ - ngày truy cập: 13/10/2018</w:t>
      </w:r>
    </w:p>
    <w:p w14:paraId="17B6924A" w14:textId="77777777" w:rsidR="00C25216" w:rsidRPr="00C25216" w:rsidRDefault="00C25216" w:rsidP="00C25216">
      <w:pPr>
        <w:ind w:firstLine="0"/>
        <w:contextualSpacing w:val="0"/>
        <w:jc w:val="left"/>
        <w:rPr>
          <w:color w:val="000000"/>
          <w:szCs w:val="26"/>
        </w:rPr>
      </w:pPr>
      <w:r w:rsidRPr="00C25216">
        <w:rPr>
          <w:color w:val="000000"/>
          <w:szCs w:val="26"/>
        </w:rPr>
        <w:t>[20]</w:t>
      </w:r>
      <w:r w:rsidR="0070502E">
        <w:rPr>
          <w:color w:val="000000"/>
          <w:szCs w:val="26"/>
        </w:rPr>
        <w:t xml:space="preserve"> </w:t>
      </w:r>
      <w:r w:rsidRPr="00C25216">
        <w:rPr>
          <w:color w:val="000000"/>
          <w:szCs w:val="26"/>
        </w:rPr>
        <w:t>ConvNetJS is a Javascript library - https://cs.stanford.edu/people/karpathy/convnetjs/</w:t>
      </w:r>
    </w:p>
    <w:p w14:paraId="5216D15C" w14:textId="77777777" w:rsidR="001870BA" w:rsidRPr="00A31CC8" w:rsidRDefault="00C25216" w:rsidP="00C25216">
      <w:pPr>
        <w:ind w:firstLine="0"/>
        <w:contextualSpacing w:val="0"/>
        <w:jc w:val="left"/>
        <w:rPr>
          <w:b/>
          <w:color w:val="000000"/>
          <w:szCs w:val="26"/>
        </w:rPr>
      </w:pPr>
      <w:r w:rsidRPr="00C25216">
        <w:rPr>
          <w:color w:val="000000"/>
          <w:szCs w:val="26"/>
        </w:rPr>
        <w:t>[21] https://www.mathworks.com/videos/introduction-to-deep-learning-what-are-convolutional-neural-networks--1489512765771.html - ngày truy cập: 13/10/2018</w:t>
      </w:r>
      <w:r w:rsidRPr="00C25216">
        <w:rPr>
          <w:b/>
          <w:color w:val="000000"/>
          <w:szCs w:val="26"/>
        </w:rPr>
        <w:t xml:space="preserve"> </w:t>
      </w:r>
      <w:r w:rsidR="001870BA" w:rsidRPr="00A31CC8">
        <w:rPr>
          <w:b/>
          <w:color w:val="000000"/>
          <w:szCs w:val="26"/>
        </w:rPr>
        <w:br w:type="page"/>
      </w:r>
    </w:p>
    <w:p w14:paraId="506AA444" w14:textId="77777777" w:rsidR="001870BA" w:rsidRPr="00FB70AB" w:rsidRDefault="001870BA" w:rsidP="001870BA">
      <w:pPr>
        <w:pStyle w:val="Heading1"/>
      </w:pPr>
      <w:bookmarkStart w:id="66" w:name="_Toc531180454"/>
      <w:r w:rsidRPr="00FB70AB">
        <w:t>PHỤ LỤC</w:t>
      </w:r>
      <w:bookmarkEnd w:id="66"/>
    </w:p>
    <w:p w14:paraId="262CA97C" w14:textId="77777777" w:rsidR="00C5196F" w:rsidRDefault="00C5196F" w:rsidP="00C5196F">
      <w:pPr>
        <w:ind w:firstLine="0"/>
      </w:pPr>
    </w:p>
    <w:p w14:paraId="1A6EB94A" w14:textId="20345B6E" w:rsidR="00C5196F" w:rsidRDefault="0066598D" w:rsidP="00446D15">
      <w:pPr>
        <w:pStyle w:val="Heading2"/>
      </w:pPr>
      <w:r>
        <w:t xml:space="preserve">1. </w:t>
      </w:r>
      <w:r w:rsidR="00446D15">
        <w:t>Mình chứng công trình đã được công bố</w:t>
      </w:r>
    </w:p>
    <w:p w14:paraId="13A44256" w14:textId="24E96E31" w:rsidR="006F310E" w:rsidRPr="006F310E" w:rsidRDefault="006F310E" w:rsidP="006F310E">
      <w:pPr>
        <w:ind w:firstLine="0"/>
      </w:pPr>
      <w:r>
        <w:rPr>
          <w:noProof/>
        </w:rPr>
        <w:drawing>
          <wp:inline distT="0" distB="0" distL="0" distR="0" wp14:anchorId="6AFA3E54" wp14:editId="43B672E6">
            <wp:extent cx="4812632" cy="7207036"/>
            <wp:effectExtent l="0" t="0" r="762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7">
                      <a:extLst>
                        <a:ext uri="{28A0092B-C50C-407E-A947-70E740481C1C}">
                          <a14:useLocalDpi xmlns:a14="http://schemas.microsoft.com/office/drawing/2010/main" val="0"/>
                        </a:ext>
                      </a:extLst>
                    </a:blip>
                    <a:srcRect l="5779" t="2828" r="4423" b="2105"/>
                    <a:stretch/>
                  </pic:blipFill>
                  <pic:spPr bwMode="auto">
                    <a:xfrm>
                      <a:off x="0" y="0"/>
                      <a:ext cx="4825668" cy="7226557"/>
                    </a:xfrm>
                    <a:prstGeom prst="rect">
                      <a:avLst/>
                    </a:prstGeom>
                    <a:noFill/>
                    <a:ln>
                      <a:noFill/>
                    </a:ln>
                    <a:extLst>
                      <a:ext uri="{53640926-AAD7-44D8-BBD7-CCE9431645EC}">
                        <a14:shadowObscured xmlns:a14="http://schemas.microsoft.com/office/drawing/2010/main"/>
                      </a:ext>
                    </a:extLst>
                  </pic:spPr>
                </pic:pic>
              </a:graphicData>
            </a:graphic>
          </wp:inline>
        </w:drawing>
      </w:r>
    </w:p>
    <w:p w14:paraId="149F0C46" w14:textId="4DC9BE02" w:rsidR="00312311" w:rsidRPr="00312311" w:rsidRDefault="00312311" w:rsidP="00312311">
      <w:pPr>
        <w:ind w:firstLine="0"/>
      </w:pPr>
      <w:r>
        <w:rPr>
          <w:noProof/>
        </w:rPr>
        <w:drawing>
          <wp:inline distT="0" distB="0" distL="0" distR="0" wp14:anchorId="68625A64" wp14:editId="18E05A00">
            <wp:extent cx="5580380" cy="7889240"/>
            <wp:effectExtent l="0" t="0" r="127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80380" cy="7889240"/>
                    </a:xfrm>
                    <a:prstGeom prst="rect">
                      <a:avLst/>
                    </a:prstGeom>
                    <a:noFill/>
                    <a:ln>
                      <a:noFill/>
                    </a:ln>
                  </pic:spPr>
                </pic:pic>
              </a:graphicData>
            </a:graphic>
          </wp:inline>
        </w:drawing>
      </w:r>
    </w:p>
    <w:p w14:paraId="24C70B0D" w14:textId="0EBA144B" w:rsidR="00B8609A" w:rsidRDefault="00B8609A" w:rsidP="00446D15">
      <w:pPr>
        <w:ind w:firstLine="0"/>
        <w:jc w:val="center"/>
      </w:pPr>
    </w:p>
    <w:p w14:paraId="02FFA9EC" w14:textId="3225FA0D" w:rsidR="00446D15" w:rsidRDefault="00312311" w:rsidP="00446D15">
      <w:pPr>
        <w:ind w:firstLine="0"/>
        <w:jc w:val="left"/>
      </w:pPr>
      <w:r>
        <w:rPr>
          <w:noProof/>
        </w:rPr>
        <w:drawing>
          <wp:inline distT="0" distB="0" distL="0" distR="0" wp14:anchorId="0C8C13ED" wp14:editId="543137EF">
            <wp:extent cx="5580380" cy="7889240"/>
            <wp:effectExtent l="0" t="0" r="127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80380" cy="7889240"/>
                    </a:xfrm>
                    <a:prstGeom prst="rect">
                      <a:avLst/>
                    </a:prstGeom>
                    <a:noFill/>
                    <a:ln>
                      <a:noFill/>
                    </a:ln>
                  </pic:spPr>
                </pic:pic>
              </a:graphicData>
            </a:graphic>
          </wp:inline>
        </w:drawing>
      </w:r>
    </w:p>
    <w:p w14:paraId="25267F0E" w14:textId="5FBCB355" w:rsidR="00446D15" w:rsidRDefault="00446D15" w:rsidP="00446D15">
      <w:pPr>
        <w:ind w:firstLine="0"/>
        <w:jc w:val="left"/>
      </w:pPr>
    </w:p>
    <w:p w14:paraId="50E4F808" w14:textId="662A60DC" w:rsidR="00446D15" w:rsidRDefault="00312311" w:rsidP="00446D15">
      <w:pPr>
        <w:ind w:firstLine="0"/>
        <w:jc w:val="left"/>
      </w:pPr>
      <w:r>
        <w:rPr>
          <w:noProof/>
        </w:rPr>
        <w:drawing>
          <wp:inline distT="0" distB="0" distL="0" distR="0" wp14:anchorId="5BBB7E7B" wp14:editId="738E41AA">
            <wp:extent cx="5580380" cy="7896860"/>
            <wp:effectExtent l="0" t="0" r="1270" b="889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80380" cy="7896860"/>
                    </a:xfrm>
                    <a:prstGeom prst="rect">
                      <a:avLst/>
                    </a:prstGeom>
                    <a:noFill/>
                    <a:ln>
                      <a:noFill/>
                    </a:ln>
                  </pic:spPr>
                </pic:pic>
              </a:graphicData>
            </a:graphic>
          </wp:inline>
        </w:drawing>
      </w:r>
      <w:r w:rsidRPr="00312311">
        <w:rPr>
          <w:noProof/>
        </w:rPr>
        <w:t xml:space="preserve"> </w:t>
      </w:r>
      <w:r>
        <w:rPr>
          <w:noProof/>
        </w:rPr>
        <w:drawing>
          <wp:inline distT="0" distB="0" distL="0" distR="0" wp14:anchorId="64B0F772" wp14:editId="35051BE0">
            <wp:extent cx="5580380" cy="7896860"/>
            <wp:effectExtent l="0" t="0" r="1270" b="889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80380" cy="7896860"/>
                    </a:xfrm>
                    <a:prstGeom prst="rect">
                      <a:avLst/>
                    </a:prstGeom>
                    <a:noFill/>
                    <a:ln>
                      <a:noFill/>
                    </a:ln>
                  </pic:spPr>
                </pic:pic>
              </a:graphicData>
            </a:graphic>
          </wp:inline>
        </w:drawing>
      </w:r>
    </w:p>
    <w:p w14:paraId="2C9ECCD6" w14:textId="278E1C5B" w:rsidR="005C3727" w:rsidRDefault="00312311">
      <w:pPr>
        <w:ind w:firstLine="0"/>
        <w:jc w:val="left"/>
      </w:pPr>
      <w:r>
        <w:rPr>
          <w:noProof/>
        </w:rPr>
        <w:drawing>
          <wp:inline distT="0" distB="0" distL="0" distR="0" wp14:anchorId="2A52938C" wp14:editId="7C66A3A9">
            <wp:extent cx="5580380" cy="7899400"/>
            <wp:effectExtent l="0" t="0" r="127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80380" cy="7899400"/>
                    </a:xfrm>
                    <a:prstGeom prst="rect">
                      <a:avLst/>
                    </a:prstGeom>
                    <a:noFill/>
                    <a:ln>
                      <a:noFill/>
                    </a:ln>
                  </pic:spPr>
                </pic:pic>
              </a:graphicData>
            </a:graphic>
          </wp:inline>
        </w:drawing>
      </w:r>
      <w:r w:rsidRPr="00312311">
        <w:t xml:space="preserve"> </w:t>
      </w:r>
      <w:r>
        <w:rPr>
          <w:noProof/>
        </w:rPr>
        <w:drawing>
          <wp:inline distT="0" distB="0" distL="0" distR="0" wp14:anchorId="1BDB3B96" wp14:editId="1774A128">
            <wp:extent cx="5580380" cy="7896860"/>
            <wp:effectExtent l="0" t="0" r="1270" b="889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80380" cy="7896860"/>
                    </a:xfrm>
                    <a:prstGeom prst="rect">
                      <a:avLst/>
                    </a:prstGeom>
                    <a:noFill/>
                    <a:ln>
                      <a:noFill/>
                    </a:ln>
                  </pic:spPr>
                </pic:pic>
              </a:graphicData>
            </a:graphic>
          </wp:inline>
        </w:drawing>
      </w:r>
    </w:p>
    <w:p w14:paraId="6655F8C8" w14:textId="77777777" w:rsidR="00312311" w:rsidRDefault="00312311">
      <w:pPr>
        <w:ind w:firstLine="0"/>
        <w:contextualSpacing w:val="0"/>
        <w:jc w:val="left"/>
        <w:rPr>
          <w:b/>
          <w:sz w:val="28"/>
        </w:rPr>
      </w:pPr>
      <w:r>
        <w:br w:type="page"/>
      </w:r>
    </w:p>
    <w:p w14:paraId="6324F213" w14:textId="4FE02E1D" w:rsidR="000F7AB7" w:rsidRDefault="005C3727" w:rsidP="005C3727">
      <w:pPr>
        <w:pStyle w:val="Heading2"/>
      </w:pPr>
      <w:r>
        <w:t>2. Bộ dữ liệu hình ảnh</w:t>
      </w:r>
    </w:p>
    <w:p w14:paraId="1B67B5EB" w14:textId="77777777" w:rsidR="005C3727" w:rsidRDefault="005C3727" w:rsidP="005C3727">
      <w:pPr>
        <w:pStyle w:val="Heading3"/>
      </w:pPr>
      <w:r>
        <w:t>2.1. Hình ảnh thu thập từ bệnh viện An Bình, TP. Hồ Chí Minh</w:t>
      </w:r>
    </w:p>
    <w:p w14:paraId="74BACB3D" w14:textId="77777777" w:rsidR="005C3727" w:rsidRPr="005C3727" w:rsidRDefault="005C3727" w:rsidP="005C3727">
      <w:pPr>
        <w:ind w:firstLine="0"/>
      </w:pPr>
      <w:r>
        <w:rPr>
          <w:noProof/>
        </w:rPr>
        <w:drawing>
          <wp:inline distT="0" distB="0" distL="0" distR="0" wp14:anchorId="682A95E2" wp14:editId="44C4EEAB">
            <wp:extent cx="5580380" cy="2879090"/>
            <wp:effectExtent l="0" t="0" r="127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80380" cy="2879090"/>
                    </a:xfrm>
                    <a:prstGeom prst="rect">
                      <a:avLst/>
                    </a:prstGeom>
                  </pic:spPr>
                </pic:pic>
              </a:graphicData>
            </a:graphic>
          </wp:inline>
        </w:drawing>
      </w:r>
    </w:p>
    <w:p w14:paraId="3D13DF51" w14:textId="77777777" w:rsidR="005C3727" w:rsidRDefault="005C3727" w:rsidP="005C3727">
      <w:pPr>
        <w:pStyle w:val="Heading3"/>
      </w:pPr>
      <w:r>
        <w:t>2.2. Bộ hình ảnh quốc tế</w:t>
      </w:r>
    </w:p>
    <w:p w14:paraId="3E6AFF84" w14:textId="77777777" w:rsidR="005C3727" w:rsidRPr="00B8609A" w:rsidRDefault="005C3727" w:rsidP="00446D15">
      <w:pPr>
        <w:ind w:firstLine="0"/>
        <w:jc w:val="left"/>
      </w:pPr>
      <w:r>
        <w:rPr>
          <w:noProof/>
        </w:rPr>
        <w:drawing>
          <wp:inline distT="0" distB="0" distL="0" distR="0" wp14:anchorId="520501B8" wp14:editId="251FC364">
            <wp:extent cx="5580380" cy="4027805"/>
            <wp:effectExtent l="0" t="0" r="127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80380" cy="4027805"/>
                    </a:xfrm>
                    <a:prstGeom prst="rect">
                      <a:avLst/>
                    </a:prstGeom>
                  </pic:spPr>
                </pic:pic>
              </a:graphicData>
            </a:graphic>
          </wp:inline>
        </w:drawing>
      </w:r>
    </w:p>
    <w:sectPr w:rsidR="005C3727" w:rsidRPr="00B8609A" w:rsidSect="00047F7D">
      <w:footerReference w:type="default" r:id="rId116"/>
      <w:pgSz w:w="11907" w:h="16840" w:code="9"/>
      <w:pgMar w:top="1985" w:right="1134" w:bottom="1701" w:left="1985" w:header="720" w:footer="20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E55A5F" w14:textId="77777777" w:rsidR="00D271ED" w:rsidRDefault="00D271ED" w:rsidP="00CA55B8">
      <w:r>
        <w:separator/>
      </w:r>
    </w:p>
    <w:p w14:paraId="21C8BF96" w14:textId="77777777" w:rsidR="00D271ED" w:rsidRDefault="00D271ED" w:rsidP="00CA55B8"/>
  </w:endnote>
  <w:endnote w:type="continuationSeparator" w:id="0">
    <w:p w14:paraId="6F5BE854" w14:textId="77777777" w:rsidR="00D271ED" w:rsidRDefault="00D271ED" w:rsidP="00CA55B8">
      <w:r>
        <w:continuationSeparator/>
      </w:r>
    </w:p>
    <w:p w14:paraId="33ECCDA3" w14:textId="77777777" w:rsidR="00D271ED" w:rsidRDefault="00D271ED" w:rsidP="00CA55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E5658" w14:textId="77777777" w:rsidR="00FB3F89" w:rsidRDefault="00FB3F89" w:rsidP="00CA55B8">
    <w:pPr>
      <w:pStyle w:val="Footer"/>
    </w:pPr>
  </w:p>
  <w:p w14:paraId="5183597D" w14:textId="77777777" w:rsidR="00FB3F89" w:rsidRDefault="00FB3F89" w:rsidP="00CA55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526091"/>
      <w:docPartObj>
        <w:docPartGallery w:val="Page Numbers (Bottom of Page)"/>
        <w:docPartUnique/>
      </w:docPartObj>
    </w:sdtPr>
    <w:sdtEndPr>
      <w:rPr>
        <w:noProof/>
      </w:rPr>
    </w:sdtEndPr>
    <w:sdtContent>
      <w:p w14:paraId="09493F79" w14:textId="77777777" w:rsidR="00FB3F89" w:rsidRDefault="00FB3F89" w:rsidP="00464E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14B463" w14:textId="77777777" w:rsidR="00FB3F89" w:rsidRDefault="00FB3F89" w:rsidP="00CA55B8">
    <w:pPr>
      <w:pStyle w:val="Footer"/>
    </w:pPr>
  </w:p>
  <w:p w14:paraId="675912FA" w14:textId="77777777" w:rsidR="00FB3F89" w:rsidRDefault="00FB3F89" w:rsidP="00CA55B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BC7407" w14:textId="77777777" w:rsidR="00D271ED" w:rsidRDefault="00D271ED" w:rsidP="00CA55B8">
      <w:r>
        <w:separator/>
      </w:r>
    </w:p>
    <w:p w14:paraId="0BBC2390" w14:textId="77777777" w:rsidR="00D271ED" w:rsidRDefault="00D271ED" w:rsidP="00CA55B8"/>
  </w:footnote>
  <w:footnote w:type="continuationSeparator" w:id="0">
    <w:p w14:paraId="45AC0915" w14:textId="77777777" w:rsidR="00D271ED" w:rsidRDefault="00D271ED" w:rsidP="00CA55B8">
      <w:r>
        <w:continuationSeparator/>
      </w:r>
    </w:p>
    <w:p w14:paraId="73E543A4" w14:textId="77777777" w:rsidR="00D271ED" w:rsidRDefault="00D271ED" w:rsidP="00CA55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943D3"/>
    <w:multiLevelType w:val="multilevel"/>
    <w:tmpl w:val="1674C75E"/>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4C52382"/>
    <w:multiLevelType w:val="hybridMultilevel"/>
    <w:tmpl w:val="DEBA1E1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4B454C2B"/>
    <w:multiLevelType w:val="multilevel"/>
    <w:tmpl w:val="ACC82A5C"/>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D1127B2"/>
    <w:multiLevelType w:val="multilevel"/>
    <w:tmpl w:val="D4963D5A"/>
    <w:name w:val="LV2"/>
    <w:lvl w:ilvl="0">
      <w:start w:val="2"/>
      <w:numFmt w:val="none"/>
      <w:lvlText w:val=""/>
      <w:lvlJc w:val="left"/>
      <w:pPr>
        <w:ind w:left="585" w:hanging="585"/>
      </w:pPr>
      <w:rPr>
        <w:rFonts w:hint="default"/>
      </w:rPr>
    </w:lvl>
    <w:lvl w:ilvl="1">
      <w:start w:val="1"/>
      <w:numFmt w:val="decimal"/>
      <w:lvlText w:val="%11.%2."/>
      <w:lvlJc w:val="left"/>
      <w:pPr>
        <w:ind w:left="720" w:hanging="720"/>
      </w:pPr>
      <w:rPr>
        <w:rFonts w:hint="default"/>
      </w:rPr>
    </w:lvl>
    <w:lvl w:ilvl="2">
      <w:start w:val="1"/>
      <w:numFmt w:val="decimal"/>
      <w:lvlText w:val="%11.%2.%3."/>
      <w:lvlJc w:val="left"/>
      <w:pPr>
        <w:ind w:left="720" w:hanging="720"/>
      </w:pPr>
      <w:rPr>
        <w:rFonts w:hint="default"/>
      </w:rPr>
    </w:lvl>
    <w:lvl w:ilvl="3">
      <w:start w:val="1"/>
      <w:numFmt w:val="none"/>
      <w:lvlRestart w:val="1"/>
      <w:lvlText w:val="1.1.1.1"/>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6A9093E"/>
    <w:multiLevelType w:val="multilevel"/>
    <w:tmpl w:val="EF9A962A"/>
    <w:name w:val="LV"/>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none"/>
      <w:lvlRestart w:val="1"/>
      <w:lvlText w:val=""/>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lignBordersAndEdg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NQICMxNLMwMzCyUdpeDU4uLM/DyQAkPDWgCgAOk4LQAAAA=="/>
  </w:docVars>
  <w:rsids>
    <w:rsidRoot w:val="00A72336"/>
    <w:rsid w:val="00000FC6"/>
    <w:rsid w:val="00001A6A"/>
    <w:rsid w:val="00001E6B"/>
    <w:rsid w:val="0000257E"/>
    <w:rsid w:val="000072D2"/>
    <w:rsid w:val="00007F88"/>
    <w:rsid w:val="00010EB4"/>
    <w:rsid w:val="000116DA"/>
    <w:rsid w:val="00015B05"/>
    <w:rsid w:val="000175B3"/>
    <w:rsid w:val="00017935"/>
    <w:rsid w:val="00017B50"/>
    <w:rsid w:val="00022BB6"/>
    <w:rsid w:val="000255B5"/>
    <w:rsid w:val="000307FA"/>
    <w:rsid w:val="00030C91"/>
    <w:rsid w:val="00030D65"/>
    <w:rsid w:val="00030E35"/>
    <w:rsid w:val="00033F29"/>
    <w:rsid w:val="00034B24"/>
    <w:rsid w:val="00036A4E"/>
    <w:rsid w:val="00037703"/>
    <w:rsid w:val="00037E82"/>
    <w:rsid w:val="00041024"/>
    <w:rsid w:val="00041417"/>
    <w:rsid w:val="000418E6"/>
    <w:rsid w:val="00041EC0"/>
    <w:rsid w:val="00042DBA"/>
    <w:rsid w:val="000440B6"/>
    <w:rsid w:val="00044621"/>
    <w:rsid w:val="0004573B"/>
    <w:rsid w:val="00046E55"/>
    <w:rsid w:val="000474B8"/>
    <w:rsid w:val="00047F56"/>
    <w:rsid w:val="00047F7D"/>
    <w:rsid w:val="00050245"/>
    <w:rsid w:val="000505C6"/>
    <w:rsid w:val="0005131D"/>
    <w:rsid w:val="000522C1"/>
    <w:rsid w:val="00053EA3"/>
    <w:rsid w:val="000541EC"/>
    <w:rsid w:val="00055DBD"/>
    <w:rsid w:val="00056686"/>
    <w:rsid w:val="000575F7"/>
    <w:rsid w:val="00061E81"/>
    <w:rsid w:val="000620B2"/>
    <w:rsid w:val="00063DB8"/>
    <w:rsid w:val="000640D7"/>
    <w:rsid w:val="0006581F"/>
    <w:rsid w:val="00065DA9"/>
    <w:rsid w:val="0006664D"/>
    <w:rsid w:val="00070FE7"/>
    <w:rsid w:val="000730B2"/>
    <w:rsid w:val="00073B04"/>
    <w:rsid w:val="0007437A"/>
    <w:rsid w:val="00081E37"/>
    <w:rsid w:val="00083CA5"/>
    <w:rsid w:val="0008429E"/>
    <w:rsid w:val="000852AE"/>
    <w:rsid w:val="000868D3"/>
    <w:rsid w:val="00092434"/>
    <w:rsid w:val="00092884"/>
    <w:rsid w:val="000947B2"/>
    <w:rsid w:val="00094F96"/>
    <w:rsid w:val="000957AF"/>
    <w:rsid w:val="00096FD9"/>
    <w:rsid w:val="000A18CB"/>
    <w:rsid w:val="000A7A41"/>
    <w:rsid w:val="000B0ED6"/>
    <w:rsid w:val="000B2192"/>
    <w:rsid w:val="000B3A36"/>
    <w:rsid w:val="000B4BE5"/>
    <w:rsid w:val="000B5B0A"/>
    <w:rsid w:val="000C10E2"/>
    <w:rsid w:val="000C31B3"/>
    <w:rsid w:val="000C3BC0"/>
    <w:rsid w:val="000C3CA1"/>
    <w:rsid w:val="000C4052"/>
    <w:rsid w:val="000C53BF"/>
    <w:rsid w:val="000C712C"/>
    <w:rsid w:val="000C763C"/>
    <w:rsid w:val="000C7921"/>
    <w:rsid w:val="000D0B25"/>
    <w:rsid w:val="000D132F"/>
    <w:rsid w:val="000D158B"/>
    <w:rsid w:val="000D42DB"/>
    <w:rsid w:val="000D451B"/>
    <w:rsid w:val="000D4AAF"/>
    <w:rsid w:val="000D57BB"/>
    <w:rsid w:val="000D5FB2"/>
    <w:rsid w:val="000E2A8C"/>
    <w:rsid w:val="000E2C51"/>
    <w:rsid w:val="000E5CF9"/>
    <w:rsid w:val="000E732B"/>
    <w:rsid w:val="000F1B61"/>
    <w:rsid w:val="000F29B4"/>
    <w:rsid w:val="000F3E23"/>
    <w:rsid w:val="000F7243"/>
    <w:rsid w:val="000F7AB7"/>
    <w:rsid w:val="000F7BDE"/>
    <w:rsid w:val="001002EF"/>
    <w:rsid w:val="0010065D"/>
    <w:rsid w:val="00100CA5"/>
    <w:rsid w:val="00102A93"/>
    <w:rsid w:val="00103450"/>
    <w:rsid w:val="00104808"/>
    <w:rsid w:val="00105A2F"/>
    <w:rsid w:val="00105D7F"/>
    <w:rsid w:val="001063D3"/>
    <w:rsid w:val="0010684A"/>
    <w:rsid w:val="00106D35"/>
    <w:rsid w:val="00107507"/>
    <w:rsid w:val="00110E9B"/>
    <w:rsid w:val="0011243E"/>
    <w:rsid w:val="00112876"/>
    <w:rsid w:val="001137A0"/>
    <w:rsid w:val="00115024"/>
    <w:rsid w:val="00116371"/>
    <w:rsid w:val="00116630"/>
    <w:rsid w:val="001167D9"/>
    <w:rsid w:val="00116B0A"/>
    <w:rsid w:val="00116C34"/>
    <w:rsid w:val="00116F46"/>
    <w:rsid w:val="001211C0"/>
    <w:rsid w:val="00121AA6"/>
    <w:rsid w:val="00122160"/>
    <w:rsid w:val="001229C9"/>
    <w:rsid w:val="00125612"/>
    <w:rsid w:val="00125BDD"/>
    <w:rsid w:val="00126290"/>
    <w:rsid w:val="00130929"/>
    <w:rsid w:val="00130DE0"/>
    <w:rsid w:val="00130DF4"/>
    <w:rsid w:val="001318FB"/>
    <w:rsid w:val="00132522"/>
    <w:rsid w:val="001334C4"/>
    <w:rsid w:val="00133786"/>
    <w:rsid w:val="00133FBB"/>
    <w:rsid w:val="00135D7F"/>
    <w:rsid w:val="00136666"/>
    <w:rsid w:val="001375A3"/>
    <w:rsid w:val="0014022E"/>
    <w:rsid w:val="00141587"/>
    <w:rsid w:val="0014419E"/>
    <w:rsid w:val="001460A4"/>
    <w:rsid w:val="00146640"/>
    <w:rsid w:val="00147838"/>
    <w:rsid w:val="00147F78"/>
    <w:rsid w:val="00154C5E"/>
    <w:rsid w:val="00155A5A"/>
    <w:rsid w:val="001602D2"/>
    <w:rsid w:val="001608FE"/>
    <w:rsid w:val="00160EE7"/>
    <w:rsid w:val="0016213C"/>
    <w:rsid w:val="001633E4"/>
    <w:rsid w:val="00163DC0"/>
    <w:rsid w:val="0016440D"/>
    <w:rsid w:val="00164F68"/>
    <w:rsid w:val="00165756"/>
    <w:rsid w:val="00166A3C"/>
    <w:rsid w:val="00166D88"/>
    <w:rsid w:val="00166FB6"/>
    <w:rsid w:val="00167B20"/>
    <w:rsid w:val="00167CB2"/>
    <w:rsid w:val="00170992"/>
    <w:rsid w:val="001710DC"/>
    <w:rsid w:val="001714DC"/>
    <w:rsid w:val="00173A2F"/>
    <w:rsid w:val="00174853"/>
    <w:rsid w:val="001767B9"/>
    <w:rsid w:val="00177131"/>
    <w:rsid w:val="00177449"/>
    <w:rsid w:val="0018062F"/>
    <w:rsid w:val="00182F43"/>
    <w:rsid w:val="001831F6"/>
    <w:rsid w:val="001852C8"/>
    <w:rsid w:val="001852F4"/>
    <w:rsid w:val="00185DE3"/>
    <w:rsid w:val="001870BA"/>
    <w:rsid w:val="0018728F"/>
    <w:rsid w:val="001872E8"/>
    <w:rsid w:val="001902FD"/>
    <w:rsid w:val="001910DF"/>
    <w:rsid w:val="00192230"/>
    <w:rsid w:val="00192652"/>
    <w:rsid w:val="00194CD1"/>
    <w:rsid w:val="00195EF6"/>
    <w:rsid w:val="00196229"/>
    <w:rsid w:val="00196C06"/>
    <w:rsid w:val="0019724C"/>
    <w:rsid w:val="00197500"/>
    <w:rsid w:val="001A105E"/>
    <w:rsid w:val="001A10B0"/>
    <w:rsid w:val="001A27BA"/>
    <w:rsid w:val="001A2CE3"/>
    <w:rsid w:val="001A2F82"/>
    <w:rsid w:val="001A4002"/>
    <w:rsid w:val="001A4DC8"/>
    <w:rsid w:val="001A6B2D"/>
    <w:rsid w:val="001B0CBC"/>
    <w:rsid w:val="001B116A"/>
    <w:rsid w:val="001B15BF"/>
    <w:rsid w:val="001B1668"/>
    <w:rsid w:val="001B1DF9"/>
    <w:rsid w:val="001B1E80"/>
    <w:rsid w:val="001B1EBE"/>
    <w:rsid w:val="001B2C26"/>
    <w:rsid w:val="001B2ED0"/>
    <w:rsid w:val="001B35A6"/>
    <w:rsid w:val="001B4C8C"/>
    <w:rsid w:val="001B5188"/>
    <w:rsid w:val="001B579C"/>
    <w:rsid w:val="001B5BBA"/>
    <w:rsid w:val="001B7588"/>
    <w:rsid w:val="001C116F"/>
    <w:rsid w:val="001C236A"/>
    <w:rsid w:val="001C24FB"/>
    <w:rsid w:val="001C2F6D"/>
    <w:rsid w:val="001C32DB"/>
    <w:rsid w:val="001C3BCB"/>
    <w:rsid w:val="001C4690"/>
    <w:rsid w:val="001C74B3"/>
    <w:rsid w:val="001D1056"/>
    <w:rsid w:val="001D1442"/>
    <w:rsid w:val="001D36EF"/>
    <w:rsid w:val="001D5B02"/>
    <w:rsid w:val="001E0609"/>
    <w:rsid w:val="001E09EF"/>
    <w:rsid w:val="001E15B0"/>
    <w:rsid w:val="001E1732"/>
    <w:rsid w:val="001E2084"/>
    <w:rsid w:val="001E3AB3"/>
    <w:rsid w:val="001E5242"/>
    <w:rsid w:val="001E6B8A"/>
    <w:rsid w:val="001F00AD"/>
    <w:rsid w:val="001F0310"/>
    <w:rsid w:val="001F0858"/>
    <w:rsid w:val="001F1C6A"/>
    <w:rsid w:val="001F31CD"/>
    <w:rsid w:val="001F3D16"/>
    <w:rsid w:val="001F4D44"/>
    <w:rsid w:val="001F6006"/>
    <w:rsid w:val="001F652F"/>
    <w:rsid w:val="001F7013"/>
    <w:rsid w:val="001F7099"/>
    <w:rsid w:val="001F736F"/>
    <w:rsid w:val="0020003D"/>
    <w:rsid w:val="00201612"/>
    <w:rsid w:val="00201C88"/>
    <w:rsid w:val="002026DD"/>
    <w:rsid w:val="00202987"/>
    <w:rsid w:val="00203FFF"/>
    <w:rsid w:val="00204987"/>
    <w:rsid w:val="002066E2"/>
    <w:rsid w:val="00207B4F"/>
    <w:rsid w:val="00210C16"/>
    <w:rsid w:val="0021282D"/>
    <w:rsid w:val="00213824"/>
    <w:rsid w:val="002143DC"/>
    <w:rsid w:val="00216973"/>
    <w:rsid w:val="002174F2"/>
    <w:rsid w:val="00220182"/>
    <w:rsid w:val="002202FF"/>
    <w:rsid w:val="00220D5D"/>
    <w:rsid w:val="00221672"/>
    <w:rsid w:val="00221E01"/>
    <w:rsid w:val="00226A16"/>
    <w:rsid w:val="00226D12"/>
    <w:rsid w:val="00227C78"/>
    <w:rsid w:val="00227CAA"/>
    <w:rsid w:val="002304BE"/>
    <w:rsid w:val="00230B34"/>
    <w:rsid w:val="00231606"/>
    <w:rsid w:val="002357A4"/>
    <w:rsid w:val="00240D37"/>
    <w:rsid w:val="00241C2D"/>
    <w:rsid w:val="00242574"/>
    <w:rsid w:val="0024296A"/>
    <w:rsid w:val="00243023"/>
    <w:rsid w:val="00251138"/>
    <w:rsid w:val="002531D1"/>
    <w:rsid w:val="0025375B"/>
    <w:rsid w:val="00253B65"/>
    <w:rsid w:val="00256461"/>
    <w:rsid w:val="00257C92"/>
    <w:rsid w:val="002602D8"/>
    <w:rsid w:val="0026067E"/>
    <w:rsid w:val="002608AD"/>
    <w:rsid w:val="002617DC"/>
    <w:rsid w:val="00261DDF"/>
    <w:rsid w:val="00263527"/>
    <w:rsid w:val="0026566F"/>
    <w:rsid w:val="00265AE3"/>
    <w:rsid w:val="00265D9E"/>
    <w:rsid w:val="00272D42"/>
    <w:rsid w:val="00273A27"/>
    <w:rsid w:val="00274295"/>
    <w:rsid w:val="002753DB"/>
    <w:rsid w:val="00275634"/>
    <w:rsid w:val="002765DC"/>
    <w:rsid w:val="002809DF"/>
    <w:rsid w:val="002809FE"/>
    <w:rsid w:val="0028158C"/>
    <w:rsid w:val="00281C5A"/>
    <w:rsid w:val="00283AA4"/>
    <w:rsid w:val="00283F47"/>
    <w:rsid w:val="00285AAC"/>
    <w:rsid w:val="00285E02"/>
    <w:rsid w:val="0028625E"/>
    <w:rsid w:val="00287F60"/>
    <w:rsid w:val="00290023"/>
    <w:rsid w:val="0029006C"/>
    <w:rsid w:val="002925F4"/>
    <w:rsid w:val="002928E8"/>
    <w:rsid w:val="00293672"/>
    <w:rsid w:val="00293B2A"/>
    <w:rsid w:val="0029420A"/>
    <w:rsid w:val="0029451B"/>
    <w:rsid w:val="002954FF"/>
    <w:rsid w:val="00295F3B"/>
    <w:rsid w:val="00297DB6"/>
    <w:rsid w:val="002A44ED"/>
    <w:rsid w:val="002A6476"/>
    <w:rsid w:val="002A68B5"/>
    <w:rsid w:val="002A73CA"/>
    <w:rsid w:val="002A7BD1"/>
    <w:rsid w:val="002B0E8B"/>
    <w:rsid w:val="002B13F5"/>
    <w:rsid w:val="002B1700"/>
    <w:rsid w:val="002B256B"/>
    <w:rsid w:val="002B2919"/>
    <w:rsid w:val="002B304D"/>
    <w:rsid w:val="002B3307"/>
    <w:rsid w:val="002B4851"/>
    <w:rsid w:val="002B794C"/>
    <w:rsid w:val="002B7ACE"/>
    <w:rsid w:val="002C1664"/>
    <w:rsid w:val="002C1873"/>
    <w:rsid w:val="002C1FC9"/>
    <w:rsid w:val="002C4CDC"/>
    <w:rsid w:val="002C5DE9"/>
    <w:rsid w:val="002C7539"/>
    <w:rsid w:val="002D0D94"/>
    <w:rsid w:val="002D288F"/>
    <w:rsid w:val="002D58F9"/>
    <w:rsid w:val="002E11A7"/>
    <w:rsid w:val="002E319A"/>
    <w:rsid w:val="002E3575"/>
    <w:rsid w:val="002E3BDE"/>
    <w:rsid w:val="002E50EE"/>
    <w:rsid w:val="002F0BF0"/>
    <w:rsid w:val="002F262C"/>
    <w:rsid w:val="002F3BC4"/>
    <w:rsid w:val="002F46B5"/>
    <w:rsid w:val="002F5EB2"/>
    <w:rsid w:val="002F70B4"/>
    <w:rsid w:val="002F7211"/>
    <w:rsid w:val="00300900"/>
    <w:rsid w:val="00302B51"/>
    <w:rsid w:val="00303079"/>
    <w:rsid w:val="00303A65"/>
    <w:rsid w:val="003063D5"/>
    <w:rsid w:val="00307953"/>
    <w:rsid w:val="003115D8"/>
    <w:rsid w:val="003118AA"/>
    <w:rsid w:val="0031225C"/>
    <w:rsid w:val="00312311"/>
    <w:rsid w:val="003124E7"/>
    <w:rsid w:val="003126CD"/>
    <w:rsid w:val="0031349A"/>
    <w:rsid w:val="003137B3"/>
    <w:rsid w:val="0031459A"/>
    <w:rsid w:val="00315CA0"/>
    <w:rsid w:val="00316A2E"/>
    <w:rsid w:val="003204FE"/>
    <w:rsid w:val="00321015"/>
    <w:rsid w:val="00321263"/>
    <w:rsid w:val="00321BAE"/>
    <w:rsid w:val="003269C9"/>
    <w:rsid w:val="00326FE2"/>
    <w:rsid w:val="00331917"/>
    <w:rsid w:val="0033258C"/>
    <w:rsid w:val="0033304D"/>
    <w:rsid w:val="00336BE3"/>
    <w:rsid w:val="00337F81"/>
    <w:rsid w:val="00341258"/>
    <w:rsid w:val="0034480C"/>
    <w:rsid w:val="00346A24"/>
    <w:rsid w:val="00347A1E"/>
    <w:rsid w:val="00350375"/>
    <w:rsid w:val="003504F2"/>
    <w:rsid w:val="00352B52"/>
    <w:rsid w:val="00353363"/>
    <w:rsid w:val="00353D45"/>
    <w:rsid w:val="003553A6"/>
    <w:rsid w:val="00360695"/>
    <w:rsid w:val="00361BC5"/>
    <w:rsid w:val="003620F1"/>
    <w:rsid w:val="003624DC"/>
    <w:rsid w:val="00363755"/>
    <w:rsid w:val="00364B88"/>
    <w:rsid w:val="003650AC"/>
    <w:rsid w:val="0036560B"/>
    <w:rsid w:val="00365CA1"/>
    <w:rsid w:val="00365DDF"/>
    <w:rsid w:val="00365FBC"/>
    <w:rsid w:val="003671C1"/>
    <w:rsid w:val="00367287"/>
    <w:rsid w:val="0036790E"/>
    <w:rsid w:val="00373D18"/>
    <w:rsid w:val="00373D40"/>
    <w:rsid w:val="00374F32"/>
    <w:rsid w:val="0037636B"/>
    <w:rsid w:val="00376615"/>
    <w:rsid w:val="00377796"/>
    <w:rsid w:val="003822DB"/>
    <w:rsid w:val="00382441"/>
    <w:rsid w:val="00383213"/>
    <w:rsid w:val="003835DC"/>
    <w:rsid w:val="00384F7E"/>
    <w:rsid w:val="003850F6"/>
    <w:rsid w:val="0038687F"/>
    <w:rsid w:val="00387063"/>
    <w:rsid w:val="00393772"/>
    <w:rsid w:val="003946AC"/>
    <w:rsid w:val="0039482D"/>
    <w:rsid w:val="00394A1C"/>
    <w:rsid w:val="003951A2"/>
    <w:rsid w:val="00397CC1"/>
    <w:rsid w:val="003A231A"/>
    <w:rsid w:val="003A2AA6"/>
    <w:rsid w:val="003A3496"/>
    <w:rsid w:val="003A58D4"/>
    <w:rsid w:val="003B1E5A"/>
    <w:rsid w:val="003B20BB"/>
    <w:rsid w:val="003B20C7"/>
    <w:rsid w:val="003B30A4"/>
    <w:rsid w:val="003B3803"/>
    <w:rsid w:val="003B5963"/>
    <w:rsid w:val="003B6295"/>
    <w:rsid w:val="003B6656"/>
    <w:rsid w:val="003B6FCB"/>
    <w:rsid w:val="003C0633"/>
    <w:rsid w:val="003C2D7C"/>
    <w:rsid w:val="003D2235"/>
    <w:rsid w:val="003D2616"/>
    <w:rsid w:val="003D364A"/>
    <w:rsid w:val="003D4E07"/>
    <w:rsid w:val="003D4E83"/>
    <w:rsid w:val="003D634B"/>
    <w:rsid w:val="003D6AD3"/>
    <w:rsid w:val="003D7385"/>
    <w:rsid w:val="003E0C77"/>
    <w:rsid w:val="003E13A5"/>
    <w:rsid w:val="003E301C"/>
    <w:rsid w:val="003E3152"/>
    <w:rsid w:val="003E3340"/>
    <w:rsid w:val="003E385B"/>
    <w:rsid w:val="003E5AF5"/>
    <w:rsid w:val="003F08B6"/>
    <w:rsid w:val="003F10CA"/>
    <w:rsid w:val="003F19BD"/>
    <w:rsid w:val="003F1F1C"/>
    <w:rsid w:val="003F3423"/>
    <w:rsid w:val="003F3639"/>
    <w:rsid w:val="003F5B66"/>
    <w:rsid w:val="003F5EEB"/>
    <w:rsid w:val="003F6011"/>
    <w:rsid w:val="003F7003"/>
    <w:rsid w:val="003F7467"/>
    <w:rsid w:val="00400784"/>
    <w:rsid w:val="00400CF4"/>
    <w:rsid w:val="00402B43"/>
    <w:rsid w:val="00404AD7"/>
    <w:rsid w:val="00405F36"/>
    <w:rsid w:val="004064D4"/>
    <w:rsid w:val="00407762"/>
    <w:rsid w:val="0041148E"/>
    <w:rsid w:val="004117F0"/>
    <w:rsid w:val="00413F3F"/>
    <w:rsid w:val="004147CB"/>
    <w:rsid w:val="00416AFF"/>
    <w:rsid w:val="00417379"/>
    <w:rsid w:val="00417505"/>
    <w:rsid w:val="004177EA"/>
    <w:rsid w:val="004178DB"/>
    <w:rsid w:val="00425A59"/>
    <w:rsid w:val="00425BA8"/>
    <w:rsid w:val="00425BDD"/>
    <w:rsid w:val="00425E17"/>
    <w:rsid w:val="00427A46"/>
    <w:rsid w:val="00427E26"/>
    <w:rsid w:val="00427E80"/>
    <w:rsid w:val="00430DA0"/>
    <w:rsid w:val="0043277D"/>
    <w:rsid w:val="00434394"/>
    <w:rsid w:val="004346BB"/>
    <w:rsid w:val="004358E1"/>
    <w:rsid w:val="00435F56"/>
    <w:rsid w:val="0043710E"/>
    <w:rsid w:val="00437EFC"/>
    <w:rsid w:val="00440953"/>
    <w:rsid w:val="0044119E"/>
    <w:rsid w:val="00444567"/>
    <w:rsid w:val="00444AA1"/>
    <w:rsid w:val="00444F15"/>
    <w:rsid w:val="00445DA6"/>
    <w:rsid w:val="00445F14"/>
    <w:rsid w:val="0044691B"/>
    <w:rsid w:val="00446D15"/>
    <w:rsid w:val="00447883"/>
    <w:rsid w:val="0045190C"/>
    <w:rsid w:val="00451CB3"/>
    <w:rsid w:val="00451E22"/>
    <w:rsid w:val="00452460"/>
    <w:rsid w:val="00452E25"/>
    <w:rsid w:val="00453329"/>
    <w:rsid w:val="004548B3"/>
    <w:rsid w:val="00455388"/>
    <w:rsid w:val="00460DBF"/>
    <w:rsid w:val="00462676"/>
    <w:rsid w:val="00462FA2"/>
    <w:rsid w:val="00463090"/>
    <w:rsid w:val="0046331F"/>
    <w:rsid w:val="00464542"/>
    <w:rsid w:val="00464AF5"/>
    <w:rsid w:val="00464E84"/>
    <w:rsid w:val="0046783D"/>
    <w:rsid w:val="00470DBE"/>
    <w:rsid w:val="00473130"/>
    <w:rsid w:val="004741CB"/>
    <w:rsid w:val="00474976"/>
    <w:rsid w:val="00475646"/>
    <w:rsid w:val="00476EDE"/>
    <w:rsid w:val="00477015"/>
    <w:rsid w:val="00477928"/>
    <w:rsid w:val="0048048A"/>
    <w:rsid w:val="00482E05"/>
    <w:rsid w:val="004838E9"/>
    <w:rsid w:val="0048654C"/>
    <w:rsid w:val="00491077"/>
    <w:rsid w:val="00491093"/>
    <w:rsid w:val="004913B0"/>
    <w:rsid w:val="00491A60"/>
    <w:rsid w:val="00491B49"/>
    <w:rsid w:val="00491EB3"/>
    <w:rsid w:val="00493003"/>
    <w:rsid w:val="00493D93"/>
    <w:rsid w:val="00494B98"/>
    <w:rsid w:val="00494D26"/>
    <w:rsid w:val="00495BBC"/>
    <w:rsid w:val="00495CB4"/>
    <w:rsid w:val="004975D1"/>
    <w:rsid w:val="004977BE"/>
    <w:rsid w:val="004A2CBB"/>
    <w:rsid w:val="004A4159"/>
    <w:rsid w:val="004A4872"/>
    <w:rsid w:val="004A4AD6"/>
    <w:rsid w:val="004A56A8"/>
    <w:rsid w:val="004A5958"/>
    <w:rsid w:val="004B0559"/>
    <w:rsid w:val="004B20D1"/>
    <w:rsid w:val="004B25E0"/>
    <w:rsid w:val="004B2E0F"/>
    <w:rsid w:val="004B314B"/>
    <w:rsid w:val="004B3B7A"/>
    <w:rsid w:val="004B453A"/>
    <w:rsid w:val="004B5998"/>
    <w:rsid w:val="004B6AFF"/>
    <w:rsid w:val="004C0347"/>
    <w:rsid w:val="004C266E"/>
    <w:rsid w:val="004C2B3D"/>
    <w:rsid w:val="004C2F96"/>
    <w:rsid w:val="004C44C9"/>
    <w:rsid w:val="004C750A"/>
    <w:rsid w:val="004D1513"/>
    <w:rsid w:val="004D67C4"/>
    <w:rsid w:val="004D7801"/>
    <w:rsid w:val="004D7F50"/>
    <w:rsid w:val="004E3E7A"/>
    <w:rsid w:val="004E4851"/>
    <w:rsid w:val="004E6DCA"/>
    <w:rsid w:val="004F1447"/>
    <w:rsid w:val="004F2801"/>
    <w:rsid w:val="004F65CD"/>
    <w:rsid w:val="005002D9"/>
    <w:rsid w:val="00500E51"/>
    <w:rsid w:val="00501C4E"/>
    <w:rsid w:val="00502B8E"/>
    <w:rsid w:val="00502DCA"/>
    <w:rsid w:val="005034EE"/>
    <w:rsid w:val="005041A7"/>
    <w:rsid w:val="0050584A"/>
    <w:rsid w:val="00506ACA"/>
    <w:rsid w:val="00506FC4"/>
    <w:rsid w:val="0050703E"/>
    <w:rsid w:val="00507928"/>
    <w:rsid w:val="00510452"/>
    <w:rsid w:val="00510D80"/>
    <w:rsid w:val="00510FBC"/>
    <w:rsid w:val="00512001"/>
    <w:rsid w:val="0051384D"/>
    <w:rsid w:val="00516121"/>
    <w:rsid w:val="00516251"/>
    <w:rsid w:val="00516CCC"/>
    <w:rsid w:val="005176D8"/>
    <w:rsid w:val="00517958"/>
    <w:rsid w:val="005179BC"/>
    <w:rsid w:val="00517A09"/>
    <w:rsid w:val="00520A41"/>
    <w:rsid w:val="00520B64"/>
    <w:rsid w:val="00520F97"/>
    <w:rsid w:val="00523355"/>
    <w:rsid w:val="00523513"/>
    <w:rsid w:val="00524CB5"/>
    <w:rsid w:val="00526490"/>
    <w:rsid w:val="0052731F"/>
    <w:rsid w:val="005318A0"/>
    <w:rsid w:val="00533CE4"/>
    <w:rsid w:val="00535502"/>
    <w:rsid w:val="0053613A"/>
    <w:rsid w:val="00540660"/>
    <w:rsid w:val="005413FB"/>
    <w:rsid w:val="005419DE"/>
    <w:rsid w:val="00542537"/>
    <w:rsid w:val="00542817"/>
    <w:rsid w:val="0054747B"/>
    <w:rsid w:val="005512EF"/>
    <w:rsid w:val="005515E2"/>
    <w:rsid w:val="00551ECE"/>
    <w:rsid w:val="0055263A"/>
    <w:rsid w:val="00552E0B"/>
    <w:rsid w:val="00553E3C"/>
    <w:rsid w:val="0055458F"/>
    <w:rsid w:val="00555BF7"/>
    <w:rsid w:val="005578A7"/>
    <w:rsid w:val="00557B07"/>
    <w:rsid w:val="005611DD"/>
    <w:rsid w:val="005611E6"/>
    <w:rsid w:val="005622FA"/>
    <w:rsid w:val="00563004"/>
    <w:rsid w:val="0056393F"/>
    <w:rsid w:val="005659C0"/>
    <w:rsid w:val="00565D91"/>
    <w:rsid w:val="00566483"/>
    <w:rsid w:val="00566590"/>
    <w:rsid w:val="00567907"/>
    <w:rsid w:val="00570092"/>
    <w:rsid w:val="00570BCD"/>
    <w:rsid w:val="005721EF"/>
    <w:rsid w:val="00573112"/>
    <w:rsid w:val="00573827"/>
    <w:rsid w:val="00573A28"/>
    <w:rsid w:val="005740FE"/>
    <w:rsid w:val="00575C86"/>
    <w:rsid w:val="00577AF3"/>
    <w:rsid w:val="00580BE2"/>
    <w:rsid w:val="0058436E"/>
    <w:rsid w:val="00586D4A"/>
    <w:rsid w:val="005876D2"/>
    <w:rsid w:val="0059334F"/>
    <w:rsid w:val="00595261"/>
    <w:rsid w:val="00597859"/>
    <w:rsid w:val="00597CBA"/>
    <w:rsid w:val="00597DE6"/>
    <w:rsid w:val="005A080C"/>
    <w:rsid w:val="005A1759"/>
    <w:rsid w:val="005A4F4D"/>
    <w:rsid w:val="005A504F"/>
    <w:rsid w:val="005A7E38"/>
    <w:rsid w:val="005B078E"/>
    <w:rsid w:val="005B07EE"/>
    <w:rsid w:val="005B0D39"/>
    <w:rsid w:val="005B2162"/>
    <w:rsid w:val="005B5C92"/>
    <w:rsid w:val="005B5DD8"/>
    <w:rsid w:val="005B615F"/>
    <w:rsid w:val="005B70BE"/>
    <w:rsid w:val="005B78F8"/>
    <w:rsid w:val="005C2639"/>
    <w:rsid w:val="005C2BE3"/>
    <w:rsid w:val="005C3727"/>
    <w:rsid w:val="005C3952"/>
    <w:rsid w:val="005C3AF0"/>
    <w:rsid w:val="005C4675"/>
    <w:rsid w:val="005C4CDC"/>
    <w:rsid w:val="005C5E90"/>
    <w:rsid w:val="005C6DBC"/>
    <w:rsid w:val="005C6E30"/>
    <w:rsid w:val="005D2393"/>
    <w:rsid w:val="005D251E"/>
    <w:rsid w:val="005D525F"/>
    <w:rsid w:val="005D567C"/>
    <w:rsid w:val="005D6E4A"/>
    <w:rsid w:val="005D6F3A"/>
    <w:rsid w:val="005D7A0F"/>
    <w:rsid w:val="005E030B"/>
    <w:rsid w:val="005E111C"/>
    <w:rsid w:val="005E1EC9"/>
    <w:rsid w:val="005E3737"/>
    <w:rsid w:val="005E3B6A"/>
    <w:rsid w:val="005E48F3"/>
    <w:rsid w:val="005E4F09"/>
    <w:rsid w:val="005E551D"/>
    <w:rsid w:val="005E5E75"/>
    <w:rsid w:val="005E682D"/>
    <w:rsid w:val="005E6C8E"/>
    <w:rsid w:val="005E73A7"/>
    <w:rsid w:val="005F06D7"/>
    <w:rsid w:val="005F1252"/>
    <w:rsid w:val="005F128D"/>
    <w:rsid w:val="005F1891"/>
    <w:rsid w:val="005F2549"/>
    <w:rsid w:val="005F2E47"/>
    <w:rsid w:val="005F5B8B"/>
    <w:rsid w:val="005F69E2"/>
    <w:rsid w:val="00600121"/>
    <w:rsid w:val="0060025E"/>
    <w:rsid w:val="00600E44"/>
    <w:rsid w:val="0060170D"/>
    <w:rsid w:val="00601F15"/>
    <w:rsid w:val="00602121"/>
    <w:rsid w:val="00603BC7"/>
    <w:rsid w:val="00604B7B"/>
    <w:rsid w:val="00604D0D"/>
    <w:rsid w:val="006079AF"/>
    <w:rsid w:val="00610BE0"/>
    <w:rsid w:val="00611992"/>
    <w:rsid w:val="00611F85"/>
    <w:rsid w:val="006130AE"/>
    <w:rsid w:val="0061394A"/>
    <w:rsid w:val="00614F51"/>
    <w:rsid w:val="006155A1"/>
    <w:rsid w:val="00615A13"/>
    <w:rsid w:val="00617E4C"/>
    <w:rsid w:val="00620680"/>
    <w:rsid w:val="0062142D"/>
    <w:rsid w:val="006219DD"/>
    <w:rsid w:val="0062283C"/>
    <w:rsid w:val="00623820"/>
    <w:rsid w:val="006254DA"/>
    <w:rsid w:val="0062790E"/>
    <w:rsid w:val="00627A1A"/>
    <w:rsid w:val="00627DB2"/>
    <w:rsid w:val="00630550"/>
    <w:rsid w:val="0063199D"/>
    <w:rsid w:val="00633286"/>
    <w:rsid w:val="006339F6"/>
    <w:rsid w:val="0063473C"/>
    <w:rsid w:val="00636953"/>
    <w:rsid w:val="006404BF"/>
    <w:rsid w:val="00641BCE"/>
    <w:rsid w:val="006425ED"/>
    <w:rsid w:val="006434A0"/>
    <w:rsid w:val="00643AF8"/>
    <w:rsid w:val="00643BF4"/>
    <w:rsid w:val="0064675C"/>
    <w:rsid w:val="00650BE9"/>
    <w:rsid w:val="00650FFC"/>
    <w:rsid w:val="0065205D"/>
    <w:rsid w:val="006530F9"/>
    <w:rsid w:val="006559D6"/>
    <w:rsid w:val="00657212"/>
    <w:rsid w:val="006607CE"/>
    <w:rsid w:val="00660842"/>
    <w:rsid w:val="006627F2"/>
    <w:rsid w:val="00663E8C"/>
    <w:rsid w:val="00664827"/>
    <w:rsid w:val="006657F6"/>
    <w:rsid w:val="0066598D"/>
    <w:rsid w:val="00666464"/>
    <w:rsid w:val="00666B6F"/>
    <w:rsid w:val="00666CB4"/>
    <w:rsid w:val="006674B4"/>
    <w:rsid w:val="00667B53"/>
    <w:rsid w:val="0067050D"/>
    <w:rsid w:val="00671F35"/>
    <w:rsid w:val="00673063"/>
    <w:rsid w:val="0067321A"/>
    <w:rsid w:val="00674576"/>
    <w:rsid w:val="006747F2"/>
    <w:rsid w:val="006759DA"/>
    <w:rsid w:val="00675E50"/>
    <w:rsid w:val="00677E1D"/>
    <w:rsid w:val="006809C7"/>
    <w:rsid w:val="006811AA"/>
    <w:rsid w:val="00681B8E"/>
    <w:rsid w:val="00682F1E"/>
    <w:rsid w:val="00684713"/>
    <w:rsid w:val="00684750"/>
    <w:rsid w:val="006858CD"/>
    <w:rsid w:val="00685F56"/>
    <w:rsid w:val="00687284"/>
    <w:rsid w:val="00690344"/>
    <w:rsid w:val="006904EA"/>
    <w:rsid w:val="00691A9C"/>
    <w:rsid w:val="00691F95"/>
    <w:rsid w:val="00694AFA"/>
    <w:rsid w:val="00696CE1"/>
    <w:rsid w:val="00696DB0"/>
    <w:rsid w:val="00697001"/>
    <w:rsid w:val="0069769D"/>
    <w:rsid w:val="006A0B01"/>
    <w:rsid w:val="006A288E"/>
    <w:rsid w:val="006A3950"/>
    <w:rsid w:val="006A4786"/>
    <w:rsid w:val="006A5943"/>
    <w:rsid w:val="006A5AB3"/>
    <w:rsid w:val="006A68D2"/>
    <w:rsid w:val="006A694F"/>
    <w:rsid w:val="006A6E41"/>
    <w:rsid w:val="006A6F45"/>
    <w:rsid w:val="006A751F"/>
    <w:rsid w:val="006A75F1"/>
    <w:rsid w:val="006A7769"/>
    <w:rsid w:val="006A7A46"/>
    <w:rsid w:val="006A7E5A"/>
    <w:rsid w:val="006B354C"/>
    <w:rsid w:val="006B4C19"/>
    <w:rsid w:val="006B4CEC"/>
    <w:rsid w:val="006B58E2"/>
    <w:rsid w:val="006B6D95"/>
    <w:rsid w:val="006B7581"/>
    <w:rsid w:val="006C02E5"/>
    <w:rsid w:val="006C254A"/>
    <w:rsid w:val="006C36F4"/>
    <w:rsid w:val="006C3E63"/>
    <w:rsid w:val="006C5DE4"/>
    <w:rsid w:val="006C6962"/>
    <w:rsid w:val="006D0402"/>
    <w:rsid w:val="006D1B24"/>
    <w:rsid w:val="006D2EAD"/>
    <w:rsid w:val="006D4016"/>
    <w:rsid w:val="006D404F"/>
    <w:rsid w:val="006D5DF9"/>
    <w:rsid w:val="006D6A58"/>
    <w:rsid w:val="006D790D"/>
    <w:rsid w:val="006D7D94"/>
    <w:rsid w:val="006E1F9E"/>
    <w:rsid w:val="006E3F29"/>
    <w:rsid w:val="006E56F7"/>
    <w:rsid w:val="006E5E06"/>
    <w:rsid w:val="006E60A7"/>
    <w:rsid w:val="006E7697"/>
    <w:rsid w:val="006F06D9"/>
    <w:rsid w:val="006F0E51"/>
    <w:rsid w:val="006F17DF"/>
    <w:rsid w:val="006F1914"/>
    <w:rsid w:val="006F1AD8"/>
    <w:rsid w:val="006F288A"/>
    <w:rsid w:val="006F2B33"/>
    <w:rsid w:val="006F310E"/>
    <w:rsid w:val="006F5162"/>
    <w:rsid w:val="006F69EF"/>
    <w:rsid w:val="006F6D3A"/>
    <w:rsid w:val="00701C62"/>
    <w:rsid w:val="007026F7"/>
    <w:rsid w:val="00703D00"/>
    <w:rsid w:val="0070502E"/>
    <w:rsid w:val="007051DB"/>
    <w:rsid w:val="007073B4"/>
    <w:rsid w:val="00707960"/>
    <w:rsid w:val="007104E6"/>
    <w:rsid w:val="00710994"/>
    <w:rsid w:val="00710B02"/>
    <w:rsid w:val="00710F06"/>
    <w:rsid w:val="007122CD"/>
    <w:rsid w:val="007129D8"/>
    <w:rsid w:val="00714041"/>
    <w:rsid w:val="007148F7"/>
    <w:rsid w:val="0071496F"/>
    <w:rsid w:val="0071571C"/>
    <w:rsid w:val="00716BDB"/>
    <w:rsid w:val="00717A42"/>
    <w:rsid w:val="0072013D"/>
    <w:rsid w:val="0072231B"/>
    <w:rsid w:val="007263FE"/>
    <w:rsid w:val="00727B55"/>
    <w:rsid w:val="0073078A"/>
    <w:rsid w:val="00734CED"/>
    <w:rsid w:val="00736B2F"/>
    <w:rsid w:val="007370F9"/>
    <w:rsid w:val="00741895"/>
    <w:rsid w:val="00741C71"/>
    <w:rsid w:val="00741F57"/>
    <w:rsid w:val="007427CC"/>
    <w:rsid w:val="00743B33"/>
    <w:rsid w:val="00744C06"/>
    <w:rsid w:val="007455D0"/>
    <w:rsid w:val="00746D48"/>
    <w:rsid w:val="00747542"/>
    <w:rsid w:val="00752BC7"/>
    <w:rsid w:val="00753819"/>
    <w:rsid w:val="00755BEC"/>
    <w:rsid w:val="007560C2"/>
    <w:rsid w:val="0075672E"/>
    <w:rsid w:val="007569C1"/>
    <w:rsid w:val="0075769A"/>
    <w:rsid w:val="00757AA0"/>
    <w:rsid w:val="007614C2"/>
    <w:rsid w:val="0076250B"/>
    <w:rsid w:val="0076310F"/>
    <w:rsid w:val="00767465"/>
    <w:rsid w:val="007700A7"/>
    <w:rsid w:val="007724B9"/>
    <w:rsid w:val="007727E1"/>
    <w:rsid w:val="007728B0"/>
    <w:rsid w:val="00774FE1"/>
    <w:rsid w:val="00777655"/>
    <w:rsid w:val="00780BE8"/>
    <w:rsid w:val="00781196"/>
    <w:rsid w:val="00781B08"/>
    <w:rsid w:val="00782BE6"/>
    <w:rsid w:val="007832B4"/>
    <w:rsid w:val="00783778"/>
    <w:rsid w:val="007841DB"/>
    <w:rsid w:val="00784578"/>
    <w:rsid w:val="007856B4"/>
    <w:rsid w:val="00786179"/>
    <w:rsid w:val="0078797D"/>
    <w:rsid w:val="00787DBD"/>
    <w:rsid w:val="00790A94"/>
    <w:rsid w:val="00793281"/>
    <w:rsid w:val="0079415E"/>
    <w:rsid w:val="00794955"/>
    <w:rsid w:val="007950BF"/>
    <w:rsid w:val="007951D4"/>
    <w:rsid w:val="00797459"/>
    <w:rsid w:val="007A4A7B"/>
    <w:rsid w:val="007A4E33"/>
    <w:rsid w:val="007A58A0"/>
    <w:rsid w:val="007A64A8"/>
    <w:rsid w:val="007A73BB"/>
    <w:rsid w:val="007B5A5A"/>
    <w:rsid w:val="007B622A"/>
    <w:rsid w:val="007B7AF9"/>
    <w:rsid w:val="007C0174"/>
    <w:rsid w:val="007C0329"/>
    <w:rsid w:val="007C0DCE"/>
    <w:rsid w:val="007C4007"/>
    <w:rsid w:val="007C4C06"/>
    <w:rsid w:val="007C58C8"/>
    <w:rsid w:val="007C5A58"/>
    <w:rsid w:val="007C5BEB"/>
    <w:rsid w:val="007C6909"/>
    <w:rsid w:val="007C7A85"/>
    <w:rsid w:val="007D0AD6"/>
    <w:rsid w:val="007D1AAC"/>
    <w:rsid w:val="007D38A3"/>
    <w:rsid w:val="007D4220"/>
    <w:rsid w:val="007D45D6"/>
    <w:rsid w:val="007D70D5"/>
    <w:rsid w:val="007D72B2"/>
    <w:rsid w:val="007E4555"/>
    <w:rsid w:val="007E4724"/>
    <w:rsid w:val="007E4CA9"/>
    <w:rsid w:val="007E5743"/>
    <w:rsid w:val="007E6228"/>
    <w:rsid w:val="007E7042"/>
    <w:rsid w:val="007E7475"/>
    <w:rsid w:val="007E75CC"/>
    <w:rsid w:val="007F0A99"/>
    <w:rsid w:val="007F290D"/>
    <w:rsid w:val="007F2E45"/>
    <w:rsid w:val="007F3024"/>
    <w:rsid w:val="007F385A"/>
    <w:rsid w:val="007F4227"/>
    <w:rsid w:val="007F4917"/>
    <w:rsid w:val="007F5BFB"/>
    <w:rsid w:val="007F7037"/>
    <w:rsid w:val="00803780"/>
    <w:rsid w:val="008056B8"/>
    <w:rsid w:val="00806179"/>
    <w:rsid w:val="00806586"/>
    <w:rsid w:val="00806CA0"/>
    <w:rsid w:val="00810D69"/>
    <w:rsid w:val="00810E2E"/>
    <w:rsid w:val="00812335"/>
    <w:rsid w:val="00812C1C"/>
    <w:rsid w:val="008135C9"/>
    <w:rsid w:val="0081418C"/>
    <w:rsid w:val="00814ED7"/>
    <w:rsid w:val="008205FE"/>
    <w:rsid w:val="00820D2F"/>
    <w:rsid w:val="00820D6A"/>
    <w:rsid w:val="00820F19"/>
    <w:rsid w:val="00821465"/>
    <w:rsid w:val="00821FE3"/>
    <w:rsid w:val="00822163"/>
    <w:rsid w:val="00822EED"/>
    <w:rsid w:val="00823123"/>
    <w:rsid w:val="008262D9"/>
    <w:rsid w:val="00826669"/>
    <w:rsid w:val="0083370A"/>
    <w:rsid w:val="00833D41"/>
    <w:rsid w:val="008347D6"/>
    <w:rsid w:val="00834832"/>
    <w:rsid w:val="008418F1"/>
    <w:rsid w:val="008435E9"/>
    <w:rsid w:val="00850219"/>
    <w:rsid w:val="00852A3B"/>
    <w:rsid w:val="00852C41"/>
    <w:rsid w:val="00853526"/>
    <w:rsid w:val="00853BBE"/>
    <w:rsid w:val="00855093"/>
    <w:rsid w:val="008569ED"/>
    <w:rsid w:val="00857246"/>
    <w:rsid w:val="008626B2"/>
    <w:rsid w:val="00862D4A"/>
    <w:rsid w:val="00863284"/>
    <w:rsid w:val="00864B20"/>
    <w:rsid w:val="00864D10"/>
    <w:rsid w:val="00864E20"/>
    <w:rsid w:val="008652F5"/>
    <w:rsid w:val="00865B32"/>
    <w:rsid w:val="00865DB2"/>
    <w:rsid w:val="008675C7"/>
    <w:rsid w:val="008709F1"/>
    <w:rsid w:val="00870C74"/>
    <w:rsid w:val="00873784"/>
    <w:rsid w:val="008744E7"/>
    <w:rsid w:val="00874C4C"/>
    <w:rsid w:val="00876C7C"/>
    <w:rsid w:val="00880E8C"/>
    <w:rsid w:val="00884E29"/>
    <w:rsid w:val="00885EC0"/>
    <w:rsid w:val="00886F83"/>
    <w:rsid w:val="00886FB8"/>
    <w:rsid w:val="00887CB6"/>
    <w:rsid w:val="00890B0F"/>
    <w:rsid w:val="00891131"/>
    <w:rsid w:val="00891CCE"/>
    <w:rsid w:val="008937CB"/>
    <w:rsid w:val="00895C58"/>
    <w:rsid w:val="00896585"/>
    <w:rsid w:val="008977FB"/>
    <w:rsid w:val="008A213C"/>
    <w:rsid w:val="008A257C"/>
    <w:rsid w:val="008A36D1"/>
    <w:rsid w:val="008A4553"/>
    <w:rsid w:val="008A49AC"/>
    <w:rsid w:val="008A52ED"/>
    <w:rsid w:val="008A571B"/>
    <w:rsid w:val="008B02D6"/>
    <w:rsid w:val="008B4391"/>
    <w:rsid w:val="008B5367"/>
    <w:rsid w:val="008B5F05"/>
    <w:rsid w:val="008B6EF5"/>
    <w:rsid w:val="008C0B25"/>
    <w:rsid w:val="008C1ED4"/>
    <w:rsid w:val="008C7298"/>
    <w:rsid w:val="008C72D6"/>
    <w:rsid w:val="008C779B"/>
    <w:rsid w:val="008C7C84"/>
    <w:rsid w:val="008D0E0A"/>
    <w:rsid w:val="008D2451"/>
    <w:rsid w:val="008D32F4"/>
    <w:rsid w:val="008D4D5F"/>
    <w:rsid w:val="008D5936"/>
    <w:rsid w:val="008D6526"/>
    <w:rsid w:val="008D679D"/>
    <w:rsid w:val="008D73C9"/>
    <w:rsid w:val="008D7A6A"/>
    <w:rsid w:val="008E07DE"/>
    <w:rsid w:val="008E42D6"/>
    <w:rsid w:val="008E43AF"/>
    <w:rsid w:val="008E7956"/>
    <w:rsid w:val="008F038E"/>
    <w:rsid w:val="008F7034"/>
    <w:rsid w:val="008F7842"/>
    <w:rsid w:val="009001F2"/>
    <w:rsid w:val="009025FC"/>
    <w:rsid w:val="009028DA"/>
    <w:rsid w:val="00902988"/>
    <w:rsid w:val="00902B33"/>
    <w:rsid w:val="0090324E"/>
    <w:rsid w:val="0090352B"/>
    <w:rsid w:val="00903B49"/>
    <w:rsid w:val="00904AE1"/>
    <w:rsid w:val="009062E4"/>
    <w:rsid w:val="00907397"/>
    <w:rsid w:val="00910976"/>
    <w:rsid w:val="0091408C"/>
    <w:rsid w:val="00914C1F"/>
    <w:rsid w:val="009152A6"/>
    <w:rsid w:val="00922ED0"/>
    <w:rsid w:val="00924246"/>
    <w:rsid w:val="0092585D"/>
    <w:rsid w:val="0092687C"/>
    <w:rsid w:val="00927315"/>
    <w:rsid w:val="00930BD8"/>
    <w:rsid w:val="00930D7F"/>
    <w:rsid w:val="009318D9"/>
    <w:rsid w:val="00932608"/>
    <w:rsid w:val="00933B46"/>
    <w:rsid w:val="009343BD"/>
    <w:rsid w:val="009401AB"/>
    <w:rsid w:val="0094095C"/>
    <w:rsid w:val="00940C30"/>
    <w:rsid w:val="0094119D"/>
    <w:rsid w:val="009430E0"/>
    <w:rsid w:val="0094352C"/>
    <w:rsid w:val="00943E9B"/>
    <w:rsid w:val="0094401F"/>
    <w:rsid w:val="00944781"/>
    <w:rsid w:val="00944AAB"/>
    <w:rsid w:val="00944B66"/>
    <w:rsid w:val="00944F35"/>
    <w:rsid w:val="00951946"/>
    <w:rsid w:val="00954247"/>
    <w:rsid w:val="009543A7"/>
    <w:rsid w:val="00954F71"/>
    <w:rsid w:val="0095625A"/>
    <w:rsid w:val="00956BE9"/>
    <w:rsid w:val="009573C9"/>
    <w:rsid w:val="00961485"/>
    <w:rsid w:val="00961719"/>
    <w:rsid w:val="009625CB"/>
    <w:rsid w:val="00962DDD"/>
    <w:rsid w:val="0096378A"/>
    <w:rsid w:val="009638F5"/>
    <w:rsid w:val="009662D8"/>
    <w:rsid w:val="00971662"/>
    <w:rsid w:val="00973607"/>
    <w:rsid w:val="00974659"/>
    <w:rsid w:val="00974CF2"/>
    <w:rsid w:val="0097669A"/>
    <w:rsid w:val="00980DDE"/>
    <w:rsid w:val="0098123A"/>
    <w:rsid w:val="00982DE7"/>
    <w:rsid w:val="009878BC"/>
    <w:rsid w:val="00990142"/>
    <w:rsid w:val="00990D03"/>
    <w:rsid w:val="00991C6B"/>
    <w:rsid w:val="009926D3"/>
    <w:rsid w:val="00993D06"/>
    <w:rsid w:val="00995C18"/>
    <w:rsid w:val="009A1C07"/>
    <w:rsid w:val="009A1EFE"/>
    <w:rsid w:val="009A4768"/>
    <w:rsid w:val="009A659E"/>
    <w:rsid w:val="009A74B1"/>
    <w:rsid w:val="009A7FDE"/>
    <w:rsid w:val="009B0828"/>
    <w:rsid w:val="009B0A1F"/>
    <w:rsid w:val="009B1C53"/>
    <w:rsid w:val="009B2223"/>
    <w:rsid w:val="009B25C3"/>
    <w:rsid w:val="009B41FF"/>
    <w:rsid w:val="009B56D5"/>
    <w:rsid w:val="009B7F53"/>
    <w:rsid w:val="009C1116"/>
    <w:rsid w:val="009C475F"/>
    <w:rsid w:val="009C4CEA"/>
    <w:rsid w:val="009C6D75"/>
    <w:rsid w:val="009D03CA"/>
    <w:rsid w:val="009D137C"/>
    <w:rsid w:val="009D2394"/>
    <w:rsid w:val="009D458D"/>
    <w:rsid w:val="009D4E3C"/>
    <w:rsid w:val="009D5CDF"/>
    <w:rsid w:val="009D7B07"/>
    <w:rsid w:val="009E029E"/>
    <w:rsid w:val="009E085E"/>
    <w:rsid w:val="009E0BD0"/>
    <w:rsid w:val="009E1E58"/>
    <w:rsid w:val="009E2683"/>
    <w:rsid w:val="009E26FE"/>
    <w:rsid w:val="009E2B53"/>
    <w:rsid w:val="009E2E32"/>
    <w:rsid w:val="009E2E80"/>
    <w:rsid w:val="009E3353"/>
    <w:rsid w:val="009E351A"/>
    <w:rsid w:val="009E6D1D"/>
    <w:rsid w:val="009E6F2F"/>
    <w:rsid w:val="009F01B1"/>
    <w:rsid w:val="009F099A"/>
    <w:rsid w:val="009F0C4F"/>
    <w:rsid w:val="009F0ED2"/>
    <w:rsid w:val="009F186D"/>
    <w:rsid w:val="009F31A4"/>
    <w:rsid w:val="009F362A"/>
    <w:rsid w:val="009F37BA"/>
    <w:rsid w:val="009F3807"/>
    <w:rsid w:val="009F3920"/>
    <w:rsid w:val="009F466D"/>
    <w:rsid w:val="009F470E"/>
    <w:rsid w:val="009F48C5"/>
    <w:rsid w:val="009F57C1"/>
    <w:rsid w:val="009F7948"/>
    <w:rsid w:val="009F7A6A"/>
    <w:rsid w:val="00A00782"/>
    <w:rsid w:val="00A01652"/>
    <w:rsid w:val="00A03D05"/>
    <w:rsid w:val="00A044C1"/>
    <w:rsid w:val="00A0662D"/>
    <w:rsid w:val="00A06BCF"/>
    <w:rsid w:val="00A100E3"/>
    <w:rsid w:val="00A108A3"/>
    <w:rsid w:val="00A10C7C"/>
    <w:rsid w:val="00A136BB"/>
    <w:rsid w:val="00A14908"/>
    <w:rsid w:val="00A15CAF"/>
    <w:rsid w:val="00A17560"/>
    <w:rsid w:val="00A20DE2"/>
    <w:rsid w:val="00A226EB"/>
    <w:rsid w:val="00A24A01"/>
    <w:rsid w:val="00A258D0"/>
    <w:rsid w:val="00A275EE"/>
    <w:rsid w:val="00A27DD7"/>
    <w:rsid w:val="00A30EC0"/>
    <w:rsid w:val="00A31CC8"/>
    <w:rsid w:val="00A33958"/>
    <w:rsid w:val="00A3395D"/>
    <w:rsid w:val="00A34FDC"/>
    <w:rsid w:val="00A37153"/>
    <w:rsid w:val="00A378BA"/>
    <w:rsid w:val="00A37A04"/>
    <w:rsid w:val="00A40FF9"/>
    <w:rsid w:val="00A416DC"/>
    <w:rsid w:val="00A41D1B"/>
    <w:rsid w:val="00A43474"/>
    <w:rsid w:val="00A4363C"/>
    <w:rsid w:val="00A43B22"/>
    <w:rsid w:val="00A4798B"/>
    <w:rsid w:val="00A47CC8"/>
    <w:rsid w:val="00A47F5C"/>
    <w:rsid w:val="00A53AD8"/>
    <w:rsid w:val="00A578DB"/>
    <w:rsid w:val="00A62FFA"/>
    <w:rsid w:val="00A66597"/>
    <w:rsid w:val="00A66C03"/>
    <w:rsid w:val="00A71F7F"/>
    <w:rsid w:val="00A72336"/>
    <w:rsid w:val="00A745C1"/>
    <w:rsid w:val="00A76718"/>
    <w:rsid w:val="00A76E77"/>
    <w:rsid w:val="00A779DF"/>
    <w:rsid w:val="00A77F48"/>
    <w:rsid w:val="00A80A83"/>
    <w:rsid w:val="00A8385A"/>
    <w:rsid w:val="00A85BDB"/>
    <w:rsid w:val="00A87F73"/>
    <w:rsid w:val="00A9049B"/>
    <w:rsid w:val="00A905C7"/>
    <w:rsid w:val="00A90F88"/>
    <w:rsid w:val="00A926DA"/>
    <w:rsid w:val="00A92F99"/>
    <w:rsid w:val="00A939FF"/>
    <w:rsid w:val="00A95527"/>
    <w:rsid w:val="00A95CC3"/>
    <w:rsid w:val="00A9706C"/>
    <w:rsid w:val="00A97464"/>
    <w:rsid w:val="00AA1BD7"/>
    <w:rsid w:val="00AA3435"/>
    <w:rsid w:val="00AA345C"/>
    <w:rsid w:val="00AA3509"/>
    <w:rsid w:val="00AA505E"/>
    <w:rsid w:val="00AA55B3"/>
    <w:rsid w:val="00AA7065"/>
    <w:rsid w:val="00AA7489"/>
    <w:rsid w:val="00AA7E92"/>
    <w:rsid w:val="00AB13FF"/>
    <w:rsid w:val="00AB2AA2"/>
    <w:rsid w:val="00AB3771"/>
    <w:rsid w:val="00AB3FD9"/>
    <w:rsid w:val="00AB52E0"/>
    <w:rsid w:val="00AB7A9E"/>
    <w:rsid w:val="00AC2048"/>
    <w:rsid w:val="00AC24CA"/>
    <w:rsid w:val="00AC37A2"/>
    <w:rsid w:val="00AC4805"/>
    <w:rsid w:val="00AC49D4"/>
    <w:rsid w:val="00AC4E7C"/>
    <w:rsid w:val="00AC5F8E"/>
    <w:rsid w:val="00AC7CE8"/>
    <w:rsid w:val="00AD08BE"/>
    <w:rsid w:val="00AD35BA"/>
    <w:rsid w:val="00AD4662"/>
    <w:rsid w:val="00AD466D"/>
    <w:rsid w:val="00AD5D91"/>
    <w:rsid w:val="00AD6534"/>
    <w:rsid w:val="00AE03A5"/>
    <w:rsid w:val="00AE16B5"/>
    <w:rsid w:val="00AE236C"/>
    <w:rsid w:val="00AE3485"/>
    <w:rsid w:val="00AE3DD4"/>
    <w:rsid w:val="00AE4A41"/>
    <w:rsid w:val="00AE62B2"/>
    <w:rsid w:val="00AE724E"/>
    <w:rsid w:val="00AF09D4"/>
    <w:rsid w:val="00AF10B9"/>
    <w:rsid w:val="00AF1C21"/>
    <w:rsid w:val="00AF368A"/>
    <w:rsid w:val="00AF585C"/>
    <w:rsid w:val="00AF5CAD"/>
    <w:rsid w:val="00AF6328"/>
    <w:rsid w:val="00AF6D8C"/>
    <w:rsid w:val="00B00B7D"/>
    <w:rsid w:val="00B028F3"/>
    <w:rsid w:val="00B03303"/>
    <w:rsid w:val="00B0431E"/>
    <w:rsid w:val="00B07963"/>
    <w:rsid w:val="00B10215"/>
    <w:rsid w:val="00B13761"/>
    <w:rsid w:val="00B143B9"/>
    <w:rsid w:val="00B1486A"/>
    <w:rsid w:val="00B1504E"/>
    <w:rsid w:val="00B1667B"/>
    <w:rsid w:val="00B1740F"/>
    <w:rsid w:val="00B17B63"/>
    <w:rsid w:val="00B207EB"/>
    <w:rsid w:val="00B20C6D"/>
    <w:rsid w:val="00B22AA1"/>
    <w:rsid w:val="00B23F1A"/>
    <w:rsid w:val="00B24728"/>
    <w:rsid w:val="00B247EB"/>
    <w:rsid w:val="00B24ACA"/>
    <w:rsid w:val="00B25BE6"/>
    <w:rsid w:val="00B270A4"/>
    <w:rsid w:val="00B3054E"/>
    <w:rsid w:val="00B309E0"/>
    <w:rsid w:val="00B30AD7"/>
    <w:rsid w:val="00B31ED5"/>
    <w:rsid w:val="00B3244C"/>
    <w:rsid w:val="00B34691"/>
    <w:rsid w:val="00B34A75"/>
    <w:rsid w:val="00B35753"/>
    <w:rsid w:val="00B35E97"/>
    <w:rsid w:val="00B36255"/>
    <w:rsid w:val="00B37C4D"/>
    <w:rsid w:val="00B4091F"/>
    <w:rsid w:val="00B440B7"/>
    <w:rsid w:val="00B44365"/>
    <w:rsid w:val="00B45B32"/>
    <w:rsid w:val="00B45FA6"/>
    <w:rsid w:val="00B50C5E"/>
    <w:rsid w:val="00B511CA"/>
    <w:rsid w:val="00B5699F"/>
    <w:rsid w:val="00B57350"/>
    <w:rsid w:val="00B57535"/>
    <w:rsid w:val="00B60F7C"/>
    <w:rsid w:val="00B64774"/>
    <w:rsid w:val="00B64E54"/>
    <w:rsid w:val="00B650A8"/>
    <w:rsid w:val="00B65985"/>
    <w:rsid w:val="00B70270"/>
    <w:rsid w:val="00B72213"/>
    <w:rsid w:val="00B7390A"/>
    <w:rsid w:val="00B73B00"/>
    <w:rsid w:val="00B73FBB"/>
    <w:rsid w:val="00B75E22"/>
    <w:rsid w:val="00B77E58"/>
    <w:rsid w:val="00B821D4"/>
    <w:rsid w:val="00B82C30"/>
    <w:rsid w:val="00B83E2A"/>
    <w:rsid w:val="00B84F6E"/>
    <w:rsid w:val="00B8609A"/>
    <w:rsid w:val="00B87A66"/>
    <w:rsid w:val="00B94961"/>
    <w:rsid w:val="00B9549D"/>
    <w:rsid w:val="00B95D0A"/>
    <w:rsid w:val="00BA21E6"/>
    <w:rsid w:val="00BA28E8"/>
    <w:rsid w:val="00BA2ABB"/>
    <w:rsid w:val="00BA2B55"/>
    <w:rsid w:val="00BA4DBD"/>
    <w:rsid w:val="00BA6A64"/>
    <w:rsid w:val="00BA7A07"/>
    <w:rsid w:val="00BA7A4B"/>
    <w:rsid w:val="00BB0ACD"/>
    <w:rsid w:val="00BB4090"/>
    <w:rsid w:val="00BB5566"/>
    <w:rsid w:val="00BB68A8"/>
    <w:rsid w:val="00BB6F05"/>
    <w:rsid w:val="00BB74EC"/>
    <w:rsid w:val="00BC0309"/>
    <w:rsid w:val="00BC0719"/>
    <w:rsid w:val="00BC161F"/>
    <w:rsid w:val="00BC1623"/>
    <w:rsid w:val="00BC1D8B"/>
    <w:rsid w:val="00BC3DF0"/>
    <w:rsid w:val="00BC47C0"/>
    <w:rsid w:val="00BC5598"/>
    <w:rsid w:val="00BC5A4D"/>
    <w:rsid w:val="00BC6267"/>
    <w:rsid w:val="00BC651C"/>
    <w:rsid w:val="00BC68D7"/>
    <w:rsid w:val="00BD0E4B"/>
    <w:rsid w:val="00BD5E5E"/>
    <w:rsid w:val="00BD6536"/>
    <w:rsid w:val="00BD6F33"/>
    <w:rsid w:val="00BE2143"/>
    <w:rsid w:val="00BE36D8"/>
    <w:rsid w:val="00BE48C6"/>
    <w:rsid w:val="00BE5CC8"/>
    <w:rsid w:val="00BE68EF"/>
    <w:rsid w:val="00BE69AE"/>
    <w:rsid w:val="00BE6F5B"/>
    <w:rsid w:val="00BE757B"/>
    <w:rsid w:val="00BE773D"/>
    <w:rsid w:val="00BE7FEF"/>
    <w:rsid w:val="00BF21AC"/>
    <w:rsid w:val="00BF33C4"/>
    <w:rsid w:val="00BF622B"/>
    <w:rsid w:val="00C006F4"/>
    <w:rsid w:val="00C0121D"/>
    <w:rsid w:val="00C05098"/>
    <w:rsid w:val="00C05862"/>
    <w:rsid w:val="00C06B80"/>
    <w:rsid w:val="00C071D3"/>
    <w:rsid w:val="00C07521"/>
    <w:rsid w:val="00C10CCD"/>
    <w:rsid w:val="00C128B4"/>
    <w:rsid w:val="00C1300F"/>
    <w:rsid w:val="00C13136"/>
    <w:rsid w:val="00C139C4"/>
    <w:rsid w:val="00C203D4"/>
    <w:rsid w:val="00C2074C"/>
    <w:rsid w:val="00C22084"/>
    <w:rsid w:val="00C2333D"/>
    <w:rsid w:val="00C236A1"/>
    <w:rsid w:val="00C25216"/>
    <w:rsid w:val="00C2785C"/>
    <w:rsid w:val="00C278C2"/>
    <w:rsid w:val="00C27A1F"/>
    <w:rsid w:val="00C31002"/>
    <w:rsid w:val="00C31BF4"/>
    <w:rsid w:val="00C321DB"/>
    <w:rsid w:val="00C34AFB"/>
    <w:rsid w:val="00C3531A"/>
    <w:rsid w:val="00C36D8A"/>
    <w:rsid w:val="00C40070"/>
    <w:rsid w:val="00C41530"/>
    <w:rsid w:val="00C423D5"/>
    <w:rsid w:val="00C42D43"/>
    <w:rsid w:val="00C433DA"/>
    <w:rsid w:val="00C43ACA"/>
    <w:rsid w:val="00C45E0C"/>
    <w:rsid w:val="00C46463"/>
    <w:rsid w:val="00C465A3"/>
    <w:rsid w:val="00C4695E"/>
    <w:rsid w:val="00C4763B"/>
    <w:rsid w:val="00C5173C"/>
    <w:rsid w:val="00C5196F"/>
    <w:rsid w:val="00C53191"/>
    <w:rsid w:val="00C532ED"/>
    <w:rsid w:val="00C53F58"/>
    <w:rsid w:val="00C54589"/>
    <w:rsid w:val="00C55095"/>
    <w:rsid w:val="00C55252"/>
    <w:rsid w:val="00C56B18"/>
    <w:rsid w:val="00C57241"/>
    <w:rsid w:val="00C60E2A"/>
    <w:rsid w:val="00C63336"/>
    <w:rsid w:val="00C64A53"/>
    <w:rsid w:val="00C66231"/>
    <w:rsid w:val="00C669AB"/>
    <w:rsid w:val="00C7007F"/>
    <w:rsid w:val="00C7284D"/>
    <w:rsid w:val="00C751E1"/>
    <w:rsid w:val="00C76F49"/>
    <w:rsid w:val="00C77ACC"/>
    <w:rsid w:val="00C848AD"/>
    <w:rsid w:val="00C862C1"/>
    <w:rsid w:val="00C868F3"/>
    <w:rsid w:val="00C90EEF"/>
    <w:rsid w:val="00C91BE5"/>
    <w:rsid w:val="00C925E9"/>
    <w:rsid w:val="00C94DE8"/>
    <w:rsid w:val="00C96D61"/>
    <w:rsid w:val="00C97C08"/>
    <w:rsid w:val="00C97DB2"/>
    <w:rsid w:val="00CA1E62"/>
    <w:rsid w:val="00CA1F15"/>
    <w:rsid w:val="00CA2200"/>
    <w:rsid w:val="00CA4FB3"/>
    <w:rsid w:val="00CA55B8"/>
    <w:rsid w:val="00CA6AEC"/>
    <w:rsid w:val="00CA6DD7"/>
    <w:rsid w:val="00CA7501"/>
    <w:rsid w:val="00CB161E"/>
    <w:rsid w:val="00CB1F69"/>
    <w:rsid w:val="00CB303D"/>
    <w:rsid w:val="00CB3500"/>
    <w:rsid w:val="00CB3775"/>
    <w:rsid w:val="00CB3BE2"/>
    <w:rsid w:val="00CB6119"/>
    <w:rsid w:val="00CB6F19"/>
    <w:rsid w:val="00CC0FFF"/>
    <w:rsid w:val="00CC2290"/>
    <w:rsid w:val="00CC295C"/>
    <w:rsid w:val="00CC3715"/>
    <w:rsid w:val="00CC4446"/>
    <w:rsid w:val="00CC4AD2"/>
    <w:rsid w:val="00CC5445"/>
    <w:rsid w:val="00CC6B20"/>
    <w:rsid w:val="00CD0AD8"/>
    <w:rsid w:val="00CD1ED7"/>
    <w:rsid w:val="00CD2C8A"/>
    <w:rsid w:val="00CD2DE7"/>
    <w:rsid w:val="00CD3126"/>
    <w:rsid w:val="00CD3801"/>
    <w:rsid w:val="00CD40EF"/>
    <w:rsid w:val="00CD736B"/>
    <w:rsid w:val="00CE14D5"/>
    <w:rsid w:val="00CE49B3"/>
    <w:rsid w:val="00CE5140"/>
    <w:rsid w:val="00CE5241"/>
    <w:rsid w:val="00CE7EE2"/>
    <w:rsid w:val="00CF200B"/>
    <w:rsid w:val="00CF50F1"/>
    <w:rsid w:val="00CF6649"/>
    <w:rsid w:val="00CF713E"/>
    <w:rsid w:val="00D01E02"/>
    <w:rsid w:val="00D01EC3"/>
    <w:rsid w:val="00D058A5"/>
    <w:rsid w:val="00D06285"/>
    <w:rsid w:val="00D06E6D"/>
    <w:rsid w:val="00D06F9B"/>
    <w:rsid w:val="00D079EC"/>
    <w:rsid w:val="00D103AF"/>
    <w:rsid w:val="00D11938"/>
    <w:rsid w:val="00D13559"/>
    <w:rsid w:val="00D140F8"/>
    <w:rsid w:val="00D146B1"/>
    <w:rsid w:val="00D16D00"/>
    <w:rsid w:val="00D17182"/>
    <w:rsid w:val="00D20583"/>
    <w:rsid w:val="00D21643"/>
    <w:rsid w:val="00D2423B"/>
    <w:rsid w:val="00D271ED"/>
    <w:rsid w:val="00D27568"/>
    <w:rsid w:val="00D316F6"/>
    <w:rsid w:val="00D32F5E"/>
    <w:rsid w:val="00D33E61"/>
    <w:rsid w:val="00D34255"/>
    <w:rsid w:val="00D34257"/>
    <w:rsid w:val="00D34792"/>
    <w:rsid w:val="00D353AF"/>
    <w:rsid w:val="00D360F3"/>
    <w:rsid w:val="00D36442"/>
    <w:rsid w:val="00D37AD5"/>
    <w:rsid w:val="00D37BB7"/>
    <w:rsid w:val="00D42893"/>
    <w:rsid w:val="00D428FB"/>
    <w:rsid w:val="00D448E4"/>
    <w:rsid w:val="00D45462"/>
    <w:rsid w:val="00D50061"/>
    <w:rsid w:val="00D5220C"/>
    <w:rsid w:val="00D531EF"/>
    <w:rsid w:val="00D55FD3"/>
    <w:rsid w:val="00D57DD8"/>
    <w:rsid w:val="00D60D32"/>
    <w:rsid w:val="00D61E1C"/>
    <w:rsid w:val="00D63730"/>
    <w:rsid w:val="00D64B85"/>
    <w:rsid w:val="00D67C77"/>
    <w:rsid w:val="00D70324"/>
    <w:rsid w:val="00D727C8"/>
    <w:rsid w:val="00D72E18"/>
    <w:rsid w:val="00D73825"/>
    <w:rsid w:val="00D7563E"/>
    <w:rsid w:val="00D76A00"/>
    <w:rsid w:val="00D76B0A"/>
    <w:rsid w:val="00D776CF"/>
    <w:rsid w:val="00D82D9B"/>
    <w:rsid w:val="00D830B1"/>
    <w:rsid w:val="00D839AB"/>
    <w:rsid w:val="00D85FB2"/>
    <w:rsid w:val="00D86715"/>
    <w:rsid w:val="00D87A66"/>
    <w:rsid w:val="00D87DB0"/>
    <w:rsid w:val="00D90C9E"/>
    <w:rsid w:val="00D924F6"/>
    <w:rsid w:val="00D93564"/>
    <w:rsid w:val="00D93C54"/>
    <w:rsid w:val="00D95894"/>
    <w:rsid w:val="00D960EB"/>
    <w:rsid w:val="00D96349"/>
    <w:rsid w:val="00D96689"/>
    <w:rsid w:val="00D974B7"/>
    <w:rsid w:val="00DA16EF"/>
    <w:rsid w:val="00DA188B"/>
    <w:rsid w:val="00DA2147"/>
    <w:rsid w:val="00DA327A"/>
    <w:rsid w:val="00DA776C"/>
    <w:rsid w:val="00DB1BC8"/>
    <w:rsid w:val="00DB561F"/>
    <w:rsid w:val="00DB6958"/>
    <w:rsid w:val="00DC031E"/>
    <w:rsid w:val="00DC0566"/>
    <w:rsid w:val="00DC0875"/>
    <w:rsid w:val="00DC162F"/>
    <w:rsid w:val="00DC1BAC"/>
    <w:rsid w:val="00DC26D7"/>
    <w:rsid w:val="00DC28A6"/>
    <w:rsid w:val="00DC754D"/>
    <w:rsid w:val="00DC7CC7"/>
    <w:rsid w:val="00DD06D5"/>
    <w:rsid w:val="00DD1159"/>
    <w:rsid w:val="00DD4527"/>
    <w:rsid w:val="00DD500D"/>
    <w:rsid w:val="00DD58EB"/>
    <w:rsid w:val="00DD69A2"/>
    <w:rsid w:val="00DD73D7"/>
    <w:rsid w:val="00DE632A"/>
    <w:rsid w:val="00DE66B9"/>
    <w:rsid w:val="00DE6A3B"/>
    <w:rsid w:val="00DE6C49"/>
    <w:rsid w:val="00DE6D09"/>
    <w:rsid w:val="00DF022A"/>
    <w:rsid w:val="00DF1153"/>
    <w:rsid w:val="00DF182F"/>
    <w:rsid w:val="00DF35E2"/>
    <w:rsid w:val="00DF3A0B"/>
    <w:rsid w:val="00DF5507"/>
    <w:rsid w:val="00DF56AB"/>
    <w:rsid w:val="00DF5ADB"/>
    <w:rsid w:val="00DF623C"/>
    <w:rsid w:val="00DF68CF"/>
    <w:rsid w:val="00DF78B6"/>
    <w:rsid w:val="00E01BA4"/>
    <w:rsid w:val="00E03D63"/>
    <w:rsid w:val="00E0769A"/>
    <w:rsid w:val="00E0775B"/>
    <w:rsid w:val="00E07DA7"/>
    <w:rsid w:val="00E10449"/>
    <w:rsid w:val="00E110EE"/>
    <w:rsid w:val="00E12A20"/>
    <w:rsid w:val="00E12E83"/>
    <w:rsid w:val="00E1478C"/>
    <w:rsid w:val="00E14C6D"/>
    <w:rsid w:val="00E15C3C"/>
    <w:rsid w:val="00E16C39"/>
    <w:rsid w:val="00E16CEE"/>
    <w:rsid w:val="00E2066E"/>
    <w:rsid w:val="00E208A8"/>
    <w:rsid w:val="00E2183A"/>
    <w:rsid w:val="00E218DF"/>
    <w:rsid w:val="00E224F8"/>
    <w:rsid w:val="00E3300E"/>
    <w:rsid w:val="00E34D4A"/>
    <w:rsid w:val="00E40494"/>
    <w:rsid w:val="00E409C8"/>
    <w:rsid w:val="00E40D2D"/>
    <w:rsid w:val="00E435C9"/>
    <w:rsid w:val="00E43A18"/>
    <w:rsid w:val="00E44ECA"/>
    <w:rsid w:val="00E45F74"/>
    <w:rsid w:val="00E46579"/>
    <w:rsid w:val="00E50659"/>
    <w:rsid w:val="00E50C50"/>
    <w:rsid w:val="00E51AC2"/>
    <w:rsid w:val="00E539AC"/>
    <w:rsid w:val="00E53AA2"/>
    <w:rsid w:val="00E543D3"/>
    <w:rsid w:val="00E556B9"/>
    <w:rsid w:val="00E616F2"/>
    <w:rsid w:val="00E629CD"/>
    <w:rsid w:val="00E63A48"/>
    <w:rsid w:val="00E6427A"/>
    <w:rsid w:val="00E64C86"/>
    <w:rsid w:val="00E64F17"/>
    <w:rsid w:val="00E64FDA"/>
    <w:rsid w:val="00E650AC"/>
    <w:rsid w:val="00E665AC"/>
    <w:rsid w:val="00E74FD6"/>
    <w:rsid w:val="00E75BBB"/>
    <w:rsid w:val="00E76904"/>
    <w:rsid w:val="00E800C0"/>
    <w:rsid w:val="00E80CF4"/>
    <w:rsid w:val="00E80E40"/>
    <w:rsid w:val="00E821BB"/>
    <w:rsid w:val="00E841FD"/>
    <w:rsid w:val="00E85616"/>
    <w:rsid w:val="00E87FCC"/>
    <w:rsid w:val="00E909BC"/>
    <w:rsid w:val="00E9287E"/>
    <w:rsid w:val="00E939B9"/>
    <w:rsid w:val="00E93AFE"/>
    <w:rsid w:val="00E93B95"/>
    <w:rsid w:val="00E93C22"/>
    <w:rsid w:val="00E954BE"/>
    <w:rsid w:val="00E95A13"/>
    <w:rsid w:val="00E960E5"/>
    <w:rsid w:val="00E9618F"/>
    <w:rsid w:val="00E96369"/>
    <w:rsid w:val="00E96A2D"/>
    <w:rsid w:val="00E97B21"/>
    <w:rsid w:val="00EA099D"/>
    <w:rsid w:val="00EA10BF"/>
    <w:rsid w:val="00EA190A"/>
    <w:rsid w:val="00EA3D3D"/>
    <w:rsid w:val="00EA431B"/>
    <w:rsid w:val="00EA451F"/>
    <w:rsid w:val="00EA4AEE"/>
    <w:rsid w:val="00EA64D7"/>
    <w:rsid w:val="00EA6C8F"/>
    <w:rsid w:val="00EA71D0"/>
    <w:rsid w:val="00EA7206"/>
    <w:rsid w:val="00EB14DF"/>
    <w:rsid w:val="00EB16F3"/>
    <w:rsid w:val="00EB3040"/>
    <w:rsid w:val="00EB3F09"/>
    <w:rsid w:val="00EB4D4A"/>
    <w:rsid w:val="00EB5BBD"/>
    <w:rsid w:val="00EB728C"/>
    <w:rsid w:val="00EC25E9"/>
    <w:rsid w:val="00EC4485"/>
    <w:rsid w:val="00EC454E"/>
    <w:rsid w:val="00EC55AC"/>
    <w:rsid w:val="00EC5822"/>
    <w:rsid w:val="00EC729E"/>
    <w:rsid w:val="00ED087C"/>
    <w:rsid w:val="00ED0D50"/>
    <w:rsid w:val="00ED0F5C"/>
    <w:rsid w:val="00ED2481"/>
    <w:rsid w:val="00ED3521"/>
    <w:rsid w:val="00ED4892"/>
    <w:rsid w:val="00ED5355"/>
    <w:rsid w:val="00ED5BD3"/>
    <w:rsid w:val="00ED632D"/>
    <w:rsid w:val="00ED7835"/>
    <w:rsid w:val="00EE0DCD"/>
    <w:rsid w:val="00EE2458"/>
    <w:rsid w:val="00EE313F"/>
    <w:rsid w:val="00EE4EB3"/>
    <w:rsid w:val="00EE5360"/>
    <w:rsid w:val="00EE56FC"/>
    <w:rsid w:val="00EE6F82"/>
    <w:rsid w:val="00EF0A32"/>
    <w:rsid w:val="00EF2A05"/>
    <w:rsid w:val="00EF306E"/>
    <w:rsid w:val="00EF40FB"/>
    <w:rsid w:val="00EF4232"/>
    <w:rsid w:val="00EF4DBA"/>
    <w:rsid w:val="00EF647B"/>
    <w:rsid w:val="00EF797F"/>
    <w:rsid w:val="00F00580"/>
    <w:rsid w:val="00F01110"/>
    <w:rsid w:val="00F02AF7"/>
    <w:rsid w:val="00F05BC0"/>
    <w:rsid w:val="00F064BE"/>
    <w:rsid w:val="00F076E1"/>
    <w:rsid w:val="00F07B2A"/>
    <w:rsid w:val="00F11583"/>
    <w:rsid w:val="00F11809"/>
    <w:rsid w:val="00F119C4"/>
    <w:rsid w:val="00F12393"/>
    <w:rsid w:val="00F12CC8"/>
    <w:rsid w:val="00F138B1"/>
    <w:rsid w:val="00F14377"/>
    <w:rsid w:val="00F14D3C"/>
    <w:rsid w:val="00F1621C"/>
    <w:rsid w:val="00F211E7"/>
    <w:rsid w:val="00F21D18"/>
    <w:rsid w:val="00F21FDB"/>
    <w:rsid w:val="00F24814"/>
    <w:rsid w:val="00F31765"/>
    <w:rsid w:val="00F31BE8"/>
    <w:rsid w:val="00F31FB8"/>
    <w:rsid w:val="00F359C0"/>
    <w:rsid w:val="00F362AB"/>
    <w:rsid w:val="00F3700D"/>
    <w:rsid w:val="00F37F4B"/>
    <w:rsid w:val="00F37FB9"/>
    <w:rsid w:val="00F40EFC"/>
    <w:rsid w:val="00F4151F"/>
    <w:rsid w:val="00F420DF"/>
    <w:rsid w:val="00F44A53"/>
    <w:rsid w:val="00F44F1D"/>
    <w:rsid w:val="00F453E6"/>
    <w:rsid w:val="00F45BBB"/>
    <w:rsid w:val="00F45E09"/>
    <w:rsid w:val="00F47DBD"/>
    <w:rsid w:val="00F500B3"/>
    <w:rsid w:val="00F50CB4"/>
    <w:rsid w:val="00F52119"/>
    <w:rsid w:val="00F5296B"/>
    <w:rsid w:val="00F544C9"/>
    <w:rsid w:val="00F550E3"/>
    <w:rsid w:val="00F61191"/>
    <w:rsid w:val="00F61783"/>
    <w:rsid w:val="00F632B8"/>
    <w:rsid w:val="00F63CFE"/>
    <w:rsid w:val="00F64432"/>
    <w:rsid w:val="00F64792"/>
    <w:rsid w:val="00F64DC2"/>
    <w:rsid w:val="00F65684"/>
    <w:rsid w:val="00F6601A"/>
    <w:rsid w:val="00F7125A"/>
    <w:rsid w:val="00F73738"/>
    <w:rsid w:val="00F740AD"/>
    <w:rsid w:val="00F74EDA"/>
    <w:rsid w:val="00F75AAA"/>
    <w:rsid w:val="00F75C31"/>
    <w:rsid w:val="00F75E67"/>
    <w:rsid w:val="00F81E98"/>
    <w:rsid w:val="00F861AC"/>
    <w:rsid w:val="00F86759"/>
    <w:rsid w:val="00F86A92"/>
    <w:rsid w:val="00F87885"/>
    <w:rsid w:val="00F909C3"/>
    <w:rsid w:val="00F90E2D"/>
    <w:rsid w:val="00F93846"/>
    <w:rsid w:val="00F93BF9"/>
    <w:rsid w:val="00F95027"/>
    <w:rsid w:val="00FA0066"/>
    <w:rsid w:val="00FA0A7B"/>
    <w:rsid w:val="00FA1CBF"/>
    <w:rsid w:val="00FA20C6"/>
    <w:rsid w:val="00FA222E"/>
    <w:rsid w:val="00FA4985"/>
    <w:rsid w:val="00FA568B"/>
    <w:rsid w:val="00FA645D"/>
    <w:rsid w:val="00FA6E60"/>
    <w:rsid w:val="00FB15BD"/>
    <w:rsid w:val="00FB291E"/>
    <w:rsid w:val="00FB3F20"/>
    <w:rsid w:val="00FB3F89"/>
    <w:rsid w:val="00FB4DF4"/>
    <w:rsid w:val="00FB6566"/>
    <w:rsid w:val="00FB7DE6"/>
    <w:rsid w:val="00FC0F1B"/>
    <w:rsid w:val="00FC59B7"/>
    <w:rsid w:val="00FC5C20"/>
    <w:rsid w:val="00FD0C5B"/>
    <w:rsid w:val="00FD1412"/>
    <w:rsid w:val="00FD166F"/>
    <w:rsid w:val="00FD2ECA"/>
    <w:rsid w:val="00FD2FD7"/>
    <w:rsid w:val="00FD36B6"/>
    <w:rsid w:val="00FD4137"/>
    <w:rsid w:val="00FD4255"/>
    <w:rsid w:val="00FD4BD2"/>
    <w:rsid w:val="00FD57F2"/>
    <w:rsid w:val="00FE0AFA"/>
    <w:rsid w:val="00FE0DEC"/>
    <w:rsid w:val="00FE1A39"/>
    <w:rsid w:val="00FE32B8"/>
    <w:rsid w:val="00FE348B"/>
    <w:rsid w:val="00FE4A97"/>
    <w:rsid w:val="00FE5A36"/>
    <w:rsid w:val="00FE6C62"/>
    <w:rsid w:val="00FE75E8"/>
    <w:rsid w:val="00FF00A9"/>
    <w:rsid w:val="00FF05CF"/>
    <w:rsid w:val="00FF0960"/>
    <w:rsid w:val="00FF13B3"/>
    <w:rsid w:val="00FF1A41"/>
    <w:rsid w:val="00FF3378"/>
    <w:rsid w:val="00FF39DC"/>
    <w:rsid w:val="00FF4763"/>
    <w:rsid w:val="00FF7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779F13"/>
  <w15:chartTrackingRefBased/>
  <w15:docId w15:val="{308A872E-6125-482B-9EF4-C8DDFC4D4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6"/>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95C"/>
    <w:pPr>
      <w:ind w:firstLine="426"/>
      <w:contextualSpacing/>
      <w:jc w:val="both"/>
    </w:pPr>
  </w:style>
  <w:style w:type="paragraph" w:styleId="Heading1">
    <w:name w:val="heading 1"/>
    <w:basedOn w:val="Normal"/>
    <w:next w:val="Normal"/>
    <w:link w:val="Heading1Char"/>
    <w:autoRedefine/>
    <w:uiPriority w:val="9"/>
    <w:qFormat/>
    <w:rsid w:val="00520B64"/>
    <w:pPr>
      <w:keepNext/>
      <w:keepLines/>
      <w:spacing w:before="240"/>
      <w:ind w:firstLine="0"/>
      <w:jc w:val="center"/>
      <w:outlineLvl w:val="0"/>
    </w:pPr>
    <w:rPr>
      <w:rFonts w:eastAsiaTheme="majorEastAsia" w:cstheme="majorBidi"/>
      <w:b/>
      <w:sz w:val="28"/>
      <w:szCs w:val="32"/>
    </w:rPr>
  </w:style>
  <w:style w:type="paragraph" w:styleId="Heading2">
    <w:name w:val="heading 2"/>
    <w:basedOn w:val="ListParagraph"/>
    <w:next w:val="Normal"/>
    <w:link w:val="Heading2Char"/>
    <w:autoRedefine/>
    <w:uiPriority w:val="9"/>
    <w:unhideWhenUsed/>
    <w:qFormat/>
    <w:rsid w:val="001F0858"/>
    <w:pPr>
      <w:ind w:left="0" w:firstLine="0"/>
      <w:outlineLvl w:val="1"/>
    </w:pPr>
    <w:rPr>
      <w:b/>
      <w:sz w:val="28"/>
    </w:rPr>
  </w:style>
  <w:style w:type="paragraph" w:styleId="Heading3">
    <w:name w:val="heading 3"/>
    <w:basedOn w:val="ListParagraph"/>
    <w:next w:val="Normal"/>
    <w:link w:val="Heading3Char"/>
    <w:autoRedefine/>
    <w:uiPriority w:val="9"/>
    <w:unhideWhenUsed/>
    <w:qFormat/>
    <w:rsid w:val="00922ED0"/>
    <w:pPr>
      <w:ind w:left="0" w:firstLine="0"/>
      <w:outlineLvl w:val="2"/>
    </w:pPr>
    <w:rPr>
      <w:b/>
      <w:i/>
    </w:rPr>
  </w:style>
  <w:style w:type="paragraph" w:styleId="Heading4">
    <w:name w:val="heading 4"/>
    <w:basedOn w:val="ListParagraph"/>
    <w:next w:val="Normal"/>
    <w:link w:val="Heading4Char"/>
    <w:uiPriority w:val="9"/>
    <w:unhideWhenUsed/>
    <w:qFormat/>
    <w:rsid w:val="00B1667B"/>
    <w:pPr>
      <w:ind w:left="0" w:firstLine="0"/>
      <w:outlineLvl w:val="3"/>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070"/>
    <w:pPr>
      <w:tabs>
        <w:tab w:val="center" w:pos="4680"/>
        <w:tab w:val="right" w:pos="9360"/>
      </w:tabs>
      <w:spacing w:line="240" w:lineRule="auto"/>
    </w:pPr>
  </w:style>
  <w:style w:type="character" w:customStyle="1" w:styleId="HeaderChar">
    <w:name w:val="Header Char"/>
    <w:basedOn w:val="DefaultParagraphFont"/>
    <w:link w:val="Header"/>
    <w:uiPriority w:val="99"/>
    <w:rsid w:val="00C40070"/>
  </w:style>
  <w:style w:type="paragraph" w:styleId="Footer">
    <w:name w:val="footer"/>
    <w:basedOn w:val="Normal"/>
    <w:link w:val="FooterChar"/>
    <w:uiPriority w:val="99"/>
    <w:unhideWhenUsed/>
    <w:rsid w:val="00C40070"/>
    <w:pPr>
      <w:tabs>
        <w:tab w:val="center" w:pos="4680"/>
        <w:tab w:val="right" w:pos="9360"/>
      </w:tabs>
      <w:spacing w:line="240" w:lineRule="auto"/>
    </w:pPr>
  </w:style>
  <w:style w:type="character" w:customStyle="1" w:styleId="FooterChar">
    <w:name w:val="Footer Char"/>
    <w:basedOn w:val="DefaultParagraphFont"/>
    <w:link w:val="Footer"/>
    <w:uiPriority w:val="99"/>
    <w:rsid w:val="00C40070"/>
  </w:style>
  <w:style w:type="character" w:customStyle="1" w:styleId="Heading1Char">
    <w:name w:val="Heading 1 Char"/>
    <w:basedOn w:val="DefaultParagraphFont"/>
    <w:link w:val="Heading1"/>
    <w:uiPriority w:val="9"/>
    <w:rsid w:val="00520B64"/>
    <w:rPr>
      <w:rFonts w:eastAsiaTheme="majorEastAsia" w:cstheme="majorBidi"/>
      <w:b/>
      <w:sz w:val="28"/>
      <w:szCs w:val="32"/>
    </w:rPr>
  </w:style>
  <w:style w:type="character" w:customStyle="1" w:styleId="Heading2Char">
    <w:name w:val="Heading 2 Char"/>
    <w:basedOn w:val="DefaultParagraphFont"/>
    <w:link w:val="Heading2"/>
    <w:uiPriority w:val="9"/>
    <w:rsid w:val="001F0858"/>
    <w:rPr>
      <w:b/>
      <w:sz w:val="28"/>
    </w:rPr>
  </w:style>
  <w:style w:type="table" w:styleId="TableGrid">
    <w:name w:val="Table Grid"/>
    <w:basedOn w:val="TableNormal"/>
    <w:rsid w:val="006D40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E62B2"/>
    <w:pPr>
      <w:ind w:left="720"/>
    </w:pPr>
  </w:style>
  <w:style w:type="character" w:customStyle="1" w:styleId="Heading3Char">
    <w:name w:val="Heading 3 Char"/>
    <w:basedOn w:val="DefaultParagraphFont"/>
    <w:link w:val="Heading3"/>
    <w:uiPriority w:val="9"/>
    <w:rsid w:val="00922ED0"/>
    <w:rPr>
      <w:b/>
      <w:i/>
    </w:rPr>
  </w:style>
  <w:style w:type="character" w:customStyle="1" w:styleId="ListParagraphChar">
    <w:name w:val="List Paragraph Char"/>
    <w:link w:val="ListParagraph"/>
    <w:uiPriority w:val="34"/>
    <w:locked/>
    <w:rsid w:val="00464E84"/>
  </w:style>
  <w:style w:type="paragraph" w:styleId="Caption">
    <w:name w:val="caption"/>
    <w:basedOn w:val="Normal"/>
    <w:next w:val="Normal"/>
    <w:uiPriority w:val="35"/>
    <w:unhideWhenUsed/>
    <w:qFormat/>
    <w:rsid w:val="00464E84"/>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B1667B"/>
    <w:rPr>
      <w:b/>
      <w:i/>
    </w:rPr>
  </w:style>
  <w:style w:type="character" w:styleId="PlaceholderText">
    <w:name w:val="Placeholder Text"/>
    <w:basedOn w:val="DefaultParagraphFont"/>
    <w:uiPriority w:val="99"/>
    <w:semiHidden/>
    <w:rsid w:val="00DF5ADB"/>
    <w:rPr>
      <w:color w:val="808080"/>
    </w:rPr>
  </w:style>
  <w:style w:type="paragraph" w:customStyle="1" w:styleId="Bang">
    <w:name w:val="Bang"/>
    <w:autoRedefine/>
    <w:qFormat/>
    <w:rsid w:val="006A7E5A"/>
    <w:pPr>
      <w:widowControl w:val="0"/>
      <w:spacing w:before="240" w:after="120"/>
      <w:jc w:val="center"/>
    </w:pPr>
    <w:rPr>
      <w:rFonts w:eastAsia="Times New Roman" w:cs="Times New Roman"/>
      <w:color w:val="00000A"/>
      <w:sz w:val="24"/>
      <w:szCs w:val="20"/>
      <w:lang w:eastAsia="zh-CN" w:bidi="hi-IN"/>
    </w:rPr>
  </w:style>
  <w:style w:type="paragraph" w:styleId="HTMLPreformatted">
    <w:name w:val="HTML Preformatted"/>
    <w:basedOn w:val="Normal"/>
    <w:link w:val="HTMLPreformattedChar"/>
    <w:uiPriority w:val="99"/>
    <w:semiHidden/>
    <w:unhideWhenUsed/>
    <w:rsid w:val="005630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contextualSpacing w:val="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63004"/>
    <w:rPr>
      <w:rFonts w:ascii="Courier New" w:eastAsia="Times New Roman" w:hAnsi="Courier New" w:cs="Courier New"/>
      <w:sz w:val="20"/>
      <w:szCs w:val="20"/>
    </w:rPr>
  </w:style>
  <w:style w:type="paragraph" w:styleId="BodyText">
    <w:name w:val="Body Text"/>
    <w:basedOn w:val="Normal"/>
    <w:link w:val="BodyTextChar"/>
    <w:rsid w:val="00C532ED"/>
    <w:pPr>
      <w:tabs>
        <w:tab w:val="left" w:pos="288"/>
      </w:tabs>
      <w:spacing w:after="120" w:line="228" w:lineRule="auto"/>
      <w:ind w:firstLine="288"/>
      <w:contextualSpacing w:val="0"/>
    </w:pPr>
    <w:rPr>
      <w:rFonts w:eastAsia="SimSun" w:cs="Times New Roman"/>
      <w:spacing w:val="-1"/>
      <w:sz w:val="20"/>
      <w:szCs w:val="20"/>
      <w:lang w:val="x-none" w:eastAsia="x-none"/>
    </w:rPr>
  </w:style>
  <w:style w:type="character" w:customStyle="1" w:styleId="BodyTextChar">
    <w:name w:val="Body Text Char"/>
    <w:basedOn w:val="DefaultParagraphFont"/>
    <w:link w:val="BodyText"/>
    <w:rsid w:val="00C532ED"/>
    <w:rPr>
      <w:rFonts w:eastAsia="SimSun" w:cs="Times New Roman"/>
      <w:spacing w:val="-1"/>
      <w:sz w:val="20"/>
      <w:szCs w:val="20"/>
      <w:lang w:val="x-none" w:eastAsia="x-none"/>
    </w:rPr>
  </w:style>
  <w:style w:type="paragraph" w:styleId="TOCHeading">
    <w:name w:val="TOC Heading"/>
    <w:basedOn w:val="Heading1"/>
    <w:next w:val="Normal"/>
    <w:uiPriority w:val="39"/>
    <w:unhideWhenUsed/>
    <w:qFormat/>
    <w:rsid w:val="00903B49"/>
    <w:pPr>
      <w:spacing w:line="259" w:lineRule="auto"/>
      <w:contextualSpacing w:val="0"/>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743B33"/>
    <w:pPr>
      <w:tabs>
        <w:tab w:val="right" w:leader="dot" w:pos="8778"/>
      </w:tabs>
      <w:spacing w:line="288" w:lineRule="auto"/>
      <w:ind w:firstLine="425"/>
    </w:pPr>
    <w:rPr>
      <w:b/>
      <w:noProof/>
    </w:rPr>
  </w:style>
  <w:style w:type="paragraph" w:styleId="TOC2">
    <w:name w:val="toc 2"/>
    <w:basedOn w:val="Normal"/>
    <w:next w:val="Normal"/>
    <w:autoRedefine/>
    <w:uiPriority w:val="39"/>
    <w:unhideWhenUsed/>
    <w:rsid w:val="00903B49"/>
    <w:pPr>
      <w:spacing w:after="100"/>
      <w:ind w:left="260"/>
    </w:pPr>
  </w:style>
  <w:style w:type="paragraph" w:styleId="TOC3">
    <w:name w:val="toc 3"/>
    <w:basedOn w:val="Normal"/>
    <w:next w:val="Normal"/>
    <w:autoRedefine/>
    <w:uiPriority w:val="39"/>
    <w:unhideWhenUsed/>
    <w:rsid w:val="00903B49"/>
    <w:pPr>
      <w:spacing w:after="100"/>
      <w:ind w:left="520"/>
    </w:pPr>
  </w:style>
  <w:style w:type="character" w:styleId="Hyperlink">
    <w:name w:val="Hyperlink"/>
    <w:basedOn w:val="DefaultParagraphFont"/>
    <w:uiPriority w:val="99"/>
    <w:unhideWhenUsed/>
    <w:rsid w:val="00903B4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5012">
      <w:bodyDiv w:val="1"/>
      <w:marLeft w:val="0"/>
      <w:marRight w:val="0"/>
      <w:marTop w:val="0"/>
      <w:marBottom w:val="0"/>
      <w:divBdr>
        <w:top w:val="none" w:sz="0" w:space="0" w:color="auto"/>
        <w:left w:val="none" w:sz="0" w:space="0" w:color="auto"/>
        <w:bottom w:val="none" w:sz="0" w:space="0" w:color="auto"/>
        <w:right w:val="none" w:sz="0" w:space="0" w:color="auto"/>
      </w:divBdr>
    </w:div>
    <w:div w:id="55128240">
      <w:bodyDiv w:val="1"/>
      <w:marLeft w:val="0"/>
      <w:marRight w:val="0"/>
      <w:marTop w:val="0"/>
      <w:marBottom w:val="0"/>
      <w:divBdr>
        <w:top w:val="none" w:sz="0" w:space="0" w:color="auto"/>
        <w:left w:val="none" w:sz="0" w:space="0" w:color="auto"/>
        <w:bottom w:val="none" w:sz="0" w:space="0" w:color="auto"/>
        <w:right w:val="none" w:sz="0" w:space="0" w:color="auto"/>
      </w:divBdr>
    </w:div>
    <w:div w:id="134296664">
      <w:bodyDiv w:val="1"/>
      <w:marLeft w:val="0"/>
      <w:marRight w:val="0"/>
      <w:marTop w:val="0"/>
      <w:marBottom w:val="0"/>
      <w:divBdr>
        <w:top w:val="none" w:sz="0" w:space="0" w:color="auto"/>
        <w:left w:val="none" w:sz="0" w:space="0" w:color="auto"/>
        <w:bottom w:val="none" w:sz="0" w:space="0" w:color="auto"/>
        <w:right w:val="none" w:sz="0" w:space="0" w:color="auto"/>
      </w:divBdr>
    </w:div>
    <w:div w:id="336229424">
      <w:bodyDiv w:val="1"/>
      <w:marLeft w:val="0"/>
      <w:marRight w:val="0"/>
      <w:marTop w:val="0"/>
      <w:marBottom w:val="0"/>
      <w:divBdr>
        <w:top w:val="none" w:sz="0" w:space="0" w:color="auto"/>
        <w:left w:val="none" w:sz="0" w:space="0" w:color="auto"/>
        <w:bottom w:val="none" w:sz="0" w:space="0" w:color="auto"/>
        <w:right w:val="none" w:sz="0" w:space="0" w:color="auto"/>
      </w:divBdr>
    </w:div>
    <w:div w:id="338509021">
      <w:bodyDiv w:val="1"/>
      <w:marLeft w:val="0"/>
      <w:marRight w:val="0"/>
      <w:marTop w:val="0"/>
      <w:marBottom w:val="0"/>
      <w:divBdr>
        <w:top w:val="none" w:sz="0" w:space="0" w:color="auto"/>
        <w:left w:val="none" w:sz="0" w:space="0" w:color="auto"/>
        <w:bottom w:val="none" w:sz="0" w:space="0" w:color="auto"/>
        <w:right w:val="none" w:sz="0" w:space="0" w:color="auto"/>
      </w:divBdr>
    </w:div>
    <w:div w:id="420224654">
      <w:bodyDiv w:val="1"/>
      <w:marLeft w:val="0"/>
      <w:marRight w:val="0"/>
      <w:marTop w:val="0"/>
      <w:marBottom w:val="0"/>
      <w:divBdr>
        <w:top w:val="none" w:sz="0" w:space="0" w:color="auto"/>
        <w:left w:val="none" w:sz="0" w:space="0" w:color="auto"/>
        <w:bottom w:val="none" w:sz="0" w:space="0" w:color="auto"/>
        <w:right w:val="none" w:sz="0" w:space="0" w:color="auto"/>
      </w:divBdr>
    </w:div>
    <w:div w:id="421998198">
      <w:bodyDiv w:val="1"/>
      <w:marLeft w:val="0"/>
      <w:marRight w:val="0"/>
      <w:marTop w:val="0"/>
      <w:marBottom w:val="0"/>
      <w:divBdr>
        <w:top w:val="none" w:sz="0" w:space="0" w:color="auto"/>
        <w:left w:val="none" w:sz="0" w:space="0" w:color="auto"/>
        <w:bottom w:val="none" w:sz="0" w:space="0" w:color="auto"/>
        <w:right w:val="none" w:sz="0" w:space="0" w:color="auto"/>
      </w:divBdr>
    </w:div>
    <w:div w:id="624119794">
      <w:bodyDiv w:val="1"/>
      <w:marLeft w:val="0"/>
      <w:marRight w:val="0"/>
      <w:marTop w:val="0"/>
      <w:marBottom w:val="0"/>
      <w:divBdr>
        <w:top w:val="none" w:sz="0" w:space="0" w:color="auto"/>
        <w:left w:val="none" w:sz="0" w:space="0" w:color="auto"/>
        <w:bottom w:val="none" w:sz="0" w:space="0" w:color="auto"/>
        <w:right w:val="none" w:sz="0" w:space="0" w:color="auto"/>
      </w:divBdr>
    </w:div>
    <w:div w:id="872839207">
      <w:bodyDiv w:val="1"/>
      <w:marLeft w:val="0"/>
      <w:marRight w:val="0"/>
      <w:marTop w:val="0"/>
      <w:marBottom w:val="0"/>
      <w:divBdr>
        <w:top w:val="none" w:sz="0" w:space="0" w:color="auto"/>
        <w:left w:val="none" w:sz="0" w:space="0" w:color="auto"/>
        <w:bottom w:val="none" w:sz="0" w:space="0" w:color="auto"/>
        <w:right w:val="none" w:sz="0" w:space="0" w:color="auto"/>
      </w:divBdr>
    </w:div>
    <w:div w:id="907610221">
      <w:bodyDiv w:val="1"/>
      <w:marLeft w:val="0"/>
      <w:marRight w:val="0"/>
      <w:marTop w:val="0"/>
      <w:marBottom w:val="0"/>
      <w:divBdr>
        <w:top w:val="none" w:sz="0" w:space="0" w:color="auto"/>
        <w:left w:val="none" w:sz="0" w:space="0" w:color="auto"/>
        <w:bottom w:val="none" w:sz="0" w:space="0" w:color="auto"/>
        <w:right w:val="none" w:sz="0" w:space="0" w:color="auto"/>
      </w:divBdr>
    </w:div>
    <w:div w:id="1081633420">
      <w:bodyDiv w:val="1"/>
      <w:marLeft w:val="0"/>
      <w:marRight w:val="0"/>
      <w:marTop w:val="0"/>
      <w:marBottom w:val="0"/>
      <w:divBdr>
        <w:top w:val="none" w:sz="0" w:space="0" w:color="auto"/>
        <w:left w:val="none" w:sz="0" w:space="0" w:color="auto"/>
        <w:bottom w:val="none" w:sz="0" w:space="0" w:color="auto"/>
        <w:right w:val="none" w:sz="0" w:space="0" w:color="auto"/>
      </w:divBdr>
    </w:div>
    <w:div w:id="1223827570">
      <w:bodyDiv w:val="1"/>
      <w:marLeft w:val="0"/>
      <w:marRight w:val="0"/>
      <w:marTop w:val="0"/>
      <w:marBottom w:val="0"/>
      <w:divBdr>
        <w:top w:val="none" w:sz="0" w:space="0" w:color="auto"/>
        <w:left w:val="none" w:sz="0" w:space="0" w:color="auto"/>
        <w:bottom w:val="none" w:sz="0" w:space="0" w:color="auto"/>
        <w:right w:val="none" w:sz="0" w:space="0" w:color="auto"/>
      </w:divBdr>
    </w:div>
    <w:div w:id="1330794490">
      <w:bodyDiv w:val="1"/>
      <w:marLeft w:val="0"/>
      <w:marRight w:val="0"/>
      <w:marTop w:val="0"/>
      <w:marBottom w:val="0"/>
      <w:divBdr>
        <w:top w:val="none" w:sz="0" w:space="0" w:color="auto"/>
        <w:left w:val="none" w:sz="0" w:space="0" w:color="auto"/>
        <w:bottom w:val="none" w:sz="0" w:space="0" w:color="auto"/>
        <w:right w:val="none" w:sz="0" w:space="0" w:color="auto"/>
      </w:divBdr>
    </w:div>
    <w:div w:id="1375889174">
      <w:bodyDiv w:val="1"/>
      <w:marLeft w:val="0"/>
      <w:marRight w:val="0"/>
      <w:marTop w:val="0"/>
      <w:marBottom w:val="0"/>
      <w:divBdr>
        <w:top w:val="none" w:sz="0" w:space="0" w:color="auto"/>
        <w:left w:val="none" w:sz="0" w:space="0" w:color="auto"/>
        <w:bottom w:val="none" w:sz="0" w:space="0" w:color="auto"/>
        <w:right w:val="none" w:sz="0" w:space="0" w:color="auto"/>
      </w:divBdr>
    </w:div>
    <w:div w:id="1393847669">
      <w:bodyDiv w:val="1"/>
      <w:marLeft w:val="0"/>
      <w:marRight w:val="0"/>
      <w:marTop w:val="0"/>
      <w:marBottom w:val="0"/>
      <w:divBdr>
        <w:top w:val="none" w:sz="0" w:space="0" w:color="auto"/>
        <w:left w:val="none" w:sz="0" w:space="0" w:color="auto"/>
        <w:bottom w:val="none" w:sz="0" w:space="0" w:color="auto"/>
        <w:right w:val="none" w:sz="0" w:space="0" w:color="auto"/>
      </w:divBdr>
    </w:div>
    <w:div w:id="1394700352">
      <w:bodyDiv w:val="1"/>
      <w:marLeft w:val="0"/>
      <w:marRight w:val="0"/>
      <w:marTop w:val="0"/>
      <w:marBottom w:val="0"/>
      <w:divBdr>
        <w:top w:val="none" w:sz="0" w:space="0" w:color="auto"/>
        <w:left w:val="none" w:sz="0" w:space="0" w:color="auto"/>
        <w:bottom w:val="none" w:sz="0" w:space="0" w:color="auto"/>
        <w:right w:val="none" w:sz="0" w:space="0" w:color="auto"/>
      </w:divBdr>
    </w:div>
    <w:div w:id="1398168542">
      <w:bodyDiv w:val="1"/>
      <w:marLeft w:val="0"/>
      <w:marRight w:val="0"/>
      <w:marTop w:val="0"/>
      <w:marBottom w:val="0"/>
      <w:divBdr>
        <w:top w:val="none" w:sz="0" w:space="0" w:color="auto"/>
        <w:left w:val="none" w:sz="0" w:space="0" w:color="auto"/>
        <w:bottom w:val="none" w:sz="0" w:space="0" w:color="auto"/>
        <w:right w:val="none" w:sz="0" w:space="0" w:color="auto"/>
      </w:divBdr>
    </w:div>
    <w:div w:id="1451708973">
      <w:bodyDiv w:val="1"/>
      <w:marLeft w:val="0"/>
      <w:marRight w:val="0"/>
      <w:marTop w:val="0"/>
      <w:marBottom w:val="0"/>
      <w:divBdr>
        <w:top w:val="none" w:sz="0" w:space="0" w:color="auto"/>
        <w:left w:val="none" w:sz="0" w:space="0" w:color="auto"/>
        <w:bottom w:val="none" w:sz="0" w:space="0" w:color="auto"/>
        <w:right w:val="none" w:sz="0" w:space="0" w:color="auto"/>
      </w:divBdr>
    </w:div>
    <w:div w:id="1454594102">
      <w:bodyDiv w:val="1"/>
      <w:marLeft w:val="0"/>
      <w:marRight w:val="0"/>
      <w:marTop w:val="0"/>
      <w:marBottom w:val="0"/>
      <w:divBdr>
        <w:top w:val="none" w:sz="0" w:space="0" w:color="auto"/>
        <w:left w:val="none" w:sz="0" w:space="0" w:color="auto"/>
        <w:bottom w:val="none" w:sz="0" w:space="0" w:color="auto"/>
        <w:right w:val="none" w:sz="0" w:space="0" w:color="auto"/>
      </w:divBdr>
    </w:div>
    <w:div w:id="1456828299">
      <w:bodyDiv w:val="1"/>
      <w:marLeft w:val="0"/>
      <w:marRight w:val="0"/>
      <w:marTop w:val="0"/>
      <w:marBottom w:val="0"/>
      <w:divBdr>
        <w:top w:val="none" w:sz="0" w:space="0" w:color="auto"/>
        <w:left w:val="none" w:sz="0" w:space="0" w:color="auto"/>
        <w:bottom w:val="none" w:sz="0" w:space="0" w:color="auto"/>
        <w:right w:val="none" w:sz="0" w:space="0" w:color="auto"/>
      </w:divBdr>
    </w:div>
    <w:div w:id="1597665746">
      <w:bodyDiv w:val="1"/>
      <w:marLeft w:val="0"/>
      <w:marRight w:val="0"/>
      <w:marTop w:val="0"/>
      <w:marBottom w:val="0"/>
      <w:divBdr>
        <w:top w:val="none" w:sz="0" w:space="0" w:color="auto"/>
        <w:left w:val="none" w:sz="0" w:space="0" w:color="auto"/>
        <w:bottom w:val="none" w:sz="0" w:space="0" w:color="auto"/>
        <w:right w:val="none" w:sz="0" w:space="0" w:color="auto"/>
      </w:divBdr>
    </w:div>
    <w:div w:id="1599216677">
      <w:bodyDiv w:val="1"/>
      <w:marLeft w:val="0"/>
      <w:marRight w:val="0"/>
      <w:marTop w:val="0"/>
      <w:marBottom w:val="0"/>
      <w:divBdr>
        <w:top w:val="none" w:sz="0" w:space="0" w:color="auto"/>
        <w:left w:val="none" w:sz="0" w:space="0" w:color="auto"/>
        <w:bottom w:val="none" w:sz="0" w:space="0" w:color="auto"/>
        <w:right w:val="none" w:sz="0" w:space="0" w:color="auto"/>
      </w:divBdr>
    </w:div>
    <w:div w:id="1606157899">
      <w:bodyDiv w:val="1"/>
      <w:marLeft w:val="0"/>
      <w:marRight w:val="0"/>
      <w:marTop w:val="0"/>
      <w:marBottom w:val="0"/>
      <w:divBdr>
        <w:top w:val="none" w:sz="0" w:space="0" w:color="auto"/>
        <w:left w:val="none" w:sz="0" w:space="0" w:color="auto"/>
        <w:bottom w:val="none" w:sz="0" w:space="0" w:color="auto"/>
        <w:right w:val="none" w:sz="0" w:space="0" w:color="auto"/>
      </w:divBdr>
    </w:div>
    <w:div w:id="1610963182">
      <w:bodyDiv w:val="1"/>
      <w:marLeft w:val="0"/>
      <w:marRight w:val="0"/>
      <w:marTop w:val="0"/>
      <w:marBottom w:val="0"/>
      <w:divBdr>
        <w:top w:val="none" w:sz="0" w:space="0" w:color="auto"/>
        <w:left w:val="none" w:sz="0" w:space="0" w:color="auto"/>
        <w:bottom w:val="none" w:sz="0" w:space="0" w:color="auto"/>
        <w:right w:val="none" w:sz="0" w:space="0" w:color="auto"/>
      </w:divBdr>
    </w:div>
    <w:div w:id="1773086017">
      <w:bodyDiv w:val="1"/>
      <w:marLeft w:val="0"/>
      <w:marRight w:val="0"/>
      <w:marTop w:val="0"/>
      <w:marBottom w:val="0"/>
      <w:divBdr>
        <w:top w:val="none" w:sz="0" w:space="0" w:color="auto"/>
        <w:left w:val="none" w:sz="0" w:space="0" w:color="auto"/>
        <w:bottom w:val="none" w:sz="0" w:space="0" w:color="auto"/>
        <w:right w:val="none" w:sz="0" w:space="0" w:color="auto"/>
      </w:divBdr>
    </w:div>
    <w:div w:id="1856652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fontTable" Target="fontTable.xml"/><Relationship Id="rId21" Type="http://schemas.openxmlformats.org/officeDocument/2006/relationships/image" Target="media/image13.png"/><Relationship Id="rId42" Type="http://schemas.openxmlformats.org/officeDocument/2006/relationships/image" Target="media/image34.jpeg"/><Relationship Id="rId47" Type="http://schemas.microsoft.com/office/2007/relationships/hdphoto" Target="media/hdphoto2.wdp"/><Relationship Id="rId63" Type="http://schemas.openxmlformats.org/officeDocument/2006/relationships/image" Target="media/image48.jpe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86.png"/><Relationship Id="rId16" Type="http://schemas.openxmlformats.org/officeDocument/2006/relationships/image" Target="media/image8.png"/><Relationship Id="rId107" Type="http://schemas.openxmlformats.org/officeDocument/2006/relationships/image" Target="media/image81.png"/><Relationship Id="rId11" Type="http://schemas.openxmlformats.org/officeDocument/2006/relationships/image" Target="media/image3.png"/><Relationship Id="rId32" Type="http://schemas.openxmlformats.org/officeDocument/2006/relationships/image" Target="media/image24.jpeg"/><Relationship Id="rId37" Type="http://schemas.openxmlformats.org/officeDocument/2006/relationships/image" Target="media/image29.png"/><Relationship Id="rId53" Type="http://schemas.microsoft.com/office/2007/relationships/hdphoto" Target="media/hdphoto5.wdp"/><Relationship Id="rId58" Type="http://schemas.microsoft.com/office/2007/relationships/hdphoto" Target="media/hdphoto7.wdp"/><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chart" Target="charts/chart2.xml"/><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14.png"/><Relationship Id="rId27" Type="http://schemas.openxmlformats.org/officeDocument/2006/relationships/image" Target="media/image19.png"/><Relationship Id="rId43" Type="http://schemas.microsoft.com/office/2007/relationships/hdphoto" Target="media/hdphoto1.wdp"/><Relationship Id="rId48" Type="http://schemas.openxmlformats.org/officeDocument/2006/relationships/image" Target="media/image38.png"/><Relationship Id="rId64" Type="http://schemas.openxmlformats.org/officeDocument/2006/relationships/image" Target="media/image49.jpeg"/><Relationship Id="rId69" Type="http://schemas.openxmlformats.org/officeDocument/2006/relationships/image" Target="media/image54.png"/><Relationship Id="rId113" Type="http://schemas.openxmlformats.org/officeDocument/2006/relationships/image" Target="media/image87.png"/><Relationship Id="rId118" Type="http://schemas.openxmlformats.org/officeDocument/2006/relationships/theme" Target="theme/theme1.xml"/><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4.png"/><Relationship Id="rId103" Type="http://schemas.openxmlformats.org/officeDocument/2006/relationships/chart" Target="charts/chart3.xml"/><Relationship Id="rId108" Type="http://schemas.openxmlformats.org/officeDocument/2006/relationships/image" Target="media/image82.png"/><Relationship Id="rId54" Type="http://schemas.openxmlformats.org/officeDocument/2006/relationships/image" Target="media/image41.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microsoft.com/office/2007/relationships/hdphoto" Target="media/hdphoto3.wdp"/><Relationship Id="rId114" Type="http://schemas.openxmlformats.org/officeDocument/2006/relationships/image" Target="media/image88.png"/><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image" Target="media/image35.png"/><Relationship Id="rId52" Type="http://schemas.openxmlformats.org/officeDocument/2006/relationships/image" Target="media/image40.jpeg"/><Relationship Id="rId60" Type="http://schemas.openxmlformats.org/officeDocument/2006/relationships/image" Target="media/image45.png"/><Relationship Id="rId65" Type="http://schemas.openxmlformats.org/officeDocument/2006/relationships/image" Target="media/image50.jpe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diagramColors" Target="diagrams/colors1.xml"/><Relationship Id="rId101"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83.png"/><Relationship Id="rId34" Type="http://schemas.openxmlformats.org/officeDocument/2006/relationships/image" Target="media/image26.png"/><Relationship Id="rId50" Type="http://schemas.openxmlformats.org/officeDocument/2006/relationships/image" Target="media/image39.png"/><Relationship Id="rId55" Type="http://schemas.microsoft.com/office/2007/relationships/hdphoto" Target="media/hdphoto6.wdp"/><Relationship Id="rId76" Type="http://schemas.openxmlformats.org/officeDocument/2006/relationships/image" Target="media/image61.png"/><Relationship Id="rId97" Type="http://schemas.openxmlformats.org/officeDocument/2006/relationships/diagramLayout" Target="diagrams/layout1.xml"/><Relationship Id="rId104" Type="http://schemas.openxmlformats.org/officeDocument/2006/relationships/chart" Target="charts/chart4.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6.png"/><Relationship Id="rId66" Type="http://schemas.openxmlformats.org/officeDocument/2006/relationships/image" Target="media/image51.jpeg"/><Relationship Id="rId87" Type="http://schemas.openxmlformats.org/officeDocument/2006/relationships/image" Target="media/image72.png"/><Relationship Id="rId110" Type="http://schemas.openxmlformats.org/officeDocument/2006/relationships/image" Target="media/image84.png"/><Relationship Id="rId115" Type="http://schemas.openxmlformats.org/officeDocument/2006/relationships/image" Target="media/image89.png"/><Relationship Id="rId61" Type="http://schemas.openxmlformats.org/officeDocument/2006/relationships/image" Target="media/image46.jpeg"/><Relationship Id="rId82" Type="http://schemas.openxmlformats.org/officeDocument/2006/relationships/image" Target="media/image67.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2.emf"/><Relationship Id="rId77" Type="http://schemas.openxmlformats.org/officeDocument/2006/relationships/image" Target="media/image62.png"/><Relationship Id="rId100" Type="http://schemas.microsoft.com/office/2007/relationships/diagramDrawing" Target="diagrams/drawing1.xml"/><Relationship Id="rId105" Type="http://schemas.openxmlformats.org/officeDocument/2006/relationships/chart" Target="charts/chart5.xml"/><Relationship Id="rId8" Type="http://schemas.openxmlformats.org/officeDocument/2006/relationships/footer" Target="footer1.xml"/><Relationship Id="rId51" Type="http://schemas.microsoft.com/office/2007/relationships/hdphoto" Target="media/hdphoto4.wdp"/><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diagramQuickStyle" Target="diagrams/quickStyle1.xm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7.jpeg"/><Relationship Id="rId67" Type="http://schemas.openxmlformats.org/officeDocument/2006/relationships/image" Target="media/image52.png"/><Relationship Id="rId116"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47.jpe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85.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3.jpeg"/><Relationship Id="rId106"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Biểu đồ so sánh độ chính xác của 3 thành phần CNN trên từng bộ dữ liệu</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14718212306795"/>
          <c:y val="0.20240403257076386"/>
          <c:w val="0.8121392898804316"/>
          <c:h val="0.5487514235206834"/>
        </c:manualLayout>
      </c:layout>
      <c:barChart>
        <c:barDir val="col"/>
        <c:grouping val="clustered"/>
        <c:varyColors val="0"/>
        <c:ser>
          <c:idx val="0"/>
          <c:order val="0"/>
          <c:tx>
            <c:strRef>
              <c:f>Sheet1!$B$1</c:f>
              <c:strCache>
                <c:ptCount val="1"/>
                <c:pt idx="0">
                  <c:v>CNN-128F</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B-Chest X-rays</c:v>
                </c:pt>
              </c:strCache>
            </c:strRef>
          </c:cat>
          <c:val>
            <c:numRef>
              <c:f>Sheet1!$B$2</c:f>
              <c:numCache>
                <c:formatCode>General</c:formatCode>
                <c:ptCount val="1"/>
                <c:pt idx="0">
                  <c:v>94</c:v>
                </c:pt>
              </c:numCache>
            </c:numRef>
          </c:val>
          <c:extLst>
            <c:ext xmlns:c16="http://schemas.microsoft.com/office/drawing/2014/chart" uri="{C3380CC4-5D6E-409C-BE32-E72D297353CC}">
              <c16:uniqueId val="{00000000-826E-4E73-870D-08BF6439804B}"/>
            </c:ext>
          </c:extLst>
        </c:ser>
        <c:ser>
          <c:idx val="1"/>
          <c:order val="1"/>
          <c:tx>
            <c:strRef>
              <c:f>Sheet1!$C$1</c:f>
              <c:strCache>
                <c:ptCount val="1"/>
                <c:pt idx="0">
                  <c:v>CNN-64L</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B-Chest X-rays</c:v>
                </c:pt>
              </c:strCache>
            </c:strRef>
          </c:cat>
          <c:val>
            <c:numRef>
              <c:f>Sheet1!$C$2</c:f>
              <c:numCache>
                <c:formatCode>General</c:formatCode>
                <c:ptCount val="1"/>
                <c:pt idx="0">
                  <c:v>93</c:v>
                </c:pt>
              </c:numCache>
            </c:numRef>
          </c:val>
          <c:extLst>
            <c:ext xmlns:c16="http://schemas.microsoft.com/office/drawing/2014/chart" uri="{C3380CC4-5D6E-409C-BE32-E72D297353CC}">
              <c16:uniqueId val="{00000001-826E-4E73-870D-08BF6439804B}"/>
            </c:ext>
          </c:extLst>
        </c:ser>
        <c:ser>
          <c:idx val="2"/>
          <c:order val="2"/>
          <c:tx>
            <c:strRef>
              <c:f>Sheet1!$D$1</c:f>
              <c:strCache>
                <c:ptCount val="1"/>
                <c:pt idx="0">
                  <c:v>CNN-64R</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B-Chest X-rays</c:v>
                </c:pt>
              </c:strCache>
            </c:strRef>
          </c:cat>
          <c:val>
            <c:numRef>
              <c:f>Sheet1!$D$2</c:f>
              <c:numCache>
                <c:formatCode>General</c:formatCode>
                <c:ptCount val="1"/>
                <c:pt idx="0">
                  <c:v>93</c:v>
                </c:pt>
              </c:numCache>
            </c:numRef>
          </c:val>
          <c:extLst>
            <c:ext xmlns:c16="http://schemas.microsoft.com/office/drawing/2014/chart" uri="{C3380CC4-5D6E-409C-BE32-E72D297353CC}">
              <c16:uniqueId val="{00000002-826E-4E73-870D-08BF6439804B}"/>
            </c:ext>
          </c:extLst>
        </c:ser>
        <c:dLbls>
          <c:dLblPos val="outEnd"/>
          <c:showLegendKey val="0"/>
          <c:showVal val="1"/>
          <c:showCatName val="0"/>
          <c:showSerName val="0"/>
          <c:showPercent val="0"/>
          <c:showBubbleSize val="0"/>
        </c:dLbls>
        <c:gapWidth val="463"/>
        <c:overlap val="-91"/>
        <c:axId val="712429888"/>
        <c:axId val="712433496"/>
      </c:barChart>
      <c:catAx>
        <c:axId val="712429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ác CNN thành phần trên từng bộ dữ liệu</a:t>
                </a:r>
              </a:p>
            </c:rich>
          </c:tx>
          <c:layout>
            <c:manualLayout>
              <c:xMode val="edge"/>
              <c:yMode val="edge"/>
              <c:x val="0.31874890638670172"/>
              <c:y val="0.83295790042530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12433496"/>
        <c:crosses val="autoZero"/>
        <c:auto val="1"/>
        <c:lblAlgn val="ctr"/>
        <c:lblOffset val="100"/>
        <c:noMultiLvlLbl val="0"/>
      </c:catAx>
      <c:valAx>
        <c:axId val="712433496"/>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Độ chính xác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12429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Biểu đồ so sánh thời gian huấn luyện để đạt độ chính xác mong muốn trên từng bộ dữ liệu của từng CNN thành phầ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AB-Chest X-ray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CNN-128F</c:v>
                </c:pt>
                <c:pt idx="1">
                  <c:v>CNN-64L</c:v>
                </c:pt>
                <c:pt idx="2">
                  <c:v>CNN-64R</c:v>
                </c:pt>
              </c:strCache>
            </c:strRef>
          </c:cat>
          <c:val>
            <c:numRef>
              <c:f>Sheet1!$B$2:$B$4</c:f>
              <c:numCache>
                <c:formatCode>General</c:formatCode>
                <c:ptCount val="3"/>
                <c:pt idx="0">
                  <c:v>360</c:v>
                </c:pt>
                <c:pt idx="1">
                  <c:v>25</c:v>
                </c:pt>
                <c:pt idx="2">
                  <c:v>150</c:v>
                </c:pt>
              </c:numCache>
            </c:numRef>
          </c:val>
          <c:extLst>
            <c:ext xmlns:c16="http://schemas.microsoft.com/office/drawing/2014/chart" uri="{C3380CC4-5D6E-409C-BE32-E72D297353CC}">
              <c16:uniqueId val="{00000000-1264-4E86-9BE8-D40D0429787E}"/>
            </c:ext>
          </c:extLst>
        </c:ser>
        <c:dLbls>
          <c:dLblPos val="outEnd"/>
          <c:showLegendKey val="0"/>
          <c:showVal val="1"/>
          <c:showCatName val="0"/>
          <c:showSerName val="0"/>
          <c:showPercent val="0"/>
          <c:showBubbleSize val="0"/>
        </c:dLbls>
        <c:gapWidth val="219"/>
        <c:overlap val="-27"/>
        <c:axId val="710086416"/>
        <c:axId val="710091008"/>
      </c:barChart>
      <c:catAx>
        <c:axId val="710086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ác CNN thành phần trên từng bộ dữ liệu</a:t>
                </a:r>
              </a:p>
            </c:rich>
          </c:tx>
          <c:layout>
            <c:manualLayout>
              <c:xMode val="edge"/>
              <c:yMode val="edge"/>
              <c:x val="0.34325714494021581"/>
              <c:y val="0.8290469941257342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10091008"/>
        <c:crosses val="autoZero"/>
        <c:auto val="1"/>
        <c:lblAlgn val="ctr"/>
        <c:lblOffset val="100"/>
        <c:noMultiLvlLbl val="0"/>
      </c:catAx>
      <c:valAx>
        <c:axId val="710091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hời gian huấn luyện (phú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1008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Biểu đồ so sánh độ chính xác của mô hình tương ứng với từng luật kết hợp trên dữ liệu kiểm t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FR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B-Chest X-rays</c:v>
                </c:pt>
                <c:pt idx="1">
                  <c:v>SZ-Chest X-rays</c:v>
                </c:pt>
              </c:strCache>
            </c:strRef>
          </c:cat>
          <c:val>
            <c:numRef>
              <c:f>Sheet1!$B$2:$B$3</c:f>
              <c:numCache>
                <c:formatCode>General</c:formatCode>
                <c:ptCount val="2"/>
                <c:pt idx="0">
                  <c:v>94</c:v>
                </c:pt>
                <c:pt idx="1">
                  <c:v>72</c:v>
                </c:pt>
              </c:numCache>
            </c:numRef>
          </c:val>
          <c:extLst>
            <c:ext xmlns:c16="http://schemas.microsoft.com/office/drawing/2014/chart" uri="{C3380CC4-5D6E-409C-BE32-E72D297353CC}">
              <c16:uniqueId val="{00000000-D45C-4639-B4FC-408A26A54B82}"/>
            </c:ext>
          </c:extLst>
        </c:ser>
        <c:ser>
          <c:idx val="1"/>
          <c:order val="1"/>
          <c:tx>
            <c:strRef>
              <c:f>Sheet1!$C$1</c:f>
              <c:strCache>
                <c:ptCount val="1"/>
                <c:pt idx="0">
                  <c:v>FR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B-Chest X-rays</c:v>
                </c:pt>
                <c:pt idx="1">
                  <c:v>SZ-Chest X-rays</c:v>
                </c:pt>
              </c:strCache>
            </c:strRef>
          </c:cat>
          <c:val>
            <c:numRef>
              <c:f>Sheet1!$C$2:$C$3</c:f>
              <c:numCache>
                <c:formatCode>General</c:formatCode>
                <c:ptCount val="2"/>
                <c:pt idx="0">
                  <c:v>94</c:v>
                </c:pt>
                <c:pt idx="1">
                  <c:v>72</c:v>
                </c:pt>
              </c:numCache>
            </c:numRef>
          </c:val>
          <c:extLst>
            <c:ext xmlns:c16="http://schemas.microsoft.com/office/drawing/2014/chart" uri="{C3380CC4-5D6E-409C-BE32-E72D297353CC}">
              <c16:uniqueId val="{00000001-D45C-4639-B4FC-408A26A54B82}"/>
            </c:ext>
          </c:extLst>
        </c:ser>
        <c:ser>
          <c:idx val="2"/>
          <c:order val="2"/>
          <c:tx>
            <c:strRef>
              <c:f>Sheet1!$D$1</c:f>
              <c:strCache>
                <c:ptCount val="1"/>
                <c:pt idx="0">
                  <c:v>FR3</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B-Chest X-rays</c:v>
                </c:pt>
                <c:pt idx="1">
                  <c:v>SZ-Chest X-rays</c:v>
                </c:pt>
              </c:strCache>
            </c:strRef>
          </c:cat>
          <c:val>
            <c:numRef>
              <c:f>Sheet1!$D$2:$D$3</c:f>
              <c:numCache>
                <c:formatCode>General</c:formatCode>
                <c:ptCount val="2"/>
                <c:pt idx="0">
                  <c:v>96</c:v>
                </c:pt>
                <c:pt idx="1">
                  <c:v>92</c:v>
                </c:pt>
              </c:numCache>
            </c:numRef>
          </c:val>
          <c:extLst>
            <c:ext xmlns:c16="http://schemas.microsoft.com/office/drawing/2014/chart" uri="{C3380CC4-5D6E-409C-BE32-E72D297353CC}">
              <c16:uniqueId val="{00000002-D45C-4639-B4FC-408A26A54B82}"/>
            </c:ext>
          </c:extLst>
        </c:ser>
        <c:dLbls>
          <c:dLblPos val="outEnd"/>
          <c:showLegendKey val="0"/>
          <c:showVal val="1"/>
          <c:showCatName val="0"/>
          <c:showSerName val="0"/>
          <c:showPercent val="0"/>
          <c:showBubbleSize val="0"/>
        </c:dLbls>
        <c:gapWidth val="219"/>
        <c:overlap val="-27"/>
        <c:axId val="491039096"/>
        <c:axId val="491043688"/>
      </c:barChart>
      <c:catAx>
        <c:axId val="491039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Kết quả mô hình với từng luật kết hợp trên tập dữ liệu kiểm tra </a:t>
                </a:r>
              </a:p>
            </c:rich>
          </c:tx>
          <c:layout>
            <c:manualLayout>
              <c:xMode val="edge"/>
              <c:yMode val="edge"/>
              <c:x val="0.20550545391241073"/>
              <c:y val="0.873168735264024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1043688"/>
        <c:crosses val="autoZero"/>
        <c:auto val="1"/>
        <c:lblAlgn val="ctr"/>
        <c:lblOffset val="100"/>
        <c:noMultiLvlLbl val="0"/>
      </c:catAx>
      <c:valAx>
        <c:axId val="491043688"/>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Độ chính xác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1039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Biểu đồ so sánh thời gian trung bình để phân lớp 1 ảnh đầu vào của từng CNN thành phần và Mô hình Multi-CNNs</a:t>
            </a:r>
          </a:p>
        </c:rich>
      </c:tx>
      <c:overlay val="0"/>
      <c:spPr>
        <a:noFill/>
        <a:ln>
          <a:noFill/>
        </a:ln>
        <a:effectLst/>
      </c:spPr>
      <c:txPr>
        <a:bodyPr rot="0" spcFirstLastPara="1" vertOverflow="ellipsis" vert="horz" wrap="square" anchor="ctr" anchorCtr="1"/>
        <a:lstStyle/>
        <a:p>
          <a:pPr>
            <a:defRPr sz="15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CNN-128F</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Thời gian trung bình để phân lớp</c:v>
                </c:pt>
              </c:strCache>
            </c:strRef>
          </c:cat>
          <c:val>
            <c:numRef>
              <c:f>Sheet1!$B$2</c:f>
              <c:numCache>
                <c:formatCode>General</c:formatCode>
                <c:ptCount val="1"/>
                <c:pt idx="0">
                  <c:v>146.47</c:v>
                </c:pt>
              </c:numCache>
            </c:numRef>
          </c:val>
          <c:extLst>
            <c:ext xmlns:c16="http://schemas.microsoft.com/office/drawing/2014/chart" uri="{C3380CC4-5D6E-409C-BE32-E72D297353CC}">
              <c16:uniqueId val="{00000000-21B3-4580-9A4B-B988B3FF2A5E}"/>
            </c:ext>
          </c:extLst>
        </c:ser>
        <c:ser>
          <c:idx val="1"/>
          <c:order val="1"/>
          <c:tx>
            <c:strRef>
              <c:f>Sheet1!$C$1</c:f>
              <c:strCache>
                <c:ptCount val="1"/>
                <c:pt idx="0">
                  <c:v>CNN-64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Thời gian trung bình để phân lớp</c:v>
                </c:pt>
              </c:strCache>
            </c:strRef>
          </c:cat>
          <c:val>
            <c:numRef>
              <c:f>Sheet1!$C$2</c:f>
              <c:numCache>
                <c:formatCode>General</c:formatCode>
                <c:ptCount val="1"/>
                <c:pt idx="0">
                  <c:v>80.31</c:v>
                </c:pt>
              </c:numCache>
            </c:numRef>
          </c:val>
          <c:extLst>
            <c:ext xmlns:c16="http://schemas.microsoft.com/office/drawing/2014/chart" uri="{C3380CC4-5D6E-409C-BE32-E72D297353CC}">
              <c16:uniqueId val="{00000001-21B3-4580-9A4B-B988B3FF2A5E}"/>
            </c:ext>
          </c:extLst>
        </c:ser>
        <c:ser>
          <c:idx val="2"/>
          <c:order val="2"/>
          <c:tx>
            <c:strRef>
              <c:f>Sheet1!$D$1</c:f>
              <c:strCache>
                <c:ptCount val="1"/>
                <c:pt idx="0">
                  <c:v>CNN-64R</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Thời gian trung bình để phân lớp</c:v>
                </c:pt>
              </c:strCache>
            </c:strRef>
          </c:cat>
          <c:val>
            <c:numRef>
              <c:f>Sheet1!$D$2</c:f>
              <c:numCache>
                <c:formatCode>General</c:formatCode>
                <c:ptCount val="1"/>
                <c:pt idx="0">
                  <c:v>73.58</c:v>
                </c:pt>
              </c:numCache>
            </c:numRef>
          </c:val>
          <c:extLst>
            <c:ext xmlns:c16="http://schemas.microsoft.com/office/drawing/2014/chart" uri="{C3380CC4-5D6E-409C-BE32-E72D297353CC}">
              <c16:uniqueId val="{00000002-21B3-4580-9A4B-B988B3FF2A5E}"/>
            </c:ext>
          </c:extLst>
        </c:ser>
        <c:ser>
          <c:idx val="3"/>
          <c:order val="3"/>
          <c:tx>
            <c:strRef>
              <c:f>Sheet1!$E$1</c:f>
              <c:strCache>
                <c:ptCount val="1"/>
                <c:pt idx="0">
                  <c:v>Mulit-CNNs Model</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Thời gian trung bình để phân lớp</c:v>
                </c:pt>
              </c:strCache>
            </c:strRef>
          </c:cat>
          <c:val>
            <c:numRef>
              <c:f>Sheet1!$E$2</c:f>
              <c:numCache>
                <c:formatCode>General</c:formatCode>
                <c:ptCount val="1"/>
                <c:pt idx="0">
                  <c:v>305.87</c:v>
                </c:pt>
              </c:numCache>
            </c:numRef>
          </c:val>
          <c:extLst>
            <c:ext xmlns:c16="http://schemas.microsoft.com/office/drawing/2014/chart" uri="{C3380CC4-5D6E-409C-BE32-E72D297353CC}">
              <c16:uniqueId val="{00000003-21B3-4580-9A4B-B988B3FF2A5E}"/>
            </c:ext>
          </c:extLst>
        </c:ser>
        <c:dLbls>
          <c:dLblPos val="outEnd"/>
          <c:showLegendKey val="0"/>
          <c:showVal val="1"/>
          <c:showCatName val="0"/>
          <c:showSerName val="0"/>
          <c:showPercent val="0"/>
          <c:showBubbleSize val="0"/>
        </c:dLbls>
        <c:gapWidth val="409"/>
        <c:overlap val="-80"/>
        <c:axId val="792210376"/>
        <c:axId val="792211688"/>
      </c:barChart>
      <c:catAx>
        <c:axId val="792210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92211688"/>
        <c:crosses val="autoZero"/>
        <c:auto val="1"/>
        <c:lblAlgn val="ctr"/>
        <c:lblOffset val="100"/>
        <c:noMultiLvlLbl val="0"/>
      </c:catAx>
      <c:valAx>
        <c:axId val="792211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hời gian (ms)</a:t>
                </a:r>
              </a:p>
            </c:rich>
          </c:tx>
          <c:overlay val="0"/>
          <c:spPr>
            <a:noFill/>
            <a:ln>
              <a:noFill/>
            </a:ln>
            <a:effectLst/>
          </c:spPr>
          <c:txPr>
            <a:bodyPr rot="-540000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92210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3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Biểu đồ thể</a:t>
            </a:r>
            <a:r>
              <a:rPr lang="en-US" baseline="0"/>
              <a:t> hiện </a:t>
            </a:r>
            <a:r>
              <a:rPr lang="en-US"/>
              <a:t>độ</a:t>
            </a:r>
            <a:r>
              <a:rPr lang="en-US" baseline="0"/>
              <a:t> chính xác tổng quát của mô hình và độ chính xác trên từng lớp của mô hình trên tập dữ liệu </a:t>
            </a:r>
            <a:r>
              <a:rPr lang="en-US" sz="1560" b="0" i="0" u="none" strike="noStrike" baseline="0">
                <a:effectLst/>
              </a:rPr>
              <a:t>AB-Chest X-rays</a:t>
            </a:r>
            <a:endParaRPr lang="en-US"/>
          </a:p>
        </c:rich>
      </c:tx>
      <c:overlay val="0"/>
      <c:spPr>
        <a:noFill/>
        <a:ln>
          <a:noFill/>
        </a:ln>
        <a:effectLst/>
      </c:spPr>
      <c:txPr>
        <a:bodyPr rot="0" spcFirstLastPara="1" vertOverflow="ellipsis" vert="horz" wrap="square" anchor="ctr" anchorCtr="1"/>
        <a:lstStyle/>
        <a:p>
          <a:pPr>
            <a:defRPr sz="15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Tổng quá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Độ chính xác</c:v>
                </c:pt>
              </c:strCache>
            </c:strRef>
          </c:cat>
          <c:val>
            <c:numRef>
              <c:f>Sheet1!$B$2</c:f>
              <c:numCache>
                <c:formatCode>0%</c:formatCode>
                <c:ptCount val="1"/>
                <c:pt idx="0">
                  <c:v>0.96</c:v>
                </c:pt>
              </c:numCache>
            </c:numRef>
          </c:val>
          <c:extLst>
            <c:ext xmlns:c16="http://schemas.microsoft.com/office/drawing/2014/chart" uri="{C3380CC4-5D6E-409C-BE32-E72D297353CC}">
              <c16:uniqueId val="{00000000-50F8-4A3E-A6C6-6F213F4483D4}"/>
            </c:ext>
          </c:extLst>
        </c:ser>
        <c:ser>
          <c:idx val="1"/>
          <c:order val="1"/>
          <c:tx>
            <c:strRef>
              <c:f>Sheet1!$C$1</c:f>
              <c:strCache>
                <c:ptCount val="1"/>
                <c:pt idx="0">
                  <c:v>Lớp Abnorm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Độ chính xác</c:v>
                </c:pt>
              </c:strCache>
            </c:strRef>
          </c:cat>
          <c:val>
            <c:numRef>
              <c:f>Sheet1!$C$2</c:f>
              <c:numCache>
                <c:formatCode>0%</c:formatCode>
                <c:ptCount val="1"/>
                <c:pt idx="0">
                  <c:v>0.96</c:v>
                </c:pt>
              </c:numCache>
            </c:numRef>
          </c:val>
          <c:extLst>
            <c:ext xmlns:c16="http://schemas.microsoft.com/office/drawing/2014/chart" uri="{C3380CC4-5D6E-409C-BE32-E72D297353CC}">
              <c16:uniqueId val="{00000001-50F8-4A3E-A6C6-6F213F4483D4}"/>
            </c:ext>
          </c:extLst>
        </c:ser>
        <c:ser>
          <c:idx val="2"/>
          <c:order val="2"/>
          <c:tx>
            <c:strRef>
              <c:f>Sheet1!$D$1</c:f>
              <c:strCache>
                <c:ptCount val="1"/>
                <c:pt idx="0">
                  <c:v>Lớp Norm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Độ chính xác</c:v>
                </c:pt>
              </c:strCache>
            </c:strRef>
          </c:cat>
          <c:val>
            <c:numRef>
              <c:f>Sheet1!$D$2</c:f>
              <c:numCache>
                <c:formatCode>0%</c:formatCode>
                <c:ptCount val="1"/>
                <c:pt idx="0">
                  <c:v>0.96</c:v>
                </c:pt>
              </c:numCache>
            </c:numRef>
          </c:val>
          <c:extLst>
            <c:ext xmlns:c16="http://schemas.microsoft.com/office/drawing/2014/chart" uri="{C3380CC4-5D6E-409C-BE32-E72D297353CC}">
              <c16:uniqueId val="{00000002-50F8-4A3E-A6C6-6F213F4483D4}"/>
            </c:ext>
          </c:extLst>
        </c:ser>
        <c:dLbls>
          <c:dLblPos val="outEnd"/>
          <c:showLegendKey val="0"/>
          <c:showVal val="1"/>
          <c:showCatName val="0"/>
          <c:showSerName val="0"/>
          <c:showPercent val="0"/>
          <c:showBubbleSize val="0"/>
        </c:dLbls>
        <c:gapWidth val="409"/>
        <c:overlap val="-80"/>
        <c:axId val="792210376"/>
        <c:axId val="792211688"/>
      </c:barChart>
      <c:catAx>
        <c:axId val="792210376"/>
        <c:scaling>
          <c:orientation val="minMax"/>
        </c:scaling>
        <c:delete val="1"/>
        <c:axPos val="b"/>
        <c:numFmt formatCode="General" sourceLinked="1"/>
        <c:majorTickMark val="none"/>
        <c:minorTickMark val="none"/>
        <c:tickLblPos val="nextTo"/>
        <c:crossAx val="792211688"/>
        <c:crosses val="autoZero"/>
        <c:auto val="1"/>
        <c:lblAlgn val="ctr"/>
        <c:lblOffset val="100"/>
        <c:noMultiLvlLbl val="0"/>
      </c:catAx>
      <c:valAx>
        <c:axId val="792211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Độ</a:t>
                </a:r>
                <a:r>
                  <a:rPr lang="en-US" baseline="0"/>
                  <a:t> chính xác </a:t>
                </a:r>
                <a:r>
                  <a:rPr lang="en-US"/>
                  <a:t>(%)</a:t>
                </a:r>
              </a:p>
            </c:rich>
          </c:tx>
          <c:overlay val="0"/>
          <c:spPr>
            <a:noFill/>
            <a:ln>
              <a:noFill/>
            </a:ln>
            <a:effectLst/>
          </c:spPr>
          <c:txPr>
            <a:bodyPr rot="-540000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92210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3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Biểu đồ thể</a:t>
            </a:r>
            <a:r>
              <a:rPr lang="en-US" baseline="0"/>
              <a:t> hiện </a:t>
            </a:r>
            <a:r>
              <a:rPr lang="en-US"/>
              <a:t>độ</a:t>
            </a:r>
            <a:r>
              <a:rPr lang="en-US" baseline="0"/>
              <a:t> chính xác tổng quát của mô hình và độ chính xác trên từng lớp của mô hình trên tập dữ liệu </a:t>
            </a:r>
            <a:r>
              <a:rPr lang="en-US" sz="1560" b="0" i="0" u="none" strike="noStrike" baseline="0">
                <a:effectLst/>
              </a:rPr>
              <a:t>SZ-Chest X-rays</a:t>
            </a:r>
            <a:r>
              <a:rPr lang="en-US" baseline="0"/>
              <a:t> </a:t>
            </a:r>
            <a:endParaRPr lang="en-US"/>
          </a:p>
        </c:rich>
      </c:tx>
      <c:overlay val="0"/>
      <c:spPr>
        <a:noFill/>
        <a:ln>
          <a:noFill/>
        </a:ln>
        <a:effectLst/>
      </c:spPr>
      <c:txPr>
        <a:bodyPr rot="0" spcFirstLastPara="1" vertOverflow="ellipsis" vert="horz" wrap="square" anchor="ctr" anchorCtr="1"/>
        <a:lstStyle/>
        <a:p>
          <a:pPr>
            <a:defRPr sz="15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Tổng quá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Độ chính xác</c:v>
                </c:pt>
              </c:strCache>
            </c:strRef>
          </c:cat>
          <c:val>
            <c:numRef>
              <c:f>Sheet1!$B$2</c:f>
              <c:numCache>
                <c:formatCode>0%</c:formatCode>
                <c:ptCount val="1"/>
                <c:pt idx="0">
                  <c:v>0.92</c:v>
                </c:pt>
              </c:numCache>
            </c:numRef>
          </c:val>
          <c:extLst>
            <c:ext xmlns:c16="http://schemas.microsoft.com/office/drawing/2014/chart" uri="{C3380CC4-5D6E-409C-BE32-E72D297353CC}">
              <c16:uniqueId val="{00000000-0DAE-4F63-AC78-8BAE265E70AC}"/>
            </c:ext>
          </c:extLst>
        </c:ser>
        <c:ser>
          <c:idx val="1"/>
          <c:order val="1"/>
          <c:tx>
            <c:strRef>
              <c:f>Sheet1!$C$1</c:f>
              <c:strCache>
                <c:ptCount val="1"/>
                <c:pt idx="0">
                  <c:v>Lớp Abnorm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Độ chính xác</c:v>
                </c:pt>
              </c:strCache>
            </c:strRef>
          </c:cat>
          <c:val>
            <c:numRef>
              <c:f>Sheet1!$C$2</c:f>
              <c:numCache>
                <c:formatCode>0%</c:formatCode>
                <c:ptCount val="1"/>
                <c:pt idx="0">
                  <c:v>0.94</c:v>
                </c:pt>
              </c:numCache>
            </c:numRef>
          </c:val>
          <c:extLst>
            <c:ext xmlns:c16="http://schemas.microsoft.com/office/drawing/2014/chart" uri="{C3380CC4-5D6E-409C-BE32-E72D297353CC}">
              <c16:uniqueId val="{00000001-0DAE-4F63-AC78-8BAE265E70AC}"/>
            </c:ext>
          </c:extLst>
        </c:ser>
        <c:ser>
          <c:idx val="2"/>
          <c:order val="2"/>
          <c:tx>
            <c:strRef>
              <c:f>Sheet1!$D$1</c:f>
              <c:strCache>
                <c:ptCount val="1"/>
                <c:pt idx="0">
                  <c:v>Lớp Norm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Độ chính xác</c:v>
                </c:pt>
              </c:strCache>
            </c:strRef>
          </c:cat>
          <c:val>
            <c:numRef>
              <c:f>Sheet1!$D$2</c:f>
              <c:numCache>
                <c:formatCode>0%</c:formatCode>
                <c:ptCount val="1"/>
                <c:pt idx="0">
                  <c:v>0.89</c:v>
                </c:pt>
              </c:numCache>
            </c:numRef>
          </c:val>
          <c:extLst>
            <c:ext xmlns:c16="http://schemas.microsoft.com/office/drawing/2014/chart" uri="{C3380CC4-5D6E-409C-BE32-E72D297353CC}">
              <c16:uniqueId val="{00000002-0DAE-4F63-AC78-8BAE265E70AC}"/>
            </c:ext>
          </c:extLst>
        </c:ser>
        <c:dLbls>
          <c:dLblPos val="outEnd"/>
          <c:showLegendKey val="0"/>
          <c:showVal val="1"/>
          <c:showCatName val="0"/>
          <c:showSerName val="0"/>
          <c:showPercent val="0"/>
          <c:showBubbleSize val="0"/>
        </c:dLbls>
        <c:gapWidth val="409"/>
        <c:overlap val="-80"/>
        <c:axId val="792210376"/>
        <c:axId val="792211688"/>
      </c:barChart>
      <c:catAx>
        <c:axId val="792210376"/>
        <c:scaling>
          <c:orientation val="minMax"/>
        </c:scaling>
        <c:delete val="1"/>
        <c:axPos val="b"/>
        <c:numFmt formatCode="General" sourceLinked="1"/>
        <c:majorTickMark val="none"/>
        <c:minorTickMark val="none"/>
        <c:tickLblPos val="nextTo"/>
        <c:crossAx val="792211688"/>
        <c:crosses val="autoZero"/>
        <c:auto val="1"/>
        <c:lblAlgn val="ctr"/>
        <c:lblOffset val="100"/>
        <c:noMultiLvlLbl val="0"/>
      </c:catAx>
      <c:valAx>
        <c:axId val="792211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Độ</a:t>
                </a:r>
                <a:r>
                  <a:rPr lang="en-US" baseline="0"/>
                  <a:t> chính xác </a:t>
                </a:r>
                <a:r>
                  <a:rPr lang="en-US"/>
                  <a:t>(%)</a:t>
                </a:r>
              </a:p>
            </c:rich>
          </c:tx>
          <c:overlay val="0"/>
          <c:spPr>
            <a:noFill/>
            <a:ln>
              <a:noFill/>
            </a:ln>
            <a:effectLst/>
          </c:spPr>
          <c:txPr>
            <a:bodyPr rot="-540000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92210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3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3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632C13-3AA0-4130-853D-EAF258A457C0}" type="doc">
      <dgm:prSet loTypeId="urn:microsoft.com/office/officeart/2005/8/layout/hChevron3" loCatId="process" qsTypeId="urn:microsoft.com/office/officeart/2005/8/quickstyle/simple1" qsCatId="simple" csTypeId="urn:microsoft.com/office/officeart/2005/8/colors/accent1_2" csCatId="accent1" phldr="1"/>
      <dgm:spPr/>
    </dgm:pt>
    <dgm:pt modelId="{B0EC09FC-6801-4686-B696-87ECAE764697}">
      <dgm:prSet phldrT="[Text]" custT="1"/>
      <dgm:spPr/>
      <dgm:t>
        <a:bodyPr/>
        <a:lstStyle/>
        <a:p>
          <a:r>
            <a:rPr lang="en-US" sz="1300" b="1">
              <a:latin typeface="Times New Roman" panose="02020603050405020304" pitchFamily="18" charset="0"/>
              <a:cs typeface="Times New Roman" panose="02020603050405020304" pitchFamily="18" charset="0"/>
            </a:rPr>
            <a:t>Huấn luyện </a:t>
          </a:r>
          <a:r>
            <a:rPr lang="en-US" sz="1300">
              <a:latin typeface="Times New Roman" panose="02020603050405020304" pitchFamily="18" charset="0"/>
              <a:cs typeface="Times New Roman" panose="02020603050405020304" pitchFamily="18" charset="0"/>
            </a:rPr>
            <a:t>(Training)</a:t>
          </a:r>
        </a:p>
      </dgm:t>
    </dgm:pt>
    <dgm:pt modelId="{4D62B22F-37BA-4B9A-AF6F-EE8FF240FC27}" type="parTrans" cxnId="{24827B81-DB1F-4B3C-AEF7-C4BC26A73E70}">
      <dgm:prSet/>
      <dgm:spPr/>
      <dgm:t>
        <a:bodyPr/>
        <a:lstStyle/>
        <a:p>
          <a:endParaRPr lang="en-US" sz="1300">
            <a:latin typeface="Times New Roman" panose="02020603050405020304" pitchFamily="18" charset="0"/>
            <a:cs typeface="Times New Roman" panose="02020603050405020304" pitchFamily="18" charset="0"/>
          </a:endParaRPr>
        </a:p>
      </dgm:t>
    </dgm:pt>
    <dgm:pt modelId="{BF6FEE62-264B-454C-8E9A-0021629C38DE}" type="sibTrans" cxnId="{24827B81-DB1F-4B3C-AEF7-C4BC26A73E70}">
      <dgm:prSet/>
      <dgm:spPr/>
      <dgm:t>
        <a:bodyPr/>
        <a:lstStyle/>
        <a:p>
          <a:endParaRPr lang="en-US" sz="1300">
            <a:latin typeface="Times New Roman" panose="02020603050405020304" pitchFamily="18" charset="0"/>
            <a:cs typeface="Times New Roman" panose="02020603050405020304" pitchFamily="18" charset="0"/>
          </a:endParaRPr>
        </a:p>
      </dgm:t>
    </dgm:pt>
    <dgm:pt modelId="{8C0BB540-B939-4D79-B39B-556DCC3CC93A}">
      <dgm:prSet phldrT="[Text]" custT="1"/>
      <dgm:spPr/>
      <dgm:t>
        <a:bodyPr/>
        <a:lstStyle/>
        <a:p>
          <a:pPr algn="ctr"/>
          <a:r>
            <a:rPr lang="en-US" sz="1300" b="1">
              <a:latin typeface="Times New Roman" panose="02020603050405020304" pitchFamily="18" charset="0"/>
              <a:cs typeface="Times New Roman" panose="02020603050405020304" pitchFamily="18" charset="0"/>
            </a:rPr>
            <a:t>Đánh giá </a:t>
          </a:r>
          <a:r>
            <a:rPr lang="en-US" sz="1300">
              <a:latin typeface="Times New Roman" panose="02020603050405020304" pitchFamily="18" charset="0"/>
              <a:cs typeface="Times New Roman" panose="02020603050405020304" pitchFamily="18" charset="0"/>
            </a:rPr>
            <a:t>(Validating)</a:t>
          </a:r>
        </a:p>
      </dgm:t>
    </dgm:pt>
    <dgm:pt modelId="{AD41917C-E9A0-417C-ACB9-4E819BD68475}" type="parTrans" cxnId="{1E54B243-40EF-466B-AC04-FE2BAE3DEFC6}">
      <dgm:prSet/>
      <dgm:spPr/>
      <dgm:t>
        <a:bodyPr/>
        <a:lstStyle/>
        <a:p>
          <a:endParaRPr lang="en-US" sz="1300">
            <a:latin typeface="Times New Roman" panose="02020603050405020304" pitchFamily="18" charset="0"/>
            <a:cs typeface="Times New Roman" panose="02020603050405020304" pitchFamily="18" charset="0"/>
          </a:endParaRPr>
        </a:p>
      </dgm:t>
    </dgm:pt>
    <dgm:pt modelId="{5E3E10D5-1874-4016-A907-EA9417017FC9}" type="sibTrans" cxnId="{1E54B243-40EF-466B-AC04-FE2BAE3DEFC6}">
      <dgm:prSet/>
      <dgm:spPr/>
      <dgm:t>
        <a:bodyPr/>
        <a:lstStyle/>
        <a:p>
          <a:endParaRPr lang="en-US" sz="1300">
            <a:latin typeface="Times New Roman" panose="02020603050405020304" pitchFamily="18" charset="0"/>
            <a:cs typeface="Times New Roman" panose="02020603050405020304" pitchFamily="18" charset="0"/>
          </a:endParaRPr>
        </a:p>
      </dgm:t>
    </dgm:pt>
    <dgm:pt modelId="{91EEC826-CCF9-41E8-B441-60060C90919C}">
      <dgm:prSet phldrT="[Text]" custT="1"/>
      <dgm:spPr>
        <a:solidFill>
          <a:schemeClr val="accent2"/>
        </a:solidFill>
      </dgm:spPr>
      <dgm:t>
        <a:bodyPr/>
        <a:lstStyle/>
        <a:p>
          <a:r>
            <a:rPr lang="en-US" sz="1300" b="1">
              <a:latin typeface="Times New Roman" panose="02020603050405020304" pitchFamily="18" charset="0"/>
              <a:cs typeface="Times New Roman" panose="02020603050405020304" pitchFamily="18" charset="0"/>
            </a:rPr>
            <a:t>Kiểm tra </a:t>
          </a:r>
          <a:r>
            <a:rPr lang="en-US" sz="1300">
              <a:latin typeface="Times New Roman" panose="02020603050405020304" pitchFamily="18" charset="0"/>
              <a:cs typeface="Times New Roman" panose="02020603050405020304" pitchFamily="18" charset="0"/>
            </a:rPr>
            <a:t>(Testing)</a:t>
          </a:r>
        </a:p>
      </dgm:t>
    </dgm:pt>
    <dgm:pt modelId="{7A720127-03D8-41C8-A090-5A1212B1C86F}" type="parTrans" cxnId="{E20DF651-C2E3-463E-9646-1FB0A0509205}">
      <dgm:prSet/>
      <dgm:spPr/>
      <dgm:t>
        <a:bodyPr/>
        <a:lstStyle/>
        <a:p>
          <a:endParaRPr lang="en-US" sz="1300">
            <a:latin typeface="Times New Roman" panose="02020603050405020304" pitchFamily="18" charset="0"/>
            <a:cs typeface="Times New Roman" panose="02020603050405020304" pitchFamily="18" charset="0"/>
          </a:endParaRPr>
        </a:p>
      </dgm:t>
    </dgm:pt>
    <dgm:pt modelId="{870AA64E-A8B7-42EB-AAF6-495AC1D9FEB5}" type="sibTrans" cxnId="{E20DF651-C2E3-463E-9646-1FB0A0509205}">
      <dgm:prSet/>
      <dgm:spPr/>
      <dgm:t>
        <a:bodyPr/>
        <a:lstStyle/>
        <a:p>
          <a:endParaRPr lang="en-US" sz="1300">
            <a:latin typeface="Times New Roman" panose="02020603050405020304" pitchFamily="18" charset="0"/>
            <a:cs typeface="Times New Roman" panose="02020603050405020304" pitchFamily="18" charset="0"/>
          </a:endParaRPr>
        </a:p>
      </dgm:t>
    </dgm:pt>
    <dgm:pt modelId="{FBCFC026-6EEF-4333-8D26-CF28C7699605}" type="pres">
      <dgm:prSet presAssocID="{98632C13-3AA0-4130-853D-EAF258A457C0}" presName="Name0" presStyleCnt="0">
        <dgm:presLayoutVars>
          <dgm:dir/>
          <dgm:resizeHandles val="exact"/>
        </dgm:presLayoutVars>
      </dgm:prSet>
      <dgm:spPr/>
    </dgm:pt>
    <dgm:pt modelId="{0217231A-3474-4678-B7BC-549D44F038FA}" type="pres">
      <dgm:prSet presAssocID="{B0EC09FC-6801-4686-B696-87ECAE764697}" presName="parTxOnly" presStyleLbl="node1" presStyleIdx="0" presStyleCnt="3">
        <dgm:presLayoutVars>
          <dgm:bulletEnabled val="1"/>
        </dgm:presLayoutVars>
      </dgm:prSet>
      <dgm:spPr/>
    </dgm:pt>
    <dgm:pt modelId="{D4266657-3826-4D3A-8FC3-6BDF18ADF0FB}" type="pres">
      <dgm:prSet presAssocID="{BF6FEE62-264B-454C-8E9A-0021629C38DE}" presName="parSpace" presStyleCnt="0"/>
      <dgm:spPr/>
    </dgm:pt>
    <dgm:pt modelId="{56CDB023-A3C2-41AB-AD7E-8B9326923A3C}" type="pres">
      <dgm:prSet presAssocID="{8C0BB540-B939-4D79-B39B-556DCC3CC93A}" presName="parTxOnly" presStyleLbl="node1" presStyleIdx="1" presStyleCnt="3">
        <dgm:presLayoutVars>
          <dgm:bulletEnabled val="1"/>
        </dgm:presLayoutVars>
      </dgm:prSet>
      <dgm:spPr/>
    </dgm:pt>
    <dgm:pt modelId="{929C7639-F132-41AA-9DF8-58EA2F8B43E0}" type="pres">
      <dgm:prSet presAssocID="{5E3E10D5-1874-4016-A907-EA9417017FC9}" presName="parSpace" presStyleCnt="0"/>
      <dgm:spPr/>
    </dgm:pt>
    <dgm:pt modelId="{E9974A34-650D-46E4-B7B6-21B95451D03C}" type="pres">
      <dgm:prSet presAssocID="{91EEC826-CCF9-41E8-B441-60060C90919C}" presName="parTxOnly" presStyleLbl="node1" presStyleIdx="2" presStyleCnt="3">
        <dgm:presLayoutVars>
          <dgm:bulletEnabled val="1"/>
        </dgm:presLayoutVars>
      </dgm:prSet>
      <dgm:spPr/>
    </dgm:pt>
  </dgm:ptLst>
  <dgm:cxnLst>
    <dgm:cxn modelId="{8894B823-D746-41D4-B958-AA4B366475B7}" type="presOf" srcId="{91EEC826-CCF9-41E8-B441-60060C90919C}" destId="{E9974A34-650D-46E4-B7B6-21B95451D03C}" srcOrd="0" destOrd="0" presId="urn:microsoft.com/office/officeart/2005/8/layout/hChevron3"/>
    <dgm:cxn modelId="{1E54B243-40EF-466B-AC04-FE2BAE3DEFC6}" srcId="{98632C13-3AA0-4130-853D-EAF258A457C0}" destId="{8C0BB540-B939-4D79-B39B-556DCC3CC93A}" srcOrd="1" destOrd="0" parTransId="{AD41917C-E9A0-417C-ACB9-4E819BD68475}" sibTransId="{5E3E10D5-1874-4016-A907-EA9417017FC9}"/>
    <dgm:cxn modelId="{FC202E6B-F046-46B8-9026-1B3174564F69}" type="presOf" srcId="{B0EC09FC-6801-4686-B696-87ECAE764697}" destId="{0217231A-3474-4678-B7BC-549D44F038FA}" srcOrd="0" destOrd="0" presId="urn:microsoft.com/office/officeart/2005/8/layout/hChevron3"/>
    <dgm:cxn modelId="{E20DF651-C2E3-463E-9646-1FB0A0509205}" srcId="{98632C13-3AA0-4130-853D-EAF258A457C0}" destId="{91EEC826-CCF9-41E8-B441-60060C90919C}" srcOrd="2" destOrd="0" parTransId="{7A720127-03D8-41C8-A090-5A1212B1C86F}" sibTransId="{870AA64E-A8B7-42EB-AAF6-495AC1D9FEB5}"/>
    <dgm:cxn modelId="{24827B81-DB1F-4B3C-AEF7-C4BC26A73E70}" srcId="{98632C13-3AA0-4130-853D-EAF258A457C0}" destId="{B0EC09FC-6801-4686-B696-87ECAE764697}" srcOrd="0" destOrd="0" parTransId="{4D62B22F-37BA-4B9A-AF6F-EE8FF240FC27}" sibTransId="{BF6FEE62-264B-454C-8E9A-0021629C38DE}"/>
    <dgm:cxn modelId="{F504A982-FA35-4D95-8671-B2D7698801D3}" type="presOf" srcId="{8C0BB540-B939-4D79-B39B-556DCC3CC93A}" destId="{56CDB023-A3C2-41AB-AD7E-8B9326923A3C}" srcOrd="0" destOrd="0" presId="urn:microsoft.com/office/officeart/2005/8/layout/hChevron3"/>
    <dgm:cxn modelId="{BB6E26EC-B217-4C4E-BFB2-0E28EA54DF94}" type="presOf" srcId="{98632C13-3AA0-4130-853D-EAF258A457C0}" destId="{FBCFC026-6EEF-4333-8D26-CF28C7699605}" srcOrd="0" destOrd="0" presId="urn:microsoft.com/office/officeart/2005/8/layout/hChevron3"/>
    <dgm:cxn modelId="{4ED53B8F-888A-4A00-8BAB-B0CA891DB8BF}" type="presParOf" srcId="{FBCFC026-6EEF-4333-8D26-CF28C7699605}" destId="{0217231A-3474-4678-B7BC-549D44F038FA}" srcOrd="0" destOrd="0" presId="urn:microsoft.com/office/officeart/2005/8/layout/hChevron3"/>
    <dgm:cxn modelId="{326A456F-32B4-4620-91E8-CA5753FDC162}" type="presParOf" srcId="{FBCFC026-6EEF-4333-8D26-CF28C7699605}" destId="{D4266657-3826-4D3A-8FC3-6BDF18ADF0FB}" srcOrd="1" destOrd="0" presId="urn:microsoft.com/office/officeart/2005/8/layout/hChevron3"/>
    <dgm:cxn modelId="{A628639A-3187-47D0-99FD-B60D70BB439E}" type="presParOf" srcId="{FBCFC026-6EEF-4333-8D26-CF28C7699605}" destId="{56CDB023-A3C2-41AB-AD7E-8B9326923A3C}" srcOrd="2" destOrd="0" presId="urn:microsoft.com/office/officeart/2005/8/layout/hChevron3"/>
    <dgm:cxn modelId="{890DFF4C-E400-4916-9953-7A83A4178B92}" type="presParOf" srcId="{FBCFC026-6EEF-4333-8D26-CF28C7699605}" destId="{929C7639-F132-41AA-9DF8-58EA2F8B43E0}" srcOrd="3" destOrd="0" presId="urn:microsoft.com/office/officeart/2005/8/layout/hChevron3"/>
    <dgm:cxn modelId="{C379B307-8764-4989-A7AA-CBD44B95F440}" type="presParOf" srcId="{FBCFC026-6EEF-4333-8D26-CF28C7699605}" destId="{E9974A34-650D-46E4-B7B6-21B95451D03C}" srcOrd="4" destOrd="0" presId="urn:microsoft.com/office/officeart/2005/8/layout/hChevron3"/>
  </dgm:cxnLst>
  <dgm:bg/>
  <dgm:whole/>
  <dgm:extLst>
    <a:ext uri="http://schemas.microsoft.com/office/drawing/2008/diagram">
      <dsp:dataModelExt xmlns:dsp="http://schemas.microsoft.com/office/drawing/2008/diagram" relId="rId10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17231A-3474-4678-B7BC-549D44F038FA}">
      <dsp:nvSpPr>
        <dsp:cNvPr id="0" name=""/>
        <dsp:cNvSpPr/>
      </dsp:nvSpPr>
      <dsp:spPr>
        <a:xfrm>
          <a:off x="1890" y="0"/>
          <a:ext cx="1653028" cy="500380"/>
        </a:xfrm>
        <a:prstGeom prst="homePlat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342" tIns="34671" rIns="17336" bIns="34671" numCol="1" spcCol="1270" anchor="ctr" anchorCtr="0">
          <a:noAutofit/>
        </a:bodyPr>
        <a:lstStyle/>
        <a:p>
          <a:pPr marL="0" lvl="0" indent="0" algn="ctr" defTabSz="577850">
            <a:lnSpc>
              <a:spcPct val="90000"/>
            </a:lnSpc>
            <a:spcBef>
              <a:spcPct val="0"/>
            </a:spcBef>
            <a:spcAft>
              <a:spcPct val="35000"/>
            </a:spcAft>
            <a:buNone/>
          </a:pPr>
          <a:r>
            <a:rPr lang="en-US" sz="1300" b="1" kern="1200">
              <a:latin typeface="Times New Roman" panose="02020603050405020304" pitchFamily="18" charset="0"/>
              <a:cs typeface="Times New Roman" panose="02020603050405020304" pitchFamily="18" charset="0"/>
            </a:rPr>
            <a:t>Huấn luyện </a:t>
          </a:r>
          <a:r>
            <a:rPr lang="en-US" sz="1300" kern="1200">
              <a:latin typeface="Times New Roman" panose="02020603050405020304" pitchFamily="18" charset="0"/>
              <a:cs typeface="Times New Roman" panose="02020603050405020304" pitchFamily="18" charset="0"/>
            </a:rPr>
            <a:t>(Training)</a:t>
          </a:r>
        </a:p>
      </dsp:txBody>
      <dsp:txXfrm>
        <a:off x="1890" y="0"/>
        <a:ext cx="1527933" cy="500380"/>
      </dsp:txXfrm>
    </dsp:sp>
    <dsp:sp modelId="{56CDB023-A3C2-41AB-AD7E-8B9326923A3C}">
      <dsp:nvSpPr>
        <dsp:cNvPr id="0" name=""/>
        <dsp:cNvSpPr/>
      </dsp:nvSpPr>
      <dsp:spPr>
        <a:xfrm>
          <a:off x="1324313" y="0"/>
          <a:ext cx="1653028" cy="500380"/>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34671" rIns="17336" bIns="34671" numCol="1" spcCol="1270" anchor="ctr" anchorCtr="0">
          <a:noAutofit/>
        </a:bodyPr>
        <a:lstStyle/>
        <a:p>
          <a:pPr marL="0" lvl="0" indent="0" algn="ctr" defTabSz="577850">
            <a:lnSpc>
              <a:spcPct val="90000"/>
            </a:lnSpc>
            <a:spcBef>
              <a:spcPct val="0"/>
            </a:spcBef>
            <a:spcAft>
              <a:spcPct val="35000"/>
            </a:spcAft>
            <a:buNone/>
          </a:pPr>
          <a:r>
            <a:rPr lang="en-US" sz="1300" b="1" kern="1200">
              <a:latin typeface="Times New Roman" panose="02020603050405020304" pitchFamily="18" charset="0"/>
              <a:cs typeface="Times New Roman" panose="02020603050405020304" pitchFamily="18" charset="0"/>
            </a:rPr>
            <a:t>Đánh giá </a:t>
          </a:r>
          <a:r>
            <a:rPr lang="en-US" sz="1300" kern="1200">
              <a:latin typeface="Times New Roman" panose="02020603050405020304" pitchFamily="18" charset="0"/>
              <a:cs typeface="Times New Roman" panose="02020603050405020304" pitchFamily="18" charset="0"/>
            </a:rPr>
            <a:t>(Validating)</a:t>
          </a:r>
        </a:p>
      </dsp:txBody>
      <dsp:txXfrm>
        <a:off x="1574503" y="0"/>
        <a:ext cx="1152648" cy="500380"/>
      </dsp:txXfrm>
    </dsp:sp>
    <dsp:sp modelId="{E9974A34-650D-46E4-B7B6-21B95451D03C}">
      <dsp:nvSpPr>
        <dsp:cNvPr id="0" name=""/>
        <dsp:cNvSpPr/>
      </dsp:nvSpPr>
      <dsp:spPr>
        <a:xfrm>
          <a:off x="2646736" y="0"/>
          <a:ext cx="1653028" cy="500380"/>
        </a:xfrm>
        <a:prstGeom prst="chevron">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34671" rIns="17336" bIns="34671" numCol="1" spcCol="1270" anchor="ctr" anchorCtr="0">
          <a:noAutofit/>
        </a:bodyPr>
        <a:lstStyle/>
        <a:p>
          <a:pPr marL="0" lvl="0" indent="0" algn="ctr" defTabSz="577850">
            <a:lnSpc>
              <a:spcPct val="90000"/>
            </a:lnSpc>
            <a:spcBef>
              <a:spcPct val="0"/>
            </a:spcBef>
            <a:spcAft>
              <a:spcPct val="35000"/>
            </a:spcAft>
            <a:buNone/>
          </a:pPr>
          <a:r>
            <a:rPr lang="en-US" sz="1300" b="1" kern="1200">
              <a:latin typeface="Times New Roman" panose="02020603050405020304" pitchFamily="18" charset="0"/>
              <a:cs typeface="Times New Roman" panose="02020603050405020304" pitchFamily="18" charset="0"/>
            </a:rPr>
            <a:t>Kiểm tra </a:t>
          </a:r>
          <a:r>
            <a:rPr lang="en-US" sz="1300" kern="1200">
              <a:latin typeface="Times New Roman" panose="02020603050405020304" pitchFamily="18" charset="0"/>
              <a:cs typeface="Times New Roman" panose="02020603050405020304" pitchFamily="18" charset="0"/>
            </a:rPr>
            <a:t>(Testing)</a:t>
          </a:r>
        </a:p>
      </dsp:txBody>
      <dsp:txXfrm>
        <a:off x="2896926" y="0"/>
        <a:ext cx="1152648" cy="500380"/>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84310-7792-4AB5-B8F8-002BDABCF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108</Words>
  <Characters>91821</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u Phat</dc:creator>
  <cp:keywords/>
  <dc:description/>
  <cp:lastModifiedBy>asus</cp:lastModifiedBy>
  <cp:revision>2</cp:revision>
  <cp:lastPrinted>2018-12-11T09:05:00Z</cp:lastPrinted>
  <dcterms:created xsi:type="dcterms:W3CDTF">2020-11-14T12:19:00Z</dcterms:created>
  <dcterms:modified xsi:type="dcterms:W3CDTF">2020-11-14T12:19:00Z</dcterms:modified>
</cp:coreProperties>
</file>